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ink/ink58.xml" ContentType="application/inkml+xml"/>
  <Override PartName="/word/ink/ink59.xml" ContentType="application/inkml+xml"/>
  <Override PartName="/word/ink/ink60.xml" ContentType="application/inkml+xml"/>
  <Override PartName="/word/ink/ink61.xml" ContentType="application/inkml+xml"/>
  <Override PartName="/word/ink/ink62.xml" ContentType="application/inkml+xml"/>
  <Override PartName="/word/ink/ink63.xml" ContentType="application/inkml+xml"/>
  <Override PartName="/word/ink/ink64.xml" ContentType="application/inkml+xml"/>
  <Override PartName="/word/ink/ink65.xml" ContentType="application/inkml+xml"/>
  <Override PartName="/word/ink/ink66.xml" ContentType="application/inkml+xml"/>
  <Override PartName="/word/ink/ink67.xml" ContentType="application/inkml+xml"/>
  <Override PartName="/word/ink/ink68.xml" ContentType="application/inkml+xml"/>
  <Override PartName="/word/ink/ink69.xml" ContentType="application/inkml+xml"/>
  <Override PartName="/word/ink/ink70.xml" ContentType="application/inkml+xml"/>
  <Override PartName="/word/ink/ink71.xml" ContentType="application/inkml+xml"/>
  <Override PartName="/word/ink/ink72.xml" ContentType="application/inkml+xml"/>
  <Override PartName="/word/ink/ink73.xml" ContentType="application/inkml+xml"/>
  <Override PartName="/word/ink/ink74.xml" ContentType="application/inkml+xml"/>
  <Override PartName="/word/ink/ink75.xml" ContentType="application/inkml+xml"/>
  <Override PartName="/word/ink/ink76.xml" ContentType="application/inkml+xml"/>
  <Override PartName="/word/ink/ink77.xml" ContentType="application/inkml+xml"/>
  <Override PartName="/word/ink/ink78.xml" ContentType="application/inkml+xml"/>
  <Override PartName="/word/ink/ink79.xml" ContentType="application/inkml+xml"/>
  <Override PartName="/word/ink/ink80.xml" ContentType="application/inkml+xml"/>
  <Override PartName="/word/ink/ink81.xml" ContentType="application/inkml+xml"/>
  <Override PartName="/word/ink/ink82.xml" ContentType="application/inkml+xml"/>
  <Override PartName="/word/ink/ink83.xml" ContentType="application/inkml+xml"/>
  <Override PartName="/word/ink/ink84.xml" ContentType="application/inkml+xml"/>
  <Override PartName="/word/ink/ink85.xml" ContentType="application/inkml+xml"/>
  <Override PartName="/word/ink/ink86.xml" ContentType="application/inkml+xml"/>
  <Override PartName="/word/ink/ink87.xml" ContentType="application/inkml+xml"/>
  <Override PartName="/word/ink/ink88.xml" ContentType="application/inkml+xml"/>
  <Override PartName="/word/ink/ink89.xml" ContentType="application/inkml+xml"/>
  <Override PartName="/word/ink/ink90.xml" ContentType="application/inkml+xml"/>
  <Override PartName="/word/ink/ink91.xml" ContentType="application/inkml+xml"/>
  <Override PartName="/word/ink/ink92.xml" ContentType="application/inkml+xml"/>
  <Override PartName="/word/ink/ink93.xml" ContentType="application/inkml+xml"/>
  <Override PartName="/word/ink/ink94.xml" ContentType="application/inkml+xml"/>
  <Override PartName="/word/ink/ink95.xml" ContentType="application/inkml+xml"/>
  <Override PartName="/word/ink/ink96.xml" ContentType="application/inkml+xml"/>
  <Override PartName="/word/ink/ink97.xml" ContentType="application/inkml+xml"/>
  <Override PartName="/word/ink/ink98.xml" ContentType="application/inkml+xml"/>
  <Override PartName="/word/ink/ink99.xml" ContentType="application/inkml+xml"/>
  <Override PartName="/word/ink/ink100.xml" ContentType="application/inkml+xml"/>
  <Override PartName="/word/ink/ink101.xml" ContentType="application/inkml+xml"/>
  <Override PartName="/word/ink/ink102.xml" ContentType="application/inkml+xml"/>
  <Override PartName="/word/ink/ink103.xml" ContentType="application/inkml+xml"/>
  <Override PartName="/word/ink/ink104.xml" ContentType="application/inkml+xml"/>
  <Override PartName="/word/ink/ink105.xml" ContentType="application/inkml+xml"/>
  <Override PartName="/word/ink/ink106.xml" ContentType="application/inkml+xml"/>
  <Override PartName="/word/ink/ink107.xml" ContentType="application/inkml+xml"/>
  <Override PartName="/word/ink/ink108.xml" ContentType="application/inkml+xml"/>
  <Override PartName="/word/ink/ink109.xml" ContentType="application/inkml+xml"/>
  <Override PartName="/word/ink/ink110.xml" ContentType="application/inkml+xml"/>
  <Override PartName="/word/ink/ink111.xml" ContentType="application/inkml+xml"/>
  <Override PartName="/word/ink/ink112.xml" ContentType="application/inkml+xml"/>
  <Override PartName="/word/ink/ink113.xml" ContentType="application/inkml+xml"/>
  <Override PartName="/word/ink/ink114.xml" ContentType="application/inkml+xml"/>
  <Override PartName="/word/ink/ink115.xml" ContentType="application/inkml+xml"/>
  <Override PartName="/word/ink/ink116.xml" ContentType="application/inkml+xml"/>
  <Override PartName="/word/ink/ink117.xml" ContentType="application/inkml+xml"/>
  <Override PartName="/word/ink/ink118.xml" ContentType="application/inkml+xml"/>
  <Override PartName="/word/ink/ink119.xml" ContentType="application/inkml+xml"/>
  <Override PartName="/word/ink/ink120.xml" ContentType="application/inkml+xml"/>
  <Override PartName="/word/ink/ink121.xml" ContentType="application/inkml+xml"/>
  <Override PartName="/word/ink/ink122.xml" ContentType="application/inkml+xml"/>
  <Override PartName="/word/ink/ink123.xml" ContentType="application/inkml+xml"/>
  <Override PartName="/word/ink/ink124.xml" ContentType="application/inkml+xml"/>
  <Override PartName="/word/ink/ink125.xml" ContentType="application/inkml+xml"/>
  <Override PartName="/word/ink/ink126.xml" ContentType="application/inkml+xml"/>
  <Override PartName="/word/ink/ink127.xml" ContentType="application/inkml+xml"/>
  <Override PartName="/word/ink/ink128.xml" ContentType="application/inkml+xml"/>
  <Override PartName="/word/ink/ink129.xml" ContentType="application/inkml+xml"/>
  <Override PartName="/word/ink/ink130.xml" ContentType="application/inkml+xml"/>
  <Override PartName="/word/ink/ink131.xml" ContentType="application/inkml+xml"/>
  <Override PartName="/word/ink/ink132.xml" ContentType="application/inkml+xml"/>
  <Override PartName="/word/ink/ink133.xml" ContentType="application/inkml+xml"/>
  <Override PartName="/word/ink/ink134.xml" ContentType="application/inkml+xml"/>
  <Override PartName="/word/ink/ink135.xml" ContentType="application/inkml+xml"/>
  <Override PartName="/word/ink/ink136.xml" ContentType="application/inkml+xml"/>
  <Override PartName="/word/ink/ink137.xml" ContentType="application/inkml+xml"/>
  <Override PartName="/word/ink/ink138.xml" ContentType="application/inkml+xml"/>
  <Override PartName="/word/ink/ink139.xml" ContentType="application/inkml+xml"/>
  <Override PartName="/word/ink/ink140.xml" ContentType="application/inkml+xml"/>
  <Override PartName="/word/ink/ink141.xml" ContentType="application/inkml+xml"/>
  <Override PartName="/word/ink/ink142.xml" ContentType="application/inkml+xml"/>
  <Override PartName="/word/ink/ink143.xml" ContentType="application/inkml+xml"/>
  <Override PartName="/word/ink/ink144.xml" ContentType="application/inkml+xml"/>
  <Override PartName="/word/ink/ink145.xml" ContentType="application/inkml+xml"/>
  <Override PartName="/word/ink/ink146.xml" ContentType="application/inkml+xml"/>
  <Override PartName="/word/ink/ink147.xml" ContentType="application/inkml+xml"/>
  <Override PartName="/word/ink/ink148.xml" ContentType="application/inkml+xml"/>
  <Override PartName="/word/ink/ink149.xml" ContentType="application/inkml+xml"/>
  <Override PartName="/word/ink/ink150.xml" ContentType="application/inkml+xml"/>
  <Override PartName="/word/ink/ink151.xml" ContentType="application/inkml+xml"/>
  <Override PartName="/word/ink/ink152.xml" ContentType="application/inkml+xml"/>
  <Override PartName="/word/ink/ink153.xml" ContentType="application/inkml+xml"/>
  <Override PartName="/word/ink/ink154.xml" ContentType="application/inkml+xml"/>
  <Override PartName="/word/ink/ink155.xml" ContentType="application/inkml+xml"/>
  <Override PartName="/word/ink/ink156.xml" ContentType="application/inkml+xml"/>
  <Override PartName="/word/ink/ink157.xml" ContentType="application/inkml+xml"/>
  <Override PartName="/word/ink/ink158.xml" ContentType="application/inkml+xml"/>
  <Override PartName="/word/ink/ink159.xml" ContentType="application/inkml+xml"/>
  <Override PartName="/word/ink/ink160.xml" ContentType="application/inkml+xml"/>
  <Override PartName="/word/ink/ink161.xml" ContentType="application/inkml+xml"/>
  <Override PartName="/word/ink/ink162.xml" ContentType="application/inkml+xml"/>
  <Override PartName="/word/ink/ink163.xml" ContentType="application/inkml+xml"/>
  <Override PartName="/word/ink/ink164.xml" ContentType="application/inkml+xml"/>
  <Override PartName="/word/ink/ink165.xml" ContentType="application/inkml+xml"/>
  <Override PartName="/word/ink/ink166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0C0D8E" w14:textId="46C74A43" w:rsidR="004654EE" w:rsidRDefault="00C30140">
      <w:pPr>
        <w:pStyle w:val="Ttulo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462080" behindDoc="0" locked="0" layoutInCell="1" allowOverlap="1" wp14:anchorId="04F14AEF" wp14:editId="07D206DC">
                <wp:simplePos x="0" y="0"/>
                <wp:positionH relativeFrom="column">
                  <wp:posOffset>-657860</wp:posOffset>
                </wp:positionH>
                <wp:positionV relativeFrom="paragraph">
                  <wp:posOffset>-82550</wp:posOffset>
                </wp:positionV>
                <wp:extent cx="1057320" cy="879120"/>
                <wp:effectExtent l="38100" t="57150" r="47625" b="54610"/>
                <wp:wrapNone/>
                <wp:docPr id="796" name="Entrada de lápiz 7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057320" cy="879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6D8CEA7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Entrada de lápiz 796" o:spid="_x0000_s1026" type="#_x0000_t75" style="position:absolute;margin-left:-52.5pt;margin-top:-7.2pt;width:84.65pt;height:70.6pt;z-index:252462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">
                <v:imagedata r:id="rId8" o:title=""/>
              </v:shape>
            </w:pict>
          </mc:Fallback>
        </mc:AlternateContent>
      </w:r>
      <w:proofErr w:type="spellStart"/>
      <w:r w:rsidR="004C47C1">
        <w:t>Parcial</w:t>
      </w:r>
      <w:proofErr w:type="spellEnd"/>
      <w:r w:rsidR="004C47C1">
        <w:t xml:space="preserve"> 1 </w:t>
      </w:r>
      <w:proofErr w:type="spellStart"/>
      <w:r w:rsidR="004C47C1">
        <w:t>parte</w:t>
      </w:r>
      <w:proofErr w:type="spellEnd"/>
      <w:r w:rsidR="004C47C1">
        <w:t xml:space="preserve"> 2</w:t>
      </w:r>
    </w:p>
    <w:p w14:paraId="3370EC1C" w14:textId="57542AF6" w:rsidR="004654EE" w:rsidRDefault="006E2DD4">
      <w:pPr>
        <w:pStyle w:val="Author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456960" behindDoc="0" locked="0" layoutInCell="1" allowOverlap="1" wp14:anchorId="644C03EF" wp14:editId="02603F80">
                <wp:simplePos x="0" y="0"/>
                <wp:positionH relativeFrom="column">
                  <wp:posOffset>4373245</wp:posOffset>
                </wp:positionH>
                <wp:positionV relativeFrom="paragraph">
                  <wp:posOffset>-175260</wp:posOffset>
                </wp:positionV>
                <wp:extent cx="551100" cy="361950"/>
                <wp:effectExtent l="57150" t="38100" r="40005" b="57150"/>
                <wp:wrapNone/>
                <wp:docPr id="791" name="Entrada de lápiz 7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551100" cy="3619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AC9B9E" id="Entrada de lápiz 791" o:spid="_x0000_s1026" type="#_x0000_t75" style="position:absolute;margin-left:343.65pt;margin-top:-14.5pt;width:44.85pt;height:29.9pt;z-index:252456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">
                <v:imagedata r:id="rId10" o:title=""/>
              </v:shape>
            </w:pict>
          </mc:Fallback>
        </mc:AlternateContent>
      </w:r>
      <w:r w:rsidR="00DA53E0">
        <w:rPr>
          <w:noProof/>
        </w:rPr>
        <mc:AlternateContent>
          <mc:Choice Requires="wpi">
            <w:drawing>
              <wp:anchor distT="0" distB="0" distL="114300" distR="114300" simplePos="0" relativeHeight="252445696" behindDoc="0" locked="0" layoutInCell="1" allowOverlap="1" wp14:anchorId="7DE5A521" wp14:editId="335CDF62">
                <wp:simplePos x="0" y="0"/>
                <wp:positionH relativeFrom="column">
                  <wp:posOffset>4314095</wp:posOffset>
                </wp:positionH>
                <wp:positionV relativeFrom="paragraph">
                  <wp:posOffset>136300</wp:posOffset>
                </wp:positionV>
                <wp:extent cx="1073520" cy="250920"/>
                <wp:effectExtent l="57150" t="38100" r="50800" b="53975"/>
                <wp:wrapNone/>
                <wp:docPr id="780" name="Entrada de lápiz 7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1073520" cy="250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6E1985" id="Entrada de lápiz 780" o:spid="_x0000_s1026" type="#_x0000_t75" style="position:absolute;margin-left:339pt;margin-top:10.05pt;width:85.95pt;height:21.15pt;z-index:252445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">
                <v:imagedata r:id="rId12" o:title=""/>
              </v:shape>
            </w:pict>
          </mc:Fallback>
        </mc:AlternateContent>
      </w:r>
      <w:proofErr w:type="spellStart"/>
      <w:r w:rsidR="004C47C1">
        <w:t>afbeltranr</w:t>
      </w:r>
      <w:proofErr w:type="spellEnd"/>
    </w:p>
    <w:p w14:paraId="0E1EBAC1" w14:textId="77777777" w:rsidR="004654EE" w:rsidRDefault="004C47C1">
      <w:pPr>
        <w:pStyle w:val="Fecha"/>
      </w:pPr>
      <w:r>
        <w:t>November 25, 2021</w:t>
      </w:r>
    </w:p>
    <w:p w14:paraId="4BEF23A7" w14:textId="54668539" w:rsidR="004654EE" w:rsidRDefault="00DA53E0">
      <w:pPr>
        <w:pStyle w:val="Ttulo1"/>
      </w:pPr>
      <w:bookmarkStart w:id="0" w:name="primer-punto"/>
      <w:bookmarkEnd w:id="0"/>
      <w:r>
        <w:rPr>
          <w:noProof/>
        </w:rPr>
        <mc:AlternateContent>
          <mc:Choice Requires="wpi">
            <w:drawing>
              <wp:anchor distT="0" distB="0" distL="114300" distR="114300" simplePos="0" relativeHeight="252449792" behindDoc="0" locked="0" layoutInCell="1" allowOverlap="1" wp14:anchorId="79E14134" wp14:editId="5AF77F73">
                <wp:simplePos x="0" y="0"/>
                <wp:positionH relativeFrom="column">
                  <wp:posOffset>4629785</wp:posOffset>
                </wp:positionH>
                <wp:positionV relativeFrom="paragraph">
                  <wp:posOffset>-86360</wp:posOffset>
                </wp:positionV>
                <wp:extent cx="560915" cy="327240"/>
                <wp:effectExtent l="57150" t="38100" r="48895" b="53975"/>
                <wp:wrapNone/>
                <wp:docPr id="784" name="Entrada de lápiz 7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560915" cy="327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338F35" id="Entrada de lápiz 784" o:spid="_x0000_s1026" type="#_x0000_t75" style="position:absolute;margin-left:363.85pt;margin-top:-7.5pt;width:45.55pt;height:27.15pt;z-index:252449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">
                <v:imagedata r:id="rId14" o:title=""/>
              </v:shape>
            </w:pict>
          </mc:Fallback>
        </mc:AlternateContent>
      </w:r>
      <w:r w:rsidR="004C47C1">
        <w:t>Primer punto</w:t>
      </w:r>
    </w:p>
    <w:p w14:paraId="30379795" w14:textId="77777777" w:rsidR="004654EE" w:rsidRDefault="004C47C1">
      <w:pPr>
        <w:pStyle w:val="FirstParagraph"/>
      </w:pPr>
      <w:r>
        <w:t xml:space="preserve">Los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adjuntos</w:t>
      </w:r>
      <w:proofErr w:type="spellEnd"/>
      <w:r>
        <w:t xml:space="preserve"> </w:t>
      </w:r>
      <w:proofErr w:type="spellStart"/>
      <w:r>
        <w:t>corresponden</w:t>
      </w:r>
      <w:proofErr w:type="spellEnd"/>
      <w:r>
        <w:t xml:space="preserve"> a </w:t>
      </w:r>
      <w:proofErr w:type="spellStart"/>
      <w:r>
        <w:t>muestras</w:t>
      </w:r>
      <w:proofErr w:type="spellEnd"/>
      <w:r>
        <w:t xml:space="preserve"> de </w:t>
      </w:r>
      <w:proofErr w:type="spellStart"/>
      <w:r>
        <w:t>aguacate</w:t>
      </w:r>
      <w:proofErr w:type="spellEnd"/>
      <w:r>
        <w:t xml:space="preserve"> a las que se les </w:t>
      </w:r>
      <w:proofErr w:type="spellStart"/>
      <w:r>
        <w:t>midieron</w:t>
      </w:r>
      <w:proofErr w:type="spellEnd"/>
      <w:r>
        <w:t xml:space="preserve"> las variables de </w:t>
      </w:r>
      <w:proofErr w:type="spellStart"/>
      <w:r>
        <w:t>etileno</w:t>
      </w:r>
      <w:proofErr w:type="spellEnd"/>
      <w:r>
        <w:t xml:space="preserve"> y </w:t>
      </w:r>
      <w:proofErr w:type="spellStart"/>
      <w:r>
        <w:t>tasa</w:t>
      </w:r>
      <w:proofErr w:type="spellEnd"/>
      <w:r>
        <w:t xml:space="preserve"> de </w:t>
      </w:r>
      <w:proofErr w:type="spellStart"/>
      <w:r>
        <w:t>respiració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tiempo</w:t>
      </w:r>
      <w:proofErr w:type="spellEnd"/>
      <w:r>
        <w:t xml:space="preserve">. </w:t>
      </w:r>
      <w:proofErr w:type="spellStart"/>
      <w:r>
        <w:t>Haga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siguiente</w:t>
      </w:r>
      <w:proofErr w:type="spellEnd"/>
      <w:r>
        <w:t xml:space="preserve"> </w:t>
      </w:r>
      <w:proofErr w:type="spellStart"/>
      <w:r>
        <w:t>análisis</w:t>
      </w:r>
      <w:proofErr w:type="spellEnd"/>
      <w:r>
        <w:t xml:space="preserve"> </w:t>
      </w:r>
      <w:proofErr w:type="spellStart"/>
      <w:r>
        <w:t>usando</w:t>
      </w:r>
      <w:proofErr w:type="spellEnd"/>
      <w:r>
        <w:t xml:space="preserve"> R, </w:t>
      </w:r>
      <w:proofErr w:type="spellStart"/>
      <w:r>
        <w:t>pegu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ódigo</w:t>
      </w:r>
      <w:proofErr w:type="spellEnd"/>
      <w:r>
        <w:t xml:space="preserve"> </w:t>
      </w:r>
      <w:proofErr w:type="spellStart"/>
      <w:r>
        <w:t>usado</w:t>
      </w:r>
      <w:proofErr w:type="spellEnd"/>
      <w:r>
        <w:t>.</w:t>
      </w:r>
    </w:p>
    <w:p w14:paraId="5FBF07C4" w14:textId="6C3356F2" w:rsidR="004654EE" w:rsidRDefault="006B6A52">
      <w:pPr>
        <w:pStyle w:val="Compact"/>
        <w:numPr>
          <w:ilvl w:val="0"/>
          <w:numId w:val="3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840512" behindDoc="0" locked="0" layoutInCell="1" allowOverlap="1" wp14:anchorId="73660B31" wp14:editId="411BEC85">
                <wp:simplePos x="0" y="0"/>
                <wp:positionH relativeFrom="column">
                  <wp:posOffset>-266700</wp:posOffset>
                </wp:positionH>
                <wp:positionV relativeFrom="paragraph">
                  <wp:posOffset>-95250</wp:posOffset>
                </wp:positionV>
                <wp:extent cx="346630" cy="363220"/>
                <wp:effectExtent l="57150" t="38100" r="53975" b="55880"/>
                <wp:wrapNone/>
                <wp:docPr id="186" name="Entrada de lápiz 1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346630" cy="3632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73EBD8" id="Entrada de lápiz 186" o:spid="_x0000_s1026" type="#_x0000_t75" style="position:absolute;margin-left:-21.7pt;margin-top:-8.2pt;width:28.75pt;height:30pt;z-index:251840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">
                <v:imagedata r:id="rId16" o:title=""/>
              </v:shape>
            </w:pict>
          </mc:Fallback>
        </mc:AlternateContent>
      </w:r>
      <w:r w:rsidR="004C47C1">
        <w:t xml:space="preserve">Con los </w:t>
      </w:r>
      <w:proofErr w:type="spellStart"/>
      <w:r w:rsidR="004C47C1">
        <w:t>datos</w:t>
      </w:r>
      <w:proofErr w:type="spellEnd"/>
      <w:r w:rsidR="004C47C1">
        <w:t xml:space="preserve"> </w:t>
      </w:r>
      <w:proofErr w:type="spellStart"/>
      <w:r w:rsidR="004C47C1">
        <w:t>construya</w:t>
      </w:r>
      <w:proofErr w:type="spellEnd"/>
      <w:r w:rsidR="004C47C1">
        <w:t xml:space="preserve"> un boxplot para la variable </w:t>
      </w:r>
      <w:proofErr w:type="spellStart"/>
      <w:r w:rsidR="004C47C1">
        <w:t>tasa</w:t>
      </w:r>
      <w:proofErr w:type="spellEnd"/>
      <w:r w:rsidR="004C47C1">
        <w:t xml:space="preserve"> de </w:t>
      </w:r>
      <w:proofErr w:type="spellStart"/>
      <w:r w:rsidR="004C47C1">
        <w:t>respiración</w:t>
      </w:r>
      <w:proofErr w:type="spellEnd"/>
      <w:r w:rsidR="004C47C1">
        <w:t xml:space="preserve"> </w:t>
      </w:r>
      <w:proofErr w:type="spellStart"/>
      <w:r w:rsidR="004C47C1">
        <w:t>en</w:t>
      </w:r>
      <w:proofErr w:type="spellEnd"/>
      <w:r w:rsidR="004C47C1">
        <w:t xml:space="preserve"> </w:t>
      </w:r>
      <w:proofErr w:type="spellStart"/>
      <w:r w:rsidR="004C47C1">
        <w:t>el</w:t>
      </w:r>
      <w:proofErr w:type="spellEnd"/>
      <w:r w:rsidR="004C47C1">
        <w:t xml:space="preserve"> </w:t>
      </w:r>
      <w:proofErr w:type="spellStart"/>
      <w:r w:rsidR="004C47C1">
        <w:t>tiempo</w:t>
      </w:r>
      <w:proofErr w:type="spellEnd"/>
      <w:r w:rsidR="004C47C1">
        <w:t xml:space="preserve"> e </w:t>
      </w:r>
      <w:proofErr w:type="spellStart"/>
      <w:r w:rsidR="004C47C1">
        <w:t>interprete</w:t>
      </w:r>
      <w:proofErr w:type="spellEnd"/>
      <w:r w:rsidR="004C47C1">
        <w:t xml:space="preserve"> </w:t>
      </w:r>
      <w:proofErr w:type="spellStart"/>
      <w:r w:rsidR="004C47C1">
        <w:t>el</w:t>
      </w:r>
      <w:proofErr w:type="spellEnd"/>
      <w:r w:rsidR="004C47C1">
        <w:t xml:space="preserve"> </w:t>
      </w:r>
      <w:proofErr w:type="spellStart"/>
      <w:r w:rsidR="004C47C1">
        <w:t>gráfico</w:t>
      </w:r>
      <w:proofErr w:type="spellEnd"/>
      <w:r w:rsidR="004C47C1">
        <w:t>.</w:t>
      </w:r>
    </w:p>
    <w:p w14:paraId="3E99E5D6" w14:textId="77777777" w:rsidR="004654EE" w:rsidRDefault="004C47C1">
      <w:pPr>
        <w:pStyle w:val="FirstParagraph"/>
      </w:pPr>
      <w:r>
        <w:t xml:space="preserve">Primero </w:t>
      </w:r>
      <w:proofErr w:type="spellStart"/>
      <w:r>
        <w:t>importamos</w:t>
      </w:r>
      <w:proofErr w:type="spellEnd"/>
      <w:r>
        <w:t xml:space="preserve"> los </w:t>
      </w:r>
      <w:proofErr w:type="spellStart"/>
      <w:r>
        <w:t>datos</w:t>
      </w:r>
      <w:proofErr w:type="spellEnd"/>
      <w:r>
        <w:t>:</w:t>
      </w:r>
    </w:p>
    <w:p w14:paraId="31131158" w14:textId="77777777" w:rsidR="004654EE" w:rsidRDefault="004C47C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etilenonuev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"./etilenonuevo.xls"</w:t>
      </w:r>
      <w:r>
        <w:rPr>
          <w:rStyle w:val="NormalTok"/>
        </w:rPr>
        <w:t>)</w:t>
      </w:r>
    </w:p>
    <w:p w14:paraId="438D2533" w14:textId="77777777" w:rsidR="004654EE" w:rsidRDefault="004C47C1">
      <w:pPr>
        <w:pStyle w:val="FirstParagraph"/>
      </w:pPr>
      <w:proofErr w:type="spellStart"/>
      <w:r>
        <w:t>Luego</w:t>
      </w:r>
      <w:proofErr w:type="spellEnd"/>
      <w:r>
        <w:t xml:space="preserve"> </w:t>
      </w:r>
      <w:proofErr w:type="spellStart"/>
      <w:r>
        <w:t>hacemos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boxplot:</w:t>
      </w:r>
    </w:p>
    <w:p w14:paraId="18D8F344" w14:textId="77777777" w:rsidR="004654EE" w:rsidRDefault="004C47C1">
      <w:pPr>
        <w:pStyle w:val="SourceCode"/>
      </w:pPr>
      <w:proofErr w:type="spellStart"/>
      <w:r>
        <w:rPr>
          <w:rStyle w:val="NormalTok"/>
        </w:rPr>
        <w:t>tas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tilenonuevo</w:t>
      </w:r>
      <w:r>
        <w:rPr>
          <w:rStyle w:val="OperatorTok"/>
        </w:rPr>
        <w:t>$</w:t>
      </w:r>
      <w:r>
        <w:rPr>
          <w:rStyle w:val="NormalTok"/>
        </w:rPr>
        <w:t>tasaderespiracion</w:t>
      </w:r>
      <w:proofErr w:type="spellEnd"/>
      <w:r>
        <w:br/>
      </w:r>
      <w:r>
        <w:rPr>
          <w:rStyle w:val="KeywordTok"/>
        </w:rPr>
        <w:t>box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tasa</w:t>
      </w:r>
      <w:proofErr w:type="spellEnd"/>
      <w:r>
        <w:rPr>
          <w:rStyle w:val="NormalTok"/>
        </w:rPr>
        <w:t>)</w:t>
      </w:r>
    </w:p>
    <w:p w14:paraId="55F93418" w14:textId="020B95E4" w:rsidR="004654EE" w:rsidRDefault="006B6A52">
      <w:pPr>
        <w:pStyle w:val="FirstParagraph"/>
      </w:pP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1848704" behindDoc="0" locked="0" layoutInCell="1" allowOverlap="1" wp14:anchorId="573677C6" wp14:editId="10A447F1">
                <wp:simplePos x="0" y="0"/>
                <wp:positionH relativeFrom="column">
                  <wp:posOffset>-909320</wp:posOffset>
                </wp:positionH>
                <wp:positionV relativeFrom="paragraph">
                  <wp:posOffset>396240</wp:posOffset>
                </wp:positionV>
                <wp:extent cx="896085" cy="793285"/>
                <wp:effectExtent l="38100" t="38100" r="18415" b="45085"/>
                <wp:wrapNone/>
                <wp:docPr id="194" name="Entrada de lápiz 1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896085" cy="7932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0F2033" id="Entrada de lápiz 194" o:spid="_x0000_s1026" type="#_x0000_t75" style="position:absolute;margin-left:-72.3pt;margin-top:30.5pt;width:71.95pt;height:63.85pt;z-index:251848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">
                <v:imagedata r:id="rId18" o:title=""/>
              </v:shape>
            </w:pict>
          </mc:Fallback>
        </mc:AlternateContent>
      </w: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1849728" behindDoc="0" locked="0" layoutInCell="1" allowOverlap="1" wp14:anchorId="196B7276" wp14:editId="09689E21">
                <wp:simplePos x="0" y="0"/>
                <wp:positionH relativeFrom="column">
                  <wp:posOffset>-1102360</wp:posOffset>
                </wp:positionH>
                <wp:positionV relativeFrom="paragraph">
                  <wp:posOffset>396240</wp:posOffset>
                </wp:positionV>
                <wp:extent cx="1089125" cy="793285"/>
                <wp:effectExtent l="38100" t="38100" r="15875" b="45085"/>
                <wp:wrapNone/>
                <wp:docPr id="195" name="Entrada de lápiz 1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1089125" cy="7932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15E799" id="Entrada de lápiz 195" o:spid="_x0000_s1026" type="#_x0000_t75" style="position:absolute;margin-left:-87.5pt;margin-top:30.5pt;width:87.15pt;height:63.85pt;z-index:251849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">
                <v:imagedata r:id="rId20" o:title=""/>
              </v:shape>
            </w:pict>
          </mc:Fallback>
        </mc:AlternateContent>
      </w: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1756544" behindDoc="0" locked="0" layoutInCell="1" allowOverlap="1" wp14:anchorId="17442136" wp14:editId="7B650E51">
                <wp:simplePos x="0" y="0"/>
                <wp:positionH relativeFrom="column">
                  <wp:posOffset>2235200</wp:posOffset>
                </wp:positionH>
                <wp:positionV relativeFrom="paragraph">
                  <wp:posOffset>3719830</wp:posOffset>
                </wp:positionV>
                <wp:extent cx="920645" cy="407670"/>
                <wp:effectExtent l="57150" t="38100" r="51435" b="49530"/>
                <wp:wrapNone/>
                <wp:docPr id="104" name="Entrada de lápiz 1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920645" cy="4076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35EC8F" id="Entrada de lápiz 104" o:spid="_x0000_s1026" type="#_x0000_t75" style="position:absolute;margin-left:175.3pt;margin-top:292.2pt;width:73.95pt;height:33.5pt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">
                <v:imagedata r:id="rId22" o:title=""/>
              </v:shape>
            </w:pict>
          </mc:Fallback>
        </mc:AlternateContent>
      </w: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1757568" behindDoc="0" locked="0" layoutInCell="1" allowOverlap="1" wp14:anchorId="6D20528F" wp14:editId="6EE341A5">
                <wp:simplePos x="0" y="0"/>
                <wp:positionH relativeFrom="column">
                  <wp:posOffset>1295400</wp:posOffset>
                </wp:positionH>
                <wp:positionV relativeFrom="paragraph">
                  <wp:posOffset>4128135</wp:posOffset>
                </wp:positionV>
                <wp:extent cx="370080" cy="360135"/>
                <wp:effectExtent l="38100" t="57150" r="49530" b="40005"/>
                <wp:wrapNone/>
                <wp:docPr id="105" name="Entrada de lápiz 1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370080" cy="3601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0CA136" id="Entrada de lápiz 105" o:spid="_x0000_s1026" type="#_x0000_t75" style="position:absolute;margin-left:101.3pt;margin-top:324.35pt;width:30.6pt;height:29.75pt;z-index:251757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">
                <v:imagedata r:id="rId24" o:title=""/>
              </v:shape>
            </w:pict>
          </mc:Fallback>
        </mc:AlternateContent>
      </w: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1758592" behindDoc="0" locked="0" layoutInCell="1" allowOverlap="1" wp14:anchorId="378B1AB1" wp14:editId="1F5A3979">
                <wp:simplePos x="0" y="0"/>
                <wp:positionH relativeFrom="column">
                  <wp:posOffset>384175</wp:posOffset>
                </wp:positionH>
                <wp:positionV relativeFrom="paragraph">
                  <wp:posOffset>4210050</wp:posOffset>
                </wp:positionV>
                <wp:extent cx="408040" cy="212895"/>
                <wp:effectExtent l="38100" t="38100" r="49530" b="53975"/>
                <wp:wrapNone/>
                <wp:docPr id="106" name="Entrada de lápiz 1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408040" cy="2128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5D4935" id="Entrada de lápiz 106" o:spid="_x0000_s1026" type="#_x0000_t75" style="position:absolute;margin-left:29.55pt;margin-top:330.8pt;width:33.55pt;height:18.15pt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">
                <v:imagedata r:id="rId26" o:title=""/>
              </v:shape>
            </w:pict>
          </mc:Fallback>
        </mc:AlternateContent>
      </w: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1759616" behindDoc="0" locked="0" layoutInCell="1" allowOverlap="1" wp14:anchorId="60C494A5" wp14:editId="635BAB66">
                <wp:simplePos x="0" y="0"/>
                <wp:positionH relativeFrom="column">
                  <wp:posOffset>-243840</wp:posOffset>
                </wp:positionH>
                <wp:positionV relativeFrom="paragraph">
                  <wp:posOffset>4184650</wp:posOffset>
                </wp:positionV>
                <wp:extent cx="293035" cy="194175"/>
                <wp:effectExtent l="38100" t="57150" r="50165" b="53975"/>
                <wp:wrapNone/>
                <wp:docPr id="107" name="Entrada de lápiz 1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293035" cy="1941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917205" id="Entrada de lápiz 107" o:spid="_x0000_s1026" type="#_x0000_t75" style="position:absolute;margin-left:-19.9pt;margin-top:328.8pt;width:24.45pt;height:16.75pt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">
                <v:imagedata r:id="rId28" o:title=""/>
              </v:shape>
            </w:pict>
          </mc:Fallback>
        </mc:AlternateContent>
      </w: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1743232" behindDoc="0" locked="0" layoutInCell="1" allowOverlap="1" wp14:anchorId="4F95367B" wp14:editId="30658E40">
                <wp:simplePos x="0" y="0"/>
                <wp:positionH relativeFrom="column">
                  <wp:posOffset>1186180</wp:posOffset>
                </wp:positionH>
                <wp:positionV relativeFrom="paragraph">
                  <wp:posOffset>3202940</wp:posOffset>
                </wp:positionV>
                <wp:extent cx="468630" cy="761860"/>
                <wp:effectExtent l="57150" t="38100" r="45720" b="57785"/>
                <wp:wrapNone/>
                <wp:docPr id="91" name="Entrada de lápiz 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468630" cy="7618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A21BAF" id="Entrada de lápiz 91" o:spid="_x0000_s1026" type="#_x0000_t75" style="position:absolute;margin-left:92.7pt;margin-top:251.5pt;width:38.3pt;height:61.45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">
                <v:imagedata r:id="rId30" o:title=""/>
              </v:shape>
            </w:pict>
          </mc:Fallback>
        </mc:AlternateContent>
      </w: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1741184" behindDoc="0" locked="0" layoutInCell="1" allowOverlap="1" wp14:anchorId="4CCE77E8" wp14:editId="5DA035DB">
                <wp:simplePos x="0" y="0"/>
                <wp:positionH relativeFrom="column">
                  <wp:posOffset>-338455</wp:posOffset>
                </wp:positionH>
                <wp:positionV relativeFrom="paragraph">
                  <wp:posOffset>3122930</wp:posOffset>
                </wp:positionV>
                <wp:extent cx="1050895" cy="1012825"/>
                <wp:effectExtent l="38100" t="38100" r="54610" b="53975"/>
                <wp:wrapNone/>
                <wp:docPr id="89" name="Entrada de lápiz 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1050895" cy="10128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B03BE3" id="Entrada de lápiz 89" o:spid="_x0000_s1026" type="#_x0000_t75" style="position:absolute;margin-left:-27.35pt;margin-top:245.2pt;width:84.2pt;height:81.15pt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">
                <v:imagedata r:id="rId32" o:title=""/>
              </v:shape>
            </w:pict>
          </mc:Fallback>
        </mc:AlternateContent>
      </w: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1720704" behindDoc="0" locked="0" layoutInCell="1" allowOverlap="1" wp14:anchorId="3215F737" wp14:editId="25E2BA12">
                <wp:simplePos x="0" y="0"/>
                <wp:positionH relativeFrom="column">
                  <wp:posOffset>3890645</wp:posOffset>
                </wp:positionH>
                <wp:positionV relativeFrom="paragraph">
                  <wp:posOffset>2613025</wp:posOffset>
                </wp:positionV>
                <wp:extent cx="2019790" cy="419100"/>
                <wp:effectExtent l="38100" t="38100" r="19050" b="57150"/>
                <wp:wrapNone/>
                <wp:docPr id="69" name="Entrada de lápiz 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2019790" cy="4191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ECEB6D" id="Entrada de lápiz 69" o:spid="_x0000_s1026" type="#_x0000_t75" style="position:absolute;margin-left:305.65pt;margin-top:205.05pt;width:160.5pt;height:34.4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">
                <v:imagedata r:id="rId34" o:title=""/>
              </v:shape>
            </w:pict>
          </mc:Fallback>
        </mc:AlternateContent>
      </w: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1721728" behindDoc="0" locked="0" layoutInCell="1" allowOverlap="1" wp14:anchorId="662C3CDD" wp14:editId="06090249">
                <wp:simplePos x="0" y="0"/>
                <wp:positionH relativeFrom="column">
                  <wp:posOffset>3370580</wp:posOffset>
                </wp:positionH>
                <wp:positionV relativeFrom="paragraph">
                  <wp:posOffset>2901950</wp:posOffset>
                </wp:positionV>
                <wp:extent cx="305095" cy="172085"/>
                <wp:effectExtent l="38100" t="57150" r="19050" b="56515"/>
                <wp:wrapNone/>
                <wp:docPr id="70" name="Entrada de lápiz 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305095" cy="1720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40B2EC" id="Entrada de lápiz 70" o:spid="_x0000_s1026" type="#_x0000_t75" style="position:absolute;margin-left:264.7pt;margin-top:227.8pt;width:25.4pt;height:14.95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">
                <v:imagedata r:id="rId36" o:title=""/>
              </v:shape>
            </w:pict>
          </mc:Fallback>
        </mc:AlternateContent>
      </w: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1711488" behindDoc="0" locked="0" layoutInCell="1" allowOverlap="1" wp14:anchorId="62D0B924" wp14:editId="2506C244">
                <wp:simplePos x="0" y="0"/>
                <wp:positionH relativeFrom="column">
                  <wp:posOffset>4010025</wp:posOffset>
                </wp:positionH>
                <wp:positionV relativeFrom="paragraph">
                  <wp:posOffset>-21590</wp:posOffset>
                </wp:positionV>
                <wp:extent cx="2731950" cy="2567885"/>
                <wp:effectExtent l="38100" t="38100" r="30480" b="42545"/>
                <wp:wrapNone/>
                <wp:docPr id="60" name="Entrada de lápiz 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2731950" cy="25678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7A0B10" id="Entrada de lápiz 60" o:spid="_x0000_s1026" type="#_x0000_t75" style="position:absolute;margin-left:315.05pt;margin-top:-2.4pt;width:216.5pt;height:203.65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">
                <v:imagedata r:id="rId38" o:title=""/>
              </v:shape>
            </w:pict>
          </mc:Fallback>
        </mc:AlternateContent>
      </w: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2D305C11" wp14:editId="20D5B2D8">
                <wp:simplePos x="0" y="0"/>
                <wp:positionH relativeFrom="column">
                  <wp:posOffset>1329690</wp:posOffset>
                </wp:positionH>
                <wp:positionV relativeFrom="paragraph">
                  <wp:posOffset>402590</wp:posOffset>
                </wp:positionV>
                <wp:extent cx="479425" cy="405140"/>
                <wp:effectExtent l="38100" t="38100" r="53975" b="52070"/>
                <wp:wrapNone/>
                <wp:docPr id="11" name="Entrada de lápiz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479425" cy="4051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82EF68" id="Entrada de lápiz 11" o:spid="_x0000_s1026" type="#_x0000_t75" style="position:absolute;margin-left:104pt;margin-top:31pt;width:39.15pt;height:33.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">
                <v:imagedata r:id="rId40" o:title=""/>
              </v:shape>
            </w:pict>
          </mc:Fallback>
        </mc:AlternateContent>
      </w:r>
      <w:r w:rsidR="004C47C1">
        <w:rPr>
          <w:noProof/>
          <w:lang w:val="es-MX" w:eastAsia="es-MX"/>
        </w:rPr>
        <w:drawing>
          <wp:inline distT="0" distB="0" distL="0" distR="0" wp14:anchorId="01FFB53B" wp14:editId="49D84EA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e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5065FE" w14:textId="622A025E" w:rsidR="004654EE" w:rsidRDefault="006B6A52">
      <w:pPr>
        <w:pStyle w:val="SourceCode"/>
      </w:pPr>
      <w:r>
        <w:rPr>
          <w:rFonts w:ascii="Consolas" w:hAnsi="Consolas"/>
          <w:b/>
          <w:noProof/>
          <w:color w:val="204A87"/>
          <w:sz w:val="22"/>
        </w:rPr>
        <w:lastRenderedPageBreak/>
        <mc:AlternateContent>
          <mc:Choice Requires="wpi">
            <w:drawing>
              <wp:anchor distT="0" distB="0" distL="114300" distR="114300" simplePos="0" relativeHeight="251793408" behindDoc="0" locked="0" layoutInCell="1" allowOverlap="1" wp14:anchorId="6738F327" wp14:editId="3A6009A4">
                <wp:simplePos x="0" y="0"/>
                <wp:positionH relativeFrom="column">
                  <wp:posOffset>4320540</wp:posOffset>
                </wp:positionH>
                <wp:positionV relativeFrom="paragraph">
                  <wp:posOffset>-425450</wp:posOffset>
                </wp:positionV>
                <wp:extent cx="2143760" cy="1234905"/>
                <wp:effectExtent l="57150" t="38100" r="27940" b="41910"/>
                <wp:wrapNone/>
                <wp:docPr id="140" name="Entrada de lápiz 1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">
                      <w14:nvContentPartPr>
                        <w14:cNvContentPartPr/>
                      </w14:nvContentPartPr>
                      <w14:xfrm>
                        <a:off x="0" y="0"/>
                        <a:ext cx="2143760" cy="12349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5CE682" id="Entrada de lápiz 140" o:spid="_x0000_s1026" type="#_x0000_t75" style="position:absolute;margin-left:339.5pt;margin-top:-34.2pt;width:170.2pt;height:98.7pt;z-index:25179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">
                <v:imagedata r:id="rId43" o:title=""/>
              </v:shape>
            </w:pict>
          </mc:Fallback>
        </mc:AlternateContent>
      </w:r>
      <w:r>
        <w:rPr>
          <w:rFonts w:ascii="Consolas" w:hAnsi="Consolas"/>
          <w:b/>
          <w:noProof/>
          <w:color w:val="204A87"/>
          <w:sz w:val="22"/>
        </w:rPr>
        <mc:AlternateContent>
          <mc:Choice Requires="wpi">
            <w:drawing>
              <wp:anchor distT="0" distB="0" distL="114300" distR="114300" simplePos="0" relativeHeight="251773952" behindDoc="0" locked="0" layoutInCell="1" allowOverlap="1" wp14:anchorId="16F6026D" wp14:editId="6759E515">
                <wp:simplePos x="0" y="0"/>
                <wp:positionH relativeFrom="column">
                  <wp:posOffset>2556510</wp:posOffset>
                </wp:positionH>
                <wp:positionV relativeFrom="paragraph">
                  <wp:posOffset>-191150</wp:posOffset>
                </wp:positionV>
                <wp:extent cx="1413360" cy="518760"/>
                <wp:effectExtent l="57150" t="38100" r="53975" b="53340"/>
                <wp:wrapNone/>
                <wp:docPr id="121" name="Entrada de lápiz 1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">
                      <w14:nvContentPartPr>
                        <w14:cNvContentPartPr/>
                      </w14:nvContentPartPr>
                      <w14:xfrm>
                        <a:off x="0" y="0"/>
                        <a:ext cx="1413360" cy="5187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E3B47" id="Entrada de lápiz 121" o:spid="_x0000_s1026" type="#_x0000_t75" style="position:absolute;margin-left:200.6pt;margin-top:-15.75pt;width:112.75pt;height:42.3pt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">
                <v:imagedata r:id="rId45" o:title=""/>
              </v:shape>
            </w:pict>
          </mc:Fallback>
        </mc:AlternateContent>
      </w:r>
      <w:r w:rsidR="004C47C1">
        <w:rPr>
          <w:rStyle w:val="KeywordTok"/>
        </w:rPr>
        <w:t>quantile</w:t>
      </w:r>
      <w:r w:rsidR="004C47C1">
        <w:rPr>
          <w:rStyle w:val="NormalTok"/>
        </w:rPr>
        <w:t>(</w:t>
      </w:r>
      <w:proofErr w:type="spellStart"/>
      <w:r w:rsidR="004C47C1">
        <w:rPr>
          <w:rStyle w:val="NormalTok"/>
        </w:rPr>
        <w:t>tasa</w:t>
      </w:r>
      <w:proofErr w:type="spellEnd"/>
      <w:r w:rsidR="004C47C1">
        <w:rPr>
          <w:rStyle w:val="NormalTok"/>
        </w:rPr>
        <w:t>)</w:t>
      </w:r>
    </w:p>
    <w:p w14:paraId="2B65A2FB" w14:textId="31A422DE" w:rsidR="004654EE" w:rsidRDefault="004C47C1">
      <w:pPr>
        <w:pStyle w:val="SourceCode"/>
      </w:pPr>
      <w:r>
        <w:rPr>
          <w:rStyle w:val="VerbatimChar"/>
        </w:rPr>
        <w:t xml:space="preserve">##        0%       25%       50%       75%      100%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7.977792</w:t>
      </w:r>
      <w:proofErr w:type="gramEnd"/>
      <w:r>
        <w:rPr>
          <w:rStyle w:val="VerbatimChar"/>
        </w:rPr>
        <w:t xml:space="preserve"> 28.946821 37.789461 45.156475 72.040753</w:t>
      </w:r>
    </w:p>
    <w:p w14:paraId="752A4BA0" w14:textId="4AE93DCF" w:rsidR="004654EE" w:rsidRDefault="006B6A52">
      <w:pPr>
        <w:pStyle w:val="Fir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816960" behindDoc="0" locked="0" layoutInCell="1" allowOverlap="1" wp14:anchorId="50E4A3B9" wp14:editId="04D776A8">
                <wp:simplePos x="0" y="0"/>
                <wp:positionH relativeFrom="column">
                  <wp:posOffset>2486025</wp:posOffset>
                </wp:positionH>
                <wp:positionV relativeFrom="paragraph">
                  <wp:posOffset>664210</wp:posOffset>
                </wp:positionV>
                <wp:extent cx="3790740" cy="1252195"/>
                <wp:effectExtent l="57150" t="38100" r="38735" b="43815"/>
                <wp:wrapNone/>
                <wp:docPr id="163" name="Entrada de lápiz 1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">
                      <w14:nvContentPartPr>
                        <w14:cNvContentPartPr/>
                      </w14:nvContentPartPr>
                      <w14:xfrm>
                        <a:off x="0" y="0"/>
                        <a:ext cx="3790740" cy="12521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7723AE" id="Entrada de lápiz 163" o:spid="_x0000_s1026" type="#_x0000_t75" style="position:absolute;margin-left:195.05pt;margin-top:51.6pt;width:299.9pt;height:100.05pt;z-index:251816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">
                <v:imagedata r:id="rId4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65760" behindDoc="0" locked="0" layoutInCell="1" allowOverlap="1" wp14:anchorId="32775C8C" wp14:editId="2F9DAB4E">
                <wp:simplePos x="0" y="0"/>
                <wp:positionH relativeFrom="column">
                  <wp:posOffset>541655</wp:posOffset>
                </wp:positionH>
                <wp:positionV relativeFrom="paragraph">
                  <wp:posOffset>534035</wp:posOffset>
                </wp:positionV>
                <wp:extent cx="1710295" cy="659765"/>
                <wp:effectExtent l="38100" t="38100" r="23495" b="45085"/>
                <wp:wrapNone/>
                <wp:docPr id="113" name="Entrada de lápiz 1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">
                      <w14:nvContentPartPr>
                        <w14:cNvContentPartPr/>
                      </w14:nvContentPartPr>
                      <w14:xfrm>
                        <a:off x="0" y="0"/>
                        <a:ext cx="1710295" cy="6597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507297" id="Entrada de lápiz 113" o:spid="_x0000_s1026" type="#_x0000_t75" style="position:absolute;margin-left:41.95pt;margin-top:41.35pt;width:136.05pt;height:53.35pt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">
                <v:imagedata r:id="rId4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60640" behindDoc="0" locked="0" layoutInCell="1" allowOverlap="1" wp14:anchorId="43C480FC" wp14:editId="419BFFAD">
                <wp:simplePos x="0" y="0"/>
                <wp:positionH relativeFrom="column">
                  <wp:posOffset>1963295</wp:posOffset>
                </wp:positionH>
                <wp:positionV relativeFrom="paragraph">
                  <wp:posOffset>547390</wp:posOffset>
                </wp:positionV>
                <wp:extent cx="592560" cy="220320"/>
                <wp:effectExtent l="38100" t="38100" r="55245" b="46990"/>
                <wp:wrapNone/>
                <wp:docPr id="108" name="Entrada de lápiz 1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">
                      <w14:nvContentPartPr>
                        <w14:cNvContentPartPr/>
                      </w14:nvContentPartPr>
                      <w14:xfrm>
                        <a:off x="0" y="0"/>
                        <a:ext cx="592560" cy="220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D9D134" id="Entrada de lápiz 108" o:spid="_x0000_s1026" type="#_x0000_t75" style="position:absolute;margin-left:153.9pt;margin-top:42.4pt;width:48.05pt;height:18.8pt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">
                <v:imagedata r:id="rId51" o:title=""/>
              </v:shape>
            </w:pict>
          </mc:Fallback>
        </mc:AlternateContent>
      </w:r>
      <w:r w:rsidR="004C47C1">
        <w:t xml:space="preserve">El boxplot </w:t>
      </w:r>
      <w:proofErr w:type="spellStart"/>
      <w:r w:rsidR="004C47C1">
        <w:t>presenta</w:t>
      </w:r>
      <w:proofErr w:type="spellEnd"/>
      <w:r w:rsidR="004C47C1">
        <w:t xml:space="preserve"> una </w:t>
      </w:r>
      <w:proofErr w:type="spellStart"/>
      <w:r w:rsidR="004C47C1">
        <w:t>distribucion</w:t>
      </w:r>
      <w:proofErr w:type="spellEnd"/>
      <w:r w:rsidR="004C47C1">
        <w:t xml:space="preserve"> </w:t>
      </w:r>
      <w:proofErr w:type="spellStart"/>
      <w:r w:rsidR="004C47C1">
        <w:t>aproximadamente</w:t>
      </w:r>
      <w:proofErr w:type="spellEnd"/>
      <w:r w:rsidR="004C47C1">
        <w:t xml:space="preserve"> </w:t>
      </w:r>
      <w:proofErr w:type="spellStart"/>
      <w:r w:rsidR="004C47C1">
        <w:t>simetrica</w:t>
      </w:r>
      <w:proofErr w:type="spellEnd"/>
      <w:r w:rsidR="004C47C1">
        <w:t xml:space="preserve"> </w:t>
      </w:r>
      <w:proofErr w:type="spellStart"/>
      <w:r w:rsidR="004C47C1">
        <w:t>alrededor</w:t>
      </w:r>
      <w:proofErr w:type="spellEnd"/>
      <w:r w:rsidR="004C47C1">
        <w:t xml:space="preserve"> de la </w:t>
      </w:r>
      <w:proofErr w:type="spellStart"/>
      <w:r w:rsidR="004C47C1">
        <w:t>mediana</w:t>
      </w:r>
      <w:proofErr w:type="spellEnd"/>
      <w:r w:rsidR="004C47C1">
        <w:t xml:space="preserve">, </w:t>
      </w:r>
      <w:proofErr w:type="spellStart"/>
      <w:r w:rsidR="004C47C1">
        <w:t>teniendo</w:t>
      </w:r>
      <w:proofErr w:type="spellEnd"/>
      <w:r w:rsidR="004C47C1">
        <w:t xml:space="preserve"> </w:t>
      </w:r>
      <w:proofErr w:type="spellStart"/>
      <w:r w:rsidR="004C47C1">
        <w:t>en</w:t>
      </w:r>
      <w:proofErr w:type="spellEnd"/>
      <w:r w:rsidR="004C47C1">
        <w:t xml:space="preserve"> </w:t>
      </w:r>
      <w:proofErr w:type="spellStart"/>
      <w:r w:rsidR="004C47C1">
        <w:t>cuenta</w:t>
      </w:r>
      <w:proofErr w:type="spellEnd"/>
      <w:r w:rsidR="004C47C1">
        <w:t xml:space="preserve"> la mayor </w:t>
      </w:r>
      <w:proofErr w:type="spellStart"/>
      <w:r w:rsidR="004C47C1">
        <w:t>distancia</w:t>
      </w:r>
      <w:proofErr w:type="spellEnd"/>
      <w:r w:rsidR="004C47C1">
        <w:t xml:space="preserve"> entre </w:t>
      </w:r>
      <w:proofErr w:type="spellStart"/>
      <w:r w:rsidR="004C47C1">
        <w:t>el</w:t>
      </w:r>
      <w:proofErr w:type="spellEnd"/>
      <w:r w:rsidR="004C47C1">
        <w:t xml:space="preserve"> primer </w:t>
      </w:r>
      <w:proofErr w:type="spellStart"/>
      <w:r w:rsidR="004C47C1">
        <w:t>cuartil</w:t>
      </w:r>
      <w:proofErr w:type="spellEnd"/>
      <w:r w:rsidR="004C47C1">
        <w:t xml:space="preserve"> y la </w:t>
      </w:r>
      <w:proofErr w:type="spellStart"/>
      <w:r w:rsidR="004C47C1">
        <w:t>mediana</w:t>
      </w:r>
      <w:proofErr w:type="spellEnd"/>
      <w:r w:rsidR="004C47C1">
        <w:t xml:space="preserve"> que entre </w:t>
      </w:r>
      <w:proofErr w:type="spellStart"/>
      <w:r w:rsidR="004C47C1">
        <w:t>el</w:t>
      </w:r>
      <w:proofErr w:type="spellEnd"/>
      <w:r w:rsidR="004C47C1">
        <w:t xml:space="preserve"> </w:t>
      </w:r>
      <w:proofErr w:type="spellStart"/>
      <w:r w:rsidR="004C47C1">
        <w:t>tercer</w:t>
      </w:r>
      <w:proofErr w:type="spellEnd"/>
      <w:r w:rsidR="004C47C1">
        <w:t xml:space="preserve"> </w:t>
      </w:r>
      <w:proofErr w:type="spellStart"/>
      <w:r w:rsidR="004C47C1">
        <w:t>cuartil</w:t>
      </w:r>
      <w:proofErr w:type="spellEnd"/>
      <w:r w:rsidR="004C47C1">
        <w:t xml:space="preserve"> y la </w:t>
      </w:r>
      <w:proofErr w:type="spellStart"/>
      <w:r w:rsidR="004C47C1">
        <w:t>mediana</w:t>
      </w:r>
      <w:proofErr w:type="spellEnd"/>
      <w:r w:rsidR="004C47C1">
        <w:t xml:space="preserve">, </w:t>
      </w:r>
      <w:proofErr w:type="spellStart"/>
      <w:r w:rsidR="004C47C1">
        <w:t>esto</w:t>
      </w:r>
      <w:proofErr w:type="spellEnd"/>
      <w:r w:rsidR="004C47C1">
        <w:t xml:space="preserve"> indica una </w:t>
      </w:r>
      <w:proofErr w:type="spellStart"/>
      <w:r w:rsidR="004C47C1">
        <w:t>concentracion</w:t>
      </w:r>
      <w:proofErr w:type="spellEnd"/>
      <w:r w:rsidR="004C47C1">
        <w:t xml:space="preserve"> de los </w:t>
      </w:r>
      <w:proofErr w:type="spellStart"/>
      <w:r w:rsidR="004C47C1">
        <w:t>resultados</w:t>
      </w:r>
      <w:proofErr w:type="spellEnd"/>
      <w:r w:rsidR="004C47C1">
        <w:t xml:space="preserve"> </w:t>
      </w:r>
      <w:proofErr w:type="spellStart"/>
      <w:r w:rsidR="004C47C1">
        <w:t>experimentales</w:t>
      </w:r>
      <w:proofErr w:type="spellEnd"/>
      <w:r w:rsidR="004C47C1">
        <w:t xml:space="preserve"> </w:t>
      </w:r>
      <w:proofErr w:type="spellStart"/>
      <w:r w:rsidR="004C47C1">
        <w:t>en</w:t>
      </w:r>
      <w:proofErr w:type="spellEnd"/>
      <w:r w:rsidR="004C47C1">
        <w:t xml:space="preserve"> </w:t>
      </w:r>
      <w:proofErr w:type="spellStart"/>
      <w:r w:rsidR="004C47C1">
        <w:t>el</w:t>
      </w:r>
      <w:proofErr w:type="spellEnd"/>
      <w:r w:rsidR="004C47C1">
        <w:t xml:space="preserve"> </w:t>
      </w:r>
      <w:proofErr w:type="spellStart"/>
      <w:r w:rsidR="004C47C1">
        <w:t>rangon</w:t>
      </w:r>
      <w:proofErr w:type="spellEnd"/>
      <w:r w:rsidR="004C47C1">
        <w:t xml:space="preserve"> entre </w:t>
      </w:r>
      <w:proofErr w:type="spellStart"/>
      <w:r w:rsidR="004C47C1">
        <w:t>el</w:t>
      </w:r>
      <w:proofErr w:type="spellEnd"/>
      <w:r w:rsidR="004C47C1">
        <w:t xml:space="preserve"> primer y </w:t>
      </w:r>
      <w:proofErr w:type="spellStart"/>
      <w:r w:rsidR="004C47C1">
        <w:t>segundo</w:t>
      </w:r>
      <w:proofErr w:type="spellEnd"/>
      <w:r w:rsidR="004C47C1">
        <w:t xml:space="preserve"> </w:t>
      </w:r>
      <w:proofErr w:type="spellStart"/>
      <w:r w:rsidR="004C47C1">
        <w:t>cuartil</w:t>
      </w:r>
      <w:proofErr w:type="spellEnd"/>
      <w:r w:rsidR="004C47C1">
        <w:t xml:space="preserve">. </w:t>
      </w:r>
      <w:proofErr w:type="spellStart"/>
      <w:r w:rsidR="004C47C1">
        <w:t>También</w:t>
      </w:r>
      <w:proofErr w:type="spellEnd"/>
      <w:r w:rsidR="004C47C1">
        <w:t xml:space="preserve"> </w:t>
      </w:r>
      <w:proofErr w:type="spellStart"/>
      <w:r w:rsidR="004C47C1">
        <w:t>desde</w:t>
      </w:r>
      <w:proofErr w:type="spellEnd"/>
      <w:r w:rsidR="004C47C1">
        <w:t xml:space="preserve"> </w:t>
      </w:r>
      <w:proofErr w:type="spellStart"/>
      <w:r w:rsidR="004C47C1">
        <w:t>el</w:t>
      </w:r>
      <w:proofErr w:type="spellEnd"/>
      <w:r w:rsidR="004C47C1">
        <w:t xml:space="preserve"> </w:t>
      </w:r>
      <w:proofErr w:type="spellStart"/>
      <w:r w:rsidR="004C47C1">
        <w:t>gráfico</w:t>
      </w:r>
      <w:proofErr w:type="spellEnd"/>
      <w:r w:rsidR="004C47C1">
        <w:t xml:space="preserve"> se </w:t>
      </w:r>
      <w:proofErr w:type="spellStart"/>
      <w:r w:rsidR="004C47C1">
        <w:t>observa</w:t>
      </w:r>
      <w:proofErr w:type="spellEnd"/>
      <w:r w:rsidR="004C47C1">
        <w:t xml:space="preserve"> un mayor </w:t>
      </w:r>
      <w:proofErr w:type="spellStart"/>
      <w:r w:rsidR="004C47C1">
        <w:t>bigote</w:t>
      </w:r>
      <w:proofErr w:type="spellEnd"/>
      <w:r w:rsidR="004C47C1">
        <w:t xml:space="preserve"> superior que </w:t>
      </w:r>
      <w:proofErr w:type="spellStart"/>
      <w:r w:rsidR="004C47C1">
        <w:t>el</w:t>
      </w:r>
      <w:proofErr w:type="spellEnd"/>
      <w:r w:rsidR="004C47C1">
        <w:t xml:space="preserve"> inferior, y un </w:t>
      </w:r>
      <w:proofErr w:type="spellStart"/>
      <w:r w:rsidR="004C47C1">
        <w:t>dato</w:t>
      </w:r>
      <w:proofErr w:type="spellEnd"/>
      <w:r w:rsidR="004C47C1">
        <w:t xml:space="preserve"> </w:t>
      </w:r>
      <w:proofErr w:type="spellStart"/>
      <w:r w:rsidR="004C47C1">
        <w:t>atípico</w:t>
      </w:r>
      <w:proofErr w:type="spellEnd"/>
      <w:r w:rsidR="004C47C1">
        <w:t xml:space="preserve">, </w:t>
      </w:r>
      <w:proofErr w:type="spellStart"/>
      <w:r w:rsidR="004C47C1">
        <w:t>el</w:t>
      </w:r>
      <w:proofErr w:type="spellEnd"/>
      <w:r w:rsidR="004C47C1">
        <w:t xml:space="preserve"> valor </w:t>
      </w:r>
      <w:proofErr w:type="spellStart"/>
      <w:r w:rsidR="004C47C1">
        <w:t>máximo</w:t>
      </w:r>
      <w:proofErr w:type="spellEnd"/>
      <w:r w:rsidR="004C47C1">
        <w:t xml:space="preserve">. </w:t>
      </w:r>
      <w:proofErr w:type="spellStart"/>
      <w:r w:rsidR="004C47C1">
        <w:t>Esto</w:t>
      </w:r>
      <w:proofErr w:type="spellEnd"/>
      <w:r w:rsidR="004C47C1">
        <w:t xml:space="preserve"> indica un </w:t>
      </w:r>
      <w:proofErr w:type="spellStart"/>
      <w:r w:rsidR="004C47C1">
        <w:t>ligero</w:t>
      </w:r>
      <w:proofErr w:type="spellEnd"/>
      <w:r w:rsidR="004C47C1">
        <w:t xml:space="preserve"> </w:t>
      </w:r>
      <w:proofErr w:type="spellStart"/>
      <w:r w:rsidR="004C47C1">
        <w:t>sesgo</w:t>
      </w:r>
      <w:proofErr w:type="spellEnd"/>
      <w:r w:rsidR="004C47C1">
        <w:t xml:space="preserve"> </w:t>
      </w:r>
      <w:proofErr w:type="spellStart"/>
      <w:r w:rsidR="004C47C1">
        <w:t>hacia</w:t>
      </w:r>
      <w:proofErr w:type="spellEnd"/>
      <w:r w:rsidR="004C47C1">
        <w:t xml:space="preserve"> la cola </w:t>
      </w:r>
      <w:proofErr w:type="spellStart"/>
      <w:r w:rsidR="004C47C1">
        <w:t>derecha</w:t>
      </w:r>
      <w:proofErr w:type="spellEnd"/>
      <w:r w:rsidR="004C47C1">
        <w:t xml:space="preserve">, </w:t>
      </w:r>
      <w:proofErr w:type="spellStart"/>
      <w:r w:rsidR="004C47C1">
        <w:t>podemos</w:t>
      </w:r>
      <w:proofErr w:type="spellEnd"/>
      <w:r w:rsidR="004C47C1">
        <w:t xml:space="preserve"> </w:t>
      </w:r>
      <w:proofErr w:type="spellStart"/>
      <w:r w:rsidR="004C47C1">
        <w:t>compararlo</w:t>
      </w:r>
      <w:proofErr w:type="spellEnd"/>
      <w:r w:rsidR="004C47C1">
        <w:t xml:space="preserve"> con una </w:t>
      </w:r>
      <w:proofErr w:type="spellStart"/>
      <w:r w:rsidR="004C47C1">
        <w:t>distribucion</w:t>
      </w:r>
      <w:proofErr w:type="spellEnd"/>
      <w:r w:rsidR="004C47C1">
        <w:t xml:space="preserve"> normal:</w:t>
      </w:r>
    </w:p>
    <w:p w14:paraId="72A42E29" w14:textId="6CAB406B" w:rsidR="004654EE" w:rsidRDefault="004C47C1">
      <w:pPr>
        <w:pStyle w:val="SourceCode"/>
      </w:pPr>
      <w:proofErr w:type="gramStart"/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proofErr w:type="gramEnd"/>
      <w:r>
        <w:rPr>
          <w:rStyle w:val="DataTypeTok"/>
        </w:rPr>
        <w:t>mfr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tasa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tasa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tasa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asa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)</w:t>
      </w:r>
    </w:p>
    <w:p w14:paraId="1F8BD09C" w14:textId="2B61CEFC" w:rsidR="004654EE" w:rsidRDefault="006B6A52">
      <w:pPr>
        <w:pStyle w:val="FirstParagraph"/>
      </w:pP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1835392" behindDoc="0" locked="0" layoutInCell="1" allowOverlap="1" wp14:anchorId="302941A7" wp14:editId="7CAE25F0">
                <wp:simplePos x="0" y="0"/>
                <wp:positionH relativeFrom="column">
                  <wp:posOffset>2694095</wp:posOffset>
                </wp:positionH>
                <wp:positionV relativeFrom="paragraph">
                  <wp:posOffset>3322120</wp:posOffset>
                </wp:positionV>
                <wp:extent cx="70200" cy="161280"/>
                <wp:effectExtent l="38100" t="57150" r="44450" b="48895"/>
                <wp:wrapNone/>
                <wp:docPr id="181" name="Entrada de lápiz 1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">
                      <w14:nvContentPartPr>
                        <w14:cNvContentPartPr/>
                      </w14:nvContentPartPr>
                      <w14:xfrm>
                        <a:off x="0" y="0"/>
                        <a:ext cx="70200" cy="161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F771CC" id="Entrada de lápiz 181" o:spid="_x0000_s1026" type="#_x0000_t75" style="position:absolute;margin-left:211.45pt;margin-top:260.9pt;width:6.95pt;height:14.15pt;z-index:251835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">
                <v:imagedata r:id="rId53" o:title=""/>
              </v:shape>
            </w:pict>
          </mc:Fallback>
        </mc:AlternateContent>
      </w: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1831296" behindDoc="0" locked="0" layoutInCell="1" allowOverlap="1" wp14:anchorId="3446DC53" wp14:editId="611D5709">
                <wp:simplePos x="0" y="0"/>
                <wp:positionH relativeFrom="column">
                  <wp:posOffset>5140960</wp:posOffset>
                </wp:positionH>
                <wp:positionV relativeFrom="paragraph">
                  <wp:posOffset>150495</wp:posOffset>
                </wp:positionV>
                <wp:extent cx="804925" cy="297180"/>
                <wp:effectExtent l="57150" t="38100" r="33655" b="45720"/>
                <wp:wrapNone/>
                <wp:docPr id="177" name="Entrada de lápiz 1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">
                      <w14:nvContentPartPr>
                        <w14:cNvContentPartPr/>
                      </w14:nvContentPartPr>
                      <w14:xfrm>
                        <a:off x="0" y="0"/>
                        <a:ext cx="804925" cy="2971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29D801" id="Entrada de lápiz 177" o:spid="_x0000_s1026" type="#_x0000_t75" style="position:absolute;margin-left:404.1pt;margin-top:11.15pt;width:64.8pt;height:24.8pt;z-index:251831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">
                <v:imagedata r:id="rId55" o:title=""/>
              </v:shape>
            </w:pict>
          </mc:Fallback>
        </mc:AlternateContent>
      </w: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1832320" behindDoc="0" locked="0" layoutInCell="1" allowOverlap="1" wp14:anchorId="252F9B0C" wp14:editId="3DA0D5C0">
                <wp:simplePos x="0" y="0"/>
                <wp:positionH relativeFrom="column">
                  <wp:posOffset>3938905</wp:posOffset>
                </wp:positionH>
                <wp:positionV relativeFrom="paragraph">
                  <wp:posOffset>274955</wp:posOffset>
                </wp:positionV>
                <wp:extent cx="545655" cy="323900"/>
                <wp:effectExtent l="57150" t="38100" r="26035" b="57150"/>
                <wp:wrapNone/>
                <wp:docPr id="178" name="Entrada de lápiz 1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">
                      <w14:nvContentPartPr>
                        <w14:cNvContentPartPr/>
                      </w14:nvContentPartPr>
                      <w14:xfrm>
                        <a:off x="0" y="0"/>
                        <a:ext cx="545655" cy="3239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F950AF" id="Entrada de lápiz 178" o:spid="_x0000_s1026" type="#_x0000_t75" style="position:absolute;margin-left:309.45pt;margin-top:20.95pt;width:44.35pt;height:26.9pt;z-index:251832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">
                <v:imagedata r:id="rId57" o:title=""/>
              </v:shape>
            </w:pict>
          </mc:Fallback>
        </mc:AlternateContent>
      </w: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1833344" behindDoc="0" locked="0" layoutInCell="1" allowOverlap="1" wp14:anchorId="41887B6F" wp14:editId="5E350CA7">
                <wp:simplePos x="0" y="0"/>
                <wp:positionH relativeFrom="column">
                  <wp:posOffset>1913255</wp:posOffset>
                </wp:positionH>
                <wp:positionV relativeFrom="paragraph">
                  <wp:posOffset>171450</wp:posOffset>
                </wp:positionV>
                <wp:extent cx="1421640" cy="376175"/>
                <wp:effectExtent l="57150" t="38100" r="0" b="43180"/>
                <wp:wrapNone/>
                <wp:docPr id="179" name="Entrada de lápiz 1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">
                      <w14:nvContentPartPr>
                        <w14:cNvContentPartPr/>
                      </w14:nvContentPartPr>
                      <w14:xfrm>
                        <a:off x="0" y="0"/>
                        <a:ext cx="1421640" cy="3761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87E191" id="Entrada de lápiz 179" o:spid="_x0000_s1026" type="#_x0000_t75" style="position:absolute;margin-left:149.95pt;margin-top:12.8pt;width:113.4pt;height:31pt;z-index:251833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">
                <v:imagedata r:id="rId59" o:title=""/>
              </v:shape>
            </w:pict>
          </mc:Fallback>
        </mc:AlternateContent>
      </w: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1825152" behindDoc="0" locked="0" layoutInCell="1" allowOverlap="1" wp14:anchorId="62ABD1B7" wp14:editId="42E458AA">
                <wp:simplePos x="0" y="0"/>
                <wp:positionH relativeFrom="column">
                  <wp:posOffset>4695695</wp:posOffset>
                </wp:positionH>
                <wp:positionV relativeFrom="paragraph">
                  <wp:posOffset>379240</wp:posOffset>
                </wp:positionV>
                <wp:extent cx="215280" cy="113760"/>
                <wp:effectExtent l="38100" t="38100" r="51435" b="57785"/>
                <wp:wrapNone/>
                <wp:docPr id="171" name="Entrada de lápiz 1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">
                      <w14:nvContentPartPr>
                        <w14:cNvContentPartPr/>
                      </w14:nvContentPartPr>
                      <w14:xfrm>
                        <a:off x="0" y="0"/>
                        <a:ext cx="215280" cy="113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0C9C63" id="Entrada de lápiz 171" o:spid="_x0000_s1026" type="#_x0000_t75" style="position:absolute;margin-left:369.05pt;margin-top:29.15pt;width:18.35pt;height:10.35pt;z-index:251825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">
                <v:imagedata r:id="rId61" o:title=""/>
              </v:shape>
            </w:pict>
          </mc:Fallback>
        </mc:AlternateContent>
      </w:r>
      <w:r w:rsidR="004C47C1">
        <w:rPr>
          <w:noProof/>
          <w:lang w:val="es-MX" w:eastAsia="es-MX"/>
        </w:rPr>
        <w:drawing>
          <wp:inline distT="0" distB="0" distL="0" distR="0" wp14:anchorId="0A4F568A" wp14:editId="20B790C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e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CEB1EF" w14:textId="765B8DE6" w:rsidR="004654EE" w:rsidRDefault="006B6A52">
      <w:pPr>
        <w:pStyle w:val="Textoindependiente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837440" behindDoc="0" locked="0" layoutInCell="1" allowOverlap="1" wp14:anchorId="766E4861" wp14:editId="3DDD0978">
                <wp:simplePos x="0" y="0"/>
                <wp:positionH relativeFrom="column">
                  <wp:posOffset>2209165</wp:posOffset>
                </wp:positionH>
                <wp:positionV relativeFrom="paragraph">
                  <wp:posOffset>-227330</wp:posOffset>
                </wp:positionV>
                <wp:extent cx="597820" cy="521335"/>
                <wp:effectExtent l="38100" t="38100" r="50165" b="50165"/>
                <wp:wrapNone/>
                <wp:docPr id="183" name="Entrada de lápiz 1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">
                      <w14:nvContentPartPr>
                        <w14:cNvContentPartPr/>
                      </w14:nvContentPartPr>
                      <w14:xfrm>
                        <a:off x="0" y="0"/>
                        <a:ext cx="597820" cy="5213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BF660A" id="Entrada de lápiz 183" o:spid="_x0000_s1026" type="#_x0000_t75" style="position:absolute;margin-left:173.25pt;margin-top:-18.6pt;width:48.45pt;height:42.45pt;z-index:251837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">
                <v:imagedata r:id="rId64" o:title=""/>
              </v:shape>
            </w:pict>
          </mc:Fallback>
        </mc:AlternateContent>
      </w:r>
      <w:r w:rsidR="004C47C1">
        <w:t xml:space="preserve">y </w:t>
      </w:r>
      <w:proofErr w:type="spellStart"/>
      <w:r w:rsidR="004C47C1">
        <w:t>calcular</w:t>
      </w:r>
      <w:proofErr w:type="spellEnd"/>
      <w:r w:rsidR="004C47C1">
        <w:t xml:space="preserve"> </w:t>
      </w:r>
      <w:proofErr w:type="spellStart"/>
      <w:r w:rsidR="004C47C1">
        <w:t>el</w:t>
      </w:r>
      <w:proofErr w:type="spellEnd"/>
      <w:r w:rsidR="004C47C1">
        <w:t xml:space="preserve"> </w:t>
      </w:r>
      <w:proofErr w:type="spellStart"/>
      <w:r w:rsidR="004C47C1">
        <w:t>momento</w:t>
      </w:r>
      <w:proofErr w:type="spellEnd"/>
      <w:r w:rsidR="004C47C1">
        <w:t xml:space="preserve"> de </w:t>
      </w:r>
      <w:proofErr w:type="spellStart"/>
      <w:r w:rsidR="004C47C1">
        <w:t>sesgo</w:t>
      </w:r>
      <w:proofErr w:type="spellEnd"/>
      <w:r w:rsidR="004C47C1">
        <w:t xml:space="preserve"> para retar </w:t>
      </w:r>
      <w:proofErr w:type="spellStart"/>
      <w:r w:rsidR="004C47C1">
        <w:t>esta</w:t>
      </w:r>
      <w:proofErr w:type="spellEnd"/>
      <w:r w:rsidR="004C47C1">
        <w:t xml:space="preserve"> </w:t>
      </w:r>
      <w:proofErr w:type="spellStart"/>
      <w:r w:rsidR="004C47C1">
        <w:t>afirmación</w:t>
      </w:r>
      <w:proofErr w:type="spellEnd"/>
      <w:r w:rsidR="004C47C1">
        <w:t>:</w:t>
      </w:r>
    </w:p>
    <w:p w14:paraId="018CFFAF" w14:textId="77777777" w:rsidR="004654EE" w:rsidRDefault="004C47C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1071)</w:t>
      </w:r>
    </w:p>
    <w:p w14:paraId="19399898" w14:textId="77777777" w:rsidR="004654EE" w:rsidRDefault="004C47C1">
      <w:pPr>
        <w:pStyle w:val="SourceCode"/>
      </w:pPr>
      <w:r>
        <w:rPr>
          <w:rStyle w:val="VerbatimChar"/>
        </w:rPr>
        <w:t>## Warning: package 'e1071' was built under R version 4.0.5</w:t>
      </w:r>
    </w:p>
    <w:p w14:paraId="519FC5A7" w14:textId="4029605D" w:rsidR="004654EE" w:rsidRDefault="00DA7E29">
      <w:pPr>
        <w:pStyle w:val="SourceCode"/>
      </w:pPr>
      <w:r>
        <w:rPr>
          <w:rFonts w:ascii="Consolas" w:hAnsi="Consolas"/>
          <w:b/>
          <w:noProof/>
          <w:color w:val="204A87"/>
          <w:sz w:val="22"/>
        </w:rPr>
        <w:lastRenderedPageBreak/>
        <mc:AlternateContent>
          <mc:Choice Requires="wpi">
            <w:drawing>
              <wp:anchor distT="0" distB="0" distL="114300" distR="114300" simplePos="0" relativeHeight="251889664" behindDoc="0" locked="0" layoutInCell="1" allowOverlap="1" wp14:anchorId="1E3D5114" wp14:editId="4E6ADBE3">
                <wp:simplePos x="0" y="0"/>
                <wp:positionH relativeFrom="column">
                  <wp:posOffset>5233670</wp:posOffset>
                </wp:positionH>
                <wp:positionV relativeFrom="paragraph">
                  <wp:posOffset>-455295</wp:posOffset>
                </wp:positionV>
                <wp:extent cx="735625" cy="242570"/>
                <wp:effectExtent l="57150" t="57150" r="7620" b="43180"/>
                <wp:wrapNone/>
                <wp:docPr id="234" name="Entrada de lápiz 2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">
                      <w14:nvContentPartPr>
                        <w14:cNvContentPartPr/>
                      </w14:nvContentPartPr>
                      <w14:xfrm>
                        <a:off x="0" y="0"/>
                        <a:ext cx="735625" cy="2425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7EBBC6" id="Entrada de lápiz 234" o:spid="_x0000_s1026" type="#_x0000_t75" style="position:absolute;margin-left:411.4pt;margin-top:-36.55pt;width:59.3pt;height:20.5pt;z-index:25188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">
                <v:imagedata r:id="rId66" o:title=""/>
              </v:shape>
            </w:pict>
          </mc:Fallback>
        </mc:AlternateContent>
      </w:r>
      <w:r>
        <w:rPr>
          <w:rFonts w:ascii="Consolas" w:hAnsi="Consolas"/>
          <w:b/>
          <w:noProof/>
          <w:color w:val="204A87"/>
          <w:sz w:val="22"/>
        </w:rPr>
        <mc:AlternateContent>
          <mc:Choice Requires="wpi">
            <w:drawing>
              <wp:anchor distT="0" distB="0" distL="114300" distR="114300" simplePos="0" relativeHeight="251890688" behindDoc="0" locked="0" layoutInCell="1" allowOverlap="1" wp14:anchorId="56B1F03B" wp14:editId="74826762">
                <wp:simplePos x="0" y="0"/>
                <wp:positionH relativeFrom="column">
                  <wp:posOffset>3502025</wp:posOffset>
                </wp:positionH>
                <wp:positionV relativeFrom="paragraph">
                  <wp:posOffset>-237490</wp:posOffset>
                </wp:positionV>
                <wp:extent cx="901910" cy="314960"/>
                <wp:effectExtent l="38100" t="57150" r="12700" b="46990"/>
                <wp:wrapNone/>
                <wp:docPr id="235" name="Entrada de lápiz 2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">
                      <w14:nvContentPartPr>
                        <w14:cNvContentPartPr/>
                      </w14:nvContentPartPr>
                      <w14:xfrm>
                        <a:off x="0" y="0"/>
                        <a:ext cx="901910" cy="314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684BDB" id="Entrada de lápiz 235" o:spid="_x0000_s1026" type="#_x0000_t75" style="position:absolute;margin-left:275.05pt;margin-top:-19.4pt;width:72.4pt;height:26.2pt;z-index:251890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">
                <v:imagedata r:id="rId68" o:title=""/>
              </v:shape>
            </w:pict>
          </mc:Fallback>
        </mc:AlternateContent>
      </w:r>
      <w:r>
        <w:rPr>
          <w:rFonts w:ascii="Consolas" w:hAnsi="Consolas"/>
          <w:b/>
          <w:noProof/>
          <w:color w:val="204A87"/>
          <w:sz w:val="22"/>
        </w:rPr>
        <mc:AlternateContent>
          <mc:Choice Requires="wpi">
            <w:drawing>
              <wp:anchor distT="0" distB="0" distL="114300" distR="114300" simplePos="0" relativeHeight="251891712" behindDoc="0" locked="0" layoutInCell="1" allowOverlap="1" wp14:anchorId="39443D9A" wp14:editId="49C50539">
                <wp:simplePos x="0" y="0"/>
                <wp:positionH relativeFrom="column">
                  <wp:posOffset>2123440</wp:posOffset>
                </wp:positionH>
                <wp:positionV relativeFrom="paragraph">
                  <wp:posOffset>70485</wp:posOffset>
                </wp:positionV>
                <wp:extent cx="1063985" cy="387350"/>
                <wp:effectExtent l="38100" t="57150" r="41275" b="50800"/>
                <wp:wrapNone/>
                <wp:docPr id="236" name="Entrada de lápiz 2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">
                      <w14:nvContentPartPr>
                        <w14:cNvContentPartPr/>
                      </w14:nvContentPartPr>
                      <w14:xfrm>
                        <a:off x="0" y="0"/>
                        <a:ext cx="1063985" cy="3873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2E2DB3" id="Entrada de lápiz 236" o:spid="_x0000_s1026" type="#_x0000_t75" style="position:absolute;margin-left:166.5pt;margin-top:4.85pt;width:85.2pt;height:31.9pt;z-index:251891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">
                <v:imagedata r:id="rId70" o:title=""/>
              </v:shape>
            </w:pict>
          </mc:Fallback>
        </mc:AlternateContent>
      </w:r>
      <w:r>
        <w:rPr>
          <w:rFonts w:ascii="Consolas" w:hAnsi="Consolas"/>
          <w:b/>
          <w:noProof/>
          <w:color w:val="204A87"/>
          <w:sz w:val="22"/>
        </w:rPr>
        <mc:AlternateContent>
          <mc:Choice Requires="wpi">
            <w:drawing>
              <wp:anchor distT="0" distB="0" distL="114300" distR="114300" simplePos="0" relativeHeight="251892736" behindDoc="0" locked="0" layoutInCell="1" allowOverlap="1" wp14:anchorId="73E0C41E" wp14:editId="266647D5">
                <wp:simplePos x="0" y="0"/>
                <wp:positionH relativeFrom="column">
                  <wp:posOffset>3398520</wp:posOffset>
                </wp:positionH>
                <wp:positionV relativeFrom="paragraph">
                  <wp:posOffset>-534035</wp:posOffset>
                </wp:positionV>
                <wp:extent cx="567640" cy="242570"/>
                <wp:effectExtent l="38100" t="57150" r="4445" b="43180"/>
                <wp:wrapNone/>
                <wp:docPr id="237" name="Entrada de lápiz 2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">
                      <w14:nvContentPartPr>
                        <w14:cNvContentPartPr/>
                      </w14:nvContentPartPr>
                      <w14:xfrm>
                        <a:off x="0" y="0"/>
                        <a:ext cx="567640" cy="2425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3BD55D" id="Entrada de lápiz 237" o:spid="_x0000_s1026" type="#_x0000_t75" style="position:absolute;margin-left:266.9pt;margin-top:-42.75pt;width:46.15pt;height:20.5pt;z-index:251892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">
                <v:imagedata r:id="rId72" o:title=""/>
              </v:shape>
            </w:pict>
          </mc:Fallback>
        </mc:AlternateContent>
      </w:r>
      <w:r>
        <w:rPr>
          <w:rFonts w:ascii="Consolas" w:hAnsi="Consolas"/>
          <w:b/>
          <w:noProof/>
          <w:color w:val="204A87"/>
          <w:sz w:val="22"/>
        </w:rPr>
        <mc:AlternateContent>
          <mc:Choice Requires="wpi">
            <w:drawing>
              <wp:anchor distT="0" distB="0" distL="114300" distR="114300" simplePos="0" relativeHeight="251893760" behindDoc="0" locked="0" layoutInCell="1" allowOverlap="1" wp14:anchorId="030CE207" wp14:editId="3CDE6DFA">
                <wp:simplePos x="0" y="0"/>
                <wp:positionH relativeFrom="column">
                  <wp:posOffset>1913890</wp:posOffset>
                </wp:positionH>
                <wp:positionV relativeFrom="paragraph">
                  <wp:posOffset>-488315</wp:posOffset>
                </wp:positionV>
                <wp:extent cx="1204785" cy="423545"/>
                <wp:effectExtent l="38100" t="57150" r="33655" b="52705"/>
                <wp:wrapNone/>
                <wp:docPr id="238" name="Entrada de lápiz 2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">
                      <w14:nvContentPartPr>
                        <w14:cNvContentPartPr/>
                      </w14:nvContentPartPr>
                      <w14:xfrm>
                        <a:off x="0" y="0"/>
                        <a:ext cx="1204785" cy="4235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82EF39" id="Entrada de lápiz 238" o:spid="_x0000_s1026" type="#_x0000_t75" style="position:absolute;margin-left:150pt;margin-top:-39.15pt;width:96.25pt;height:34.75pt;z-index:251893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">
                <v:imagedata r:id="rId74" o:title=""/>
              </v:shape>
            </w:pict>
          </mc:Fallback>
        </mc:AlternateContent>
      </w:r>
      <w:r>
        <w:rPr>
          <w:rFonts w:ascii="Consolas" w:hAnsi="Consolas"/>
          <w:b/>
          <w:noProof/>
          <w:color w:val="204A87"/>
          <w:sz w:val="22"/>
        </w:rPr>
        <mc:AlternateContent>
          <mc:Choice Requires="wpi">
            <w:drawing>
              <wp:anchor distT="0" distB="0" distL="114300" distR="114300" simplePos="0" relativeHeight="251884544" behindDoc="0" locked="0" layoutInCell="1" allowOverlap="1" wp14:anchorId="0B598FCC" wp14:editId="5A9AC82B">
                <wp:simplePos x="0" y="0"/>
                <wp:positionH relativeFrom="column">
                  <wp:posOffset>4587695</wp:posOffset>
                </wp:positionH>
                <wp:positionV relativeFrom="paragraph">
                  <wp:posOffset>-266775</wp:posOffset>
                </wp:positionV>
                <wp:extent cx="303120" cy="105840"/>
                <wp:effectExtent l="38100" t="38100" r="40005" b="46990"/>
                <wp:wrapNone/>
                <wp:docPr id="229" name="Entrada de lápiz 2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">
                      <w14:nvContentPartPr>
                        <w14:cNvContentPartPr/>
                      </w14:nvContentPartPr>
                      <w14:xfrm>
                        <a:off x="0" y="0"/>
                        <a:ext cx="303120" cy="10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A3468D" id="Entrada de lápiz 229" o:spid="_x0000_s1026" type="#_x0000_t75" style="position:absolute;margin-left:360.55pt;margin-top:-21.7pt;width:25.25pt;height:9.75pt;z-index:25188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">
                <v:imagedata r:id="rId76" o:title=""/>
              </v:shape>
            </w:pict>
          </mc:Fallback>
        </mc:AlternateContent>
      </w:r>
      <w:r>
        <w:rPr>
          <w:rFonts w:ascii="Consolas" w:hAnsi="Consolas"/>
          <w:b/>
          <w:noProof/>
          <w:color w:val="204A87"/>
          <w:sz w:val="22"/>
        </w:rPr>
        <mc:AlternateContent>
          <mc:Choice Requires="wpi">
            <w:drawing>
              <wp:anchor distT="0" distB="0" distL="114300" distR="114300" simplePos="0" relativeHeight="251873280" behindDoc="0" locked="0" layoutInCell="1" allowOverlap="1" wp14:anchorId="3F06B62A" wp14:editId="5B16EA0E">
                <wp:simplePos x="0" y="0"/>
                <wp:positionH relativeFrom="column">
                  <wp:posOffset>4148855</wp:posOffset>
                </wp:positionH>
                <wp:positionV relativeFrom="paragraph">
                  <wp:posOffset>-679695</wp:posOffset>
                </wp:positionV>
                <wp:extent cx="225000" cy="187200"/>
                <wp:effectExtent l="38100" t="38100" r="41910" b="41910"/>
                <wp:wrapNone/>
                <wp:docPr id="218" name="Entrada de lápiz 2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">
                      <w14:nvContentPartPr>
                        <w14:cNvContentPartPr/>
                      </w14:nvContentPartPr>
                      <w14:xfrm>
                        <a:off x="0" y="0"/>
                        <a:ext cx="225000" cy="18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AFA481" id="Entrada de lápiz 218" o:spid="_x0000_s1026" type="#_x0000_t75" style="position:absolute;margin-left:326pt;margin-top:-54.2pt;width:19.1pt;height:16.2pt;z-index:251873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">
                <v:imagedata r:id="rId78" o:title=""/>
              </v:shape>
            </w:pict>
          </mc:Fallback>
        </mc:AlternateContent>
      </w:r>
      <w:r>
        <w:rPr>
          <w:rFonts w:ascii="Consolas" w:hAnsi="Consolas"/>
          <w:b/>
          <w:noProof/>
          <w:color w:val="204A87"/>
          <w:sz w:val="22"/>
        </w:rPr>
        <mc:AlternateContent>
          <mc:Choice Requires="wpi">
            <w:drawing>
              <wp:anchor distT="0" distB="0" distL="114300" distR="114300" simplePos="0" relativeHeight="251864064" behindDoc="0" locked="0" layoutInCell="1" allowOverlap="1" wp14:anchorId="52509F54" wp14:editId="6D221F0E">
                <wp:simplePos x="0" y="0"/>
                <wp:positionH relativeFrom="column">
                  <wp:posOffset>1257300</wp:posOffset>
                </wp:positionH>
                <wp:positionV relativeFrom="paragraph">
                  <wp:posOffset>-194310</wp:posOffset>
                </wp:positionV>
                <wp:extent cx="315275" cy="463725"/>
                <wp:effectExtent l="38100" t="57150" r="8890" b="50800"/>
                <wp:wrapNone/>
                <wp:docPr id="209" name="Entrada de lápiz 2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/>
                      </w14:nvContentPartPr>
                      <w14:xfrm>
                        <a:off x="0" y="0"/>
                        <a:ext cx="315275" cy="4637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98140F" id="Entrada de lápiz 209" o:spid="_x0000_s1026" type="#_x0000_t75" style="position:absolute;margin-left:98.3pt;margin-top:-16pt;width:26.2pt;height:37.9pt;z-index:251864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">
                <v:imagedata r:id="rId80" o:title=""/>
              </v:shape>
            </w:pict>
          </mc:Fallback>
        </mc:AlternateContent>
      </w:r>
      <w:r>
        <w:rPr>
          <w:rFonts w:ascii="Consolas" w:hAnsi="Consolas"/>
          <w:b/>
          <w:noProof/>
          <w:color w:val="204A87"/>
          <w:sz w:val="22"/>
        </w:rPr>
        <mc:AlternateContent>
          <mc:Choice Requires="wpi">
            <w:drawing>
              <wp:anchor distT="0" distB="0" distL="114300" distR="114300" simplePos="0" relativeHeight="251854848" behindDoc="0" locked="0" layoutInCell="1" allowOverlap="1" wp14:anchorId="3DB3CA58" wp14:editId="70EC4DDE">
                <wp:simplePos x="0" y="0"/>
                <wp:positionH relativeFrom="column">
                  <wp:posOffset>1034495</wp:posOffset>
                </wp:positionH>
                <wp:positionV relativeFrom="paragraph">
                  <wp:posOffset>-128175</wp:posOffset>
                </wp:positionV>
                <wp:extent cx="81360" cy="45000"/>
                <wp:effectExtent l="57150" t="57150" r="13970" b="50800"/>
                <wp:wrapNone/>
                <wp:docPr id="200" name="Entrada de lápiz 2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">
                      <w14:nvContentPartPr>
                        <w14:cNvContentPartPr/>
                      </w14:nvContentPartPr>
                      <w14:xfrm>
                        <a:off x="0" y="0"/>
                        <a:ext cx="81360" cy="45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057BB5" id="Entrada de lápiz 200" o:spid="_x0000_s1026" type="#_x0000_t75" style="position:absolute;margin-left:80.75pt;margin-top:-10.8pt;width:7.8pt;height:5pt;z-index:251854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">
                <v:imagedata r:id="rId82" o:title=""/>
              </v:shape>
            </w:pict>
          </mc:Fallback>
        </mc:AlternateContent>
      </w:r>
      <w:r>
        <w:rPr>
          <w:rFonts w:ascii="Consolas" w:hAnsi="Consolas"/>
          <w:b/>
          <w:noProof/>
          <w:color w:val="204A87"/>
          <w:sz w:val="22"/>
        </w:rPr>
        <mc:AlternateContent>
          <mc:Choice Requires="wpi">
            <w:drawing>
              <wp:anchor distT="0" distB="0" distL="114300" distR="114300" simplePos="0" relativeHeight="251853824" behindDoc="0" locked="0" layoutInCell="1" allowOverlap="1" wp14:anchorId="756E4D32" wp14:editId="2E67B49B">
                <wp:simplePos x="0" y="0"/>
                <wp:positionH relativeFrom="column">
                  <wp:posOffset>1705895</wp:posOffset>
                </wp:positionH>
                <wp:positionV relativeFrom="paragraph">
                  <wp:posOffset>-227535</wp:posOffset>
                </wp:positionV>
                <wp:extent cx="36360" cy="89280"/>
                <wp:effectExtent l="38100" t="57150" r="40005" b="44450"/>
                <wp:wrapNone/>
                <wp:docPr id="199" name="Entrada de lápiz 1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">
                      <w14:nvContentPartPr>
                        <w14:cNvContentPartPr/>
                      </w14:nvContentPartPr>
                      <w14:xfrm>
                        <a:off x="0" y="0"/>
                        <a:ext cx="36360" cy="89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936523" id="Entrada de lápiz 199" o:spid="_x0000_s1026" type="#_x0000_t75" style="position:absolute;margin-left:133.6pt;margin-top:-18.6pt;width:4.25pt;height:8.45pt;z-index:251853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">
                <v:imagedata r:id="rId84" o:title=""/>
              </v:shape>
            </w:pict>
          </mc:Fallback>
        </mc:AlternateContent>
      </w:r>
      <w:r w:rsidR="004C47C1">
        <w:rPr>
          <w:rStyle w:val="KeywordTok"/>
        </w:rPr>
        <w:t>skewness</w:t>
      </w:r>
      <w:r w:rsidR="004C47C1">
        <w:rPr>
          <w:rStyle w:val="NormalTok"/>
        </w:rPr>
        <w:t>(</w:t>
      </w:r>
      <w:proofErr w:type="spellStart"/>
      <w:r w:rsidR="004C47C1">
        <w:rPr>
          <w:rStyle w:val="NormalTok"/>
        </w:rPr>
        <w:t>tasa</w:t>
      </w:r>
      <w:proofErr w:type="spellEnd"/>
      <w:r w:rsidR="004C47C1">
        <w:rPr>
          <w:rStyle w:val="NormalTok"/>
        </w:rPr>
        <w:t>)</w:t>
      </w:r>
    </w:p>
    <w:p w14:paraId="796E731D" w14:textId="472218CF" w:rsidR="004654EE" w:rsidRDefault="00DA7E29">
      <w:pPr>
        <w:pStyle w:val="SourceCode"/>
      </w:pPr>
      <w:r>
        <w:rPr>
          <w:rFonts w:ascii="Consolas" w:hAnsi="Consolas"/>
          <w:noProof/>
          <w:sz w:val="22"/>
        </w:rPr>
        <mc:AlternateContent>
          <mc:Choice Requires="wpi">
            <w:drawing>
              <wp:anchor distT="0" distB="0" distL="114300" distR="114300" simplePos="0" relativeHeight="251894784" behindDoc="0" locked="0" layoutInCell="1" allowOverlap="1" wp14:anchorId="021EA009" wp14:editId="1F2A1071">
                <wp:simplePos x="0" y="0"/>
                <wp:positionH relativeFrom="column">
                  <wp:posOffset>937295</wp:posOffset>
                </wp:positionH>
                <wp:positionV relativeFrom="paragraph">
                  <wp:posOffset>150515</wp:posOffset>
                </wp:positionV>
                <wp:extent cx="184680" cy="31320"/>
                <wp:effectExtent l="38100" t="38100" r="44450" b="45085"/>
                <wp:wrapNone/>
                <wp:docPr id="239" name="Entrada de lápiz 2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5">
                      <w14:nvContentPartPr>
                        <w14:cNvContentPartPr/>
                      </w14:nvContentPartPr>
                      <w14:xfrm>
                        <a:off x="0" y="0"/>
                        <a:ext cx="184680" cy="31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9A4388" id="Entrada de lápiz 239" o:spid="_x0000_s1026" type="#_x0000_t75" style="position:absolute;margin-left:73.1pt;margin-top:11.15pt;width:16pt;height:3.85pt;z-index:251894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">
                <v:imagedata r:id="rId86" o:title=""/>
              </v:shape>
            </w:pict>
          </mc:Fallback>
        </mc:AlternateContent>
      </w:r>
      <w:r w:rsidR="004C47C1">
        <w:rPr>
          <w:rStyle w:val="VerbatimChar"/>
        </w:rPr>
        <w:t>## [1] -0.12348</w:t>
      </w:r>
    </w:p>
    <w:p w14:paraId="1D432728" w14:textId="77777777" w:rsidR="004654EE" w:rsidRDefault="004C47C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oments)</w:t>
      </w:r>
    </w:p>
    <w:p w14:paraId="3441FAAE" w14:textId="77777777" w:rsidR="004654EE" w:rsidRDefault="004C47C1">
      <w:pPr>
        <w:pStyle w:val="SourceCode"/>
      </w:pPr>
      <w:r>
        <w:rPr>
          <w:rStyle w:val="VerbatimChar"/>
        </w:rPr>
        <w:t>## Warning: package 'moments' was built under R version 4.0.3</w:t>
      </w:r>
    </w:p>
    <w:p w14:paraId="623AB42F" w14:textId="77777777" w:rsidR="004654EE" w:rsidRDefault="004C47C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oments'</w:t>
      </w:r>
    </w:p>
    <w:p w14:paraId="011F5A27" w14:textId="77777777" w:rsidR="004654EE" w:rsidRDefault="004C47C1">
      <w:pPr>
        <w:pStyle w:val="SourceCode"/>
      </w:pPr>
      <w:r>
        <w:rPr>
          <w:rStyle w:val="VerbatimChar"/>
        </w:rPr>
        <w:t>## The following objects are masked from '</w:t>
      </w:r>
      <w:proofErr w:type="gramStart"/>
      <w:r>
        <w:rPr>
          <w:rStyle w:val="VerbatimChar"/>
        </w:rPr>
        <w:t>package:e</w:t>
      </w:r>
      <w:proofErr w:type="gramEnd"/>
      <w:r>
        <w:rPr>
          <w:rStyle w:val="VerbatimChar"/>
        </w:rPr>
        <w:t>1071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kurtosis, moment, skewness</w:t>
      </w:r>
    </w:p>
    <w:p w14:paraId="2AD22CF0" w14:textId="77777777" w:rsidR="004654EE" w:rsidRDefault="004C47C1">
      <w:pPr>
        <w:pStyle w:val="SourceCode"/>
      </w:pPr>
      <w:r>
        <w:rPr>
          <w:rStyle w:val="KeywordTok"/>
        </w:rPr>
        <w:t>skewness</w:t>
      </w:r>
      <w:r>
        <w:rPr>
          <w:rStyle w:val="NormalTok"/>
        </w:rPr>
        <w:t>(</w:t>
      </w:r>
      <w:proofErr w:type="spellStart"/>
      <w:r>
        <w:rPr>
          <w:rStyle w:val="NormalTok"/>
        </w:rPr>
        <w:t>tasa</w:t>
      </w:r>
      <w:proofErr w:type="spellEnd"/>
      <w:r>
        <w:rPr>
          <w:rStyle w:val="NormalTok"/>
        </w:rPr>
        <w:t>)</w:t>
      </w:r>
    </w:p>
    <w:p w14:paraId="5C12B174" w14:textId="51F82901" w:rsidR="004654EE" w:rsidRDefault="00DA7E29">
      <w:pPr>
        <w:pStyle w:val="SourceCode"/>
      </w:pPr>
      <w:r>
        <w:rPr>
          <w:rFonts w:ascii="Consolas" w:hAnsi="Consolas"/>
          <w:noProof/>
          <w:sz w:val="22"/>
        </w:rPr>
        <mc:AlternateContent>
          <mc:Choice Requires="wpi">
            <w:drawing>
              <wp:anchor distT="0" distB="0" distL="114300" distR="114300" simplePos="0" relativeHeight="251895808" behindDoc="0" locked="0" layoutInCell="1" allowOverlap="1" wp14:anchorId="3849FC48" wp14:editId="69E377CD">
                <wp:simplePos x="0" y="0"/>
                <wp:positionH relativeFrom="column">
                  <wp:posOffset>1380095</wp:posOffset>
                </wp:positionH>
                <wp:positionV relativeFrom="paragraph">
                  <wp:posOffset>73345</wp:posOffset>
                </wp:positionV>
                <wp:extent cx="82080" cy="21240"/>
                <wp:effectExtent l="57150" t="38100" r="51435" b="55245"/>
                <wp:wrapNone/>
                <wp:docPr id="240" name="Entrada de lápiz 2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7">
                      <w14:nvContentPartPr>
                        <w14:cNvContentPartPr/>
                      </w14:nvContentPartPr>
                      <w14:xfrm>
                        <a:off x="0" y="0"/>
                        <a:ext cx="82080" cy="21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28045F" id="Entrada de lápiz 240" o:spid="_x0000_s1026" type="#_x0000_t75" style="position:absolute;margin-left:107.95pt;margin-top:5.1pt;width:7.85pt;height:3.05pt;z-index:251895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">
                <v:imagedata r:id="rId88" o:title=""/>
              </v:shape>
            </w:pict>
          </mc:Fallback>
        </mc:AlternateContent>
      </w:r>
      <w:r w:rsidR="004C47C1">
        <w:rPr>
          <w:rStyle w:val="VerbatimChar"/>
        </w:rPr>
        <w:t>## [1] -0.1244119</w:t>
      </w:r>
    </w:p>
    <w:p w14:paraId="542E924F" w14:textId="4E42B9C4" w:rsidR="004654EE" w:rsidRDefault="00DA7E29">
      <w:pPr>
        <w:pStyle w:val="Fir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896832" behindDoc="0" locked="0" layoutInCell="1" allowOverlap="1" wp14:anchorId="70DD7CE0" wp14:editId="4BAB059C">
                <wp:simplePos x="0" y="0"/>
                <wp:positionH relativeFrom="column">
                  <wp:posOffset>756935</wp:posOffset>
                </wp:positionH>
                <wp:positionV relativeFrom="paragraph">
                  <wp:posOffset>414075</wp:posOffset>
                </wp:positionV>
                <wp:extent cx="165600" cy="68760"/>
                <wp:effectExtent l="57150" t="38100" r="44450" b="45720"/>
                <wp:wrapNone/>
                <wp:docPr id="241" name="Entrada de lápiz 2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9">
                      <w14:nvContentPartPr>
                        <w14:cNvContentPartPr/>
                      </w14:nvContentPartPr>
                      <w14:xfrm>
                        <a:off x="0" y="0"/>
                        <a:ext cx="165600" cy="68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063C91" id="Entrada de lápiz 241" o:spid="_x0000_s1026" type="#_x0000_t75" style="position:absolute;margin-left:58.9pt;margin-top:31.9pt;width:14.5pt;height:6.8pt;z-index:251896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">
                <v:imagedata r:id="rId90" o:title=""/>
              </v:shape>
            </w:pict>
          </mc:Fallback>
        </mc:AlternateContent>
      </w:r>
      <w:r w:rsidR="004C47C1">
        <w:t xml:space="preserve">A </w:t>
      </w:r>
      <w:proofErr w:type="spellStart"/>
      <w:r w:rsidR="004C47C1">
        <w:t>pesar</w:t>
      </w:r>
      <w:proofErr w:type="spellEnd"/>
      <w:r w:rsidR="004C47C1">
        <w:t xml:space="preserve"> de que hay </w:t>
      </w:r>
      <w:proofErr w:type="spellStart"/>
      <w:r w:rsidR="004C47C1">
        <w:t>alta</w:t>
      </w:r>
      <w:proofErr w:type="spellEnd"/>
      <w:r w:rsidR="004C47C1">
        <w:t xml:space="preserve"> </w:t>
      </w:r>
      <w:proofErr w:type="spellStart"/>
      <w:r w:rsidR="004C47C1">
        <w:t>concentracion</w:t>
      </w:r>
      <w:proofErr w:type="spellEnd"/>
      <w:r w:rsidR="004C47C1">
        <w:t xml:space="preserve"> de </w:t>
      </w:r>
      <w:proofErr w:type="spellStart"/>
      <w:r w:rsidR="004C47C1">
        <w:t>datos</w:t>
      </w:r>
      <w:proofErr w:type="spellEnd"/>
      <w:r w:rsidR="004C47C1">
        <w:t xml:space="preserve"> entre </w:t>
      </w:r>
      <w:proofErr w:type="spellStart"/>
      <w:r w:rsidR="004C47C1">
        <w:t>el</w:t>
      </w:r>
      <w:proofErr w:type="spellEnd"/>
      <w:r w:rsidR="004C47C1">
        <w:t xml:space="preserve"> </w:t>
      </w:r>
      <w:proofErr w:type="spellStart"/>
      <w:r w:rsidR="004C47C1">
        <w:t>cuartil</w:t>
      </w:r>
      <w:proofErr w:type="spellEnd"/>
      <w:r w:rsidR="004C47C1">
        <w:t xml:space="preserve"> 1 y la </w:t>
      </w:r>
      <w:proofErr w:type="spellStart"/>
      <w:r w:rsidR="004C47C1">
        <w:t>mediana</w:t>
      </w:r>
      <w:proofErr w:type="spellEnd"/>
      <w:r w:rsidR="004C47C1">
        <w:t xml:space="preserve">, los </w:t>
      </w:r>
      <w:proofErr w:type="spellStart"/>
      <w:r w:rsidR="004C47C1">
        <w:t>calculos</w:t>
      </w:r>
      <w:proofErr w:type="spellEnd"/>
      <w:r w:rsidR="004C47C1">
        <w:t xml:space="preserve"> de los </w:t>
      </w:r>
      <w:proofErr w:type="spellStart"/>
      <w:r w:rsidR="004C47C1">
        <w:t>momentos</w:t>
      </w:r>
      <w:proofErr w:type="spellEnd"/>
      <w:r w:rsidR="004C47C1">
        <w:t xml:space="preserve"> de </w:t>
      </w:r>
      <w:proofErr w:type="spellStart"/>
      <w:r w:rsidR="004C47C1">
        <w:t>sesgo</w:t>
      </w:r>
      <w:proofErr w:type="spellEnd"/>
      <w:r w:rsidR="004C47C1">
        <w:t xml:space="preserve"> </w:t>
      </w:r>
      <w:proofErr w:type="spellStart"/>
      <w:r w:rsidR="004C47C1">
        <w:t>nos</w:t>
      </w:r>
      <w:proofErr w:type="spellEnd"/>
      <w:r w:rsidR="004C47C1">
        <w:t xml:space="preserve"> dices que hay </w:t>
      </w:r>
      <w:proofErr w:type="spellStart"/>
      <w:r w:rsidR="004C47C1">
        <w:t>ligero</w:t>
      </w:r>
      <w:proofErr w:type="spellEnd"/>
      <w:r w:rsidR="004C47C1">
        <w:t xml:space="preserve"> </w:t>
      </w:r>
      <w:proofErr w:type="spellStart"/>
      <w:r w:rsidR="004C47C1">
        <w:t>sesgo</w:t>
      </w:r>
      <w:proofErr w:type="spellEnd"/>
      <w:r w:rsidR="004C47C1">
        <w:t xml:space="preserve"> </w:t>
      </w:r>
      <w:proofErr w:type="spellStart"/>
      <w:r w:rsidR="004C47C1">
        <w:t>hacia</w:t>
      </w:r>
      <w:proofErr w:type="spellEnd"/>
      <w:r w:rsidR="004C47C1">
        <w:t xml:space="preserve"> la cola </w:t>
      </w:r>
      <w:proofErr w:type="spellStart"/>
      <w:r w:rsidR="004C47C1">
        <w:t>izquierda</w:t>
      </w:r>
      <w:proofErr w:type="spellEnd"/>
      <w:r w:rsidR="004C47C1">
        <w:t>.</w:t>
      </w:r>
    </w:p>
    <w:p w14:paraId="19AFB6B8" w14:textId="77777777" w:rsidR="004654EE" w:rsidRDefault="004C47C1">
      <w:pPr>
        <w:pStyle w:val="Compact"/>
        <w:numPr>
          <w:ilvl w:val="0"/>
          <w:numId w:val="4"/>
        </w:numPr>
      </w:pPr>
      <w:r>
        <w:t xml:space="preserve">Con la variable </w:t>
      </w:r>
      <w:proofErr w:type="spellStart"/>
      <w:r>
        <w:t>tasa</w:t>
      </w:r>
      <w:proofErr w:type="spellEnd"/>
      <w:r>
        <w:t xml:space="preserve"> de </w:t>
      </w:r>
      <w:proofErr w:type="spellStart"/>
      <w:r>
        <w:t>respiración</w:t>
      </w:r>
      <w:proofErr w:type="spellEnd"/>
      <w:r>
        <w:t xml:space="preserve"> </w:t>
      </w:r>
      <w:proofErr w:type="spellStart"/>
      <w:r>
        <w:t>construya</w:t>
      </w:r>
      <w:proofErr w:type="spellEnd"/>
      <w:r>
        <w:t xml:space="preserve"> una </w:t>
      </w:r>
      <w:proofErr w:type="spellStart"/>
      <w:r>
        <w:t>tabla</w:t>
      </w:r>
      <w:proofErr w:type="spellEnd"/>
      <w:r>
        <w:t xml:space="preserve"> de </w:t>
      </w:r>
      <w:proofErr w:type="spellStart"/>
      <w:r>
        <w:t>frecuencias</w:t>
      </w:r>
      <w:proofErr w:type="spellEnd"/>
      <w:r>
        <w:t xml:space="preserve"> </w:t>
      </w:r>
      <w:proofErr w:type="spellStart"/>
      <w:r>
        <w:t>completa</w:t>
      </w:r>
      <w:proofErr w:type="spellEnd"/>
      <w:r>
        <w:t xml:space="preserve"> que </w:t>
      </w:r>
      <w:proofErr w:type="spellStart"/>
      <w:r>
        <w:t>incluya</w:t>
      </w:r>
      <w:proofErr w:type="spellEnd"/>
      <w:r>
        <w:t xml:space="preserve"> </w:t>
      </w:r>
      <w:proofErr w:type="spellStart"/>
      <w:r>
        <w:t>intervalos</w:t>
      </w:r>
      <w:proofErr w:type="spellEnd"/>
      <w:r>
        <w:t xml:space="preserve"> de </w:t>
      </w:r>
      <w:proofErr w:type="spellStart"/>
      <w:r>
        <w:t>clase</w:t>
      </w:r>
      <w:proofErr w:type="spellEnd"/>
      <w:r>
        <w:t xml:space="preserve">, </w:t>
      </w:r>
      <w:proofErr w:type="spellStart"/>
      <w:r>
        <w:t>frecuencias</w:t>
      </w:r>
      <w:proofErr w:type="spellEnd"/>
      <w:r>
        <w:t xml:space="preserve"> </w:t>
      </w:r>
      <w:proofErr w:type="spellStart"/>
      <w:r>
        <w:t>absolutas</w:t>
      </w:r>
      <w:proofErr w:type="spellEnd"/>
      <w:r>
        <w:t xml:space="preserve">, </w:t>
      </w:r>
      <w:proofErr w:type="spellStart"/>
      <w:r>
        <w:t>frecuencias</w:t>
      </w:r>
      <w:proofErr w:type="spellEnd"/>
      <w:r>
        <w:t xml:space="preserve"> </w:t>
      </w:r>
      <w:proofErr w:type="spellStart"/>
      <w:r>
        <w:t>acumuladas</w:t>
      </w:r>
      <w:proofErr w:type="spellEnd"/>
      <w:r>
        <w:t xml:space="preserve">, </w:t>
      </w:r>
      <w:proofErr w:type="spellStart"/>
      <w:r>
        <w:t>frecuencias</w:t>
      </w:r>
      <w:proofErr w:type="spellEnd"/>
      <w:r>
        <w:t xml:space="preserve"> </w:t>
      </w:r>
      <w:proofErr w:type="spellStart"/>
      <w:r>
        <w:t>relativas</w:t>
      </w:r>
      <w:proofErr w:type="spellEnd"/>
      <w:r>
        <w:t xml:space="preserve"> y </w:t>
      </w:r>
      <w:proofErr w:type="spellStart"/>
      <w:r>
        <w:t>relativas</w:t>
      </w:r>
      <w:proofErr w:type="spellEnd"/>
      <w:r>
        <w:t xml:space="preserve"> </w:t>
      </w:r>
      <w:proofErr w:type="spellStart"/>
      <w:r>
        <w:t>acumuladas</w:t>
      </w:r>
      <w:proofErr w:type="spellEnd"/>
      <w:r>
        <w:t>.</w:t>
      </w:r>
    </w:p>
    <w:p w14:paraId="05017867" w14:textId="77777777" w:rsidR="004654EE" w:rsidRDefault="004C47C1">
      <w:pPr>
        <w:pStyle w:val="FirstParagraph"/>
      </w:pPr>
      <w:r>
        <w:t xml:space="preserve">Primero </w:t>
      </w:r>
      <w:proofErr w:type="spellStart"/>
      <w:r>
        <w:t>determinamos</w:t>
      </w:r>
      <w:proofErr w:type="spellEnd"/>
      <w:r>
        <w:t xml:space="preserve"> la </w:t>
      </w:r>
      <w:proofErr w:type="spellStart"/>
      <w:r>
        <w:t>cantidad</w:t>
      </w:r>
      <w:proofErr w:type="spellEnd"/>
      <w:r>
        <w:t xml:space="preserve"> de </w:t>
      </w:r>
      <w:proofErr w:type="spellStart"/>
      <w:r>
        <w:t>intervalos</w:t>
      </w:r>
      <w:proofErr w:type="spellEnd"/>
      <w:r>
        <w:t xml:space="preserve"> con la </w:t>
      </w:r>
      <w:proofErr w:type="spellStart"/>
      <w:r>
        <w:t>ecuacion</w:t>
      </w:r>
      <w:proofErr w:type="spellEnd"/>
      <w:r>
        <w:t xml:space="preserve"> de </w:t>
      </w:r>
      <w:proofErr w:type="spellStart"/>
      <w:r>
        <w:t>sturges</w:t>
      </w:r>
      <w:proofErr w:type="spellEnd"/>
      <w:r>
        <w:t>:</w:t>
      </w:r>
    </w:p>
    <w:p w14:paraId="2474CCCE" w14:textId="77777777" w:rsidR="004654EE" w:rsidRDefault="00CF3DC1">
      <w:pPr>
        <w:pStyle w:val="Textoindependiente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k=1+3.322 * lo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0</m:t>
                    </m:r>
                  </m:sub>
                </m:sSub>
                <m:r>
                  <w:rPr>
                    <w:rFonts w:ascii="Cambria Math" w:hAnsi="Cambria Math"/>
                  </w:rPr>
                  <m:t>(n)</m:t>
                </m:r>
              </m:e>
            </m:mr>
          </m:m>
        </m:oMath>
      </m:oMathPara>
    </w:p>
    <w:p w14:paraId="2FE1B5F5" w14:textId="77777777" w:rsidR="004654EE" w:rsidRDefault="004C47C1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tasa</w:t>
      </w:r>
      <w:proofErr w:type="spellEnd"/>
      <w:r>
        <w:rPr>
          <w:rStyle w:val="NormalTok"/>
        </w:rPr>
        <w:t>)</w:t>
      </w:r>
    </w:p>
    <w:p w14:paraId="010E378C" w14:textId="4FECDB12" w:rsidR="004654EE" w:rsidRDefault="004C47C1">
      <w:pPr>
        <w:pStyle w:val="SourceCode"/>
      </w:pPr>
      <w:r>
        <w:rPr>
          <w:rStyle w:val="VerbatimChar"/>
        </w:rPr>
        <w:t>## [1] 200</w:t>
      </w:r>
    </w:p>
    <w:p w14:paraId="1975AA89" w14:textId="77777777" w:rsidR="004654EE" w:rsidRDefault="00CF3DC1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k=1+3.322 * lo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0</m:t>
                    </m:r>
                  </m:sub>
                </m:sSub>
                <m:r>
                  <w:rPr>
                    <w:rFonts w:ascii="Cambria Math" w:hAnsi="Cambria Math"/>
                  </w:rPr>
                  <m:t>(n)</m:t>
                </m:r>
              </m:e>
            </m:mr>
          </m:m>
        </m:oMath>
      </m:oMathPara>
    </w:p>
    <w:p w14:paraId="521C17D8" w14:textId="4E50F17C" w:rsidR="004654EE" w:rsidRDefault="004C47C1">
      <w:pPr>
        <w:pStyle w:val="SourceCode"/>
      </w:pP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3.32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tasa</w:t>
      </w:r>
      <w:proofErr w:type="spellEnd"/>
      <w:r>
        <w:rPr>
          <w:rStyle w:val="NormalTok"/>
        </w:rPr>
        <w:t>)))</w:t>
      </w:r>
      <w:r>
        <w:br/>
      </w:r>
      <w:r>
        <w:rPr>
          <w:rStyle w:val="NormalTok"/>
        </w:rPr>
        <w:t>k</w:t>
      </w:r>
    </w:p>
    <w:p w14:paraId="1ACBA927" w14:textId="77777777" w:rsidR="004654EE" w:rsidRDefault="004C47C1">
      <w:pPr>
        <w:pStyle w:val="SourceCode"/>
      </w:pPr>
      <w:r>
        <w:rPr>
          <w:rStyle w:val="VerbatimChar"/>
        </w:rPr>
        <w:t>## [1] 8.644022</w:t>
      </w:r>
    </w:p>
    <w:p w14:paraId="1224F9B7" w14:textId="77777777" w:rsidR="004654EE" w:rsidRDefault="004C47C1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k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F8C8BF7" w14:textId="77777777" w:rsidR="004654EE" w:rsidRDefault="004C47C1">
      <w:pPr>
        <w:pStyle w:val="SourceCode"/>
      </w:pPr>
      <w:r>
        <w:rPr>
          <w:rStyle w:val="VerbatimChar"/>
        </w:rPr>
        <w:t>## [1] 9</w:t>
      </w:r>
    </w:p>
    <w:p w14:paraId="3DE25C32" w14:textId="77777777" w:rsidR="004654EE" w:rsidRDefault="004C47C1">
      <w:pPr>
        <w:pStyle w:val="FirstParagraph"/>
      </w:pPr>
      <w:proofErr w:type="spellStart"/>
      <w:r>
        <w:t>Ahora</w:t>
      </w:r>
      <w:proofErr w:type="spellEnd"/>
      <w:r>
        <w:t xml:space="preserve"> </w:t>
      </w:r>
      <w:proofErr w:type="spellStart"/>
      <w:r>
        <w:t>podemos</w:t>
      </w:r>
      <w:proofErr w:type="spellEnd"/>
      <w:r>
        <w:t xml:space="preserve"> </w:t>
      </w:r>
      <w:proofErr w:type="spellStart"/>
      <w:r>
        <w:t>calcular</w:t>
      </w:r>
      <w:proofErr w:type="spellEnd"/>
      <w:r>
        <w:t xml:space="preserve"> la </w:t>
      </w:r>
      <w:proofErr w:type="spellStart"/>
      <w:r>
        <w:t>longitud</w:t>
      </w:r>
      <w:proofErr w:type="spellEnd"/>
      <w:r>
        <w:t xml:space="preserve"> del </w:t>
      </w:r>
      <w:proofErr w:type="spellStart"/>
      <w:r>
        <w:t>intervalo</w:t>
      </w:r>
      <w:proofErr w:type="spellEnd"/>
    </w:p>
    <w:p w14:paraId="2FF7BF5C" w14:textId="77777777" w:rsidR="004654EE" w:rsidRDefault="00CF3DC1">
      <w:pPr>
        <w:pStyle w:val="Textoindependiente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longitud del intervalo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ax(tasa)-min(tasa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9</m:t>
                    </m:r>
                  </m:den>
                </m:f>
              </m:e>
            </m:mr>
          </m:m>
        </m:oMath>
      </m:oMathPara>
    </w:p>
    <w:p w14:paraId="4E74F40E" w14:textId="77777777" w:rsidR="004654EE" w:rsidRDefault="004C47C1">
      <w:pPr>
        <w:pStyle w:val="SourceCode"/>
      </w:pPr>
      <w:proofErr w:type="spellStart"/>
      <w:r>
        <w:rPr>
          <w:rStyle w:val="NormalTok"/>
        </w:rPr>
        <w:t>LongIn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tasa</w:t>
      </w:r>
      <w:proofErr w:type="spellEnd"/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Keyword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tasa</w:t>
      </w:r>
      <w:proofErr w:type="spellEnd"/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DecValTok"/>
        </w:rPr>
        <w:t>9</w:t>
      </w:r>
      <w:r>
        <w:br/>
      </w:r>
      <w:proofErr w:type="spellStart"/>
      <w:r>
        <w:rPr>
          <w:rStyle w:val="NormalTok"/>
        </w:rPr>
        <w:t>LongInt</w:t>
      </w:r>
      <w:proofErr w:type="spellEnd"/>
    </w:p>
    <w:p w14:paraId="77C3896F" w14:textId="77777777" w:rsidR="004654EE" w:rsidRDefault="004C47C1">
      <w:pPr>
        <w:pStyle w:val="SourceCode"/>
      </w:pPr>
      <w:r>
        <w:rPr>
          <w:rStyle w:val="VerbatimChar"/>
        </w:rPr>
        <w:lastRenderedPageBreak/>
        <w:t>## [1] 7.118107</w:t>
      </w:r>
    </w:p>
    <w:p w14:paraId="237C6B0D" w14:textId="77777777" w:rsidR="004654EE" w:rsidRDefault="004C47C1">
      <w:pPr>
        <w:pStyle w:val="FirstParagraph"/>
      </w:pPr>
      <w:proofErr w:type="spellStart"/>
      <w:r>
        <w:t>calculamos</w:t>
      </w:r>
      <w:proofErr w:type="spellEnd"/>
      <w:r>
        <w:t xml:space="preserve"> los </w:t>
      </w:r>
      <w:proofErr w:type="spellStart"/>
      <w:r>
        <w:t>minimos</w:t>
      </w:r>
      <w:proofErr w:type="spellEnd"/>
    </w:p>
    <w:p w14:paraId="772391C9" w14:textId="77777777" w:rsidR="004654EE" w:rsidRDefault="004C47C1">
      <w:pPr>
        <w:pStyle w:val="SourceCode"/>
      </w:pPr>
      <w:r>
        <w:rPr>
          <w:rStyle w:val="NormalTok"/>
        </w:rPr>
        <w:t>mins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tasa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tasa</w:t>
      </w:r>
      <w:proofErr w:type="spellEnd"/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((</w:t>
      </w:r>
      <w:proofErr w:type="spellStart"/>
      <w:r>
        <w:rPr>
          <w:rStyle w:val="NormalTok"/>
        </w:rPr>
        <w:t>LongInt</w:t>
      </w:r>
      <w:proofErr w:type="spellEnd"/>
      <w:proofErr w:type="gramStart"/>
      <w:r>
        <w:rPr>
          <w:rStyle w:val="NormalTok"/>
        </w:rPr>
        <w:t>))</w:t>
      </w:r>
      <w:r>
        <w:rPr>
          <w:rStyle w:val="OperatorTok"/>
        </w:rPr>
        <w:t>*</w:t>
      </w:r>
      <w:proofErr w:type="gramEnd"/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ngInt</w:t>
      </w:r>
      <w:proofErr w:type="spellEnd"/>
      <w:r>
        <w:rPr>
          <w:rStyle w:val="NormalTok"/>
        </w:rPr>
        <w:t>)</w:t>
      </w:r>
    </w:p>
    <w:p w14:paraId="2A9CB179" w14:textId="348C4881" w:rsidR="004654EE" w:rsidRDefault="007F75AB">
      <w:pPr>
        <w:pStyle w:val="Fir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926528" behindDoc="0" locked="0" layoutInCell="1" allowOverlap="1" wp14:anchorId="71FEE80F" wp14:editId="2F5C6117">
                <wp:simplePos x="0" y="0"/>
                <wp:positionH relativeFrom="column">
                  <wp:posOffset>5894705</wp:posOffset>
                </wp:positionH>
                <wp:positionV relativeFrom="paragraph">
                  <wp:posOffset>104140</wp:posOffset>
                </wp:positionV>
                <wp:extent cx="553570" cy="328930"/>
                <wp:effectExtent l="38100" t="38100" r="18415" b="52070"/>
                <wp:wrapNone/>
                <wp:docPr id="270" name="Entrada de lápiz 2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1">
                      <w14:nvContentPartPr>
                        <w14:cNvContentPartPr/>
                      </w14:nvContentPartPr>
                      <w14:xfrm>
                        <a:off x="0" y="0"/>
                        <a:ext cx="553570" cy="3289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C5ACBB" id="Entrada de lápiz 270" o:spid="_x0000_s1026" type="#_x0000_t75" style="position:absolute;margin-left:463.45pt;margin-top:7.5pt;width:45.05pt;height:27.3pt;z-index:251926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">
                <v:imagedata r:id="rId92" o:title=""/>
              </v:shape>
            </w:pict>
          </mc:Fallback>
        </mc:AlternateContent>
      </w:r>
      <w:proofErr w:type="spellStart"/>
      <w:r w:rsidR="004C47C1">
        <w:t>Luego</w:t>
      </w:r>
      <w:proofErr w:type="spellEnd"/>
      <w:r w:rsidR="004C47C1">
        <w:t xml:space="preserve"> los </w:t>
      </w:r>
      <w:proofErr w:type="spellStart"/>
      <w:r w:rsidR="004C47C1">
        <w:t>maximos</w:t>
      </w:r>
      <w:proofErr w:type="spellEnd"/>
    </w:p>
    <w:p w14:paraId="585146B2" w14:textId="3EB20C9A" w:rsidR="004654EE" w:rsidRDefault="007F75AB">
      <w:pPr>
        <w:pStyle w:val="SourceCode"/>
      </w:pPr>
      <w:r>
        <w:rPr>
          <w:rFonts w:ascii="Consolas" w:hAnsi="Consolas"/>
          <w:noProof/>
          <w:sz w:val="22"/>
        </w:rPr>
        <mc:AlternateContent>
          <mc:Choice Requires="wpi">
            <w:drawing>
              <wp:anchor distT="0" distB="0" distL="114300" distR="114300" simplePos="0" relativeHeight="251927552" behindDoc="0" locked="0" layoutInCell="1" allowOverlap="1" wp14:anchorId="45FF1FD3" wp14:editId="06058E38">
                <wp:simplePos x="0" y="0"/>
                <wp:positionH relativeFrom="column">
                  <wp:posOffset>4832350</wp:posOffset>
                </wp:positionH>
                <wp:positionV relativeFrom="paragraph">
                  <wp:posOffset>93345</wp:posOffset>
                </wp:positionV>
                <wp:extent cx="735530" cy="271780"/>
                <wp:effectExtent l="38100" t="38100" r="45720" b="52070"/>
                <wp:wrapNone/>
                <wp:docPr id="271" name="Entrada de lápiz 2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3">
                      <w14:nvContentPartPr>
                        <w14:cNvContentPartPr/>
                      </w14:nvContentPartPr>
                      <w14:xfrm>
                        <a:off x="0" y="0"/>
                        <a:ext cx="735530" cy="2717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491301" id="Entrada de lápiz 271" o:spid="_x0000_s1026" type="#_x0000_t75" style="position:absolute;margin-left:379.8pt;margin-top:6.65pt;width:59.3pt;height:22.8pt;z-index:251927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">
                <v:imagedata r:id="rId94" o:title=""/>
              </v:shape>
            </w:pict>
          </mc:Fallback>
        </mc:AlternateContent>
      </w:r>
      <w:r>
        <w:rPr>
          <w:rFonts w:ascii="Consolas" w:hAnsi="Consolas"/>
          <w:noProof/>
          <w:sz w:val="22"/>
        </w:rPr>
        <mc:AlternateContent>
          <mc:Choice Requires="wpi">
            <w:drawing>
              <wp:anchor distT="0" distB="0" distL="114300" distR="114300" simplePos="0" relativeHeight="251928576" behindDoc="0" locked="0" layoutInCell="1" allowOverlap="1" wp14:anchorId="062FF3B6" wp14:editId="1E2DAC2C">
                <wp:simplePos x="0" y="0"/>
                <wp:positionH relativeFrom="column">
                  <wp:posOffset>3403600</wp:posOffset>
                </wp:positionH>
                <wp:positionV relativeFrom="paragraph">
                  <wp:posOffset>373380</wp:posOffset>
                </wp:positionV>
                <wp:extent cx="1161495" cy="380365"/>
                <wp:effectExtent l="57150" t="38100" r="57785" b="57785"/>
                <wp:wrapNone/>
                <wp:docPr id="272" name="Entrada de lápiz 2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5">
                      <w14:nvContentPartPr>
                        <w14:cNvContentPartPr/>
                      </w14:nvContentPartPr>
                      <w14:xfrm>
                        <a:off x="0" y="0"/>
                        <a:ext cx="1161495" cy="3803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193A81" id="Entrada de lápiz 272" o:spid="_x0000_s1026" type="#_x0000_t75" style="position:absolute;margin-left:267.3pt;margin-top:28.7pt;width:92.85pt;height:31.35pt;z-index:251928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">
                <v:imagedata r:id="rId96" o:title=""/>
              </v:shape>
            </w:pict>
          </mc:Fallback>
        </mc:AlternateContent>
      </w:r>
      <w:r>
        <w:rPr>
          <w:rFonts w:ascii="Consolas" w:hAnsi="Consolas"/>
          <w:noProof/>
          <w:sz w:val="22"/>
        </w:rPr>
        <mc:AlternateContent>
          <mc:Choice Requires="wpi">
            <w:drawing>
              <wp:anchor distT="0" distB="0" distL="114300" distR="114300" simplePos="0" relativeHeight="251929600" behindDoc="0" locked="0" layoutInCell="1" allowOverlap="1" wp14:anchorId="43B02636" wp14:editId="5932E5CE">
                <wp:simplePos x="0" y="0"/>
                <wp:positionH relativeFrom="column">
                  <wp:posOffset>2625090</wp:posOffset>
                </wp:positionH>
                <wp:positionV relativeFrom="paragraph">
                  <wp:posOffset>844550</wp:posOffset>
                </wp:positionV>
                <wp:extent cx="401055" cy="192405"/>
                <wp:effectExtent l="57150" t="57150" r="37465" b="55245"/>
                <wp:wrapNone/>
                <wp:docPr id="273" name="Entrada de lápiz 2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7">
                      <w14:nvContentPartPr>
                        <w14:cNvContentPartPr/>
                      </w14:nvContentPartPr>
                      <w14:xfrm>
                        <a:off x="0" y="0"/>
                        <a:ext cx="401055" cy="1924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D134E3" id="Entrada de lápiz 273" o:spid="_x0000_s1026" type="#_x0000_t75" style="position:absolute;margin-left:206pt;margin-top:65.8pt;width:33pt;height:16.55pt;z-index:251929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">
                <v:imagedata r:id="rId98" o:title=""/>
              </v:shape>
            </w:pict>
          </mc:Fallback>
        </mc:AlternateContent>
      </w:r>
      <w:r>
        <w:rPr>
          <w:rFonts w:ascii="Consolas" w:hAnsi="Consolas"/>
          <w:noProof/>
          <w:sz w:val="22"/>
        </w:rPr>
        <mc:AlternateContent>
          <mc:Choice Requires="wpi">
            <w:drawing>
              <wp:anchor distT="0" distB="0" distL="114300" distR="114300" simplePos="0" relativeHeight="251930624" behindDoc="0" locked="0" layoutInCell="1" allowOverlap="1" wp14:anchorId="77C9E577" wp14:editId="10A6F72A">
                <wp:simplePos x="0" y="0"/>
                <wp:positionH relativeFrom="column">
                  <wp:posOffset>1941830</wp:posOffset>
                </wp:positionH>
                <wp:positionV relativeFrom="paragraph">
                  <wp:posOffset>1021080</wp:posOffset>
                </wp:positionV>
                <wp:extent cx="363335" cy="252095"/>
                <wp:effectExtent l="38100" t="38100" r="55880" b="52705"/>
                <wp:wrapNone/>
                <wp:docPr id="274" name="Entrada de lápiz 2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363335" cy="2520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0F80A9" id="Entrada de lápiz 274" o:spid="_x0000_s1026" type="#_x0000_t75" style="position:absolute;margin-left:152.2pt;margin-top:79.7pt;width:30pt;height:21.25pt;z-index:251930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">
                <v:imagedata r:id="rId100" o:title=""/>
              </v:shape>
            </w:pict>
          </mc:Fallback>
        </mc:AlternateContent>
      </w:r>
      <w:proofErr w:type="spellStart"/>
      <w:r w:rsidR="004C47C1">
        <w:rPr>
          <w:rStyle w:val="NormalTok"/>
        </w:rPr>
        <w:t>maxs</w:t>
      </w:r>
      <w:proofErr w:type="spellEnd"/>
      <w:r w:rsidR="004C47C1">
        <w:rPr>
          <w:rStyle w:val="NormalTok"/>
        </w:rPr>
        <w:t xml:space="preserve"> &lt;-</w:t>
      </w:r>
      <w:r w:rsidR="004C47C1">
        <w:rPr>
          <w:rStyle w:val="StringTok"/>
        </w:rPr>
        <w:t xml:space="preserve"> </w:t>
      </w:r>
      <w:r w:rsidR="004C47C1">
        <w:rPr>
          <w:rStyle w:val="NormalTok"/>
        </w:rPr>
        <w:t xml:space="preserve">mins </w:t>
      </w:r>
      <w:r w:rsidR="004C47C1">
        <w:rPr>
          <w:rStyle w:val="OperatorTok"/>
        </w:rPr>
        <w:t>+</w:t>
      </w:r>
      <w:r w:rsidR="004C47C1">
        <w:rPr>
          <w:rStyle w:val="StringTok"/>
        </w:rPr>
        <w:t xml:space="preserve"> </w:t>
      </w:r>
      <w:proofErr w:type="spellStart"/>
      <w:r w:rsidR="004C47C1">
        <w:rPr>
          <w:rStyle w:val="NormalTok"/>
        </w:rPr>
        <w:t>LongInt</w:t>
      </w:r>
      <w:proofErr w:type="spellEnd"/>
      <w:r w:rsidR="004C47C1">
        <w:br/>
      </w:r>
      <w:r w:rsidR="004C47C1">
        <w:br/>
      </w:r>
      <w:r w:rsidR="004C47C1">
        <w:rPr>
          <w:rStyle w:val="NormalTok"/>
        </w:rPr>
        <w:t>TDF &lt;-</w:t>
      </w:r>
      <w:r w:rsidR="004C47C1">
        <w:rPr>
          <w:rStyle w:val="StringTok"/>
        </w:rPr>
        <w:t xml:space="preserve"> </w:t>
      </w:r>
      <w:proofErr w:type="spellStart"/>
      <w:proofErr w:type="gramStart"/>
      <w:r w:rsidR="004C47C1">
        <w:rPr>
          <w:rStyle w:val="KeywordTok"/>
        </w:rPr>
        <w:t>data.frame</w:t>
      </w:r>
      <w:proofErr w:type="spellEnd"/>
      <w:proofErr w:type="gramEnd"/>
      <w:r w:rsidR="004C47C1">
        <w:rPr>
          <w:rStyle w:val="NormalTok"/>
        </w:rPr>
        <w:t>(</w:t>
      </w:r>
      <w:r w:rsidR="004C47C1">
        <w:br/>
      </w:r>
      <w:r w:rsidR="004C47C1">
        <w:rPr>
          <w:rStyle w:val="NormalTok"/>
        </w:rPr>
        <w:t xml:space="preserve">  </w:t>
      </w:r>
      <w:r w:rsidR="004C47C1">
        <w:rPr>
          <w:rStyle w:val="DataTypeTok"/>
        </w:rPr>
        <w:t>min =</w:t>
      </w:r>
      <w:r w:rsidR="004C47C1">
        <w:rPr>
          <w:rStyle w:val="NormalTok"/>
        </w:rPr>
        <w:t xml:space="preserve"> mins,</w:t>
      </w:r>
      <w:r w:rsidR="004C47C1">
        <w:br/>
      </w:r>
      <w:r w:rsidR="004C47C1">
        <w:rPr>
          <w:rStyle w:val="NormalTok"/>
        </w:rPr>
        <w:t xml:space="preserve">  </w:t>
      </w:r>
      <w:r w:rsidR="004C47C1">
        <w:rPr>
          <w:rStyle w:val="DataTypeTok"/>
        </w:rPr>
        <w:t>max =</w:t>
      </w:r>
      <w:r w:rsidR="004C47C1">
        <w:rPr>
          <w:rStyle w:val="NormalTok"/>
        </w:rPr>
        <w:t xml:space="preserve"> </w:t>
      </w:r>
      <w:proofErr w:type="spellStart"/>
      <w:r w:rsidR="004C47C1">
        <w:rPr>
          <w:rStyle w:val="NormalTok"/>
        </w:rPr>
        <w:t>maxs</w:t>
      </w:r>
      <w:proofErr w:type="spellEnd"/>
      <w:r w:rsidR="004C47C1">
        <w:br/>
      </w:r>
      <w:r w:rsidR="004C47C1">
        <w:rPr>
          <w:rStyle w:val="NormalTok"/>
        </w:rPr>
        <w:t>)</w:t>
      </w:r>
      <w:r w:rsidR="004C47C1">
        <w:br/>
      </w:r>
      <w:r w:rsidR="004C47C1">
        <w:rPr>
          <w:rStyle w:val="NormalTok"/>
        </w:rPr>
        <w:t>TDF</w:t>
      </w:r>
    </w:p>
    <w:p w14:paraId="41120F67" w14:textId="563B772A" w:rsidR="004654EE" w:rsidRDefault="007F75AB">
      <w:pPr>
        <w:pStyle w:val="SourceCode"/>
      </w:pPr>
      <w:r>
        <w:rPr>
          <w:rFonts w:ascii="Consolas" w:hAnsi="Consolas"/>
          <w:noProof/>
          <w:sz w:val="22"/>
        </w:rPr>
        <mc:AlternateContent>
          <mc:Choice Requires="wpi">
            <w:drawing>
              <wp:anchor distT="0" distB="0" distL="114300" distR="114300" simplePos="0" relativeHeight="251925504" behindDoc="0" locked="0" layoutInCell="1" allowOverlap="1" wp14:anchorId="7B5D2FB9" wp14:editId="63F4548C">
                <wp:simplePos x="0" y="0"/>
                <wp:positionH relativeFrom="column">
                  <wp:posOffset>2858135</wp:posOffset>
                </wp:positionH>
                <wp:positionV relativeFrom="paragraph">
                  <wp:posOffset>-38100</wp:posOffset>
                </wp:positionV>
                <wp:extent cx="818960" cy="331470"/>
                <wp:effectExtent l="57150" t="38100" r="19685" b="49530"/>
                <wp:wrapNone/>
                <wp:docPr id="269" name="Entrada de lápiz 2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818960" cy="3314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C83672" id="Entrada de lápiz 269" o:spid="_x0000_s1026" type="#_x0000_t75" style="position:absolute;margin-left:224.35pt;margin-top:-3.7pt;width:65.9pt;height:27.5pt;z-index:251925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">
                <v:imagedata r:id="rId102" o:title=""/>
              </v:shape>
            </w:pict>
          </mc:Fallback>
        </mc:AlternateContent>
      </w:r>
      <w:r w:rsidR="004C47C1">
        <w:rPr>
          <w:rStyle w:val="VerbatimChar"/>
        </w:rPr>
        <w:t>##         min      max</w:t>
      </w:r>
      <w:r w:rsidR="004C47C1">
        <w:br/>
      </w:r>
      <w:r w:rsidR="004C47C1">
        <w:rPr>
          <w:rStyle w:val="VerbatimChar"/>
        </w:rPr>
        <w:t xml:space="preserve">## </w:t>
      </w:r>
      <w:proofErr w:type="gramStart"/>
      <w:r w:rsidR="004C47C1">
        <w:rPr>
          <w:rStyle w:val="VerbatimChar"/>
        </w:rPr>
        <w:t>1  7.977792</w:t>
      </w:r>
      <w:proofErr w:type="gramEnd"/>
      <w:r w:rsidR="004C47C1">
        <w:rPr>
          <w:rStyle w:val="VerbatimChar"/>
        </w:rPr>
        <w:t xml:space="preserve"> 15.09590</w:t>
      </w:r>
      <w:r w:rsidR="004C47C1">
        <w:br/>
      </w:r>
      <w:r w:rsidR="004C47C1">
        <w:rPr>
          <w:rStyle w:val="VerbatimChar"/>
        </w:rPr>
        <w:t>## 2 15.095899 22.21401</w:t>
      </w:r>
      <w:r w:rsidR="004C47C1">
        <w:br/>
      </w:r>
      <w:r w:rsidR="004C47C1">
        <w:rPr>
          <w:rStyle w:val="VerbatimChar"/>
        </w:rPr>
        <w:t>## 3 22.214005 29.33211</w:t>
      </w:r>
      <w:r w:rsidR="004C47C1">
        <w:br/>
      </w:r>
      <w:r w:rsidR="004C47C1">
        <w:rPr>
          <w:rStyle w:val="VerbatimChar"/>
        </w:rPr>
        <w:t>## 4 29.332112 36.45022</w:t>
      </w:r>
      <w:r w:rsidR="004C47C1">
        <w:br/>
      </w:r>
      <w:r w:rsidR="004C47C1">
        <w:rPr>
          <w:rStyle w:val="VerbatimChar"/>
        </w:rPr>
        <w:t>## 5 36.450219 43.56833</w:t>
      </w:r>
      <w:r w:rsidR="004C47C1">
        <w:br/>
      </w:r>
      <w:r w:rsidR="004C47C1">
        <w:rPr>
          <w:rStyle w:val="VerbatimChar"/>
        </w:rPr>
        <w:t>## 6 43.568326 50.68643</w:t>
      </w:r>
      <w:r w:rsidR="004C47C1">
        <w:br/>
      </w:r>
      <w:r w:rsidR="004C47C1">
        <w:rPr>
          <w:rStyle w:val="VerbatimChar"/>
        </w:rPr>
        <w:t>## 7 50.686433 57.80454</w:t>
      </w:r>
      <w:r w:rsidR="004C47C1">
        <w:br/>
      </w:r>
      <w:r w:rsidR="004C47C1">
        <w:rPr>
          <w:rStyle w:val="VerbatimChar"/>
        </w:rPr>
        <w:t>## 8 57.804539 64.92265</w:t>
      </w:r>
      <w:r w:rsidR="004C47C1">
        <w:br/>
      </w:r>
      <w:r w:rsidR="004C47C1">
        <w:rPr>
          <w:rStyle w:val="VerbatimChar"/>
        </w:rPr>
        <w:t>## 9 64.922646 72.04075</w:t>
      </w:r>
    </w:p>
    <w:p w14:paraId="6CE5BC1B" w14:textId="77777777" w:rsidR="004654EE" w:rsidRDefault="004C47C1">
      <w:pPr>
        <w:pStyle w:val="FirstParagraph"/>
      </w:pPr>
      <w:r>
        <w:t xml:space="preserve">y una </w:t>
      </w:r>
      <w:proofErr w:type="spellStart"/>
      <w:r>
        <w:t>vez</w:t>
      </w:r>
      <w:proofErr w:type="spellEnd"/>
      <w:r>
        <w:t xml:space="preserve"> los </w:t>
      </w:r>
      <w:proofErr w:type="spellStart"/>
      <w:r>
        <w:t>tenemos</w:t>
      </w:r>
      <w:proofErr w:type="spellEnd"/>
      <w:r>
        <w:t xml:space="preserve"> </w:t>
      </w:r>
      <w:proofErr w:type="spellStart"/>
      <w:r>
        <w:t>podemos</w:t>
      </w:r>
      <w:proofErr w:type="spellEnd"/>
      <w:r>
        <w:t xml:space="preserve"> </w:t>
      </w:r>
      <w:proofErr w:type="spellStart"/>
      <w:r>
        <w:t>contar</w:t>
      </w:r>
      <w:proofErr w:type="spellEnd"/>
      <w:r>
        <w:t xml:space="preserve"> </w:t>
      </w:r>
      <w:proofErr w:type="spellStart"/>
      <w:r>
        <w:t>cuantos</w:t>
      </w:r>
      <w:proofErr w:type="spellEnd"/>
      <w:r>
        <w:t xml:space="preserve"> </w:t>
      </w:r>
      <w:proofErr w:type="spellStart"/>
      <w:r>
        <w:t>entran</w:t>
      </w:r>
      <w:proofErr w:type="spellEnd"/>
      <w:r>
        <w:t xml:space="preserve"> dentro de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intervalo</w:t>
      </w:r>
      <w:proofErr w:type="spellEnd"/>
    </w:p>
    <w:p w14:paraId="446E41E8" w14:textId="387B1C6B" w:rsidR="004654EE" w:rsidRDefault="00A519DE">
      <w:pPr>
        <w:pStyle w:val="SourceCode"/>
      </w:pPr>
      <w:r>
        <w:rPr>
          <w:rFonts w:ascii="Consolas" w:hAnsi="Consolas"/>
          <w:b/>
          <w:noProof/>
          <w:color w:val="204A87"/>
          <w:sz w:val="22"/>
        </w:rPr>
        <mc:AlternateContent>
          <mc:Choice Requires="wpi">
            <w:drawing>
              <wp:anchor distT="0" distB="0" distL="114300" distR="114300" simplePos="0" relativeHeight="251983872" behindDoc="0" locked="0" layoutInCell="1" allowOverlap="1" wp14:anchorId="05B81855" wp14:editId="3DB7E11F">
                <wp:simplePos x="0" y="0"/>
                <wp:positionH relativeFrom="column">
                  <wp:posOffset>4799330</wp:posOffset>
                </wp:positionH>
                <wp:positionV relativeFrom="paragraph">
                  <wp:posOffset>1073785</wp:posOffset>
                </wp:positionV>
                <wp:extent cx="1202025" cy="556895"/>
                <wp:effectExtent l="57150" t="38100" r="36830" b="52705"/>
                <wp:wrapNone/>
                <wp:docPr id="326" name="Entrada de lápiz 3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1202025" cy="5568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55724A" id="Entrada de lápiz 326" o:spid="_x0000_s1026" type="#_x0000_t75" style="position:absolute;margin-left:377.2pt;margin-top:83.85pt;width:96.1pt;height:45.25pt;z-index:25198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">
                <v:imagedata r:id="rId104" o:title=""/>
              </v:shape>
            </w:pict>
          </mc:Fallback>
        </mc:AlternateContent>
      </w:r>
      <w:r>
        <w:rPr>
          <w:rFonts w:ascii="Consolas" w:hAnsi="Consolas"/>
          <w:b/>
          <w:noProof/>
          <w:color w:val="204A87"/>
          <w:sz w:val="22"/>
        </w:rPr>
        <mc:AlternateContent>
          <mc:Choice Requires="wpi">
            <w:drawing>
              <wp:anchor distT="0" distB="0" distL="114300" distR="114300" simplePos="0" relativeHeight="251984896" behindDoc="0" locked="0" layoutInCell="1" allowOverlap="1" wp14:anchorId="2B46C416" wp14:editId="524440E5">
                <wp:simplePos x="0" y="0"/>
                <wp:positionH relativeFrom="column">
                  <wp:posOffset>3903980</wp:posOffset>
                </wp:positionH>
                <wp:positionV relativeFrom="paragraph">
                  <wp:posOffset>1638300</wp:posOffset>
                </wp:positionV>
                <wp:extent cx="539305" cy="226695"/>
                <wp:effectExtent l="57150" t="38100" r="13335" b="40005"/>
                <wp:wrapNone/>
                <wp:docPr id="327" name="Entrada de lápiz 3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">
                      <w14:nvContentPartPr>
                        <w14:cNvContentPartPr/>
                      </w14:nvContentPartPr>
                      <w14:xfrm>
                        <a:off x="0" y="0"/>
                        <a:ext cx="539305" cy="2266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81A580" id="Entrada de lápiz 327" o:spid="_x0000_s1026" type="#_x0000_t75" style="position:absolute;margin-left:306.7pt;margin-top:128.3pt;width:43.85pt;height:19.25pt;z-index:25198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">
                <v:imagedata r:id="rId106" o:title=""/>
              </v:shape>
            </w:pict>
          </mc:Fallback>
        </mc:AlternateContent>
      </w:r>
      <w:r>
        <w:rPr>
          <w:rFonts w:ascii="Consolas" w:hAnsi="Consolas"/>
          <w:b/>
          <w:noProof/>
          <w:color w:val="204A87"/>
          <w:sz w:val="22"/>
        </w:rPr>
        <mc:AlternateContent>
          <mc:Choice Requires="wpi">
            <w:drawing>
              <wp:anchor distT="0" distB="0" distL="114300" distR="114300" simplePos="0" relativeHeight="251963392" behindDoc="0" locked="0" layoutInCell="1" allowOverlap="1" wp14:anchorId="5EADEA4E" wp14:editId="16A26123">
                <wp:simplePos x="0" y="0"/>
                <wp:positionH relativeFrom="column">
                  <wp:posOffset>5173345</wp:posOffset>
                </wp:positionH>
                <wp:positionV relativeFrom="paragraph">
                  <wp:posOffset>469900</wp:posOffset>
                </wp:positionV>
                <wp:extent cx="975860" cy="262890"/>
                <wp:effectExtent l="38100" t="38100" r="53340" b="41910"/>
                <wp:wrapNone/>
                <wp:docPr id="306" name="Entrada de lápiz 3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7">
                      <w14:nvContentPartPr>
                        <w14:cNvContentPartPr/>
                      </w14:nvContentPartPr>
                      <w14:xfrm>
                        <a:off x="0" y="0"/>
                        <a:ext cx="975860" cy="2628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BF113E" id="Entrada de lápiz 306" o:spid="_x0000_s1026" type="#_x0000_t75" style="position:absolute;margin-left:406.65pt;margin-top:36.3pt;width:78.3pt;height:22.1pt;z-index:251963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">
                <v:imagedata r:id="rId108" o:title=""/>
              </v:shape>
            </w:pict>
          </mc:Fallback>
        </mc:AlternateContent>
      </w:r>
      <w:r>
        <w:rPr>
          <w:rFonts w:ascii="Consolas" w:hAnsi="Consolas"/>
          <w:b/>
          <w:noProof/>
          <w:color w:val="204A87"/>
          <w:sz w:val="22"/>
        </w:rPr>
        <mc:AlternateContent>
          <mc:Choice Requires="wpi">
            <w:drawing>
              <wp:anchor distT="0" distB="0" distL="114300" distR="114300" simplePos="0" relativeHeight="251960320" behindDoc="0" locked="0" layoutInCell="1" allowOverlap="1" wp14:anchorId="5C0AB2CE" wp14:editId="4AF35278">
                <wp:simplePos x="0" y="0"/>
                <wp:positionH relativeFrom="column">
                  <wp:posOffset>4035425</wp:posOffset>
                </wp:positionH>
                <wp:positionV relativeFrom="paragraph">
                  <wp:posOffset>695960</wp:posOffset>
                </wp:positionV>
                <wp:extent cx="886830" cy="433705"/>
                <wp:effectExtent l="57150" t="57150" r="8890" b="42545"/>
                <wp:wrapNone/>
                <wp:docPr id="303" name="Entrada de lápiz 3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9">
                      <w14:nvContentPartPr>
                        <w14:cNvContentPartPr/>
                      </w14:nvContentPartPr>
                      <w14:xfrm>
                        <a:off x="0" y="0"/>
                        <a:ext cx="886830" cy="4337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78A8B0" id="Entrada de lápiz 303" o:spid="_x0000_s1026" type="#_x0000_t75" style="position:absolute;margin-left:317.05pt;margin-top:54.1pt;width:71.25pt;height:35.55pt;z-index:251960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">
                <v:imagedata r:id="rId110" o:title=""/>
              </v:shape>
            </w:pict>
          </mc:Fallback>
        </mc:AlternateContent>
      </w:r>
      <w:r>
        <w:rPr>
          <w:rFonts w:ascii="Consolas" w:hAnsi="Consolas"/>
          <w:b/>
          <w:noProof/>
          <w:color w:val="204A87"/>
          <w:sz w:val="22"/>
        </w:rPr>
        <mc:AlternateContent>
          <mc:Choice Requires="wpi">
            <w:drawing>
              <wp:anchor distT="0" distB="0" distL="114300" distR="114300" simplePos="0" relativeHeight="251961344" behindDoc="0" locked="0" layoutInCell="1" allowOverlap="1" wp14:anchorId="75FB5033" wp14:editId="73AFA161">
                <wp:simplePos x="0" y="0"/>
                <wp:positionH relativeFrom="column">
                  <wp:posOffset>3111500</wp:posOffset>
                </wp:positionH>
                <wp:positionV relativeFrom="paragraph">
                  <wp:posOffset>1030605</wp:posOffset>
                </wp:positionV>
                <wp:extent cx="676635" cy="397510"/>
                <wp:effectExtent l="38100" t="38100" r="0" b="40640"/>
                <wp:wrapNone/>
                <wp:docPr id="304" name="Entrada de lápiz 3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1">
                      <w14:nvContentPartPr>
                        <w14:cNvContentPartPr/>
                      </w14:nvContentPartPr>
                      <w14:xfrm>
                        <a:off x="0" y="0"/>
                        <a:ext cx="676635" cy="3975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49EF14" id="Entrada de lápiz 304" o:spid="_x0000_s1026" type="#_x0000_t75" style="position:absolute;margin-left:244.3pt;margin-top:80.45pt;width:54.7pt;height:32.7pt;z-index:251961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">
                <v:imagedata r:id="rId112" o:title=""/>
              </v:shape>
            </w:pict>
          </mc:Fallback>
        </mc:AlternateContent>
      </w:r>
      <w:r>
        <w:rPr>
          <w:rFonts w:ascii="Consolas" w:hAnsi="Consolas"/>
          <w:b/>
          <w:noProof/>
          <w:color w:val="204A87"/>
          <w:sz w:val="22"/>
        </w:rPr>
        <mc:AlternateContent>
          <mc:Choice Requires="wpi">
            <w:drawing>
              <wp:anchor distT="0" distB="0" distL="114300" distR="114300" simplePos="0" relativeHeight="251945984" behindDoc="0" locked="0" layoutInCell="1" allowOverlap="1" wp14:anchorId="0B3218D4" wp14:editId="583720F5">
                <wp:simplePos x="0" y="0"/>
                <wp:positionH relativeFrom="column">
                  <wp:posOffset>2935605</wp:posOffset>
                </wp:positionH>
                <wp:positionV relativeFrom="paragraph">
                  <wp:posOffset>1396295</wp:posOffset>
                </wp:positionV>
                <wp:extent cx="154440" cy="277560"/>
                <wp:effectExtent l="57150" t="57150" r="36195" b="46355"/>
                <wp:wrapNone/>
                <wp:docPr id="289" name="Entrada de lápiz 2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3">
                      <w14:nvContentPartPr>
                        <w14:cNvContentPartPr/>
                      </w14:nvContentPartPr>
                      <w14:xfrm>
                        <a:off x="0" y="0"/>
                        <a:ext cx="154440" cy="2775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91D037" id="Entrada de lápiz 289" o:spid="_x0000_s1026" type="#_x0000_t75" style="position:absolute;margin-left:230.45pt;margin-top:109.25pt;width:13.55pt;height:23.25pt;z-index:251945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">
                <v:imagedata r:id="rId114" o:title=""/>
              </v:shape>
            </w:pict>
          </mc:Fallback>
        </mc:AlternateContent>
      </w:r>
      <w:r>
        <w:rPr>
          <w:rFonts w:ascii="Consolas" w:hAnsi="Consolas"/>
          <w:b/>
          <w:noProof/>
          <w:color w:val="204A87"/>
          <w:sz w:val="22"/>
        </w:rPr>
        <mc:AlternateContent>
          <mc:Choice Requires="wpi">
            <w:drawing>
              <wp:anchor distT="0" distB="0" distL="114300" distR="114300" simplePos="0" relativeHeight="251947008" behindDoc="0" locked="0" layoutInCell="1" allowOverlap="1" wp14:anchorId="0BD8C031" wp14:editId="55F842E6">
                <wp:simplePos x="0" y="0"/>
                <wp:positionH relativeFrom="column">
                  <wp:posOffset>2270125</wp:posOffset>
                </wp:positionH>
                <wp:positionV relativeFrom="paragraph">
                  <wp:posOffset>1553845</wp:posOffset>
                </wp:positionV>
                <wp:extent cx="433095" cy="361950"/>
                <wp:effectExtent l="57150" t="38100" r="43180" b="57150"/>
                <wp:wrapNone/>
                <wp:docPr id="290" name="Entrada de lápiz 2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5">
                      <w14:nvContentPartPr>
                        <w14:cNvContentPartPr/>
                      </w14:nvContentPartPr>
                      <w14:xfrm>
                        <a:off x="0" y="0"/>
                        <a:ext cx="433095" cy="3619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6DD602" id="Entrada de lápiz 290" o:spid="_x0000_s1026" type="#_x0000_t75" style="position:absolute;margin-left:178.05pt;margin-top:121.65pt;width:35.5pt;height:29.9pt;z-index:25194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">
                <v:imagedata r:id="rId116" o:title=""/>
              </v:shape>
            </w:pict>
          </mc:Fallback>
        </mc:AlternateContent>
      </w:r>
      <w:proofErr w:type="gramStart"/>
      <w:r w:rsidR="004C47C1">
        <w:rPr>
          <w:rStyle w:val="ControlFlowTok"/>
        </w:rPr>
        <w:t>for</w:t>
      </w:r>
      <w:r w:rsidR="004C47C1">
        <w:rPr>
          <w:rStyle w:val="NormalTok"/>
        </w:rPr>
        <w:t>(</w:t>
      </w:r>
      <w:proofErr w:type="spellStart"/>
      <w:proofErr w:type="gramEnd"/>
      <w:r w:rsidR="004C47C1">
        <w:rPr>
          <w:rStyle w:val="NormalTok"/>
        </w:rPr>
        <w:t>i</w:t>
      </w:r>
      <w:proofErr w:type="spellEnd"/>
      <w:r w:rsidR="004C47C1">
        <w:rPr>
          <w:rStyle w:val="NormalTok"/>
        </w:rPr>
        <w:t xml:space="preserve"> </w:t>
      </w:r>
      <w:r w:rsidR="004C47C1">
        <w:rPr>
          <w:rStyle w:val="ControlFlowTok"/>
        </w:rPr>
        <w:t>in</w:t>
      </w:r>
      <w:r w:rsidR="004C47C1">
        <w:rPr>
          <w:rStyle w:val="NormalTok"/>
        </w:rPr>
        <w:t xml:space="preserve"> </w:t>
      </w:r>
      <w:r w:rsidR="004C47C1">
        <w:rPr>
          <w:rStyle w:val="DecValTok"/>
        </w:rPr>
        <w:t>1</w:t>
      </w:r>
      <w:r w:rsidR="004C47C1">
        <w:rPr>
          <w:rStyle w:val="OperatorTok"/>
        </w:rPr>
        <w:t>:</w:t>
      </w:r>
      <w:r w:rsidR="004C47C1">
        <w:rPr>
          <w:rStyle w:val="StringTok"/>
        </w:rPr>
        <w:t xml:space="preserve"> </w:t>
      </w:r>
      <w:proofErr w:type="spellStart"/>
      <w:r w:rsidR="004C47C1">
        <w:rPr>
          <w:rStyle w:val="KeywordTok"/>
        </w:rPr>
        <w:t>nrow</w:t>
      </w:r>
      <w:proofErr w:type="spellEnd"/>
      <w:r w:rsidR="004C47C1">
        <w:rPr>
          <w:rStyle w:val="NormalTok"/>
        </w:rPr>
        <w:t>(TDF)){</w:t>
      </w:r>
      <w:r w:rsidR="004C47C1">
        <w:br/>
      </w:r>
      <w:r w:rsidR="004C47C1">
        <w:rPr>
          <w:rStyle w:val="NormalTok"/>
        </w:rPr>
        <w:t xml:space="preserve">  </w:t>
      </w:r>
      <w:r w:rsidR="004C47C1">
        <w:br/>
      </w:r>
      <w:r w:rsidR="004C47C1">
        <w:rPr>
          <w:rStyle w:val="NormalTok"/>
        </w:rPr>
        <w:t xml:space="preserve">  </w:t>
      </w:r>
      <w:proofErr w:type="spellStart"/>
      <w:r w:rsidR="004C47C1">
        <w:rPr>
          <w:rStyle w:val="NormalTok"/>
        </w:rPr>
        <w:t>TDF</w:t>
      </w:r>
      <w:r w:rsidR="004C47C1">
        <w:rPr>
          <w:rStyle w:val="OperatorTok"/>
        </w:rPr>
        <w:t>$</w:t>
      </w:r>
      <w:r w:rsidR="004C47C1">
        <w:rPr>
          <w:rStyle w:val="NormalTok"/>
        </w:rPr>
        <w:t>fi</w:t>
      </w:r>
      <w:proofErr w:type="spellEnd"/>
      <w:r w:rsidR="004C47C1">
        <w:rPr>
          <w:rStyle w:val="NormalTok"/>
        </w:rPr>
        <w:t>[</w:t>
      </w:r>
      <w:proofErr w:type="spellStart"/>
      <w:r w:rsidR="004C47C1">
        <w:rPr>
          <w:rStyle w:val="NormalTok"/>
        </w:rPr>
        <w:t>i</w:t>
      </w:r>
      <w:proofErr w:type="spellEnd"/>
      <w:r w:rsidR="004C47C1">
        <w:rPr>
          <w:rStyle w:val="NormalTok"/>
        </w:rPr>
        <w:t>] &lt;-</w:t>
      </w:r>
      <w:r w:rsidR="004C47C1">
        <w:rPr>
          <w:rStyle w:val="StringTok"/>
        </w:rPr>
        <w:t xml:space="preserve"> </w:t>
      </w:r>
      <w:r w:rsidR="004C47C1">
        <w:rPr>
          <w:rStyle w:val="KeywordTok"/>
        </w:rPr>
        <w:t>length</w:t>
      </w:r>
      <w:r w:rsidR="004C47C1">
        <w:rPr>
          <w:rStyle w:val="NormalTok"/>
        </w:rPr>
        <w:t>(</w:t>
      </w:r>
      <w:r w:rsidR="004C47C1">
        <w:br/>
      </w:r>
      <w:r w:rsidR="004C47C1">
        <w:rPr>
          <w:rStyle w:val="NormalTok"/>
        </w:rPr>
        <w:t xml:space="preserve">    </w:t>
      </w:r>
      <w:r w:rsidR="004C47C1">
        <w:rPr>
          <w:rStyle w:val="KeywordTok"/>
        </w:rPr>
        <w:t>which</w:t>
      </w:r>
      <w:r w:rsidR="004C47C1">
        <w:rPr>
          <w:rStyle w:val="NormalTok"/>
        </w:rPr>
        <w:t>(</w:t>
      </w:r>
      <w:r w:rsidR="004C47C1">
        <w:br/>
      </w:r>
      <w:proofErr w:type="spellStart"/>
      <w:r w:rsidR="004C47C1">
        <w:rPr>
          <w:rStyle w:val="NormalTok"/>
        </w:rPr>
        <w:t>TDF</w:t>
      </w:r>
      <w:r w:rsidR="004C47C1">
        <w:rPr>
          <w:rStyle w:val="OperatorTok"/>
        </w:rPr>
        <w:t>$</w:t>
      </w:r>
      <w:r w:rsidR="004C47C1">
        <w:rPr>
          <w:rStyle w:val="NormalTok"/>
        </w:rPr>
        <w:t>min</w:t>
      </w:r>
      <w:proofErr w:type="spellEnd"/>
      <w:r w:rsidR="004C47C1">
        <w:rPr>
          <w:rStyle w:val="NormalTok"/>
        </w:rPr>
        <w:t>[</w:t>
      </w:r>
      <w:proofErr w:type="spellStart"/>
      <w:r w:rsidR="004C47C1">
        <w:rPr>
          <w:rStyle w:val="NormalTok"/>
        </w:rPr>
        <w:t>i</w:t>
      </w:r>
      <w:proofErr w:type="spellEnd"/>
      <w:r w:rsidR="004C47C1">
        <w:rPr>
          <w:rStyle w:val="NormalTok"/>
        </w:rPr>
        <w:t xml:space="preserve">] </w:t>
      </w:r>
      <w:r w:rsidR="004C47C1">
        <w:rPr>
          <w:rStyle w:val="OperatorTok"/>
        </w:rPr>
        <w:t>&lt;=</w:t>
      </w:r>
      <w:r w:rsidR="004C47C1">
        <w:rPr>
          <w:rStyle w:val="StringTok"/>
        </w:rPr>
        <w:t xml:space="preserve"> </w:t>
      </w:r>
      <w:proofErr w:type="spellStart"/>
      <w:r w:rsidR="004C47C1">
        <w:rPr>
          <w:rStyle w:val="NormalTok"/>
        </w:rPr>
        <w:t>tasa</w:t>
      </w:r>
      <w:proofErr w:type="spellEnd"/>
      <w:r w:rsidR="004C47C1">
        <w:rPr>
          <w:rStyle w:val="NormalTok"/>
        </w:rPr>
        <w:t xml:space="preserve"> </w:t>
      </w:r>
      <w:r w:rsidR="004C47C1">
        <w:rPr>
          <w:rStyle w:val="OperatorTok"/>
        </w:rPr>
        <w:t>&amp;</w:t>
      </w:r>
      <w:r w:rsidR="004C47C1">
        <w:rPr>
          <w:rStyle w:val="StringTok"/>
        </w:rPr>
        <w:t xml:space="preserve"> </w:t>
      </w:r>
      <w:proofErr w:type="spellStart"/>
      <w:r w:rsidR="004C47C1">
        <w:rPr>
          <w:rStyle w:val="NormalTok"/>
        </w:rPr>
        <w:t>tasa</w:t>
      </w:r>
      <w:proofErr w:type="spellEnd"/>
      <w:r w:rsidR="004C47C1">
        <w:rPr>
          <w:rStyle w:val="NormalTok"/>
        </w:rPr>
        <w:t xml:space="preserve"> </w:t>
      </w:r>
      <w:r w:rsidR="004C47C1">
        <w:rPr>
          <w:rStyle w:val="OperatorTok"/>
        </w:rPr>
        <w:t>&lt;=</w:t>
      </w:r>
      <w:r w:rsidR="004C47C1">
        <w:rPr>
          <w:rStyle w:val="StringTok"/>
        </w:rPr>
        <w:t xml:space="preserve"> </w:t>
      </w:r>
      <w:proofErr w:type="spellStart"/>
      <w:r w:rsidR="004C47C1">
        <w:rPr>
          <w:rStyle w:val="NormalTok"/>
        </w:rPr>
        <w:t>TDF</w:t>
      </w:r>
      <w:r w:rsidR="004C47C1">
        <w:rPr>
          <w:rStyle w:val="OperatorTok"/>
        </w:rPr>
        <w:t>$</w:t>
      </w:r>
      <w:r w:rsidR="004C47C1">
        <w:rPr>
          <w:rStyle w:val="NormalTok"/>
        </w:rPr>
        <w:t>max</w:t>
      </w:r>
      <w:proofErr w:type="spellEnd"/>
      <w:r w:rsidR="004C47C1">
        <w:rPr>
          <w:rStyle w:val="NormalTok"/>
        </w:rPr>
        <w:t>[</w:t>
      </w:r>
      <w:proofErr w:type="spellStart"/>
      <w:r w:rsidR="004C47C1">
        <w:rPr>
          <w:rStyle w:val="NormalTok"/>
        </w:rPr>
        <w:t>i</w:t>
      </w:r>
      <w:proofErr w:type="spellEnd"/>
      <w:r w:rsidR="004C47C1">
        <w:rPr>
          <w:rStyle w:val="NormalTok"/>
        </w:rPr>
        <w:t>]</w:t>
      </w:r>
      <w:r w:rsidR="004C47C1">
        <w:br/>
      </w:r>
      <w:r w:rsidR="004C47C1">
        <w:rPr>
          <w:rStyle w:val="NormalTok"/>
        </w:rPr>
        <w:t xml:space="preserve">    )</w:t>
      </w:r>
      <w:r w:rsidR="004C47C1">
        <w:br/>
      </w:r>
      <w:r w:rsidR="004C47C1">
        <w:rPr>
          <w:rStyle w:val="NormalTok"/>
        </w:rPr>
        <w:t xml:space="preserve">  )</w:t>
      </w:r>
      <w:r w:rsidR="004C47C1">
        <w:br/>
      </w:r>
      <w:r w:rsidR="004C47C1">
        <w:rPr>
          <w:rStyle w:val="NormalTok"/>
        </w:rPr>
        <w:t xml:space="preserve">  </w:t>
      </w:r>
      <w:r w:rsidR="004C47C1">
        <w:br/>
      </w:r>
      <w:r w:rsidR="004C47C1">
        <w:rPr>
          <w:rStyle w:val="NormalTok"/>
        </w:rPr>
        <w:t>}</w:t>
      </w:r>
      <w:r w:rsidR="004C47C1">
        <w:br/>
      </w:r>
      <w:r w:rsidR="004C47C1">
        <w:rPr>
          <w:rStyle w:val="NormalTok"/>
        </w:rPr>
        <w:t>TDF</w:t>
      </w:r>
    </w:p>
    <w:p w14:paraId="54E342E9" w14:textId="7D7898F5" w:rsidR="004654EE" w:rsidRDefault="00A519DE">
      <w:pPr>
        <w:pStyle w:val="SourceCode"/>
      </w:pPr>
      <w:r>
        <w:rPr>
          <w:rFonts w:ascii="Consolas" w:hAnsi="Consolas"/>
          <w:noProof/>
          <w:sz w:val="22"/>
        </w:rPr>
        <mc:AlternateContent>
          <mc:Choice Requires="wpi">
            <w:drawing>
              <wp:anchor distT="0" distB="0" distL="114300" distR="114300" simplePos="0" relativeHeight="251993088" behindDoc="0" locked="0" layoutInCell="1" allowOverlap="1" wp14:anchorId="2EFE223D" wp14:editId="1FD66AC0">
                <wp:simplePos x="0" y="0"/>
                <wp:positionH relativeFrom="column">
                  <wp:posOffset>4008755</wp:posOffset>
                </wp:positionH>
                <wp:positionV relativeFrom="paragraph">
                  <wp:posOffset>81280</wp:posOffset>
                </wp:positionV>
                <wp:extent cx="1474765" cy="558165"/>
                <wp:effectExtent l="38100" t="38100" r="49530" b="51435"/>
                <wp:wrapNone/>
                <wp:docPr id="335" name="Entrada de lápiz 3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7">
                      <w14:nvContentPartPr>
                        <w14:cNvContentPartPr/>
                      </w14:nvContentPartPr>
                      <w14:xfrm>
                        <a:off x="0" y="0"/>
                        <a:ext cx="1474765" cy="5581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C0CA7F" id="Entrada de lápiz 335" o:spid="_x0000_s1026" type="#_x0000_t75" style="position:absolute;margin-left:314.95pt;margin-top:5.7pt;width:117.5pt;height:45.35pt;z-index:25199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">
                <v:imagedata r:id="rId118" o:title=""/>
              </v:shape>
            </w:pict>
          </mc:Fallback>
        </mc:AlternateContent>
      </w:r>
      <w:r>
        <w:rPr>
          <w:rFonts w:ascii="Consolas" w:hAnsi="Consolas"/>
          <w:noProof/>
          <w:sz w:val="22"/>
        </w:rPr>
        <mc:AlternateContent>
          <mc:Choice Requires="wpi">
            <w:drawing>
              <wp:anchor distT="0" distB="0" distL="114300" distR="114300" simplePos="0" relativeHeight="251982848" behindDoc="0" locked="0" layoutInCell="1" allowOverlap="1" wp14:anchorId="394FEC8E" wp14:editId="5496F167">
                <wp:simplePos x="0" y="0"/>
                <wp:positionH relativeFrom="column">
                  <wp:posOffset>2368550</wp:posOffset>
                </wp:positionH>
                <wp:positionV relativeFrom="paragraph">
                  <wp:posOffset>833755</wp:posOffset>
                </wp:positionV>
                <wp:extent cx="909075" cy="370205"/>
                <wp:effectExtent l="38100" t="38100" r="24765" b="48895"/>
                <wp:wrapNone/>
                <wp:docPr id="325" name="Entrada de lápiz 3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9">
                      <w14:nvContentPartPr>
                        <w14:cNvContentPartPr/>
                      </w14:nvContentPartPr>
                      <w14:xfrm>
                        <a:off x="0" y="0"/>
                        <a:ext cx="909075" cy="3702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3D2F6B" id="Entrada de lápiz 325" o:spid="_x0000_s1026" type="#_x0000_t75" style="position:absolute;margin-left:185.8pt;margin-top:64.95pt;width:73pt;height:30.55pt;z-index:25198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">
                <v:imagedata r:id="rId120" o:title=""/>
              </v:shape>
            </w:pict>
          </mc:Fallback>
        </mc:AlternateContent>
      </w:r>
      <w:r>
        <w:rPr>
          <w:rFonts w:ascii="Consolas" w:hAnsi="Consolas"/>
          <w:noProof/>
          <w:sz w:val="22"/>
        </w:rPr>
        <mc:AlternateContent>
          <mc:Choice Requires="wpi">
            <w:drawing>
              <wp:anchor distT="0" distB="0" distL="114300" distR="114300" simplePos="0" relativeHeight="251985920" behindDoc="0" locked="0" layoutInCell="1" allowOverlap="1" wp14:anchorId="5DC0D6B6" wp14:editId="1F7A7AD8">
                <wp:simplePos x="0" y="0"/>
                <wp:positionH relativeFrom="column">
                  <wp:posOffset>2447290</wp:posOffset>
                </wp:positionH>
                <wp:positionV relativeFrom="paragraph">
                  <wp:posOffset>271780</wp:posOffset>
                </wp:positionV>
                <wp:extent cx="692695" cy="357505"/>
                <wp:effectExtent l="57150" t="57150" r="0" b="42545"/>
                <wp:wrapNone/>
                <wp:docPr id="328" name="Entrada de lápiz 3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1">
                      <w14:nvContentPartPr>
                        <w14:cNvContentPartPr/>
                      </w14:nvContentPartPr>
                      <w14:xfrm>
                        <a:off x="0" y="0"/>
                        <a:ext cx="692695" cy="3575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6707BF" id="Entrada de lápiz 328" o:spid="_x0000_s1026" type="#_x0000_t75" style="position:absolute;margin-left:192pt;margin-top:20.7pt;width:56pt;height:29.55pt;z-index:25198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">
                <v:imagedata r:id="rId122" o:title=""/>
              </v:shape>
            </w:pict>
          </mc:Fallback>
        </mc:AlternateContent>
      </w:r>
      <w:r>
        <w:rPr>
          <w:rFonts w:ascii="Consolas" w:hAnsi="Consolas"/>
          <w:noProof/>
          <w:sz w:val="22"/>
        </w:rPr>
        <mc:AlternateContent>
          <mc:Choice Requires="wpi">
            <w:drawing>
              <wp:anchor distT="0" distB="0" distL="114300" distR="114300" simplePos="0" relativeHeight="251981824" behindDoc="0" locked="0" layoutInCell="1" allowOverlap="1" wp14:anchorId="0AD3EF7F" wp14:editId="17D22C31">
                <wp:simplePos x="0" y="0"/>
                <wp:positionH relativeFrom="column">
                  <wp:posOffset>3465575</wp:posOffset>
                </wp:positionH>
                <wp:positionV relativeFrom="paragraph">
                  <wp:posOffset>619930</wp:posOffset>
                </wp:positionV>
                <wp:extent cx="321120" cy="204480"/>
                <wp:effectExtent l="57150" t="38100" r="0" b="43180"/>
                <wp:wrapNone/>
                <wp:docPr id="324" name="Entrada de lápiz 3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3">
                      <w14:nvContentPartPr>
                        <w14:cNvContentPartPr/>
                      </w14:nvContentPartPr>
                      <w14:xfrm>
                        <a:off x="0" y="0"/>
                        <a:ext cx="321120" cy="204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26A65A" id="Entrada de lápiz 324" o:spid="_x0000_s1026" type="#_x0000_t75" style="position:absolute;margin-left:272.2pt;margin-top:48.1pt;width:26.7pt;height:17.5pt;z-index:25198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">
                <v:imagedata r:id="rId124" o:title=""/>
              </v:shape>
            </w:pict>
          </mc:Fallback>
        </mc:AlternateContent>
      </w:r>
      <w:r>
        <w:rPr>
          <w:rFonts w:ascii="Consolas" w:hAnsi="Consolas"/>
          <w:noProof/>
          <w:sz w:val="22"/>
        </w:rPr>
        <mc:AlternateContent>
          <mc:Choice Requires="wpi">
            <w:drawing>
              <wp:anchor distT="0" distB="0" distL="114300" distR="114300" simplePos="0" relativeHeight="251969536" behindDoc="0" locked="0" layoutInCell="1" allowOverlap="1" wp14:anchorId="09A28B63" wp14:editId="2D6FFF99">
                <wp:simplePos x="0" y="0"/>
                <wp:positionH relativeFrom="column">
                  <wp:posOffset>3351455</wp:posOffset>
                </wp:positionH>
                <wp:positionV relativeFrom="paragraph">
                  <wp:posOffset>160930</wp:posOffset>
                </wp:positionV>
                <wp:extent cx="395640" cy="141840"/>
                <wp:effectExtent l="57150" t="38100" r="42545" b="48895"/>
                <wp:wrapNone/>
                <wp:docPr id="312" name="Entrada de lápiz 3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5">
                      <w14:nvContentPartPr>
                        <w14:cNvContentPartPr/>
                      </w14:nvContentPartPr>
                      <w14:xfrm>
                        <a:off x="0" y="0"/>
                        <a:ext cx="395640" cy="141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516158" id="Entrada de lápiz 312" o:spid="_x0000_s1026" type="#_x0000_t75" style="position:absolute;margin-left:263.2pt;margin-top:11.95pt;width:32.55pt;height:12.55pt;z-index:25196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">
                <v:imagedata r:id="rId126" o:title=""/>
              </v:shape>
            </w:pict>
          </mc:Fallback>
        </mc:AlternateContent>
      </w:r>
      <w:r w:rsidR="004C47C1">
        <w:rPr>
          <w:rStyle w:val="VerbatimChar"/>
        </w:rPr>
        <w:t>##         min      max fi</w:t>
      </w:r>
      <w:r w:rsidR="004C47C1">
        <w:br/>
      </w:r>
      <w:r w:rsidR="004C47C1">
        <w:rPr>
          <w:rStyle w:val="VerbatimChar"/>
        </w:rPr>
        <w:t xml:space="preserve">## </w:t>
      </w:r>
      <w:proofErr w:type="gramStart"/>
      <w:r w:rsidR="004C47C1">
        <w:rPr>
          <w:rStyle w:val="VerbatimChar"/>
        </w:rPr>
        <w:t>1  7.977792</w:t>
      </w:r>
      <w:proofErr w:type="gramEnd"/>
      <w:r w:rsidR="004C47C1">
        <w:rPr>
          <w:rStyle w:val="VerbatimChar"/>
        </w:rPr>
        <w:t xml:space="preserve"> 15.09590 16</w:t>
      </w:r>
      <w:r w:rsidR="004C47C1">
        <w:br/>
      </w:r>
      <w:r w:rsidR="004C47C1">
        <w:rPr>
          <w:rStyle w:val="VerbatimChar"/>
        </w:rPr>
        <w:t>## 2 15.095899 22.21401 22</w:t>
      </w:r>
      <w:r w:rsidR="004C47C1">
        <w:br/>
      </w:r>
      <w:r w:rsidR="004C47C1">
        <w:rPr>
          <w:rStyle w:val="VerbatimChar"/>
        </w:rPr>
        <w:t>## 3 22.214005 29.33211 16</w:t>
      </w:r>
      <w:r w:rsidR="004C47C1">
        <w:br/>
      </w:r>
      <w:r w:rsidR="004C47C1">
        <w:rPr>
          <w:rStyle w:val="VerbatimChar"/>
        </w:rPr>
        <w:t>## 4 29.332112 36.45022 39</w:t>
      </w:r>
      <w:r w:rsidR="004C47C1">
        <w:br/>
      </w:r>
      <w:r w:rsidR="004C47C1">
        <w:rPr>
          <w:rStyle w:val="VerbatimChar"/>
        </w:rPr>
        <w:t>## 5 36.450219 43.56833 47</w:t>
      </w:r>
      <w:r w:rsidR="004C47C1">
        <w:br/>
      </w:r>
      <w:r w:rsidR="004C47C1">
        <w:rPr>
          <w:rStyle w:val="VerbatimChar"/>
        </w:rPr>
        <w:t>## 6 43.568326 50.68643 41</w:t>
      </w:r>
      <w:r w:rsidR="004C47C1">
        <w:br/>
      </w:r>
      <w:r w:rsidR="004C47C1">
        <w:rPr>
          <w:rStyle w:val="VerbatimChar"/>
        </w:rPr>
        <w:t>## 7 50.686433 57.80454  9</w:t>
      </w:r>
      <w:r w:rsidR="004C47C1">
        <w:br/>
      </w:r>
      <w:r w:rsidR="004C47C1">
        <w:rPr>
          <w:rStyle w:val="VerbatimChar"/>
        </w:rPr>
        <w:lastRenderedPageBreak/>
        <w:t>## 8 57.804539 64.92265  7</w:t>
      </w:r>
      <w:r w:rsidR="004C47C1">
        <w:br/>
      </w:r>
      <w:r w:rsidR="004C47C1">
        <w:rPr>
          <w:rStyle w:val="VerbatimChar"/>
        </w:rPr>
        <w:t>## 9 64.922646 72.04075  3</w:t>
      </w:r>
    </w:p>
    <w:p w14:paraId="2D8AD87C" w14:textId="77777777" w:rsidR="004654EE" w:rsidRDefault="004C47C1">
      <w:pPr>
        <w:pStyle w:val="FirstParagraph"/>
      </w:pPr>
      <w:proofErr w:type="spellStart"/>
      <w:r>
        <w:t>calculamos</w:t>
      </w:r>
      <w:proofErr w:type="spellEnd"/>
      <w:r>
        <w:t xml:space="preserve"> la </w:t>
      </w:r>
      <w:proofErr w:type="spellStart"/>
      <w:r>
        <w:t>relativa</w:t>
      </w:r>
      <w:proofErr w:type="spellEnd"/>
    </w:p>
    <w:p w14:paraId="429FDFD8" w14:textId="77777777" w:rsidR="004654EE" w:rsidRDefault="004C47C1">
      <w:pPr>
        <w:pStyle w:val="SourceCode"/>
      </w:pPr>
      <w:proofErr w:type="spellStart"/>
      <w:r>
        <w:rPr>
          <w:rStyle w:val="NormalTok"/>
        </w:rPr>
        <w:t>TDF</w:t>
      </w:r>
      <w:r>
        <w:rPr>
          <w:rStyle w:val="OperatorTok"/>
        </w:rPr>
        <w:t>$</w:t>
      </w:r>
      <w:r>
        <w:rPr>
          <w:rStyle w:val="NormalTok"/>
        </w:rPr>
        <w:t>f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ound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DF</w:t>
      </w:r>
      <w:r>
        <w:rPr>
          <w:rStyle w:val="OperatorTok"/>
        </w:rPr>
        <w:t>$</w:t>
      </w:r>
      <w:r>
        <w:rPr>
          <w:rStyle w:val="NormalTok"/>
        </w:rPr>
        <w:t>fi</w:t>
      </w:r>
      <w:proofErr w:type="spellEnd"/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tasa</w:t>
      </w:r>
      <w:proofErr w:type="spellEnd"/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DF</w:t>
      </w:r>
    </w:p>
    <w:p w14:paraId="0A5B304C" w14:textId="77777777" w:rsidR="004654EE" w:rsidRDefault="004C47C1">
      <w:pPr>
        <w:pStyle w:val="SourceCode"/>
      </w:pPr>
      <w:r>
        <w:rPr>
          <w:rStyle w:val="VerbatimChar"/>
        </w:rPr>
        <w:t xml:space="preserve">##         min      max fi   </w:t>
      </w:r>
      <w:proofErr w:type="spellStart"/>
      <w:r>
        <w:rPr>
          <w:rStyle w:val="VerbatimChar"/>
        </w:rPr>
        <w:t>fr</w:t>
      </w:r>
      <w:proofErr w:type="spellEnd"/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1  7.977792</w:t>
      </w:r>
      <w:proofErr w:type="gramEnd"/>
      <w:r>
        <w:rPr>
          <w:rStyle w:val="VerbatimChar"/>
        </w:rPr>
        <w:t xml:space="preserve"> 15.09590 16 0.08</w:t>
      </w:r>
      <w:r>
        <w:br/>
      </w:r>
      <w:r>
        <w:rPr>
          <w:rStyle w:val="VerbatimChar"/>
        </w:rPr>
        <w:t>## 2 15.095899 22.21401 22 0.11</w:t>
      </w:r>
      <w:r>
        <w:br/>
      </w:r>
      <w:r>
        <w:rPr>
          <w:rStyle w:val="VerbatimChar"/>
        </w:rPr>
        <w:t>## 3 22.214005 29.33211 16 0.08</w:t>
      </w:r>
      <w:r>
        <w:br/>
      </w:r>
      <w:r>
        <w:rPr>
          <w:rStyle w:val="VerbatimChar"/>
        </w:rPr>
        <w:t>## 4 29.332112 36.45022 39 0.20</w:t>
      </w:r>
      <w:r>
        <w:br/>
      </w:r>
      <w:r>
        <w:rPr>
          <w:rStyle w:val="VerbatimChar"/>
        </w:rPr>
        <w:t>## 5 36.450219 43.56833 47 0.23</w:t>
      </w:r>
      <w:r>
        <w:br/>
      </w:r>
      <w:r>
        <w:rPr>
          <w:rStyle w:val="VerbatimChar"/>
        </w:rPr>
        <w:t>## 6 43.568326 50.68643 41 0.20</w:t>
      </w:r>
      <w:r>
        <w:br/>
      </w:r>
      <w:r>
        <w:rPr>
          <w:rStyle w:val="VerbatimChar"/>
        </w:rPr>
        <w:t>## 7 50.686433 57.80454  9 0.04</w:t>
      </w:r>
      <w:r>
        <w:br/>
      </w:r>
      <w:r>
        <w:rPr>
          <w:rStyle w:val="VerbatimChar"/>
        </w:rPr>
        <w:t>## 8 57.804539 64.92265  7 0.04</w:t>
      </w:r>
      <w:r>
        <w:br/>
      </w:r>
      <w:r>
        <w:rPr>
          <w:rStyle w:val="VerbatimChar"/>
        </w:rPr>
        <w:t>## 9 64.922646 72.04075  3 0.01</w:t>
      </w:r>
    </w:p>
    <w:p w14:paraId="67588A61" w14:textId="77777777" w:rsidR="004654EE" w:rsidRDefault="004C47C1">
      <w:pPr>
        <w:pStyle w:val="FirstParagraph"/>
      </w:pPr>
      <w:r>
        <w:t xml:space="preserve">Una </w:t>
      </w:r>
      <w:proofErr w:type="spellStart"/>
      <w:r>
        <w:t>vez</w:t>
      </w:r>
      <w:proofErr w:type="spellEnd"/>
      <w:r>
        <w:t xml:space="preserve"> </w:t>
      </w:r>
      <w:proofErr w:type="spellStart"/>
      <w:r>
        <w:t>tenemos</w:t>
      </w:r>
      <w:proofErr w:type="spellEnd"/>
      <w:r>
        <w:t xml:space="preserve"> las </w:t>
      </w:r>
      <w:proofErr w:type="spellStart"/>
      <w:r>
        <w:t>frecuencias</w:t>
      </w:r>
      <w:proofErr w:type="spellEnd"/>
      <w:r>
        <w:t xml:space="preserve"> </w:t>
      </w:r>
      <w:proofErr w:type="spellStart"/>
      <w:r>
        <w:t>absolutas</w:t>
      </w:r>
      <w:proofErr w:type="spellEnd"/>
      <w:r>
        <w:t xml:space="preserve"> y </w:t>
      </w:r>
      <w:proofErr w:type="spellStart"/>
      <w:r>
        <w:t>relativas</w:t>
      </w:r>
      <w:proofErr w:type="spellEnd"/>
      <w:r>
        <w:t xml:space="preserve">, </w:t>
      </w:r>
      <w:proofErr w:type="spellStart"/>
      <w:r>
        <w:t>podemos</w:t>
      </w:r>
      <w:proofErr w:type="spellEnd"/>
      <w:r>
        <w:t xml:space="preserve"> </w:t>
      </w:r>
      <w:proofErr w:type="spellStart"/>
      <w:r>
        <w:t>calcular</w:t>
      </w:r>
      <w:proofErr w:type="spellEnd"/>
      <w:r>
        <w:t xml:space="preserve"> las </w:t>
      </w:r>
      <w:proofErr w:type="spellStart"/>
      <w:r>
        <w:t>acumuladas</w:t>
      </w:r>
      <w:proofErr w:type="spellEnd"/>
      <w:r>
        <w:t xml:space="preserve"> de la </w:t>
      </w:r>
      <w:proofErr w:type="spellStart"/>
      <w:r>
        <w:t>siguiente</w:t>
      </w:r>
      <w:proofErr w:type="spellEnd"/>
      <w:r>
        <w:t xml:space="preserve"> </w:t>
      </w:r>
      <w:proofErr w:type="spellStart"/>
      <w:r>
        <w:t>manera</w:t>
      </w:r>
      <w:proofErr w:type="spellEnd"/>
      <w:r>
        <w:t>:</w:t>
      </w:r>
    </w:p>
    <w:p w14:paraId="4AC1A2F9" w14:textId="77777777" w:rsidR="004654EE" w:rsidRDefault="004C47C1">
      <w:pPr>
        <w:pStyle w:val="Compact"/>
        <w:numPr>
          <w:ilvl w:val="0"/>
          <w:numId w:val="5"/>
        </w:numPr>
      </w:pPr>
      <w:r>
        <w:t xml:space="preserve">Primero para la </w:t>
      </w:r>
      <w:proofErr w:type="spellStart"/>
      <w:r>
        <w:t>frecuencia</w:t>
      </w:r>
      <w:proofErr w:type="spellEnd"/>
      <w:r>
        <w:t xml:space="preserve"> </w:t>
      </w:r>
      <w:proofErr w:type="spellStart"/>
      <w:r>
        <w:t>absoluta</w:t>
      </w:r>
      <w:proofErr w:type="spellEnd"/>
      <w:r>
        <w:t xml:space="preserve"> </w:t>
      </w:r>
      <w:proofErr w:type="spellStart"/>
      <w:r>
        <w:t>acumulada</w:t>
      </w:r>
      <w:proofErr w:type="spellEnd"/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</m:oMath>
      <w:r>
        <w:t>:</w:t>
      </w:r>
    </w:p>
    <w:p w14:paraId="01960E57" w14:textId="77777777" w:rsidR="004654EE" w:rsidRDefault="004C47C1">
      <w:pPr>
        <w:pStyle w:val="SourceCode"/>
      </w:pPr>
      <w:proofErr w:type="gramStart"/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TDF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DF</w:t>
      </w:r>
      <w:r>
        <w:rPr>
          <w:rStyle w:val="OperatorTok"/>
        </w:rPr>
        <w:t>$</w:t>
      </w:r>
      <w:r>
        <w:rPr>
          <w:rStyle w:val="NormalTok"/>
        </w:rPr>
        <w:t>Fi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TDF</w:t>
      </w:r>
      <w:r>
        <w:rPr>
          <w:rStyle w:val="OperatorTok"/>
        </w:rPr>
        <w:t>$</w:t>
      </w:r>
      <w:r>
        <w:rPr>
          <w:rStyle w:val="NormalTok"/>
        </w:rPr>
        <w:t>fi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i]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</w:p>
    <w:p w14:paraId="74B0D7F3" w14:textId="77777777" w:rsidR="004654EE" w:rsidRDefault="004C47C1">
      <w:pPr>
        <w:pStyle w:val="Compact"/>
        <w:numPr>
          <w:ilvl w:val="0"/>
          <w:numId w:val="6"/>
        </w:numPr>
      </w:pPr>
      <w:proofErr w:type="spellStart"/>
      <w:r>
        <w:t>También</w:t>
      </w:r>
      <w:proofErr w:type="spellEnd"/>
      <w:r>
        <w:t xml:space="preserve"> para la </w:t>
      </w:r>
      <w:proofErr w:type="spellStart"/>
      <w:r>
        <w:t>frecuencia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</w:t>
      </w:r>
      <w:proofErr w:type="spellStart"/>
      <w:r>
        <w:t>acumulada</w:t>
      </w:r>
      <w:proofErr w:type="spellEnd"/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w:rPr>
            <w:rFonts w:ascii="Cambria Math" w:hAnsi="Cambria Math"/>
          </w:rPr>
          <m:t>)</m:t>
        </m:r>
      </m:oMath>
      <w:r>
        <w:t>:</w:t>
      </w:r>
    </w:p>
    <w:p w14:paraId="3F5975E5" w14:textId="77777777" w:rsidR="004654EE" w:rsidRDefault="004C47C1">
      <w:pPr>
        <w:pStyle w:val="SourceCode"/>
      </w:pPr>
      <w:proofErr w:type="gramStart"/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TDF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DF</w:t>
      </w:r>
      <w:r>
        <w:rPr>
          <w:rStyle w:val="OperatorTok"/>
        </w:rPr>
        <w:t>$</w:t>
      </w:r>
      <w:r>
        <w:rPr>
          <w:rStyle w:val="NormalTok"/>
        </w:rPr>
        <w:t>Fr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TDF</w:t>
      </w:r>
      <w:r>
        <w:rPr>
          <w:rStyle w:val="OperatorTok"/>
        </w:rPr>
        <w:t>$</w:t>
      </w:r>
      <w:r>
        <w:rPr>
          <w:rStyle w:val="NormalTok"/>
        </w:rPr>
        <w:t>fr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i]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</w:p>
    <w:p w14:paraId="660CB7DE" w14:textId="77777777" w:rsidR="004654EE" w:rsidRDefault="004C47C1">
      <w:pPr>
        <w:pStyle w:val="FirstParagraph"/>
      </w:pPr>
      <w:r>
        <w:t xml:space="preserve">Una </w:t>
      </w:r>
      <w:proofErr w:type="spellStart"/>
      <w:r>
        <w:t>vez</w:t>
      </w:r>
      <w:proofErr w:type="spellEnd"/>
      <w:r>
        <w:t xml:space="preserve"> </w:t>
      </w:r>
      <w:proofErr w:type="spellStart"/>
      <w:r>
        <w:t>hemos</w:t>
      </w:r>
      <w:proofErr w:type="spellEnd"/>
      <w:r>
        <w:t xml:space="preserve"> </w:t>
      </w:r>
      <w:proofErr w:type="spellStart"/>
      <w:r>
        <w:t>calculado</w:t>
      </w:r>
      <w:proofErr w:type="spellEnd"/>
      <w:r>
        <w:t xml:space="preserve"> </w:t>
      </w:r>
      <w:proofErr w:type="spellStart"/>
      <w:r>
        <w:t>todas</w:t>
      </w:r>
      <w:proofErr w:type="spellEnd"/>
      <w:r>
        <w:t xml:space="preserve"> las </w:t>
      </w:r>
      <w:proofErr w:type="spellStart"/>
      <w:r>
        <w:t>frecuencias</w:t>
      </w:r>
      <w:proofErr w:type="spellEnd"/>
      <w:r>
        <w:t xml:space="preserve">, </w:t>
      </w:r>
      <w:proofErr w:type="spellStart"/>
      <w:r>
        <w:t>podemos</w:t>
      </w:r>
      <w:proofErr w:type="spellEnd"/>
      <w:r>
        <w:t xml:space="preserve"> </w:t>
      </w:r>
      <w:proofErr w:type="spellStart"/>
      <w:r>
        <w:t>imprimir</w:t>
      </w:r>
      <w:proofErr w:type="spellEnd"/>
      <w:r>
        <w:t xml:space="preserve"> la </w:t>
      </w:r>
      <w:proofErr w:type="spellStart"/>
      <w:r>
        <w:t>tabla</w:t>
      </w:r>
      <w:proofErr w:type="spellEnd"/>
      <w:r>
        <w:t xml:space="preserve"> final:</w:t>
      </w:r>
    </w:p>
    <w:p w14:paraId="10F6AC26" w14:textId="77777777" w:rsidR="004654EE" w:rsidRDefault="004654EE">
      <w:pPr>
        <w:pStyle w:val="Textoindependiente"/>
      </w:pPr>
    </w:p>
    <w:p w14:paraId="6236E1E1" w14:textId="2AB1CA15" w:rsidR="004654EE" w:rsidRDefault="00A6100E">
      <w:pPr>
        <w:pStyle w:val="SourceCode"/>
      </w:pPr>
      <w:r>
        <w:rPr>
          <w:rFonts w:ascii="Consolas" w:hAnsi="Consolas"/>
          <w:noProof/>
          <w:sz w:val="22"/>
        </w:rPr>
        <mc:AlternateContent>
          <mc:Choice Requires="wpi">
            <w:drawing>
              <wp:anchor distT="0" distB="0" distL="114300" distR="114300" simplePos="0" relativeHeight="252002304" behindDoc="0" locked="0" layoutInCell="1" allowOverlap="1" wp14:anchorId="1BFFFA0E" wp14:editId="351BC0CA">
                <wp:simplePos x="0" y="0"/>
                <wp:positionH relativeFrom="column">
                  <wp:posOffset>-1015365</wp:posOffset>
                </wp:positionH>
                <wp:positionV relativeFrom="paragraph">
                  <wp:posOffset>1551305</wp:posOffset>
                </wp:positionV>
                <wp:extent cx="603885" cy="400050"/>
                <wp:effectExtent l="38100" t="38100" r="43815" b="57150"/>
                <wp:wrapNone/>
                <wp:docPr id="344" name="Entrada de lápiz 3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7">
                      <w14:nvContentPartPr>
                        <w14:cNvContentPartPr/>
                      </w14:nvContentPartPr>
                      <w14:xfrm>
                        <a:off x="0" y="0"/>
                        <a:ext cx="603885" cy="4000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651D97" id="Entrada de lápiz 344" o:spid="_x0000_s1026" type="#_x0000_t75" style="position:absolute;margin-left:-80.65pt;margin-top:121.45pt;width:48.95pt;height:32.9pt;z-index:252002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">
                <v:imagedata r:id="rId128" o:title=""/>
              </v:shape>
            </w:pict>
          </mc:Fallback>
        </mc:AlternateContent>
      </w:r>
      <w:r>
        <w:rPr>
          <w:rFonts w:ascii="Consolas" w:hAnsi="Consolas"/>
          <w:noProof/>
          <w:sz w:val="22"/>
        </w:rPr>
        <mc:AlternateContent>
          <mc:Choice Requires="wpi">
            <w:drawing>
              <wp:anchor distT="0" distB="0" distL="114300" distR="114300" simplePos="0" relativeHeight="252003328" behindDoc="0" locked="0" layoutInCell="1" allowOverlap="1" wp14:anchorId="009722F6" wp14:editId="04BFD4BC">
                <wp:simplePos x="0" y="0"/>
                <wp:positionH relativeFrom="column">
                  <wp:posOffset>-791210</wp:posOffset>
                </wp:positionH>
                <wp:positionV relativeFrom="paragraph">
                  <wp:posOffset>2099310</wp:posOffset>
                </wp:positionV>
                <wp:extent cx="366035" cy="266700"/>
                <wp:effectExtent l="38100" t="38100" r="34290" b="57150"/>
                <wp:wrapNone/>
                <wp:docPr id="345" name="Entrada de lápiz 3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9">
                      <w14:nvContentPartPr>
                        <w14:cNvContentPartPr/>
                      </w14:nvContentPartPr>
                      <w14:xfrm>
                        <a:off x="0" y="0"/>
                        <a:ext cx="366035" cy="2667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F30FF0" id="Entrada de lápiz 345" o:spid="_x0000_s1026" type="#_x0000_t75" style="position:absolute;margin-left:-63pt;margin-top:164.6pt;width:30.2pt;height:22.4pt;z-index:25200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">
                <v:imagedata r:id="rId130" o:title=""/>
              </v:shape>
            </w:pict>
          </mc:Fallback>
        </mc:AlternateContent>
      </w:r>
      <w:r w:rsidR="00A519DE">
        <w:rPr>
          <w:rFonts w:ascii="Consolas" w:hAnsi="Consolas"/>
          <w:noProof/>
          <w:sz w:val="22"/>
        </w:rPr>
        <mc:AlternateContent>
          <mc:Choice Requires="wpi">
            <w:drawing>
              <wp:anchor distT="0" distB="0" distL="114300" distR="114300" simplePos="0" relativeHeight="251994112" behindDoc="0" locked="0" layoutInCell="1" allowOverlap="1" wp14:anchorId="0184AFB3" wp14:editId="0E6375CB">
                <wp:simplePos x="0" y="0"/>
                <wp:positionH relativeFrom="column">
                  <wp:posOffset>-210745</wp:posOffset>
                </wp:positionH>
                <wp:positionV relativeFrom="paragraph">
                  <wp:posOffset>600020</wp:posOffset>
                </wp:positionV>
                <wp:extent cx="106200" cy="890280"/>
                <wp:effectExtent l="38100" t="38100" r="46355" b="43180"/>
                <wp:wrapNone/>
                <wp:docPr id="336" name="Entrada de lápiz 3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1">
                      <w14:nvContentPartPr>
                        <w14:cNvContentPartPr/>
                      </w14:nvContentPartPr>
                      <w14:xfrm>
                        <a:off x="0" y="0"/>
                        <a:ext cx="106200" cy="890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BD824E" id="Entrada de lápiz 336" o:spid="_x0000_s1026" type="#_x0000_t75" style="position:absolute;margin-left:-17.3pt;margin-top:46.55pt;width:9.75pt;height:71.5pt;z-index:251994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">
                <v:imagedata r:id="rId132" o:title=""/>
              </v:shape>
            </w:pict>
          </mc:Fallback>
        </mc:AlternateContent>
      </w:r>
      <w:proofErr w:type="spellStart"/>
      <w:proofErr w:type="gramStart"/>
      <w:r w:rsidR="004C47C1">
        <w:rPr>
          <w:rStyle w:val="NormalTok"/>
        </w:rPr>
        <w:t>knitr</w:t>
      </w:r>
      <w:proofErr w:type="spellEnd"/>
      <w:r w:rsidR="004C47C1">
        <w:rPr>
          <w:rStyle w:val="OperatorTok"/>
        </w:rPr>
        <w:t>::</w:t>
      </w:r>
      <w:proofErr w:type="spellStart"/>
      <w:proofErr w:type="gramEnd"/>
      <w:r w:rsidR="004C47C1">
        <w:rPr>
          <w:rStyle w:val="KeywordTok"/>
        </w:rPr>
        <w:t>kable</w:t>
      </w:r>
      <w:proofErr w:type="spellEnd"/>
      <w:r w:rsidR="004C47C1">
        <w:rPr>
          <w:rStyle w:val="NormalTok"/>
        </w:rPr>
        <w:t>(TDF2,</w:t>
      </w:r>
      <w:r w:rsidR="004C47C1">
        <w:rPr>
          <w:rStyle w:val="StringTok"/>
        </w:rPr>
        <w:t>"simple"</w:t>
      </w:r>
      <w:r w:rsidR="004C47C1">
        <w:rPr>
          <w:rStyle w:val="NormalTok"/>
        </w:rPr>
        <w:t xml:space="preserve">) 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29"/>
        <w:gridCol w:w="1196"/>
        <w:gridCol w:w="482"/>
        <w:gridCol w:w="664"/>
        <w:gridCol w:w="615"/>
        <w:gridCol w:w="664"/>
      </w:tblGrid>
      <w:tr w:rsidR="004654EE" w14:paraId="63141F1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8457CA" w14:textId="77777777" w:rsidR="004654EE" w:rsidRDefault="004C47C1">
            <w:pPr>
              <w:pStyle w:val="Compact"/>
              <w:jc w:val="right"/>
            </w:pPr>
            <w:r>
              <w:t>min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28E587" w14:textId="77777777" w:rsidR="004654EE" w:rsidRDefault="004C47C1">
            <w:pPr>
              <w:pStyle w:val="Compact"/>
              <w:jc w:val="right"/>
            </w:pPr>
            <w:r>
              <w:t>max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A63B4" w14:textId="77777777" w:rsidR="004654EE" w:rsidRDefault="004C47C1">
            <w:pPr>
              <w:pStyle w:val="Compact"/>
              <w:jc w:val="right"/>
            </w:pPr>
            <w:r>
              <w:t>f</w:t>
            </w:r>
            <w:r>
              <w:rPr>
                <w:vertAlign w:val="subscript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CFCD4E" w14:textId="77777777" w:rsidR="004654EE" w:rsidRDefault="004C47C1">
            <w:pPr>
              <w:pStyle w:val="Compact"/>
              <w:jc w:val="right"/>
            </w:pPr>
            <w:proofErr w:type="spellStart"/>
            <w:r>
              <w:t>f</w:t>
            </w:r>
            <w:r>
              <w:rPr>
                <w:vertAlign w:val="subscript"/>
              </w:rPr>
              <w:t>r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03E5CE" w14:textId="77777777" w:rsidR="004654EE" w:rsidRDefault="004C47C1">
            <w:pPr>
              <w:pStyle w:val="Compact"/>
              <w:jc w:val="right"/>
            </w:pPr>
            <w:r>
              <w:t>F</w:t>
            </w:r>
            <w:r>
              <w:rPr>
                <w:vertAlign w:val="subscript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93D9B8" w14:textId="77777777" w:rsidR="004654EE" w:rsidRDefault="004C47C1">
            <w:pPr>
              <w:pStyle w:val="Compact"/>
              <w:jc w:val="right"/>
            </w:pPr>
            <w:r>
              <w:t>F</w:t>
            </w:r>
            <w:r>
              <w:rPr>
                <w:vertAlign w:val="subscript"/>
              </w:rPr>
              <w:t>r</w:t>
            </w:r>
          </w:p>
        </w:tc>
      </w:tr>
      <w:tr w:rsidR="004654EE" w14:paraId="17F38996" w14:textId="77777777">
        <w:tc>
          <w:tcPr>
            <w:tcW w:w="0" w:type="auto"/>
          </w:tcPr>
          <w:p w14:paraId="15F8A3FF" w14:textId="77777777" w:rsidR="004654EE" w:rsidRDefault="004C47C1">
            <w:pPr>
              <w:pStyle w:val="Compact"/>
              <w:jc w:val="right"/>
            </w:pPr>
            <w:r>
              <w:t>7.977792</w:t>
            </w:r>
          </w:p>
        </w:tc>
        <w:tc>
          <w:tcPr>
            <w:tcW w:w="0" w:type="auto"/>
          </w:tcPr>
          <w:p w14:paraId="7EB838C9" w14:textId="77777777" w:rsidR="004654EE" w:rsidRDefault="004C47C1">
            <w:pPr>
              <w:pStyle w:val="Compact"/>
              <w:jc w:val="right"/>
            </w:pPr>
            <w:r>
              <w:t>15.09590</w:t>
            </w:r>
          </w:p>
        </w:tc>
        <w:tc>
          <w:tcPr>
            <w:tcW w:w="0" w:type="auto"/>
          </w:tcPr>
          <w:p w14:paraId="7C677E56" w14:textId="77777777" w:rsidR="004654EE" w:rsidRDefault="004C47C1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2966AB3F" w14:textId="77777777" w:rsidR="004654EE" w:rsidRDefault="004C47C1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62C4490E" w14:textId="77777777" w:rsidR="004654EE" w:rsidRDefault="004C47C1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1F338EA1" w14:textId="77777777" w:rsidR="004654EE" w:rsidRDefault="004C47C1">
            <w:pPr>
              <w:pStyle w:val="Compact"/>
              <w:jc w:val="right"/>
            </w:pPr>
            <w:r>
              <w:t>0.08</w:t>
            </w:r>
          </w:p>
        </w:tc>
      </w:tr>
      <w:tr w:rsidR="004654EE" w14:paraId="3B95DC75" w14:textId="77777777">
        <w:tc>
          <w:tcPr>
            <w:tcW w:w="0" w:type="auto"/>
          </w:tcPr>
          <w:p w14:paraId="74F203D3" w14:textId="77777777" w:rsidR="004654EE" w:rsidRDefault="004C47C1">
            <w:pPr>
              <w:pStyle w:val="Compact"/>
              <w:jc w:val="right"/>
            </w:pPr>
            <w:r>
              <w:t>15.095899</w:t>
            </w:r>
          </w:p>
        </w:tc>
        <w:tc>
          <w:tcPr>
            <w:tcW w:w="0" w:type="auto"/>
          </w:tcPr>
          <w:p w14:paraId="0389A8AC" w14:textId="77777777" w:rsidR="004654EE" w:rsidRDefault="004C47C1">
            <w:pPr>
              <w:pStyle w:val="Compact"/>
              <w:jc w:val="right"/>
            </w:pPr>
            <w:r>
              <w:t>22.21401</w:t>
            </w:r>
          </w:p>
        </w:tc>
        <w:tc>
          <w:tcPr>
            <w:tcW w:w="0" w:type="auto"/>
          </w:tcPr>
          <w:p w14:paraId="53187B11" w14:textId="77777777" w:rsidR="004654EE" w:rsidRDefault="004C47C1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6D3617EF" w14:textId="77777777" w:rsidR="004654EE" w:rsidRDefault="004C47C1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4F412715" w14:textId="77777777" w:rsidR="004654EE" w:rsidRDefault="004C47C1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14:paraId="118522D4" w14:textId="77777777" w:rsidR="004654EE" w:rsidRDefault="004C47C1">
            <w:pPr>
              <w:pStyle w:val="Compact"/>
              <w:jc w:val="right"/>
            </w:pPr>
            <w:r>
              <w:t>0.19</w:t>
            </w:r>
          </w:p>
        </w:tc>
      </w:tr>
      <w:tr w:rsidR="004654EE" w14:paraId="7295D940" w14:textId="77777777">
        <w:tc>
          <w:tcPr>
            <w:tcW w:w="0" w:type="auto"/>
          </w:tcPr>
          <w:p w14:paraId="7F374C3E" w14:textId="77777777" w:rsidR="004654EE" w:rsidRDefault="004C47C1">
            <w:pPr>
              <w:pStyle w:val="Compact"/>
              <w:jc w:val="right"/>
            </w:pPr>
            <w:r>
              <w:t>22.214005</w:t>
            </w:r>
          </w:p>
        </w:tc>
        <w:tc>
          <w:tcPr>
            <w:tcW w:w="0" w:type="auto"/>
          </w:tcPr>
          <w:p w14:paraId="0774DB44" w14:textId="77777777" w:rsidR="004654EE" w:rsidRDefault="004C47C1">
            <w:pPr>
              <w:pStyle w:val="Compact"/>
              <w:jc w:val="right"/>
            </w:pPr>
            <w:r>
              <w:t>29.33211</w:t>
            </w:r>
          </w:p>
        </w:tc>
        <w:tc>
          <w:tcPr>
            <w:tcW w:w="0" w:type="auto"/>
          </w:tcPr>
          <w:p w14:paraId="290C732E" w14:textId="77777777" w:rsidR="004654EE" w:rsidRDefault="004C47C1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5DAB7D62" w14:textId="77777777" w:rsidR="004654EE" w:rsidRDefault="004C47C1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16F5F1FE" w14:textId="77777777" w:rsidR="004654EE" w:rsidRDefault="004C47C1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74516B7F" w14:textId="77777777" w:rsidR="004654EE" w:rsidRDefault="004C47C1">
            <w:pPr>
              <w:pStyle w:val="Compact"/>
              <w:jc w:val="right"/>
            </w:pPr>
            <w:r>
              <w:t>0.27</w:t>
            </w:r>
          </w:p>
        </w:tc>
      </w:tr>
      <w:tr w:rsidR="004654EE" w14:paraId="2445B136" w14:textId="77777777">
        <w:tc>
          <w:tcPr>
            <w:tcW w:w="0" w:type="auto"/>
          </w:tcPr>
          <w:p w14:paraId="79BC5EAA" w14:textId="77777777" w:rsidR="004654EE" w:rsidRDefault="004C47C1">
            <w:pPr>
              <w:pStyle w:val="Compact"/>
              <w:jc w:val="right"/>
            </w:pPr>
            <w:r>
              <w:t>29.332112</w:t>
            </w:r>
          </w:p>
        </w:tc>
        <w:tc>
          <w:tcPr>
            <w:tcW w:w="0" w:type="auto"/>
          </w:tcPr>
          <w:p w14:paraId="4A8887AF" w14:textId="77777777" w:rsidR="004654EE" w:rsidRDefault="004C47C1">
            <w:pPr>
              <w:pStyle w:val="Compact"/>
              <w:jc w:val="right"/>
            </w:pPr>
            <w:r>
              <w:t>36.45022</w:t>
            </w:r>
          </w:p>
        </w:tc>
        <w:tc>
          <w:tcPr>
            <w:tcW w:w="0" w:type="auto"/>
          </w:tcPr>
          <w:p w14:paraId="72CA1C03" w14:textId="77777777" w:rsidR="004654EE" w:rsidRDefault="004C47C1">
            <w:pPr>
              <w:pStyle w:val="Compact"/>
              <w:jc w:val="right"/>
            </w:pPr>
            <w:r>
              <w:t>39</w:t>
            </w:r>
          </w:p>
        </w:tc>
        <w:tc>
          <w:tcPr>
            <w:tcW w:w="0" w:type="auto"/>
          </w:tcPr>
          <w:p w14:paraId="4EA19E51" w14:textId="77777777" w:rsidR="004654EE" w:rsidRDefault="004C47C1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294373C0" w14:textId="77777777" w:rsidR="004654EE" w:rsidRDefault="004C47C1">
            <w:pPr>
              <w:pStyle w:val="Compact"/>
              <w:jc w:val="right"/>
            </w:pPr>
            <w:r>
              <w:t>93</w:t>
            </w:r>
          </w:p>
        </w:tc>
        <w:tc>
          <w:tcPr>
            <w:tcW w:w="0" w:type="auto"/>
          </w:tcPr>
          <w:p w14:paraId="1BBC5CED" w14:textId="77777777" w:rsidR="004654EE" w:rsidRDefault="004C47C1">
            <w:pPr>
              <w:pStyle w:val="Compact"/>
              <w:jc w:val="right"/>
            </w:pPr>
            <w:r>
              <w:t>0.47</w:t>
            </w:r>
          </w:p>
        </w:tc>
      </w:tr>
      <w:tr w:rsidR="004654EE" w14:paraId="063B3DA4" w14:textId="77777777">
        <w:tc>
          <w:tcPr>
            <w:tcW w:w="0" w:type="auto"/>
          </w:tcPr>
          <w:p w14:paraId="20AC388A" w14:textId="77777777" w:rsidR="004654EE" w:rsidRDefault="004C47C1">
            <w:pPr>
              <w:pStyle w:val="Compact"/>
              <w:jc w:val="right"/>
            </w:pPr>
            <w:r>
              <w:t>36.450219</w:t>
            </w:r>
          </w:p>
        </w:tc>
        <w:tc>
          <w:tcPr>
            <w:tcW w:w="0" w:type="auto"/>
          </w:tcPr>
          <w:p w14:paraId="0A01CA65" w14:textId="77777777" w:rsidR="004654EE" w:rsidRDefault="004C47C1">
            <w:pPr>
              <w:pStyle w:val="Compact"/>
              <w:jc w:val="right"/>
            </w:pPr>
            <w:r>
              <w:t>43.56833</w:t>
            </w:r>
          </w:p>
        </w:tc>
        <w:tc>
          <w:tcPr>
            <w:tcW w:w="0" w:type="auto"/>
          </w:tcPr>
          <w:p w14:paraId="01BE4A61" w14:textId="77777777" w:rsidR="004654EE" w:rsidRDefault="004C47C1">
            <w:pPr>
              <w:pStyle w:val="Compact"/>
              <w:jc w:val="right"/>
            </w:pPr>
            <w:r>
              <w:t>47</w:t>
            </w:r>
          </w:p>
        </w:tc>
        <w:tc>
          <w:tcPr>
            <w:tcW w:w="0" w:type="auto"/>
          </w:tcPr>
          <w:p w14:paraId="7C381BDD" w14:textId="77777777" w:rsidR="004654EE" w:rsidRDefault="004C47C1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0F91E913" w14:textId="77777777" w:rsidR="004654EE" w:rsidRDefault="004C47C1">
            <w:pPr>
              <w:pStyle w:val="Compact"/>
              <w:jc w:val="right"/>
            </w:pPr>
            <w:r>
              <w:t>140</w:t>
            </w:r>
          </w:p>
        </w:tc>
        <w:tc>
          <w:tcPr>
            <w:tcW w:w="0" w:type="auto"/>
          </w:tcPr>
          <w:p w14:paraId="6BA724CA" w14:textId="77777777" w:rsidR="004654EE" w:rsidRDefault="004C47C1">
            <w:pPr>
              <w:pStyle w:val="Compact"/>
              <w:jc w:val="right"/>
            </w:pPr>
            <w:r>
              <w:t>0.70</w:t>
            </w:r>
          </w:p>
        </w:tc>
      </w:tr>
      <w:tr w:rsidR="004654EE" w14:paraId="16C65CB4" w14:textId="77777777">
        <w:tc>
          <w:tcPr>
            <w:tcW w:w="0" w:type="auto"/>
          </w:tcPr>
          <w:p w14:paraId="29B8718E" w14:textId="77777777" w:rsidR="004654EE" w:rsidRDefault="004C47C1">
            <w:pPr>
              <w:pStyle w:val="Compact"/>
              <w:jc w:val="right"/>
            </w:pPr>
            <w:r>
              <w:t>43.568326</w:t>
            </w:r>
          </w:p>
        </w:tc>
        <w:tc>
          <w:tcPr>
            <w:tcW w:w="0" w:type="auto"/>
          </w:tcPr>
          <w:p w14:paraId="23E9182C" w14:textId="77777777" w:rsidR="004654EE" w:rsidRDefault="004C47C1">
            <w:pPr>
              <w:pStyle w:val="Compact"/>
              <w:jc w:val="right"/>
            </w:pPr>
            <w:r>
              <w:t>50.68643</w:t>
            </w:r>
          </w:p>
        </w:tc>
        <w:tc>
          <w:tcPr>
            <w:tcW w:w="0" w:type="auto"/>
          </w:tcPr>
          <w:p w14:paraId="405123AE" w14:textId="77777777" w:rsidR="004654EE" w:rsidRDefault="004C47C1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14:paraId="03D29FEF" w14:textId="77777777" w:rsidR="004654EE" w:rsidRDefault="004C47C1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424E3F82" w14:textId="77777777" w:rsidR="004654EE" w:rsidRDefault="004C47C1">
            <w:pPr>
              <w:pStyle w:val="Compact"/>
              <w:jc w:val="right"/>
            </w:pPr>
            <w:r>
              <w:t>181</w:t>
            </w:r>
          </w:p>
        </w:tc>
        <w:tc>
          <w:tcPr>
            <w:tcW w:w="0" w:type="auto"/>
          </w:tcPr>
          <w:p w14:paraId="4EE73418" w14:textId="77777777" w:rsidR="004654EE" w:rsidRDefault="004C47C1">
            <w:pPr>
              <w:pStyle w:val="Compact"/>
              <w:jc w:val="right"/>
            </w:pPr>
            <w:r>
              <w:t>0.90</w:t>
            </w:r>
          </w:p>
        </w:tc>
      </w:tr>
      <w:tr w:rsidR="004654EE" w14:paraId="2670CBE8" w14:textId="77777777">
        <w:tc>
          <w:tcPr>
            <w:tcW w:w="0" w:type="auto"/>
          </w:tcPr>
          <w:p w14:paraId="52DF3304" w14:textId="77777777" w:rsidR="004654EE" w:rsidRDefault="004C47C1">
            <w:pPr>
              <w:pStyle w:val="Compact"/>
              <w:jc w:val="right"/>
            </w:pPr>
            <w:r>
              <w:lastRenderedPageBreak/>
              <w:t>50.686433</w:t>
            </w:r>
          </w:p>
        </w:tc>
        <w:tc>
          <w:tcPr>
            <w:tcW w:w="0" w:type="auto"/>
          </w:tcPr>
          <w:p w14:paraId="57B5012F" w14:textId="77777777" w:rsidR="004654EE" w:rsidRDefault="004C47C1">
            <w:pPr>
              <w:pStyle w:val="Compact"/>
              <w:jc w:val="right"/>
            </w:pPr>
            <w:r>
              <w:t>57.80454</w:t>
            </w:r>
          </w:p>
        </w:tc>
        <w:tc>
          <w:tcPr>
            <w:tcW w:w="0" w:type="auto"/>
          </w:tcPr>
          <w:p w14:paraId="55FB5505" w14:textId="77777777" w:rsidR="004654EE" w:rsidRDefault="004C47C1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25F97EB4" w14:textId="77777777" w:rsidR="004654EE" w:rsidRDefault="004C47C1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6F7E89B8" w14:textId="77777777" w:rsidR="004654EE" w:rsidRDefault="004C47C1">
            <w:pPr>
              <w:pStyle w:val="Compact"/>
              <w:jc w:val="right"/>
            </w:pPr>
            <w:r>
              <w:t>190</w:t>
            </w:r>
          </w:p>
        </w:tc>
        <w:tc>
          <w:tcPr>
            <w:tcW w:w="0" w:type="auto"/>
          </w:tcPr>
          <w:p w14:paraId="647638E0" w14:textId="77777777" w:rsidR="004654EE" w:rsidRDefault="004C47C1">
            <w:pPr>
              <w:pStyle w:val="Compact"/>
              <w:jc w:val="right"/>
            </w:pPr>
            <w:r>
              <w:t>0.94</w:t>
            </w:r>
          </w:p>
        </w:tc>
      </w:tr>
      <w:tr w:rsidR="004654EE" w14:paraId="3B088500" w14:textId="77777777">
        <w:tc>
          <w:tcPr>
            <w:tcW w:w="0" w:type="auto"/>
          </w:tcPr>
          <w:p w14:paraId="504B57A6" w14:textId="77777777" w:rsidR="004654EE" w:rsidRDefault="004C47C1">
            <w:pPr>
              <w:pStyle w:val="Compact"/>
              <w:jc w:val="right"/>
            </w:pPr>
            <w:r>
              <w:t>57.804539</w:t>
            </w:r>
          </w:p>
        </w:tc>
        <w:tc>
          <w:tcPr>
            <w:tcW w:w="0" w:type="auto"/>
          </w:tcPr>
          <w:p w14:paraId="756E695F" w14:textId="77777777" w:rsidR="004654EE" w:rsidRDefault="004C47C1">
            <w:pPr>
              <w:pStyle w:val="Compact"/>
              <w:jc w:val="right"/>
            </w:pPr>
            <w:r>
              <w:t>64.92265</w:t>
            </w:r>
          </w:p>
        </w:tc>
        <w:tc>
          <w:tcPr>
            <w:tcW w:w="0" w:type="auto"/>
          </w:tcPr>
          <w:p w14:paraId="27CD5B32" w14:textId="77777777" w:rsidR="004654EE" w:rsidRDefault="004C47C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C306668" w14:textId="77777777" w:rsidR="004654EE" w:rsidRDefault="004C47C1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37D56412" w14:textId="77777777" w:rsidR="004654EE" w:rsidRDefault="004C47C1">
            <w:pPr>
              <w:pStyle w:val="Compact"/>
              <w:jc w:val="right"/>
            </w:pPr>
            <w:r>
              <w:t>197</w:t>
            </w:r>
          </w:p>
        </w:tc>
        <w:tc>
          <w:tcPr>
            <w:tcW w:w="0" w:type="auto"/>
          </w:tcPr>
          <w:p w14:paraId="106CDA89" w14:textId="77777777" w:rsidR="004654EE" w:rsidRDefault="004C47C1">
            <w:pPr>
              <w:pStyle w:val="Compact"/>
              <w:jc w:val="right"/>
            </w:pPr>
            <w:r>
              <w:t>0.98</w:t>
            </w:r>
          </w:p>
        </w:tc>
      </w:tr>
      <w:tr w:rsidR="004654EE" w14:paraId="7440B532" w14:textId="77777777">
        <w:tc>
          <w:tcPr>
            <w:tcW w:w="0" w:type="auto"/>
          </w:tcPr>
          <w:p w14:paraId="50E31290" w14:textId="77777777" w:rsidR="004654EE" w:rsidRDefault="004C47C1">
            <w:pPr>
              <w:pStyle w:val="Compact"/>
              <w:jc w:val="right"/>
            </w:pPr>
            <w:r>
              <w:t>64.922646</w:t>
            </w:r>
          </w:p>
        </w:tc>
        <w:tc>
          <w:tcPr>
            <w:tcW w:w="0" w:type="auto"/>
          </w:tcPr>
          <w:p w14:paraId="324BF5AE" w14:textId="77777777" w:rsidR="004654EE" w:rsidRDefault="004C47C1">
            <w:pPr>
              <w:pStyle w:val="Compact"/>
              <w:jc w:val="right"/>
            </w:pPr>
            <w:r>
              <w:t>72.04075</w:t>
            </w:r>
          </w:p>
        </w:tc>
        <w:tc>
          <w:tcPr>
            <w:tcW w:w="0" w:type="auto"/>
          </w:tcPr>
          <w:p w14:paraId="271CE61C" w14:textId="77777777" w:rsidR="004654EE" w:rsidRDefault="004C47C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AB4881B" w14:textId="77777777" w:rsidR="004654EE" w:rsidRDefault="004C47C1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1AD635AC" w14:textId="77777777" w:rsidR="004654EE" w:rsidRDefault="004C47C1">
            <w:pPr>
              <w:pStyle w:val="Compact"/>
              <w:jc w:val="right"/>
            </w:pPr>
            <w:r>
              <w:t>200</w:t>
            </w:r>
          </w:p>
        </w:tc>
        <w:tc>
          <w:tcPr>
            <w:tcW w:w="0" w:type="auto"/>
          </w:tcPr>
          <w:p w14:paraId="26D5D45D" w14:textId="77777777" w:rsidR="004654EE" w:rsidRDefault="004C47C1">
            <w:pPr>
              <w:pStyle w:val="Compact"/>
              <w:jc w:val="right"/>
            </w:pPr>
            <w:r>
              <w:t>0.99</w:t>
            </w:r>
          </w:p>
        </w:tc>
      </w:tr>
    </w:tbl>
    <w:p w14:paraId="71742EF4" w14:textId="2AF48F45" w:rsidR="004654EE" w:rsidRDefault="00A6100E">
      <w:pPr>
        <w:pStyle w:val="Textoindependiente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995136" behindDoc="0" locked="0" layoutInCell="1" allowOverlap="1" wp14:anchorId="03290E7B" wp14:editId="0F1ED3DF">
                <wp:simplePos x="0" y="0"/>
                <wp:positionH relativeFrom="column">
                  <wp:posOffset>3190535</wp:posOffset>
                </wp:positionH>
                <wp:positionV relativeFrom="paragraph">
                  <wp:posOffset>-1008775</wp:posOffset>
                </wp:positionV>
                <wp:extent cx="294840" cy="182160"/>
                <wp:effectExtent l="38100" t="38100" r="48260" b="46990"/>
                <wp:wrapNone/>
                <wp:docPr id="337" name="Entrada de lápiz 3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3">
                      <w14:nvContentPartPr>
                        <w14:cNvContentPartPr/>
                      </w14:nvContentPartPr>
                      <w14:xfrm>
                        <a:off x="0" y="0"/>
                        <a:ext cx="294840" cy="18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9A9714" id="Entrada de lápiz 337" o:spid="_x0000_s1026" type="#_x0000_t75" style="position:absolute;margin-left:250.5pt;margin-top:-80.15pt;width:24.6pt;height:15.8pt;z-index:251995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">
                <v:imagedata r:id="rId134" o:title=""/>
              </v:shape>
            </w:pict>
          </mc:Fallback>
        </mc:AlternateContent>
      </w:r>
    </w:p>
    <w:p w14:paraId="113A4725" w14:textId="77777777" w:rsidR="004654EE" w:rsidRDefault="004C47C1">
      <w:pPr>
        <w:pStyle w:val="Compact"/>
        <w:numPr>
          <w:ilvl w:val="0"/>
          <w:numId w:val="7"/>
        </w:numPr>
      </w:pPr>
      <w:proofErr w:type="spellStart"/>
      <w:r>
        <w:t>Calcule</w:t>
      </w:r>
      <w:proofErr w:type="spellEnd"/>
      <w:r>
        <w:t xml:space="preserve"> las </w:t>
      </w:r>
      <w:proofErr w:type="spellStart"/>
      <w:r>
        <w:t>medidas</w:t>
      </w:r>
      <w:proofErr w:type="spellEnd"/>
      <w:r>
        <w:t xml:space="preserve"> </w:t>
      </w:r>
      <w:proofErr w:type="spellStart"/>
      <w:r>
        <w:t>descriptivas</w:t>
      </w:r>
      <w:proofErr w:type="spellEnd"/>
      <w:r>
        <w:t xml:space="preserve"> </w:t>
      </w:r>
      <w:proofErr w:type="spellStart"/>
      <w:r>
        <w:t>básicas</w:t>
      </w:r>
      <w:proofErr w:type="spellEnd"/>
      <w:r>
        <w:t xml:space="preserve"> con la variable </w:t>
      </w:r>
      <w:proofErr w:type="spellStart"/>
      <w:r>
        <w:t>etilen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una </w:t>
      </w:r>
      <w:proofErr w:type="spellStart"/>
      <w:r>
        <w:t>tabla</w:t>
      </w:r>
      <w:proofErr w:type="spellEnd"/>
      <w:r>
        <w:t xml:space="preserve">, debe </w:t>
      </w:r>
      <w:proofErr w:type="spellStart"/>
      <w:r>
        <w:t>incluir</w:t>
      </w:r>
      <w:proofErr w:type="spellEnd"/>
      <w:r>
        <w:t xml:space="preserve"> (media, cuartil1, </w:t>
      </w:r>
      <w:proofErr w:type="spellStart"/>
      <w:r>
        <w:t>cuartil</w:t>
      </w:r>
      <w:proofErr w:type="spellEnd"/>
      <w:r>
        <w:t xml:space="preserve"> 3, </w:t>
      </w:r>
      <w:proofErr w:type="spellStart"/>
      <w:r>
        <w:t>mediana</w:t>
      </w:r>
      <w:proofErr w:type="spellEnd"/>
      <w:r>
        <w:t xml:space="preserve">, </w:t>
      </w:r>
      <w:proofErr w:type="spellStart"/>
      <w:r>
        <w:t>moda</w:t>
      </w:r>
      <w:proofErr w:type="spellEnd"/>
      <w:r>
        <w:t xml:space="preserve">, </w:t>
      </w:r>
      <w:proofErr w:type="spellStart"/>
      <w:r>
        <w:t>varianza</w:t>
      </w:r>
      <w:proofErr w:type="spellEnd"/>
      <w:r>
        <w:t xml:space="preserve">, </w:t>
      </w:r>
      <w:proofErr w:type="spellStart"/>
      <w:r>
        <w:t>desviación</w:t>
      </w:r>
      <w:proofErr w:type="spellEnd"/>
      <w:r>
        <w:t xml:space="preserve"> </w:t>
      </w:r>
      <w:proofErr w:type="spellStart"/>
      <w:r>
        <w:t>estándar</w:t>
      </w:r>
      <w:proofErr w:type="spellEnd"/>
      <w:r>
        <w:t xml:space="preserve">, </w:t>
      </w:r>
      <w:proofErr w:type="spellStart"/>
      <w:r>
        <w:t>rango</w:t>
      </w:r>
      <w:proofErr w:type="spellEnd"/>
      <w:r>
        <w:t xml:space="preserve">, </w:t>
      </w:r>
      <w:proofErr w:type="spellStart"/>
      <w:r>
        <w:t>coeficiente</w:t>
      </w:r>
      <w:proofErr w:type="spellEnd"/>
      <w:r>
        <w:t xml:space="preserve"> de </w:t>
      </w:r>
      <w:proofErr w:type="spellStart"/>
      <w:r>
        <w:t>variación</w:t>
      </w:r>
      <w:proofErr w:type="spellEnd"/>
      <w:r>
        <w:t xml:space="preserve">, </w:t>
      </w:r>
      <w:proofErr w:type="spellStart"/>
      <w:r>
        <w:t>sesgo</w:t>
      </w:r>
      <w:proofErr w:type="spellEnd"/>
      <w:r>
        <w:t xml:space="preserve"> y </w:t>
      </w:r>
      <w:proofErr w:type="spellStart"/>
      <w:r>
        <w:t>curtosis</w:t>
      </w:r>
      <w:proofErr w:type="spellEnd"/>
      <w:r>
        <w:t>).</w:t>
      </w:r>
    </w:p>
    <w:p w14:paraId="03C81DB4" w14:textId="77777777" w:rsidR="004654EE" w:rsidRDefault="004C47C1">
      <w:pPr>
        <w:pStyle w:val="SourceCode"/>
      </w:pPr>
      <w:proofErr w:type="spellStart"/>
      <w:r>
        <w:rPr>
          <w:rStyle w:val="NormalTok"/>
        </w:rPr>
        <w:t>etilen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tilenonuevo</w:t>
      </w:r>
      <w:r>
        <w:rPr>
          <w:rStyle w:val="OperatorTok"/>
        </w:rPr>
        <w:t>$</w:t>
      </w:r>
      <w:r>
        <w:rPr>
          <w:rStyle w:val="NormalTok"/>
        </w:rPr>
        <w:t>etileno</w:t>
      </w:r>
      <w:proofErr w:type="spellEnd"/>
    </w:p>
    <w:p w14:paraId="2F282BE7" w14:textId="77777777" w:rsidR="004654EE" w:rsidRDefault="004C47C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proofErr w:type="spellStart"/>
      <w:r>
        <w:rPr>
          <w:rStyle w:val="NormalTok"/>
        </w:rPr>
        <w:t>mod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{                    </w:t>
      </w:r>
      <w:r>
        <w:br/>
      </w:r>
      <w:r>
        <w:rPr>
          <w:rStyle w:val="NormalTok"/>
        </w:rPr>
        <w:t xml:space="preserve">  v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x, v))</w:t>
      </w:r>
      <w:r>
        <w:br/>
      </w:r>
      <w:r>
        <w:rPr>
          <w:rStyle w:val="NormalTok"/>
        </w:rPr>
        <w:t xml:space="preserve">  v[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t)]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tabla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medida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 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StringTok"/>
        </w:rPr>
        <w:t>'medi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'cuartil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cuartil</w:t>
      </w:r>
      <w:proofErr w:type="spellEnd"/>
      <w:r>
        <w:rPr>
          <w:rStyle w:val="StringTok"/>
        </w:rPr>
        <w:t xml:space="preserve"> 3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mediana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moda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varianza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' </w:t>
      </w:r>
      <w:proofErr w:type="spellStart"/>
      <w:r>
        <w:rPr>
          <w:rStyle w:val="StringTok"/>
        </w:rPr>
        <w:t>desviación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stándar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rango</w:t>
      </w:r>
      <w:proofErr w:type="spellEnd"/>
      <w:r>
        <w:rPr>
          <w:rStyle w:val="StringTok"/>
        </w:rPr>
        <w:t xml:space="preserve"> superio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rango</w:t>
      </w:r>
      <w:proofErr w:type="spellEnd"/>
      <w:r>
        <w:rPr>
          <w:rStyle w:val="StringTok"/>
        </w:rPr>
        <w:t xml:space="preserve"> inferio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coeficiente</w:t>
      </w:r>
      <w:proofErr w:type="spellEnd"/>
      <w:r>
        <w:rPr>
          <w:rStyle w:val="StringTok"/>
        </w:rPr>
        <w:t xml:space="preserve"> de </w:t>
      </w:r>
      <w:proofErr w:type="spellStart"/>
      <w:r>
        <w:rPr>
          <w:rStyle w:val="StringTok"/>
        </w:rPr>
        <w:t>variación</w:t>
      </w:r>
      <w:proofErr w:type="spellEnd"/>
      <w:r>
        <w:rPr>
          <w:rStyle w:val="StringTok"/>
        </w:rPr>
        <w:t xml:space="preserve">', </w:t>
      </w:r>
      <w:r>
        <w:br/>
      </w:r>
      <w:r>
        <w:rPr>
          <w:rStyle w:val="StringTok"/>
        </w:rPr>
        <w:t xml:space="preserve">                                  '</w:t>
      </w:r>
      <w:proofErr w:type="spellStart"/>
      <w:r>
        <w:rPr>
          <w:rStyle w:val="NormalTok"/>
        </w:rPr>
        <w:t>sesgo</w:t>
      </w:r>
      <w:proofErr w:type="spellEnd"/>
      <w:r>
        <w:rPr>
          <w:rStyle w:val="StringTok"/>
        </w:rPr>
        <w:t>' ,</w:t>
      </w:r>
      <w:r>
        <w:br/>
      </w:r>
      <w:r>
        <w:rPr>
          <w:rStyle w:val="StringTok"/>
        </w:rPr>
        <w:t xml:space="preserve">                                  '</w:t>
      </w:r>
      <w:proofErr w:type="spellStart"/>
      <w:r>
        <w:rPr>
          <w:rStyle w:val="NormalTok"/>
        </w:rPr>
        <w:t>curtosis</w:t>
      </w:r>
      <w:proofErr w:type="spellEnd"/>
      <w:r>
        <w:rPr>
          <w:rStyle w:val="StringTok"/>
        </w:rPr>
        <w:t>'),</w:t>
      </w:r>
      <w:r>
        <w:br/>
      </w:r>
      <w:r>
        <w:rPr>
          <w:rStyle w:val="StringTok"/>
        </w:rPr>
        <w:t xml:space="preserve">                       valor = round(c(mean(</w:t>
      </w:r>
      <w:proofErr w:type="spellStart"/>
      <w:r>
        <w:rPr>
          <w:rStyle w:val="StringTok"/>
        </w:rPr>
        <w:t>etileno</w:t>
      </w:r>
      <w:proofErr w:type="spellEnd"/>
      <w:r>
        <w:rPr>
          <w:rStyle w:val="StringTok"/>
        </w:rPr>
        <w:t>),</w:t>
      </w:r>
      <w:r>
        <w:br/>
      </w:r>
      <w:r>
        <w:rPr>
          <w:rStyle w:val="StringTok"/>
        </w:rPr>
        <w:t xml:space="preserve">                                 quantile(</w:t>
      </w:r>
      <w:proofErr w:type="spellStart"/>
      <w:r>
        <w:rPr>
          <w:rStyle w:val="StringTok"/>
        </w:rPr>
        <w:t>etileno</w:t>
      </w:r>
      <w:proofErr w:type="spellEnd"/>
      <w:r>
        <w:rPr>
          <w:rStyle w:val="StringTok"/>
        </w:rPr>
        <w:t>)[2],</w:t>
      </w:r>
      <w:r>
        <w:br/>
      </w:r>
      <w:r>
        <w:rPr>
          <w:rStyle w:val="StringTok"/>
        </w:rPr>
        <w:t xml:space="preserve">                                 quantile(</w:t>
      </w:r>
      <w:proofErr w:type="spellStart"/>
      <w:r>
        <w:rPr>
          <w:rStyle w:val="StringTok"/>
        </w:rPr>
        <w:t>etileno</w:t>
      </w:r>
      <w:proofErr w:type="spellEnd"/>
      <w:r>
        <w:rPr>
          <w:rStyle w:val="StringTok"/>
        </w:rPr>
        <w:t>)[4],</w:t>
      </w:r>
      <w:r>
        <w:br/>
      </w:r>
      <w:r>
        <w:rPr>
          <w:rStyle w:val="StringTok"/>
        </w:rPr>
        <w:t xml:space="preserve">                                 median(</w:t>
      </w:r>
      <w:proofErr w:type="spellStart"/>
      <w:r>
        <w:rPr>
          <w:rStyle w:val="StringTok"/>
        </w:rPr>
        <w:t>etileno</w:t>
      </w:r>
      <w:proofErr w:type="spellEnd"/>
      <w:r>
        <w:rPr>
          <w:rStyle w:val="StringTok"/>
        </w:rPr>
        <w:t>),</w:t>
      </w:r>
      <w:r>
        <w:br/>
      </w:r>
      <w:r>
        <w:rPr>
          <w:rStyle w:val="StringTok"/>
        </w:rPr>
        <w:t xml:space="preserve">                                 NA,</w:t>
      </w:r>
      <w:r>
        <w:br/>
      </w:r>
      <w:r>
        <w:rPr>
          <w:rStyle w:val="StringTok"/>
        </w:rPr>
        <w:t xml:space="preserve">                                 var(</w:t>
      </w:r>
      <w:proofErr w:type="spellStart"/>
      <w:r>
        <w:rPr>
          <w:rStyle w:val="StringTok"/>
        </w:rPr>
        <w:t>etileno</w:t>
      </w:r>
      <w:proofErr w:type="spellEnd"/>
      <w:r>
        <w:rPr>
          <w:rStyle w:val="StringTok"/>
        </w:rPr>
        <w:t>),</w:t>
      </w:r>
      <w:r>
        <w:br/>
      </w:r>
      <w:r>
        <w:rPr>
          <w:rStyle w:val="StringTok"/>
        </w:rPr>
        <w:t xml:space="preserve">                                 </w:t>
      </w:r>
      <w:proofErr w:type="spellStart"/>
      <w:r>
        <w:rPr>
          <w:rStyle w:val="StringTok"/>
        </w:rPr>
        <w:t>sd</w:t>
      </w:r>
      <w:proofErr w:type="spellEnd"/>
      <w:r>
        <w:rPr>
          <w:rStyle w:val="StringTok"/>
        </w:rPr>
        <w:t>(</w:t>
      </w:r>
      <w:proofErr w:type="spellStart"/>
      <w:r>
        <w:rPr>
          <w:rStyle w:val="StringTok"/>
        </w:rPr>
        <w:t>etileno</w:t>
      </w:r>
      <w:proofErr w:type="spellEnd"/>
      <w:r>
        <w:rPr>
          <w:rStyle w:val="StringTok"/>
        </w:rPr>
        <w:t>),</w:t>
      </w:r>
      <w:r>
        <w:br/>
      </w:r>
      <w:r>
        <w:rPr>
          <w:rStyle w:val="StringTok"/>
        </w:rPr>
        <w:t xml:space="preserve">                                 max(</w:t>
      </w:r>
      <w:proofErr w:type="spellStart"/>
      <w:r>
        <w:rPr>
          <w:rStyle w:val="StringTok"/>
        </w:rPr>
        <w:t>etileno</w:t>
      </w:r>
      <w:proofErr w:type="spellEnd"/>
      <w:r>
        <w:rPr>
          <w:rStyle w:val="StringTok"/>
        </w:rPr>
        <w:t>),</w:t>
      </w:r>
      <w:r>
        <w:br/>
      </w:r>
      <w:r>
        <w:rPr>
          <w:rStyle w:val="StringTok"/>
        </w:rPr>
        <w:t xml:space="preserve">                                 min(</w:t>
      </w:r>
      <w:proofErr w:type="spellStart"/>
      <w:r>
        <w:rPr>
          <w:rStyle w:val="StringTok"/>
        </w:rPr>
        <w:t>etileno</w:t>
      </w:r>
      <w:proofErr w:type="spellEnd"/>
      <w:r>
        <w:rPr>
          <w:rStyle w:val="StringTok"/>
        </w:rPr>
        <w:t>),</w:t>
      </w:r>
      <w:r>
        <w:br/>
      </w:r>
      <w:r>
        <w:rPr>
          <w:rStyle w:val="StringTok"/>
        </w:rPr>
        <w:t xml:space="preserve">                                 </w:t>
      </w:r>
      <w:proofErr w:type="spellStart"/>
      <w:r>
        <w:rPr>
          <w:rStyle w:val="StringTok"/>
        </w:rPr>
        <w:t>sd</w:t>
      </w:r>
      <w:proofErr w:type="spellEnd"/>
      <w:r>
        <w:rPr>
          <w:rStyle w:val="StringTok"/>
        </w:rPr>
        <w:t>(</w:t>
      </w:r>
      <w:proofErr w:type="spellStart"/>
      <w:r>
        <w:rPr>
          <w:rStyle w:val="StringTok"/>
        </w:rPr>
        <w:t>etileno</w:t>
      </w:r>
      <w:proofErr w:type="spellEnd"/>
      <w:r>
        <w:rPr>
          <w:rStyle w:val="StringTok"/>
        </w:rPr>
        <w:t>)/mean(</w:t>
      </w:r>
      <w:proofErr w:type="spellStart"/>
      <w:r>
        <w:rPr>
          <w:rStyle w:val="StringTok"/>
        </w:rPr>
        <w:t>etileno</w:t>
      </w:r>
      <w:proofErr w:type="spellEnd"/>
      <w:r>
        <w:rPr>
          <w:rStyle w:val="StringTok"/>
        </w:rPr>
        <w:t>)*100,</w:t>
      </w:r>
      <w:r>
        <w:br/>
      </w:r>
      <w:r>
        <w:rPr>
          <w:rStyle w:val="StringTok"/>
        </w:rPr>
        <w:t xml:space="preserve">                                 skewness(</w:t>
      </w:r>
      <w:proofErr w:type="spellStart"/>
      <w:r>
        <w:rPr>
          <w:rStyle w:val="StringTok"/>
        </w:rPr>
        <w:t>etileno</w:t>
      </w:r>
      <w:proofErr w:type="spellEnd"/>
      <w:r>
        <w:rPr>
          <w:rStyle w:val="StringTok"/>
        </w:rPr>
        <w:t>),</w:t>
      </w:r>
      <w:r>
        <w:br/>
      </w:r>
      <w:r>
        <w:rPr>
          <w:rStyle w:val="StringTok"/>
        </w:rPr>
        <w:t xml:space="preserve">                                 kurtosis(</w:t>
      </w:r>
      <w:proofErr w:type="spellStart"/>
      <w:r>
        <w:rPr>
          <w:rStyle w:val="StringTok"/>
        </w:rPr>
        <w:t>etileno</w:t>
      </w:r>
      <w:proofErr w:type="spellEnd"/>
      <w:r>
        <w:rPr>
          <w:rStyle w:val="StringTok"/>
        </w:rPr>
        <w:t>)</w:t>
      </w:r>
      <w:r>
        <w:br/>
      </w:r>
      <w:r>
        <w:rPr>
          <w:rStyle w:val="StringTok"/>
        </w:rPr>
        <w:t xml:space="preserve">                                 ),2)</w:t>
      </w:r>
      <w:r>
        <w:br/>
      </w:r>
      <w:r>
        <w:rPr>
          <w:rStyle w:val="StringTok"/>
        </w:rPr>
        <w:t xml:space="preserve">                     )</w:t>
      </w:r>
    </w:p>
    <w:p w14:paraId="33290886" w14:textId="77777777" w:rsidR="004654EE" w:rsidRDefault="004654EE">
      <w:pPr>
        <w:pStyle w:val="FirstParagraph"/>
      </w:pPr>
    </w:p>
    <w:p w14:paraId="4838BAB8" w14:textId="77777777" w:rsidR="004654EE" w:rsidRDefault="004C47C1">
      <w:pPr>
        <w:pStyle w:val="SourceCode"/>
      </w:pPr>
      <w:proofErr w:type="spellStart"/>
      <w:proofErr w:type="gramStart"/>
      <w:r>
        <w:rPr>
          <w:rStyle w:val="NormalTok"/>
        </w:rPr>
        <w:t>knitr</w:t>
      </w:r>
      <w:proofErr w:type="spellEnd"/>
      <w:r>
        <w:rPr>
          <w:rStyle w:val="OperatorTok"/>
        </w:rPr>
        <w:t>::</w:t>
      </w:r>
      <w:proofErr w:type="spellStart"/>
      <w:proofErr w:type="gramEnd"/>
      <w:r>
        <w:rPr>
          <w:rStyle w:val="KeywordTok"/>
        </w:rPr>
        <w:t>k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ablaC</w:t>
      </w:r>
      <w:proofErr w:type="spellEnd"/>
      <w:r>
        <w:rPr>
          <w:rStyle w:val="NormalTok"/>
        </w:rPr>
        <w:t>,</w:t>
      </w:r>
      <w:r>
        <w:rPr>
          <w:rStyle w:val="StringTok"/>
        </w:rPr>
        <w:t>"simple"</w:t>
      </w:r>
      <w:r>
        <w:rPr>
          <w:rStyle w:val="NormalTok"/>
        </w:rPr>
        <w:t xml:space="preserve">) 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639"/>
        <w:gridCol w:w="1063"/>
      </w:tblGrid>
      <w:tr w:rsidR="004654EE" w14:paraId="6AE818F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600DF8" w14:textId="77777777" w:rsidR="004654EE" w:rsidRDefault="004C47C1">
            <w:pPr>
              <w:pStyle w:val="Compact"/>
            </w:pPr>
            <w:proofErr w:type="spellStart"/>
            <w:r>
              <w:lastRenderedPageBreak/>
              <w:t>medida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04B6DD" w14:textId="77777777" w:rsidR="004654EE" w:rsidRDefault="004C47C1">
            <w:pPr>
              <w:pStyle w:val="Compact"/>
              <w:jc w:val="right"/>
            </w:pPr>
            <w:r>
              <w:t>valor</w:t>
            </w:r>
          </w:p>
        </w:tc>
      </w:tr>
      <w:tr w:rsidR="004654EE" w14:paraId="77B291ED" w14:textId="77777777">
        <w:tc>
          <w:tcPr>
            <w:tcW w:w="0" w:type="auto"/>
          </w:tcPr>
          <w:p w14:paraId="6512D661" w14:textId="77777777" w:rsidR="004654EE" w:rsidRDefault="004C47C1">
            <w:pPr>
              <w:pStyle w:val="Compact"/>
            </w:pPr>
            <w:r>
              <w:t>media</w:t>
            </w:r>
          </w:p>
        </w:tc>
        <w:tc>
          <w:tcPr>
            <w:tcW w:w="0" w:type="auto"/>
          </w:tcPr>
          <w:p w14:paraId="1EB743D9" w14:textId="1B7A77E6" w:rsidR="004654EE" w:rsidRDefault="00EA2B7D">
            <w:pPr>
              <w:pStyle w:val="Compact"/>
              <w:jc w:val="right"/>
            </w:pP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2009472" behindDoc="0" locked="0" layoutInCell="1" allowOverlap="1" wp14:anchorId="44566B0D" wp14:editId="6F033106">
                      <wp:simplePos x="0" y="0"/>
                      <wp:positionH relativeFrom="column">
                        <wp:posOffset>591910</wp:posOffset>
                      </wp:positionH>
                      <wp:positionV relativeFrom="paragraph">
                        <wp:posOffset>51230</wp:posOffset>
                      </wp:positionV>
                      <wp:extent cx="258480" cy="81360"/>
                      <wp:effectExtent l="38100" t="57150" r="46355" b="52070"/>
                      <wp:wrapNone/>
                      <wp:docPr id="351" name="Entrada de lápiz 35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3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58480" cy="81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7314E77" id="Entrada de lápiz 351" o:spid="_x0000_s1026" type="#_x0000_t75" style="position:absolute;margin-left:45.9pt;margin-top:3.35pt;width:21.75pt;height:7.8pt;z-index:252009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">
                      <v:imagedata r:id="rId136" o:title=""/>
                    </v:shape>
                  </w:pict>
                </mc:Fallback>
              </mc:AlternateContent>
            </w:r>
            <w:r w:rsidR="004C47C1">
              <w:t>108.98</w:t>
            </w:r>
          </w:p>
        </w:tc>
      </w:tr>
      <w:tr w:rsidR="004654EE" w14:paraId="722E971C" w14:textId="77777777">
        <w:tc>
          <w:tcPr>
            <w:tcW w:w="0" w:type="auto"/>
          </w:tcPr>
          <w:p w14:paraId="189536D9" w14:textId="77777777" w:rsidR="004654EE" w:rsidRDefault="004C47C1">
            <w:pPr>
              <w:pStyle w:val="Compact"/>
            </w:pPr>
            <w:r>
              <w:t>cuartil1</w:t>
            </w:r>
          </w:p>
        </w:tc>
        <w:tc>
          <w:tcPr>
            <w:tcW w:w="0" w:type="auto"/>
          </w:tcPr>
          <w:p w14:paraId="2F65DF27" w14:textId="77777777" w:rsidR="004654EE" w:rsidRDefault="004C47C1">
            <w:pPr>
              <w:pStyle w:val="Compact"/>
              <w:jc w:val="right"/>
            </w:pPr>
            <w:r>
              <w:t>65.13</w:t>
            </w:r>
          </w:p>
        </w:tc>
      </w:tr>
      <w:tr w:rsidR="004654EE" w14:paraId="3338339C" w14:textId="77777777">
        <w:tc>
          <w:tcPr>
            <w:tcW w:w="0" w:type="auto"/>
          </w:tcPr>
          <w:p w14:paraId="0067F301" w14:textId="77777777" w:rsidR="004654EE" w:rsidRDefault="004C47C1">
            <w:pPr>
              <w:pStyle w:val="Compact"/>
            </w:pPr>
            <w:proofErr w:type="spellStart"/>
            <w:r>
              <w:t>cuartil</w:t>
            </w:r>
            <w:proofErr w:type="spellEnd"/>
            <w:r>
              <w:t xml:space="preserve"> 3</w:t>
            </w:r>
          </w:p>
        </w:tc>
        <w:tc>
          <w:tcPr>
            <w:tcW w:w="0" w:type="auto"/>
          </w:tcPr>
          <w:p w14:paraId="2EE21B25" w14:textId="77777777" w:rsidR="004654EE" w:rsidRDefault="004C47C1">
            <w:pPr>
              <w:pStyle w:val="Compact"/>
              <w:jc w:val="right"/>
            </w:pPr>
            <w:r>
              <w:t>157.85</w:t>
            </w:r>
          </w:p>
        </w:tc>
      </w:tr>
      <w:tr w:rsidR="004654EE" w14:paraId="4D971A30" w14:textId="77777777">
        <w:tc>
          <w:tcPr>
            <w:tcW w:w="0" w:type="auto"/>
          </w:tcPr>
          <w:p w14:paraId="0E20AF62" w14:textId="77777777" w:rsidR="004654EE" w:rsidRDefault="004C47C1">
            <w:pPr>
              <w:pStyle w:val="Compact"/>
            </w:pPr>
            <w:proofErr w:type="spellStart"/>
            <w:r>
              <w:t>mediana</w:t>
            </w:r>
            <w:proofErr w:type="spellEnd"/>
          </w:p>
        </w:tc>
        <w:tc>
          <w:tcPr>
            <w:tcW w:w="0" w:type="auto"/>
          </w:tcPr>
          <w:p w14:paraId="16F4EF90" w14:textId="06023911" w:rsidR="004654EE" w:rsidRDefault="00EA2B7D">
            <w:pPr>
              <w:pStyle w:val="Compact"/>
              <w:jc w:val="right"/>
            </w:pP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2012544" behindDoc="0" locked="0" layoutInCell="1" allowOverlap="1" wp14:anchorId="1E5404C3" wp14:editId="4BC31C5F">
                      <wp:simplePos x="0" y="0"/>
                      <wp:positionH relativeFrom="column">
                        <wp:posOffset>575710</wp:posOffset>
                      </wp:positionH>
                      <wp:positionV relativeFrom="paragraph">
                        <wp:posOffset>114330</wp:posOffset>
                      </wp:positionV>
                      <wp:extent cx="210600" cy="37800"/>
                      <wp:effectExtent l="57150" t="38100" r="56515" b="57785"/>
                      <wp:wrapNone/>
                      <wp:docPr id="354" name="Entrada de lápiz 35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3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10600" cy="378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ACDEF1C" id="Entrada de lápiz 354" o:spid="_x0000_s1026" type="#_x0000_t75" style="position:absolute;margin-left:44.65pt;margin-top:8.3pt;width:18pt;height:4.4pt;z-index:252012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">
                      <v:imagedata r:id="rId138" o:title=""/>
                    </v:shape>
                  </w:pict>
                </mc:Fallback>
              </mc:AlternateContent>
            </w:r>
            <w:r w:rsidR="004C47C1">
              <w:t>102.20</w:t>
            </w:r>
          </w:p>
        </w:tc>
      </w:tr>
      <w:tr w:rsidR="004654EE" w14:paraId="592A0FEC" w14:textId="77777777">
        <w:tc>
          <w:tcPr>
            <w:tcW w:w="0" w:type="auto"/>
          </w:tcPr>
          <w:p w14:paraId="38D48A17" w14:textId="77777777" w:rsidR="004654EE" w:rsidRDefault="004C47C1">
            <w:pPr>
              <w:pStyle w:val="Compact"/>
            </w:pPr>
            <w:proofErr w:type="spellStart"/>
            <w:r>
              <w:t>moda</w:t>
            </w:r>
            <w:proofErr w:type="spellEnd"/>
          </w:p>
        </w:tc>
        <w:tc>
          <w:tcPr>
            <w:tcW w:w="0" w:type="auto"/>
          </w:tcPr>
          <w:p w14:paraId="4CC2685A" w14:textId="77777777" w:rsidR="004654EE" w:rsidRDefault="004C47C1">
            <w:pPr>
              <w:pStyle w:val="Compact"/>
              <w:jc w:val="right"/>
            </w:pPr>
            <w:r>
              <w:t>NA</w:t>
            </w:r>
          </w:p>
        </w:tc>
      </w:tr>
      <w:tr w:rsidR="004654EE" w14:paraId="0FA4C4BD" w14:textId="77777777">
        <w:tc>
          <w:tcPr>
            <w:tcW w:w="0" w:type="auto"/>
          </w:tcPr>
          <w:p w14:paraId="3DB1B8A9" w14:textId="77777777" w:rsidR="004654EE" w:rsidRDefault="004C47C1">
            <w:pPr>
              <w:pStyle w:val="Compact"/>
            </w:pPr>
            <w:proofErr w:type="spellStart"/>
            <w:r>
              <w:t>varianza</w:t>
            </w:r>
            <w:proofErr w:type="spellEnd"/>
          </w:p>
        </w:tc>
        <w:tc>
          <w:tcPr>
            <w:tcW w:w="0" w:type="auto"/>
          </w:tcPr>
          <w:p w14:paraId="660602C2" w14:textId="65FDFDC3" w:rsidR="004654EE" w:rsidRDefault="00EA2B7D">
            <w:pPr>
              <w:pStyle w:val="Compact"/>
              <w:jc w:val="right"/>
            </w:pP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2013568" behindDoc="0" locked="0" layoutInCell="1" allowOverlap="1" wp14:anchorId="5BFD0292" wp14:editId="01AE2FB4">
                      <wp:simplePos x="0" y="0"/>
                      <wp:positionH relativeFrom="column">
                        <wp:posOffset>519550</wp:posOffset>
                      </wp:positionH>
                      <wp:positionV relativeFrom="paragraph">
                        <wp:posOffset>180185</wp:posOffset>
                      </wp:positionV>
                      <wp:extent cx="180000" cy="38520"/>
                      <wp:effectExtent l="38100" t="38100" r="48895" b="57150"/>
                      <wp:wrapNone/>
                      <wp:docPr id="355" name="Entrada de lápiz 35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3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80000" cy="385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338405C" id="Entrada de lápiz 355" o:spid="_x0000_s1026" type="#_x0000_t75" style="position:absolute;margin-left:40.2pt;margin-top:13.5pt;width:15.55pt;height:4.45pt;z-index:252013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">
                      <v:imagedata r:id="rId140" o:title=""/>
                    </v:shape>
                  </w:pict>
                </mc:Fallback>
              </mc:AlternateContent>
            </w:r>
            <w:r w:rsidR="004C47C1">
              <w:t>4494.44</w:t>
            </w:r>
          </w:p>
        </w:tc>
      </w:tr>
      <w:tr w:rsidR="004654EE" w14:paraId="621DF581" w14:textId="77777777">
        <w:tc>
          <w:tcPr>
            <w:tcW w:w="0" w:type="auto"/>
          </w:tcPr>
          <w:p w14:paraId="3F1C4E97" w14:textId="77777777" w:rsidR="004654EE" w:rsidRDefault="004C47C1">
            <w:pPr>
              <w:pStyle w:val="Compact"/>
            </w:pPr>
            <w:proofErr w:type="spellStart"/>
            <w:r>
              <w:t>desviación</w:t>
            </w:r>
            <w:proofErr w:type="spellEnd"/>
            <w:r>
              <w:t xml:space="preserve"> </w:t>
            </w:r>
            <w:proofErr w:type="spellStart"/>
            <w:r>
              <w:t>estándar</w:t>
            </w:r>
            <w:proofErr w:type="spellEnd"/>
          </w:p>
        </w:tc>
        <w:tc>
          <w:tcPr>
            <w:tcW w:w="0" w:type="auto"/>
          </w:tcPr>
          <w:p w14:paraId="3BFFDF15" w14:textId="58E00A73" w:rsidR="004654EE" w:rsidRDefault="00EA2B7D">
            <w:pPr>
              <w:pStyle w:val="Compact"/>
              <w:jc w:val="right"/>
            </w:pP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2014592" behindDoc="0" locked="0" layoutInCell="1" allowOverlap="1" wp14:anchorId="25FDC09C" wp14:editId="677CBCF8">
                      <wp:simplePos x="0" y="0"/>
                      <wp:positionH relativeFrom="column">
                        <wp:posOffset>546190</wp:posOffset>
                      </wp:positionH>
                      <wp:positionV relativeFrom="paragraph">
                        <wp:posOffset>145835</wp:posOffset>
                      </wp:positionV>
                      <wp:extent cx="206640" cy="60120"/>
                      <wp:effectExtent l="57150" t="38100" r="41275" b="54610"/>
                      <wp:wrapNone/>
                      <wp:docPr id="356" name="Entrada de lápiz 35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4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06640" cy="601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EA206CB" id="Entrada de lápiz 356" o:spid="_x0000_s1026" type="#_x0000_t75" style="position:absolute;margin-left:42.3pt;margin-top:10.8pt;width:17.65pt;height:6.15pt;z-index:252014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">
                      <v:imagedata r:id="rId142" o:title=""/>
                    </v:shape>
                  </w:pict>
                </mc:Fallback>
              </mc:AlternateContent>
            </w:r>
            <w:r w:rsidR="004C47C1">
              <w:t>67.04</w:t>
            </w:r>
          </w:p>
        </w:tc>
      </w:tr>
      <w:tr w:rsidR="004654EE" w14:paraId="2106D4DE" w14:textId="77777777">
        <w:tc>
          <w:tcPr>
            <w:tcW w:w="0" w:type="auto"/>
          </w:tcPr>
          <w:p w14:paraId="32603DA4" w14:textId="77777777" w:rsidR="004654EE" w:rsidRDefault="004C47C1">
            <w:pPr>
              <w:pStyle w:val="Compact"/>
            </w:pPr>
            <w:proofErr w:type="spellStart"/>
            <w:r>
              <w:t>rango</w:t>
            </w:r>
            <w:proofErr w:type="spellEnd"/>
            <w:r>
              <w:t xml:space="preserve"> superior</w:t>
            </w:r>
          </w:p>
        </w:tc>
        <w:tc>
          <w:tcPr>
            <w:tcW w:w="0" w:type="auto"/>
          </w:tcPr>
          <w:p w14:paraId="31298602" w14:textId="77777777" w:rsidR="004654EE" w:rsidRDefault="004C47C1">
            <w:pPr>
              <w:pStyle w:val="Compact"/>
              <w:jc w:val="right"/>
            </w:pPr>
            <w:r>
              <w:t>274.21</w:t>
            </w:r>
          </w:p>
        </w:tc>
      </w:tr>
      <w:tr w:rsidR="004654EE" w14:paraId="5E14EB3E" w14:textId="77777777">
        <w:tc>
          <w:tcPr>
            <w:tcW w:w="0" w:type="auto"/>
          </w:tcPr>
          <w:p w14:paraId="1E210FD5" w14:textId="77777777" w:rsidR="004654EE" w:rsidRDefault="004C47C1">
            <w:pPr>
              <w:pStyle w:val="Compact"/>
            </w:pPr>
            <w:proofErr w:type="spellStart"/>
            <w:r>
              <w:t>rango</w:t>
            </w:r>
            <w:proofErr w:type="spellEnd"/>
            <w:r>
              <w:t xml:space="preserve"> inferior</w:t>
            </w:r>
          </w:p>
        </w:tc>
        <w:tc>
          <w:tcPr>
            <w:tcW w:w="0" w:type="auto"/>
          </w:tcPr>
          <w:p w14:paraId="75692748" w14:textId="77777777" w:rsidR="004654EE" w:rsidRDefault="004C47C1">
            <w:pPr>
              <w:pStyle w:val="Compact"/>
              <w:jc w:val="right"/>
            </w:pPr>
            <w:r>
              <w:t>1.38</w:t>
            </w:r>
          </w:p>
        </w:tc>
      </w:tr>
      <w:tr w:rsidR="004654EE" w14:paraId="59DB9B06" w14:textId="77777777">
        <w:tc>
          <w:tcPr>
            <w:tcW w:w="0" w:type="auto"/>
          </w:tcPr>
          <w:p w14:paraId="63918D8D" w14:textId="77777777" w:rsidR="004654EE" w:rsidRDefault="004C47C1">
            <w:pPr>
              <w:pStyle w:val="Compact"/>
            </w:pPr>
            <w:proofErr w:type="spellStart"/>
            <w:r>
              <w:t>coeficiente</w:t>
            </w:r>
            <w:proofErr w:type="spellEnd"/>
            <w:r>
              <w:t xml:space="preserve"> de </w:t>
            </w:r>
            <w:proofErr w:type="spellStart"/>
            <w:r>
              <w:t>variación</w:t>
            </w:r>
            <w:proofErr w:type="spellEnd"/>
          </w:p>
        </w:tc>
        <w:tc>
          <w:tcPr>
            <w:tcW w:w="0" w:type="auto"/>
          </w:tcPr>
          <w:p w14:paraId="61F046DE" w14:textId="619E279E" w:rsidR="004654EE" w:rsidRDefault="00EA2B7D">
            <w:pPr>
              <w:pStyle w:val="Compact"/>
              <w:jc w:val="right"/>
            </w:pP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2018688" behindDoc="0" locked="0" layoutInCell="1" allowOverlap="1" wp14:anchorId="024C6241" wp14:editId="0D15BD40">
                      <wp:simplePos x="0" y="0"/>
                      <wp:positionH relativeFrom="column">
                        <wp:posOffset>559435</wp:posOffset>
                      </wp:positionH>
                      <wp:positionV relativeFrom="paragraph">
                        <wp:posOffset>-27940</wp:posOffset>
                      </wp:positionV>
                      <wp:extent cx="241300" cy="198755"/>
                      <wp:effectExtent l="38100" t="57150" r="0" b="48895"/>
                      <wp:wrapNone/>
                      <wp:docPr id="360" name="Entrada de lápiz 36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4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41300" cy="19875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05990D8" id="Entrada de lápiz 360" o:spid="_x0000_s1026" type="#_x0000_t75" style="position:absolute;margin-left:43.35pt;margin-top:-2.9pt;width:20.4pt;height:17.05pt;z-index:252018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">
                      <v:imagedata r:id="rId144" o:title=""/>
                    </v:shape>
                  </w:pict>
                </mc:Fallback>
              </mc:AlternateContent>
            </w:r>
            <w:r w:rsidR="004C47C1">
              <w:t>61.52</w:t>
            </w:r>
          </w:p>
        </w:tc>
      </w:tr>
      <w:tr w:rsidR="004654EE" w14:paraId="44146961" w14:textId="77777777">
        <w:tc>
          <w:tcPr>
            <w:tcW w:w="0" w:type="auto"/>
          </w:tcPr>
          <w:p w14:paraId="58D70FFE" w14:textId="77777777" w:rsidR="004654EE" w:rsidRDefault="004C47C1">
            <w:pPr>
              <w:pStyle w:val="Compact"/>
            </w:pPr>
            <w:proofErr w:type="spellStart"/>
            <w:r>
              <w:t>sesgo</w:t>
            </w:r>
            <w:proofErr w:type="spellEnd"/>
          </w:p>
        </w:tc>
        <w:tc>
          <w:tcPr>
            <w:tcW w:w="0" w:type="auto"/>
          </w:tcPr>
          <w:p w14:paraId="4D8D62CE" w14:textId="77777777" w:rsidR="004654EE" w:rsidRDefault="004C47C1">
            <w:pPr>
              <w:pStyle w:val="Compact"/>
              <w:jc w:val="right"/>
            </w:pPr>
            <w:r>
              <w:t>0.32</w:t>
            </w:r>
          </w:p>
        </w:tc>
      </w:tr>
      <w:tr w:rsidR="004654EE" w14:paraId="3313EE6B" w14:textId="77777777">
        <w:tc>
          <w:tcPr>
            <w:tcW w:w="0" w:type="auto"/>
          </w:tcPr>
          <w:p w14:paraId="5E1B8155" w14:textId="77777777" w:rsidR="004654EE" w:rsidRDefault="004C47C1">
            <w:pPr>
              <w:pStyle w:val="Compact"/>
            </w:pPr>
            <w:proofErr w:type="spellStart"/>
            <w:r>
              <w:t>curtosis</w:t>
            </w:r>
            <w:proofErr w:type="spellEnd"/>
          </w:p>
        </w:tc>
        <w:tc>
          <w:tcPr>
            <w:tcW w:w="0" w:type="auto"/>
          </w:tcPr>
          <w:p w14:paraId="603D8493" w14:textId="4BDC2111" w:rsidR="004654EE" w:rsidRDefault="00EA2B7D">
            <w:pPr>
              <w:pStyle w:val="Compact"/>
              <w:jc w:val="right"/>
            </w:pP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2028928" behindDoc="0" locked="0" layoutInCell="1" allowOverlap="1" wp14:anchorId="701655F5" wp14:editId="54462697">
                      <wp:simplePos x="0" y="0"/>
                      <wp:positionH relativeFrom="column">
                        <wp:posOffset>255270</wp:posOffset>
                      </wp:positionH>
                      <wp:positionV relativeFrom="paragraph">
                        <wp:posOffset>19685</wp:posOffset>
                      </wp:positionV>
                      <wp:extent cx="1480590" cy="285120"/>
                      <wp:effectExtent l="38100" t="38100" r="0" b="57785"/>
                      <wp:wrapNone/>
                      <wp:docPr id="370" name="Entrada de lápiz 37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4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480590" cy="2851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25F0A5C" id="Entrada de lápiz 370" o:spid="_x0000_s1026" type="#_x0000_t75" style="position:absolute;margin-left:19.4pt;margin-top:.85pt;width:118pt;height:23.85pt;z-index:252028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">
                      <v:imagedata r:id="rId146" o:title="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2022784" behindDoc="0" locked="0" layoutInCell="1" allowOverlap="1" wp14:anchorId="468DD7ED" wp14:editId="26CB90BE">
                      <wp:simplePos x="0" y="0"/>
                      <wp:positionH relativeFrom="column">
                        <wp:posOffset>-8890</wp:posOffset>
                      </wp:positionH>
                      <wp:positionV relativeFrom="paragraph">
                        <wp:posOffset>114935</wp:posOffset>
                      </wp:positionV>
                      <wp:extent cx="148590" cy="165600"/>
                      <wp:effectExtent l="38100" t="57150" r="41910" b="44450"/>
                      <wp:wrapNone/>
                      <wp:docPr id="364" name="Entrada de lápiz 36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4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48590" cy="1656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F1E7117" id="Entrada de lápiz 364" o:spid="_x0000_s1026" type="#_x0000_t75" style="position:absolute;margin-left:-1.4pt;margin-top:8.35pt;width:13.1pt;height:14.5pt;z-index:252022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">
                      <v:imagedata r:id="rId148" o:title=""/>
                    </v:shape>
                  </w:pict>
                </mc:Fallback>
              </mc:AlternateContent>
            </w:r>
            <w:r w:rsidR="004C47C1">
              <w:t>2.55</w:t>
            </w:r>
          </w:p>
        </w:tc>
      </w:tr>
    </w:tbl>
    <w:p w14:paraId="1EAE51BF" w14:textId="69F3EF6D" w:rsidR="004654EE" w:rsidRDefault="00EA2B7D">
      <w:pPr>
        <w:pStyle w:val="Textoindependiente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054528" behindDoc="0" locked="0" layoutInCell="1" allowOverlap="1" wp14:anchorId="515E7CE8" wp14:editId="345E11D9">
                <wp:simplePos x="0" y="0"/>
                <wp:positionH relativeFrom="column">
                  <wp:posOffset>-793750</wp:posOffset>
                </wp:positionH>
                <wp:positionV relativeFrom="paragraph">
                  <wp:posOffset>-1937385</wp:posOffset>
                </wp:positionV>
                <wp:extent cx="447490" cy="217800"/>
                <wp:effectExtent l="38100" t="38100" r="48260" b="49530"/>
                <wp:wrapNone/>
                <wp:docPr id="395" name="Entrada de lápiz 3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9">
                      <w14:nvContentPartPr>
                        <w14:cNvContentPartPr/>
                      </w14:nvContentPartPr>
                      <w14:xfrm>
                        <a:off x="0" y="0"/>
                        <a:ext cx="447490" cy="217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AC0143" id="Entrada de lápiz 395" o:spid="_x0000_s1026" type="#_x0000_t75" style="position:absolute;margin-left:-63.2pt;margin-top:-153.25pt;width:36.65pt;height:18.6pt;z-index:252054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">
                <v:imagedata r:id="rId15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053504" behindDoc="0" locked="0" layoutInCell="1" allowOverlap="1" wp14:anchorId="168EF0E8" wp14:editId="122F20F4">
                <wp:simplePos x="0" y="0"/>
                <wp:positionH relativeFrom="column">
                  <wp:posOffset>-261505</wp:posOffset>
                </wp:positionH>
                <wp:positionV relativeFrom="paragraph">
                  <wp:posOffset>-2664125</wp:posOffset>
                </wp:positionV>
                <wp:extent cx="455760" cy="161280"/>
                <wp:effectExtent l="38100" t="38100" r="40005" b="48895"/>
                <wp:wrapNone/>
                <wp:docPr id="394" name="Entrada de lápiz 3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1">
                      <w14:nvContentPartPr>
                        <w14:cNvContentPartPr/>
                      </w14:nvContentPartPr>
                      <w14:xfrm>
                        <a:off x="0" y="0"/>
                        <a:ext cx="455760" cy="161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7C670D" id="Entrada de lápiz 394" o:spid="_x0000_s1026" type="#_x0000_t75" style="position:absolute;margin-left:-21.3pt;margin-top:-210.45pt;width:37.35pt;height:14.15pt;z-index:252053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">
                <v:imagedata r:id="rId15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049408" behindDoc="0" locked="0" layoutInCell="1" allowOverlap="1" wp14:anchorId="7C14CD01" wp14:editId="28BF26DA">
                <wp:simplePos x="0" y="0"/>
                <wp:positionH relativeFrom="column">
                  <wp:posOffset>2980690</wp:posOffset>
                </wp:positionH>
                <wp:positionV relativeFrom="paragraph">
                  <wp:posOffset>-2171700</wp:posOffset>
                </wp:positionV>
                <wp:extent cx="758435" cy="381635"/>
                <wp:effectExtent l="38100" t="38100" r="41910" b="56515"/>
                <wp:wrapNone/>
                <wp:docPr id="390" name="Entrada de lápiz 3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3">
                      <w14:nvContentPartPr>
                        <w14:cNvContentPartPr/>
                      </w14:nvContentPartPr>
                      <w14:xfrm>
                        <a:off x="0" y="0"/>
                        <a:ext cx="758435" cy="3816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5664E4" id="Entrada de lápiz 390" o:spid="_x0000_s1026" type="#_x0000_t75" style="position:absolute;margin-left:234pt;margin-top:-171.7pt;width:61.1pt;height:31.45pt;z-index:252049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">
                <v:imagedata r:id="rId15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043264" behindDoc="0" locked="0" layoutInCell="1" allowOverlap="1" wp14:anchorId="16352BEE" wp14:editId="7765C7E4">
                <wp:simplePos x="0" y="0"/>
                <wp:positionH relativeFrom="column">
                  <wp:posOffset>5238115</wp:posOffset>
                </wp:positionH>
                <wp:positionV relativeFrom="paragraph">
                  <wp:posOffset>-2079625</wp:posOffset>
                </wp:positionV>
                <wp:extent cx="380340" cy="188605"/>
                <wp:effectExtent l="38100" t="38100" r="58420" b="40005"/>
                <wp:wrapNone/>
                <wp:docPr id="384" name="Entrada de lápiz 3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5">
                      <w14:nvContentPartPr>
                        <w14:cNvContentPartPr/>
                      </w14:nvContentPartPr>
                      <w14:xfrm>
                        <a:off x="0" y="0"/>
                        <a:ext cx="380340" cy="1886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15488C" id="Entrada de lápiz 384" o:spid="_x0000_s1026" type="#_x0000_t75" style="position:absolute;margin-left:411.75pt;margin-top:-164.45pt;width:31.4pt;height:16.25pt;z-index:252043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">
                <v:imagedata r:id="rId15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039168" behindDoc="0" locked="0" layoutInCell="1" allowOverlap="1" wp14:anchorId="30534B53" wp14:editId="083E9DC5">
                <wp:simplePos x="0" y="0"/>
                <wp:positionH relativeFrom="column">
                  <wp:posOffset>3065145</wp:posOffset>
                </wp:positionH>
                <wp:positionV relativeFrom="paragraph">
                  <wp:posOffset>-1942465</wp:posOffset>
                </wp:positionV>
                <wp:extent cx="2124985" cy="480695"/>
                <wp:effectExtent l="38100" t="38100" r="27940" b="52705"/>
                <wp:wrapNone/>
                <wp:docPr id="380" name="Entrada de lápiz 3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7">
                      <w14:nvContentPartPr>
                        <w14:cNvContentPartPr/>
                      </w14:nvContentPartPr>
                      <w14:xfrm>
                        <a:off x="0" y="0"/>
                        <a:ext cx="2124985" cy="4806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FE6C91" id="Entrada de lápiz 380" o:spid="_x0000_s1026" type="#_x0000_t75" style="position:absolute;margin-left:240.65pt;margin-top:-153.65pt;width:168.7pt;height:39.25pt;z-index:252039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">
                <v:imagedata r:id="rId15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019712" behindDoc="0" locked="0" layoutInCell="1" allowOverlap="1" wp14:anchorId="475F9A34" wp14:editId="1D611E66">
                <wp:simplePos x="0" y="0"/>
                <wp:positionH relativeFrom="column">
                  <wp:posOffset>2349215</wp:posOffset>
                </wp:positionH>
                <wp:positionV relativeFrom="paragraph">
                  <wp:posOffset>-267605</wp:posOffset>
                </wp:positionV>
                <wp:extent cx="207360" cy="57240"/>
                <wp:effectExtent l="57150" t="38100" r="40640" b="57150"/>
                <wp:wrapNone/>
                <wp:docPr id="361" name="Entrada de lápiz 3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9">
                      <w14:nvContentPartPr>
                        <w14:cNvContentPartPr/>
                      </w14:nvContentPartPr>
                      <w14:xfrm>
                        <a:off x="0" y="0"/>
                        <a:ext cx="207360" cy="57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9F9E4F" id="Entrada de lápiz 361" o:spid="_x0000_s1026" type="#_x0000_t75" style="position:absolute;margin-left:184.3pt;margin-top:-21.75pt;width:17.75pt;height:5.9pt;z-index:252019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">
                <v:imagedata r:id="rId16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011520" behindDoc="0" locked="0" layoutInCell="1" allowOverlap="1" wp14:anchorId="6AAE47C3" wp14:editId="6D151793">
                <wp:simplePos x="0" y="0"/>
                <wp:positionH relativeFrom="column">
                  <wp:posOffset>2356415</wp:posOffset>
                </wp:positionH>
                <wp:positionV relativeFrom="paragraph">
                  <wp:posOffset>-2164445</wp:posOffset>
                </wp:positionV>
                <wp:extent cx="206640" cy="57240"/>
                <wp:effectExtent l="57150" t="38100" r="41275" b="57150"/>
                <wp:wrapNone/>
                <wp:docPr id="353" name="Entrada de lápiz 3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1">
                      <w14:nvContentPartPr>
                        <w14:cNvContentPartPr/>
                      </w14:nvContentPartPr>
                      <w14:xfrm>
                        <a:off x="0" y="0"/>
                        <a:ext cx="206640" cy="57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C5E8CD" id="Entrada de lápiz 353" o:spid="_x0000_s1026" type="#_x0000_t75" style="position:absolute;margin-left:184.85pt;margin-top:-171.15pt;width:17.65pt;height:5.9pt;z-index:252011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">
                <v:imagedata r:id="rId16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010496" behindDoc="0" locked="0" layoutInCell="1" allowOverlap="1" wp14:anchorId="14A44233" wp14:editId="2B4A9F48">
                <wp:simplePos x="0" y="0"/>
                <wp:positionH relativeFrom="column">
                  <wp:posOffset>2346695</wp:posOffset>
                </wp:positionH>
                <wp:positionV relativeFrom="paragraph">
                  <wp:posOffset>-2432285</wp:posOffset>
                </wp:positionV>
                <wp:extent cx="222480" cy="49320"/>
                <wp:effectExtent l="38100" t="38100" r="44450" b="46355"/>
                <wp:wrapNone/>
                <wp:docPr id="352" name="Entrada de lápiz 3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3">
                      <w14:nvContentPartPr>
                        <w14:cNvContentPartPr/>
                      </w14:nvContentPartPr>
                      <w14:xfrm>
                        <a:off x="0" y="0"/>
                        <a:ext cx="222480" cy="49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6C9FD2" id="Entrada de lápiz 352" o:spid="_x0000_s1026" type="#_x0000_t75" style="position:absolute;margin-left:184.1pt;margin-top:-192.2pt;width:18.9pt;height:5.3pt;z-index:252010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">
                <v:imagedata r:id="rId164" o:title=""/>
              </v:shape>
            </w:pict>
          </mc:Fallback>
        </mc:AlternateContent>
      </w:r>
      <w:r w:rsidR="00A6100E">
        <w:rPr>
          <w:noProof/>
        </w:rPr>
        <mc:AlternateContent>
          <mc:Choice Requires="wpi">
            <w:drawing>
              <wp:anchor distT="0" distB="0" distL="114300" distR="114300" simplePos="0" relativeHeight="252008448" behindDoc="0" locked="0" layoutInCell="1" allowOverlap="1" wp14:anchorId="57F3090D" wp14:editId="13E5F1CC">
                <wp:simplePos x="0" y="0"/>
                <wp:positionH relativeFrom="column">
                  <wp:posOffset>-791210</wp:posOffset>
                </wp:positionH>
                <wp:positionV relativeFrom="paragraph">
                  <wp:posOffset>-1532255</wp:posOffset>
                </wp:positionV>
                <wp:extent cx="619335" cy="422085"/>
                <wp:effectExtent l="57150" t="57150" r="47625" b="54610"/>
                <wp:wrapNone/>
                <wp:docPr id="350" name="Entrada de lápiz 3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5">
                      <w14:nvContentPartPr>
                        <w14:cNvContentPartPr/>
                      </w14:nvContentPartPr>
                      <w14:xfrm>
                        <a:off x="0" y="0"/>
                        <a:ext cx="619335" cy="4220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290B06" id="Entrada de lápiz 350" o:spid="_x0000_s1026" type="#_x0000_t75" style="position:absolute;margin-left:-63pt;margin-top:-121.35pt;width:50.15pt;height:34.65pt;z-index:252008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">
                <v:imagedata r:id="rId166" o:title=""/>
              </v:shape>
            </w:pict>
          </mc:Fallback>
        </mc:AlternateContent>
      </w:r>
    </w:p>
    <w:p w14:paraId="2082BBD2" w14:textId="4C7F42D4" w:rsidR="004654EE" w:rsidRDefault="008C432A">
      <w:pPr>
        <w:pStyle w:val="Compact"/>
        <w:numPr>
          <w:ilvl w:val="0"/>
          <w:numId w:val="8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171264" behindDoc="0" locked="0" layoutInCell="1" allowOverlap="1" wp14:anchorId="0E4A858D" wp14:editId="016C9AF7">
                <wp:simplePos x="0" y="0"/>
                <wp:positionH relativeFrom="column">
                  <wp:posOffset>-349250</wp:posOffset>
                </wp:positionH>
                <wp:positionV relativeFrom="paragraph">
                  <wp:posOffset>-59055</wp:posOffset>
                </wp:positionV>
                <wp:extent cx="624840" cy="326390"/>
                <wp:effectExtent l="57150" t="38100" r="0" b="54610"/>
                <wp:wrapNone/>
                <wp:docPr id="512" name="Entrada de lápiz 5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7">
                      <w14:nvContentPartPr>
                        <w14:cNvContentPartPr/>
                      </w14:nvContentPartPr>
                      <w14:xfrm>
                        <a:off x="0" y="0"/>
                        <a:ext cx="624840" cy="3263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79DFDA" id="Entrada de lápiz 512" o:spid="_x0000_s1026" type="#_x0000_t75" style="position:absolute;margin-left:-28.2pt;margin-top:-5.35pt;width:50.6pt;height:27.1pt;z-index:252171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">
                <v:imagedata r:id="rId168" o:title=""/>
              </v:shape>
            </w:pict>
          </mc:Fallback>
        </mc:AlternateContent>
      </w:r>
      <w:proofErr w:type="spellStart"/>
      <w:r w:rsidR="004C47C1">
        <w:t>Interprete</w:t>
      </w:r>
      <w:proofErr w:type="spellEnd"/>
      <w:r w:rsidR="004C47C1">
        <w:t xml:space="preserve"> las </w:t>
      </w:r>
      <w:proofErr w:type="spellStart"/>
      <w:r w:rsidR="004C47C1">
        <w:t>medidas</w:t>
      </w:r>
      <w:proofErr w:type="spellEnd"/>
      <w:r w:rsidR="004C47C1">
        <w:t xml:space="preserve"> </w:t>
      </w:r>
      <w:proofErr w:type="spellStart"/>
      <w:r w:rsidR="004C47C1">
        <w:t>obtenidas</w:t>
      </w:r>
      <w:proofErr w:type="spellEnd"/>
      <w:r w:rsidR="004C47C1">
        <w:t xml:space="preserve"> para la variable de </w:t>
      </w:r>
      <w:proofErr w:type="spellStart"/>
      <w:r w:rsidR="004C47C1">
        <w:t>interés</w:t>
      </w:r>
      <w:proofErr w:type="spellEnd"/>
      <w:r w:rsidR="004C47C1">
        <w:t>.</w:t>
      </w:r>
    </w:p>
    <w:p w14:paraId="526C19F1" w14:textId="6FCA8AC1" w:rsidR="004654EE" w:rsidRDefault="00EA2B7D">
      <w:pPr>
        <w:pStyle w:val="Fir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060672" behindDoc="0" locked="0" layoutInCell="1" allowOverlap="1" wp14:anchorId="4839F36B" wp14:editId="3294501A">
                <wp:simplePos x="0" y="0"/>
                <wp:positionH relativeFrom="column">
                  <wp:posOffset>5184935</wp:posOffset>
                </wp:positionH>
                <wp:positionV relativeFrom="paragraph">
                  <wp:posOffset>107670</wp:posOffset>
                </wp:positionV>
                <wp:extent cx="296280" cy="39240"/>
                <wp:effectExtent l="38100" t="38100" r="46990" b="56515"/>
                <wp:wrapNone/>
                <wp:docPr id="401" name="Entrada de lápiz 4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9">
                      <w14:nvContentPartPr>
                        <w14:cNvContentPartPr/>
                      </w14:nvContentPartPr>
                      <w14:xfrm>
                        <a:off x="0" y="0"/>
                        <a:ext cx="296280" cy="39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554D59" id="Entrada de lápiz 401" o:spid="_x0000_s1026" type="#_x0000_t75" style="position:absolute;margin-left:407.55pt;margin-top:7.8pt;width:24.75pt;height:4.55pt;z-index:252060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">
                <v:imagedata r:id="rId170" o:title=""/>
              </v:shape>
            </w:pict>
          </mc:Fallback>
        </mc:AlternateContent>
      </w:r>
      <w:proofErr w:type="spellStart"/>
      <w:r w:rsidR="004C47C1">
        <w:t>el</w:t>
      </w:r>
      <w:proofErr w:type="spellEnd"/>
      <w:r w:rsidR="004C47C1">
        <w:t xml:space="preserve"> valor medio de </w:t>
      </w:r>
      <w:proofErr w:type="spellStart"/>
      <w:r w:rsidR="004C47C1">
        <w:t>etileno</w:t>
      </w:r>
      <w:proofErr w:type="spellEnd"/>
      <w:r w:rsidR="004C47C1">
        <w:t xml:space="preserve"> </w:t>
      </w:r>
      <w:proofErr w:type="spellStart"/>
      <w:r w:rsidR="004C47C1">
        <w:t>encontrado</w:t>
      </w:r>
      <w:proofErr w:type="spellEnd"/>
      <w:r w:rsidR="004C47C1">
        <w:t xml:space="preserve"> </w:t>
      </w:r>
      <w:proofErr w:type="spellStart"/>
      <w:r w:rsidR="004C47C1">
        <w:t>en</w:t>
      </w:r>
      <w:proofErr w:type="spellEnd"/>
      <w:r w:rsidR="004C47C1">
        <w:t xml:space="preserve"> la </w:t>
      </w:r>
      <w:proofErr w:type="spellStart"/>
      <w:r w:rsidR="004C47C1">
        <w:t>muestra</w:t>
      </w:r>
      <w:proofErr w:type="spellEnd"/>
      <w:r w:rsidR="004C47C1">
        <w:t xml:space="preserve"> de </w:t>
      </w:r>
      <w:proofErr w:type="spellStart"/>
      <w:r w:rsidR="004C47C1">
        <w:t>aguacates</w:t>
      </w:r>
      <w:proofErr w:type="spellEnd"/>
      <w:r w:rsidR="004C47C1">
        <w:t xml:space="preserve"> es de 108.98</w:t>
      </w:r>
    </w:p>
    <w:p w14:paraId="182C044D" w14:textId="1CF345B6" w:rsidR="004654EE" w:rsidRDefault="008306DD">
      <w:pPr>
        <w:pStyle w:val="Textoindependiente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452864" behindDoc="0" locked="0" layoutInCell="1" allowOverlap="1" wp14:anchorId="2FBEC362" wp14:editId="041F5E45">
                <wp:simplePos x="0" y="0"/>
                <wp:positionH relativeFrom="column">
                  <wp:posOffset>-582930</wp:posOffset>
                </wp:positionH>
                <wp:positionV relativeFrom="paragraph">
                  <wp:posOffset>81280</wp:posOffset>
                </wp:positionV>
                <wp:extent cx="207645" cy="209465"/>
                <wp:effectExtent l="57150" t="38100" r="40005" b="57785"/>
                <wp:wrapNone/>
                <wp:docPr id="787" name="Entrada de lápiz 7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1">
                      <w14:nvContentPartPr>
                        <w14:cNvContentPartPr/>
                      </w14:nvContentPartPr>
                      <w14:xfrm>
                        <a:off x="0" y="0"/>
                        <a:ext cx="207645" cy="2094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113B74" id="Entrada de lápiz 787" o:spid="_x0000_s1026" type="#_x0000_t75" style="position:absolute;margin-left:-46.6pt;margin-top:5.7pt;width:17.75pt;height:17.95pt;z-index:252452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">
                <v:imagedata r:id="rId172" o:title=""/>
              </v:shape>
            </w:pict>
          </mc:Fallback>
        </mc:AlternateContent>
      </w:r>
      <w:r w:rsidR="008C432A">
        <w:rPr>
          <w:noProof/>
        </w:rPr>
        <mc:AlternateContent>
          <mc:Choice Requires="wpi">
            <w:drawing>
              <wp:anchor distT="0" distB="0" distL="114300" distR="114300" simplePos="0" relativeHeight="252168192" behindDoc="0" locked="0" layoutInCell="1" allowOverlap="1" wp14:anchorId="006C21A0" wp14:editId="770FEE48">
                <wp:simplePos x="0" y="0"/>
                <wp:positionH relativeFrom="column">
                  <wp:posOffset>-927100</wp:posOffset>
                </wp:positionH>
                <wp:positionV relativeFrom="paragraph">
                  <wp:posOffset>93980</wp:posOffset>
                </wp:positionV>
                <wp:extent cx="184680" cy="209880"/>
                <wp:effectExtent l="38100" t="38100" r="6350" b="57150"/>
                <wp:wrapNone/>
                <wp:docPr id="509" name="Entrada de lápiz 5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3">
                      <w14:nvContentPartPr>
                        <w14:cNvContentPartPr/>
                      </w14:nvContentPartPr>
                      <w14:xfrm>
                        <a:off x="0" y="0"/>
                        <a:ext cx="184680" cy="20955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8C082AA" id="Entrada de lápiz 509" o:spid="_x0000_s1026" type="#_x0000_t75" style="position:absolute;margin-left:-73.7pt;margin-top:6.7pt;width:16pt;height:17.95pt;z-index:252168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">
                <v:imagedata r:id="rId174" o:title=""/>
              </v:shape>
            </w:pict>
          </mc:Fallback>
        </mc:AlternateContent>
      </w:r>
      <w:r w:rsidR="00EA2B7D">
        <w:rPr>
          <w:noProof/>
        </w:rPr>
        <mc:AlternateContent>
          <mc:Choice Requires="wpi">
            <w:drawing>
              <wp:anchor distT="0" distB="0" distL="114300" distR="114300" simplePos="0" relativeHeight="252061696" behindDoc="0" locked="0" layoutInCell="1" allowOverlap="1" wp14:anchorId="1CE48866" wp14:editId="4E5EDAC1">
                <wp:simplePos x="0" y="0"/>
                <wp:positionH relativeFrom="column">
                  <wp:posOffset>4879655</wp:posOffset>
                </wp:positionH>
                <wp:positionV relativeFrom="paragraph">
                  <wp:posOffset>41015</wp:posOffset>
                </wp:positionV>
                <wp:extent cx="377280" cy="122400"/>
                <wp:effectExtent l="38100" t="38100" r="41910" b="49530"/>
                <wp:wrapNone/>
                <wp:docPr id="402" name="Entrada de lápiz 4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5">
                      <w14:nvContentPartPr>
                        <w14:cNvContentPartPr/>
                      </w14:nvContentPartPr>
                      <w14:xfrm>
                        <a:off x="0" y="0"/>
                        <a:ext cx="377280" cy="122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F6FA96" id="Entrada de lápiz 402" o:spid="_x0000_s1026" type="#_x0000_t75" style="position:absolute;margin-left:383.5pt;margin-top:2.55pt;width:31.1pt;height:11.1pt;z-index:252061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">
                <v:imagedata r:id="rId176" o:title=""/>
              </v:shape>
            </w:pict>
          </mc:Fallback>
        </mc:AlternateContent>
      </w:r>
      <w:r w:rsidR="004C47C1">
        <w:t xml:space="preserve">El 25% de los </w:t>
      </w:r>
      <w:proofErr w:type="spellStart"/>
      <w:r w:rsidR="004C47C1">
        <w:t>aguacates</w:t>
      </w:r>
      <w:proofErr w:type="spellEnd"/>
      <w:r w:rsidR="004C47C1">
        <w:t xml:space="preserve"> </w:t>
      </w:r>
      <w:proofErr w:type="spellStart"/>
      <w:r w:rsidR="004C47C1">
        <w:t>tienen</w:t>
      </w:r>
      <w:proofErr w:type="spellEnd"/>
      <w:r w:rsidR="004C47C1">
        <w:t xml:space="preserve"> un valor de </w:t>
      </w:r>
      <w:proofErr w:type="spellStart"/>
      <w:r w:rsidR="004C47C1">
        <w:t>etileno</w:t>
      </w:r>
      <w:proofErr w:type="spellEnd"/>
      <w:r w:rsidR="004C47C1">
        <w:t xml:space="preserve"> entre 1.38432 y 65.13</w:t>
      </w:r>
    </w:p>
    <w:p w14:paraId="6BADB7F7" w14:textId="62323B5F" w:rsidR="004654EE" w:rsidRDefault="00EA2B7D">
      <w:pPr>
        <w:pStyle w:val="Textoindependiente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062720" behindDoc="0" locked="0" layoutInCell="1" allowOverlap="1" wp14:anchorId="3C1C93D0" wp14:editId="74C6C176">
                <wp:simplePos x="0" y="0"/>
                <wp:positionH relativeFrom="column">
                  <wp:posOffset>5520455</wp:posOffset>
                </wp:positionH>
                <wp:positionV relativeFrom="paragraph">
                  <wp:posOffset>146080</wp:posOffset>
                </wp:positionV>
                <wp:extent cx="419760" cy="102240"/>
                <wp:effectExtent l="38100" t="38100" r="56515" b="50165"/>
                <wp:wrapNone/>
                <wp:docPr id="403" name="Entrada de lápiz 4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7">
                      <w14:nvContentPartPr>
                        <w14:cNvContentPartPr/>
                      </w14:nvContentPartPr>
                      <w14:xfrm>
                        <a:off x="0" y="0"/>
                        <a:ext cx="419760" cy="102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A34F7A" id="Entrada de lápiz 403" o:spid="_x0000_s1026" type="#_x0000_t75" style="position:absolute;margin-left:434pt;margin-top:10.8pt;width:34.45pt;height:9.45pt;z-index:252062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">
                <v:imagedata r:id="rId17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055552" behindDoc="0" locked="0" layoutInCell="1" allowOverlap="1" wp14:anchorId="7B1AE504" wp14:editId="20F0EE3D">
                <wp:simplePos x="0" y="0"/>
                <wp:positionH relativeFrom="column">
                  <wp:posOffset>-989785</wp:posOffset>
                </wp:positionH>
                <wp:positionV relativeFrom="paragraph">
                  <wp:posOffset>166240</wp:posOffset>
                </wp:positionV>
                <wp:extent cx="606600" cy="16200"/>
                <wp:effectExtent l="38100" t="57150" r="41275" b="41275"/>
                <wp:wrapNone/>
                <wp:docPr id="396" name="Entrada de lápiz 3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9">
                      <w14:nvContentPartPr>
                        <w14:cNvContentPartPr/>
                      </w14:nvContentPartPr>
                      <w14:xfrm>
                        <a:off x="0" y="0"/>
                        <a:ext cx="606600" cy="16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155BA7" id="Entrada de lápiz 396" o:spid="_x0000_s1026" type="#_x0000_t75" style="position:absolute;margin-left:-78.65pt;margin-top:12.4pt;width:49.15pt;height:2.7pt;z-index:252055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">
                <v:imagedata r:id="rId180" o:title=""/>
              </v:shape>
            </w:pict>
          </mc:Fallback>
        </mc:AlternateContent>
      </w:r>
      <w:proofErr w:type="spellStart"/>
      <w:r w:rsidR="004C47C1">
        <w:t>el</w:t>
      </w:r>
      <w:proofErr w:type="spellEnd"/>
      <w:r w:rsidR="004C47C1">
        <w:t xml:space="preserve"> 75% de los </w:t>
      </w:r>
      <w:proofErr w:type="spellStart"/>
      <w:r w:rsidR="004C47C1">
        <w:t>aguacates</w:t>
      </w:r>
      <w:proofErr w:type="spellEnd"/>
      <w:r w:rsidR="004C47C1">
        <w:t xml:space="preserve"> </w:t>
      </w:r>
      <w:proofErr w:type="spellStart"/>
      <w:r w:rsidR="004C47C1">
        <w:t>analizados</w:t>
      </w:r>
      <w:proofErr w:type="spellEnd"/>
      <w:r w:rsidR="004C47C1">
        <w:t xml:space="preserve"> </w:t>
      </w:r>
      <w:proofErr w:type="spellStart"/>
      <w:r w:rsidR="004C47C1">
        <w:t>tienen</w:t>
      </w:r>
      <w:proofErr w:type="spellEnd"/>
      <w:r w:rsidR="004C47C1">
        <w:t xml:space="preserve"> un valor de </w:t>
      </w:r>
      <w:proofErr w:type="spellStart"/>
      <w:r w:rsidR="004C47C1">
        <w:t>etileno</w:t>
      </w:r>
      <w:proofErr w:type="spellEnd"/>
      <w:r w:rsidR="004C47C1">
        <w:t xml:space="preserve"> entre 1.38432 y 157.85</w:t>
      </w:r>
    </w:p>
    <w:p w14:paraId="02776F34" w14:textId="649F98F3" w:rsidR="004654EE" w:rsidRDefault="008C432A">
      <w:pPr>
        <w:pStyle w:val="Textoindependiente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123136" behindDoc="0" locked="0" layoutInCell="1" allowOverlap="1" wp14:anchorId="42D99D11" wp14:editId="7EF6AC41">
                <wp:simplePos x="0" y="0"/>
                <wp:positionH relativeFrom="column">
                  <wp:posOffset>1565275</wp:posOffset>
                </wp:positionH>
                <wp:positionV relativeFrom="paragraph">
                  <wp:posOffset>28575</wp:posOffset>
                </wp:positionV>
                <wp:extent cx="2010730" cy="701980"/>
                <wp:effectExtent l="38100" t="57150" r="0" b="41275"/>
                <wp:wrapNone/>
                <wp:docPr id="462" name="Entrada de lápiz 4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1">
                      <w14:nvContentPartPr>
                        <w14:cNvContentPartPr/>
                      </w14:nvContentPartPr>
                      <w14:xfrm>
                        <a:off x="0" y="0"/>
                        <a:ext cx="2010730" cy="7019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65253B" id="Entrada de lápiz 462" o:spid="_x0000_s1026" type="#_x0000_t75" style="position:absolute;margin-left:122.55pt;margin-top:1.55pt;width:159.75pt;height:56.65pt;z-index:252123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">
                <v:imagedata r:id="rId182" o:title=""/>
              </v:shape>
            </w:pict>
          </mc:Fallback>
        </mc:AlternateContent>
      </w:r>
      <w:r w:rsidR="00EA2B7D">
        <w:rPr>
          <w:noProof/>
        </w:rPr>
        <mc:AlternateContent>
          <mc:Choice Requires="wpi">
            <w:drawing>
              <wp:anchor distT="0" distB="0" distL="114300" distR="114300" simplePos="0" relativeHeight="252063744" behindDoc="0" locked="0" layoutInCell="1" allowOverlap="1" wp14:anchorId="468B9226" wp14:editId="6E76C2A9">
                <wp:simplePos x="0" y="0"/>
                <wp:positionH relativeFrom="column">
                  <wp:posOffset>4980455</wp:posOffset>
                </wp:positionH>
                <wp:positionV relativeFrom="paragraph">
                  <wp:posOffset>220990</wp:posOffset>
                </wp:positionV>
                <wp:extent cx="410040" cy="100080"/>
                <wp:effectExtent l="38100" t="38100" r="47625" b="52705"/>
                <wp:wrapNone/>
                <wp:docPr id="404" name="Entrada de lápiz 4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3">
                      <w14:nvContentPartPr>
                        <w14:cNvContentPartPr/>
                      </w14:nvContentPartPr>
                      <w14:xfrm>
                        <a:off x="0" y="0"/>
                        <a:ext cx="410040" cy="100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CE50EC" id="Entrada de lápiz 404" o:spid="_x0000_s1026" type="#_x0000_t75" style="position:absolute;margin-left:391.45pt;margin-top:16.7pt;width:33.75pt;height:9.3pt;z-index:252063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">
                <v:imagedata r:id="rId184" o:title=""/>
              </v:shape>
            </w:pict>
          </mc:Fallback>
        </mc:AlternateContent>
      </w:r>
      <w:r w:rsidR="00EA2B7D">
        <w:rPr>
          <w:noProof/>
        </w:rPr>
        <mc:AlternateContent>
          <mc:Choice Requires="wpi">
            <w:drawing>
              <wp:anchor distT="0" distB="0" distL="114300" distR="114300" simplePos="0" relativeHeight="252059648" behindDoc="0" locked="0" layoutInCell="1" allowOverlap="1" wp14:anchorId="6EA41849" wp14:editId="12F09D9A">
                <wp:simplePos x="0" y="0"/>
                <wp:positionH relativeFrom="column">
                  <wp:posOffset>-885190</wp:posOffset>
                </wp:positionH>
                <wp:positionV relativeFrom="paragraph">
                  <wp:posOffset>12065</wp:posOffset>
                </wp:positionV>
                <wp:extent cx="472345" cy="249840"/>
                <wp:effectExtent l="38100" t="38100" r="42545" b="55245"/>
                <wp:wrapNone/>
                <wp:docPr id="400" name="Entrada de lápiz 4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5">
                      <w14:nvContentPartPr>
                        <w14:cNvContentPartPr/>
                      </w14:nvContentPartPr>
                      <w14:xfrm>
                        <a:off x="0" y="0"/>
                        <a:ext cx="472345" cy="249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CE92B3" id="Entrada de lápiz 400" o:spid="_x0000_s1026" type="#_x0000_t75" style="position:absolute;margin-left:-70.4pt;margin-top:.25pt;width:38.65pt;height:21.05pt;z-index:252059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">
                <v:imagedata r:id="rId186" o:title=""/>
              </v:shape>
            </w:pict>
          </mc:Fallback>
        </mc:AlternateContent>
      </w:r>
      <w:proofErr w:type="spellStart"/>
      <w:r w:rsidR="004C47C1">
        <w:t>el</w:t>
      </w:r>
      <w:proofErr w:type="spellEnd"/>
      <w:r w:rsidR="004C47C1">
        <w:t xml:space="preserve"> 50% de los </w:t>
      </w:r>
      <w:proofErr w:type="spellStart"/>
      <w:r w:rsidR="004C47C1">
        <w:t>aguacates</w:t>
      </w:r>
      <w:proofErr w:type="spellEnd"/>
      <w:r w:rsidR="004C47C1">
        <w:t xml:space="preserve"> </w:t>
      </w:r>
      <w:proofErr w:type="spellStart"/>
      <w:r w:rsidR="004C47C1">
        <w:t>analizados</w:t>
      </w:r>
      <w:proofErr w:type="spellEnd"/>
      <w:r w:rsidR="004C47C1">
        <w:t xml:space="preserve"> </w:t>
      </w:r>
      <w:proofErr w:type="spellStart"/>
      <w:r w:rsidR="004C47C1">
        <w:t>tienen</w:t>
      </w:r>
      <w:proofErr w:type="spellEnd"/>
      <w:r w:rsidR="004C47C1">
        <w:t xml:space="preserve"> un valor de </w:t>
      </w:r>
      <w:proofErr w:type="spellStart"/>
      <w:r w:rsidR="004C47C1">
        <w:t>etileno</w:t>
      </w:r>
      <w:proofErr w:type="spellEnd"/>
      <w:r w:rsidR="004C47C1">
        <w:t xml:space="preserve"> entre 1.38432 y 102.2, </w:t>
      </w:r>
      <w:proofErr w:type="spellStart"/>
      <w:r w:rsidR="004C47C1">
        <w:t>mientras</w:t>
      </w:r>
      <w:proofErr w:type="spellEnd"/>
      <w:r w:rsidR="004C47C1">
        <w:t xml:space="preserve"> que la </w:t>
      </w:r>
      <w:proofErr w:type="spellStart"/>
      <w:r w:rsidR="004C47C1">
        <w:t>otra</w:t>
      </w:r>
      <w:proofErr w:type="spellEnd"/>
      <w:r w:rsidR="004C47C1">
        <w:t xml:space="preserve"> </w:t>
      </w:r>
      <w:proofErr w:type="spellStart"/>
      <w:r w:rsidR="004C47C1">
        <w:t>mitad</w:t>
      </w:r>
      <w:proofErr w:type="spellEnd"/>
      <w:r w:rsidR="004C47C1">
        <w:t xml:space="preserve"> </w:t>
      </w:r>
      <w:proofErr w:type="spellStart"/>
      <w:r w:rsidR="004C47C1">
        <w:t>tienen</w:t>
      </w:r>
      <w:proofErr w:type="spellEnd"/>
      <w:r w:rsidR="004C47C1">
        <w:t xml:space="preserve"> un valor de </w:t>
      </w:r>
      <w:proofErr w:type="spellStart"/>
      <w:r w:rsidR="004C47C1">
        <w:t>etileno</w:t>
      </w:r>
      <w:proofErr w:type="spellEnd"/>
      <w:r w:rsidR="004C47C1">
        <w:t xml:space="preserve"> entre 102.2 y 274.21.</w:t>
      </w:r>
    </w:p>
    <w:p w14:paraId="3AF1C3BB" w14:textId="7684AB5C" w:rsidR="004654EE" w:rsidRDefault="008C432A">
      <w:pPr>
        <w:pStyle w:val="Textoindependiente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124160" behindDoc="0" locked="0" layoutInCell="1" allowOverlap="1" wp14:anchorId="093C1513" wp14:editId="583B40EF">
                <wp:simplePos x="0" y="0"/>
                <wp:positionH relativeFrom="column">
                  <wp:posOffset>1160145</wp:posOffset>
                </wp:positionH>
                <wp:positionV relativeFrom="paragraph">
                  <wp:posOffset>123825</wp:posOffset>
                </wp:positionV>
                <wp:extent cx="203475" cy="160020"/>
                <wp:effectExtent l="57150" t="38100" r="6350" b="49530"/>
                <wp:wrapNone/>
                <wp:docPr id="463" name="Entrada de lápiz 4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7">
                      <w14:nvContentPartPr>
                        <w14:cNvContentPartPr/>
                      </w14:nvContentPartPr>
                      <w14:xfrm>
                        <a:off x="0" y="0"/>
                        <a:ext cx="203475" cy="1600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454E7A" id="Entrada de lápiz 463" o:spid="_x0000_s1026" type="#_x0000_t75" style="position:absolute;margin-left:90.65pt;margin-top:9.05pt;width:17.4pt;height:14pt;z-index:252124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">
                <v:imagedata r:id="rId18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125184" behindDoc="0" locked="0" layoutInCell="1" allowOverlap="1" wp14:anchorId="4608A585" wp14:editId="7436EC75">
                <wp:simplePos x="0" y="0"/>
                <wp:positionH relativeFrom="column">
                  <wp:posOffset>572770</wp:posOffset>
                </wp:positionH>
                <wp:positionV relativeFrom="paragraph">
                  <wp:posOffset>133350</wp:posOffset>
                </wp:positionV>
                <wp:extent cx="395040" cy="186690"/>
                <wp:effectExtent l="57150" t="38100" r="43180" b="41910"/>
                <wp:wrapNone/>
                <wp:docPr id="464" name="Entrada de lápiz 4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9">
                      <w14:nvContentPartPr>
                        <w14:cNvContentPartPr/>
                      </w14:nvContentPartPr>
                      <w14:xfrm>
                        <a:off x="0" y="0"/>
                        <a:ext cx="395040" cy="1866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FBC32B" id="Entrada de lápiz 464" o:spid="_x0000_s1026" type="#_x0000_t75" style="position:absolute;margin-left:44.4pt;margin-top:9.8pt;width:32.5pt;height:16.1pt;z-index:252125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">
                <v:imagedata r:id="rId190" o:title=""/>
              </v:shape>
            </w:pict>
          </mc:Fallback>
        </mc:AlternateContent>
      </w:r>
      <w:r w:rsidR="00EA2B7D">
        <w:rPr>
          <w:noProof/>
        </w:rPr>
        <mc:AlternateContent>
          <mc:Choice Requires="wpi">
            <w:drawing>
              <wp:anchor distT="0" distB="0" distL="114300" distR="114300" simplePos="0" relativeHeight="252064768" behindDoc="0" locked="0" layoutInCell="1" allowOverlap="1" wp14:anchorId="58913EAC" wp14:editId="4D7B76DF">
                <wp:simplePos x="0" y="0"/>
                <wp:positionH relativeFrom="column">
                  <wp:posOffset>3978935</wp:posOffset>
                </wp:positionH>
                <wp:positionV relativeFrom="paragraph">
                  <wp:posOffset>88220</wp:posOffset>
                </wp:positionV>
                <wp:extent cx="415800" cy="91440"/>
                <wp:effectExtent l="38100" t="38100" r="41910" b="41910"/>
                <wp:wrapNone/>
                <wp:docPr id="405" name="Entrada de lápiz 4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1">
                      <w14:nvContentPartPr>
                        <w14:cNvContentPartPr/>
                      </w14:nvContentPartPr>
                      <w14:xfrm>
                        <a:off x="0" y="0"/>
                        <a:ext cx="415800" cy="91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B13E47" id="Entrada de lápiz 405" o:spid="_x0000_s1026" type="#_x0000_t75" style="position:absolute;margin-left:312.6pt;margin-top:6.25pt;width:34.2pt;height:8.6pt;z-index:25206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">
                <v:imagedata r:id="rId192" o:title=""/>
              </v:shape>
            </w:pict>
          </mc:Fallback>
        </mc:AlternateContent>
      </w:r>
      <w:r w:rsidR="004C47C1">
        <w:t xml:space="preserve">no hay un valor mas </w:t>
      </w:r>
      <w:proofErr w:type="spellStart"/>
      <w:r w:rsidR="004C47C1">
        <w:t>frecuente</w:t>
      </w:r>
      <w:proofErr w:type="spellEnd"/>
      <w:r w:rsidR="004C47C1">
        <w:t xml:space="preserve"> entre los </w:t>
      </w:r>
      <w:proofErr w:type="spellStart"/>
      <w:r w:rsidR="004C47C1">
        <w:t>resultados</w:t>
      </w:r>
      <w:proofErr w:type="spellEnd"/>
      <w:r w:rsidR="004C47C1">
        <w:t xml:space="preserve"> de </w:t>
      </w:r>
      <w:proofErr w:type="spellStart"/>
      <w:r w:rsidR="004C47C1">
        <w:t>etileno</w:t>
      </w:r>
      <w:proofErr w:type="spellEnd"/>
      <w:r w:rsidR="004C47C1">
        <w:t>.</w:t>
      </w:r>
    </w:p>
    <w:p w14:paraId="67EEAC5C" w14:textId="0AB14BF2" w:rsidR="004654EE" w:rsidRDefault="00EA2B7D">
      <w:pPr>
        <w:pStyle w:val="Textoindependiente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105728" behindDoc="0" locked="0" layoutInCell="1" allowOverlap="1" wp14:anchorId="188DB1E3" wp14:editId="43B93EEA">
                <wp:simplePos x="0" y="0"/>
                <wp:positionH relativeFrom="column">
                  <wp:posOffset>3801110</wp:posOffset>
                </wp:positionH>
                <wp:positionV relativeFrom="paragraph">
                  <wp:posOffset>-358140</wp:posOffset>
                </wp:positionV>
                <wp:extent cx="2752725" cy="1435100"/>
                <wp:effectExtent l="57150" t="38100" r="9525" b="50800"/>
                <wp:wrapNone/>
                <wp:docPr id="445" name="Entrada de lápiz 4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3">
                      <w14:nvContentPartPr>
                        <w14:cNvContentPartPr/>
                      </w14:nvContentPartPr>
                      <w14:xfrm>
                        <a:off x="0" y="0"/>
                        <a:ext cx="2752725" cy="14351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B3DE3B" id="Entrada de lápiz 445" o:spid="_x0000_s1026" type="#_x0000_t75" style="position:absolute;margin-left:298.6pt;margin-top:-28.9pt;width:218.15pt;height:114.4pt;z-index:252105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">
                <v:imagedata r:id="rId194" o:title=""/>
              </v:shape>
            </w:pict>
          </mc:Fallback>
        </mc:AlternateContent>
      </w:r>
      <w:r w:rsidR="004C47C1">
        <w:t xml:space="preserve">la </w:t>
      </w:r>
      <w:proofErr w:type="spellStart"/>
      <w:r w:rsidR="004C47C1">
        <w:t>raiz</w:t>
      </w:r>
      <w:proofErr w:type="spellEnd"/>
      <w:r w:rsidR="004C47C1">
        <w:t xml:space="preserve"> del </w:t>
      </w:r>
      <w:proofErr w:type="spellStart"/>
      <w:r w:rsidR="004C47C1">
        <w:t>cuadrado</w:t>
      </w:r>
      <w:proofErr w:type="spellEnd"/>
      <w:r w:rsidR="004C47C1">
        <w:t xml:space="preserve"> de la </w:t>
      </w:r>
      <w:proofErr w:type="spellStart"/>
      <w:r w:rsidR="004C47C1">
        <w:t>desviacion</w:t>
      </w:r>
      <w:proofErr w:type="spellEnd"/>
      <w:r w:rsidR="004C47C1">
        <w:t xml:space="preserve"> </w:t>
      </w:r>
      <w:proofErr w:type="spellStart"/>
      <w:r w:rsidR="004C47C1">
        <w:t>promedio</w:t>
      </w:r>
      <w:proofErr w:type="spellEnd"/>
      <w:r w:rsidR="004C47C1">
        <w:t xml:space="preserve"> entre </w:t>
      </w:r>
      <w:proofErr w:type="spellStart"/>
      <w:r w:rsidR="004C47C1">
        <w:t>el</w:t>
      </w:r>
      <w:proofErr w:type="spellEnd"/>
      <w:r w:rsidR="004C47C1">
        <w:t xml:space="preserve"> </w:t>
      </w:r>
      <w:proofErr w:type="spellStart"/>
      <w:r w:rsidR="004C47C1">
        <w:t>etileno</w:t>
      </w:r>
      <w:proofErr w:type="spellEnd"/>
      <w:r w:rsidR="004C47C1">
        <w:t xml:space="preserve"> de </w:t>
      </w:r>
      <w:proofErr w:type="spellStart"/>
      <w:r w:rsidR="004C47C1">
        <w:t>todos</w:t>
      </w:r>
      <w:proofErr w:type="spellEnd"/>
      <w:r w:rsidR="004C47C1">
        <w:t xml:space="preserve"> los </w:t>
      </w:r>
      <w:proofErr w:type="spellStart"/>
      <w:r w:rsidR="004C47C1">
        <w:t>aguacates</w:t>
      </w:r>
      <w:proofErr w:type="spellEnd"/>
      <w:r w:rsidR="004C47C1">
        <w:t xml:space="preserve"> y </w:t>
      </w:r>
      <w:proofErr w:type="spellStart"/>
      <w:r w:rsidR="004C47C1">
        <w:t>el</w:t>
      </w:r>
      <w:proofErr w:type="spellEnd"/>
      <w:r w:rsidR="004C47C1">
        <w:t xml:space="preserve"> </w:t>
      </w:r>
      <w:proofErr w:type="spellStart"/>
      <w:r w:rsidR="004C47C1">
        <w:t>contenido</w:t>
      </w:r>
      <w:proofErr w:type="spellEnd"/>
      <w:r w:rsidR="004C47C1">
        <w:t xml:space="preserve"> </w:t>
      </w:r>
      <w:proofErr w:type="spellStart"/>
      <w:r w:rsidR="004C47C1">
        <w:t>promedio</w:t>
      </w:r>
      <w:proofErr w:type="spellEnd"/>
      <w:r w:rsidR="004C47C1">
        <w:t xml:space="preserve"> de </w:t>
      </w:r>
      <w:proofErr w:type="spellStart"/>
      <w:r w:rsidR="004C47C1">
        <w:t>etileno</w:t>
      </w:r>
      <w:proofErr w:type="spellEnd"/>
      <w:r w:rsidR="004C47C1">
        <w:t xml:space="preserve"> es de 67.04 </w:t>
      </w:r>
      <w:proofErr w:type="spellStart"/>
      <w:r w:rsidR="004C47C1">
        <w:t>unidades</w:t>
      </w:r>
      <w:proofErr w:type="spellEnd"/>
      <w:r w:rsidR="004C47C1">
        <w:t>.</w:t>
      </w:r>
    </w:p>
    <w:p w14:paraId="4A572495" w14:textId="5DA23BE0" w:rsidR="004654EE" w:rsidRDefault="008C432A">
      <w:pPr>
        <w:pStyle w:val="Textoindependiente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126208" behindDoc="0" locked="0" layoutInCell="1" allowOverlap="1" wp14:anchorId="33DFE59B" wp14:editId="04C176B1">
                <wp:simplePos x="0" y="0"/>
                <wp:positionH relativeFrom="column">
                  <wp:posOffset>2354615</wp:posOffset>
                </wp:positionH>
                <wp:positionV relativeFrom="paragraph">
                  <wp:posOffset>73440</wp:posOffset>
                </wp:positionV>
                <wp:extent cx="150480" cy="75600"/>
                <wp:effectExtent l="38100" t="38100" r="40640" b="57785"/>
                <wp:wrapNone/>
                <wp:docPr id="465" name="Entrada de lápiz 4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5">
                      <w14:nvContentPartPr>
                        <w14:cNvContentPartPr/>
                      </w14:nvContentPartPr>
                      <w14:xfrm>
                        <a:off x="0" y="0"/>
                        <a:ext cx="150480" cy="75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A77C0C" id="Entrada de lápiz 465" o:spid="_x0000_s1026" type="#_x0000_t75" style="position:absolute;margin-left:184.7pt;margin-top:5.1pt;width:13.3pt;height:7.35pt;z-index:252126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">
                <v:imagedata r:id="rId196" o:title=""/>
              </v:shape>
            </w:pict>
          </mc:Fallback>
        </mc:AlternateContent>
      </w:r>
      <w:r w:rsidR="004C47C1">
        <w:t xml:space="preserve">los </w:t>
      </w:r>
      <w:proofErr w:type="spellStart"/>
      <w:r w:rsidR="004C47C1">
        <w:t>valores</w:t>
      </w:r>
      <w:proofErr w:type="spellEnd"/>
      <w:r w:rsidR="004C47C1">
        <w:t xml:space="preserve"> de </w:t>
      </w:r>
      <w:proofErr w:type="spellStart"/>
      <w:r w:rsidR="004C47C1">
        <w:t>etileno</w:t>
      </w:r>
      <w:proofErr w:type="spellEnd"/>
      <w:r w:rsidR="004C47C1">
        <w:t xml:space="preserve"> </w:t>
      </w:r>
      <w:proofErr w:type="spellStart"/>
      <w:r w:rsidR="004C47C1">
        <w:t>en</w:t>
      </w:r>
      <w:proofErr w:type="spellEnd"/>
      <w:r w:rsidR="004C47C1">
        <w:t xml:space="preserve"> </w:t>
      </w:r>
      <w:proofErr w:type="spellStart"/>
      <w:r w:rsidR="004C47C1">
        <w:t>aguacate</w:t>
      </w:r>
      <w:proofErr w:type="spellEnd"/>
      <w:r w:rsidR="004C47C1">
        <w:t xml:space="preserve"> </w:t>
      </w:r>
      <w:proofErr w:type="spellStart"/>
      <w:r w:rsidR="004C47C1">
        <w:t>estan</w:t>
      </w:r>
      <w:proofErr w:type="spellEnd"/>
      <w:r w:rsidR="004C47C1">
        <w:t xml:space="preserve"> entre 1.38 y 274.21.</w:t>
      </w:r>
    </w:p>
    <w:p w14:paraId="0C2335D5" w14:textId="5E39B978" w:rsidR="004654EE" w:rsidRDefault="008C432A">
      <w:pPr>
        <w:pStyle w:val="Textoindependiente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162048" behindDoc="0" locked="0" layoutInCell="1" allowOverlap="1" wp14:anchorId="678D1A51" wp14:editId="543ED68C">
                <wp:simplePos x="0" y="0"/>
                <wp:positionH relativeFrom="column">
                  <wp:posOffset>4135175</wp:posOffset>
                </wp:positionH>
                <wp:positionV relativeFrom="paragraph">
                  <wp:posOffset>322230</wp:posOffset>
                </wp:positionV>
                <wp:extent cx="78840" cy="128880"/>
                <wp:effectExtent l="57150" t="57150" r="54610" b="43180"/>
                <wp:wrapNone/>
                <wp:docPr id="503" name="Entrada de lápiz 5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7">
                      <w14:nvContentPartPr>
                        <w14:cNvContentPartPr/>
                      </w14:nvContentPartPr>
                      <w14:xfrm>
                        <a:off x="0" y="0"/>
                        <a:ext cx="78840" cy="128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6367B8" id="Entrada de lápiz 503" o:spid="_x0000_s1026" type="#_x0000_t75" style="position:absolute;margin-left:324.9pt;margin-top:24.65pt;width:7.6pt;height:11.6pt;z-index:252162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">
                <v:imagedata r:id="rId19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127232" behindDoc="0" locked="0" layoutInCell="1" allowOverlap="1" wp14:anchorId="2B72B93B" wp14:editId="66360A57">
                <wp:simplePos x="0" y="0"/>
                <wp:positionH relativeFrom="column">
                  <wp:posOffset>1579895</wp:posOffset>
                </wp:positionH>
                <wp:positionV relativeFrom="paragraph">
                  <wp:posOffset>206670</wp:posOffset>
                </wp:positionV>
                <wp:extent cx="251280" cy="118080"/>
                <wp:effectExtent l="57150" t="57150" r="53975" b="53975"/>
                <wp:wrapNone/>
                <wp:docPr id="466" name="Entrada de lápiz 4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9">
                      <w14:nvContentPartPr>
                        <w14:cNvContentPartPr/>
                      </w14:nvContentPartPr>
                      <w14:xfrm>
                        <a:off x="0" y="0"/>
                        <a:ext cx="251280" cy="118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064722" id="Entrada de lápiz 466" o:spid="_x0000_s1026" type="#_x0000_t75" style="position:absolute;margin-left:123.7pt;margin-top:15.55pt;width:21.2pt;height:10.75pt;z-index:252127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">
                <v:imagedata r:id="rId200" o:title=""/>
              </v:shape>
            </w:pict>
          </mc:Fallback>
        </mc:AlternateContent>
      </w:r>
      <w:r w:rsidR="004C47C1">
        <w:t xml:space="preserve">la </w:t>
      </w:r>
      <w:proofErr w:type="spellStart"/>
      <w:r w:rsidR="004C47C1">
        <w:t>muestra</w:t>
      </w:r>
      <w:proofErr w:type="spellEnd"/>
      <w:r w:rsidR="004C47C1">
        <w:t xml:space="preserve"> de </w:t>
      </w:r>
      <w:proofErr w:type="spellStart"/>
      <w:r w:rsidR="004C47C1">
        <w:t>aguacates</w:t>
      </w:r>
      <w:proofErr w:type="spellEnd"/>
      <w:r w:rsidR="004C47C1">
        <w:t xml:space="preserve"> </w:t>
      </w:r>
      <w:proofErr w:type="spellStart"/>
      <w:r w:rsidR="004C47C1">
        <w:t>analizada</w:t>
      </w:r>
      <w:proofErr w:type="spellEnd"/>
      <w:r w:rsidR="004C47C1">
        <w:t xml:space="preserve"> es </w:t>
      </w:r>
      <w:proofErr w:type="spellStart"/>
      <w:r w:rsidR="004C47C1">
        <w:t>heterogenea</w:t>
      </w:r>
      <w:proofErr w:type="spellEnd"/>
      <w:r w:rsidR="004C47C1">
        <w:t xml:space="preserve"> dado que </w:t>
      </w:r>
      <w:proofErr w:type="spellStart"/>
      <w:r w:rsidR="004C47C1">
        <w:t>su</w:t>
      </w:r>
      <w:proofErr w:type="spellEnd"/>
      <w:r w:rsidR="004C47C1">
        <w:t xml:space="preserve"> </w:t>
      </w:r>
      <w:proofErr w:type="spellStart"/>
      <w:r w:rsidR="004C47C1">
        <w:t>coeficiente</w:t>
      </w:r>
      <w:proofErr w:type="spellEnd"/>
      <w:r w:rsidR="004C47C1">
        <w:t xml:space="preserve"> de </w:t>
      </w:r>
      <w:proofErr w:type="spellStart"/>
      <w:r w:rsidR="004C47C1">
        <w:t>variacion</w:t>
      </w:r>
      <w:proofErr w:type="spellEnd"/>
      <w:r w:rsidR="004C47C1">
        <w:t xml:space="preserve"> es de 61.52%</w:t>
      </w:r>
    </w:p>
    <w:p w14:paraId="3DD4EDB8" w14:textId="2DED5DD5" w:rsidR="004654EE" w:rsidRDefault="008C432A">
      <w:pPr>
        <w:pStyle w:val="Textoindependiente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163072" behindDoc="0" locked="0" layoutInCell="1" allowOverlap="1" wp14:anchorId="06357D37" wp14:editId="00A6F9A9">
                <wp:simplePos x="0" y="0"/>
                <wp:positionH relativeFrom="column">
                  <wp:posOffset>4324535</wp:posOffset>
                </wp:positionH>
                <wp:positionV relativeFrom="paragraph">
                  <wp:posOffset>120785</wp:posOffset>
                </wp:positionV>
                <wp:extent cx="360" cy="360"/>
                <wp:effectExtent l="38100" t="38100" r="57150" b="57150"/>
                <wp:wrapNone/>
                <wp:docPr id="504" name="Entrada de lápiz 5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074DA1" id="Entrada de lápiz 504" o:spid="_x0000_s1026" type="#_x0000_t75" style="position:absolute;margin-left:339.8pt;margin-top:8.8pt;width:1.45pt;height:1.45pt;z-index:252163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">
                <v:imagedata r:id="rId20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161024" behindDoc="0" locked="0" layoutInCell="1" allowOverlap="1" wp14:anchorId="58381423" wp14:editId="63160058">
                <wp:simplePos x="0" y="0"/>
                <wp:positionH relativeFrom="column">
                  <wp:posOffset>3645215</wp:posOffset>
                </wp:positionH>
                <wp:positionV relativeFrom="paragraph">
                  <wp:posOffset>220865</wp:posOffset>
                </wp:positionV>
                <wp:extent cx="533160" cy="214560"/>
                <wp:effectExtent l="38100" t="38100" r="19685" b="52705"/>
                <wp:wrapNone/>
                <wp:docPr id="502" name="Entrada de lápiz 5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3">
                      <w14:nvContentPartPr>
                        <w14:cNvContentPartPr/>
                      </w14:nvContentPartPr>
                      <w14:xfrm>
                        <a:off x="0" y="0"/>
                        <a:ext cx="533160" cy="214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B02598" id="Entrada de lápiz 502" o:spid="_x0000_s1026" type="#_x0000_t75" style="position:absolute;margin-left:286.3pt;margin-top:16.7pt;width:43.4pt;height:18.35pt;z-index:252161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">
                <v:imagedata r:id="rId20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150784" behindDoc="0" locked="0" layoutInCell="1" allowOverlap="1" wp14:anchorId="0C7B8F43" wp14:editId="3D593C22">
                <wp:simplePos x="0" y="0"/>
                <wp:positionH relativeFrom="column">
                  <wp:posOffset>5902325</wp:posOffset>
                </wp:positionH>
                <wp:positionV relativeFrom="paragraph">
                  <wp:posOffset>136525</wp:posOffset>
                </wp:positionV>
                <wp:extent cx="557105" cy="286385"/>
                <wp:effectExtent l="57150" t="38100" r="0" b="56515"/>
                <wp:wrapNone/>
                <wp:docPr id="492" name="Entrada de lápiz 4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5">
                      <w14:nvContentPartPr>
                        <w14:cNvContentPartPr/>
                      </w14:nvContentPartPr>
                      <w14:xfrm>
                        <a:off x="0" y="0"/>
                        <a:ext cx="557105" cy="2863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8D56BB" id="Entrada de lápiz 492" o:spid="_x0000_s1026" type="#_x0000_t75" style="position:absolute;margin-left:464.05pt;margin-top:10.05pt;width:45.25pt;height:23.95pt;z-index:252150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">
                <v:imagedata r:id="rId20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151808" behindDoc="0" locked="0" layoutInCell="1" allowOverlap="1" wp14:anchorId="27FD3389" wp14:editId="2364C66F">
                <wp:simplePos x="0" y="0"/>
                <wp:positionH relativeFrom="column">
                  <wp:posOffset>5353050</wp:posOffset>
                </wp:positionH>
                <wp:positionV relativeFrom="paragraph">
                  <wp:posOffset>283845</wp:posOffset>
                </wp:positionV>
                <wp:extent cx="306695" cy="221615"/>
                <wp:effectExtent l="57150" t="38100" r="0" b="45085"/>
                <wp:wrapNone/>
                <wp:docPr id="493" name="Entrada de lápiz 4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7">
                      <w14:nvContentPartPr>
                        <w14:cNvContentPartPr/>
                      </w14:nvContentPartPr>
                      <w14:xfrm>
                        <a:off x="0" y="0"/>
                        <a:ext cx="306695" cy="2216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43E0FB7" id="Entrada de lápiz 493" o:spid="_x0000_s1026" type="#_x0000_t75" style="position:absolute;margin-left:420.8pt;margin-top:21.65pt;width:25.6pt;height:18.85pt;z-index:252151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">
                <v:imagedata r:id="rId20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145664" behindDoc="0" locked="0" layoutInCell="1" allowOverlap="1" wp14:anchorId="2D6B30A5" wp14:editId="05BCCDAA">
                <wp:simplePos x="0" y="0"/>
                <wp:positionH relativeFrom="column">
                  <wp:posOffset>4910615</wp:posOffset>
                </wp:positionH>
                <wp:positionV relativeFrom="paragraph">
                  <wp:posOffset>417785</wp:posOffset>
                </wp:positionV>
                <wp:extent cx="197280" cy="242280"/>
                <wp:effectExtent l="57150" t="38100" r="0" b="43815"/>
                <wp:wrapNone/>
                <wp:docPr id="487" name="Entrada de lápiz 4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9">
                      <w14:nvContentPartPr>
                        <w14:cNvContentPartPr/>
                      </w14:nvContentPartPr>
                      <w14:xfrm>
                        <a:off x="0" y="0"/>
                        <a:ext cx="197280" cy="242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5E0C1D" id="Entrada de lápiz 487" o:spid="_x0000_s1026" type="#_x0000_t75" style="position:absolute;margin-left:385.95pt;margin-top:32.2pt;width:16.95pt;height:20.5pt;z-index:252145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">
                <v:imagedata r:id="rId21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136448" behindDoc="0" locked="0" layoutInCell="1" allowOverlap="1" wp14:anchorId="7645D914" wp14:editId="3FBEF71F">
                <wp:simplePos x="0" y="0"/>
                <wp:positionH relativeFrom="column">
                  <wp:posOffset>1996440</wp:posOffset>
                </wp:positionH>
                <wp:positionV relativeFrom="paragraph">
                  <wp:posOffset>349885</wp:posOffset>
                </wp:positionV>
                <wp:extent cx="85680" cy="180720"/>
                <wp:effectExtent l="57150" t="38100" r="48260" b="48260"/>
                <wp:wrapNone/>
                <wp:docPr id="475" name="Entrada de lápiz 4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1">
                      <w14:nvContentPartPr>
                        <w14:cNvContentPartPr/>
                      </w14:nvContentPartPr>
                      <w14:xfrm>
                        <a:off x="0" y="0"/>
                        <a:ext cx="85680" cy="18072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382CF6" id="Entrada de lápiz 475" o:spid="_x0000_s1026" type="#_x0000_t75" style="position:absolute;margin-left:156.5pt;margin-top:26.85pt;width:8.2pt;height:15.65pt;z-index:252136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">
                <v:imagedata r:id="rId212" o:title=""/>
              </v:shape>
            </w:pict>
          </mc:Fallback>
        </mc:AlternateContent>
      </w:r>
      <w:r w:rsidR="004C47C1">
        <w:t xml:space="preserve">La </w:t>
      </w:r>
      <w:proofErr w:type="spellStart"/>
      <w:r w:rsidR="004C47C1">
        <w:t>distribucion</w:t>
      </w:r>
      <w:proofErr w:type="spellEnd"/>
      <w:r w:rsidR="004C47C1">
        <w:t xml:space="preserve"> de </w:t>
      </w:r>
      <w:proofErr w:type="spellStart"/>
      <w:r w:rsidR="004C47C1">
        <w:t>resultados</w:t>
      </w:r>
      <w:proofErr w:type="spellEnd"/>
      <w:r w:rsidR="004C47C1">
        <w:t xml:space="preserve"> de </w:t>
      </w:r>
      <w:proofErr w:type="spellStart"/>
      <w:r w:rsidR="004C47C1">
        <w:t>contenido</w:t>
      </w:r>
      <w:proofErr w:type="spellEnd"/>
      <w:r w:rsidR="004C47C1">
        <w:t xml:space="preserve"> de </w:t>
      </w:r>
      <w:proofErr w:type="spellStart"/>
      <w:r w:rsidR="004C47C1">
        <w:t>etileno</w:t>
      </w:r>
      <w:proofErr w:type="spellEnd"/>
      <w:r w:rsidR="004C47C1">
        <w:t xml:space="preserve"> </w:t>
      </w:r>
      <w:proofErr w:type="spellStart"/>
      <w:r w:rsidR="004C47C1">
        <w:t>en</w:t>
      </w:r>
      <w:proofErr w:type="spellEnd"/>
      <w:r w:rsidR="004C47C1">
        <w:t xml:space="preserve"> </w:t>
      </w:r>
      <w:proofErr w:type="spellStart"/>
      <w:r w:rsidR="004C47C1">
        <w:t>aguacate</w:t>
      </w:r>
      <w:proofErr w:type="spellEnd"/>
      <w:r w:rsidR="004C47C1">
        <w:t xml:space="preserve"> </w:t>
      </w:r>
      <w:proofErr w:type="spellStart"/>
      <w:r w:rsidR="004C47C1">
        <w:t>presenta</w:t>
      </w:r>
      <w:proofErr w:type="spellEnd"/>
      <w:r w:rsidR="004C47C1">
        <w:t xml:space="preserve"> un </w:t>
      </w:r>
      <w:proofErr w:type="spellStart"/>
      <w:r w:rsidR="004C47C1">
        <w:t>sesgo</w:t>
      </w:r>
      <w:proofErr w:type="spellEnd"/>
      <w:r w:rsidR="004C47C1">
        <w:t xml:space="preserve"> </w:t>
      </w:r>
      <w:proofErr w:type="spellStart"/>
      <w:r w:rsidR="004C47C1">
        <w:t>hacia</w:t>
      </w:r>
      <w:proofErr w:type="spellEnd"/>
      <w:r w:rsidR="004C47C1">
        <w:t xml:space="preserve"> la cola </w:t>
      </w:r>
      <w:proofErr w:type="spellStart"/>
      <w:r w:rsidR="004C47C1">
        <w:t>derecha</w:t>
      </w:r>
      <w:proofErr w:type="spellEnd"/>
      <w:r w:rsidR="004C47C1">
        <w:t xml:space="preserve">, y un </w:t>
      </w:r>
      <w:proofErr w:type="spellStart"/>
      <w:r w:rsidR="004C47C1">
        <w:t>ligero</w:t>
      </w:r>
      <w:proofErr w:type="spellEnd"/>
      <w:r w:rsidR="004C47C1">
        <w:t xml:space="preserve"> </w:t>
      </w:r>
      <w:proofErr w:type="spellStart"/>
      <w:r w:rsidR="004C47C1">
        <w:t>ensanchamiento</w:t>
      </w:r>
      <w:proofErr w:type="spellEnd"/>
      <w:r w:rsidR="004C47C1">
        <w:t xml:space="preserve"> </w:t>
      </w:r>
      <w:proofErr w:type="spellStart"/>
      <w:r w:rsidR="004C47C1">
        <w:t>en</w:t>
      </w:r>
      <w:proofErr w:type="spellEnd"/>
      <w:r w:rsidR="004C47C1">
        <w:t xml:space="preserve"> los </w:t>
      </w:r>
      <w:proofErr w:type="spellStart"/>
      <w:r w:rsidR="004C47C1">
        <w:t>hombros</w:t>
      </w:r>
      <w:proofErr w:type="spellEnd"/>
      <w:r w:rsidR="004C47C1">
        <w:t xml:space="preserve"> </w:t>
      </w:r>
      <w:proofErr w:type="spellStart"/>
      <w:r w:rsidR="004C47C1">
        <w:t>respecto</w:t>
      </w:r>
      <w:proofErr w:type="spellEnd"/>
      <w:r w:rsidR="004C47C1">
        <w:t xml:space="preserve"> a una </w:t>
      </w:r>
      <w:proofErr w:type="spellStart"/>
      <w:r w:rsidR="004C47C1">
        <w:t>distribucion</w:t>
      </w:r>
      <w:proofErr w:type="spellEnd"/>
      <w:r w:rsidR="004C47C1">
        <w:t xml:space="preserve"> normal.</w:t>
      </w:r>
    </w:p>
    <w:p w14:paraId="2CB06E4F" w14:textId="4FD88684" w:rsidR="004654EE" w:rsidRDefault="008C432A">
      <w:pPr>
        <w:pStyle w:val="Ttulo1"/>
      </w:pPr>
      <w:bookmarkStart w:id="1" w:name="segundo-punto"/>
      <w:bookmarkEnd w:id="1"/>
      <w:r>
        <w:rPr>
          <w:noProof/>
        </w:rPr>
        <mc:AlternateContent>
          <mc:Choice Requires="wpi">
            <w:drawing>
              <wp:anchor distT="0" distB="0" distL="114300" distR="114300" simplePos="0" relativeHeight="252158976" behindDoc="0" locked="0" layoutInCell="1" allowOverlap="1" wp14:anchorId="2D6C4F2D" wp14:editId="7CCC311F">
                <wp:simplePos x="0" y="0"/>
                <wp:positionH relativeFrom="column">
                  <wp:posOffset>4648835</wp:posOffset>
                </wp:positionH>
                <wp:positionV relativeFrom="paragraph">
                  <wp:posOffset>287655</wp:posOffset>
                </wp:positionV>
                <wp:extent cx="363795" cy="153670"/>
                <wp:effectExtent l="57150" t="57150" r="55880" b="55880"/>
                <wp:wrapNone/>
                <wp:docPr id="500" name="Entrada de lápiz 5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3">
                      <w14:nvContentPartPr>
                        <w14:cNvContentPartPr/>
                      </w14:nvContentPartPr>
                      <w14:xfrm>
                        <a:off x="0" y="0"/>
                        <a:ext cx="363795" cy="1536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8EC70B" id="Entrada de lápiz 500" o:spid="_x0000_s1026" type="#_x0000_t75" style="position:absolute;margin-left:365.35pt;margin-top:21.95pt;width:30.1pt;height:13.5pt;z-index:252158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">
                <v:imagedata r:id="rId21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152832" behindDoc="0" locked="0" layoutInCell="1" allowOverlap="1" wp14:anchorId="6D8905E3" wp14:editId="6C1D613F">
                <wp:simplePos x="0" y="0"/>
                <wp:positionH relativeFrom="column">
                  <wp:posOffset>3012440</wp:posOffset>
                </wp:positionH>
                <wp:positionV relativeFrom="paragraph">
                  <wp:posOffset>-186055</wp:posOffset>
                </wp:positionV>
                <wp:extent cx="1465400" cy="429275"/>
                <wp:effectExtent l="57150" t="57150" r="20955" b="46990"/>
                <wp:wrapNone/>
                <wp:docPr id="494" name="Entrada de lápiz 4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5">
                      <w14:nvContentPartPr>
                        <w14:cNvContentPartPr/>
                      </w14:nvContentPartPr>
                      <w14:xfrm>
                        <a:off x="0" y="0"/>
                        <a:ext cx="1465400" cy="4292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15740D" id="Entrada de lápiz 494" o:spid="_x0000_s1026" type="#_x0000_t75" style="position:absolute;margin-left:236.5pt;margin-top:-15.35pt;width:116.8pt;height:35.2pt;z-index:252152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">
                <v:imagedata r:id="rId21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153856" behindDoc="0" locked="0" layoutInCell="1" allowOverlap="1" wp14:anchorId="2ECC64A9" wp14:editId="3E288E52">
                <wp:simplePos x="0" y="0"/>
                <wp:positionH relativeFrom="column">
                  <wp:posOffset>2041525</wp:posOffset>
                </wp:positionH>
                <wp:positionV relativeFrom="paragraph">
                  <wp:posOffset>130810</wp:posOffset>
                </wp:positionV>
                <wp:extent cx="678260" cy="304165"/>
                <wp:effectExtent l="38100" t="38100" r="26670" b="57785"/>
                <wp:wrapNone/>
                <wp:docPr id="495" name="Entrada de lápiz 4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7">
                      <w14:nvContentPartPr>
                        <w14:cNvContentPartPr/>
                      </w14:nvContentPartPr>
                      <w14:xfrm>
                        <a:off x="0" y="0"/>
                        <a:ext cx="678260" cy="3041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7D1C53" id="Entrada de lápiz 495" o:spid="_x0000_s1026" type="#_x0000_t75" style="position:absolute;margin-left:160.05pt;margin-top:9.6pt;width:54.8pt;height:25.35pt;z-index:252153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">
                <v:imagedata r:id="rId218" o:title=""/>
              </v:shape>
            </w:pict>
          </mc:Fallback>
        </mc:AlternateContent>
      </w:r>
      <w:r w:rsidR="004C47C1">
        <w:t>Segundo punto</w:t>
      </w:r>
    </w:p>
    <w:p w14:paraId="07848499" w14:textId="30C92282" w:rsidR="004654EE" w:rsidRDefault="008C432A">
      <w:pPr>
        <w:pStyle w:val="Fir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182528" behindDoc="0" locked="0" layoutInCell="1" allowOverlap="1" wp14:anchorId="2F3DAF11" wp14:editId="05C2F274">
                <wp:simplePos x="0" y="0"/>
                <wp:positionH relativeFrom="column">
                  <wp:posOffset>5789015</wp:posOffset>
                </wp:positionH>
                <wp:positionV relativeFrom="paragraph">
                  <wp:posOffset>707355</wp:posOffset>
                </wp:positionV>
                <wp:extent cx="164880" cy="87840"/>
                <wp:effectExtent l="38100" t="57150" r="45085" b="45720"/>
                <wp:wrapNone/>
                <wp:docPr id="523" name="Entrada de lápiz 5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9">
                      <w14:nvContentPartPr>
                        <w14:cNvContentPartPr/>
                      </w14:nvContentPartPr>
                      <w14:xfrm>
                        <a:off x="0" y="0"/>
                        <a:ext cx="164880" cy="87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A7AB3C" id="Entrada de lápiz 523" o:spid="_x0000_s1026" type="#_x0000_t75" style="position:absolute;margin-left:455.15pt;margin-top:55pt;width:14.4pt;height:8.3pt;z-index:252182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">
                <v:imagedata r:id="rId22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180480" behindDoc="0" locked="0" layoutInCell="1" allowOverlap="1" wp14:anchorId="2A40A9CA" wp14:editId="38B4723C">
                <wp:simplePos x="0" y="0"/>
                <wp:positionH relativeFrom="column">
                  <wp:posOffset>4985385</wp:posOffset>
                </wp:positionH>
                <wp:positionV relativeFrom="paragraph">
                  <wp:posOffset>759565</wp:posOffset>
                </wp:positionV>
                <wp:extent cx="1171800" cy="276120"/>
                <wp:effectExtent l="38100" t="57150" r="28575" b="48260"/>
                <wp:wrapNone/>
                <wp:docPr id="521" name="Entrada de lápiz 5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1">
                      <w14:nvContentPartPr>
                        <w14:cNvContentPartPr/>
                      </w14:nvContentPartPr>
                      <w14:xfrm>
                        <a:off x="0" y="0"/>
                        <a:ext cx="1171935" cy="276120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26EE18" id="Entrada de lápiz 521" o:spid="_x0000_s1026" type="#_x0000_t75" style="position:absolute;margin-left:391.85pt;margin-top:59.1pt;width:93.65pt;height:23.2pt;z-index:252180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">
                <v:imagedata r:id="rId22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181504" behindDoc="0" locked="0" layoutInCell="1" allowOverlap="1" wp14:anchorId="2D5583B9" wp14:editId="7D8F48D3">
                <wp:simplePos x="0" y="0"/>
                <wp:positionH relativeFrom="column">
                  <wp:posOffset>4035425</wp:posOffset>
                </wp:positionH>
                <wp:positionV relativeFrom="paragraph">
                  <wp:posOffset>963295</wp:posOffset>
                </wp:positionV>
                <wp:extent cx="674020" cy="343535"/>
                <wp:effectExtent l="38100" t="38100" r="0" b="56515"/>
                <wp:wrapNone/>
                <wp:docPr id="522" name="Entrada de lápiz 5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3">
                      <w14:nvContentPartPr>
                        <w14:cNvContentPartPr/>
                      </w14:nvContentPartPr>
                      <w14:xfrm>
                        <a:off x="0" y="0"/>
                        <a:ext cx="674020" cy="3435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5A850A" id="Entrada de lápiz 522" o:spid="_x0000_s1026" type="#_x0000_t75" style="position:absolute;margin-left:317.05pt;margin-top:75.15pt;width:54.45pt;height:28.45pt;z-index:252181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">
                <v:imagedata r:id="rId22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160000" behindDoc="0" locked="0" layoutInCell="1" allowOverlap="1" wp14:anchorId="41ECCF94" wp14:editId="4085705E">
                <wp:simplePos x="0" y="0"/>
                <wp:positionH relativeFrom="column">
                  <wp:posOffset>4013835</wp:posOffset>
                </wp:positionH>
                <wp:positionV relativeFrom="paragraph">
                  <wp:posOffset>-40005</wp:posOffset>
                </wp:positionV>
                <wp:extent cx="461650" cy="101600"/>
                <wp:effectExtent l="57150" t="38100" r="52705" b="50800"/>
                <wp:wrapNone/>
                <wp:docPr id="501" name="Entrada de lápiz 5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5">
                      <w14:nvContentPartPr>
                        <w14:cNvContentPartPr/>
                      </w14:nvContentPartPr>
                      <w14:xfrm>
                        <a:off x="0" y="0"/>
                        <a:ext cx="461650" cy="101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E1CF2E" id="Entrada de lápiz 501" o:spid="_x0000_s1026" type="#_x0000_t75" style="position:absolute;margin-left:315.35pt;margin-top:-3.85pt;width:37.75pt;height:9.4pt;z-index:252160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">
                <v:imagedata r:id="rId226" o:title=""/>
              </v:shape>
            </w:pict>
          </mc:Fallback>
        </mc:AlternateContent>
      </w:r>
      <w:r w:rsidR="004C47C1">
        <w:t xml:space="preserve">Gregor Mendel </w:t>
      </w:r>
      <w:proofErr w:type="spellStart"/>
      <w:r w:rsidR="004C47C1">
        <w:t>fue</w:t>
      </w:r>
      <w:proofErr w:type="spellEnd"/>
      <w:r w:rsidR="004C47C1">
        <w:t xml:space="preserve"> un </w:t>
      </w:r>
      <w:proofErr w:type="spellStart"/>
      <w:r w:rsidR="004C47C1">
        <w:t>monje</w:t>
      </w:r>
      <w:proofErr w:type="spellEnd"/>
      <w:r w:rsidR="004C47C1">
        <w:t xml:space="preserve"> que </w:t>
      </w:r>
      <w:proofErr w:type="spellStart"/>
      <w:r w:rsidR="004C47C1">
        <w:t>sugirió</w:t>
      </w:r>
      <w:proofErr w:type="spellEnd"/>
      <w:r w:rsidR="004C47C1">
        <w:t xml:space="preserve"> una </w:t>
      </w:r>
      <w:proofErr w:type="spellStart"/>
      <w:r w:rsidR="004C47C1">
        <w:t>teoría</w:t>
      </w:r>
      <w:proofErr w:type="spellEnd"/>
      <w:r w:rsidR="004C47C1">
        <w:t xml:space="preserve"> de la </w:t>
      </w:r>
      <w:proofErr w:type="spellStart"/>
      <w:r w:rsidR="004C47C1">
        <w:t>herencia</w:t>
      </w:r>
      <w:proofErr w:type="spellEnd"/>
      <w:r w:rsidR="004C47C1">
        <w:t xml:space="preserve"> </w:t>
      </w:r>
      <w:proofErr w:type="spellStart"/>
      <w:r w:rsidR="004C47C1">
        <w:t>en</w:t>
      </w:r>
      <w:proofErr w:type="spellEnd"/>
      <w:r w:rsidR="004C47C1">
        <w:t xml:space="preserve"> 1865 con base </w:t>
      </w:r>
      <w:proofErr w:type="spellStart"/>
      <w:r w:rsidR="004C47C1">
        <w:t>en</w:t>
      </w:r>
      <w:proofErr w:type="spellEnd"/>
      <w:r w:rsidR="004C47C1">
        <w:t xml:space="preserve"> la </w:t>
      </w:r>
      <w:proofErr w:type="spellStart"/>
      <w:r w:rsidR="004C47C1">
        <w:t>genética</w:t>
      </w:r>
      <w:proofErr w:type="spellEnd"/>
      <w:r w:rsidR="004C47C1">
        <w:t xml:space="preserve">. </w:t>
      </w:r>
      <w:proofErr w:type="spellStart"/>
      <w:r w:rsidR="004C47C1">
        <w:t>Identificó</w:t>
      </w:r>
      <w:proofErr w:type="spellEnd"/>
      <w:r w:rsidR="004C47C1">
        <w:t xml:space="preserve"> a los </w:t>
      </w:r>
      <w:proofErr w:type="spellStart"/>
      <w:r w:rsidR="004C47C1">
        <w:t>individuos</w:t>
      </w:r>
      <w:proofErr w:type="spellEnd"/>
      <w:r w:rsidR="004C47C1">
        <w:t xml:space="preserve"> </w:t>
      </w:r>
      <w:proofErr w:type="spellStart"/>
      <w:r w:rsidR="004C47C1">
        <w:t>heterocigotos</w:t>
      </w:r>
      <w:proofErr w:type="spellEnd"/>
      <w:r w:rsidR="004C47C1">
        <w:t xml:space="preserve"> por </w:t>
      </w:r>
      <w:proofErr w:type="spellStart"/>
      <w:r w:rsidR="004C47C1">
        <w:t>el</w:t>
      </w:r>
      <w:proofErr w:type="spellEnd"/>
      <w:r w:rsidR="004C47C1">
        <w:t xml:space="preserve"> color de la </w:t>
      </w:r>
      <w:proofErr w:type="spellStart"/>
      <w:r w:rsidR="004C47C1">
        <w:t>flor</w:t>
      </w:r>
      <w:proofErr w:type="spellEnd"/>
      <w:r w:rsidR="004C47C1">
        <w:t xml:space="preserve"> que </w:t>
      </w:r>
      <w:proofErr w:type="spellStart"/>
      <w:r w:rsidR="004C47C1">
        <w:t>tenía</w:t>
      </w:r>
      <w:proofErr w:type="spellEnd"/>
      <w:r w:rsidR="004C47C1">
        <w:t xml:space="preserve"> dos </w:t>
      </w:r>
      <w:proofErr w:type="spellStart"/>
      <w:r w:rsidR="004C47C1">
        <w:t>alelos</w:t>
      </w:r>
      <w:proofErr w:type="spellEnd"/>
      <w:r w:rsidR="004C47C1">
        <w:t xml:space="preserve"> (uno r=</w:t>
      </w:r>
      <w:proofErr w:type="spellStart"/>
      <w:r w:rsidR="004C47C1">
        <w:t>alelo</w:t>
      </w:r>
      <w:proofErr w:type="spellEnd"/>
      <w:r w:rsidR="004C47C1">
        <w:t xml:space="preserve"> </w:t>
      </w:r>
      <w:proofErr w:type="spellStart"/>
      <w:r w:rsidR="004C47C1">
        <w:t>recesivo</w:t>
      </w:r>
      <w:proofErr w:type="spellEnd"/>
      <w:r w:rsidR="004C47C1">
        <w:t xml:space="preserve"> color </w:t>
      </w:r>
      <w:proofErr w:type="spellStart"/>
      <w:r w:rsidR="004C47C1">
        <w:t>blanco</w:t>
      </w:r>
      <w:proofErr w:type="spellEnd"/>
      <w:r w:rsidR="004C47C1">
        <w:t>, y uno R=</w:t>
      </w:r>
      <w:proofErr w:type="spellStart"/>
      <w:r w:rsidR="004C47C1">
        <w:t>alelo</w:t>
      </w:r>
      <w:proofErr w:type="spellEnd"/>
      <w:r w:rsidR="004C47C1">
        <w:t xml:space="preserve"> </w:t>
      </w:r>
      <w:proofErr w:type="spellStart"/>
      <w:r w:rsidR="004C47C1">
        <w:t>dominante</w:t>
      </w:r>
      <w:proofErr w:type="spellEnd"/>
      <w:r w:rsidR="004C47C1">
        <w:t xml:space="preserve"> color </w:t>
      </w:r>
      <w:proofErr w:type="spellStart"/>
      <w:r w:rsidR="004C47C1">
        <w:t>rojo</w:t>
      </w:r>
      <w:proofErr w:type="spellEnd"/>
      <w:r w:rsidR="004C47C1">
        <w:t xml:space="preserve">). </w:t>
      </w:r>
      <w:proofErr w:type="spellStart"/>
      <w:r w:rsidR="004C47C1">
        <w:lastRenderedPageBreak/>
        <w:t>Cuando</w:t>
      </w:r>
      <w:proofErr w:type="spellEnd"/>
      <w:r w:rsidR="004C47C1">
        <w:t xml:space="preserve"> se </w:t>
      </w:r>
      <w:proofErr w:type="spellStart"/>
      <w:r w:rsidR="004C47C1">
        <w:t>acoplaron</w:t>
      </w:r>
      <w:proofErr w:type="spellEnd"/>
      <w:r w:rsidR="004C47C1">
        <w:t xml:space="preserve"> </w:t>
      </w:r>
      <w:proofErr w:type="spellStart"/>
      <w:r w:rsidR="004C47C1">
        <w:t>estos</w:t>
      </w:r>
      <w:proofErr w:type="spellEnd"/>
      <w:r w:rsidR="004C47C1">
        <w:t xml:space="preserve"> </w:t>
      </w:r>
      <w:proofErr w:type="spellStart"/>
      <w:r w:rsidR="004C47C1">
        <w:t>individuos</w:t>
      </w:r>
      <w:proofErr w:type="spellEnd"/>
      <w:r w:rsidR="004C47C1">
        <w:t xml:space="preserve">, se </w:t>
      </w:r>
      <w:proofErr w:type="spellStart"/>
      <w:r w:rsidR="004C47C1">
        <w:t>observó</w:t>
      </w:r>
      <w:proofErr w:type="spellEnd"/>
      <w:r w:rsidR="004C47C1">
        <w:t xml:space="preserve"> que 3/4 de la </w:t>
      </w:r>
      <w:proofErr w:type="spellStart"/>
      <w:r w:rsidR="004C47C1">
        <w:t>descendencia</w:t>
      </w:r>
      <w:proofErr w:type="spellEnd"/>
      <w:r w:rsidR="004C47C1">
        <w:t xml:space="preserve"> </w:t>
      </w:r>
      <w:proofErr w:type="spellStart"/>
      <w:r w:rsidR="004C47C1">
        <w:t>tenían</w:t>
      </w:r>
      <w:proofErr w:type="spellEnd"/>
      <w:r w:rsidR="004C47C1">
        <w:t xml:space="preserve"> </w:t>
      </w:r>
      <w:proofErr w:type="spellStart"/>
      <w:r w:rsidR="004C47C1">
        <w:t>flores</w:t>
      </w:r>
      <w:proofErr w:type="spellEnd"/>
      <w:r w:rsidR="004C47C1">
        <w:t xml:space="preserve"> </w:t>
      </w:r>
      <w:proofErr w:type="spellStart"/>
      <w:r w:rsidR="004C47C1">
        <w:t>rojas</w:t>
      </w:r>
      <w:proofErr w:type="spellEnd"/>
      <w:r w:rsidR="004C47C1">
        <w:t xml:space="preserve"> y 1/4 </w:t>
      </w:r>
      <w:proofErr w:type="spellStart"/>
      <w:r w:rsidR="004C47C1">
        <w:t>flores</w:t>
      </w:r>
      <w:proofErr w:type="spellEnd"/>
      <w:r w:rsidR="004C47C1">
        <w:t xml:space="preserve"> </w:t>
      </w:r>
      <w:proofErr w:type="spellStart"/>
      <w:r w:rsidR="004C47C1">
        <w:t>blancas</w:t>
      </w:r>
      <w:proofErr w:type="spellEnd"/>
      <w:r w:rsidR="004C47C1">
        <w:t xml:space="preserve">. </w:t>
      </w:r>
      <w:proofErr w:type="spellStart"/>
      <w:r w:rsidR="004C47C1">
        <w:t>En</w:t>
      </w:r>
      <w:proofErr w:type="spellEnd"/>
      <w:r w:rsidR="004C47C1">
        <w:t xml:space="preserve"> la </w:t>
      </w:r>
      <w:proofErr w:type="spellStart"/>
      <w:r w:rsidR="004C47C1">
        <w:t>tabla</w:t>
      </w:r>
      <w:proofErr w:type="spellEnd"/>
      <w:r w:rsidR="004C47C1">
        <w:t xml:space="preserve"> se resume </w:t>
      </w:r>
      <w:proofErr w:type="spellStart"/>
      <w:r w:rsidR="004C47C1">
        <w:t>este</w:t>
      </w:r>
      <w:proofErr w:type="spellEnd"/>
      <w:r w:rsidR="004C47C1">
        <w:t xml:space="preserve"> </w:t>
      </w:r>
      <w:proofErr w:type="spellStart"/>
      <w:r w:rsidR="004C47C1">
        <w:t>acoplamiento</w:t>
      </w:r>
      <w:proofErr w:type="spellEnd"/>
      <w:r w:rsidR="004C47C1">
        <w:t xml:space="preserve">; </w:t>
      </w:r>
      <w:proofErr w:type="spellStart"/>
      <w:r w:rsidR="004C47C1">
        <w:t>cada</w:t>
      </w:r>
      <w:proofErr w:type="spellEnd"/>
      <w:r w:rsidR="004C47C1">
        <w:t xml:space="preserve"> padre da uno de sus </w:t>
      </w:r>
      <w:proofErr w:type="spellStart"/>
      <w:r w:rsidR="004C47C1">
        <w:t>alelos</w:t>
      </w:r>
      <w:proofErr w:type="spellEnd"/>
      <w:r w:rsidR="004C47C1">
        <w:t xml:space="preserve"> para </w:t>
      </w:r>
      <w:proofErr w:type="spellStart"/>
      <w:r w:rsidR="004C47C1">
        <w:t>formar</w:t>
      </w:r>
      <w:proofErr w:type="spellEnd"/>
      <w:r w:rsidR="004C47C1">
        <w:t xml:space="preserve"> </w:t>
      </w:r>
      <w:proofErr w:type="spellStart"/>
      <w:r w:rsidR="004C47C1">
        <w:t>el</w:t>
      </w:r>
      <w:proofErr w:type="spellEnd"/>
      <w:r w:rsidR="004C47C1">
        <w:t xml:space="preserve"> gen de la </w:t>
      </w:r>
      <w:proofErr w:type="spellStart"/>
      <w:r w:rsidR="004C47C1">
        <w:t>descendencia</w:t>
      </w:r>
      <w:proofErr w:type="spellEnd"/>
      <w:r w:rsidR="004C47C1">
        <w:t>. (10 PUNTOS)</w:t>
      </w:r>
    </w:p>
    <w:p w14:paraId="01DFA865" w14:textId="77777777" w:rsidR="004654EE" w:rsidRDefault="004C47C1">
      <w:pPr>
        <w:pStyle w:val="Textoindependiente"/>
      </w:pPr>
      <w:r>
        <w:rPr>
          <w:noProof/>
          <w:lang w:val="es-MX" w:eastAsia="es-MX"/>
        </w:rPr>
        <w:drawing>
          <wp:inline distT="0" distB="0" distL="0" distR="0" wp14:anchorId="3D39CEF3" wp14:editId="6DC52401">
            <wp:extent cx="5334000" cy="153286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asegundosegundo.jpg"/>
                    <pic:cNvPicPr>
                      <a:picLocks noChangeAspect="1" noChangeArrowheads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proofErr w:type="spellStart"/>
      <w:r>
        <w:t>Suponemos</w:t>
      </w:r>
      <w:proofErr w:type="spellEnd"/>
      <w:r>
        <w:t xml:space="preserve"> que </w:t>
      </w:r>
      <w:proofErr w:type="spellStart"/>
      <w:r>
        <w:t>cada</w:t>
      </w:r>
      <w:proofErr w:type="spellEnd"/>
      <w:r>
        <w:t xml:space="preserve"> padre </w:t>
      </w:r>
      <w:proofErr w:type="spellStart"/>
      <w:r>
        <w:t>tiene</w:t>
      </w:r>
      <w:proofErr w:type="spellEnd"/>
      <w:r>
        <w:t xml:space="preserve"> las </w:t>
      </w:r>
      <w:proofErr w:type="spellStart"/>
      <w:r>
        <w:t>mismas</w:t>
      </w:r>
      <w:proofErr w:type="spellEnd"/>
      <w:r>
        <w:t xml:space="preserve"> </w:t>
      </w:r>
      <w:proofErr w:type="spellStart"/>
      <w:r>
        <w:t>probabilidades</w:t>
      </w:r>
      <w:proofErr w:type="spellEnd"/>
      <w:r>
        <w:t xml:space="preserve"> de </w:t>
      </w:r>
      <w:proofErr w:type="spellStart"/>
      <w:r>
        <w:t>dar</w:t>
      </w:r>
      <w:proofErr w:type="spellEnd"/>
      <w:r>
        <w:t xml:space="preserve"> </w:t>
      </w:r>
      <w:proofErr w:type="spellStart"/>
      <w:r>
        <w:t>cualquiera</w:t>
      </w:r>
      <w:proofErr w:type="spellEnd"/>
      <w:r>
        <w:t xml:space="preserve"> de los dos </w:t>
      </w:r>
      <w:proofErr w:type="spellStart"/>
      <w:r>
        <w:t>alelos</w:t>
      </w:r>
      <w:proofErr w:type="spellEnd"/>
      <w:r>
        <w:t xml:space="preserve"> y que, </w:t>
      </w:r>
      <w:proofErr w:type="spellStart"/>
      <w:r>
        <w:t>si</w:t>
      </w:r>
      <w:proofErr w:type="spellEnd"/>
      <w:r>
        <w:t xml:space="preserve"> </w:t>
      </w:r>
      <w:proofErr w:type="spellStart"/>
      <w:r>
        <w:t>cualquiera</w:t>
      </w:r>
      <w:proofErr w:type="spellEnd"/>
      <w:r>
        <w:t xml:space="preserve"> de los dos o ambos </w:t>
      </w:r>
      <w:proofErr w:type="spellStart"/>
      <w:r>
        <w:t>alel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un par son </w:t>
      </w:r>
      <w:proofErr w:type="spellStart"/>
      <w:r>
        <w:t>dominantes</w:t>
      </w:r>
      <w:proofErr w:type="spellEnd"/>
      <w:r>
        <w:t xml:space="preserve"> (R), la </w:t>
      </w:r>
      <w:proofErr w:type="spellStart"/>
      <w:r>
        <w:t>descendencia</w:t>
      </w:r>
      <w:proofErr w:type="spellEnd"/>
      <w:r>
        <w:t xml:space="preserve"> </w:t>
      </w:r>
      <w:proofErr w:type="spellStart"/>
      <w:r>
        <w:t>tendrá</w:t>
      </w:r>
      <w:proofErr w:type="spellEnd"/>
      <w:r>
        <w:t xml:space="preserve"> las </w:t>
      </w:r>
      <w:proofErr w:type="spellStart"/>
      <w:r>
        <w:t>flores</w:t>
      </w:r>
      <w:proofErr w:type="spellEnd"/>
      <w:r>
        <w:t xml:space="preserve"> </w:t>
      </w:r>
      <w:proofErr w:type="spellStart"/>
      <w:r>
        <w:t>rojas</w:t>
      </w:r>
      <w:proofErr w:type="spellEnd"/>
      <w:r>
        <w:t>.</w:t>
      </w:r>
    </w:p>
    <w:p w14:paraId="7C4BD0C0" w14:textId="58D5CB6A" w:rsidR="004654EE" w:rsidRDefault="00986692">
      <w:pPr>
        <w:pStyle w:val="Compact"/>
        <w:numPr>
          <w:ilvl w:val="0"/>
          <w:numId w:val="9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240896" behindDoc="0" locked="0" layoutInCell="1" allowOverlap="1" wp14:anchorId="086B1D28" wp14:editId="70B6AB0F">
                <wp:simplePos x="0" y="0"/>
                <wp:positionH relativeFrom="column">
                  <wp:posOffset>-955040</wp:posOffset>
                </wp:positionH>
                <wp:positionV relativeFrom="paragraph">
                  <wp:posOffset>311150</wp:posOffset>
                </wp:positionV>
                <wp:extent cx="439070" cy="279400"/>
                <wp:effectExtent l="57150" t="38100" r="56515" b="44450"/>
                <wp:wrapNone/>
                <wp:docPr id="580" name="Entrada de lápiz 5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8">
                      <w14:nvContentPartPr>
                        <w14:cNvContentPartPr/>
                      </w14:nvContentPartPr>
                      <w14:xfrm>
                        <a:off x="0" y="0"/>
                        <a:ext cx="439070" cy="279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170E88" id="Entrada de lápiz 580" o:spid="_x0000_s1026" type="#_x0000_t75" style="position:absolute;margin-left:-75.9pt;margin-top:23.8pt;width:35.95pt;height:23.4pt;z-index:252240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">
                <v:imagedata r:id="rId22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231680" behindDoc="0" locked="0" layoutInCell="1" allowOverlap="1" wp14:anchorId="79C14189" wp14:editId="382DB272">
                <wp:simplePos x="0" y="0"/>
                <wp:positionH relativeFrom="column">
                  <wp:posOffset>-9865</wp:posOffset>
                </wp:positionH>
                <wp:positionV relativeFrom="paragraph">
                  <wp:posOffset>63670</wp:posOffset>
                </wp:positionV>
                <wp:extent cx="260280" cy="154080"/>
                <wp:effectExtent l="38100" t="57150" r="45085" b="55880"/>
                <wp:wrapNone/>
                <wp:docPr id="571" name="Entrada de lápiz 5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0">
                      <w14:nvContentPartPr>
                        <w14:cNvContentPartPr/>
                      </w14:nvContentPartPr>
                      <w14:xfrm>
                        <a:off x="0" y="0"/>
                        <a:ext cx="260280" cy="154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CDE5E2" id="Entrada de lápiz 571" o:spid="_x0000_s1026" type="#_x0000_t75" style="position:absolute;margin-left:-1.5pt;margin-top:4.3pt;width:21.95pt;height:13.55pt;z-index:252231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">
                <v:imagedata r:id="rId23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227584" behindDoc="0" locked="0" layoutInCell="1" allowOverlap="1" wp14:anchorId="540282CE" wp14:editId="3A8A996C">
                <wp:simplePos x="0" y="0"/>
                <wp:positionH relativeFrom="column">
                  <wp:posOffset>2903255</wp:posOffset>
                </wp:positionH>
                <wp:positionV relativeFrom="paragraph">
                  <wp:posOffset>233230</wp:posOffset>
                </wp:positionV>
                <wp:extent cx="285120" cy="113040"/>
                <wp:effectExtent l="57150" t="38100" r="57785" b="39370"/>
                <wp:wrapNone/>
                <wp:docPr id="567" name="Entrada de lápiz 5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2">
                      <w14:nvContentPartPr>
                        <w14:cNvContentPartPr/>
                      </w14:nvContentPartPr>
                      <w14:xfrm>
                        <a:off x="0" y="0"/>
                        <a:ext cx="285120" cy="113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BB4E03" id="Entrada de lápiz 567" o:spid="_x0000_s1026" type="#_x0000_t75" style="position:absolute;margin-left:227.9pt;margin-top:17.65pt;width:23.85pt;height:10.3pt;z-index:252227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">
                <v:imagedata r:id="rId23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218368" behindDoc="0" locked="0" layoutInCell="1" allowOverlap="1" wp14:anchorId="1F8BAD54" wp14:editId="1F54ADB3">
                <wp:simplePos x="0" y="0"/>
                <wp:positionH relativeFrom="column">
                  <wp:posOffset>3697605</wp:posOffset>
                </wp:positionH>
                <wp:positionV relativeFrom="paragraph">
                  <wp:posOffset>-81280</wp:posOffset>
                </wp:positionV>
                <wp:extent cx="2873995" cy="1212095"/>
                <wp:effectExtent l="57150" t="38100" r="0" b="45720"/>
                <wp:wrapNone/>
                <wp:docPr id="558" name="Entrada de lápiz 5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4">
                      <w14:nvContentPartPr>
                        <w14:cNvContentPartPr/>
                      </w14:nvContentPartPr>
                      <w14:xfrm>
                        <a:off x="0" y="0"/>
                        <a:ext cx="2873995" cy="12120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636933" id="Entrada de lápiz 558" o:spid="_x0000_s1026" type="#_x0000_t75" style="position:absolute;margin-left:290.45pt;margin-top:-7.1pt;width:227.75pt;height:96.9pt;z-index:252218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">
                <v:imagedata r:id="rId235" o:title=""/>
              </v:shape>
            </w:pict>
          </mc:Fallback>
        </mc:AlternateContent>
      </w:r>
      <w:proofErr w:type="spellStart"/>
      <w:r w:rsidR="004C47C1">
        <w:t>Cuál</w:t>
      </w:r>
      <w:proofErr w:type="spellEnd"/>
      <w:r w:rsidR="004C47C1">
        <w:t xml:space="preserve"> es la </w:t>
      </w:r>
      <w:proofErr w:type="spellStart"/>
      <w:r w:rsidR="004C47C1">
        <w:t>probabilidad</w:t>
      </w:r>
      <w:proofErr w:type="spellEnd"/>
      <w:r w:rsidR="004C47C1">
        <w:t xml:space="preserve"> de que una </w:t>
      </w:r>
      <w:proofErr w:type="spellStart"/>
      <w:r w:rsidR="004C47C1">
        <w:t>descendencia</w:t>
      </w:r>
      <w:proofErr w:type="spellEnd"/>
      <w:r w:rsidR="004C47C1">
        <w:t xml:space="preserve"> de </w:t>
      </w:r>
      <w:proofErr w:type="spellStart"/>
      <w:r w:rsidR="004C47C1">
        <w:t>esta</w:t>
      </w:r>
      <w:proofErr w:type="spellEnd"/>
      <w:r w:rsidR="004C47C1">
        <w:t xml:space="preserve"> </w:t>
      </w:r>
      <w:proofErr w:type="spellStart"/>
      <w:r w:rsidR="004C47C1">
        <w:t>unión</w:t>
      </w:r>
      <w:proofErr w:type="spellEnd"/>
      <w:r w:rsidR="004C47C1">
        <w:t xml:space="preserve"> </w:t>
      </w:r>
      <w:proofErr w:type="spellStart"/>
      <w:r w:rsidR="004C47C1">
        <w:t>tenga</w:t>
      </w:r>
      <w:proofErr w:type="spellEnd"/>
      <w:r w:rsidR="004C47C1">
        <w:t xml:space="preserve"> por los </w:t>
      </w:r>
      <w:proofErr w:type="spellStart"/>
      <w:r w:rsidR="004C47C1">
        <w:t>menos</w:t>
      </w:r>
      <w:proofErr w:type="spellEnd"/>
      <w:r w:rsidR="004C47C1">
        <w:t xml:space="preserve"> un </w:t>
      </w:r>
      <w:proofErr w:type="spellStart"/>
      <w:r w:rsidR="004C47C1">
        <w:t>alelo</w:t>
      </w:r>
      <w:proofErr w:type="spellEnd"/>
      <w:r w:rsidR="004C47C1">
        <w:t xml:space="preserve"> </w:t>
      </w:r>
      <w:proofErr w:type="spellStart"/>
      <w:r w:rsidR="004C47C1">
        <w:t>dominante</w:t>
      </w:r>
      <w:proofErr w:type="spellEnd"/>
      <w:r w:rsidR="004C47C1">
        <w:t>?</w:t>
      </w:r>
    </w:p>
    <w:p w14:paraId="03946073" w14:textId="77777777" w:rsidR="004654EE" w:rsidRDefault="004C47C1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(R)=0.25+0.25+0.25</m:t>
          </m:r>
        </m:oMath>
      </m:oMathPara>
    </w:p>
    <w:p w14:paraId="6E44C835" w14:textId="1A9FD551" w:rsidR="004654EE" w:rsidRDefault="00986692">
      <w:pPr>
        <w:pStyle w:val="SourceCode"/>
      </w:pPr>
      <w:r>
        <w:rPr>
          <w:rFonts w:ascii="Consolas" w:hAnsi="Consolas"/>
          <w:noProof/>
          <w:sz w:val="22"/>
        </w:rPr>
        <mc:AlternateContent>
          <mc:Choice Requires="wpi">
            <w:drawing>
              <wp:anchor distT="0" distB="0" distL="114300" distR="114300" simplePos="0" relativeHeight="252236800" behindDoc="0" locked="0" layoutInCell="1" allowOverlap="1" wp14:anchorId="5E7494B7" wp14:editId="748FEFFA">
                <wp:simplePos x="0" y="0"/>
                <wp:positionH relativeFrom="column">
                  <wp:posOffset>-994410</wp:posOffset>
                </wp:positionH>
                <wp:positionV relativeFrom="paragraph">
                  <wp:posOffset>92710</wp:posOffset>
                </wp:positionV>
                <wp:extent cx="1016435" cy="463550"/>
                <wp:effectExtent l="38100" t="57150" r="50800" b="50800"/>
                <wp:wrapNone/>
                <wp:docPr id="576" name="Entrada de lápiz 5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6">
                      <w14:nvContentPartPr>
                        <w14:cNvContentPartPr/>
                      </w14:nvContentPartPr>
                      <w14:xfrm>
                        <a:off x="0" y="0"/>
                        <a:ext cx="1016435" cy="4635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B3A671" id="Entrada de lápiz 576" o:spid="_x0000_s1026" type="#_x0000_t75" style="position:absolute;margin-left:-79pt;margin-top:6.6pt;width:81.45pt;height:37.9pt;z-index:252236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">
                <v:imagedata r:id="rId237" o:title=""/>
              </v:shape>
            </w:pict>
          </mc:Fallback>
        </mc:AlternateContent>
      </w:r>
      <w:r>
        <w:rPr>
          <w:rFonts w:ascii="Consolas" w:hAnsi="Consolas"/>
          <w:noProof/>
          <w:sz w:val="22"/>
        </w:rPr>
        <mc:AlternateContent>
          <mc:Choice Requires="wpi">
            <w:drawing>
              <wp:anchor distT="0" distB="0" distL="114300" distR="114300" simplePos="0" relativeHeight="252228608" behindDoc="0" locked="0" layoutInCell="1" allowOverlap="1" wp14:anchorId="0FAEF452" wp14:editId="10FA522C">
                <wp:simplePos x="0" y="0"/>
                <wp:positionH relativeFrom="column">
                  <wp:posOffset>716975</wp:posOffset>
                </wp:positionH>
                <wp:positionV relativeFrom="paragraph">
                  <wp:posOffset>157010</wp:posOffset>
                </wp:positionV>
                <wp:extent cx="198360" cy="95760"/>
                <wp:effectExtent l="57150" t="38100" r="49530" b="57150"/>
                <wp:wrapNone/>
                <wp:docPr id="568" name="Entrada de lápiz 5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8">
                      <w14:nvContentPartPr>
                        <w14:cNvContentPartPr/>
                      </w14:nvContentPartPr>
                      <w14:xfrm>
                        <a:off x="0" y="0"/>
                        <a:ext cx="198360" cy="9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35E4C0" id="Entrada de lápiz 568" o:spid="_x0000_s1026" type="#_x0000_t75" style="position:absolute;margin-left:55.75pt;margin-top:11.65pt;width:17pt;height:9pt;z-index:252228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">
                <v:imagedata r:id="rId239" o:title=""/>
              </v:shape>
            </w:pict>
          </mc:Fallback>
        </mc:AlternateContent>
      </w:r>
      <w:r w:rsidR="004C47C1">
        <w:rPr>
          <w:rStyle w:val="NormalTok"/>
        </w:rPr>
        <w:t>(</w:t>
      </w:r>
      <w:r w:rsidR="004C47C1">
        <w:rPr>
          <w:rStyle w:val="FloatTok"/>
        </w:rPr>
        <w:t>0.25</w:t>
      </w:r>
      <w:r w:rsidR="004C47C1">
        <w:rPr>
          <w:rStyle w:val="OperatorTok"/>
        </w:rPr>
        <w:t>+</w:t>
      </w:r>
      <w:r w:rsidR="004C47C1">
        <w:rPr>
          <w:rStyle w:val="FloatTok"/>
        </w:rPr>
        <w:t>0.25</w:t>
      </w:r>
      <w:r w:rsidR="004C47C1">
        <w:rPr>
          <w:rStyle w:val="NormalTok"/>
        </w:rPr>
        <w:t xml:space="preserve"> </w:t>
      </w:r>
      <w:r w:rsidR="004C47C1">
        <w:rPr>
          <w:rStyle w:val="OperatorTok"/>
        </w:rPr>
        <w:t>+</w:t>
      </w:r>
      <w:r w:rsidR="004C47C1">
        <w:rPr>
          <w:rStyle w:val="FloatTok"/>
        </w:rPr>
        <w:t>0.25</w:t>
      </w:r>
      <w:r w:rsidR="004C47C1">
        <w:rPr>
          <w:rStyle w:val="NormalTok"/>
        </w:rPr>
        <w:t>)</w:t>
      </w:r>
      <w:r w:rsidR="004C47C1">
        <w:rPr>
          <w:rStyle w:val="OperatorTok"/>
        </w:rPr>
        <w:t>/</w:t>
      </w:r>
      <w:r w:rsidR="004C47C1">
        <w:rPr>
          <w:rStyle w:val="DecValTok"/>
        </w:rPr>
        <w:t>1</w:t>
      </w:r>
      <w:r w:rsidR="004C47C1">
        <w:rPr>
          <w:rStyle w:val="NormalTok"/>
        </w:rPr>
        <w:t xml:space="preserve"> </w:t>
      </w:r>
    </w:p>
    <w:p w14:paraId="5FC18E71" w14:textId="7190A024" w:rsidR="004654EE" w:rsidRDefault="00986692">
      <w:pPr>
        <w:pStyle w:val="SourceCode"/>
      </w:pPr>
      <w:r>
        <w:rPr>
          <w:rFonts w:ascii="Consolas" w:hAnsi="Consolas"/>
          <w:noProof/>
          <w:sz w:val="22"/>
        </w:rPr>
        <mc:AlternateContent>
          <mc:Choice Requires="wpi">
            <w:drawing>
              <wp:anchor distT="0" distB="0" distL="114300" distR="114300" simplePos="0" relativeHeight="252226560" behindDoc="0" locked="0" layoutInCell="1" allowOverlap="1" wp14:anchorId="2C839A12" wp14:editId="17E55B11">
                <wp:simplePos x="0" y="0"/>
                <wp:positionH relativeFrom="column">
                  <wp:posOffset>964565</wp:posOffset>
                </wp:positionH>
                <wp:positionV relativeFrom="paragraph">
                  <wp:posOffset>-118110</wp:posOffset>
                </wp:positionV>
                <wp:extent cx="1487240" cy="344455"/>
                <wp:effectExtent l="38100" t="57150" r="36830" b="55880"/>
                <wp:wrapNone/>
                <wp:docPr id="566" name="Entrada de lápiz 5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0">
                      <w14:nvContentPartPr>
                        <w14:cNvContentPartPr/>
                      </w14:nvContentPartPr>
                      <w14:xfrm>
                        <a:off x="0" y="0"/>
                        <a:ext cx="1487240" cy="3444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ADB153" id="Entrada de lápiz 566" o:spid="_x0000_s1026" type="#_x0000_t75" style="position:absolute;margin-left:75.25pt;margin-top:-10pt;width:118.5pt;height:28.5pt;z-index:252226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">
                <v:imagedata r:id="rId241" o:title=""/>
              </v:shape>
            </w:pict>
          </mc:Fallback>
        </mc:AlternateContent>
      </w:r>
      <w:r w:rsidR="004C47C1">
        <w:rPr>
          <w:rStyle w:val="VerbatimChar"/>
        </w:rPr>
        <w:t>## [1] 0.75</w:t>
      </w:r>
    </w:p>
    <w:p w14:paraId="1F826230" w14:textId="4F3E082A" w:rsidR="004654EE" w:rsidRDefault="00986692">
      <w:pPr>
        <w:pStyle w:val="Compact"/>
        <w:numPr>
          <w:ilvl w:val="0"/>
          <w:numId w:val="10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253184" behindDoc="0" locked="0" layoutInCell="1" allowOverlap="1" wp14:anchorId="57C36530" wp14:editId="0AA785C8">
                <wp:simplePos x="0" y="0"/>
                <wp:positionH relativeFrom="column">
                  <wp:posOffset>-672465</wp:posOffset>
                </wp:positionH>
                <wp:positionV relativeFrom="paragraph">
                  <wp:posOffset>421640</wp:posOffset>
                </wp:positionV>
                <wp:extent cx="227410" cy="182725"/>
                <wp:effectExtent l="38100" t="38100" r="20320" b="46355"/>
                <wp:wrapNone/>
                <wp:docPr id="592" name="Entrada de lápiz 5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2">
                      <w14:nvContentPartPr>
                        <w14:cNvContentPartPr/>
                      </w14:nvContentPartPr>
                      <w14:xfrm>
                        <a:off x="0" y="0"/>
                        <a:ext cx="227410" cy="1827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A6C90C" id="Entrada de lápiz 592" o:spid="_x0000_s1026" type="#_x0000_t75" style="position:absolute;margin-left:-53.65pt;margin-top:32.5pt;width:19.3pt;height:15.85pt;z-index:252253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">
                <v:imagedata r:id="rId243" o:title=""/>
              </v:shape>
            </w:pict>
          </mc:Fallback>
        </mc:AlternateContent>
      </w:r>
      <w:proofErr w:type="spellStart"/>
      <w:r w:rsidR="004C47C1">
        <w:t>Cuál</w:t>
      </w:r>
      <w:proofErr w:type="spellEnd"/>
      <w:r w:rsidR="004C47C1">
        <w:t xml:space="preserve"> es la </w:t>
      </w:r>
      <w:proofErr w:type="spellStart"/>
      <w:r w:rsidR="004C47C1">
        <w:t>probabilidad</w:t>
      </w:r>
      <w:proofErr w:type="spellEnd"/>
      <w:r w:rsidR="004C47C1">
        <w:t xml:space="preserve"> de que una </w:t>
      </w:r>
      <w:proofErr w:type="spellStart"/>
      <w:r w:rsidR="004C47C1">
        <w:t>descendencia</w:t>
      </w:r>
      <w:proofErr w:type="spellEnd"/>
      <w:r w:rsidR="004C47C1">
        <w:t xml:space="preserve"> </w:t>
      </w:r>
      <w:proofErr w:type="spellStart"/>
      <w:r w:rsidR="004C47C1">
        <w:t>tenga</w:t>
      </w:r>
      <w:proofErr w:type="spellEnd"/>
      <w:r w:rsidR="004C47C1">
        <w:t xml:space="preserve"> por los </w:t>
      </w:r>
      <w:proofErr w:type="spellStart"/>
      <w:r w:rsidR="004C47C1">
        <w:t>menos</w:t>
      </w:r>
      <w:proofErr w:type="spellEnd"/>
      <w:r w:rsidR="004C47C1">
        <w:t xml:space="preserve"> un </w:t>
      </w:r>
      <w:proofErr w:type="spellStart"/>
      <w:r w:rsidR="004C47C1">
        <w:t>alelo</w:t>
      </w:r>
      <w:proofErr w:type="spellEnd"/>
      <w:r w:rsidR="004C47C1">
        <w:t xml:space="preserve"> </w:t>
      </w:r>
      <w:proofErr w:type="spellStart"/>
      <w:r w:rsidR="004C47C1">
        <w:t>recesivo</w:t>
      </w:r>
      <w:proofErr w:type="spellEnd"/>
      <w:r w:rsidR="004C47C1">
        <w:t>?</w:t>
      </w:r>
    </w:p>
    <w:p w14:paraId="67FD9CCF" w14:textId="77777777" w:rsidR="004654EE" w:rsidRDefault="004C47C1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(r)=3*0.25</m:t>
          </m:r>
        </m:oMath>
      </m:oMathPara>
    </w:p>
    <w:p w14:paraId="07759515" w14:textId="4FB87BC0" w:rsidR="004654EE" w:rsidRDefault="00986692">
      <w:pPr>
        <w:pStyle w:val="SourceCode"/>
      </w:pPr>
      <w:r>
        <w:rPr>
          <w:rFonts w:ascii="Consolas" w:hAnsi="Consolas"/>
          <w:noProof/>
          <w:color w:val="0000CF"/>
          <w:sz w:val="22"/>
        </w:rPr>
        <mc:AlternateContent>
          <mc:Choice Requires="wpi">
            <w:drawing>
              <wp:anchor distT="0" distB="0" distL="114300" distR="114300" simplePos="0" relativeHeight="252249088" behindDoc="0" locked="0" layoutInCell="1" allowOverlap="1" wp14:anchorId="759BA93B" wp14:editId="41EFF3E3">
                <wp:simplePos x="0" y="0"/>
                <wp:positionH relativeFrom="column">
                  <wp:posOffset>-1014095</wp:posOffset>
                </wp:positionH>
                <wp:positionV relativeFrom="paragraph">
                  <wp:posOffset>34930</wp:posOffset>
                </wp:positionV>
                <wp:extent cx="546480" cy="316440"/>
                <wp:effectExtent l="57150" t="57150" r="0" b="45720"/>
                <wp:wrapNone/>
                <wp:docPr id="588" name="Entrada de lápiz 5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4">
                      <w14:nvContentPartPr>
                        <w14:cNvContentPartPr/>
                      </w14:nvContentPartPr>
                      <w14:xfrm>
                        <a:off x="0" y="0"/>
                        <a:ext cx="546100" cy="316440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9BCAAF" id="Entrada de lápiz 588" o:spid="_x0000_s1026" type="#_x0000_t75" style="position:absolute;margin-left:-80.55pt;margin-top:2.05pt;width:44.45pt;height:26.3pt;z-index:2522490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">
                <v:imagedata r:id="rId245" o:title=""/>
              </v:shape>
            </w:pict>
          </mc:Fallback>
        </mc:AlternateContent>
      </w:r>
      <w:r>
        <w:rPr>
          <w:rFonts w:ascii="Consolas" w:hAnsi="Consolas"/>
          <w:noProof/>
          <w:color w:val="0000CF"/>
          <w:sz w:val="22"/>
        </w:rPr>
        <mc:AlternateContent>
          <mc:Choice Requires="wpi">
            <w:drawing>
              <wp:anchor distT="0" distB="0" distL="114300" distR="114300" simplePos="0" relativeHeight="252229632" behindDoc="0" locked="0" layoutInCell="1" allowOverlap="1" wp14:anchorId="0A2ECA7D" wp14:editId="090AB29A">
                <wp:simplePos x="0" y="0"/>
                <wp:positionH relativeFrom="column">
                  <wp:posOffset>3133295</wp:posOffset>
                </wp:positionH>
                <wp:positionV relativeFrom="paragraph">
                  <wp:posOffset>11410</wp:posOffset>
                </wp:positionV>
                <wp:extent cx="245880" cy="128160"/>
                <wp:effectExtent l="57150" t="38100" r="40005" b="43815"/>
                <wp:wrapNone/>
                <wp:docPr id="569" name="Entrada de lápiz 5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6">
                      <w14:nvContentPartPr>
                        <w14:cNvContentPartPr/>
                      </w14:nvContentPartPr>
                      <w14:xfrm>
                        <a:off x="0" y="0"/>
                        <a:ext cx="245880" cy="128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983780" id="Entrada de lápiz 569" o:spid="_x0000_s1026" type="#_x0000_t75" style="position:absolute;margin-left:246pt;margin-top:.2pt;width:20.75pt;height:11.55pt;z-index:252229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">
                <v:imagedata r:id="rId247" o:title=""/>
              </v:shape>
            </w:pict>
          </mc:Fallback>
        </mc:AlternateContent>
      </w:r>
      <w:r w:rsidR="004C47C1">
        <w:rPr>
          <w:rStyle w:val="DecValTok"/>
        </w:rPr>
        <w:t>3</w:t>
      </w:r>
      <w:r w:rsidR="004C47C1">
        <w:rPr>
          <w:rStyle w:val="OperatorTok"/>
        </w:rPr>
        <w:t>*</w:t>
      </w:r>
      <w:r w:rsidR="004C47C1">
        <w:rPr>
          <w:rStyle w:val="FloatTok"/>
        </w:rPr>
        <w:t>0.25</w:t>
      </w:r>
    </w:p>
    <w:p w14:paraId="44E4FEFA" w14:textId="6333B410" w:rsidR="004654EE" w:rsidRDefault="00986692">
      <w:pPr>
        <w:pStyle w:val="SourceCode"/>
      </w:pPr>
      <w:r>
        <w:rPr>
          <w:rFonts w:ascii="Consolas" w:hAnsi="Consolas"/>
          <w:noProof/>
          <w:sz w:val="22"/>
        </w:rPr>
        <mc:AlternateContent>
          <mc:Choice Requires="wpi">
            <w:drawing>
              <wp:anchor distT="0" distB="0" distL="114300" distR="114300" simplePos="0" relativeHeight="252250112" behindDoc="0" locked="0" layoutInCell="1" allowOverlap="1" wp14:anchorId="1A028903" wp14:editId="2D6C2827">
                <wp:simplePos x="0" y="0"/>
                <wp:positionH relativeFrom="column">
                  <wp:posOffset>-871220</wp:posOffset>
                </wp:positionH>
                <wp:positionV relativeFrom="paragraph">
                  <wp:posOffset>136525</wp:posOffset>
                </wp:positionV>
                <wp:extent cx="413025" cy="249555"/>
                <wp:effectExtent l="38100" t="38100" r="44450" b="55245"/>
                <wp:wrapNone/>
                <wp:docPr id="589" name="Entrada de lápiz 5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8">
                      <w14:nvContentPartPr>
                        <w14:cNvContentPartPr/>
                      </w14:nvContentPartPr>
                      <w14:xfrm>
                        <a:off x="0" y="0"/>
                        <a:ext cx="413025" cy="2495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83D733" id="Entrada de lápiz 589" o:spid="_x0000_s1026" type="#_x0000_t75" style="position:absolute;margin-left:-69.3pt;margin-top:10.05pt;width:33.9pt;height:21.05pt;z-index:252250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">
                <v:imagedata r:id="rId249" o:title=""/>
              </v:shape>
            </w:pict>
          </mc:Fallback>
        </mc:AlternateContent>
      </w:r>
      <w:r>
        <w:rPr>
          <w:rFonts w:ascii="Consolas" w:hAnsi="Consolas"/>
          <w:noProof/>
          <w:sz w:val="22"/>
        </w:rPr>
        <mc:AlternateContent>
          <mc:Choice Requires="wpi">
            <w:drawing>
              <wp:anchor distT="0" distB="0" distL="114300" distR="114300" simplePos="0" relativeHeight="252230656" behindDoc="0" locked="0" layoutInCell="1" allowOverlap="1" wp14:anchorId="1DB732BA" wp14:editId="7D99D41D">
                <wp:simplePos x="0" y="0"/>
                <wp:positionH relativeFrom="column">
                  <wp:posOffset>983015</wp:posOffset>
                </wp:positionH>
                <wp:positionV relativeFrom="paragraph">
                  <wp:posOffset>-31825</wp:posOffset>
                </wp:positionV>
                <wp:extent cx="275400" cy="124560"/>
                <wp:effectExtent l="57150" t="57150" r="48895" b="46990"/>
                <wp:wrapNone/>
                <wp:docPr id="570" name="Entrada de lápiz 5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0">
                      <w14:nvContentPartPr>
                        <w14:cNvContentPartPr/>
                      </w14:nvContentPartPr>
                      <w14:xfrm>
                        <a:off x="0" y="0"/>
                        <a:ext cx="275400" cy="124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BB7B45" id="Entrada de lápiz 570" o:spid="_x0000_s1026" type="#_x0000_t75" style="position:absolute;margin-left:76.7pt;margin-top:-3.2pt;width:23.1pt;height:11.2pt;z-index:252230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">
                <v:imagedata r:id="rId251" o:title=""/>
              </v:shape>
            </w:pict>
          </mc:Fallback>
        </mc:AlternateContent>
      </w:r>
      <w:r w:rsidR="004C47C1">
        <w:rPr>
          <w:rStyle w:val="VerbatimChar"/>
        </w:rPr>
        <w:t>## [1] 0.75</w:t>
      </w:r>
    </w:p>
    <w:p w14:paraId="20168714" w14:textId="0526DB41" w:rsidR="004654EE" w:rsidRDefault="00986692">
      <w:pPr>
        <w:pStyle w:val="Compact"/>
        <w:numPr>
          <w:ilvl w:val="0"/>
          <w:numId w:val="11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256256" behindDoc="0" locked="0" layoutInCell="1" allowOverlap="1" wp14:anchorId="3EB60602" wp14:editId="4EF618B3">
                <wp:simplePos x="0" y="0"/>
                <wp:positionH relativeFrom="column">
                  <wp:posOffset>-131545</wp:posOffset>
                </wp:positionH>
                <wp:positionV relativeFrom="paragraph">
                  <wp:posOffset>258145</wp:posOffset>
                </wp:positionV>
                <wp:extent cx="255240" cy="314280"/>
                <wp:effectExtent l="38100" t="57150" r="50165" b="48260"/>
                <wp:wrapNone/>
                <wp:docPr id="595" name="Entrada de lápiz 5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2">
                      <w14:nvContentPartPr>
                        <w14:cNvContentPartPr/>
                      </w14:nvContentPartPr>
                      <w14:xfrm>
                        <a:off x="0" y="0"/>
                        <a:ext cx="255240" cy="314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356142" id="Entrada de lápiz 595" o:spid="_x0000_s1026" type="#_x0000_t75" style="position:absolute;margin-left:-11.05pt;margin-top:19.65pt;width:21.55pt;height:26.2pt;z-index:252256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">
                <v:imagedata r:id="rId253" o:title=""/>
              </v:shape>
            </w:pict>
          </mc:Fallback>
        </mc:AlternateContent>
      </w:r>
      <w:r w:rsidR="004C47C1">
        <w:t xml:space="preserve">Si la </w:t>
      </w:r>
      <w:proofErr w:type="spellStart"/>
      <w:r w:rsidR="004C47C1">
        <w:t>descendencia</w:t>
      </w:r>
      <w:proofErr w:type="spellEnd"/>
      <w:r w:rsidR="004C47C1">
        <w:t xml:space="preserve"> </w:t>
      </w:r>
      <w:proofErr w:type="spellStart"/>
      <w:r w:rsidR="004C47C1">
        <w:t>tiene</w:t>
      </w:r>
      <w:proofErr w:type="spellEnd"/>
      <w:r w:rsidR="004C47C1">
        <w:t xml:space="preserve"> las </w:t>
      </w:r>
      <w:proofErr w:type="spellStart"/>
      <w:r w:rsidR="004C47C1">
        <w:t>flores</w:t>
      </w:r>
      <w:proofErr w:type="spellEnd"/>
      <w:r w:rsidR="004C47C1">
        <w:t xml:space="preserve"> </w:t>
      </w:r>
      <w:proofErr w:type="spellStart"/>
      <w:r w:rsidR="004C47C1">
        <w:t>rojas</w:t>
      </w:r>
      <w:proofErr w:type="spellEnd"/>
      <w:r w:rsidR="004C47C1">
        <w:t xml:space="preserve">, </w:t>
      </w:r>
      <w:proofErr w:type="spellStart"/>
      <w:r w:rsidR="004C47C1">
        <w:t>cuál</w:t>
      </w:r>
      <w:proofErr w:type="spellEnd"/>
      <w:r w:rsidR="004C47C1">
        <w:t xml:space="preserve"> es la </w:t>
      </w:r>
      <w:proofErr w:type="spellStart"/>
      <w:r w:rsidR="004C47C1">
        <w:t>probabilidad</w:t>
      </w:r>
      <w:proofErr w:type="spellEnd"/>
      <w:r w:rsidR="004C47C1">
        <w:t xml:space="preserve"> de que una </w:t>
      </w:r>
      <w:proofErr w:type="spellStart"/>
      <w:r w:rsidR="004C47C1">
        <w:t>descendencia</w:t>
      </w:r>
      <w:proofErr w:type="spellEnd"/>
      <w:r w:rsidR="004C47C1">
        <w:t xml:space="preserve"> </w:t>
      </w:r>
      <w:proofErr w:type="spellStart"/>
      <w:r w:rsidR="004C47C1">
        <w:t>tenga</w:t>
      </w:r>
      <w:proofErr w:type="spellEnd"/>
      <w:r w:rsidR="004C47C1">
        <w:t xml:space="preserve"> un </w:t>
      </w:r>
      <w:proofErr w:type="spellStart"/>
      <w:r w:rsidR="004C47C1">
        <w:t>alelo</w:t>
      </w:r>
      <w:proofErr w:type="spellEnd"/>
      <w:r w:rsidR="004C47C1">
        <w:t xml:space="preserve"> </w:t>
      </w:r>
      <w:proofErr w:type="spellStart"/>
      <w:r w:rsidR="004C47C1">
        <w:t>recesivo</w:t>
      </w:r>
      <w:proofErr w:type="spellEnd"/>
      <w:r w:rsidR="004C47C1">
        <w:t>?</w:t>
      </w:r>
    </w:p>
    <w:p w14:paraId="1B48BDF8" w14:textId="77777777" w:rsidR="004654EE" w:rsidRDefault="004C47C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(r/R)=2*0.25</m:t>
          </m:r>
        </m:oMath>
      </m:oMathPara>
    </w:p>
    <w:p w14:paraId="50AC934E" w14:textId="256F171E" w:rsidR="004654EE" w:rsidRDefault="00986692">
      <w:pPr>
        <w:pStyle w:val="SourceCode"/>
      </w:pPr>
      <w:r>
        <w:rPr>
          <w:rFonts w:ascii="Consolas" w:hAnsi="Consolas"/>
          <w:noProof/>
          <w:color w:val="0000CF"/>
          <w:sz w:val="22"/>
        </w:rPr>
        <mc:AlternateContent>
          <mc:Choice Requires="wpi">
            <w:drawing>
              <wp:anchor distT="0" distB="0" distL="114300" distR="114300" simplePos="0" relativeHeight="252298240" behindDoc="0" locked="0" layoutInCell="1" allowOverlap="1" wp14:anchorId="0686E75D" wp14:editId="60664C51">
                <wp:simplePos x="0" y="0"/>
                <wp:positionH relativeFrom="column">
                  <wp:posOffset>5855970</wp:posOffset>
                </wp:positionH>
                <wp:positionV relativeFrom="paragraph">
                  <wp:posOffset>134620</wp:posOffset>
                </wp:positionV>
                <wp:extent cx="747280" cy="342265"/>
                <wp:effectExtent l="38100" t="38100" r="15240" b="57785"/>
                <wp:wrapNone/>
                <wp:docPr id="636" name="Entrada de lápiz 6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4">
                      <w14:nvContentPartPr>
                        <w14:cNvContentPartPr/>
                      </w14:nvContentPartPr>
                      <w14:xfrm>
                        <a:off x="0" y="0"/>
                        <a:ext cx="747280" cy="3422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078023" id="Entrada de lápiz 636" o:spid="_x0000_s1026" type="#_x0000_t75" style="position:absolute;margin-left:460.4pt;margin-top:9.9pt;width:60.3pt;height:28.35pt;z-index:25229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">
                <v:imagedata r:id="rId255" o:title=""/>
              </v:shape>
            </w:pict>
          </mc:Fallback>
        </mc:AlternateContent>
      </w:r>
      <w:r>
        <w:rPr>
          <w:rFonts w:ascii="Consolas" w:hAnsi="Consolas"/>
          <w:noProof/>
          <w:color w:val="0000CF"/>
          <w:sz w:val="22"/>
        </w:rPr>
        <mc:AlternateContent>
          <mc:Choice Requires="wpi">
            <w:drawing>
              <wp:anchor distT="0" distB="0" distL="114300" distR="114300" simplePos="0" relativeHeight="252271616" behindDoc="0" locked="0" layoutInCell="1" allowOverlap="1" wp14:anchorId="34C01548" wp14:editId="1D5FBA46">
                <wp:simplePos x="0" y="0"/>
                <wp:positionH relativeFrom="column">
                  <wp:posOffset>2945130</wp:posOffset>
                </wp:positionH>
                <wp:positionV relativeFrom="paragraph">
                  <wp:posOffset>71755</wp:posOffset>
                </wp:positionV>
                <wp:extent cx="696265" cy="283845"/>
                <wp:effectExtent l="57150" t="57150" r="0" b="40005"/>
                <wp:wrapNone/>
                <wp:docPr id="610" name="Entrada de lápiz 6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6">
                      <w14:nvContentPartPr>
                        <w14:cNvContentPartPr/>
                      </w14:nvContentPartPr>
                      <w14:xfrm>
                        <a:off x="0" y="0"/>
                        <a:ext cx="696265" cy="2838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5E4834" id="Entrada de lápiz 610" o:spid="_x0000_s1026" type="#_x0000_t75" style="position:absolute;margin-left:231.2pt;margin-top:4.95pt;width:56.2pt;height:23.75pt;z-index:252271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">
                <v:imagedata r:id="rId257" o:title=""/>
              </v:shape>
            </w:pict>
          </mc:Fallback>
        </mc:AlternateContent>
      </w:r>
      <w:r>
        <w:rPr>
          <w:rFonts w:ascii="Consolas" w:hAnsi="Consolas"/>
          <w:noProof/>
          <w:color w:val="0000CF"/>
          <w:sz w:val="22"/>
        </w:rPr>
        <mc:AlternateContent>
          <mc:Choice Requires="wpi">
            <w:drawing>
              <wp:anchor distT="0" distB="0" distL="114300" distR="114300" simplePos="0" relativeHeight="252272640" behindDoc="0" locked="0" layoutInCell="1" allowOverlap="1" wp14:anchorId="0218FE19" wp14:editId="7C79DB67">
                <wp:simplePos x="0" y="0"/>
                <wp:positionH relativeFrom="column">
                  <wp:posOffset>2008505</wp:posOffset>
                </wp:positionH>
                <wp:positionV relativeFrom="paragraph">
                  <wp:posOffset>73660</wp:posOffset>
                </wp:positionV>
                <wp:extent cx="772455" cy="306070"/>
                <wp:effectExtent l="57150" t="57150" r="46990" b="55880"/>
                <wp:wrapNone/>
                <wp:docPr id="611" name="Entrada de lápiz 6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8">
                      <w14:nvContentPartPr>
                        <w14:cNvContentPartPr/>
                      </w14:nvContentPartPr>
                      <w14:xfrm>
                        <a:off x="0" y="0"/>
                        <a:ext cx="772455" cy="3060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EA46D6" id="Entrada de lápiz 611" o:spid="_x0000_s1026" type="#_x0000_t75" style="position:absolute;margin-left:157.45pt;margin-top:5.1pt;width:62.2pt;height:25.5pt;z-index:25227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">
                <v:imagedata r:id="rId259" o:title=""/>
              </v:shape>
            </w:pict>
          </mc:Fallback>
        </mc:AlternateContent>
      </w:r>
      <w:r w:rsidR="004C47C1">
        <w:rPr>
          <w:rStyle w:val="DecValTok"/>
        </w:rPr>
        <w:t>2</w:t>
      </w:r>
      <w:r w:rsidR="004C47C1">
        <w:rPr>
          <w:rStyle w:val="OperatorTok"/>
        </w:rPr>
        <w:t>*</w:t>
      </w:r>
      <w:r w:rsidR="004C47C1">
        <w:rPr>
          <w:rStyle w:val="FloatTok"/>
        </w:rPr>
        <w:t>0.25</w:t>
      </w:r>
    </w:p>
    <w:p w14:paraId="079C0ABB" w14:textId="65C12F75" w:rsidR="004654EE" w:rsidRDefault="00986692">
      <w:pPr>
        <w:pStyle w:val="SourceCode"/>
      </w:pPr>
      <w:r>
        <w:rPr>
          <w:rFonts w:ascii="Consolas" w:hAnsi="Consolas"/>
          <w:noProof/>
          <w:sz w:val="22"/>
        </w:rPr>
        <mc:AlternateContent>
          <mc:Choice Requires="wpi">
            <w:drawing>
              <wp:anchor distT="0" distB="0" distL="114300" distR="114300" simplePos="0" relativeHeight="252284928" behindDoc="0" locked="0" layoutInCell="1" allowOverlap="1" wp14:anchorId="6F1420CC" wp14:editId="579F1873">
                <wp:simplePos x="0" y="0"/>
                <wp:positionH relativeFrom="column">
                  <wp:posOffset>4078605</wp:posOffset>
                </wp:positionH>
                <wp:positionV relativeFrom="paragraph">
                  <wp:posOffset>-207645</wp:posOffset>
                </wp:positionV>
                <wp:extent cx="1588170" cy="652945"/>
                <wp:effectExtent l="38100" t="57150" r="50165" b="52070"/>
                <wp:wrapNone/>
                <wp:docPr id="623" name="Entrada de lápiz 6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0">
                      <w14:nvContentPartPr>
                        <w14:cNvContentPartPr/>
                      </w14:nvContentPartPr>
                      <w14:xfrm>
                        <a:off x="0" y="0"/>
                        <a:ext cx="1588170" cy="6529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885124" id="Entrada de lápiz 623" o:spid="_x0000_s1026" type="#_x0000_t75" style="position:absolute;margin-left:320.45pt;margin-top:-17.05pt;width:126.45pt;height:52.8pt;z-index:25228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">
                <v:imagedata r:id="rId261" o:title=""/>
              </v:shape>
            </w:pict>
          </mc:Fallback>
        </mc:AlternateContent>
      </w:r>
      <w:r>
        <w:rPr>
          <w:rFonts w:ascii="Consolas" w:hAnsi="Consolas"/>
          <w:noProof/>
          <w:sz w:val="22"/>
        </w:rPr>
        <mc:AlternateContent>
          <mc:Choice Requires="wpi">
            <w:drawing>
              <wp:anchor distT="0" distB="0" distL="114300" distR="114300" simplePos="0" relativeHeight="252262400" behindDoc="0" locked="0" layoutInCell="1" allowOverlap="1" wp14:anchorId="18FFC30D" wp14:editId="78BD6F6B">
                <wp:simplePos x="0" y="0"/>
                <wp:positionH relativeFrom="column">
                  <wp:posOffset>-980440</wp:posOffset>
                </wp:positionH>
                <wp:positionV relativeFrom="paragraph">
                  <wp:posOffset>-116205</wp:posOffset>
                </wp:positionV>
                <wp:extent cx="626320" cy="677045"/>
                <wp:effectExtent l="57150" t="38100" r="40640" b="46990"/>
                <wp:wrapNone/>
                <wp:docPr id="601" name="Entrada de lápiz 6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2">
                      <w14:nvContentPartPr>
                        <w14:cNvContentPartPr/>
                      </w14:nvContentPartPr>
                      <w14:xfrm>
                        <a:off x="0" y="0"/>
                        <a:ext cx="626320" cy="6770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8BEA37" id="Entrada de lápiz 601" o:spid="_x0000_s1026" type="#_x0000_t75" style="position:absolute;margin-left:-77.9pt;margin-top:-9.85pt;width:50.7pt;height:54.7pt;z-index:252262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">
                <v:imagedata r:id="rId263" o:title=""/>
              </v:shape>
            </w:pict>
          </mc:Fallback>
        </mc:AlternateContent>
      </w:r>
      <w:r>
        <w:rPr>
          <w:rFonts w:ascii="Consolas" w:hAnsi="Consolas"/>
          <w:noProof/>
          <w:sz w:val="22"/>
        </w:rPr>
        <mc:AlternateContent>
          <mc:Choice Requires="wpi">
            <w:drawing>
              <wp:anchor distT="0" distB="0" distL="114300" distR="114300" simplePos="0" relativeHeight="252263424" behindDoc="0" locked="0" layoutInCell="1" allowOverlap="1" wp14:anchorId="3709DFCD" wp14:editId="16686584">
                <wp:simplePos x="0" y="0"/>
                <wp:positionH relativeFrom="column">
                  <wp:posOffset>775970</wp:posOffset>
                </wp:positionH>
                <wp:positionV relativeFrom="paragraph">
                  <wp:posOffset>-130175</wp:posOffset>
                </wp:positionV>
                <wp:extent cx="337185" cy="311785"/>
                <wp:effectExtent l="38100" t="38100" r="43815" b="50165"/>
                <wp:wrapNone/>
                <wp:docPr id="602" name="Entrada de lápiz 6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4">
                      <w14:nvContentPartPr>
                        <w14:cNvContentPartPr/>
                      </w14:nvContentPartPr>
                      <w14:xfrm>
                        <a:off x="0" y="0"/>
                        <a:ext cx="337185" cy="3117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33A2B9" id="Entrada de lápiz 602" o:spid="_x0000_s1026" type="#_x0000_t75" style="position:absolute;margin-left:60.4pt;margin-top:-10.95pt;width:27.95pt;height:25.95pt;z-index:252263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">
                <v:imagedata r:id="rId265" o:title=""/>
              </v:shape>
            </w:pict>
          </mc:Fallback>
        </mc:AlternateContent>
      </w:r>
      <w:r w:rsidR="004C47C1">
        <w:rPr>
          <w:rStyle w:val="VerbatimChar"/>
        </w:rPr>
        <w:t>## [1] 0.5</w:t>
      </w:r>
    </w:p>
    <w:p w14:paraId="085450EC" w14:textId="183B1468" w:rsidR="004654EE" w:rsidRDefault="00986692">
      <w:pPr>
        <w:pStyle w:val="Compact"/>
        <w:numPr>
          <w:ilvl w:val="0"/>
          <w:numId w:val="12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301312" behindDoc="0" locked="0" layoutInCell="1" allowOverlap="1" wp14:anchorId="2D8A92A7" wp14:editId="63C3C225">
                <wp:simplePos x="0" y="0"/>
                <wp:positionH relativeFrom="column">
                  <wp:posOffset>-22465</wp:posOffset>
                </wp:positionH>
                <wp:positionV relativeFrom="paragraph">
                  <wp:posOffset>260060</wp:posOffset>
                </wp:positionV>
                <wp:extent cx="452880" cy="131040"/>
                <wp:effectExtent l="38100" t="38100" r="42545" b="40640"/>
                <wp:wrapNone/>
                <wp:docPr id="639" name="Entrada de lápiz 6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6">
                      <w14:nvContentPartPr>
                        <w14:cNvContentPartPr/>
                      </w14:nvContentPartPr>
                      <w14:xfrm>
                        <a:off x="0" y="0"/>
                        <a:ext cx="452880" cy="131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871A62" id="Entrada de lápiz 639" o:spid="_x0000_s1026" type="#_x0000_t75" style="position:absolute;margin-left:-2.45pt;margin-top:19.8pt;width:37.05pt;height:11.7pt;z-index:25230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">
                <v:imagedata r:id="rId26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297216" behindDoc="0" locked="0" layoutInCell="1" allowOverlap="1" wp14:anchorId="1F9D97D8" wp14:editId="672A64B4">
                <wp:simplePos x="0" y="0"/>
                <wp:positionH relativeFrom="column">
                  <wp:posOffset>5815965</wp:posOffset>
                </wp:positionH>
                <wp:positionV relativeFrom="paragraph">
                  <wp:posOffset>516255</wp:posOffset>
                </wp:positionV>
                <wp:extent cx="502805" cy="227110"/>
                <wp:effectExtent l="57150" t="38100" r="50165" b="59055"/>
                <wp:wrapNone/>
                <wp:docPr id="635" name="Entrada de lápiz 6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8">
                      <w14:nvContentPartPr>
                        <w14:cNvContentPartPr/>
                      </w14:nvContentPartPr>
                      <w14:xfrm>
                        <a:off x="0" y="0"/>
                        <a:ext cx="502805" cy="2271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5D717B" id="Entrada de lápiz 635" o:spid="_x0000_s1026" type="#_x0000_t75" style="position:absolute;margin-left:457.25pt;margin-top:39.95pt;width:41.05pt;height:19.3pt;z-index:25229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">
                <v:imagedata r:id="rId26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299264" behindDoc="0" locked="0" layoutInCell="1" allowOverlap="1" wp14:anchorId="0F452A30" wp14:editId="4F8AB417">
                <wp:simplePos x="0" y="0"/>
                <wp:positionH relativeFrom="column">
                  <wp:posOffset>5884545</wp:posOffset>
                </wp:positionH>
                <wp:positionV relativeFrom="paragraph">
                  <wp:posOffset>23495</wp:posOffset>
                </wp:positionV>
                <wp:extent cx="465060" cy="268915"/>
                <wp:effectExtent l="57150" t="57150" r="0" b="55245"/>
                <wp:wrapNone/>
                <wp:docPr id="637" name="Entrada de lápiz 6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0">
                      <w14:nvContentPartPr>
                        <w14:cNvContentPartPr/>
                      </w14:nvContentPartPr>
                      <w14:xfrm>
                        <a:off x="0" y="0"/>
                        <a:ext cx="465060" cy="2689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360FFB" id="Entrada de lápiz 637" o:spid="_x0000_s1026" type="#_x0000_t75" style="position:absolute;margin-left:462.65pt;margin-top:1.15pt;width:38pt;height:22.55pt;z-index:25229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">
                <v:imagedata r:id="rId27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294144" behindDoc="0" locked="0" layoutInCell="1" allowOverlap="1" wp14:anchorId="421AFEAE" wp14:editId="342CB8B7">
                <wp:simplePos x="0" y="0"/>
                <wp:positionH relativeFrom="column">
                  <wp:posOffset>5291855</wp:posOffset>
                </wp:positionH>
                <wp:positionV relativeFrom="paragraph">
                  <wp:posOffset>561740</wp:posOffset>
                </wp:positionV>
                <wp:extent cx="293040" cy="158400"/>
                <wp:effectExtent l="38100" t="57150" r="50165" b="51435"/>
                <wp:wrapNone/>
                <wp:docPr id="632" name="Entrada de lápiz 6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2">
                      <w14:nvContentPartPr>
                        <w14:cNvContentPartPr/>
                      </w14:nvContentPartPr>
                      <w14:xfrm>
                        <a:off x="0" y="0"/>
                        <a:ext cx="293040" cy="158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4E4C66" id="Entrada de lápiz 632" o:spid="_x0000_s1026" type="#_x0000_t75" style="position:absolute;margin-left:416pt;margin-top:43.55pt;width:24.45pt;height:13.85pt;z-index:25229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">
                <v:imagedata r:id="rId273" o:title=""/>
              </v:shape>
            </w:pict>
          </mc:Fallback>
        </mc:AlternateContent>
      </w:r>
      <w:r w:rsidR="004C47C1">
        <w:t xml:space="preserve">Si la </w:t>
      </w:r>
      <w:proofErr w:type="spellStart"/>
      <w:r w:rsidR="004C47C1">
        <w:t>descendencia</w:t>
      </w:r>
      <w:proofErr w:type="spellEnd"/>
      <w:r w:rsidR="004C47C1">
        <w:t xml:space="preserve"> </w:t>
      </w:r>
      <w:proofErr w:type="spellStart"/>
      <w:r w:rsidR="004C47C1">
        <w:t>tiene</w:t>
      </w:r>
      <w:proofErr w:type="spellEnd"/>
      <w:r w:rsidR="004C47C1">
        <w:t xml:space="preserve"> las </w:t>
      </w:r>
      <w:proofErr w:type="spellStart"/>
      <w:r w:rsidR="004C47C1">
        <w:t>flores</w:t>
      </w:r>
      <w:proofErr w:type="spellEnd"/>
      <w:r w:rsidR="004C47C1">
        <w:t xml:space="preserve"> </w:t>
      </w:r>
      <w:proofErr w:type="spellStart"/>
      <w:r w:rsidR="004C47C1">
        <w:t>blancas</w:t>
      </w:r>
      <w:proofErr w:type="spellEnd"/>
      <w:r w:rsidR="004C47C1">
        <w:t xml:space="preserve">, </w:t>
      </w:r>
      <w:proofErr w:type="spellStart"/>
      <w:r w:rsidR="004C47C1">
        <w:t>cuál</w:t>
      </w:r>
      <w:proofErr w:type="spellEnd"/>
      <w:r w:rsidR="004C47C1">
        <w:t xml:space="preserve"> es la </w:t>
      </w:r>
      <w:proofErr w:type="spellStart"/>
      <w:r w:rsidR="004C47C1">
        <w:t>probabilidad</w:t>
      </w:r>
      <w:proofErr w:type="spellEnd"/>
      <w:r w:rsidR="004C47C1">
        <w:t xml:space="preserve"> de que una </w:t>
      </w:r>
      <w:proofErr w:type="spellStart"/>
      <w:r w:rsidR="004C47C1">
        <w:t>descendencia</w:t>
      </w:r>
      <w:proofErr w:type="spellEnd"/>
      <w:r w:rsidR="004C47C1">
        <w:t xml:space="preserve"> </w:t>
      </w:r>
      <w:proofErr w:type="spellStart"/>
      <w:r w:rsidR="004C47C1">
        <w:t>tenga</w:t>
      </w:r>
      <w:proofErr w:type="spellEnd"/>
      <w:r w:rsidR="004C47C1">
        <w:t xml:space="preserve"> un </w:t>
      </w:r>
      <w:proofErr w:type="spellStart"/>
      <w:r w:rsidR="004C47C1">
        <w:t>alelo</w:t>
      </w:r>
      <w:proofErr w:type="spellEnd"/>
      <w:r w:rsidR="004C47C1">
        <w:t xml:space="preserve"> </w:t>
      </w:r>
      <w:proofErr w:type="spellStart"/>
      <w:r w:rsidR="004C47C1">
        <w:t>dominante</w:t>
      </w:r>
      <w:proofErr w:type="spellEnd"/>
      <w:r w:rsidR="004C47C1">
        <w:t>?</w:t>
      </w:r>
    </w:p>
    <w:p w14:paraId="25B12EED" w14:textId="77777777" w:rsidR="004654EE" w:rsidRDefault="004C47C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(R/r)=0</m:t>
          </m:r>
        </m:oMath>
      </m:oMathPara>
    </w:p>
    <w:p w14:paraId="1961EEA0" w14:textId="01022C20" w:rsidR="004654EE" w:rsidRDefault="00986692">
      <w:pPr>
        <w:pStyle w:val="SourceCode"/>
      </w:pPr>
      <w:r>
        <w:rPr>
          <w:rFonts w:ascii="Consolas" w:hAnsi="Consolas"/>
          <w:noProof/>
          <w:color w:val="0000CF"/>
          <w:sz w:val="22"/>
        </w:rPr>
        <mc:AlternateContent>
          <mc:Choice Requires="wpi">
            <w:drawing>
              <wp:anchor distT="0" distB="0" distL="114300" distR="114300" simplePos="0" relativeHeight="252300288" behindDoc="0" locked="0" layoutInCell="1" allowOverlap="1" wp14:anchorId="4B638285" wp14:editId="0B9BD7BB">
                <wp:simplePos x="0" y="0"/>
                <wp:positionH relativeFrom="column">
                  <wp:posOffset>3342815</wp:posOffset>
                </wp:positionH>
                <wp:positionV relativeFrom="paragraph">
                  <wp:posOffset>-18840</wp:posOffset>
                </wp:positionV>
                <wp:extent cx="455040" cy="160560"/>
                <wp:effectExtent l="38100" t="38100" r="40640" b="49530"/>
                <wp:wrapNone/>
                <wp:docPr id="638" name="Entrada de lápiz 6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4">
                      <w14:nvContentPartPr>
                        <w14:cNvContentPartPr/>
                      </w14:nvContentPartPr>
                      <w14:xfrm>
                        <a:off x="0" y="0"/>
                        <a:ext cx="455040" cy="160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A79D90" id="Entrada de lápiz 638" o:spid="_x0000_s1026" type="#_x0000_t75" style="position:absolute;margin-left:262.5pt;margin-top:-2.2pt;width:37.25pt;height:14.1pt;z-index:25230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">
                <v:imagedata r:id="rId275" o:title=""/>
              </v:shape>
            </w:pict>
          </mc:Fallback>
        </mc:AlternateContent>
      </w:r>
      <w:r w:rsidR="004C47C1">
        <w:rPr>
          <w:rStyle w:val="DecValTok"/>
        </w:rPr>
        <w:t>0</w:t>
      </w:r>
    </w:p>
    <w:p w14:paraId="5D0C3043" w14:textId="73A13A59" w:rsidR="004654EE" w:rsidRDefault="00986692">
      <w:pPr>
        <w:pStyle w:val="SourceCode"/>
      </w:pPr>
      <w:r>
        <w:rPr>
          <w:rFonts w:ascii="Consolas" w:hAnsi="Consolas"/>
          <w:noProof/>
          <w:sz w:val="22"/>
        </w:rPr>
        <mc:AlternateContent>
          <mc:Choice Requires="wpi">
            <w:drawing>
              <wp:anchor distT="0" distB="0" distL="114300" distR="114300" simplePos="0" relativeHeight="252308480" behindDoc="0" locked="0" layoutInCell="1" allowOverlap="1" wp14:anchorId="52D38754" wp14:editId="52036284">
                <wp:simplePos x="0" y="0"/>
                <wp:positionH relativeFrom="column">
                  <wp:posOffset>-777875</wp:posOffset>
                </wp:positionH>
                <wp:positionV relativeFrom="paragraph">
                  <wp:posOffset>447675</wp:posOffset>
                </wp:positionV>
                <wp:extent cx="560160" cy="365085"/>
                <wp:effectExtent l="38100" t="38100" r="49530" b="54610"/>
                <wp:wrapNone/>
                <wp:docPr id="646" name="Entrada de lápiz 6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6">
                      <w14:nvContentPartPr>
                        <w14:cNvContentPartPr/>
                      </w14:nvContentPartPr>
                      <w14:xfrm>
                        <a:off x="0" y="0"/>
                        <a:ext cx="560160" cy="3650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A4D832" id="Entrada de lápiz 646" o:spid="_x0000_s1026" type="#_x0000_t75" style="position:absolute;margin-left:-61.95pt;margin-top:34.55pt;width:45.5pt;height:30.2pt;z-index:25230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">
                <v:imagedata r:id="rId277" o:title=""/>
              </v:shape>
            </w:pict>
          </mc:Fallback>
        </mc:AlternateContent>
      </w:r>
      <w:r>
        <w:rPr>
          <w:rFonts w:ascii="Consolas" w:hAnsi="Consolas"/>
          <w:noProof/>
          <w:sz w:val="22"/>
        </w:rPr>
        <mc:AlternateContent>
          <mc:Choice Requires="wpi">
            <w:drawing>
              <wp:anchor distT="0" distB="0" distL="114300" distR="114300" simplePos="0" relativeHeight="252309504" behindDoc="0" locked="0" layoutInCell="1" allowOverlap="1" wp14:anchorId="5CD222C8" wp14:editId="66E73A71">
                <wp:simplePos x="0" y="0"/>
                <wp:positionH relativeFrom="column">
                  <wp:posOffset>-890270</wp:posOffset>
                </wp:positionH>
                <wp:positionV relativeFrom="paragraph">
                  <wp:posOffset>62865</wp:posOffset>
                </wp:positionV>
                <wp:extent cx="439080" cy="293370"/>
                <wp:effectExtent l="38100" t="38100" r="56515" b="49530"/>
                <wp:wrapNone/>
                <wp:docPr id="647" name="Entrada de lápiz 6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8">
                      <w14:nvContentPartPr>
                        <w14:cNvContentPartPr/>
                      </w14:nvContentPartPr>
                      <w14:xfrm>
                        <a:off x="0" y="0"/>
                        <a:ext cx="439080" cy="2933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86A5FD" id="Entrada de lápiz 647" o:spid="_x0000_s1026" type="#_x0000_t75" style="position:absolute;margin-left:-70.8pt;margin-top:4.25pt;width:35.95pt;height:24.5pt;z-index:25230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">
                <v:imagedata r:id="rId279" o:title=""/>
              </v:shape>
            </w:pict>
          </mc:Fallback>
        </mc:AlternateContent>
      </w:r>
      <w:r w:rsidR="004C47C1">
        <w:rPr>
          <w:rStyle w:val="VerbatimChar"/>
        </w:rPr>
        <w:t>## [1] 0</w:t>
      </w:r>
    </w:p>
    <w:p w14:paraId="37A466C3" w14:textId="77777777" w:rsidR="004654EE" w:rsidRDefault="004C47C1">
      <w:pPr>
        <w:pStyle w:val="Ttulo1"/>
      </w:pPr>
      <w:bookmarkStart w:id="2" w:name="tercer-punto"/>
      <w:bookmarkEnd w:id="2"/>
      <w:proofErr w:type="spellStart"/>
      <w:r>
        <w:lastRenderedPageBreak/>
        <w:t>Tercer</w:t>
      </w:r>
      <w:proofErr w:type="spellEnd"/>
      <w:r>
        <w:t xml:space="preserve"> punto</w:t>
      </w:r>
    </w:p>
    <w:p w14:paraId="39071A50" w14:textId="77777777" w:rsidR="004654EE" w:rsidRDefault="004C47C1">
      <w:pPr>
        <w:pStyle w:val="Compact"/>
        <w:numPr>
          <w:ilvl w:val="0"/>
          <w:numId w:val="13"/>
        </w:numPr>
      </w:pPr>
      <w:proofErr w:type="spellStart"/>
      <w:r>
        <w:t>En</w:t>
      </w:r>
      <w:proofErr w:type="spellEnd"/>
      <w:r>
        <w:t xml:space="preserve"> </w:t>
      </w:r>
      <w:proofErr w:type="spellStart"/>
      <w:r>
        <w:t>cierto</w:t>
      </w:r>
      <w:proofErr w:type="spellEnd"/>
      <w:r>
        <w:t xml:space="preserve"> </w:t>
      </w:r>
      <w:proofErr w:type="spellStart"/>
      <w:r>
        <w:t>grupo</w:t>
      </w:r>
      <w:proofErr w:type="spellEnd"/>
      <w:r>
        <w:t xml:space="preserve"> </w:t>
      </w:r>
      <w:proofErr w:type="spellStart"/>
      <w:r>
        <w:t>poblacional</w:t>
      </w:r>
      <w:proofErr w:type="spellEnd"/>
      <w:r>
        <w:t xml:space="preserve"> 2% de </w:t>
      </w:r>
      <w:proofErr w:type="spellStart"/>
      <w:r>
        <w:t>todos</w:t>
      </w:r>
      <w:proofErr w:type="spellEnd"/>
      <w:r>
        <w:t xml:space="preserve"> los </w:t>
      </w:r>
      <w:proofErr w:type="spellStart"/>
      <w:r>
        <w:t>adultos</w:t>
      </w:r>
      <w:proofErr w:type="spellEnd"/>
      <w:r>
        <w:t xml:space="preserve"> </w:t>
      </w:r>
      <w:proofErr w:type="spellStart"/>
      <w:r>
        <w:t>tien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virus del SIDA. La </w:t>
      </w:r>
      <w:proofErr w:type="spellStart"/>
      <w:r>
        <w:t>prueba</w:t>
      </w:r>
      <w:proofErr w:type="spellEnd"/>
      <w:r>
        <w:t xml:space="preserve"> </w:t>
      </w:r>
      <w:proofErr w:type="spellStart"/>
      <w:r>
        <w:t>utilizada</w:t>
      </w:r>
      <w:proofErr w:type="spellEnd"/>
      <w:r>
        <w:t xml:space="preserve"> para </w:t>
      </w:r>
      <w:proofErr w:type="spellStart"/>
      <w:r>
        <w:t>detecta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virus </w:t>
      </w:r>
      <w:proofErr w:type="spellStart"/>
      <w:r>
        <w:t>tiene</w:t>
      </w:r>
      <w:proofErr w:type="spellEnd"/>
      <w:r>
        <w:t xml:space="preserve"> </w:t>
      </w:r>
      <w:proofErr w:type="spellStart"/>
      <w:r>
        <w:t>cierto</w:t>
      </w:r>
      <w:proofErr w:type="spellEnd"/>
      <w:r>
        <w:t xml:space="preserve"> </w:t>
      </w:r>
      <w:proofErr w:type="spellStart"/>
      <w:r>
        <w:t>margen</w:t>
      </w:r>
      <w:proofErr w:type="spellEnd"/>
      <w:r>
        <w:t xml:space="preserve"> de error. El 95% de </w:t>
      </w:r>
      <w:proofErr w:type="spellStart"/>
      <w:r>
        <w:t>aquellos</w:t>
      </w:r>
      <w:proofErr w:type="spellEnd"/>
      <w:r>
        <w:t xml:space="preserve"> que </w:t>
      </w:r>
      <w:proofErr w:type="spellStart"/>
      <w:r>
        <w:t>tien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virus </w:t>
      </w:r>
      <w:proofErr w:type="spellStart"/>
      <w:r>
        <w:t>presentan</w:t>
      </w:r>
      <w:proofErr w:type="spellEnd"/>
      <w:r>
        <w:t xml:space="preserve"> </w:t>
      </w:r>
      <w:proofErr w:type="spellStart"/>
      <w:r>
        <w:t>positiv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prueba</w:t>
      </w:r>
      <w:proofErr w:type="spellEnd"/>
      <w:r>
        <w:t xml:space="preserve">, </w:t>
      </w:r>
      <w:proofErr w:type="spellStart"/>
      <w:r>
        <w:t>mientras</w:t>
      </w:r>
      <w:proofErr w:type="spellEnd"/>
      <w:r>
        <w:t xml:space="preserve"> que </w:t>
      </w:r>
      <w:proofErr w:type="spellStart"/>
      <w:r>
        <w:t>el</w:t>
      </w:r>
      <w:proofErr w:type="spellEnd"/>
      <w:r>
        <w:t xml:space="preserve"> 1% de los que no </w:t>
      </w:r>
      <w:proofErr w:type="spellStart"/>
      <w:r>
        <w:t>están</w:t>
      </w:r>
      <w:proofErr w:type="spellEnd"/>
      <w:r>
        <w:t xml:space="preserve"> </w:t>
      </w:r>
      <w:proofErr w:type="spellStart"/>
      <w:r>
        <w:t>infectados</w:t>
      </w:r>
      <w:proofErr w:type="spellEnd"/>
      <w:r>
        <w:t xml:space="preserve"> dan </w:t>
      </w:r>
      <w:proofErr w:type="spellStart"/>
      <w:r>
        <w:t>positiv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prueba</w:t>
      </w:r>
      <w:proofErr w:type="spellEnd"/>
      <w:r>
        <w:t xml:space="preserve">. Si se </w:t>
      </w:r>
      <w:proofErr w:type="spellStart"/>
      <w:r>
        <w:t>selecciona</w:t>
      </w:r>
      <w:proofErr w:type="spellEnd"/>
      <w:r>
        <w:t xml:space="preserve"> al azar una persona de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grupo</w:t>
      </w:r>
      <w:proofErr w:type="spellEnd"/>
      <w:r>
        <w:t xml:space="preserve"> y se le </w:t>
      </w:r>
      <w:proofErr w:type="spellStart"/>
      <w:r>
        <w:t>aplica</w:t>
      </w:r>
      <w:proofErr w:type="spellEnd"/>
      <w:r>
        <w:t xml:space="preserve"> la </w:t>
      </w:r>
      <w:proofErr w:type="spellStart"/>
      <w:r>
        <w:t>prueba</w:t>
      </w:r>
      <w:proofErr w:type="spellEnd"/>
      <w:r>
        <w:t xml:space="preserve"> (|10 PUNTOS)</w:t>
      </w:r>
    </w:p>
    <w:p w14:paraId="60892FE0" w14:textId="77777777" w:rsidR="004654EE" w:rsidRDefault="004C47C1">
      <w:pPr>
        <w:numPr>
          <w:ilvl w:val="0"/>
          <w:numId w:val="14"/>
        </w:numPr>
      </w:pPr>
      <w:r>
        <w:t>¿</w:t>
      </w:r>
      <w:proofErr w:type="spellStart"/>
      <w:r>
        <w:t>cuál</w:t>
      </w:r>
      <w:proofErr w:type="spellEnd"/>
      <w:r>
        <w:t xml:space="preserve"> es la </w:t>
      </w:r>
      <w:proofErr w:type="spellStart"/>
      <w:r>
        <w:t>probabilidad</w:t>
      </w:r>
      <w:proofErr w:type="spellEnd"/>
      <w:r>
        <w:t xml:space="preserve"> de que </w:t>
      </w:r>
      <w:proofErr w:type="spellStart"/>
      <w:r>
        <w:t>ésta</w:t>
      </w:r>
      <w:proofErr w:type="spellEnd"/>
      <w:r>
        <w:t xml:space="preserve"> sea </w:t>
      </w:r>
      <w:proofErr w:type="spellStart"/>
      <w:r>
        <w:t>positiva</w:t>
      </w:r>
      <w:proofErr w:type="spellEnd"/>
      <w:r>
        <w:t>?</w:t>
      </w:r>
    </w:p>
    <w:p w14:paraId="09FE82CA" w14:textId="77777777" w:rsidR="004654EE" w:rsidRDefault="004C47C1">
      <w:pPr>
        <w:numPr>
          <w:ilvl w:val="0"/>
          <w:numId w:val="14"/>
        </w:numPr>
      </w:pPr>
      <w:r>
        <w:t xml:space="preserve">Si la </w:t>
      </w:r>
      <w:proofErr w:type="spellStart"/>
      <w:r>
        <w:t>prueba</w:t>
      </w:r>
      <w:proofErr w:type="spellEnd"/>
      <w:r>
        <w:t xml:space="preserve"> es </w:t>
      </w:r>
      <w:proofErr w:type="spellStart"/>
      <w:r>
        <w:t>positiva</w:t>
      </w:r>
      <w:proofErr w:type="spellEnd"/>
      <w:r>
        <w:t xml:space="preserve">. </w:t>
      </w:r>
      <w:proofErr w:type="spellStart"/>
      <w:r>
        <w:t>Cuál</w:t>
      </w:r>
      <w:proofErr w:type="spellEnd"/>
      <w:r>
        <w:t xml:space="preserve"> es la </w:t>
      </w:r>
      <w:proofErr w:type="spellStart"/>
      <w:r>
        <w:t>probabilidad</w:t>
      </w:r>
      <w:proofErr w:type="spellEnd"/>
      <w:r>
        <w:t xml:space="preserve"> de que </w:t>
      </w:r>
      <w:proofErr w:type="spellStart"/>
      <w:r>
        <w:t>tenga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virus del </w:t>
      </w:r>
      <w:proofErr w:type="spellStart"/>
      <w:r>
        <w:t>sida</w:t>
      </w:r>
      <w:proofErr w:type="spellEnd"/>
      <w:r>
        <w:t>.</w:t>
      </w:r>
    </w:p>
    <w:p w14:paraId="03EC2DC4" w14:textId="77777777" w:rsidR="004654EE" w:rsidRDefault="004C47C1">
      <w:pPr>
        <w:numPr>
          <w:ilvl w:val="0"/>
          <w:numId w:val="14"/>
        </w:numPr>
      </w:pPr>
      <w:r>
        <w:t>¿</w:t>
      </w:r>
      <w:proofErr w:type="spellStart"/>
      <w:r>
        <w:t>Cuál</w:t>
      </w:r>
      <w:proofErr w:type="spellEnd"/>
      <w:r>
        <w:t xml:space="preserve"> es la </w:t>
      </w:r>
      <w:proofErr w:type="spellStart"/>
      <w:r>
        <w:t>probabilidad</w:t>
      </w:r>
      <w:proofErr w:type="spellEnd"/>
      <w:r>
        <w:t xml:space="preserve"> de que </w:t>
      </w:r>
      <w:proofErr w:type="spellStart"/>
      <w:r>
        <w:t>ésta</w:t>
      </w:r>
      <w:proofErr w:type="spellEnd"/>
      <w:r>
        <w:t xml:space="preserve"> sea </w:t>
      </w:r>
      <w:proofErr w:type="spellStart"/>
      <w:r>
        <w:t>negativa</w:t>
      </w:r>
      <w:proofErr w:type="spellEnd"/>
      <w:r>
        <w:t>?</w:t>
      </w:r>
    </w:p>
    <w:p w14:paraId="16A47C64" w14:textId="77777777" w:rsidR="004654EE" w:rsidRDefault="004C47C1">
      <w:pPr>
        <w:numPr>
          <w:ilvl w:val="0"/>
          <w:numId w:val="14"/>
        </w:numPr>
      </w:pPr>
      <w:r>
        <w:t xml:space="preserve">Si la </w:t>
      </w:r>
      <w:proofErr w:type="spellStart"/>
      <w:r>
        <w:t>prueba</w:t>
      </w:r>
      <w:proofErr w:type="spellEnd"/>
      <w:r>
        <w:t xml:space="preserve"> es </w:t>
      </w:r>
      <w:proofErr w:type="spellStart"/>
      <w:r>
        <w:t>negativa</w:t>
      </w:r>
      <w:proofErr w:type="spellEnd"/>
      <w:r>
        <w:t xml:space="preserve">. </w:t>
      </w:r>
      <w:proofErr w:type="spellStart"/>
      <w:r>
        <w:t>Cuál</w:t>
      </w:r>
      <w:proofErr w:type="spellEnd"/>
      <w:r>
        <w:t xml:space="preserve"> es la </w:t>
      </w:r>
      <w:proofErr w:type="spellStart"/>
      <w:r>
        <w:t>probabilidad</w:t>
      </w:r>
      <w:proofErr w:type="spellEnd"/>
      <w:r>
        <w:t xml:space="preserve"> de que no </w:t>
      </w:r>
      <w:proofErr w:type="spellStart"/>
      <w:r>
        <w:t>tenga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virus del </w:t>
      </w:r>
      <w:proofErr w:type="spellStart"/>
      <w:r>
        <w:t>sida</w:t>
      </w:r>
      <w:proofErr w:type="spellEnd"/>
      <w:r>
        <w:t>.</w:t>
      </w:r>
    </w:p>
    <w:p w14:paraId="3F44C70B" w14:textId="56971EF9" w:rsidR="004654EE" w:rsidRDefault="00E039DB">
      <w:pPr>
        <w:pStyle w:val="Figure"/>
      </w:pP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2395520" behindDoc="0" locked="0" layoutInCell="1" allowOverlap="1" wp14:anchorId="7E94BA4E" wp14:editId="51154DE7">
                <wp:simplePos x="0" y="0"/>
                <wp:positionH relativeFrom="column">
                  <wp:posOffset>-685800</wp:posOffset>
                </wp:positionH>
                <wp:positionV relativeFrom="paragraph">
                  <wp:posOffset>1633220</wp:posOffset>
                </wp:positionV>
                <wp:extent cx="370115" cy="192405"/>
                <wp:effectExtent l="38100" t="57150" r="0" b="55245"/>
                <wp:wrapNone/>
                <wp:docPr id="731" name="Entrada de lápiz 7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0">
                      <w14:nvContentPartPr>
                        <w14:cNvContentPartPr/>
                      </w14:nvContentPartPr>
                      <w14:xfrm>
                        <a:off x="0" y="0"/>
                        <a:ext cx="370115" cy="1924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EEBE8D" id="Entrada de lápiz 731" o:spid="_x0000_s1026" type="#_x0000_t75" style="position:absolute;margin-left:-54.7pt;margin-top:127.9pt;width:30.6pt;height:16.55pt;z-index:25239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">
                <v:imagedata r:id="rId281" o:title=""/>
              </v:shape>
            </w:pict>
          </mc:Fallback>
        </mc:AlternateContent>
      </w: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2396544" behindDoc="0" locked="0" layoutInCell="1" allowOverlap="1" wp14:anchorId="6F26964A" wp14:editId="395A6C56">
                <wp:simplePos x="0" y="0"/>
                <wp:positionH relativeFrom="column">
                  <wp:posOffset>-808990</wp:posOffset>
                </wp:positionH>
                <wp:positionV relativeFrom="paragraph">
                  <wp:posOffset>1026160</wp:posOffset>
                </wp:positionV>
                <wp:extent cx="298095" cy="203200"/>
                <wp:effectExtent l="38100" t="57150" r="6985" b="44450"/>
                <wp:wrapNone/>
                <wp:docPr id="732" name="Entrada de lápiz 7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2">
                      <w14:nvContentPartPr>
                        <w14:cNvContentPartPr/>
                      </w14:nvContentPartPr>
                      <w14:xfrm>
                        <a:off x="0" y="0"/>
                        <a:ext cx="298095" cy="203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A6B79E" id="Entrada de lápiz 732" o:spid="_x0000_s1026" type="#_x0000_t75" style="position:absolute;margin-left:-64.4pt;margin-top:80.1pt;width:24.85pt;height:17.4pt;z-index:25239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">
                <v:imagedata r:id="rId283" o:title=""/>
              </v:shape>
            </w:pict>
          </mc:Fallback>
        </mc:AlternateContent>
      </w: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2390400" behindDoc="0" locked="0" layoutInCell="1" allowOverlap="1" wp14:anchorId="558CEDA6" wp14:editId="6710E637">
                <wp:simplePos x="0" y="0"/>
                <wp:positionH relativeFrom="column">
                  <wp:posOffset>189215</wp:posOffset>
                </wp:positionH>
                <wp:positionV relativeFrom="paragraph">
                  <wp:posOffset>1193860</wp:posOffset>
                </wp:positionV>
                <wp:extent cx="611640" cy="276120"/>
                <wp:effectExtent l="57150" t="57150" r="55245" b="48260"/>
                <wp:wrapNone/>
                <wp:docPr id="726" name="Entrada de lápiz 7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4">
                      <w14:nvContentPartPr>
                        <w14:cNvContentPartPr/>
                      </w14:nvContentPartPr>
                      <w14:xfrm>
                        <a:off x="0" y="0"/>
                        <a:ext cx="611640" cy="27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AE4B8A" id="Entrada de lápiz 726" o:spid="_x0000_s1026" type="#_x0000_t75" style="position:absolute;margin-left:14.2pt;margin-top:93.3pt;width:49.55pt;height:23.2pt;z-index:25239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">
                <v:imagedata r:id="rId285" o:title=""/>
              </v:shape>
            </w:pict>
          </mc:Fallback>
        </mc:AlternateContent>
      </w: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2389376" behindDoc="0" locked="0" layoutInCell="1" allowOverlap="1" wp14:anchorId="13A3BEEB" wp14:editId="0B920CEE">
                <wp:simplePos x="0" y="0"/>
                <wp:positionH relativeFrom="column">
                  <wp:posOffset>1822175</wp:posOffset>
                </wp:positionH>
                <wp:positionV relativeFrom="paragraph">
                  <wp:posOffset>2130940</wp:posOffset>
                </wp:positionV>
                <wp:extent cx="359640" cy="205920"/>
                <wp:effectExtent l="57150" t="38100" r="40640" b="41910"/>
                <wp:wrapNone/>
                <wp:docPr id="725" name="Entrada de lápiz 7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6">
                      <w14:nvContentPartPr>
                        <w14:cNvContentPartPr/>
                      </w14:nvContentPartPr>
                      <w14:xfrm>
                        <a:off x="0" y="0"/>
                        <a:ext cx="359640" cy="20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2A586A" id="Entrada de lápiz 725" o:spid="_x0000_s1026" type="#_x0000_t75" style="position:absolute;margin-left:142.8pt;margin-top:167.1pt;width:29.7pt;height:17.6pt;z-index:25238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">
                <v:imagedata r:id="rId287" o:title=""/>
              </v:shape>
            </w:pict>
          </mc:Fallback>
        </mc:AlternateContent>
      </w: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2388352" behindDoc="0" locked="0" layoutInCell="1" allowOverlap="1" wp14:anchorId="0C5CF400" wp14:editId="2F5DE94D">
                <wp:simplePos x="0" y="0"/>
                <wp:positionH relativeFrom="column">
                  <wp:posOffset>-70485</wp:posOffset>
                </wp:positionH>
                <wp:positionV relativeFrom="paragraph">
                  <wp:posOffset>5080</wp:posOffset>
                </wp:positionV>
                <wp:extent cx="438785" cy="278280"/>
                <wp:effectExtent l="57150" t="57150" r="37465" b="45720"/>
                <wp:wrapNone/>
                <wp:docPr id="724" name="Entrada de lápiz 7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8">
                      <w14:nvContentPartPr>
                        <w14:cNvContentPartPr/>
                      </w14:nvContentPartPr>
                      <w14:xfrm>
                        <a:off x="0" y="0"/>
                        <a:ext cx="438785" cy="278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87427D" id="Entrada de lápiz 724" o:spid="_x0000_s1026" type="#_x0000_t75" style="position:absolute;margin-left:-6.25pt;margin-top:-.3pt;width:35.95pt;height:23.3pt;z-index:25238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">
                <v:imagedata r:id="rId289" o:title=""/>
              </v:shape>
            </w:pict>
          </mc:Fallback>
        </mc:AlternateContent>
      </w: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2385280" behindDoc="0" locked="0" layoutInCell="1" allowOverlap="1" wp14:anchorId="605EF962" wp14:editId="380E52A3">
                <wp:simplePos x="0" y="0"/>
                <wp:positionH relativeFrom="column">
                  <wp:posOffset>327025</wp:posOffset>
                </wp:positionH>
                <wp:positionV relativeFrom="paragraph">
                  <wp:posOffset>603250</wp:posOffset>
                </wp:positionV>
                <wp:extent cx="210600" cy="189865"/>
                <wp:effectExtent l="57150" t="38100" r="56515" b="57785"/>
                <wp:wrapNone/>
                <wp:docPr id="721" name="Entrada de lápiz 7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0">
                      <w14:nvContentPartPr>
                        <w14:cNvContentPartPr/>
                      </w14:nvContentPartPr>
                      <w14:xfrm>
                        <a:off x="0" y="0"/>
                        <a:ext cx="210600" cy="1898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67956B" id="Entrada de lápiz 721" o:spid="_x0000_s1026" type="#_x0000_t75" style="position:absolute;margin-left:25.05pt;margin-top:46.8pt;width:18pt;height:16.35pt;z-index:25238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">
                <v:imagedata r:id="rId291" o:title=""/>
              </v:shape>
            </w:pict>
          </mc:Fallback>
        </mc:AlternateContent>
      </w: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2382208" behindDoc="0" locked="0" layoutInCell="1" allowOverlap="1" wp14:anchorId="413CF935" wp14:editId="72D0FE54">
                <wp:simplePos x="0" y="0"/>
                <wp:positionH relativeFrom="column">
                  <wp:posOffset>1084580</wp:posOffset>
                </wp:positionH>
                <wp:positionV relativeFrom="paragraph">
                  <wp:posOffset>485140</wp:posOffset>
                </wp:positionV>
                <wp:extent cx="116840" cy="171945"/>
                <wp:effectExtent l="38100" t="57150" r="16510" b="57150"/>
                <wp:wrapNone/>
                <wp:docPr id="718" name="Entrada de lápiz 7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2">
                      <w14:nvContentPartPr>
                        <w14:cNvContentPartPr/>
                      </w14:nvContentPartPr>
                      <w14:xfrm>
                        <a:off x="0" y="0"/>
                        <a:ext cx="116840" cy="1719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0028FA" id="Entrada de lápiz 718" o:spid="_x0000_s1026" type="#_x0000_t75" style="position:absolute;margin-left:84.7pt;margin-top:37.5pt;width:10.6pt;height:15pt;z-index:25238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">
                <v:imagedata r:id="rId293" o:title=""/>
              </v:shape>
            </w:pict>
          </mc:Fallback>
        </mc:AlternateContent>
      </w: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2379136" behindDoc="0" locked="0" layoutInCell="1" allowOverlap="1" wp14:anchorId="107BF5AE" wp14:editId="64D211F0">
                <wp:simplePos x="0" y="0"/>
                <wp:positionH relativeFrom="column">
                  <wp:posOffset>1311910</wp:posOffset>
                </wp:positionH>
                <wp:positionV relativeFrom="paragraph">
                  <wp:posOffset>161290</wp:posOffset>
                </wp:positionV>
                <wp:extent cx="1029610" cy="209550"/>
                <wp:effectExtent l="38100" t="38100" r="0" b="57150"/>
                <wp:wrapNone/>
                <wp:docPr id="715" name="Entrada de lápiz 7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4">
                      <w14:nvContentPartPr>
                        <w14:cNvContentPartPr/>
                      </w14:nvContentPartPr>
                      <w14:xfrm>
                        <a:off x="0" y="0"/>
                        <a:ext cx="1029610" cy="2095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32C196" id="Entrada de lápiz 715" o:spid="_x0000_s1026" type="#_x0000_t75" style="position:absolute;margin-left:102.6pt;margin-top:12pt;width:82.45pt;height:17.9pt;z-index:25237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">
                <v:imagedata r:id="rId295" o:title=""/>
              </v:shape>
            </w:pict>
          </mc:Fallback>
        </mc:AlternateContent>
      </w: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2369920" behindDoc="0" locked="0" layoutInCell="1" allowOverlap="1" wp14:anchorId="4DCC3852" wp14:editId="3E31DF38">
                <wp:simplePos x="0" y="0"/>
                <wp:positionH relativeFrom="column">
                  <wp:posOffset>4714415</wp:posOffset>
                </wp:positionH>
                <wp:positionV relativeFrom="paragraph">
                  <wp:posOffset>1327420</wp:posOffset>
                </wp:positionV>
                <wp:extent cx="342720" cy="61560"/>
                <wp:effectExtent l="38100" t="38100" r="57785" b="53340"/>
                <wp:wrapNone/>
                <wp:docPr id="706" name="Entrada de lápiz 7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6">
                      <w14:nvContentPartPr>
                        <w14:cNvContentPartPr/>
                      </w14:nvContentPartPr>
                      <w14:xfrm>
                        <a:off x="0" y="0"/>
                        <a:ext cx="342720" cy="61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78001C" id="Entrada de lápiz 706" o:spid="_x0000_s1026" type="#_x0000_t75" style="position:absolute;margin-left:370.5pt;margin-top:103.8pt;width:28.4pt;height:6.3pt;z-index:25236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">
                <v:imagedata r:id="rId297" o:title=""/>
              </v:shape>
            </w:pict>
          </mc:Fallback>
        </mc:AlternateContent>
      </w: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2368896" behindDoc="0" locked="0" layoutInCell="1" allowOverlap="1" wp14:anchorId="48D7E595" wp14:editId="505CBD65">
                <wp:simplePos x="0" y="0"/>
                <wp:positionH relativeFrom="column">
                  <wp:posOffset>4860215</wp:posOffset>
                </wp:positionH>
                <wp:positionV relativeFrom="paragraph">
                  <wp:posOffset>918820</wp:posOffset>
                </wp:positionV>
                <wp:extent cx="414360" cy="188640"/>
                <wp:effectExtent l="38100" t="38100" r="43180" b="40005"/>
                <wp:wrapNone/>
                <wp:docPr id="705" name="Entrada de lápiz 7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8">
                      <w14:nvContentPartPr>
                        <w14:cNvContentPartPr/>
                      </w14:nvContentPartPr>
                      <w14:xfrm>
                        <a:off x="0" y="0"/>
                        <a:ext cx="414360" cy="188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3BF90A" id="Entrada de lápiz 705" o:spid="_x0000_s1026" type="#_x0000_t75" style="position:absolute;margin-left:382pt;margin-top:71.65pt;width:34.05pt;height:16.25pt;z-index:25236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">
                <v:imagedata r:id="rId299" o:title=""/>
              </v:shape>
            </w:pict>
          </mc:Fallback>
        </mc:AlternateContent>
      </w: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2367872" behindDoc="0" locked="0" layoutInCell="1" allowOverlap="1" wp14:anchorId="314C35E3" wp14:editId="237E3FED">
                <wp:simplePos x="0" y="0"/>
                <wp:positionH relativeFrom="column">
                  <wp:posOffset>3001645</wp:posOffset>
                </wp:positionH>
                <wp:positionV relativeFrom="paragraph">
                  <wp:posOffset>245110</wp:posOffset>
                </wp:positionV>
                <wp:extent cx="3604260" cy="3237865"/>
                <wp:effectExtent l="57150" t="38100" r="53340" b="57785"/>
                <wp:wrapNone/>
                <wp:docPr id="704" name="Entrada de lápiz 7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0">
                      <w14:nvContentPartPr>
                        <w14:cNvContentPartPr/>
                      </w14:nvContentPartPr>
                      <w14:xfrm>
                        <a:off x="0" y="0"/>
                        <a:ext cx="3604260" cy="32378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ED41E4" id="Entrada de lápiz 704" o:spid="_x0000_s1026" type="#_x0000_t75" style="position:absolute;margin-left:235.65pt;margin-top:18.6pt;width:285.2pt;height:256.35pt;z-index:25236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">
                <v:imagedata r:id="rId301" o:title=""/>
              </v:shape>
            </w:pict>
          </mc:Fallback>
        </mc:AlternateContent>
      </w:r>
      <w:r w:rsidR="00B809AA"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2318720" behindDoc="0" locked="0" layoutInCell="1" allowOverlap="1" wp14:anchorId="100B0454" wp14:editId="6FCB701F">
                <wp:simplePos x="0" y="0"/>
                <wp:positionH relativeFrom="column">
                  <wp:posOffset>5614055</wp:posOffset>
                </wp:positionH>
                <wp:positionV relativeFrom="paragraph">
                  <wp:posOffset>288440</wp:posOffset>
                </wp:positionV>
                <wp:extent cx="426600" cy="176400"/>
                <wp:effectExtent l="57150" t="38100" r="31115" b="52705"/>
                <wp:wrapNone/>
                <wp:docPr id="656" name="Entrada de lápiz 6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2">
                      <w14:nvContentPartPr>
                        <w14:cNvContentPartPr/>
                      </w14:nvContentPartPr>
                      <w14:xfrm>
                        <a:off x="0" y="0"/>
                        <a:ext cx="426600" cy="176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2A041B" id="Entrada de lápiz 656" o:spid="_x0000_s1026" type="#_x0000_t75" style="position:absolute;margin-left:441.35pt;margin-top:22pt;width:35.05pt;height:15.35pt;z-index:25231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">
                <v:imagedata r:id="rId303" o:title=""/>
              </v:shape>
            </w:pict>
          </mc:Fallback>
        </mc:AlternateContent>
      </w:r>
      <w:r w:rsidR="00B809AA"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2317696" behindDoc="0" locked="0" layoutInCell="1" allowOverlap="1" wp14:anchorId="61B53FF1" wp14:editId="7DCD987B">
                <wp:simplePos x="0" y="0"/>
                <wp:positionH relativeFrom="column">
                  <wp:posOffset>4732655</wp:posOffset>
                </wp:positionH>
                <wp:positionV relativeFrom="paragraph">
                  <wp:posOffset>320085</wp:posOffset>
                </wp:positionV>
                <wp:extent cx="806400" cy="137880"/>
                <wp:effectExtent l="57150" t="38100" r="13335" b="52705"/>
                <wp:wrapNone/>
                <wp:docPr id="655" name="Entrada de lápiz 6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4">
                      <w14:nvContentPartPr>
                        <w14:cNvContentPartPr/>
                      </w14:nvContentPartPr>
                      <w14:xfrm>
                        <a:off x="0" y="0"/>
                        <a:ext cx="806400" cy="13788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44F594" id="Entrada de lápiz 655" o:spid="_x0000_s1026" type="#_x0000_t75" style="position:absolute;margin-left:371.95pt;margin-top:24.5pt;width:64.95pt;height:12.25pt;z-index:25231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">
                <v:imagedata r:id="rId305" o:title=""/>
              </v:shape>
            </w:pict>
          </mc:Fallback>
        </mc:AlternateContent>
      </w:r>
      <w:r w:rsidR="00B809AA"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2310528" behindDoc="0" locked="0" layoutInCell="1" allowOverlap="1" wp14:anchorId="754EDEAA" wp14:editId="49B10761">
                <wp:simplePos x="0" y="0"/>
                <wp:positionH relativeFrom="column">
                  <wp:posOffset>-882505</wp:posOffset>
                </wp:positionH>
                <wp:positionV relativeFrom="paragraph">
                  <wp:posOffset>1269440</wp:posOffset>
                </wp:positionV>
                <wp:extent cx="873720" cy="144720"/>
                <wp:effectExtent l="38100" t="38100" r="41275" b="46355"/>
                <wp:wrapNone/>
                <wp:docPr id="648" name="Entrada de lápiz 6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6">
                      <w14:nvContentPartPr>
                        <w14:cNvContentPartPr/>
                      </w14:nvContentPartPr>
                      <w14:xfrm>
                        <a:off x="0" y="0"/>
                        <a:ext cx="873720" cy="144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ED41EF" id="Entrada de lápiz 648" o:spid="_x0000_s1026" type="#_x0000_t75" style="position:absolute;margin-left:-70.2pt;margin-top:99.25pt;width:70.25pt;height:12.85pt;z-index:25231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">
                <v:imagedata r:id="rId307" o:title=""/>
              </v:shape>
            </w:pict>
          </mc:Fallback>
        </mc:AlternateContent>
      </w:r>
      <w:r w:rsidR="004C47C1">
        <w:rPr>
          <w:noProof/>
          <w:lang w:val="es-MX" w:eastAsia="es-MX"/>
        </w:rPr>
        <w:drawing>
          <wp:inline distT="0" distB="0" distL="0" distR="0" wp14:anchorId="3F033180" wp14:editId="788ECE25">
            <wp:extent cx="5334000" cy="262697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bolsida.jpg"/>
                    <pic:cNvPicPr>
                      <a:picLocks noChangeAspect="1" noChangeArrowheads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94CC1C" w14:textId="0782965D" w:rsidR="004654EE" w:rsidRDefault="004C47C1">
      <w:pPr>
        <w:pStyle w:val="Ttulo1"/>
      </w:pPr>
      <w:bookmarkStart w:id="3" w:name="cuarto-punto"/>
      <w:bookmarkEnd w:id="3"/>
      <w:r>
        <w:t>Cuarto punto</w:t>
      </w:r>
    </w:p>
    <w:p w14:paraId="03672338" w14:textId="597D6C9D" w:rsidR="004654EE" w:rsidRDefault="00DA53E0">
      <w:pPr>
        <w:pStyle w:val="Fir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397568" behindDoc="0" locked="0" layoutInCell="1" allowOverlap="1" wp14:anchorId="3BBCB30E" wp14:editId="7E6786CB">
                <wp:simplePos x="0" y="0"/>
                <wp:positionH relativeFrom="column">
                  <wp:posOffset>2717855</wp:posOffset>
                </wp:positionH>
                <wp:positionV relativeFrom="paragraph">
                  <wp:posOffset>1419175</wp:posOffset>
                </wp:positionV>
                <wp:extent cx="106920" cy="1143000"/>
                <wp:effectExtent l="38100" t="38100" r="45720" b="57150"/>
                <wp:wrapNone/>
                <wp:docPr id="733" name="Entrada de lápiz 7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9">
                      <w14:nvContentPartPr>
                        <w14:cNvContentPartPr/>
                      </w14:nvContentPartPr>
                      <w14:xfrm>
                        <a:off x="0" y="0"/>
                        <a:ext cx="106920" cy="1143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6045DC" id="Entrada de lápiz 733" o:spid="_x0000_s1026" type="#_x0000_t75" style="position:absolute;margin-left:213.3pt;margin-top:111.05pt;width:9.8pt;height:91.4pt;z-index:252397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">
                <v:imagedata r:id="rId310" o:title=""/>
              </v:shape>
            </w:pict>
          </mc:Fallback>
        </mc:AlternateContent>
      </w:r>
      <w:r w:rsidR="004C47C1">
        <w:t xml:space="preserve">Entre los 40 </w:t>
      </w:r>
      <w:proofErr w:type="spellStart"/>
      <w:r w:rsidR="004C47C1">
        <w:t>estudiantes</w:t>
      </w:r>
      <w:proofErr w:type="spellEnd"/>
      <w:r w:rsidR="004C47C1">
        <w:t xml:space="preserve"> de </w:t>
      </w:r>
      <w:proofErr w:type="spellStart"/>
      <w:r w:rsidR="004C47C1">
        <w:t>Estadística</w:t>
      </w:r>
      <w:proofErr w:type="spellEnd"/>
      <w:r w:rsidR="004C47C1">
        <w:t xml:space="preserve"> I de la </w:t>
      </w:r>
      <w:proofErr w:type="spellStart"/>
      <w:r w:rsidR="004C47C1">
        <w:t>Facultad</w:t>
      </w:r>
      <w:proofErr w:type="spellEnd"/>
      <w:r w:rsidR="004C47C1">
        <w:t xml:space="preserve"> de </w:t>
      </w:r>
      <w:proofErr w:type="spellStart"/>
      <w:r w:rsidR="004C47C1">
        <w:t>Ciencias</w:t>
      </w:r>
      <w:proofErr w:type="spellEnd"/>
      <w:r w:rsidR="004C47C1">
        <w:t xml:space="preserve"> se </w:t>
      </w:r>
      <w:proofErr w:type="spellStart"/>
      <w:r w:rsidR="004C47C1">
        <w:t>encuentran</w:t>
      </w:r>
      <w:proofErr w:type="spellEnd"/>
      <w:r w:rsidR="004C47C1">
        <w:t xml:space="preserve"> 22 que </w:t>
      </w:r>
      <w:proofErr w:type="spellStart"/>
      <w:r w:rsidR="004C47C1">
        <w:t>estudian</w:t>
      </w:r>
      <w:proofErr w:type="spellEnd"/>
      <w:r w:rsidR="004C47C1">
        <w:t xml:space="preserve"> </w:t>
      </w:r>
      <w:proofErr w:type="spellStart"/>
      <w:r w:rsidR="004C47C1">
        <w:t>Administración</w:t>
      </w:r>
      <w:proofErr w:type="spellEnd"/>
      <w:r w:rsidR="004C47C1">
        <w:t xml:space="preserve"> de </w:t>
      </w:r>
      <w:proofErr w:type="spellStart"/>
      <w:r w:rsidR="004C47C1">
        <w:t>Empresas</w:t>
      </w:r>
      <w:proofErr w:type="spellEnd"/>
      <w:r w:rsidR="004C47C1">
        <w:t xml:space="preserve">, del total de </w:t>
      </w:r>
      <w:proofErr w:type="spellStart"/>
      <w:r w:rsidR="004C47C1">
        <w:t>estudiantes</w:t>
      </w:r>
      <w:proofErr w:type="spellEnd"/>
      <w:r w:rsidR="004C47C1">
        <w:t xml:space="preserve"> del </w:t>
      </w:r>
      <w:proofErr w:type="spellStart"/>
      <w:r w:rsidR="004C47C1">
        <w:t>curso</w:t>
      </w:r>
      <w:proofErr w:type="spellEnd"/>
      <w:r w:rsidR="004C47C1">
        <w:t xml:space="preserve"> 14 </w:t>
      </w:r>
      <w:proofErr w:type="spellStart"/>
      <w:r w:rsidR="004C47C1">
        <w:t>están</w:t>
      </w:r>
      <w:proofErr w:type="spellEnd"/>
      <w:r w:rsidR="004C47C1">
        <w:t xml:space="preserve"> </w:t>
      </w:r>
      <w:proofErr w:type="spellStart"/>
      <w:r w:rsidR="004C47C1">
        <w:t>repitiendo</w:t>
      </w:r>
      <w:proofErr w:type="spellEnd"/>
      <w:r w:rsidR="004C47C1">
        <w:t xml:space="preserve"> la </w:t>
      </w:r>
      <w:proofErr w:type="spellStart"/>
      <w:r w:rsidR="004C47C1">
        <w:t>materia</w:t>
      </w:r>
      <w:proofErr w:type="spellEnd"/>
      <w:r w:rsidR="004C47C1">
        <w:t xml:space="preserve">, y 9 de los 22 </w:t>
      </w:r>
      <w:proofErr w:type="spellStart"/>
      <w:r w:rsidR="004C47C1">
        <w:t>estudiantes</w:t>
      </w:r>
      <w:proofErr w:type="spellEnd"/>
      <w:r w:rsidR="004C47C1">
        <w:t xml:space="preserve"> de </w:t>
      </w:r>
      <w:proofErr w:type="spellStart"/>
      <w:r w:rsidR="004C47C1">
        <w:t>Administración</w:t>
      </w:r>
      <w:proofErr w:type="spellEnd"/>
      <w:r w:rsidR="004C47C1">
        <w:t xml:space="preserve"> de </w:t>
      </w:r>
      <w:proofErr w:type="spellStart"/>
      <w:r w:rsidR="004C47C1">
        <w:t>Empresas</w:t>
      </w:r>
      <w:proofErr w:type="spellEnd"/>
      <w:r w:rsidR="004C47C1">
        <w:t xml:space="preserve"> </w:t>
      </w:r>
      <w:proofErr w:type="spellStart"/>
      <w:r w:rsidR="004C47C1">
        <w:t>también</w:t>
      </w:r>
      <w:proofErr w:type="spellEnd"/>
      <w:r w:rsidR="004C47C1">
        <w:t xml:space="preserve"> </w:t>
      </w:r>
      <w:proofErr w:type="spellStart"/>
      <w:r w:rsidR="004C47C1">
        <w:t>repiten</w:t>
      </w:r>
      <w:proofErr w:type="spellEnd"/>
      <w:r w:rsidR="004C47C1">
        <w:t xml:space="preserve"> la </w:t>
      </w:r>
      <w:proofErr w:type="spellStart"/>
      <w:r w:rsidR="004C47C1">
        <w:t>materia</w:t>
      </w:r>
      <w:proofErr w:type="spellEnd"/>
      <w:r w:rsidR="004C47C1">
        <w:t xml:space="preserve">. Si se </w:t>
      </w:r>
      <w:proofErr w:type="spellStart"/>
      <w:r w:rsidR="004C47C1">
        <w:t>toma</w:t>
      </w:r>
      <w:proofErr w:type="spellEnd"/>
      <w:r w:rsidR="004C47C1">
        <w:t xml:space="preserve"> al azar uno de </w:t>
      </w:r>
      <w:proofErr w:type="spellStart"/>
      <w:r w:rsidR="004C47C1">
        <w:t>estos</w:t>
      </w:r>
      <w:proofErr w:type="spellEnd"/>
      <w:r w:rsidR="004C47C1">
        <w:t xml:space="preserve"> </w:t>
      </w:r>
      <w:proofErr w:type="spellStart"/>
      <w:r w:rsidR="004C47C1">
        <w:t>estudiantes</w:t>
      </w:r>
      <w:proofErr w:type="spellEnd"/>
      <w:r w:rsidR="004C47C1">
        <w:t>. (10 PUNTOS)</w:t>
      </w:r>
    </w:p>
    <w:p w14:paraId="26BED50A" w14:textId="12A94448" w:rsidR="004654EE" w:rsidRDefault="00DA53E0">
      <w:pPr>
        <w:pStyle w:val="Figure"/>
      </w:pPr>
      <w:r>
        <w:rPr>
          <w:noProof/>
          <w:lang w:val="es-MX" w:eastAsia="es-MX"/>
        </w:rPr>
        <w:lastRenderedPageBreak/>
        <mc:AlternateContent>
          <mc:Choice Requires="wpi">
            <w:drawing>
              <wp:anchor distT="0" distB="0" distL="114300" distR="114300" simplePos="0" relativeHeight="252444672" behindDoc="0" locked="0" layoutInCell="1" allowOverlap="1" wp14:anchorId="3682D961" wp14:editId="4A265CBE">
                <wp:simplePos x="0" y="0"/>
                <wp:positionH relativeFrom="column">
                  <wp:posOffset>77470</wp:posOffset>
                </wp:positionH>
                <wp:positionV relativeFrom="paragraph">
                  <wp:posOffset>2574290</wp:posOffset>
                </wp:positionV>
                <wp:extent cx="361950" cy="257185"/>
                <wp:effectExtent l="57150" t="38100" r="57150" b="47625"/>
                <wp:wrapNone/>
                <wp:docPr id="779" name="Entrada de lápiz 7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1">
                      <w14:nvContentPartPr>
                        <w14:cNvContentPartPr/>
                      </w14:nvContentPartPr>
                      <w14:xfrm>
                        <a:off x="0" y="0"/>
                        <a:ext cx="361950" cy="2571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8ECC8D" id="Entrada de lápiz 779" o:spid="_x0000_s1026" type="#_x0000_t75" style="position:absolute;margin-left:5.4pt;margin-top:202pt;width:29.9pt;height:21.65pt;z-index:25244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">
                <v:imagedata r:id="rId312" o:title=""/>
              </v:shape>
            </w:pict>
          </mc:Fallback>
        </mc:AlternateContent>
      </w: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2443648" behindDoc="0" locked="0" layoutInCell="1" allowOverlap="1" wp14:anchorId="0141879A" wp14:editId="1D8F2529">
                <wp:simplePos x="0" y="0"/>
                <wp:positionH relativeFrom="column">
                  <wp:posOffset>10295</wp:posOffset>
                </wp:positionH>
                <wp:positionV relativeFrom="paragraph">
                  <wp:posOffset>3020945</wp:posOffset>
                </wp:positionV>
                <wp:extent cx="322920" cy="322920"/>
                <wp:effectExtent l="38100" t="38100" r="20320" b="58420"/>
                <wp:wrapNone/>
                <wp:docPr id="778" name="Entrada de lápiz 7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3">
                      <w14:nvContentPartPr>
                        <w14:cNvContentPartPr/>
                      </w14:nvContentPartPr>
                      <w14:xfrm>
                        <a:off x="0" y="0"/>
                        <a:ext cx="322920" cy="322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35C865" id="Entrada de lápiz 778" o:spid="_x0000_s1026" type="#_x0000_t75" style="position:absolute;margin-left:.1pt;margin-top:237.15pt;width:26.85pt;height:26.85pt;z-index:25244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">
                <v:imagedata r:id="rId314" o:title=""/>
              </v:shape>
            </w:pict>
          </mc:Fallback>
        </mc:AlternateContent>
      </w: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2439552" behindDoc="0" locked="0" layoutInCell="1" allowOverlap="1" wp14:anchorId="6C7F4817" wp14:editId="0E37EABB">
                <wp:simplePos x="0" y="0"/>
                <wp:positionH relativeFrom="column">
                  <wp:posOffset>-960120</wp:posOffset>
                </wp:positionH>
                <wp:positionV relativeFrom="paragraph">
                  <wp:posOffset>2524125</wp:posOffset>
                </wp:positionV>
                <wp:extent cx="596900" cy="448310"/>
                <wp:effectExtent l="38100" t="38100" r="50800" b="46990"/>
                <wp:wrapNone/>
                <wp:docPr id="774" name="Entrada de lápiz 7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5">
                      <w14:nvContentPartPr>
                        <w14:cNvContentPartPr/>
                      </w14:nvContentPartPr>
                      <w14:xfrm>
                        <a:off x="0" y="0"/>
                        <a:ext cx="596900" cy="4483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B44CBD" id="Entrada de lápiz 774" o:spid="_x0000_s1026" type="#_x0000_t75" style="position:absolute;margin-left:-76.3pt;margin-top:198.05pt;width:48.4pt;height:36.7pt;z-index:252439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">
                <v:imagedata r:id="rId316" o:title=""/>
              </v:shape>
            </w:pict>
          </mc:Fallback>
        </mc:AlternateContent>
      </w: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2440576" behindDoc="0" locked="0" layoutInCell="1" allowOverlap="1" wp14:anchorId="1BC0F55F" wp14:editId="1234C7DA">
                <wp:simplePos x="0" y="0"/>
                <wp:positionH relativeFrom="column">
                  <wp:posOffset>-939800</wp:posOffset>
                </wp:positionH>
                <wp:positionV relativeFrom="paragraph">
                  <wp:posOffset>2087245</wp:posOffset>
                </wp:positionV>
                <wp:extent cx="420055" cy="270510"/>
                <wp:effectExtent l="38100" t="57150" r="0" b="53340"/>
                <wp:wrapNone/>
                <wp:docPr id="775" name="Entrada de lápiz 7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7">
                      <w14:nvContentPartPr>
                        <w14:cNvContentPartPr/>
                      </w14:nvContentPartPr>
                      <w14:xfrm>
                        <a:off x="0" y="0"/>
                        <a:ext cx="420055" cy="2705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045620" id="Entrada de lápiz 775" o:spid="_x0000_s1026" type="#_x0000_t75" style="position:absolute;margin-left:-74.7pt;margin-top:163.65pt;width:34.5pt;height:22.7pt;z-index:252440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">
                <v:imagedata r:id="rId318" o:title=""/>
              </v:shape>
            </w:pict>
          </mc:Fallback>
        </mc:AlternateContent>
      </w: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2434432" behindDoc="0" locked="0" layoutInCell="1" allowOverlap="1" wp14:anchorId="4C7030A8" wp14:editId="0C3A81FA">
                <wp:simplePos x="0" y="0"/>
                <wp:positionH relativeFrom="column">
                  <wp:posOffset>94535</wp:posOffset>
                </wp:positionH>
                <wp:positionV relativeFrom="paragraph">
                  <wp:posOffset>668345</wp:posOffset>
                </wp:positionV>
                <wp:extent cx="545040" cy="151200"/>
                <wp:effectExtent l="57150" t="38100" r="45720" b="39370"/>
                <wp:wrapNone/>
                <wp:docPr id="769" name="Entrada de lápiz 7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9">
                      <w14:nvContentPartPr>
                        <w14:cNvContentPartPr/>
                      </w14:nvContentPartPr>
                      <w14:xfrm>
                        <a:off x="0" y="0"/>
                        <a:ext cx="545040" cy="151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608BA1" id="Entrada de lápiz 769" o:spid="_x0000_s1026" type="#_x0000_t75" style="position:absolute;margin-left:6.75pt;margin-top:51.95pt;width:44.3pt;height:13.3pt;z-index:252434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">
                <v:imagedata r:id="rId320" o:title=""/>
              </v:shape>
            </w:pict>
          </mc:Fallback>
        </mc:AlternateContent>
      </w: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2433408" behindDoc="0" locked="0" layoutInCell="1" allowOverlap="1" wp14:anchorId="052B0628" wp14:editId="4E01203F">
                <wp:simplePos x="0" y="0"/>
                <wp:positionH relativeFrom="column">
                  <wp:posOffset>3888215</wp:posOffset>
                </wp:positionH>
                <wp:positionV relativeFrom="paragraph">
                  <wp:posOffset>3641585</wp:posOffset>
                </wp:positionV>
                <wp:extent cx="405360" cy="173520"/>
                <wp:effectExtent l="57150" t="38100" r="52070" b="55245"/>
                <wp:wrapNone/>
                <wp:docPr id="768" name="Entrada de lápiz 7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1">
                      <w14:nvContentPartPr>
                        <w14:cNvContentPartPr/>
                      </w14:nvContentPartPr>
                      <w14:xfrm>
                        <a:off x="0" y="0"/>
                        <a:ext cx="405360" cy="173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574908" id="Entrada de lápiz 768" o:spid="_x0000_s1026" type="#_x0000_t75" style="position:absolute;margin-left:305.45pt;margin-top:286.05pt;width:33.3pt;height:15.05pt;z-index:25243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">
                <v:imagedata r:id="rId322" o:title=""/>
              </v:shape>
            </w:pict>
          </mc:Fallback>
        </mc:AlternateContent>
      </w: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2432384" behindDoc="0" locked="0" layoutInCell="1" allowOverlap="1" wp14:anchorId="437EA8C3" wp14:editId="41FEAF08">
                <wp:simplePos x="0" y="0"/>
                <wp:positionH relativeFrom="column">
                  <wp:posOffset>4044950</wp:posOffset>
                </wp:positionH>
                <wp:positionV relativeFrom="paragraph">
                  <wp:posOffset>3183255</wp:posOffset>
                </wp:positionV>
                <wp:extent cx="864870" cy="145415"/>
                <wp:effectExtent l="38100" t="38100" r="11430" b="45085"/>
                <wp:wrapNone/>
                <wp:docPr id="767" name="Entrada de lápiz 7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3">
                      <w14:nvContentPartPr>
                        <w14:cNvContentPartPr/>
                      </w14:nvContentPartPr>
                      <w14:xfrm>
                        <a:off x="0" y="0"/>
                        <a:ext cx="864870" cy="1454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EFC4B2" id="Entrada de lápiz 767" o:spid="_x0000_s1026" type="#_x0000_t75" style="position:absolute;margin-left:317.8pt;margin-top:249.95pt;width:69.5pt;height:12.85pt;z-index:252432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">
                <v:imagedata r:id="rId324" o:title=""/>
              </v:shape>
            </w:pict>
          </mc:Fallback>
        </mc:AlternateContent>
      </w: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2424192" behindDoc="0" locked="0" layoutInCell="1" allowOverlap="1" wp14:anchorId="7BA174EF" wp14:editId="6D0C3E63">
                <wp:simplePos x="0" y="0"/>
                <wp:positionH relativeFrom="column">
                  <wp:posOffset>3553055</wp:posOffset>
                </wp:positionH>
                <wp:positionV relativeFrom="paragraph">
                  <wp:posOffset>2939225</wp:posOffset>
                </wp:positionV>
                <wp:extent cx="232200" cy="65160"/>
                <wp:effectExtent l="57150" t="38100" r="53975" b="49530"/>
                <wp:wrapNone/>
                <wp:docPr id="759" name="Entrada de lápiz 7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5">
                      <w14:nvContentPartPr>
                        <w14:cNvContentPartPr/>
                      </w14:nvContentPartPr>
                      <w14:xfrm>
                        <a:off x="0" y="0"/>
                        <a:ext cx="232200" cy="65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6D1544" id="Entrada de lápiz 759" o:spid="_x0000_s1026" type="#_x0000_t75" style="position:absolute;margin-left:279.05pt;margin-top:230.75pt;width:19.7pt;height:6.55pt;z-index:25242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">
                <v:imagedata r:id="rId326" o:title=""/>
              </v:shape>
            </w:pict>
          </mc:Fallback>
        </mc:AlternateContent>
      </w: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2422144" behindDoc="0" locked="0" layoutInCell="1" allowOverlap="1" wp14:anchorId="4EC31A94" wp14:editId="1CEF6CA1">
                <wp:simplePos x="0" y="0"/>
                <wp:positionH relativeFrom="column">
                  <wp:posOffset>5152390</wp:posOffset>
                </wp:positionH>
                <wp:positionV relativeFrom="paragraph">
                  <wp:posOffset>2847975</wp:posOffset>
                </wp:positionV>
                <wp:extent cx="1172385" cy="238670"/>
                <wp:effectExtent l="38100" t="57150" r="46990" b="47625"/>
                <wp:wrapNone/>
                <wp:docPr id="757" name="Entrada de lápiz 7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7">
                      <w14:nvContentPartPr>
                        <w14:cNvContentPartPr/>
                      </w14:nvContentPartPr>
                      <w14:xfrm>
                        <a:off x="0" y="0"/>
                        <a:ext cx="1172385" cy="2386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B085D8" id="Entrada de lápiz 757" o:spid="_x0000_s1026" type="#_x0000_t75" style="position:absolute;margin-left:405pt;margin-top:223.55pt;width:93.7pt;height:20.25pt;z-index:25242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">
                <v:imagedata r:id="rId328" o:title=""/>
              </v:shape>
            </w:pict>
          </mc:Fallback>
        </mc:AlternateContent>
      </w: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2423168" behindDoc="0" locked="0" layoutInCell="1" allowOverlap="1" wp14:anchorId="0C4FCD33" wp14:editId="28271669">
                <wp:simplePos x="0" y="0"/>
                <wp:positionH relativeFrom="column">
                  <wp:posOffset>4573270</wp:posOffset>
                </wp:positionH>
                <wp:positionV relativeFrom="paragraph">
                  <wp:posOffset>2252980</wp:posOffset>
                </wp:positionV>
                <wp:extent cx="1047520" cy="297920"/>
                <wp:effectExtent l="57150" t="38100" r="57785" b="45085"/>
                <wp:wrapNone/>
                <wp:docPr id="758" name="Entrada de lápiz 7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9">
                      <w14:nvContentPartPr>
                        <w14:cNvContentPartPr/>
                      </w14:nvContentPartPr>
                      <w14:xfrm>
                        <a:off x="0" y="0"/>
                        <a:ext cx="1047520" cy="297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35936A" id="Entrada de lápiz 758" o:spid="_x0000_s1026" type="#_x0000_t75" style="position:absolute;margin-left:359.4pt;margin-top:176.7pt;width:83.9pt;height:24.85pt;z-index:25242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">
                <v:imagedata r:id="rId330" o:title=""/>
              </v:shape>
            </w:pict>
          </mc:Fallback>
        </mc:AlternateContent>
      </w: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2409856" behindDoc="0" locked="0" layoutInCell="1" allowOverlap="1" wp14:anchorId="5D9CFFBF" wp14:editId="6BD90181">
                <wp:simplePos x="0" y="0"/>
                <wp:positionH relativeFrom="column">
                  <wp:posOffset>4523255</wp:posOffset>
                </wp:positionH>
                <wp:positionV relativeFrom="paragraph">
                  <wp:posOffset>2739425</wp:posOffset>
                </wp:positionV>
                <wp:extent cx="245160" cy="110880"/>
                <wp:effectExtent l="57150" t="38100" r="40640" b="41910"/>
                <wp:wrapNone/>
                <wp:docPr id="745" name="Entrada de lápiz 7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1">
                      <w14:nvContentPartPr>
                        <w14:cNvContentPartPr/>
                      </w14:nvContentPartPr>
                      <w14:xfrm>
                        <a:off x="0" y="0"/>
                        <a:ext cx="245160" cy="110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41D6FC" id="Entrada de lápiz 745" o:spid="_x0000_s1026" type="#_x0000_t75" style="position:absolute;margin-left:355.45pt;margin-top:215pt;width:20.7pt;height:10.15pt;z-index:25240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">
                <v:imagedata r:id="rId332" o:title=""/>
              </v:shape>
            </w:pict>
          </mc:Fallback>
        </mc:AlternateContent>
      </w: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2408832" behindDoc="0" locked="0" layoutInCell="1" allowOverlap="1" wp14:anchorId="1EDFF7EB" wp14:editId="63630CF0">
                <wp:simplePos x="0" y="0"/>
                <wp:positionH relativeFrom="column">
                  <wp:posOffset>2491740</wp:posOffset>
                </wp:positionH>
                <wp:positionV relativeFrom="paragraph">
                  <wp:posOffset>2204720</wp:posOffset>
                </wp:positionV>
                <wp:extent cx="750595" cy="317500"/>
                <wp:effectExtent l="38100" t="57150" r="11430" b="44450"/>
                <wp:wrapNone/>
                <wp:docPr id="744" name="Entrada de lápiz 7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3">
                      <w14:nvContentPartPr>
                        <w14:cNvContentPartPr/>
                      </w14:nvContentPartPr>
                      <w14:xfrm>
                        <a:off x="0" y="0"/>
                        <a:ext cx="750595" cy="3175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460182" id="Entrada de lápiz 744" o:spid="_x0000_s1026" type="#_x0000_t75" style="position:absolute;margin-left:195.5pt;margin-top:172.9pt;width:60.5pt;height:26.4pt;z-index:25240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">
                <v:imagedata r:id="rId334" o:title=""/>
              </v:shape>
            </w:pict>
          </mc:Fallback>
        </mc:AlternateContent>
      </w: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2403712" behindDoc="0" locked="0" layoutInCell="1" allowOverlap="1" wp14:anchorId="478A5569" wp14:editId="11F4C7AD">
                <wp:simplePos x="0" y="0"/>
                <wp:positionH relativeFrom="column">
                  <wp:posOffset>1661160</wp:posOffset>
                </wp:positionH>
                <wp:positionV relativeFrom="paragraph">
                  <wp:posOffset>2226310</wp:posOffset>
                </wp:positionV>
                <wp:extent cx="662160" cy="385445"/>
                <wp:effectExtent l="38100" t="57150" r="5080" b="52705"/>
                <wp:wrapNone/>
                <wp:docPr id="739" name="Entrada de lápiz 7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5">
                      <w14:nvContentPartPr>
                        <w14:cNvContentPartPr/>
                      </w14:nvContentPartPr>
                      <w14:xfrm>
                        <a:off x="0" y="0"/>
                        <a:ext cx="662160" cy="3854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DAD0D4" id="Entrada de lápiz 739" o:spid="_x0000_s1026" type="#_x0000_t75" style="position:absolute;margin-left:130.1pt;margin-top:174.6pt;width:53.6pt;height:31.75pt;z-index:25240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">
                <v:imagedata r:id="rId336" o:title=""/>
              </v:shape>
            </w:pict>
          </mc:Fallback>
        </mc:AlternateContent>
      </w: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2398592" behindDoc="0" locked="0" layoutInCell="1" allowOverlap="1" wp14:anchorId="7D3B66C7" wp14:editId="3D487276">
                <wp:simplePos x="0" y="0"/>
                <wp:positionH relativeFrom="column">
                  <wp:posOffset>4140215</wp:posOffset>
                </wp:positionH>
                <wp:positionV relativeFrom="paragraph">
                  <wp:posOffset>2320745</wp:posOffset>
                </wp:positionV>
                <wp:extent cx="378000" cy="169200"/>
                <wp:effectExtent l="38100" t="38100" r="41275" b="40640"/>
                <wp:wrapNone/>
                <wp:docPr id="734" name="Entrada de lápiz 7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7">
                      <w14:nvContentPartPr>
                        <w14:cNvContentPartPr/>
                      </w14:nvContentPartPr>
                      <w14:xfrm>
                        <a:off x="0" y="0"/>
                        <a:ext cx="378000" cy="169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D470A8" id="Entrada de lápiz 734" o:spid="_x0000_s1026" type="#_x0000_t75" style="position:absolute;margin-left:325.3pt;margin-top:182.05pt;width:31.15pt;height:14.7pt;z-index:25239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">
                <v:imagedata r:id="rId338" o:title=""/>
              </v:shape>
            </w:pict>
          </mc:Fallback>
        </mc:AlternateContent>
      </w:r>
      <w:r w:rsidR="00820D5C"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2361728" behindDoc="0" locked="0" layoutInCell="1" allowOverlap="1" wp14:anchorId="2C597097" wp14:editId="03B45E0F">
                <wp:simplePos x="0" y="0"/>
                <wp:positionH relativeFrom="column">
                  <wp:posOffset>2440655</wp:posOffset>
                </wp:positionH>
                <wp:positionV relativeFrom="paragraph">
                  <wp:posOffset>4051625</wp:posOffset>
                </wp:positionV>
                <wp:extent cx="46800" cy="462960"/>
                <wp:effectExtent l="57150" t="57150" r="48895" b="51435"/>
                <wp:wrapNone/>
                <wp:docPr id="698" name="Entrada de lápiz 6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9">
                      <w14:nvContentPartPr>
                        <w14:cNvContentPartPr/>
                      </w14:nvContentPartPr>
                      <w14:xfrm>
                        <a:off x="0" y="0"/>
                        <a:ext cx="46800" cy="462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25BDBD" id="Entrada de lápiz 698" o:spid="_x0000_s1026" type="#_x0000_t75" style="position:absolute;margin-left:191.5pt;margin-top:318.35pt;width:5.1pt;height:37.85pt;z-index:25236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">
                <v:imagedata r:id="rId340" o:title=""/>
              </v:shape>
            </w:pict>
          </mc:Fallback>
        </mc:AlternateContent>
      </w:r>
      <w:r w:rsidR="00820D5C"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2360704" behindDoc="0" locked="0" layoutInCell="1" allowOverlap="1" wp14:anchorId="019EE560" wp14:editId="24377D6C">
                <wp:simplePos x="0" y="0"/>
                <wp:positionH relativeFrom="column">
                  <wp:posOffset>1766735</wp:posOffset>
                </wp:positionH>
                <wp:positionV relativeFrom="paragraph">
                  <wp:posOffset>5355065</wp:posOffset>
                </wp:positionV>
                <wp:extent cx="536040" cy="3421800"/>
                <wp:effectExtent l="57150" t="38100" r="54610" b="45720"/>
                <wp:wrapNone/>
                <wp:docPr id="697" name="Entrada de lápiz 6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1">
                      <w14:nvContentPartPr>
                        <w14:cNvContentPartPr/>
                      </w14:nvContentPartPr>
                      <w14:xfrm>
                        <a:off x="0" y="0"/>
                        <a:ext cx="536040" cy="3421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3FD50E" id="Entrada de lápiz 697" o:spid="_x0000_s1026" type="#_x0000_t75" style="position:absolute;margin-left:138.4pt;margin-top:420.95pt;width:43.6pt;height:270.85pt;z-index:25236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">
                <v:imagedata r:id="rId342" o:title=""/>
              </v:shape>
            </w:pict>
          </mc:Fallback>
        </mc:AlternateContent>
      </w:r>
      <w:r w:rsidR="004C47C1">
        <w:rPr>
          <w:noProof/>
          <w:lang w:val="es-MX" w:eastAsia="es-MX"/>
        </w:rPr>
        <w:drawing>
          <wp:inline distT="0" distB="0" distL="0" distR="0" wp14:anchorId="198748B2" wp14:editId="75FC93D3">
            <wp:extent cx="5334000" cy="3913152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artopuntosegundo.jpg"/>
                    <pic:cNvPicPr>
                      <a:picLocks noChangeAspect="1" noChangeArrowheads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654E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A603E8" w14:textId="77777777" w:rsidR="00CF3DC1" w:rsidRDefault="00CF3DC1">
      <w:pPr>
        <w:spacing w:after="0"/>
      </w:pPr>
      <w:r>
        <w:separator/>
      </w:r>
    </w:p>
  </w:endnote>
  <w:endnote w:type="continuationSeparator" w:id="0">
    <w:p w14:paraId="60835F6F" w14:textId="77777777" w:rsidR="00CF3DC1" w:rsidRDefault="00CF3D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D6621C" w14:textId="77777777" w:rsidR="00CF3DC1" w:rsidRDefault="00CF3DC1">
      <w:r>
        <w:separator/>
      </w:r>
    </w:p>
  </w:footnote>
  <w:footnote w:type="continuationSeparator" w:id="0">
    <w:p w14:paraId="65B6471F" w14:textId="77777777" w:rsidR="00CF3DC1" w:rsidRDefault="00CF3D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98D5F0A"/>
    <w:multiLevelType w:val="multilevel"/>
    <w:tmpl w:val="9856AFC0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817D6F3"/>
    <w:multiLevelType w:val="multilevel"/>
    <w:tmpl w:val="0442917A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F098F4F"/>
    <w:multiLevelType w:val="multilevel"/>
    <w:tmpl w:val="5C523E0E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129096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DC6D8E5"/>
    <w:multiLevelType w:val="multilevel"/>
    <w:tmpl w:val="BEE6273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E9B4F05"/>
    <w:multiLevelType w:val="multilevel"/>
    <w:tmpl w:val="F2E269C2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650AACEE"/>
    <w:multiLevelType w:val="multilevel"/>
    <w:tmpl w:val="70C0F83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6DFF1FF2"/>
    <w:multiLevelType w:val="multilevel"/>
    <w:tmpl w:val="1D1AB8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7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6"/>
  </w:num>
  <w:num w:numId="6">
    <w:abstractNumId w:val="6"/>
  </w:num>
  <w:num w:numId="7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021DD"/>
    <w:rsid w:val="004654EE"/>
    <w:rsid w:val="004C47C1"/>
    <w:rsid w:val="004E29B3"/>
    <w:rsid w:val="00590D07"/>
    <w:rsid w:val="006B6A52"/>
    <w:rsid w:val="006E2DD4"/>
    <w:rsid w:val="00784D58"/>
    <w:rsid w:val="007F75AB"/>
    <w:rsid w:val="00820D5C"/>
    <w:rsid w:val="008306DD"/>
    <w:rsid w:val="008C432A"/>
    <w:rsid w:val="008D6863"/>
    <w:rsid w:val="00986692"/>
    <w:rsid w:val="00A519DE"/>
    <w:rsid w:val="00A6100E"/>
    <w:rsid w:val="00B809AA"/>
    <w:rsid w:val="00B86B75"/>
    <w:rsid w:val="00BC48D5"/>
    <w:rsid w:val="00C30140"/>
    <w:rsid w:val="00C36279"/>
    <w:rsid w:val="00CF3DC1"/>
    <w:rsid w:val="00DA53E0"/>
    <w:rsid w:val="00DA7E29"/>
    <w:rsid w:val="00E039DB"/>
    <w:rsid w:val="00E315A3"/>
    <w:rsid w:val="00EA2B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1A3BB4"/>
  <w15:docId w15:val="{F823B4CA-83EE-4A14-825C-8FF2398B78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customXml" Target="ink/ink55.xml"/><Relationship Id="rId299" Type="http://schemas.openxmlformats.org/officeDocument/2006/relationships/image" Target="media/image148.png"/><Relationship Id="rId21" Type="http://schemas.openxmlformats.org/officeDocument/2006/relationships/customXml" Target="ink/ink8.xml"/><Relationship Id="rId63" Type="http://schemas.openxmlformats.org/officeDocument/2006/relationships/customXml" Target="ink/ink28.xml"/><Relationship Id="rId159" Type="http://schemas.openxmlformats.org/officeDocument/2006/relationships/customXml" Target="ink/ink76.xml"/><Relationship Id="rId324" Type="http://schemas.openxmlformats.org/officeDocument/2006/relationships/image" Target="media/image161.png"/><Relationship Id="rId170" Type="http://schemas.openxmlformats.org/officeDocument/2006/relationships/image" Target="media/image83.png"/><Relationship Id="rId226" Type="http://schemas.openxmlformats.org/officeDocument/2006/relationships/image" Target="media/image111.png"/><Relationship Id="rId268" Type="http://schemas.openxmlformats.org/officeDocument/2006/relationships/customXml" Target="ink/ink130.xml"/><Relationship Id="rId32" Type="http://schemas.openxmlformats.org/officeDocument/2006/relationships/image" Target="media/image13.png"/><Relationship Id="rId74" Type="http://schemas.openxmlformats.org/officeDocument/2006/relationships/image" Target="media/image35.png"/><Relationship Id="rId128" Type="http://schemas.openxmlformats.org/officeDocument/2006/relationships/image" Target="media/image62.png"/><Relationship Id="rId335" Type="http://schemas.openxmlformats.org/officeDocument/2006/relationships/customXml" Target="ink/ink163.xml"/><Relationship Id="rId5" Type="http://schemas.openxmlformats.org/officeDocument/2006/relationships/footnotes" Target="footnotes.xml"/><Relationship Id="rId181" Type="http://schemas.openxmlformats.org/officeDocument/2006/relationships/customXml" Target="ink/ink87.xml"/><Relationship Id="rId237" Type="http://schemas.openxmlformats.org/officeDocument/2006/relationships/image" Target="media/image117.png"/><Relationship Id="rId279" Type="http://schemas.openxmlformats.org/officeDocument/2006/relationships/image" Target="media/image138.png"/><Relationship Id="rId43" Type="http://schemas.openxmlformats.org/officeDocument/2006/relationships/image" Target="media/image19.png"/><Relationship Id="rId139" Type="http://schemas.openxmlformats.org/officeDocument/2006/relationships/customXml" Target="ink/ink66.xml"/><Relationship Id="rId290" Type="http://schemas.openxmlformats.org/officeDocument/2006/relationships/customXml" Target="ink/ink141.xml"/><Relationship Id="rId304" Type="http://schemas.openxmlformats.org/officeDocument/2006/relationships/customXml" Target="ink/ink148.xml"/><Relationship Id="rId85" Type="http://schemas.openxmlformats.org/officeDocument/2006/relationships/customXml" Target="ink/ink39.xml"/><Relationship Id="rId150" Type="http://schemas.openxmlformats.org/officeDocument/2006/relationships/image" Target="media/image73.png"/><Relationship Id="rId192" Type="http://schemas.openxmlformats.org/officeDocument/2006/relationships/image" Target="media/image94.png"/><Relationship Id="rId206" Type="http://schemas.openxmlformats.org/officeDocument/2006/relationships/image" Target="media/image101.png"/><Relationship Id="rId248" Type="http://schemas.openxmlformats.org/officeDocument/2006/relationships/customXml" Target="ink/ink120.xml"/><Relationship Id="rId12" Type="http://schemas.openxmlformats.org/officeDocument/2006/relationships/image" Target="media/image3.png"/><Relationship Id="rId108" Type="http://schemas.openxmlformats.org/officeDocument/2006/relationships/image" Target="media/image52.png"/><Relationship Id="rId315" Type="http://schemas.openxmlformats.org/officeDocument/2006/relationships/customXml" Target="ink/ink153.xml"/><Relationship Id="rId54" Type="http://schemas.openxmlformats.org/officeDocument/2006/relationships/customXml" Target="ink/ink24.xml"/><Relationship Id="rId96" Type="http://schemas.openxmlformats.org/officeDocument/2006/relationships/image" Target="media/image46.png"/><Relationship Id="rId161" Type="http://schemas.openxmlformats.org/officeDocument/2006/relationships/customXml" Target="ink/ink77.xml"/><Relationship Id="rId217" Type="http://schemas.openxmlformats.org/officeDocument/2006/relationships/customXml" Target="ink/ink105.xml"/><Relationship Id="rId259" Type="http://schemas.openxmlformats.org/officeDocument/2006/relationships/image" Target="media/image128.png"/><Relationship Id="rId23" Type="http://schemas.openxmlformats.org/officeDocument/2006/relationships/customXml" Target="ink/ink9.xml"/><Relationship Id="rId119" Type="http://schemas.openxmlformats.org/officeDocument/2006/relationships/customXml" Target="ink/ink56.xml"/><Relationship Id="rId270" Type="http://schemas.openxmlformats.org/officeDocument/2006/relationships/customXml" Target="ink/ink131.xml"/><Relationship Id="rId326" Type="http://schemas.openxmlformats.org/officeDocument/2006/relationships/image" Target="media/image162.png"/><Relationship Id="rId65" Type="http://schemas.openxmlformats.org/officeDocument/2006/relationships/customXml" Target="ink/ink29.xml"/><Relationship Id="rId130" Type="http://schemas.openxmlformats.org/officeDocument/2006/relationships/image" Target="media/image63.png"/><Relationship Id="rId172" Type="http://schemas.openxmlformats.org/officeDocument/2006/relationships/image" Target="media/image84.png"/><Relationship Id="rId228" Type="http://schemas.openxmlformats.org/officeDocument/2006/relationships/customXml" Target="ink/ink110.xml"/><Relationship Id="rId281" Type="http://schemas.openxmlformats.org/officeDocument/2006/relationships/image" Target="media/image139.png"/><Relationship Id="rId337" Type="http://schemas.openxmlformats.org/officeDocument/2006/relationships/customXml" Target="ink/ink164.xml"/><Relationship Id="rId34" Type="http://schemas.openxmlformats.org/officeDocument/2006/relationships/image" Target="media/image14.png"/><Relationship Id="rId76" Type="http://schemas.openxmlformats.org/officeDocument/2006/relationships/image" Target="media/image36.png"/><Relationship Id="rId141" Type="http://schemas.openxmlformats.org/officeDocument/2006/relationships/customXml" Target="ink/ink67.xml"/><Relationship Id="rId7" Type="http://schemas.openxmlformats.org/officeDocument/2006/relationships/customXml" Target="ink/ink1.xml"/><Relationship Id="rId183" Type="http://schemas.openxmlformats.org/officeDocument/2006/relationships/customXml" Target="ink/ink88.xml"/><Relationship Id="rId239" Type="http://schemas.openxmlformats.org/officeDocument/2006/relationships/image" Target="media/image118.png"/><Relationship Id="rId250" Type="http://schemas.openxmlformats.org/officeDocument/2006/relationships/customXml" Target="ink/ink121.xml"/><Relationship Id="rId292" Type="http://schemas.openxmlformats.org/officeDocument/2006/relationships/customXml" Target="ink/ink142.xml"/><Relationship Id="rId306" Type="http://schemas.openxmlformats.org/officeDocument/2006/relationships/customXml" Target="ink/ink149.xml"/><Relationship Id="rId45" Type="http://schemas.openxmlformats.org/officeDocument/2006/relationships/image" Target="media/image20.png"/><Relationship Id="rId87" Type="http://schemas.openxmlformats.org/officeDocument/2006/relationships/customXml" Target="ink/ink40.xml"/><Relationship Id="rId110" Type="http://schemas.openxmlformats.org/officeDocument/2006/relationships/image" Target="media/image53.png"/><Relationship Id="rId152" Type="http://schemas.openxmlformats.org/officeDocument/2006/relationships/image" Target="media/image74.png"/><Relationship Id="rId194" Type="http://schemas.openxmlformats.org/officeDocument/2006/relationships/image" Target="media/image95.png"/><Relationship Id="rId208" Type="http://schemas.openxmlformats.org/officeDocument/2006/relationships/image" Target="media/image102.png"/><Relationship Id="rId261" Type="http://schemas.openxmlformats.org/officeDocument/2006/relationships/image" Target="media/image129.png"/><Relationship Id="rId14" Type="http://schemas.openxmlformats.org/officeDocument/2006/relationships/image" Target="media/image4.png"/><Relationship Id="rId35" Type="http://schemas.openxmlformats.org/officeDocument/2006/relationships/customXml" Target="ink/ink15.xml"/><Relationship Id="rId56" Type="http://schemas.openxmlformats.org/officeDocument/2006/relationships/customXml" Target="ink/ink25.xml"/><Relationship Id="rId77" Type="http://schemas.openxmlformats.org/officeDocument/2006/relationships/customXml" Target="ink/ink35.xml"/><Relationship Id="rId100" Type="http://schemas.openxmlformats.org/officeDocument/2006/relationships/image" Target="media/image48.png"/><Relationship Id="rId282" Type="http://schemas.openxmlformats.org/officeDocument/2006/relationships/customXml" Target="ink/ink137.xml"/><Relationship Id="rId317" Type="http://schemas.openxmlformats.org/officeDocument/2006/relationships/customXml" Target="ink/ink154.xml"/><Relationship Id="rId338" Type="http://schemas.openxmlformats.org/officeDocument/2006/relationships/image" Target="media/image168.png"/><Relationship Id="rId8" Type="http://schemas.openxmlformats.org/officeDocument/2006/relationships/image" Target="media/image1.png"/><Relationship Id="rId98" Type="http://schemas.openxmlformats.org/officeDocument/2006/relationships/image" Target="media/image47.png"/><Relationship Id="rId121" Type="http://schemas.openxmlformats.org/officeDocument/2006/relationships/customXml" Target="ink/ink57.xml"/><Relationship Id="rId142" Type="http://schemas.openxmlformats.org/officeDocument/2006/relationships/image" Target="media/image69.png"/><Relationship Id="rId163" Type="http://schemas.openxmlformats.org/officeDocument/2006/relationships/customXml" Target="ink/ink78.xml"/><Relationship Id="rId184" Type="http://schemas.openxmlformats.org/officeDocument/2006/relationships/image" Target="media/image90.png"/><Relationship Id="rId219" Type="http://schemas.openxmlformats.org/officeDocument/2006/relationships/customXml" Target="ink/ink106.xml"/><Relationship Id="rId230" Type="http://schemas.openxmlformats.org/officeDocument/2006/relationships/customXml" Target="ink/ink111.xml"/><Relationship Id="rId251" Type="http://schemas.openxmlformats.org/officeDocument/2006/relationships/image" Target="media/image124.png"/><Relationship Id="rId25" Type="http://schemas.openxmlformats.org/officeDocument/2006/relationships/customXml" Target="ink/ink10.xml"/><Relationship Id="rId46" Type="http://schemas.openxmlformats.org/officeDocument/2006/relationships/customXml" Target="ink/ink20.xml"/><Relationship Id="rId67" Type="http://schemas.openxmlformats.org/officeDocument/2006/relationships/customXml" Target="ink/ink30.xml"/><Relationship Id="rId272" Type="http://schemas.openxmlformats.org/officeDocument/2006/relationships/customXml" Target="ink/ink132.xml"/><Relationship Id="rId293" Type="http://schemas.openxmlformats.org/officeDocument/2006/relationships/image" Target="media/image145.png"/><Relationship Id="rId307" Type="http://schemas.openxmlformats.org/officeDocument/2006/relationships/image" Target="media/image152.png"/><Relationship Id="rId328" Type="http://schemas.openxmlformats.org/officeDocument/2006/relationships/image" Target="media/image163.png"/><Relationship Id="rId88" Type="http://schemas.openxmlformats.org/officeDocument/2006/relationships/image" Target="media/image42.png"/><Relationship Id="rId111" Type="http://schemas.openxmlformats.org/officeDocument/2006/relationships/customXml" Target="ink/ink52.xml"/><Relationship Id="rId132" Type="http://schemas.openxmlformats.org/officeDocument/2006/relationships/image" Target="media/image64.png"/><Relationship Id="rId153" Type="http://schemas.openxmlformats.org/officeDocument/2006/relationships/customXml" Target="ink/ink73.xml"/><Relationship Id="rId174" Type="http://schemas.openxmlformats.org/officeDocument/2006/relationships/image" Target="media/image85.png"/><Relationship Id="rId195" Type="http://schemas.openxmlformats.org/officeDocument/2006/relationships/customXml" Target="ink/ink94.xml"/><Relationship Id="rId209" Type="http://schemas.openxmlformats.org/officeDocument/2006/relationships/customXml" Target="ink/ink101.xml"/><Relationship Id="rId220" Type="http://schemas.openxmlformats.org/officeDocument/2006/relationships/image" Target="media/image108.png"/><Relationship Id="rId241" Type="http://schemas.openxmlformats.org/officeDocument/2006/relationships/image" Target="media/image119.png"/><Relationship Id="rId15" Type="http://schemas.openxmlformats.org/officeDocument/2006/relationships/customXml" Target="ink/ink5.xml"/><Relationship Id="rId36" Type="http://schemas.openxmlformats.org/officeDocument/2006/relationships/image" Target="media/image15.png"/><Relationship Id="rId57" Type="http://schemas.openxmlformats.org/officeDocument/2006/relationships/image" Target="media/image26.png"/><Relationship Id="rId262" Type="http://schemas.openxmlformats.org/officeDocument/2006/relationships/customXml" Target="ink/ink127.xml"/><Relationship Id="rId283" Type="http://schemas.openxmlformats.org/officeDocument/2006/relationships/image" Target="media/image140.png"/><Relationship Id="rId318" Type="http://schemas.openxmlformats.org/officeDocument/2006/relationships/image" Target="media/image158.png"/><Relationship Id="rId339" Type="http://schemas.openxmlformats.org/officeDocument/2006/relationships/customXml" Target="ink/ink165.xml"/><Relationship Id="rId78" Type="http://schemas.openxmlformats.org/officeDocument/2006/relationships/image" Target="media/image37.png"/><Relationship Id="rId99" Type="http://schemas.openxmlformats.org/officeDocument/2006/relationships/customXml" Target="ink/ink46.xml"/><Relationship Id="rId101" Type="http://schemas.openxmlformats.org/officeDocument/2006/relationships/customXml" Target="ink/ink47.xml"/><Relationship Id="rId122" Type="http://schemas.openxmlformats.org/officeDocument/2006/relationships/image" Target="media/image59.png"/><Relationship Id="rId143" Type="http://schemas.openxmlformats.org/officeDocument/2006/relationships/customXml" Target="ink/ink68.xml"/><Relationship Id="rId164" Type="http://schemas.openxmlformats.org/officeDocument/2006/relationships/image" Target="media/image80.png"/><Relationship Id="rId185" Type="http://schemas.openxmlformats.org/officeDocument/2006/relationships/customXml" Target="ink/ink89.xml"/><Relationship Id="rId9" Type="http://schemas.openxmlformats.org/officeDocument/2006/relationships/customXml" Target="ink/ink2.xml"/><Relationship Id="rId210" Type="http://schemas.openxmlformats.org/officeDocument/2006/relationships/image" Target="media/image103.png"/><Relationship Id="rId26" Type="http://schemas.openxmlformats.org/officeDocument/2006/relationships/image" Target="media/image10.png"/><Relationship Id="rId231" Type="http://schemas.openxmlformats.org/officeDocument/2006/relationships/image" Target="media/image114.png"/><Relationship Id="rId252" Type="http://schemas.openxmlformats.org/officeDocument/2006/relationships/customXml" Target="ink/ink122.xml"/><Relationship Id="rId273" Type="http://schemas.openxmlformats.org/officeDocument/2006/relationships/image" Target="media/image135.png"/><Relationship Id="rId294" Type="http://schemas.openxmlformats.org/officeDocument/2006/relationships/customXml" Target="ink/ink143.xml"/><Relationship Id="rId308" Type="http://schemas.openxmlformats.org/officeDocument/2006/relationships/image" Target="media/image153.jpg"/><Relationship Id="rId329" Type="http://schemas.openxmlformats.org/officeDocument/2006/relationships/customXml" Target="ink/ink160.xml"/><Relationship Id="rId47" Type="http://schemas.openxmlformats.org/officeDocument/2006/relationships/image" Target="media/image21.png"/><Relationship Id="rId68" Type="http://schemas.openxmlformats.org/officeDocument/2006/relationships/image" Target="media/image32.png"/><Relationship Id="rId89" Type="http://schemas.openxmlformats.org/officeDocument/2006/relationships/customXml" Target="ink/ink41.xml"/><Relationship Id="rId112" Type="http://schemas.openxmlformats.org/officeDocument/2006/relationships/image" Target="media/image54.png"/><Relationship Id="rId133" Type="http://schemas.openxmlformats.org/officeDocument/2006/relationships/customXml" Target="ink/ink63.xml"/><Relationship Id="rId154" Type="http://schemas.openxmlformats.org/officeDocument/2006/relationships/image" Target="media/image75.png"/><Relationship Id="rId175" Type="http://schemas.openxmlformats.org/officeDocument/2006/relationships/customXml" Target="ink/ink84.xml"/><Relationship Id="rId340" Type="http://schemas.openxmlformats.org/officeDocument/2006/relationships/image" Target="media/image169.png"/><Relationship Id="rId196" Type="http://schemas.openxmlformats.org/officeDocument/2006/relationships/image" Target="media/image96.png"/><Relationship Id="rId200" Type="http://schemas.openxmlformats.org/officeDocument/2006/relationships/image" Target="media/image98.png"/><Relationship Id="rId16" Type="http://schemas.openxmlformats.org/officeDocument/2006/relationships/image" Target="media/image5.png"/><Relationship Id="rId221" Type="http://schemas.openxmlformats.org/officeDocument/2006/relationships/customXml" Target="ink/ink107.xml"/><Relationship Id="rId242" Type="http://schemas.openxmlformats.org/officeDocument/2006/relationships/customXml" Target="ink/ink117.xml"/><Relationship Id="rId263" Type="http://schemas.openxmlformats.org/officeDocument/2006/relationships/image" Target="media/image130.png"/><Relationship Id="rId284" Type="http://schemas.openxmlformats.org/officeDocument/2006/relationships/customXml" Target="ink/ink138.xml"/><Relationship Id="rId319" Type="http://schemas.openxmlformats.org/officeDocument/2006/relationships/customXml" Target="ink/ink155.xml"/><Relationship Id="rId37" Type="http://schemas.openxmlformats.org/officeDocument/2006/relationships/customXml" Target="ink/ink16.xml"/><Relationship Id="rId58" Type="http://schemas.openxmlformats.org/officeDocument/2006/relationships/customXml" Target="ink/ink26.xml"/><Relationship Id="rId79" Type="http://schemas.openxmlformats.org/officeDocument/2006/relationships/customXml" Target="ink/ink36.xml"/><Relationship Id="rId102" Type="http://schemas.openxmlformats.org/officeDocument/2006/relationships/image" Target="media/image49.png"/><Relationship Id="rId123" Type="http://schemas.openxmlformats.org/officeDocument/2006/relationships/customXml" Target="ink/ink58.xml"/><Relationship Id="rId144" Type="http://schemas.openxmlformats.org/officeDocument/2006/relationships/image" Target="media/image70.png"/><Relationship Id="rId330" Type="http://schemas.openxmlformats.org/officeDocument/2006/relationships/image" Target="media/image164.png"/><Relationship Id="rId90" Type="http://schemas.openxmlformats.org/officeDocument/2006/relationships/image" Target="media/image43.png"/><Relationship Id="rId165" Type="http://schemas.openxmlformats.org/officeDocument/2006/relationships/customXml" Target="ink/ink79.xml"/><Relationship Id="rId186" Type="http://schemas.openxmlformats.org/officeDocument/2006/relationships/image" Target="media/image91.png"/><Relationship Id="rId211" Type="http://schemas.openxmlformats.org/officeDocument/2006/relationships/customXml" Target="ink/ink102.xml"/><Relationship Id="rId232" Type="http://schemas.openxmlformats.org/officeDocument/2006/relationships/customXml" Target="ink/ink112.xml"/><Relationship Id="rId253" Type="http://schemas.openxmlformats.org/officeDocument/2006/relationships/image" Target="media/image125.png"/><Relationship Id="rId274" Type="http://schemas.openxmlformats.org/officeDocument/2006/relationships/customXml" Target="ink/ink133.xml"/><Relationship Id="rId295" Type="http://schemas.openxmlformats.org/officeDocument/2006/relationships/image" Target="media/image146.png"/><Relationship Id="rId309" Type="http://schemas.openxmlformats.org/officeDocument/2006/relationships/customXml" Target="ink/ink150.xml"/><Relationship Id="rId27" Type="http://schemas.openxmlformats.org/officeDocument/2006/relationships/customXml" Target="ink/ink11.xml"/><Relationship Id="rId48" Type="http://schemas.openxmlformats.org/officeDocument/2006/relationships/customXml" Target="ink/ink21.xml"/><Relationship Id="rId69" Type="http://schemas.openxmlformats.org/officeDocument/2006/relationships/customXml" Target="ink/ink31.xml"/><Relationship Id="rId113" Type="http://schemas.openxmlformats.org/officeDocument/2006/relationships/customXml" Target="ink/ink53.xml"/><Relationship Id="rId134" Type="http://schemas.openxmlformats.org/officeDocument/2006/relationships/image" Target="media/image65.png"/><Relationship Id="rId320" Type="http://schemas.openxmlformats.org/officeDocument/2006/relationships/image" Target="media/image159.png"/><Relationship Id="rId80" Type="http://schemas.openxmlformats.org/officeDocument/2006/relationships/image" Target="media/image38.png"/><Relationship Id="rId155" Type="http://schemas.openxmlformats.org/officeDocument/2006/relationships/customXml" Target="ink/ink74.xml"/><Relationship Id="rId176" Type="http://schemas.openxmlformats.org/officeDocument/2006/relationships/image" Target="media/image86.png"/><Relationship Id="rId197" Type="http://schemas.openxmlformats.org/officeDocument/2006/relationships/customXml" Target="ink/ink95.xml"/><Relationship Id="rId341" Type="http://schemas.openxmlformats.org/officeDocument/2006/relationships/customXml" Target="ink/ink166.xml"/><Relationship Id="rId201" Type="http://schemas.openxmlformats.org/officeDocument/2006/relationships/customXml" Target="ink/ink97.xml"/><Relationship Id="rId222" Type="http://schemas.openxmlformats.org/officeDocument/2006/relationships/image" Target="media/image109.png"/><Relationship Id="rId243" Type="http://schemas.openxmlformats.org/officeDocument/2006/relationships/image" Target="media/image120.png"/><Relationship Id="rId264" Type="http://schemas.openxmlformats.org/officeDocument/2006/relationships/customXml" Target="ink/ink128.xml"/><Relationship Id="rId285" Type="http://schemas.openxmlformats.org/officeDocument/2006/relationships/image" Target="media/image141.png"/><Relationship Id="rId17" Type="http://schemas.openxmlformats.org/officeDocument/2006/relationships/customXml" Target="ink/ink6.xml"/><Relationship Id="rId38" Type="http://schemas.openxmlformats.org/officeDocument/2006/relationships/image" Target="media/image16.png"/><Relationship Id="rId59" Type="http://schemas.openxmlformats.org/officeDocument/2006/relationships/image" Target="media/image27.png"/><Relationship Id="rId103" Type="http://schemas.openxmlformats.org/officeDocument/2006/relationships/customXml" Target="ink/ink48.xml"/><Relationship Id="rId124" Type="http://schemas.openxmlformats.org/officeDocument/2006/relationships/image" Target="media/image60.png"/><Relationship Id="rId310" Type="http://schemas.openxmlformats.org/officeDocument/2006/relationships/image" Target="media/image154.png"/><Relationship Id="rId70" Type="http://schemas.openxmlformats.org/officeDocument/2006/relationships/image" Target="media/image33.png"/><Relationship Id="rId91" Type="http://schemas.openxmlformats.org/officeDocument/2006/relationships/customXml" Target="ink/ink42.xml"/><Relationship Id="rId145" Type="http://schemas.openxmlformats.org/officeDocument/2006/relationships/customXml" Target="ink/ink69.xml"/><Relationship Id="rId166" Type="http://schemas.openxmlformats.org/officeDocument/2006/relationships/image" Target="media/image81.png"/><Relationship Id="rId187" Type="http://schemas.openxmlformats.org/officeDocument/2006/relationships/customXml" Target="ink/ink90.xml"/><Relationship Id="rId331" Type="http://schemas.openxmlformats.org/officeDocument/2006/relationships/customXml" Target="ink/ink161.xml"/><Relationship Id="rId1" Type="http://schemas.openxmlformats.org/officeDocument/2006/relationships/numbering" Target="numbering.xml"/><Relationship Id="rId212" Type="http://schemas.openxmlformats.org/officeDocument/2006/relationships/image" Target="media/image104.png"/><Relationship Id="rId233" Type="http://schemas.openxmlformats.org/officeDocument/2006/relationships/image" Target="media/image115.png"/><Relationship Id="rId254" Type="http://schemas.openxmlformats.org/officeDocument/2006/relationships/customXml" Target="ink/ink123.xml"/><Relationship Id="rId28" Type="http://schemas.openxmlformats.org/officeDocument/2006/relationships/image" Target="media/image11.png"/><Relationship Id="rId49" Type="http://schemas.openxmlformats.org/officeDocument/2006/relationships/image" Target="media/image22.png"/><Relationship Id="rId114" Type="http://schemas.openxmlformats.org/officeDocument/2006/relationships/image" Target="media/image55.png"/><Relationship Id="rId275" Type="http://schemas.openxmlformats.org/officeDocument/2006/relationships/image" Target="media/image136.png"/><Relationship Id="rId296" Type="http://schemas.openxmlformats.org/officeDocument/2006/relationships/customXml" Target="ink/ink144.xml"/><Relationship Id="rId300" Type="http://schemas.openxmlformats.org/officeDocument/2006/relationships/customXml" Target="ink/ink146.xml"/><Relationship Id="rId60" Type="http://schemas.openxmlformats.org/officeDocument/2006/relationships/customXml" Target="ink/ink27.xml"/><Relationship Id="rId81" Type="http://schemas.openxmlformats.org/officeDocument/2006/relationships/customXml" Target="ink/ink37.xml"/><Relationship Id="rId135" Type="http://schemas.openxmlformats.org/officeDocument/2006/relationships/customXml" Target="ink/ink64.xml"/><Relationship Id="rId156" Type="http://schemas.openxmlformats.org/officeDocument/2006/relationships/image" Target="media/image76.png"/><Relationship Id="rId177" Type="http://schemas.openxmlformats.org/officeDocument/2006/relationships/customXml" Target="ink/ink85.xml"/><Relationship Id="rId198" Type="http://schemas.openxmlformats.org/officeDocument/2006/relationships/image" Target="media/image97.png"/><Relationship Id="rId321" Type="http://schemas.openxmlformats.org/officeDocument/2006/relationships/customXml" Target="ink/ink156.xml"/><Relationship Id="rId342" Type="http://schemas.openxmlformats.org/officeDocument/2006/relationships/image" Target="media/image170.png"/><Relationship Id="rId202" Type="http://schemas.openxmlformats.org/officeDocument/2006/relationships/image" Target="media/image99.png"/><Relationship Id="rId223" Type="http://schemas.openxmlformats.org/officeDocument/2006/relationships/customXml" Target="ink/ink108.xml"/><Relationship Id="rId244" Type="http://schemas.openxmlformats.org/officeDocument/2006/relationships/customXml" Target="ink/ink118.xml"/><Relationship Id="rId18" Type="http://schemas.openxmlformats.org/officeDocument/2006/relationships/image" Target="media/image6.png"/><Relationship Id="rId39" Type="http://schemas.openxmlformats.org/officeDocument/2006/relationships/customXml" Target="ink/ink17.xml"/><Relationship Id="rId265" Type="http://schemas.openxmlformats.org/officeDocument/2006/relationships/image" Target="media/image131.png"/><Relationship Id="rId286" Type="http://schemas.openxmlformats.org/officeDocument/2006/relationships/customXml" Target="ink/ink139.xml"/><Relationship Id="rId50" Type="http://schemas.openxmlformats.org/officeDocument/2006/relationships/customXml" Target="ink/ink22.xml"/><Relationship Id="rId104" Type="http://schemas.openxmlformats.org/officeDocument/2006/relationships/image" Target="media/image50.png"/><Relationship Id="rId125" Type="http://schemas.openxmlformats.org/officeDocument/2006/relationships/customXml" Target="ink/ink59.xml"/><Relationship Id="rId146" Type="http://schemas.openxmlformats.org/officeDocument/2006/relationships/image" Target="media/image71.png"/><Relationship Id="rId167" Type="http://schemas.openxmlformats.org/officeDocument/2006/relationships/customXml" Target="ink/ink80.xml"/><Relationship Id="rId188" Type="http://schemas.openxmlformats.org/officeDocument/2006/relationships/image" Target="media/image92.png"/><Relationship Id="rId311" Type="http://schemas.openxmlformats.org/officeDocument/2006/relationships/customXml" Target="ink/ink151.xml"/><Relationship Id="rId332" Type="http://schemas.openxmlformats.org/officeDocument/2006/relationships/image" Target="media/image165.png"/><Relationship Id="rId71" Type="http://schemas.openxmlformats.org/officeDocument/2006/relationships/customXml" Target="ink/ink32.xml"/><Relationship Id="rId92" Type="http://schemas.openxmlformats.org/officeDocument/2006/relationships/image" Target="media/image44.png"/><Relationship Id="rId213" Type="http://schemas.openxmlformats.org/officeDocument/2006/relationships/customXml" Target="ink/ink103.xml"/><Relationship Id="rId234" Type="http://schemas.openxmlformats.org/officeDocument/2006/relationships/customXml" Target="ink/ink113.xml"/><Relationship Id="rId2" Type="http://schemas.openxmlformats.org/officeDocument/2006/relationships/styles" Target="styles.xml"/><Relationship Id="rId29" Type="http://schemas.openxmlformats.org/officeDocument/2006/relationships/customXml" Target="ink/ink12.xml"/><Relationship Id="rId255" Type="http://schemas.openxmlformats.org/officeDocument/2006/relationships/image" Target="media/image126.png"/><Relationship Id="rId276" Type="http://schemas.openxmlformats.org/officeDocument/2006/relationships/customXml" Target="ink/ink134.xml"/><Relationship Id="rId297" Type="http://schemas.openxmlformats.org/officeDocument/2006/relationships/image" Target="media/image147.png"/><Relationship Id="rId40" Type="http://schemas.openxmlformats.org/officeDocument/2006/relationships/image" Target="media/image17.png"/><Relationship Id="rId115" Type="http://schemas.openxmlformats.org/officeDocument/2006/relationships/customXml" Target="ink/ink54.xml"/><Relationship Id="rId136" Type="http://schemas.openxmlformats.org/officeDocument/2006/relationships/image" Target="media/image66.png"/><Relationship Id="rId157" Type="http://schemas.openxmlformats.org/officeDocument/2006/relationships/customXml" Target="ink/ink75.xml"/><Relationship Id="rId178" Type="http://schemas.openxmlformats.org/officeDocument/2006/relationships/image" Target="media/image87.png"/><Relationship Id="rId301" Type="http://schemas.openxmlformats.org/officeDocument/2006/relationships/image" Target="media/image149.png"/><Relationship Id="rId322" Type="http://schemas.openxmlformats.org/officeDocument/2006/relationships/image" Target="media/image160.png"/><Relationship Id="rId343" Type="http://schemas.openxmlformats.org/officeDocument/2006/relationships/image" Target="media/image171.jpg"/><Relationship Id="rId61" Type="http://schemas.openxmlformats.org/officeDocument/2006/relationships/image" Target="media/image28.png"/><Relationship Id="rId82" Type="http://schemas.openxmlformats.org/officeDocument/2006/relationships/image" Target="media/image39.png"/><Relationship Id="rId199" Type="http://schemas.openxmlformats.org/officeDocument/2006/relationships/customXml" Target="ink/ink96.xml"/><Relationship Id="rId203" Type="http://schemas.openxmlformats.org/officeDocument/2006/relationships/customXml" Target="ink/ink98.xml"/><Relationship Id="rId19" Type="http://schemas.openxmlformats.org/officeDocument/2006/relationships/customXml" Target="ink/ink7.xml"/><Relationship Id="rId224" Type="http://schemas.openxmlformats.org/officeDocument/2006/relationships/image" Target="media/image110.png"/><Relationship Id="rId245" Type="http://schemas.openxmlformats.org/officeDocument/2006/relationships/image" Target="media/image121.png"/><Relationship Id="rId266" Type="http://schemas.openxmlformats.org/officeDocument/2006/relationships/customXml" Target="ink/ink129.xml"/><Relationship Id="rId287" Type="http://schemas.openxmlformats.org/officeDocument/2006/relationships/image" Target="media/image142.png"/><Relationship Id="rId30" Type="http://schemas.openxmlformats.org/officeDocument/2006/relationships/image" Target="media/image12.png"/><Relationship Id="rId105" Type="http://schemas.openxmlformats.org/officeDocument/2006/relationships/customXml" Target="ink/ink49.xml"/><Relationship Id="rId126" Type="http://schemas.openxmlformats.org/officeDocument/2006/relationships/image" Target="media/image61.png"/><Relationship Id="rId147" Type="http://schemas.openxmlformats.org/officeDocument/2006/relationships/customXml" Target="ink/ink70.xml"/><Relationship Id="rId168" Type="http://schemas.openxmlformats.org/officeDocument/2006/relationships/image" Target="media/image82.png"/><Relationship Id="rId312" Type="http://schemas.openxmlformats.org/officeDocument/2006/relationships/image" Target="media/image155.png"/><Relationship Id="rId333" Type="http://schemas.openxmlformats.org/officeDocument/2006/relationships/customXml" Target="ink/ink162.xml"/><Relationship Id="rId51" Type="http://schemas.openxmlformats.org/officeDocument/2006/relationships/image" Target="media/image23.png"/><Relationship Id="rId72" Type="http://schemas.openxmlformats.org/officeDocument/2006/relationships/image" Target="media/image34.png"/><Relationship Id="rId93" Type="http://schemas.openxmlformats.org/officeDocument/2006/relationships/customXml" Target="ink/ink43.xml"/><Relationship Id="rId189" Type="http://schemas.openxmlformats.org/officeDocument/2006/relationships/customXml" Target="ink/ink91.xml"/><Relationship Id="rId3" Type="http://schemas.openxmlformats.org/officeDocument/2006/relationships/settings" Target="settings.xml"/><Relationship Id="rId214" Type="http://schemas.openxmlformats.org/officeDocument/2006/relationships/image" Target="media/image105.png"/><Relationship Id="rId235" Type="http://schemas.openxmlformats.org/officeDocument/2006/relationships/image" Target="media/image116.png"/><Relationship Id="rId256" Type="http://schemas.openxmlformats.org/officeDocument/2006/relationships/customXml" Target="ink/ink124.xml"/><Relationship Id="rId277" Type="http://schemas.openxmlformats.org/officeDocument/2006/relationships/image" Target="media/image137.png"/><Relationship Id="rId298" Type="http://schemas.openxmlformats.org/officeDocument/2006/relationships/customXml" Target="ink/ink145.xml"/><Relationship Id="rId116" Type="http://schemas.openxmlformats.org/officeDocument/2006/relationships/image" Target="media/image56.png"/><Relationship Id="rId137" Type="http://schemas.openxmlformats.org/officeDocument/2006/relationships/customXml" Target="ink/ink65.xml"/><Relationship Id="rId158" Type="http://schemas.openxmlformats.org/officeDocument/2006/relationships/image" Target="media/image77.png"/><Relationship Id="rId302" Type="http://schemas.openxmlformats.org/officeDocument/2006/relationships/customXml" Target="ink/ink147.xml"/><Relationship Id="rId323" Type="http://schemas.openxmlformats.org/officeDocument/2006/relationships/customXml" Target="ink/ink157.xml"/><Relationship Id="rId344" Type="http://schemas.openxmlformats.org/officeDocument/2006/relationships/fontTable" Target="fontTable.xml"/><Relationship Id="rId20" Type="http://schemas.openxmlformats.org/officeDocument/2006/relationships/image" Target="media/image7.png"/><Relationship Id="rId41" Type="http://schemas.openxmlformats.org/officeDocument/2006/relationships/image" Target="media/image18.png"/><Relationship Id="rId62" Type="http://schemas.openxmlformats.org/officeDocument/2006/relationships/image" Target="media/image29.png"/><Relationship Id="rId83" Type="http://schemas.openxmlformats.org/officeDocument/2006/relationships/customXml" Target="ink/ink38.xml"/><Relationship Id="rId179" Type="http://schemas.openxmlformats.org/officeDocument/2006/relationships/customXml" Target="ink/ink86.xml"/><Relationship Id="rId190" Type="http://schemas.openxmlformats.org/officeDocument/2006/relationships/image" Target="media/image93.png"/><Relationship Id="rId204" Type="http://schemas.openxmlformats.org/officeDocument/2006/relationships/image" Target="media/image100.png"/><Relationship Id="rId225" Type="http://schemas.openxmlformats.org/officeDocument/2006/relationships/customXml" Target="ink/ink109.xml"/><Relationship Id="rId246" Type="http://schemas.openxmlformats.org/officeDocument/2006/relationships/customXml" Target="ink/ink119.xml"/><Relationship Id="rId267" Type="http://schemas.openxmlformats.org/officeDocument/2006/relationships/image" Target="media/image132.png"/><Relationship Id="rId288" Type="http://schemas.openxmlformats.org/officeDocument/2006/relationships/customXml" Target="ink/ink140.xml"/><Relationship Id="rId106" Type="http://schemas.openxmlformats.org/officeDocument/2006/relationships/image" Target="media/image51.png"/><Relationship Id="rId127" Type="http://schemas.openxmlformats.org/officeDocument/2006/relationships/customXml" Target="ink/ink60.xml"/><Relationship Id="rId313" Type="http://schemas.openxmlformats.org/officeDocument/2006/relationships/customXml" Target="ink/ink152.xml"/><Relationship Id="rId10" Type="http://schemas.openxmlformats.org/officeDocument/2006/relationships/image" Target="media/image2.png"/><Relationship Id="rId31" Type="http://schemas.openxmlformats.org/officeDocument/2006/relationships/customXml" Target="ink/ink13.xml"/><Relationship Id="rId52" Type="http://schemas.openxmlformats.org/officeDocument/2006/relationships/customXml" Target="ink/ink23.xml"/><Relationship Id="rId73" Type="http://schemas.openxmlformats.org/officeDocument/2006/relationships/customXml" Target="ink/ink33.xml"/><Relationship Id="rId94" Type="http://schemas.openxmlformats.org/officeDocument/2006/relationships/image" Target="media/image45.png"/><Relationship Id="rId148" Type="http://schemas.openxmlformats.org/officeDocument/2006/relationships/image" Target="media/image72.png"/><Relationship Id="rId169" Type="http://schemas.openxmlformats.org/officeDocument/2006/relationships/customXml" Target="ink/ink81.xml"/><Relationship Id="rId334" Type="http://schemas.openxmlformats.org/officeDocument/2006/relationships/image" Target="media/image166.png"/><Relationship Id="rId4" Type="http://schemas.openxmlformats.org/officeDocument/2006/relationships/webSettings" Target="webSettings.xml"/><Relationship Id="rId180" Type="http://schemas.openxmlformats.org/officeDocument/2006/relationships/image" Target="media/image88.png"/><Relationship Id="rId215" Type="http://schemas.openxmlformats.org/officeDocument/2006/relationships/customXml" Target="ink/ink104.xml"/><Relationship Id="rId236" Type="http://schemas.openxmlformats.org/officeDocument/2006/relationships/customXml" Target="ink/ink114.xml"/><Relationship Id="rId257" Type="http://schemas.openxmlformats.org/officeDocument/2006/relationships/image" Target="media/image127.png"/><Relationship Id="rId278" Type="http://schemas.openxmlformats.org/officeDocument/2006/relationships/customXml" Target="ink/ink135.xml"/><Relationship Id="rId303" Type="http://schemas.openxmlformats.org/officeDocument/2006/relationships/image" Target="media/image150.png"/><Relationship Id="rId42" Type="http://schemas.openxmlformats.org/officeDocument/2006/relationships/customXml" Target="ink/ink18.xml"/><Relationship Id="rId84" Type="http://schemas.openxmlformats.org/officeDocument/2006/relationships/image" Target="media/image40.png"/><Relationship Id="rId138" Type="http://schemas.openxmlformats.org/officeDocument/2006/relationships/image" Target="media/image67.png"/><Relationship Id="rId345" Type="http://schemas.openxmlformats.org/officeDocument/2006/relationships/theme" Target="theme/theme1.xml"/><Relationship Id="rId191" Type="http://schemas.openxmlformats.org/officeDocument/2006/relationships/customXml" Target="ink/ink92.xml"/><Relationship Id="rId205" Type="http://schemas.openxmlformats.org/officeDocument/2006/relationships/customXml" Target="ink/ink99.xml"/><Relationship Id="rId247" Type="http://schemas.openxmlformats.org/officeDocument/2006/relationships/image" Target="media/image122.png"/><Relationship Id="rId107" Type="http://schemas.openxmlformats.org/officeDocument/2006/relationships/customXml" Target="ink/ink50.xml"/><Relationship Id="rId289" Type="http://schemas.openxmlformats.org/officeDocument/2006/relationships/image" Target="media/image143.png"/><Relationship Id="rId11" Type="http://schemas.openxmlformats.org/officeDocument/2006/relationships/customXml" Target="ink/ink3.xml"/><Relationship Id="rId53" Type="http://schemas.openxmlformats.org/officeDocument/2006/relationships/image" Target="media/image24.png"/><Relationship Id="rId149" Type="http://schemas.openxmlformats.org/officeDocument/2006/relationships/customXml" Target="ink/ink71.xml"/><Relationship Id="rId314" Type="http://schemas.openxmlformats.org/officeDocument/2006/relationships/image" Target="media/image156.png"/><Relationship Id="rId95" Type="http://schemas.openxmlformats.org/officeDocument/2006/relationships/customXml" Target="ink/ink44.xml"/><Relationship Id="rId160" Type="http://schemas.openxmlformats.org/officeDocument/2006/relationships/image" Target="media/image78.png"/><Relationship Id="rId216" Type="http://schemas.openxmlformats.org/officeDocument/2006/relationships/image" Target="media/image106.png"/><Relationship Id="rId258" Type="http://schemas.openxmlformats.org/officeDocument/2006/relationships/customXml" Target="ink/ink125.xml"/><Relationship Id="rId22" Type="http://schemas.openxmlformats.org/officeDocument/2006/relationships/image" Target="media/image8.png"/><Relationship Id="rId64" Type="http://schemas.openxmlformats.org/officeDocument/2006/relationships/image" Target="media/image30.png"/><Relationship Id="rId118" Type="http://schemas.openxmlformats.org/officeDocument/2006/relationships/image" Target="media/image57.png"/><Relationship Id="rId325" Type="http://schemas.openxmlformats.org/officeDocument/2006/relationships/customXml" Target="ink/ink158.xml"/><Relationship Id="rId171" Type="http://schemas.openxmlformats.org/officeDocument/2006/relationships/customXml" Target="ink/ink82.xml"/><Relationship Id="rId227" Type="http://schemas.openxmlformats.org/officeDocument/2006/relationships/image" Target="media/image112.jpg"/><Relationship Id="rId269" Type="http://schemas.openxmlformats.org/officeDocument/2006/relationships/image" Target="media/image133.png"/><Relationship Id="rId33" Type="http://schemas.openxmlformats.org/officeDocument/2006/relationships/customXml" Target="ink/ink14.xml"/><Relationship Id="rId129" Type="http://schemas.openxmlformats.org/officeDocument/2006/relationships/customXml" Target="ink/ink61.xml"/><Relationship Id="rId280" Type="http://schemas.openxmlformats.org/officeDocument/2006/relationships/customXml" Target="ink/ink136.xml"/><Relationship Id="rId336" Type="http://schemas.openxmlformats.org/officeDocument/2006/relationships/image" Target="media/image167.png"/><Relationship Id="rId75" Type="http://schemas.openxmlformats.org/officeDocument/2006/relationships/customXml" Target="ink/ink34.xml"/><Relationship Id="rId140" Type="http://schemas.openxmlformats.org/officeDocument/2006/relationships/image" Target="media/image68.png"/><Relationship Id="rId182" Type="http://schemas.openxmlformats.org/officeDocument/2006/relationships/image" Target="media/image89.png"/><Relationship Id="rId6" Type="http://schemas.openxmlformats.org/officeDocument/2006/relationships/endnotes" Target="endnotes.xml"/><Relationship Id="rId238" Type="http://schemas.openxmlformats.org/officeDocument/2006/relationships/customXml" Target="ink/ink115.xml"/><Relationship Id="rId291" Type="http://schemas.openxmlformats.org/officeDocument/2006/relationships/image" Target="media/image144.png"/><Relationship Id="rId305" Type="http://schemas.openxmlformats.org/officeDocument/2006/relationships/image" Target="media/image151.png"/><Relationship Id="rId44" Type="http://schemas.openxmlformats.org/officeDocument/2006/relationships/customXml" Target="ink/ink19.xml"/><Relationship Id="rId86" Type="http://schemas.openxmlformats.org/officeDocument/2006/relationships/image" Target="media/image41.png"/><Relationship Id="rId151" Type="http://schemas.openxmlformats.org/officeDocument/2006/relationships/customXml" Target="ink/ink72.xml"/><Relationship Id="rId193" Type="http://schemas.openxmlformats.org/officeDocument/2006/relationships/customXml" Target="ink/ink93.xml"/><Relationship Id="rId207" Type="http://schemas.openxmlformats.org/officeDocument/2006/relationships/customXml" Target="ink/ink100.xml"/><Relationship Id="rId249" Type="http://schemas.openxmlformats.org/officeDocument/2006/relationships/image" Target="media/image123.png"/><Relationship Id="rId13" Type="http://schemas.openxmlformats.org/officeDocument/2006/relationships/customXml" Target="ink/ink4.xml"/><Relationship Id="rId109" Type="http://schemas.openxmlformats.org/officeDocument/2006/relationships/customXml" Target="ink/ink51.xml"/><Relationship Id="rId260" Type="http://schemas.openxmlformats.org/officeDocument/2006/relationships/customXml" Target="ink/ink126.xml"/><Relationship Id="rId316" Type="http://schemas.openxmlformats.org/officeDocument/2006/relationships/image" Target="media/image157.png"/><Relationship Id="rId55" Type="http://schemas.openxmlformats.org/officeDocument/2006/relationships/image" Target="media/image25.png"/><Relationship Id="rId97" Type="http://schemas.openxmlformats.org/officeDocument/2006/relationships/customXml" Target="ink/ink45.xml"/><Relationship Id="rId120" Type="http://schemas.openxmlformats.org/officeDocument/2006/relationships/image" Target="media/image58.png"/><Relationship Id="rId162" Type="http://schemas.openxmlformats.org/officeDocument/2006/relationships/image" Target="media/image79.png"/><Relationship Id="rId218" Type="http://schemas.openxmlformats.org/officeDocument/2006/relationships/image" Target="media/image107.png"/><Relationship Id="rId271" Type="http://schemas.openxmlformats.org/officeDocument/2006/relationships/image" Target="media/image134.png"/><Relationship Id="rId24" Type="http://schemas.openxmlformats.org/officeDocument/2006/relationships/image" Target="media/image9.png"/><Relationship Id="rId66" Type="http://schemas.openxmlformats.org/officeDocument/2006/relationships/image" Target="media/image31.png"/><Relationship Id="rId131" Type="http://schemas.openxmlformats.org/officeDocument/2006/relationships/customXml" Target="ink/ink62.xml"/><Relationship Id="rId327" Type="http://schemas.openxmlformats.org/officeDocument/2006/relationships/customXml" Target="ink/ink159.xml"/><Relationship Id="rId173" Type="http://schemas.openxmlformats.org/officeDocument/2006/relationships/customXml" Target="ink/ink83.xml"/><Relationship Id="rId229" Type="http://schemas.openxmlformats.org/officeDocument/2006/relationships/image" Target="media/image113.png"/><Relationship Id="rId240" Type="http://schemas.openxmlformats.org/officeDocument/2006/relationships/customXml" Target="ink/ink116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40:03.71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909 828 12443,'0'0'10751,"-12"30"-7067,-168 371 2013,139-327-5464,-19 40-274,60-112 41,-13 35 0,12-36 0,1 0 0,0 0 0,-1 0 0,1-1 0,0 1 0,0 0 0,0 0 0,0 0 0,0-1 0,0 1 0,0 0 0,0 0 0,0 0 0,0-1 0,0 1 0,1 0 0,-1 0 0,0 0 0,0-1 0,1 1 0,-1 0 0,1 0 0,-1-1 0,1 1 0,-1 0 0,1-1 0,-1 1 0,1-1 0,-1 1 0,1-1 0,0 1 0,-1-1 0,1 1 0,0-1 0,0 1 0,-1-1 0,1 0 0,0 0 0,0 1 0,-1-1 0,3 0 0,16 1-46,1-1-1,-1-2 1,1 0-1,-1 0 1,0-2 0,20-6-1,113-45-780,-115 40 557,-14 6-210,119-50-2950,-74 22-872,-49 25 383,24-19 0,-21 10-4367</inkml:trace>
  <inkml:trace contextRef="#ctx0" brushRef="#br0" timeOffset="396.75">842 765 17220,'0'0'15547,"65"116"-15547,-3 9 0,12 33 0,2 9 0,-9-11 0,-14-36 0,-17-40 0,13 1 0,-11-31-3841,2-14-6537</inkml:trace>
  <inkml:trace contextRef="#ctx0" brushRef="#br0" timeOffset="397.75">1685 1681 10538,'0'0'22229,"-7"-14"-22677,16 2-4105,4-8-6193</inkml:trace>
  <inkml:trace contextRef="#ctx0" brushRef="#br0" timeOffset="1023">1616 635 7666,'0'0'14551,"-4"2"-13172,-10 10-264,3-3 3274,11-6-3490,7-5 325,10-4 320,14-9-1544,127-56 0,-138 64 0,1 1 0,-1 0 0,1 2 0,0 0 0,43-1 0,-62 4 0,-1 1 0,1 0 0,0 0 0,-1 0 0,1 0 0,0 1 0,-1-1 0,1 0 0,-1 1 0,1-1 0,0 1 0,-1 0 0,1-1 0,-1 1 0,1 0 0,1 2 0,-2-2 0,0 0 0,-1 0 0,1 1 0,-1-1 0,1 0 0,-1 0 0,0 1 0,1-1 0,-1 0 0,0 1 0,0-1 0,0 0 0,0 1 0,0-1 0,0 0 0,0 1 0,-1-1 0,1 0 0,0 0 0,-2 3 0,1 1 1,-1-1 1,0 1-1,0 0 1,-1-1-1,1 1 1,-1-1-1,0 1 1,0-1-1,-8 7 1,-38 30-14,38-34-24,1 1 1,1 0-1,0 0 0,-9 11 0,17-19 20,1 1 0,0-1 0,0 0-1,0 0 1,-1 0 0,1 0 0,0 0 0,0 1 0,0-1 0,0 0 0,0 0-1,-1 0 1,1 1 0,0-1 0,0 0 0,0 0 0,0 0 0,0 1 0,0-1 0,0 0-1,0 0 1,0 0 0,0 1 0,0-1 0,0 0 0,0 0 0,0 1 0,0-1-1,0 0 1,0 0 0,0 1 0,0-1 0,0 0 0,0 0 0,0 0 0,0 1-1,0-1 1,1 0 0,-1 0 0,0 0 0,0 0 0,0 1 0,0-1 0,1 0-1,-1 0 1,0 0 0,0 0 0,1 1 0,14 1-505,-12-2 453,29 2-17,0 0 0,-1 3-1,1 0 1,30 11 0,-52-13 113,0 1 0,0 0 1,-1 1-1,1 0 0,-1 1 0,0 0 0,8 7 0,-12-8 31,0 0 0,0 0 1,-1 0-1,0 0 0,0 1 0,0-1 0,-1 1 0,0 0 1,0 0-1,0 0 0,-1 1 0,2 8 0,-2-8-22,-1 0 0,0 0 0,0 0 0,-1 0 0,0 0 0,0 0 0,0 0-1,-1 0 1,0 0 0,-1 0 0,1 0 0,-1 0 0,-1-1 0,1 1 0,-1-1 0,-1 1 0,1-1 0,-8 10 0,6-10-21,-1 0 1,1 0 0,-1-1 0,0 0 0,-1 0-1,1 0 1,-1-1 0,0 0 0,0 0-1,0-1 1,-1 1 0,1-2 0,-1 1 0,0-1-1,0 0 1,-10 0 0,7 0-112,1-2 0,-1 1 0,1-1 0,-17-3 1,23 3-117,0-1 0,1 0 0,-1 0 0,1 0 0,-1-1 1,1 1-1,-1-1 0,1 0 0,0 0 0,-1 0 1,1 0-1,0 0 0,0-1 0,1 1 0,-5-5 1,-1-8-7537</inkml:trace>
  <inkml:trace contextRef="#ctx0" brushRef="#br0" timeOffset="1446.7">1742 2130 13867,'0'0'7918,"21"7"-2772,-3-1-4361,7 3-138,0-2-1,1 0 0,0-2 1,35 4-1,-31-7-464,0-2 0,1 0 0,-1-2 0,0-2-1,-1 0 1,1-2 0,-1-1 0,0-2 0,35-15 0,-8 0-182,0-2 0,-2-3 0,89-63 0,-116 72 0,-1-2 0,0-1 0,-2-1 0,-1-1 0,-1-1 0,-1-1 0,-1-1 0,24-47 0,-23 29 0,-2-1 0,-3 0 0,-1-2 0,-3 0 0,-1 0 0,5-81 0,-10 48 5,-4 1 1,-3-1-1,-15-100 1,8 124-24,-4 0 0,-2 0-1,-2 1 1,-3 1 0,-30-62 0,31 82-48,-1 1 0,-2 2 0,-1 0 0,-39-44 0,42 57 64,-1 0 0,0 2 0,-2 1 0,0 0 0,0 1 0,-2 2 0,-30-15 0,23 16 49,0 1-1,-1 1 1,0 2 0,-1 2 0,-62-7 0,48 11-9,0 2 0,-1 2 0,-78 13 0,58-1-41,0 3 0,-118 46 0,49-5-11,2 7 0,-153 97 0,144-68 35,-218 186 0,280-206-17,-115 134 1,159-160-5,2 1 0,2 1 0,-40 80 0,58-96 0,2 1 0,1 1 0,2 0 0,-13 65 0,20-77 0,2 0 0,0 0 0,2 0 0,1 0 0,0 0 0,2 0 0,0-1 0,11 36 0,-7-37-5,2 1 1,0-1-1,1-1 0,1 0 1,1 0-1,24 28 0,-14-21-43,2-2-1,1-1 1,48 37 0,-9-17-314,2-4 1,1-2 0,74 29 0,100 26-3560,-20-34-3258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06:18.23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86 1 1840,'0'0'26477,"-1"21"-24993,-1 9-1054,0-4-25,2-1 0,0 0 1,4 27-1,0-19-222,1 0 0,2 0 0,1 0 0,16 41 0,-24-73-185,1 1 1,-1-1-1,1 1 1,0-1-1,-1 0 0,1 1 1,0-1-1,0 0 1,0 0-1,0 0 1,0 1-1,0-1 0,0 0 1,1 0-1,-1-1 1,0 1-1,0 0 0,1 0 1,-1-1-1,0 1 1,1 0-1,-1-1 1,1 1-1,-1-1 0,1 0 1,1 1-1,2-2-25,0 1 0,0-1 0,0 0 0,-1 0 0,1-1 0,8-3 0,-8 3-9,12-4-1052,1 1 1,-1 0-1,33-3 0,-15 5-4154,1 3-3842,-25 0 6092,-4 4-1317</inkml:trace>
  <inkml:trace contextRef="#ctx0" brushRef="#br0" timeOffset="367.87">1 277 16612,'0'0'14419,"163"-46"-13579,-72 36-840,29 6-104,-35 4-3665,-5 0-5161</inkml:trace>
  <inkml:trace contextRef="#ctx0" brushRef="#br0" timeOffset="1104.53">946 333 2905,'0'0'22108,"131"-20"-21620,-100 14-488,-6 2-624,-43 10-12082</inkml:trace>
  <inkml:trace contextRef="#ctx0" brushRef="#br0" timeOffset="1519.35">947 333 9722,'-74'72'6437,"55"-57"4210,55-16-9049,62 3-451,-85-1-1141,0 0 1,0 2-1,0-1 0,-1 1 1,17 7-1,-27-9-1,0-1 0,0 1 0,0 0 0,0 0 0,-1 0 0,1 1-1,0-1 1,-1 0 0,1 0 0,0 1 0,-1-1 0,0 1 0,1 0 0,-1-1 0,0 1 0,0 0 0,0 0 0,0 0-1,0 0 1,0 0 0,-1 0 0,1 0 0,0 0 0,-1 0 0,0 0 0,1 0 0,-1 3 0,-1-2 20,1-1 0,-1 1 0,1 0 0,-1 0 0,0 0 0,0-1 0,0 1 0,0-1-1,-1 1 1,1-1 0,-1 1 0,0-1 0,1 0 0,-1 1 0,0-1 0,0 0 0,-1 0 0,-3 2 0,-4 4-65,-1-1 1,0-1-1,-1 0 0,1-1 1,-1 0-1,0 0 0,0-2 0,-20 5 1,32-8 15,0 0-88,0 0 0,-1 0 0,1 0-1,0 0 1,0 0 0,0 0-1,0 1 1,-1-1 0,1 0-1,0 0 1,0 0 0,0 0-1,0 0 1,-1 0 0,1 0-1,0 0 1,0 0 0,0 0 0,-1 0-1,1 0 1,0 0 0,0 0-1,0-1 1,0 1 0,-1 0-1,1 0 1,0 0 0,0 0-1,0 0 1,0 0 0,-1 0-1,1 0 1,0 0 0,0-1 0,0 1-1,0 0 1,0 0 0,0 0-1,0 0 1,-1-1 0,1 1-1,0 0 1,0 0 0,0 0-1,0 0 1,0-1 0,0 1-1,0 0 1,0 0 0,0 0-1,0 0 1,0-1 0,0 1 0,0 0-1,0 0 1,0 0 0,0-1-1,0 1 1,0 0 0,0 0-1,0-1-12,0-11-8524</inkml:trace>
</inkml:ink>
</file>

<file path=word/ink/ink10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0:56.47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0 13243,'0'0'19524,"87"102"-19524,-69-38 0,-7 9 0,-7-1 0,1 0 0,-1-8 0,14 10-1168,2-19-4665,2-15-4370</inkml:trace>
  <inkml:trace contextRef="#ctx0" brushRef="#br0" timeOffset="489.3">593 370 10594,'0'0'19043,"-9"2"-18644,-29 10-185,24-4-125,13-2-459,2-5 335,0 0 1,0-1-1,0 1 0,-1-1 1,1 1-1,0-1 0,0 0 1,0 1-1,0-1 0,0 0 1,0 1-1,0-1 0,0 0 1,0 0-1,0 0 0,1 0 1,22 0-50,34 1 217,-53 0-115,-1-1 1,0 1 0,0 0 0,1 1 0,-1-1-1,0 1 1,0 0 0,-1 0 0,1 0 0,0 0 0,4 4-1,24 23-106,25 20-2184,-13-22-3913,-8-13-1537</inkml:trace>
</inkml:ink>
</file>

<file path=word/ink/ink10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0:56.06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32 0 120,'0'0'23981,"-17"17"-20104,-56 60-1878,68-71-1888,0 1-1,1 0 1,0 0-1,0 0 1,0 1-1,1 0 1,0-1 0,1 1-1,0 0 1,0 0-1,0 0 1,1 1-1,0-1 1,1 0-1,1 17 1,-1-13-82,0-10-41,0 1 1,0-1 0,0 0-1,0 1 1,1-1 0,-1 1-1,1-1 1,-1 0 0,1 1-1,0-1 1,0 0 0,0 1-1,0-1 1,1 0 0,-1 0-1,0 0 1,1 0-1,0 0 1,-1-1 0,3 3-1,-2-3-4,1 1 0,-1-1 0,1 0-1,-1 0 1,1-1 0,0 1-1,-1 0 1,1-1 0,-1 1-1,1-1 1,0 0 0,0 0-1,-1 0 1,1 0 0,0-1 0,-1 1-1,1-1 1,4-1 0,-2 0 15,0 0-1,-1-1 1,1 0 0,0 0 0,-1 0 0,0 0 0,0-1 0,0 1 0,0-1 0,6-8-1,-7 8 41,-1 1 0,2-1 0,-1 1 0,0 0 0,0-1 0,1 2 0,0-1-1,-1 0 1,1 1 0,0-1 0,1 1 0,-1 0 0,0 1 0,7-3-1,-8 4-16,-1 0-1,1 1 0,-1-1 0,0 1 0,1-1 0,-1 1 0,0 0 0,1 0 1,-1 0-1,0 0 0,0 0 0,0 0 0,0 1 0,0-1 0,0 1 0,0-1 1,0 1-1,-1 0 0,1 0 0,-1 0 0,1-1 0,0 4 0,7 8 126,-1 0 1,8 20-1,-7-16-105,4 9-449,-1 1-1,-1 1 1,13 49 0,-22-68 107,0 1 0,0-1 0,-1 0 0,0 0-1,-1 1 1,0-1 0,0 1 0,-1-1 0,0 0 0,-1 0 0,0 1 0,0-1 0,-1 0 0,0-1-1,-8 15 1,-15 12-7288</inkml:trace>
  <inkml:trace contextRef="#ctx0" brushRef="#br0" timeOffset="1">79 573 13259,'0'0'16963,"163"-92"-15978,-47 60-985,-18 8-2329,-7 0-6601</inkml:trace>
</inkml:ink>
</file>

<file path=word/ink/ink10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0:40.59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 7586,'0'0'10870,"7"18"-6633,102 278 5520,-86-239-9401,-14-39-364,-1 1 0,-1 1 1,-1-1-1,5 30 0,-11-49-13,0 0 1,0 0-1,0 0 0,0 0 1,0 0-1,1 1 0,-1-1 1,0 0-1,0 0 0,0 0 1,0 0-1,0 0 0,0 0 1,0 1-1,0-1 0,0 0 0,0 0 1,0 0-1,0 0 0,0 0 1,0 0-1,0 1 0,-1-1 1,1 0-1,0 0 0,0 0 1,0 0-1,0 0 0,0 0 1,0 0-1,0 1 0,0-1 1,0 0-1,0 0 0,0 0 1,-1 0-1,1 0 0,0 0 1,0 0-1,0 0 0,0 0 1,0 0-1,0 0 0,0 0 1,-1 0-1,1 0 0,0 0 1,0 0-1,0 0 0,0 0 0,0 0 1,0 0-1,-1 0 0,1 0 1,0 0-1,0 0 0,0 0 1,0 0-1,0 0 0,0 0 1,-1 0-1,-9-8-2825,-11-15-1542,20 20 4615,-1 0 0,1 1 1,0-1-1,0 0 1,0 0-1,0 0 1,1 0-1,-1 0 1,1 0-1,0 0 1,0-5-1,0 6 13,0 0-1,0 1 1,0-1-1,1 0 1,-1 1 0,0-1-1,1 1 1,0-1-1,-1 1 1,1-1-1,0 1 1,-1-1-1,1 1 1,0 0 0,0-1-1,0 1 1,1 0-1,-1 0 1,0 0-1,0 0 1,1 0 0,-1 0-1,2-1 1,17 0-196,-19 2-50,1 0 0,0 0 1,0 0-1,0 0 0,0-1 0,0 1 1,0 0-1,0-1 0,3-1 0,-2 1-116,-1-1 0,1 0 0,-1 0 0,1 0 0,-1 0 0,0 0 0,0 0 1,0-1-1,0 1 0,0-1 0,-1 1 0,1-1 0,-1 0 0,0 1 0,1-1 0,-1 0 0,-1 0 0,2-5 0,2-25-3564,-6 2-3700,-1 8-3667</inkml:trace>
</inkml:ink>
</file>

<file path=word/ink/ink10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0:59.24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7 427 1008,'0'0'24480,"-7"-19"-22331,-2-2-1428,-10-33 1,19 53-688,0 0 0,-1 0 1,1 0-1,0 0 0,0 0 1,0 0-1,0 0 0,0 0 1,0 1-1,0-1 1,0 0-1,0 0 0,1 0 1,-1 0-1,0 0 0,1 0 1,-1 0-1,0 0 0,1 0 1,-1 0-1,1 1 1,0-1-1,-1 0 0,1 0 1,0 1-1,-1-1 0,1 0 1,0 1-1,1-2 0,1 1 73,-1 0-1,1 0 0,-1 0 0,1 1 1,0-1-1,-1 1 0,5-1 0,-2 1 113,8-2 134,0 1 1,25 1 0,-36 0-332,1 0 0,-1 0 0,0 0 0,1 0 0,-1 1 0,1-1 0,-1 1 0,0 0 0,0-1 0,1 1-1,-1 0 1,0 0 0,0 1 0,0-1 0,0 0 0,0 1 0,0-1 0,-1 1 0,1 0 0,0-1 0,-1 1 0,1 0 0,1 3 0,-2-1-115,-1-4-322,1-18 115,1 14 309,-1 0 1,1 1-1,0-1 0,0 1 1,0-1-1,0 1 1,1 0-1,-1 0 0,1 0 1,0 0-1,0 1 1,0-1-1,0 1 0,0-1 1,0 1-1,1 0 1,7-3-1,-3 1 6,1 1 1,0-1-1,0 2 1,1-1-1,-1 1 1,14-1-1,-18 2-47,1 1-1,0 0 1,-1 0 0,1 1-1,0-1 1,-1 1 0,1 0-1,-1 1 1,0 0-1,1-1 1,-1 2 0,0-1-1,8 5 1,-10-6-600,-1 1 1,1-1 0,0 0-1,0 0 1,0 0 0,0-1-1,0 1 1,1-1 0,-1 1-1,0-1 1,0 0-1,0 0 1,0-1 0,0 1-1,0-1 1,0 1 0,4-2-1,2-2-629,0 0 0,0-1 0,-1 0-1,10-6 1,-11 6 1961,0 0-1,1 1 1,0-1 0,13-2 4574,-22 16-3180,-4 7 281,2-8-1550,0 1 0,1-1 0,0 1 0,0-1 0,0 12 0,3-20-812,-1 1-1,0-1 1,0 1 0,0-1-1,1 1 1,-1-1 0,0 1-1,1-1 1,-1 0 0,0 1-1,1-1 1,-1 1 0,1-1-1,-1 0 1,0 1 0,1-1-1,-1 0 1,1 0 0,-1 1-1,1-1 1,-1 0-1,1 0 1,-1 0 0,1 1-1,0-1 1,-1 0 0,1 0-1,-1 0 1,1 0 0,-1 0-1,1 0 1,-1 0 0,1 0-1,0-1 1,22-2-123,-16 0 48,0 0-1,0-1 0,-1 0 0,1 0 0,-1 0 0,0-1 0,8-7 1,-10 8 65,0 0 0,1 0 0,-1 0 0,1 1 0,0 0 1,0 0-1,0 0 0,0 0 0,0 1 0,1 0 0,-1 0 1,1 0-1,-1 1 0,1 0 0,7-1 0,-13 3-5,1-1-1,0 0 0,-1 1 1,1-1-1,-1 1 0,1-1 1,-1 1-1,1-1 0,-1 1 1,0-1-1,1 1 0,-1 0 1,1-1-1,-1 1 0,0-1 1,0 1-1,1 0 0,-1-1 1,0 1-1,0 0 0,0 0 1,0-1-1,0 1 0,0 0 1,0 0-1,2 26-1823,-2-21-311,2 5-5272</inkml:trace>
  <inkml:trace contextRef="#ctx0" brushRef="#br0" timeOffset="391.39">991 1 15171,'0'0'17596,"20"168"-17948,-20-110-3713,0-8-7281</inkml:trace>
</inkml:ink>
</file>

<file path=word/ink/ink10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0:54.00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56 976 11322,'0'0'11896,"-10"19"-10089,-30 61-922,39-79-860,1 1 0,-1 0 0,0 0 0,0-1 1,1 1-1,-1 0 0,1 0 0,0 0 0,-1 0 1,1 0-1,0 0 0,0 0 0,0-1 1,1 1-1,-1 0 0,1 2 0,-1-3-19,1 0-1,-1 0 1,1-1-1,-1 1 1,1 0-1,-1 0 1,1-1-1,0 1 1,0 0-1,-1-1 1,1 1-1,0-1 1,0 1-1,0-1 1,-1 1-1,1-1 1,0 0-1,0 1 1,0-1-1,0 0 1,2 0-1,1 1-6,0-1 0,0 0 0,0 0 0,0-1 0,0 1 0,0-1 0,0 0 0,0 0 0,0-1 0,4-1 0,-1-1-1,-1-1-1,0 0 0,0 0 1,0-1-1,0 0 0,-1 0 1,0 0-1,0 0 0,5-10 1,-5 7 253,1 1 0,0 0 0,0 1-1,1-1 1,14-12 0,-19 19-166,0 0-1,0 0 0,0 0 0,0 0 1,0 0-1,0 1 0,0-1 1,0 1-1,0-1 0,0 1 0,0 0 1,0-1-1,1 1 0,-1 0 1,0 1-1,0-1 0,0 0 0,0 0 1,0 1-1,1 0 0,-1-1 1,0 1-1,0 0 0,0 0 0,3 2 1,3 2-176,0 1 1,-1 0-1,1 1 1,8 9-1,-7-6-81,22 20-2552,-5-5-3706</inkml:trace>
  <inkml:trace contextRef="#ctx0" brushRef="#br0" timeOffset="460.4">573 816 9538,'0'0'22293,"47"151"-21357,-16-97-936,5 0 0,-3-8 0,-6-10 0,-9-14-1664,-14-10-2441,-19-22-8802,-7-12 4505</inkml:trace>
  <inkml:trace contextRef="#ctx0" brushRef="#br0" timeOffset="461.4">767 808 3977,'0'0'16347,"138"-28"-12266,-91 28-1608,-20 18-665,-20 22-328,-7 5-471,-21-3-409,-10-4-568,2-14-32,5-12-1368,8-12-985,10 0-1600</inkml:trace>
  <inkml:trace contextRef="#ctx0" brushRef="#br0" timeOffset="462.4">1322 468 17556,'0'0'15211,"71"104"-15211,-53-52 0,0-4 0,2-8 0,0-10 0,4-12 0,21-10-2216,-5-6-4058,2-2-1463</inkml:trace>
  <inkml:trace contextRef="#ctx0" brushRef="#br0" timeOffset="862.73">1869 600 3273,'0'0'21684,"-23"4"-19457,-72 13-629,91-16-1513,0 0-1,0 1 1,0-1 0,1 1-1,-1 0 1,0 0-1,1 0 1,-4 3 0,6-5-101,1 0 1,-1 1-1,1-1 1,-1 0-1,1 1 1,-1-1-1,1 0 1,0 1-1,-1-1 1,1 1-1,0-1 1,-1 1-1,1-1 1,0 1-1,-1-1 1,1 1-1,0-1 1,0 1-1,0-1 1,-1 1-1,1 0 1,0-1-1,0 1 1,0-1-1,0 1 1,0 0-1,0-1 1,0 1-1,0-1 1,0 1-1,0-1 1,1 1-1,-1 1 1,10-1-712,8-2 562,1-1-1,0-1 1,21-6 0,-20 4 356,0 0 1,0 2 0,27-1-1,89 10 261,-136-6-462,1 0 0,-1-1-1,1 1 1,0 0-1,-1 0 1,1-1-1,-1 1 1,1 0-1,-1-1 1,1 1-1,-1 0 1,1-1-1,-1 1 1,1-1-1,-1 1 1,0-1 0,1 1-1,-1-1 1,0 1-1,1-1 1,-1 1-1,0-1 1,1 0-1,6-20 124,-2 6 88,-3 12-180,-1 1 0,1-1-1,0 1 1,0 0 0,0-1-1,1 1 1,-1 0 0,0 0-1,1 0 1,0 1 0,-1-1-1,1 1 1,0-1 0,0 1-1,0 0 1,0 0 0,0 0 0,0 0-1,0 1 1,0-1 0,0 1-1,5 0 1,6 0-622,1 0 1,-1 1-1,23 5 1,-24-3-221,51 9-5038,2-1-3363</inkml:trace>
  <inkml:trace contextRef="#ctx0" brushRef="#br0" timeOffset="1309.51">2723 357 6953,'0'0'6665,"-21"3"-1551,1-1-3836,7-1-460,0 1-1,0 0 1,0 0 0,1 1 0,-1 1 0,1 0-1,0 1 1,-20 10 0,-7 13 1590,38-27-2341,-1 0 0,1 1 0,0-1 0,-1 0 0,1 1 0,0-1 0,0 1 0,0 0 0,0-1 0,0 1 0,0 0 0,0 0 0,1 0 0,-1-1 0,1 1 0,-1 0 0,1 0 0,0 0 0,0 0 0,-1 0 0,2 4 0,-1-6-65,0 1 1,0 0-1,1-1 0,-1 1 0,0 0 1,1 0-1,-1-1 0,1 1 0,-1-1 1,1 1-1,-1 0 0,1-1 1,-1 1-1,1-1 0,-1 1 0,1-1 1,0 1-1,-1-1 0,1 0 1,0 1-1,-1-1 0,1 0 0,0 0 1,0 1-1,0-1 0,22 1-79,-16-1 12,14 0-171,1 0 0,-1-2 0,0-1 0,0 0 0,0-2 0,29-9 0,-30 7 47,0 1 0,1 1 0,0 1-1,0 1 1,41-1 0,-26 5-2981,-10 0-2575,1 1-5480</inkml:trace>
  <inkml:trace contextRef="#ctx0" brushRef="#br0" timeOffset="1310.51">3173 0 8970,'0'0'19529,"9"21"-17639,0 0-1432,7 19 449,19 65-1,-34-100-899,9 30-51,-2 0-1,-1 1 0,3 59 0,-10-94-30,0-1-1,0 0 1,0 0-1,0 0 1,0 1-1,0-1 1,0 0-1,0 0 1,0 1-1,0-1 1,0 0 0,0 0-1,0 0 1,-1 1-1,1-1 1,0 0-1,0 0 1,0 0-1,0 0 1,0 1-1,-1-1 1,1 0-1,0 0 1,0 0-1,0 0 1,0 0-1,-1 1 1,1-1-1,0 0 1,0 0-1,-1 0 1,1 0-1,0 0 1,0 0-1,0 0 1,-1 0-1,1 0 1,0 0-1,-12-3-675,-8-7 797,18 9 25,0-1-1,0 1 1,0 0-1,0 0 0,0 0 1,0 0-1,0 1 0,0-1 1,0 0-1,-1 1 0,-3-1 1,32 11 790,-2-7-1881,0 0-1,1-2 1,36-2-1,-6-1-4095,17 2-4316</inkml:trace>
  <inkml:trace contextRef="#ctx0" brushRef="#br0" timeOffset="1715.71">3752 202 6753,'0'0'23045,"-124"112"-21604,124-96-793,4-10-432,32-6-216,10-2-48,6-16-224,-1 4 152,0 4 104,-4 10-40,-5 0-56,7 36-1217,-13 4-2591,-7-4-2938</inkml:trace>
</inkml:ink>
</file>

<file path=word/ink/ink10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0:52.79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687 15195,'0'0'10090,"15"19"-8267,74 92 893,-84-104-2285,-5-5-268,1-1-1,0 1 1,0 0 0,1 0-1,-1-1 1,0 1 0,1-1-1,-1 1 1,0-1 0,1 0-1,0 0 1,3 3 0,-5-29-381,0 12 144,0 1-1,1 0 1,4-22-1,-4 29 69,1 0-1,0 0 0,0 0 0,0 0 0,1 0 0,0 1 0,0-1 0,0 1 0,0 0 0,1 0 0,4-5 0,1 1 50,1 1 1,0 0-1,1 0 1,-1 1-1,1 0 1,0 1-1,1 0 1,-1 1-1,1 0 1,0 1-1,0 0 1,0 1-1,0 0 1,1 1-1,-1 1 1,0 0-1,22 2 1,-32-2-34,1 1 0,0-1 0,-1 0 0,1 1 1,0 0-1,-1 0 0,1-1 0,-1 2 0,1-1 0,-1 0 1,1 0-1,-1 1 0,0-1 0,0 1 0,0 0 1,0 0-1,0 0 0,0 0 0,0 0 0,-1 0 0,1 0 1,-1 0-1,2 4 0,0 0-39,-1 0 0,0 1 0,-1-1 0,1 1 0,-1-1 0,0 1-1,-1 0 1,0 7 0,2-20 50,-1 0 0,1 0 0,0 1 0,1-1 0,0 0 0,0 1 0,0-1 0,0 1 0,7-8 0,-5 6-13,4-4-6,-1-1 0,2 2 1,-1-1-1,1 1 1,1 1-1,11-9 0,-15 13-2,0 1 0,0 0 0,0 0-1,0 1 1,1 0 0,-1 0 0,1 1-1,0 0 1,0 0 0,-1 1 0,1 0-1,9 0 1,-15 1 1,-1 0-1,1 0 1,0 0-1,-1 1 1,1-1-1,0 0 1,-1 1-1,1-1 1,0 1-1,-1 0 1,1 0-1,-1-1 1,1 1-1,-1 0 1,2 2-1,19 8-575,13-6-2784,-8-5-2513,10 0-5951</inkml:trace>
  <inkml:trace contextRef="#ctx0" brushRef="#br0" timeOffset="450.83">1144 341 2713,'0'0'24085,"-20"23"-21674,-57 71-795,74-90-1526,1-1-1,-1 0 1,1 1-1,0-1 1,0 1-1,0 0 1,1-1-1,-1 1 1,1 0-1,0 0 1,0 0-1,-1 8 1,3-11-69,-1 1 0,0-1 0,0 0 0,1 0 1,-1 1-1,0-1 0,1 0 0,0 0 0,-1 0 0,1 0 0,-1 0 0,1 1 1,0-1-1,0 0 0,0-1 0,0 1 0,0 0 0,0 0 0,0 0 0,0 0 1,0-1-1,0 1 0,0 0 0,0-1 0,2 1 0,3 1 0,1-1 0,-1 1 0,1-1 0,0-1 0,0 1 0,-1-1 0,1-1 0,0 1 0,8-2 0,-7-1-41,0 1 0,0-1-1,0-1 1,0 1 0,-1-1 0,0 0-1,1-1 1,-2 0 0,1 0-1,12-12 1,-10 8-45,1 1 0,0 0-1,20-11 1,-28 18 34,0 0 0,1 0 0,-1 0 0,0 0 0,1 0-1,-1 0 1,0 1 0,1-1 0,-1 1 0,1 0 0,-1 0 0,1 0 0,-1 0-1,0 0 1,1 0 0,-1 1 0,1-1 0,-1 1 0,0 0 0,3 1-1,15 12-2749,-3 7-5906</inkml:trace>
  <inkml:trace contextRef="#ctx0" brushRef="#br0" timeOffset="451.83">1765 229 3425,'0'0'29342,"96"122"-29342,-96-102 0,-20-11 0,-2-9 0,2-9-608,6-23-72,10-14-328,4-4-481,29-4-1063,6 12-2289,3 12-1529</inkml:trace>
  <inkml:trace contextRef="#ctx0" brushRef="#br0" timeOffset="832.54">1415 1 11426,'0'0'18460,"-106"136"-18460,81-90-2208,12-10-4698</inkml:trace>
</inkml:ink>
</file>

<file path=word/ink/ink10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1:21.18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21 90 4729,'0'0'13467,"4"21"-11325,-1 2-1604,12 40 0,-14-60-513,0-1 1,1 1-1,-1-1 0,0 1 0,1-1 1,-1 0-1,1 1 0,0-1 1,0 0-1,0 0 0,0 0 1,0-1-1,0 1 0,0 0 1,1-1-1,-1 1 0,1-1 0,-1 0 1,1 0-1,4 2 0,1-2 19,-1 1-1,1-2 1,-1 1-1,1-1 1,10-1-1,-8 1 14,-5 0-10,-1 0-1,0-1 0,1 1 0,-1-1 0,0 0 0,0 0 0,1 0 0,-1-1 1,0 1-1,0-1 0,-1 0 0,1 0 0,0-1 0,-1 1 0,1-1 0,-1 0 1,0 0-1,0 0 0,0 0 0,0 0 0,0-1 0,-1 1 0,1-1 0,-1 0 1,0 1-1,-1-1 0,1 0 0,0 0 0,-1-1 0,0 1 0,0 0 1,0 0-1,0-9 0,0 7 106,-1 0 0,0-1 1,0 1-1,0 0 1,-1 0-1,0 0 0,0-1 1,0 1-1,-1 0 0,0 0 1,-3-6-1,3 8-66,0 0-1,-1 0 1,0 0 0,1 1 0,-1-1 0,-1 1-1,1 0 1,0 0 0,-1 0 0,1 0-1,-1 0 1,0 1 0,0 0 0,0 0-1,0 0 1,-6-2 0,0 1-36,-1 0 0,0 1 1,1 1-1,-1-1 0,0 2 0,0-1 1,0 1-1,1 1 0,-1 0 1,-15 4-1,7 0-281,1 0 0,-1 1 0,1 1 0,-29 16 0,-24 19-3043,15-3-3420</inkml:trace>
</inkml:ink>
</file>

<file path=word/ink/ink10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1:15.27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951 12523,'0'0'12794,"116"-100"-12313,-96 64-433,-15 5-48,-5 13-8,-5 14 8,-15 4 312,2 26 152,5 15 240,8 3 40,5 0-264,5-6-288,17-8-192,7-10-672,-7-10-2177,-4-10-3904</inkml:trace>
  <inkml:trace contextRef="#ctx0" brushRef="#br0" timeOffset="1">359 381 13587,'0'0'17452,"138"143"-16436,-96-71-608,3 2-408,4 14-488,-13-19-2025,-7-21-4568</inkml:trace>
  <inkml:trace contextRef="#ctx0" brushRef="#br0" timeOffset="2">1014 823 10058,'0'0'15299,"-25"-151"-13554,25 99-577,16 4-760,11 6-408,15 20-360,-4 10-2377,-2 10-4008</inkml:trace>
  <inkml:trace contextRef="#ctx0" brushRef="#br0" timeOffset="434.74">1499 531 3329,'0'0'17082,"-20"9"-12877,-64 31-1507,39-13-872,43-25-1718,-1 1 0,1-1 0,-1 1 0,1-1-1,0 1 1,0 0 0,0-1 0,-2 6-1,4-7-115,0-1-1,0 0 1,0 0-1,0 0 0,0 0 1,0 0-1,0 0 1,0 1-1,0-1 0,0 0 1,0 0-1,0 0 1,0 0-1,0 0 0,0 0 1,0 1-1,0-1 1,0 0-1,1 0 0,-1 0 1,0 0-1,0 0 1,0 0-1,0 0 0,0 0 1,0 1-1,0-1 1,0 0-1,0 0 0,1 0 1,-1 0-1,0 0 1,0 0-1,0 0 0,0 0 1,0 0-1,0 0 1,1 0-1,-1 0 0,0 0 1,0 0-1,0 0 1,0 0-1,0 0 0,0 0 1,1 0-1,-1 0 1,0 0-1,0 0 0,0 0 1,0 0-1,0 0 1,0 0-1,1 0 0,-1 0 1,0 0-1,11-3-743,-2-1 138,0 0 1,-1-1-1,1 0 1,-1-1-1,0 0 1,10-9-1,43-48-1509,-42 41 2422,35-30 1,-53 51-165,0 0 0,1-1 1,-1 1-1,1 0 0,0 0 1,-1 0-1,1 0 0,0 0 0,0 0 1,0 1-1,-1-1 0,1 0 0,0 1 1,0 0-1,0-1 0,0 1 1,4 0-1,-5 0-81,0 1 0,0-1 0,0 1 0,1 0 0,-1-1 0,0 1 0,0 0 0,-1-1 0,1 1 0,0 0 0,0 0 0,0 0 0,0 0 0,-1 0 0,1 0 0,0 0 0,-1 0 0,1 0 0,-1 0 0,0 0 0,1 2 0,2 7-229,-1 0-1,-1 0 1,0 1-1,0-1 1,-1 12-1,0-19-26,2-6-1342,5-10 1797,0-1 0,1 2 1,1-1-1,0 1 0,1 0 0,21-19 0,-24 25-41,0 0-1,1 1 1,0-1-1,0 1 1,1 1-1,-1 0 1,1 0 0,0 1-1,0 0 1,1 0-1,-1 1 1,13-1-1,-13 2-114,0 0 0,0 1 0,0 0 0,-1 0 0,10 2 0,-15-1-361,0 0-1,0 0 1,0 0-1,0 0 1,0 1-1,0-1 1,0 1-1,-1 0 1,1-1-1,0 1 1,-1 0 0,0 1-1,0-1 1,1 0-1,-1 1 1,3 4-1,13 22-10348,-9-23 3714</inkml:trace>
  <inkml:trace contextRef="#ctx0" brushRef="#br0" timeOffset="861.14">2083 301 3265,'0'0'19569,"-7"-7"-18749,-23-22-442,30 29-376,0 0-1,0 1 1,0-1 0,0 0-1,0 0 1,0 0 0,0 0-1,0 0 1,0 1 0,0-1 0,0 0-1,0 0 1,0 0 0,0 0-1,0 0 1,0 1 0,0-1-1,0 0 1,-1 0 0,1 0 0,0 0-1,0 0 1,0 0 0,0 0-1,0 1 1,0-1 0,-1 0-1,1 0 1,0 0 0,0 0 0,0 0-1,0 0 1,0 0 0,-1 0-1,1 0 1,0 0 0,0 0 0,0 0-1,0 0 1,0 0 0,-1 0-1,1 0 1,0 0 0,0 0-1,0 0 1,0 0 0,0 0 0,-1 0-1,1 0 1,0 0 0,0 0-1,0 0 1,0-1 0,0 1-1,0 0 1,-1 0 0,1 0 0,0 0-1,0 0 1,0 0 0,0 0-1,0-1 1,0 1 0,0 0 0,0 1-1,0-1 1,0 1-1,1 0 1,-1-1 0,0 1-1,1 0 1,-1-1 0,0 1-1,1-1 1,-1 1-1,1 0 1,-1-1 0,1 1-1,-1-1 1,1 0 0,0 1-1,0 0 1,3 0 2,0 0-1,0 0 1,0 0 0,0 0 0,0-1 0,0 1 0,0-1-1,0 0 1,0 0 0,0-1 0,4 0 0,46-14 33,-43 11 24,0 0-1,0 1 1,0 0 0,12 0 0,-18 2-22,0 1 0,-1 1 0,1-1 1,-1 0-1,1 1 0,-1 0 0,1 0 0,-1 0 1,1 1-1,-1 0 0,0 0 0,0 0 1,0 0-1,0 0 0,0 1 0,0 0 1,-1-1-1,1 2 0,-1-1 0,0 0 1,0 1-1,0-1 0,0 1 0,-1 0 0,1 0 1,2 7-1,-1-2-140,0 1 0,-1-1-1,-1 1 1,0 0 0,0 0 0,0 0 0,-2 0 0,1 0-1,-1 0 1,0 0 0,-3 15 0,2-21 56,0 1-1,-1 0 1,1 0 0,-1-1 0,0 1 0,0-1-1,0 0 1,-1 1 0,1-1 0,-1 0-1,0 0 1,-1-1 0,1 1 0,0-1-1,-1 1 1,0-1 0,-7 5 0,4-5 142,1 1 0,-1-1 0,0 0-1,-1 0 1,1-1 0,0 0 0,-1 0 0,1-1 0,-1 0 0,-13 0 0,20-1-74,0 0-1,0 0 1,-1 0-1,1 0 1,0 0 0,-1-1-1,1 1 1,0 0-1,0-1 1,-1 1 0,1 0-1,0-1 1,0 0-1,0 1 1,0-1 0,0 0-1,0 1 1,0-1-1,0 0 1,0 0 0,0 0-1,0 0 1,0 0-1,0 0 1,1 0 0,-1 0-1,0-1 1,1 1-1,-1 0 1,1 0 0,-1 0-1,1-1 1,0 1-1,-1-3 1,1 2-165,0 0-1,0-1 1,0 1 0,1 0-1,-1-1 1,1 1 0,-1 0-1,1-1 1,0 1-1,0 0 1,0 0 0,0 0-1,0 0 1,0 0 0,0 0-1,1 0 1,-1 0 0,4-3-1,18-11-4254,4 2-2490</inkml:trace>
  <inkml:trace contextRef="#ctx0" brushRef="#br0" timeOffset="1252.33">3254 637 10490,'0'0'18772</inkml:trace>
</inkml:ink>
</file>

<file path=word/ink/ink10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1:13.54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3 1 3305,'0'0'17780,"-43"120"-13956,50 12-1279,42 23-817,9-19-856,-5-32 177,-17-44-305,-9-10-472,-5 1-272,-2-1-32,-6-4-1288,-14-14-2921,0-14-2409</inkml:trace>
  <inkml:trace contextRef="#ctx0" brushRef="#br0" timeOffset="441.08">211 774 8754,'0'0'14267,"178"-136"-14267,-118 106-3977,0 2-5113</inkml:trace>
  <inkml:trace contextRef="#ctx0" brushRef="#br0" timeOffset="442.08">650 528 7866,'0'0'16546,"-15"20"-13959,-9 11-1907,-40 57 777,104-129-1489,-34 36 4,0 0 1,0 0-1,0 0 0,1 1 0,-1 0 1,1 0-1,13-4 0,-18 7 15,0 1 1,0-1-1,-1 1 0,1 0 0,0-1 0,0 1 1,0 0-1,-1 0 0,1 1 0,0-1 0,0 0 1,0 0-1,0 1 0,-1 0 0,1-1 0,0 1 1,-1 0-1,1-1 0,0 1 0,-1 0 0,1 0 0,-1 0 1,2 2-1,0 1 77,0 0 1,0 0 0,-1 0-1,0 1 1,1-1-1,2 10 1,-4-11-569,0 1 0,0-1 0,0 1 1,1-1-1,0 1 0,0-1 1,0 0-1,0 1 0,0-1 0,1-1 1,-1 1-1,7 5 0</inkml:trace>
  <inkml:trace contextRef="#ctx0" brushRef="#br0" timeOffset="823.51">995 132 16524,'0'0'12138,"76"108"-10386,-43-46-215,3 0-721,-3 1-816,-4-11 0,-9-8 0,-15-8-1760,-5-14-4018</inkml:trace>
  <inkml:trace contextRef="#ctx0" brushRef="#br0" timeOffset="824.51">1427 66 14187,'0'0'16203,"76"134"-15482,-49-72-217,2 0-320,0-4-184,-5-7-120,-17-5-1697,-7-16-3568,0-14-4201</inkml:trace>
  <inkml:trace contextRef="#ctx0" brushRef="#br0" timeOffset="1320.77">1560 449 6905,'0'0'13271,"23"-20"-11878,75-61-511,-88 72-737,0 1-1,1 0 1,0 0-1,1 1 1,-1 1-1,24-10 0,-28 14-113,-6 1-33,0 0 0,0 1 0,0-1 0,0 1 0,0 0 0,0-1 0,0 1-1,0 0 1,0 0 0,0 0 0,0-1 0,0 1 0,0 0 0,0 0 0,0 1 0,0-1 0,1 0 0,-1 0 0,0 0 0,0 1 0,0-1 0,0 0 0,0 1 0,0-1-1,0 1 1,-1 0 0,1-1 0,1 2 0,0 0-15,-1 0 0,0 1 0,0-1 1,1 1-1,-1-1 0,-1 1 0,1 0 0,1 4 0,1 6 2,-1-5-20,5 17-74,-7-25 109,0 1-1,0 0 0,1 0 1,-1-1-1,0 1 1,1 0-1,-1-1 1,0 1-1,1 0 0,-1-1 1,1 1-1,-1-1 1,1 1-1,-1 0 0,1-1 1,0 1-1,-1-1 1,1 0-1,0 1 1,-1-1-1,1 0 0,0 1 1,-1-1-1,2 0 1,-1 0 8,-1 0 0,1-1 0,-1 1 0,1-1 0,-1 1 0,0-1 1,1 1-1,-1-1 0,1 1 0,-1-1 0,0 1 0,1-1 1,-1 1-1,0-1 0,0 0 0,0 1 0,1-1 0,-1 0 0,0 1 1,0-1-1,0 0 0,0 1 0,0-2 0,1-21 40,0 20-26,0-10-375,-1 6 530,1 0 1,-1 1 0,0-1 0,-2-9 0,-5 0-1702,6 15 1212,0 0 0,0 1 0,0-1 0,0 0 0,0 1 0,0-1 0,0 1 0,0-1 0,0 1 0,0 0 0,0-1 0,0 1 0,0 0 0,0 0 0,-2-1 0,-10 1-7471</inkml:trace>
  <inkml:trace contextRef="#ctx0" brushRef="#br0" timeOffset="1321.77">1709 124 11602,'0'0'12739,"163"-88"-18260</inkml:trace>
</inkml:ink>
</file>

<file path=word/ink/ink10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0:58.41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3 209 2601,'0'0'28502,"-23"-46"-28230,23 24-152,29 0-120,16 10-56,8 10-136,7 2 96,-2 22 88,-4 10-280,10 20-913,-12-10-1623,-10-12-4242</inkml:trace>
  <inkml:trace contextRef="#ctx0" brushRef="#br0" timeOffset="385.39">744 53 12883,'0'0'17628,"14"118"-16908,19-96-384,1-14-144,-1-8-176,-2-8-16,-9-22-232,-4-8-88,-4 0-497,-3 6-1247,0 14-1841,-2 7-2640</inkml:trace>
  <inkml:trace contextRef="#ctx0" brushRef="#br0" timeOffset="386.39">1188 143 10818,'0'0'15796,"42"-121"-23918,9 99-5473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06:16.86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51 0 15619,'0'0'14249,"7"24"-12624,-1-7-1268,7 23-51,-2 2-1,7 46 1,-10-22-306,-5-35 0,1 1 0,1-1 0,11 33 0,-15-61 0,0 1 0,1-1 0,-1 0 0,1 0 0,-1 0 0,1 0 0,0 0 0,0 0 0,0-1 0,0 1 0,1-1 0,-1 1 0,1-1 0,-1 0 0,1 0 0,0 0 0,0 0 0,0 0 0,5 1 0,0 0 0,1-2 0,0 1 0,0-1 0,0 0 0,17-1 0,-17 0 0,9-4-3497,-17 3 2846,1 1 0,-1-1 1,0 0-1,0 0 0,0 0 1,0 0-1,0 0 0,0 0 0,0 0 1,0 0-1,0 0 0,0 0 1,0-1-1,-1 1 0,1 0 0,0 0 1,0-3-1</inkml:trace>
  <inkml:trace contextRef="#ctx0" brushRef="#br0" timeOffset="376.69">0 296 5209,'0'0'26254,"167"-6"-25862,-71 4-392,27 2-1120,-23 0-4250,-18 0-4576</inkml:trace>
  <inkml:trace contextRef="#ctx0" brushRef="#br0" timeOffset="795.87">676 359 6009,'0'0'10767,"1"-2"-9427,0 1-1047,-1-1 0,1 1 0,0-1 0,0 1 0,0 0 0,0-1 0,0 1 0,1 0 0,-1 0 1,0 0-1,0 0 0,1 0 0,-1 0 0,1 0 0,-1 1 0,0-1 0,1 0 0,0 1 0,-1-1 0,1 1 0,1-1 0,16-1-67,-18 4-270,-1-1-1,1 1 0,-1 0 1,1-1-1,-1 1 1,0 0-1,0-1 0,0 1 1,0 0-1,0 0 0,0 1 1,1 14-164,1-14 205,0 1-1,0 0 0,0-1 1,1 1-1,0-1 0,-1 0 1,1 0-1,0 0 0,1 0 0,-1-1 1,0 1-1,6 2 0,-6-3 13,0-1 0,0 1 1,0 0-1,0 0 0,-1 1 0,1-1 0,-1 0 0,1 1 0,-1 0 0,0-1 0,0 1 0,0 0 0,0 0 0,0 0 0,-1 1 1,1-1-1,-1 0 0,0 0 0,1 7 0,-2-8 44,0 0 1,0 1-1,0-1 0,-1 0 1,1 1-1,-1-1 1,1 0-1,-1 1 1,0-1-1,0 0 0,0 0 1,0 0-1,0 0 1,0 0-1,-1 0 0,1 0 1,-1 0-1,1-1 1,-1 1-1,0 0 0,0-1 1,0 1-1,0-1 1,0 0-1,0 0 0,0 0 1,0 0-1,0 0 1,0 0-1,-1 0 0,1-1 1,-4 1-1,-8 2-128,-1-1-1,0 0 1,0-1-1,-15-1 1,19 0-243</inkml:trace>
</inkml:ink>
</file>

<file path=word/ink/ink1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2:57.32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528 21405,'0'0'8376,"26"-14"-6526,88-42-879,-109 53-960,0 1 0,0 0 0,0 0 0,1 1 0,-1-1 0,1 1 0,-1 0 0,1 1 0,0 0 0,-1-1 0,1 2 0,-1-1 0,1 1 0,6 1 0,-9-1-9,0 0 0,0 1 1,0-1-1,0 1 0,-1 0 1,1 0-1,0 0 0,-1 0 1,1 0-1,-1 1 0,0-1 1,0 1-1,0 0 0,0-1 0,0 1 1,0 0-1,1 4 0,2 8-7,-1-1 0,-1 1 0,0 0 0,-1 0 0,0 0-1,-2 0 1,0 18 0,0-33 5,-1 16 0,-1-1 0,0 1 0,-1-1 0,-5 17 0,-2 8 0,10-40 0,0 1 1,0-1-1,0 1 1,0-1-1,0 1 1,0-1-1,0 1 1,0-1-1,0 1 0,0-1 1,0 1-1,0-1 1,0 1-1,0-1 1,1 1-1,-1-1 0,0 1 1,0-1-1,0 0 1,1 1-1,-1-1 1,0 1-1,1-1 1,-1 0-1,0 1 0,1-1 1,-1 0-1,1 1 1,16 3 13,25-8-128,-40 3 94,26-5-1598,-1-2-1,33-13 1,-8-1-5143</inkml:trace>
  <inkml:trace contextRef="#ctx0" brushRef="#br0" timeOffset="428.03">727 678 8450,'0'0'21452,"-33"-58"-29597</inkml:trace>
  <inkml:trace contextRef="#ctx0" brushRef="#br0" timeOffset="429.03">928 323 16147,'0'0'15116,"125"84"-13612,-103-52-1504,-9 3 0,-4-3 0,-9-4 0,0-6 0,0-4 0,-13-6-1384,-23-10-1201,3-2-2432,2 0-3553</inkml:trace>
  <inkml:trace contextRef="#ctx0" brushRef="#br0" timeOffset="811.16">908 149 15491,'0'0'3633,"171"-90"-3633,-97 57-152,-7 7-7474</inkml:trace>
</inkml:ink>
</file>

<file path=word/ink/ink1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2:52.70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85 333 4369,'0'0'23269,"-84"95"-22453,135-113 72,74-57-392,73-43-496,-15 4-3704,-18 12-3658</inkml:trace>
</inkml:ink>
</file>

<file path=word/ink/ink1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2:41.85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4 243 10058,'0'0'18332,"-33"71"-16876,44-71-159,44-14 327,55-29-1624,50-19 0,3-4-320,-12 2-1288,-51 22-2881,-60 20-3457</inkml:trace>
</inkml:ink>
</file>

<file path=word/ink/ink1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1:54.74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144 1207 10234,'0'0'13248,"8"-22"-11922,23-70-743,-29 88-468,0 0 1,-1 0-1,0 0 1,0 0-1,0-1 0,0 1 1,-1 0-1,0-1 1,0 1-1,0 0 1,0-1-1,0 1 1,-2-6-1,1 9-47,1 0 0,0 0 0,-1 1-1,1-1 1,-1 0 0,1 0 0,-1 0 0,1 1 0,-1-1 0,0 0-1,1 1 1,-1-1 0,0 1 0,1-1 0,-1 1 0,0-1-1,0 1 1,0-1 0,1 1 0,-1 0 0,0-1 0,0 1-1,0 0 1,0 0 0,0 0 0,0-1 0,1 1 0,-1 0 0,-2 1-1,1-1-6,0 0 0,0 0 0,-1 0 0,1 1 0,0-1 0,0 1 0,0 0-1,0 0 1,0-1 0,0 1 0,-4 3 0,2 0-5,0 0-1,0 0 1,1 1-1,-1-1 1,1 1-1,0 0 1,0 0-1,1 0 1,-1 1-1,1-1 1,0 0-1,1 1 1,-2 7-1,1-2 25,0 1-1,1-1 1,0 0 0,1 1-1,2 22 1,-1-30-98,0 0 0,0 1 1,1-1-1,-1 0 0,1 0 0,0 0 1,0 0-1,0 0 0,1 0 0,0-1 1,-1 1-1,1-1 0,0 0 0,1 1 1,-1-2-1,0 1 0,1 0 1,0-1-1,-1 1 0,1-1 0,0 0 1,8 3-1,-7-4-249,0 1 0,0-1 0,0 0 0,0 0 0,0-1 0,0 1 1,0-1-1,9-1 0,-9 0-297,-1 1 1,0-1-1,0-1 0,1 1 1,-1 0-1,0-1 1,0 0-1,-1 0 0,1 0 1,6-5-1,19-23-6827</inkml:trace>
  <inkml:trace contextRef="#ctx0" brushRef="#br0" timeOffset="494.64">4445 423 5825,'0'0'17615,"5"29"-14860,-1-8-2266,39 194 3076,-42-211-3503,62 320 1841,-63-323-1906,0 0 1,0 1 0,0-1 0,0 1-1,0-1 1,0 1 0,1-1 0,-1 1-1,1-1 1,-1 0 0,1 1-1,-1-1 1,1 0 0,0 1 0,0-1-1,0 0 1,1 1 0,-1-1 0,0-1 0,0 0 0,0-1 0,0 1 0,1 0 0,-1 0 1,0 0-1,0-1 0,0 1 0,0 0 0,0-1 0,0 1 0,0-1 0,0 0 0,0 1 0,0-1 0,0 0 1,0 1-1,0-1 0,0 0 0,1-2 0,8-4-28,-1-1 0,1 1 0,1 1 0,-1 0 0,1 0 0,16-5 0,-20 9 12,0 0 0,1 0 0,-1 0 0,1 1 0,-1 0 0,1 0 0,-1 1 0,1 0-1,-1 1 1,1-1 0,11 4 0,-17-3 11,0-1 0,0 1 0,0 0 0,-1 0 1,1 1-1,-1-1 0,1 0 0,-1 1 0,1-1 0,-1 1 0,0-1 0,1 1 0,-1-1 0,0 1 0,0 0 0,0 0 1,0-1-1,-1 1 0,1 0 0,0 0 0,-1 0 0,0 0 0,1 0 0,-1 0 0,0 0 0,0 0 0,0 0 1,0 0-1,0 0 0,0 0 0,-1 0 0,1 0 0,-1 0 0,1 0 0,-1 0 0,0-1 0,-2 5 0,0-3-3,0 1 0,0 0-1,-1-1 1,1 0 0,-1 0 0,0 0-1,0 0 1,0-1 0,0 1-1,0-1 1,-1 0 0,1 0-1,-1-1 1,-4 2 0,-4 1-161,0-1 1,-1-1 0,-26 2-1,36-4-14,-1 0-1,0 0 1,1 0-1,-1-1 0,-8-1 1,12 1-194,-1 1 1,1-1-1,-1 0 0,1 1 0,-1-1 1,1 0-1,0 0 0,-1 0 1,1 0-1,0 0 0,0-1 1,0 1-1,0 0 0,0 0 0,0-1 1,0 1-1,0-1 0,0 1 1,0-2-1,-4-17-8800</inkml:trace>
  <inkml:trace contextRef="#ctx0" brushRef="#br0" timeOffset="495.64">5013 992 8754,'0'0'19332,"-35"-68"-18404,32 48-40,3 0-384,0 0-407,0 6-97,9 6-497,7 6-1327,17 2-2321,-2 0-2112,1 0-4514</inkml:trace>
  <inkml:trace contextRef="#ctx0" brushRef="#br0" timeOffset="496.64">5287 784 6753,'0'0'15104,"-22"9"-12831,-73 32-515,91-40-1730,0 1 1,1 0-1,-1 0 0,0 1 0,1-1 1,0 1-1,0 0 0,0 0 0,0 0 0,0 0 1,0 0-1,1 0 0,-1 1 0,1 0 1,0-1-1,0 1 0,1 0 0,-1 0 0,1 0 1,-1 0-1,1 0 0,1 0 0,-1 0 1,0 0-1,1 1 0,0-1 0,0 0 0,0 0 1,1 0-1,0 5 0,0-8-61,-1 0 0,1-1 0,-1 1 0,1 0 0,-1 0 0,1-1 0,0 1 0,-1-1 0,1 1 0,0 0 0,0-1 0,-1 1 0,1-1 0,0 0 0,0 1 0,0-1 0,-1 1 0,1-1 0,0 0 0,0 0 0,0 0 0,0 0 0,0 1 0,0-1 0,0 0 0,0 0 0,1-1 0,26-2-727,-23 0 580,1 1 0,0-1 0,-1 0 1,0-1-1,1 1 0,6-8 0,-8 8-252,-1 0 0,1 0-1,0 0 1,0 1 0,0-1 0,0 1 0,0 0-1,1 0 1,-1 0 0,1 1 0,-1-1 0,1 1-1,6-1 1,11 2-5160,-3 0-1696</inkml:trace>
  <inkml:trace contextRef="#ctx0" brushRef="#br0" timeOffset="905.55">5288 784 9522,'114'82'5489,"-98"-66"-1680,-1 4-1312,-2 0-481,-1 0-496,-8-6-495,-4-6-497,0-6 1112,-4-18-1256,4-10-384,0-6-256,29-30-2104,11 8-2538,2 5-1295</inkml:trace>
  <inkml:trace contextRef="#ctx0" brushRef="#br0" timeOffset="-2239.5">567 1332 18492,'0'0'2891,"-12"22"-564,-1-1-1748,1-2-167,1-1 1,1 2-1,1-1 0,1 1 1,-11 36-1,16-36-260,0-1-1,0 0 1,2 26 0,0-42-149,1-1 1,0 1 0,0-1-1,1 0 1,-1 1-1,0-1 1,1 0-1,0 1 1,-1-1-1,1 0 1,0 1 0,0-1-1,0 0 1,0 0-1,1 0 1,-1 0-1,0 0 1,1 0 0,0-1-1,-1 1 1,1 0-1,0-1 1,3 2-1,-1-1 21,0 0-1,1 0 0,-1-1 1,1 0-1,-1 0 0,1 0 1,0 0-1,-1-1 0,1 0 1,0 0-1,5-1 0,-6 1-15,1-1-1,-1 1 0,0-1 0,1 0 1,-1-1-1,0 1 0,0-1 1,0 0-1,0 0 0,0 0 0,0 0 1,0-1-1,-1 0 0,5-3 1,-3 0-40,1 0 1,-1 0 0,0 0 0,-1-1 0,0 1 0,0-1 0,4-11 0,-1 0-69,-1 0-1,-1 0 1,-1 0 0,0-1 0,-2 0 0,1-19 0,-2 32 47,-1 5 17,0-1 0,1 1 0,-1 0 0,0 0 0,0 0 0,0-1 0,0 1 0,0 0 0,0 0 0,0 0-1,0 0 1,0-1 0,0 1 0,-1 0 0,1 0 0,0 0 0,-1 0 0,1 0 0,-1-1 0,1 1 0,-1 0 0,0 0 0,1 0 0,-1 1 0,0-1 0,0 0 0,0 0-1,0 0 1,0 1 0,0-1 0,0 0 0,-2 0 0,-17-1-2154,0 1 1,-32 2-1,7 2-3946</inkml:trace>
  <inkml:trace contextRef="#ctx0" brushRef="#br0" timeOffset="-1729.84">1085 1507 8314,'0'0'16499,"27"113"-14610,-16-67-697,3 0-112,-1 0-312,-2-4-328,-2-8-224,-7-10-79,-2-8-137,0-10-633,-9-6-527,-15 0-448,-10-30-2441,3-6-1872,7-2-3929</inkml:trace>
  <inkml:trace contextRef="#ctx0" brushRef="#br0" timeOffset="-1728.84">996 1459 12739,'0'0'8546,"-4"-104"-7306,15 48-1240,13 14-2073,12 2-4456</inkml:trace>
  <inkml:trace contextRef="#ctx0" brushRef="#br0" timeOffset="-1287.04">1451 1252 12091,'0'0'6497,"-43"126"-4593,41-78-1239,2-6-473,16-12-192,15-16-505,2-14-199,-1-4-256,-8-28 960,-6-12 56,-7-4 976,-4-2 361,-5 6-697,-2 8-696,-18 14-632,-2 8-4529</inkml:trace>
  <inkml:trace contextRef="#ctx0" brushRef="#br0" timeOffset="-1286.04">1856 1138 9394,'0'0'12883,"-6"68"-33080</inkml:trace>
  <inkml:trace contextRef="#ctx0" brushRef="#br0" timeOffset="-878.36">0 1052 14307,'0'0'13539,"38"101"-18092</inkml:trace>
  <inkml:trace contextRef="#ctx0" brushRef="#br0" timeOffset="-877.36">179 1052 9754,'9'18'4409,"4"4"-2353,16 23-799,0-7-1257,2-6-5353</inkml:trace>
  <inkml:trace contextRef="#ctx0" brushRef="#br0" timeOffset="2928.31">1376 2462 11923,'0'0'12994,"94"102"-8985,-43-30-2016,0 12-633,-4 3-872,-9-1-488,-5-6 0,-8-10 0,-7-14-496,-7-21-2545,-5-17-4656</inkml:trace>
  <inkml:trace contextRef="#ctx0" brushRef="#br0" timeOffset="3377.62">2118 2750 12219,'0'0'11369,"-5"17"-10246,-1 1-909,2-9-129,0 1-1,1 0 1,1 0 0,0 0 0,0 0-1,1 0 1,0 1 0,0-1-1,2 12 1,0-16-50,0-1 0,0 1 0,1 0 1,0-1-1,0 0 0,0 0 0,1 1 0,-1-1 0,1-1 0,0 1 0,1 0 0,5 6 1,-7-9-15,0 0 0,0 0 1,0 0-1,0-1 1,1 1-1,-1 0 1,0-1-1,1 0 1,-1 0-1,1 0 1,-1 0-1,1 0 1,-1 0-1,1 0 1,0-1-1,0 0 0,-1 1 1,1-1-1,0 0 1,-1 0-1,1-1 1,0 1-1,0 0 1,-1-1-1,1 0 1,-1 1-1,1-1 1,4-3-1,-3 2 10,1-1 0,-1 0 0,0-1-1,0 1 1,-1-1 0,1 0 0,-1 0 0,1 0-1,4-8 1,22-47 243,-27 54-269,7-16-72,2-3-382,-1-1 0,-1 0 0,8-31 0,-16 38-3673</inkml:trace>
  <inkml:trace contextRef="#ctx0" brushRef="#br0" timeOffset="3378.62">2494 2824 8834,'0'0'14787,"49"106"-13907,-49-104 96,-15-2 305,-3-6-369,5-20 176,6-12-64,7-6-1024,11-8-24,25 3-1488,40 1-1353,-5 12-2824,2 12-10218</inkml:trace>
  <inkml:trace contextRef="#ctx0" brushRef="#br0" timeOffset="1394.39">6083 1 11739,'0'0'9484,"7"28"-4987,118 365 2302,-13-116-6551,-105-261-281,-9-24-49,-10-27-135,9 28 174,0 0-1,-1 1 1,0 0 0,0 0-1,0 0 1,-1 0 0,0 1-1,0 0 1,0 0 0,-9-6-1,10 8 21,-1 1 0,0-1 1,1 1-1,-1 1 0,0-1 0,0 1 0,-1-1 0,1 1 0,0 1 0,0-1 1,0 1-1,-1 0 0,1 0 0,0 0 0,-8 2 0,4 1 14,-1-1 0,1 1 0,0 0 0,1 1 0,-1 0 0,1 0 0,-1 1 0,-10 9 0,15-12 11,1 0 0,0 1-1,0-1 1,0 1 0,0 0 0,0 0 0,1 0-1,-1 0 1,1 0 0,0 1 0,0-1-1,0 1 1,0-1 0,1 1 0,-1 0 0,1 0-1,0 0 1,0 0 0,0 0 0,1 0 0,0 0-1,-1 4 1,2-6-1,0 0-1,-1 0 1,1 0 0,0-1-1,0 1 1,0 0 0,0-1-1,0 1 1,0 0 0,0-1-1,1 0 1,-1 1 0,1-1-1,-1 0 1,1 1 0,-1-1-1,1 0 1,0 0 0,-1-1-1,1 1 1,0 0 0,0 0-1,0-1 1,3 1 0,6 2-64,1-1-1,22 2 1,-26-3-19,30 2-1470,1-2-1,-1-1 0,60-8 1,-85 6 1207,-1 0 0,0-1 0,0 0 1,0-1-1,0 0 0,0-1 0,-1 0 1,0-1-1,0 0 0,0-1 1,-1 0-1,0 0 0,0-1 0,-1-1 1,9-9-1,-15 14 445,0-1 0,0 1 0,0-1 0,0 0 0,-1 0 0,0 0 0,0 0 0,0 0 0,-1 0 0,1 0 0,-1-1 0,0 1 0,0-10 0,-1 15-50,-1-1-1,1 0 0,0 1 1,0-1-1,0 1 1,0-1-1,-1 0 1,1 1-1,0-1 1,0 1-1,-1-1 0,1 0 1,-1 1-1,1-1 1,0 1-1,-1-1 1,1 1-1,-1-1 1,1 1-1,-1 0 0,1-1 1,-1 1-1,0 0 1,1-1-1,-1 1 1,1 0-1,-1 0 1,0-1-1,1 1 0,-1 0 1,0 0-1,1 0 1,-1 0-1,1 0 1,-1 0-1,0 0 1,1 0-1,-2 0 0,-1 1 3,0-1-1,0 0 1,0 1-1,0 0 1,1-1-1,-1 1 0,0 0 1,-4 3-1,2 0 4,0 0-1,1 0 1,0 0 0,0 0-1,0 1 1,0 0-1,1 0 1,0 0-1,0 0 1,0 0 0,1 1-1,-1-1 1,1 1-1,1 0 1,-1-1-1,1 1 1,0 0-1,0 0 1,1 0 0,0 0-1,0 0 1,1 7-1,-1-11-297,1 0 1,-1 0-1,1 0 0,0 0 0,0 0 1,0 0-1,0 0 0,0-1 0,0 1 1,1 0-1,-1-1 0,0 1 0,1-1 0,-1 1 1,1-1-1,0 0 0,-1 0 0,1 1 1,0-1-1,0 0 0,0-1 0,0 1 1,0 0-1,0 0 0,2-1 0,25 4-9780</inkml:trace>
  <inkml:trace contextRef="#ctx0" brushRef="#br0" timeOffset="1913.8">6729 96 7178,'0'0'17482,"-11"19"-15804,3-6-1396,-1 1 32,1 0 0,0 1-1,1 1 1,1-1-1,0 1 1,1 0-1,-6 33 1,8-13 267,0-1 1,5 67-1,-1-91-777,0 0 0,1 0-1,1 0 1,-1 0 0,2 0-1,-1-1 1,1 0 0,1 0-1,0 0 1,1 0 0,-1-1-1,2 1 1,9 10 0,-2-10-5160,-13-10 5092,-1 0 1,1 0-1,-1 0 0,0 0 1,1 0-1,-1 0 1,1 0-1,-1 0 0,0 0 1,1 0-1,-1 0 1,1 0-1,-1 0 1,0 0-1,1 0 0,-1-1 1,0 1-1,1 0 1,-1 0-1,0-1 1,1 1-1,-1 0 0,1-1-263,0-1-609,1-1 0,-1 1-1,0-1 1,0 0 0,0 1-1,0-1 1,0 0 0,0-3-1,5-13 2169,-5 16-601,1 0 0,-1 1 0,1-1 0,0 1 0,-1-1 0,1 1 0,0 0 0,1-1 0,-1 1 0,0 0 0,1 1 0,-1-1 0,1 0 0,-1 1 0,1-1 0,0 1 0,0 0 0,0 0 0,0 0 0,-1 0 0,1 0 0,0 1 0,0 0 0,1-1 0,-1 1 0,0 0 0,5 1 0,-2 0-64,-1 0-1,0 0 0,0 1 1,0-1-1,0 1 1,-1 1-1,1-1 0,0 1 1,-1-1-1,0 1 1,1 0-1,-1 1 0,0-1 1,-1 1-1,5 5 1,-4-5-277,-1-1 1,0 1-1,-1 0 1,1 0 0,0 0-1,-1 0 1,0 0-1,0 1 1,-1-1-1,1 1 1,-1-1 0,1 8-1,-2-11-371,1-2 201,-1-1 0,1 1 0,-1-1 0,0 1 0,1-1 0,-1 1 0,0-1 0,0 1 1,0-1-1,-1 1 0,1-1 0,0-1 0,-2-7 59,3-2 103,-1-1 0,1 1 0,1-1 0,0 1 0,1 0 0,0 0 0,1 0 0,6-11 0,-8 17-259,1 1-1,0 0 1,1 0 0,-1 0 0,1 0-1,0 0 1,9-7 0,-10 9-448,1 1 1,0-1-1,0 1 1,0 0-1,1 0 1,-1 0-1,0 0 1,1 1-1,-1-1 1,1 1-1,5 0 1,15 0-9664</inkml:trace>
  <inkml:trace contextRef="#ctx0" brushRef="#br0" timeOffset="1914.8">7208 523 10786,'0'0'14595,"138"-94"-14579,-100 94-8,-7 20-8,-13 10-72,-9 2 0,-9-4-1040,0-4-1256,0-16-689,-7-6-1440</inkml:trace>
  <inkml:trace contextRef="#ctx0" brushRef="#br0" timeOffset="2319.72">7523 471 7618,'0'0'11538,"-29"-14"-27197,2-8 15659,5-6 4409,4-2-1169,18-7-1447,0 9-1793,20 8-2033</inkml:trace>
  <inkml:trace contextRef="#ctx0" brushRef="#br0" timeOffset="2320.72">7793 427 10546,'0'0'16044,"6"-121"-15364,23 103-680,27 8-552,-7 4-4185,0 2-8826</inkml:trace>
  <inkml:trace contextRef="#ctx0" brushRef="#br0" timeOffset="7912.5">3334 1301 12875,'0'0'9386,"0"102"-6730,9-54-1223,0-4-129,0-5-608,0-9-328,-2-10-224,-5-8-80,0-6-64,-22-20-8882,0-4 2705</inkml:trace>
  <inkml:trace contextRef="#ctx0" brushRef="#br0" timeOffset="8302.85">3390 1323 200,'0'0'13438,"23"-12"-6204,80-38-3637,-91 45-2984,-1 0-1,1 0 0,0 1 0,0 1 1,1 0-1,-1 0 0,16 0 1,-26 2-537,0 1 1,0 0 0,-1 0 0,1 0 0,0 0 0,-1 0-1,1 0 1,0 0 0,0 0 0,-1 1 0,1-1 0,0 1-1,-1-1 1,1 1 0,-1 0 0,1 0 0,-1-1 0,1 1-1,-1 0 1,1 0 0,-1 0 0,0 1 0,0-1 0,2 2-1,-2-1-26,0 1-1,0 0 1,0 0-1,0 0 0,-1 0 1,1 0-1,-1 0 1,0 0-1,0 0 1,0 0-1,0 0 0,0 0 1,-2 4-1,0 2-15,0 1 0,-1-1 1,-1 0-1,1 0 0,-2 0 0,1 0 0,-1-1 0,0 0 0,-1 0 0,0 0 0,0 0 1,-14 11-1,-2 1-10,0-1 0,-50 32 0,61-45-28,8-3-43,-1 0-1,0 0 0,0-1 1,0 0-1,-1 0 0,1 0 1,0 0-1,-1-1 0,1 0 1,-7 1-1,11-2-27,-1 0 0,1 0 0,0 0-1,0 0 1,0 0 0,0 0 0,-1 0 0,1 0 0,0 0-1,0 0 1,0 0 0,0 0 0,0 0 0,-1 0 0,1 0-1,0 0 1,0-1 0,0 1 0,0 0 0,0 0 0,0 0-1,0 0 1,-1 0 0,1 0 0,0-1 0,0 1-1,0 0 1,0 0 0,0 0 0,0 0 0,0-1 0,0 1-1,0 0 1,0 0 0,0 0 0,0 0 0,0-1 0,0 1-1,0 0 1,0 0 0,0 0 0,0 0 0,0 0 0,0-1-1,0 1 1,0 0 0,0 0 0,1 0 0,-1-1-1,4-7-2941,11-4-3795</inkml:trace>
  <inkml:trace contextRef="#ctx0" brushRef="#br0" timeOffset="9185.77">3147 2664 3833,'0'0'23381,"13"-11"-23181,40-39 24,-36 29 249,-15 9 498,-2 9-640,0 3-297,0 0 0,0 0 0,0-1 0,0 1 0,0 0 0,0 0 0,0 0 0,0-1 0,-1 1 0,1 0 0,0 0 0,0 0 0,0-1 0,0 1 0,0 0 0,0 0 0,-1 0 0,1-1 0,0 1 0,0 0 0,0 0 0,-1 0 0,1 0 0,0 0 0,0-1 0,0 1 0,-1 0 0,1 0 0,0 0 0,0 0 0,0 0 0,-1 0 0,1 0 0,0 0 0,0 0-1,-1 0 1,-13 2 376,-11 10-195,20-7-153,0-1 0,0 2 0,1-1 0,0 1 1,0-1-1,0 1 0,0 0 0,1 1 0,0-1 0,0 0 1,1 1-1,-3 10 0,3-7 12,0 0-1,0 0 1,1 1 0,0-1 0,1 0 0,0 1-1,1-1 1,2 11 0,-3-18-157,0-1 0,1 1 0,0-1 0,-1 0-1,1 1 1,0-1 0,0 0 0,1 0 0,-1 0 0,0 0 0,1 0 0,-1 0 0,1 0-1,-1 0 1,1 0 0,0-1 0,0 1 0,0-1 0,0 1 0,0-1 0,0 0 0,0 0-1,1 0 1,-1 0 0,3 1 0,5 0-890,-1-1 1,0 0-1,0 0 0,0-1 1,14-2-1,-20 2 642,33-3-9033</inkml:trace>
  <inkml:trace contextRef="#ctx0" brushRef="#br0" timeOffset="9564.36">3556 2502 16107,'0'0'12643,"13"20"-11499,78 133-98,-81-143-823,-10-10-210,1 0 0,-1 0 0,0 0 1,0 0-1,0 0 0,1 0 0,-1 0 0,0 0 0,0 0 0,0 0 0,1 0 0,-1 0 0,0 0 0,0 0 0,0 0 0,1 0 0,-1 0 0,0 0 0,0 0 0,0 0 0,0-1 0,0 1 0,1 0 0,-1 0 0,0 0 0,0 0 0,0 0 0,0-1 0,0 1 0,0 0 0,1 0 0,-1 0 0,0 0 0,0-1 0,0 1 0,4-27 963,-3 15-817,1-1-192,1-10-724,7-31 1,-8 48 306,0 0 0,0 0-1,0 0 1,1 0 0,0 1 0,0-1 0,1 1-1,-1-1 1,9-8 0,2 3-8145</inkml:trace>
  <inkml:trace contextRef="#ctx0" brushRef="#br0" timeOffset="10036.46">3937 2556 1696,'0'0'23009,"17"-10"-21234,49-28-62,-55 30-769,-10 6-621,-11 4-351,9-2 130,-1 1-98,0 1-1,-1 0 1,1-1-1,0 1 1,0 0-1,0 0 1,0 0-1,0 1 1,1-1 0,-1 0-1,1 1 1,-1-1-1,1 1 1,0-1-1,0 1 1,0 0-1,-1 2 1,0 3-58,0 0 0,0 0 0,1 1 0,0 13 0,1-21-75,0 0 0,1 0 1,-1 0-1,0 0 0,1 0 1,-1 0-1,1 1 0,-1-2 1,1 1-1,0 0 0,0 0 1,-1 0-1,1 0 1,0 0-1,0 0 0,0-1 1,0 1-1,0 0 0,0-1 1,0 1-1,0-1 0,0 1 1,0-1-1,0 0 0,0 1 1,0-1-1,0 0 0,0 0 1,1 1-1,-1-1 1,0 0-1,0 0 0,0 0 1,2-1-1,4 1-373,1 0-1,-1-1 1,0 0-1,11-2 1,-6-2 257,0-1 0,0 0 0,0-1 1,-1 0-1,0 0 0,-1-1 0,0-1 1,15-15-1,-8 8 863,0 1 1,19-12-1,-31 23-246,1 1-1,0 0 1,-1 0 0,1 1-1,0-1 1,1 1-1,-1 1 1,0-1 0,0 1-1,1 0 1,8 0-1,-13 1-355,0 0 0,0 0 0,0 0 1,0 1-1,0-1 0,0 1 0,0-1 0,0 1 0,0 0 0,0 0 0,-1 0 0,1 0 0,0 0 0,-1 0 0,1 0 0,-1 1 0,1-1 0,-1 0 0,1 1 1,-1-1-1,0 1 0,0 0 0,0-1 0,0 1 0,0 0 0,0 0 0,0-1 0,0 4 0,0-2-593,-1-1-1,1 1 1,-1 0 0,1 0 0,-1-1-1,0 1 1,0 0 0,0 0 0,-1 0-1,1-1 1,-1 1 0,-1 5-1,-8 5-7309</inkml:trace>
  <inkml:trace contextRef="#ctx0" brushRef="#br0" timeOffset="10037.46">4519 2125 17972,'0'0'14627,"87"118"-14459,-61-64-168,1 3 0,-7-9 0,-9-6 0,-9-12-1568,-10-14-4770,-19-10-1855,-2-6-2106</inkml:trace>
  <inkml:trace contextRef="#ctx0" brushRef="#br0" timeOffset="10485.91">4548 2440 9914,'0'0'17603,"26"-17"-16809,92-53-514,-108 65-274,0 1 0,0 0 0,1 1 1,-1 0-1,1 0 0,0 1 0,-1 1 0,1 0 0,0 0 0,14 1 0,1 0-13,13-1-21,-11-1-8,-1 2-1,46 4 1,-72-4 29,1 1-1,-1-1 1,1 0-1,-1 1 0,1-1 1,-1 1-1,1-1 1,-1 1-1,1 0 1,-1-1-1,0 1 1,1 0-1,-1 0 1,0 0-1,0 0 1,0 0-1,0 0 1,0 1-1,0-1 1,0 0-1,0 0 1,0 1-1,-1-1 1,1 1-1,0 1 0,0 2-7,0 0-1,0 0 1,0 0-1,-1 0 1,0 0-1,-1 6 1,1 3 20,0-14-15,0 0 0,0 0 0,0 1 0,0-1 0,0 0 0,0 0 0,0 0 0,0 1-1,0-1 1,0 0 0,0 0 0,0 0 0,0 0 0,0 1 0,0-1 0,1 0 0,-1 0-1,0 0 1,0 0 0,0 1 0,0-1 0,0 0 0,0 0 0,1 0 0,-1 0 0,0 0-1,0 1 1,0-1 0,1 0 0,-1 0 0,0 0 0,0 0 0,0 0 0,0 0 0,1 0 0,-1 0-1,0 0 1,0 0 0,1 0 0,10-3-191,8-10 14,-11 5 161,0-2-1,-1 1 0,0-1 1,-1 0-1,0 0 0,0-1 0,7-21 1,-6 18-1717,4 2-5433</inkml:trace>
  <inkml:trace contextRef="#ctx0" brushRef="#br0" timeOffset="10486.91">5276 2285 4177,'0'0'26627,"9"8"-26232,37 30-243,-45-37-296,-1-14-352,-1 8 402,1-1 1,0 0-1,1 1 1,-1-1-1,1 0 1,0 1-1,0-1 1,1 1-1,0-1 1,0 1-1,0 0 1,0-1-1,1 1 1,0 0-1,0 1 1,1-1-1,-1 1 1,1-1-1,0 1 1,4-4-1,8-3-1392,1 1 0,-1 0-1,2 1 1,21-8-1,21-4-7129</inkml:trace>
  <inkml:trace contextRef="#ctx0" brushRef="#br0" timeOffset="11125.08">5981 1661 3473,'0'0'24453,"7"-6"-23183,-6 5-1250,0 0 1,0 1 0,0-1 0,0 0 0,0 0 0,0 0-1,0 1 1,0-1 0,0 0 0,1 1 0,-1-1 0,0 1-1,0-1 1,1 1 0,-1 0 0,0 0 0,1-1 0,-1 1-1,0 0 1,1 0 0,-1 0 0,0 0 0,3 1 0,-2 1-2,0 0 0,1 0-1,-1 0 1,0 0 0,0 1 0,-1-1 0,1 1 0,0-1 0,-1 1 0,1 0 0,-1-1 0,0 1 0,1 4 0,168 412 2787,-170-419-2806,0 0 0,0 0 0,0 0 0,0 0 0,0 0 0,0 0 0,0 0 0,0 0 0,1 0 0,-1 0 0,0 0 0,0 0 0,0 0 0,0 0 0,0 1 0,0-1 0,0 0 0,0 0 0,0 0 0,0 0 0,0 0 0,0 0 0,0 0 0,0 0 0,0 1 0,0-1 0,0 0 0,0 0 0,0 0 0,0 0 0,0 0 0,0 0 0,0 0 0,0 0 0,0 1 0,0-1 0,0 0 0,0 0 0,0 0 0,0 0 0,0 0 0,0 0 0,0 0 0,0 0 0,0 1 0,0-1 0,0 0 0,0 0 0,0 0 0,0 0 0,-1 0 0,1 0 0,0 0 0,0 0 0,0 0 0,0 0 0,0 0 0,0 0 0,0 0 0,0 0 0,-1 0 0,1 0 0,0 0 0,-9-7 0,-24-25 0,4 4 0,28 27-34,-1-1 0,1 1 0,-1-1 0,0 1 1,1 0-1,-1 0 0,0 0 0,0 0 0,0 0 0,0 0 0,0 0 0,0 1 0,0-1 0,0 1 1,0-1-1,0 1 0,0 0 0,0 0 0,0 0 0,0 0 0,0 0 0,0 0 0,0 1 1,0-1-1,0 1 0,0-1 0,0 1 0,0 0 0,0 0 0,0 0 0,0 0 0,0 0 0,1 0 1,-1 1-1,-2 2 0,1-1-85,0 1 1,0-1 0,0 1 0,1 0-1,0 0 1,0 0 0,0 1 0,0-1-1,1 0 1,-1 1 0,1-1-1,0 1 1,0 0 0,1-1 0,0 6-1,0-8-106,0 0-1,0 0 1,1 0-1,-1-1 1,1 1-1,0 0 0,-1 0 1,1 0-1,0 0 1,0-1-1,0 1 1,0 0-1,0-1 0,1 1 1,-1-1-1,1 1 1,-1-1-1,1 1 1,-1-1-1,1 0 1,-1 0-1,1 0 0,0 0 1,0 0-1,0 0 1,-1-1-1,1 1 1,0-1-1,0 1 0,4 0 1,7 1-1702,0 0 0,0-1 1,21-1-1,-25 0 855,0 0 407,1 0 1,-1-1 0,1-1-1,15-3 1,-13 1 1101,-1-1 1,0 0-1,0-1 1,0 0-1,16-12 0,13-10 1029,63-47-135,-90 64-732,-1 0 1,1-1-1,-2-1 0,0 0 0,12-19 1,-22 30-252,1-1 1,-1 0 0,0 1 0,0-1-1,0 0 1,0 0 0,-1 0 0,1 0 0,-1 0-1,0 0 1,1 0 0,-2-4 0,1 7-296,0-1 1,0 1 0,0-1 0,0 1-1,0 0 1,0-1 0,0 1-1,-1-1 1,1 1 0,0 0-1,0-1 1,0 1 0,-1 0-1,1-1 1,0 1 0,0 0-1,-1 0 1,1-1 0,0 1-1,-1 0 1,1 0 0,0-1-1,-1 1 1,1 0 0,0 0-1,-1 0 1,1 0 0,-1-1-1,1 1 1,0 0 0,-1 0-1,-19 0 401,15 1-453,1 0 1,-1 0 0,1 0 0,0 1-1,-1 0 1,-7 4 0,6 0 1,-1 0 0,1 1 0,0-1 0,0 1 1,1 1-1,0-1 0,1 1 0,-1 0 0,1 0 0,1 0 0,0 1 0,0-1 0,0 1 1,1 0-1,0 0 0,1 0 0,0 0 0,1 0 0,-1 0 0,2 9 0,0-16-66,-1-1-1,0 1 1,1 0 0,-1-1-1,1 1 1,-1-1-1,1 1 1,0-1-1,0 1 1,-1-1 0,1 0-1,0 1 1,0-1-1,0 0 1,1 0-1,-1 0 1,0 0-1,0 0 1,1 0 0,2 2-1,0-1-249,1-1 0,-1 1 0,1-1 0,0 1 0,5-1 0,-3 1-180,43 4-5358,1-5-3729</inkml:trace>
  <inkml:trace contextRef="#ctx0" brushRef="#br0" timeOffset="11568.92">5028 3265 9330,'0'0'18588,"93"96"-18588,-91-96-144,-2-18 24,0-4 24,-6-4-672,-14-4-849,0-2-815,-5-2-1553,-4-2-232,7 8 1809,9 5-481</inkml:trace>
  <inkml:trace contextRef="#ctx0" brushRef="#br0" timeOffset="12038.94">5437 3349 10882,'0'0'12571,"6"-102"-9938,30 70-225,15 8-1424,7 10-648,0 14-336,-9 6-72,-9 26-128,-13 8-184,-14 8-1368,-6-8-2177,-7-16-3225</inkml:trace>
  <inkml:trace contextRef="#ctx0" brushRef="#br0" timeOffset="12039.94">6016 2818 288,'0'0'31015,"80"154"-29551,-58-84-1464,-4-2 0,-2-5 0,-10-15-608,-6-14-2441,0-14-4816</inkml:trace>
  <inkml:trace contextRef="#ctx0" brushRef="#br0" timeOffset="12415.07">6087 3224 3953,'0'0'19012,"25"-11"-18213,83-33-565,-98 40-200,61-29-260,-67 31 175,0-1 0,0 0 1,0 0-1,0 0 0,-1 0 0,1-1 0,-1 0 0,0 1 0,5-9 0,-8 23 1077,-1-6-1087,1-1 1,-1 1-1,1 0 0,0 0 1,1 0-1,-1 0 1,1-1-1,0 1 1,2 6-1,0-8-193,0 1 0,0-1 0,0 0 0,1-1-1,0 1 1,-1-1 0,1 1 0,0-1 0,0 0 0,0 0 0,0-1-1,1 1 1,-1-1 0,0 0 0,8 1 0,35 5-4683,64 2 1,-34-8-3562</inkml:trace>
  <inkml:trace contextRef="#ctx0" brushRef="#br0" timeOffset="12416.07">6789 3210 4505,'0'0'19268,"0"-121"-17283,4 81-297,16 2-1592,7 6-96,7 8-1760,10 12-1313,-6 8-1616,-9 4-1745</inkml:trace>
  <inkml:trace contextRef="#ctx0" brushRef="#br0" timeOffset="12850.97">7091 2983 4425,'0'0'17356,"33"-38"-16460,-44 34-168,-5 4-224,-1 6 112,3 18 168,7 6-15,7 0-161,0-2-608,29-8-1105,3-10-3568,1-10-4753</inkml:trace>
  <inkml:trace contextRef="#ctx0" brushRef="#br0" timeOffset="12851.97">7418 2935 13171,'0'0'16331,"69"106"-15827,-69-74-464,0-8-40,-15-8-744,-3-14-312,2-2 336,7-14 408,9-18 192,0-8-24,11-4-408,18-12-721,-4 12-3104,-1 10-5177</inkml:trace>
  <inkml:trace contextRef="#ctx0" brushRef="#br0" timeOffset="12852.97">7320 2644 7418,'0'0'15347</inkml:trace>
</inkml:ink>
</file>

<file path=word/ink/ink1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1:28.59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526 2537,'0'0'21620,"227"-70"-18939,0-2-953,56-12-1136,29-9-448,-15 11-144,-72 22-168,-67 22-816,-74 20-1985,-57 10-3552</inkml:trace>
  <inkml:trace contextRef="#ctx0" brushRef="#br0" timeOffset="788.17">655 976 12707,'0'0'15452,"26"-19"-13902,89-60-718,-108 75-757,0 0-1,1 1 0,-1 0 1,1 0-1,0 0 0,-1 1 1,1 0-1,0 1 1,0 0-1,0 0 0,0 1 1,1 0-1,-1 0 0,0 0 1,0 1-1,10 3 0,-14-3-50,-1 0-1,1 1 0,-1 0 0,1-1 1,-1 1-1,1 0 0,-1 0 0,0 1 1,0-1-1,0 1 0,0-1 0,-1 1 1,1 0-1,-1 0 0,0 0 0,1 1 1,-1-1-1,-1 0 0,1 1 0,0 0 1,-1-1-1,0 1 0,0 0 0,0-1 1,0 1-1,0 5 0,1 5 25,-1 0 0,-1 0-1,0 0 1,-1 0 0,0 1-1,-3 13 1,-1-12-48,-1 1 0,0-1 0,-1 0 0,0 0 0,-1-1 0,-13 17 0,-18 38 0,39-68 0,-9 22 0,9-24 0,0 1 0,0 0 0,0-1 0,0 1 0,0-1 0,0 1 0,0-1 0,0 1 0,0-1 0,0 1 0,0-1 0,0 1 0,0-1 0,1 1 0,-1-1 0,0 1 0,0-1 0,0 1 0,1-1 0,-1 1 0,0-1 0,1 1 0,-1-1 0,0 0 0,1 1 0,-1-1 0,1 0 0,-1 1 0,1-1 0,-1 0 0,1 1 0,-1-1 0,1 0 0,-1 0 0,1 0 0,-1 1 0,1-1 0,-1 0 0,1 0 0,-1 0 0,1 0 0,0 0 0,12 0-59,-1-1 1,1 0-1,-1 0 1,1-1-1,18-6 0,62-26-1949,-23 7-1573,-43 17-7434</inkml:trace>
  <inkml:trace contextRef="#ctx0" brushRef="#br0" timeOffset="1163.92">1348 1190 6993,'0'0'25774,"-27"-34"-26246,40 22-5449</inkml:trace>
  <inkml:trace contextRef="#ctx0" brushRef="#br0" timeOffset="1615.32">1589 680 8194,'0'0'22148,"156"-101"-21843,-107 73-305,-15 8-289,-19 6-1943,-77 28-12235,0 20 8802,-1 0-113</inkml:trace>
  <inkml:trace contextRef="#ctx0" brushRef="#br0" timeOffset="1616.32">1589 680 3049,'-3'0'568,"0"0"0,0 1 0,0 0 0,0-1 0,1 1 1,-1 0-1,0 1 0,0-1 0,1 0 0,-1 1 0,0 0 1,1-1-1,0 1 0,-1 0 0,-1 3 0,1-2 176,1 0 1,1 0-1,-1 1 0,0-1 0,1 0 0,0 1 1,0 0-1,0-1 0,0 1 0,0-1 1,1 1-1,-1 6 0,1-7-216,0 0 0,-1 1-1,1-1 1,0 0 0,1 0 0,-1 0-1,0 0 1,1 0 0,0 0 0,1 5-1,0-6-416,-1-1 0,0 0-1,0 0 1,1 0 0,-1 0-1,0 0 1,1 0 0,-1 0 0,1 0-1,0-1 1,-1 1 0,1-1-1,-1 1 1,1-1 0,0 1-1,-1-1 1,1 0 0,0 0-1,0 0 1,-1 0 0,3 0-1,76-1 1032,-58-1-925,1 1 0,0 1 0,0 1 0,0 2 0,-1 0 0,25 7 0,-43-9-216,0 1 1,0 0-1,0 0 0,0 0 1,0 1-1,0-1 0,0 1 1,-1 0-1,0 0 0,1 0 1,-1 1-1,0-1 0,-1 1 1,1 0-1,0 0 0,-1-1 1,0 2-1,0-1 0,0 0 1,-1 0-1,1 1 0,-1-1 1,0 0-1,0 1 0,-1 0 1,1-1-1,-1 1 0,0-1 1,0 1-1,-1-1 0,1 1 1,-1-1-1,0 1 0,0-1 1,-1 1-1,1-1 0,-1 0 1,-3 6-1,-1 0-1,0-1 0,0 0 0,-1 0 0,0-1 0,-1 0 0,1 0 0,-2-1 0,-15 12 0,7-7 0,-1-1 0,0-1 0,-36 15 0,48-23 0,-1 0 0,1 0 0,-1 0 0,0-1 0,1 0 0,-12 1 0,18-2-1,-1 0 1,1 0-1,0 0 0,0 0 1,-1 0-1,1 0 0,0 0 0,-1 0 1,1 0-1,0 0 0,0 0 1,-1 0-1,1 0 0,0 0 1,0 0-1,-1 0 0,1 0 1,0 0-1,0-1 0,-1 1 0,1 0 1,0 0-1,0 0 0,0 0 1,-1-1-1,1 1 0,0 0 1,0 0-1,0 0 0,0-1 1,-1 1-1,1 0 0,0 0 0,0-1 1,0 1-1,0 0 0,0 0 1,0-1-1,0 1 0,6-12-271,15-7-2147,11-1-4417,4 4-5086</inkml:trace>
  <inkml:trace contextRef="#ctx0" brushRef="#br0" timeOffset="84544.33">2246 1183 16187,'0'0'13243,"160"-96"-13243,-86 44-728,50-49-1016,-17 11-4025,5 0-12003</inkml:trace>
</inkml:ink>
</file>

<file path=word/ink/ink1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2:43.10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265 4793,'0'0'26286,"112"-44"-26054,-37 12-232,61-38-1441,-18 8-3920,-8 5-7458</inkml:trace>
</inkml:ink>
</file>

<file path=word/ink/ink1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2:23.89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649 7274,'0'0'17027,"80"26"-14786,-27-14-665,7-6-816,5-4-472,0-2-192,-10-2-96,8-24-1136,-19 4-3809,-10-2-4033</inkml:trace>
  <inkml:trace contextRef="#ctx0" brushRef="#br0" timeOffset="510.54">610 518 8738,'0'0'17276,"91"66"-16004,-75-38-448,-5 4-488,-9 0-128,-2-2-208,0-4-448,-11-6-632,-2-10-393,-3-10-1423,5 0-3113</inkml:trace>
  <inkml:trace contextRef="#ctx0" brushRef="#br0" timeOffset="511.54">1243 556 9026,'0'0'20484,"47"148"-19451,-41-92-441,-1-1-224,-5-9-184,0-10-184,0-8-192,0-10-1049,-5-8-687,-4-6-1809,-15-6-192,-1-16-864,5-8-840</inkml:trace>
  <inkml:trace contextRef="#ctx0" brushRef="#br0" timeOffset="909.19">1256 647 9058,'0'0'10258,"127"-80"-7353,-71 70-1049,-9 10-952,-12 22-111,-19 22-81,-16 10-200,-2 2-336,-27-6 176,-2-11 8,6-13-96,3-10-264,8-12-384,5-4-1905,3 0-2600,6-12-2472</inkml:trace>
  <inkml:trace contextRef="#ctx0" brushRef="#br0" timeOffset="910.19">1688 771 5457,'0'0'19228,"101"-132"-18316,-101 106 297,0 6 279,-7 10 24,-9 10-599,1 2-649,1 24-120,6 10-8,8 4-136,0-2-24,17-6-817,28-8-1679,-5-10-2769,7-14-2641</inkml:trace>
  <inkml:trace contextRef="#ctx0" brushRef="#br0" timeOffset="1388.28">2333 142 13899,'0'0'11969,"8"20"-11055,55 145 1284,-44-116-1901,-2 2 1,18 93 0,-35-142 187,2 22-3059,-6-20-459,-5-9 1891,6 1 1173,0 1 1,-1 0-1,0 1 1,1-1-1,-1 0 0,0 1 1,0 0-1,0 0 0,-1 0 1,1 1-1,0-1 0,-1 1 1,1 0-1,-1 0 1,0 1-1,1 0 0,-1-1 1,1 1-1,-1 1 0,0-1 1,1 1-1,-6 1 1,7-2 51,0 1 0,0 0 0,0 1 1,0-1-1,0 1 0,0-1 0,0 1 1,0 0-1,0 0 0,1 0 0,-1 0 1,1 0-1,0 1 0,-1-1 0,1 1 1,0 0-1,0-1 0,1 1 1,-1 0-1,1 0 0,-1 0 0,1 0 1,0 1-1,0-1 0,0 0 0,1 0 1,-1 1-1,1-1 0,0 6 0,0-8-85,0-1 0,0 1-1,0-1 1,0 1 0,0-1-1,1 0 1,-1 1-1,0-1 1,0 1 0,1-1-1,-1 0 1,0 1 0,0-1-1,1 0 1,-1 1 0,0-1-1,1 0 1,-1 1-1,0-1 1,1 0 0,-1 0-1,1 0 1,-1 1 0,0-1-1,1 0 1,-1 0 0,1 0-1,-1 0 1,0 0-1,2 0 1,50 2-2284,-33-2 242,17 0-4114</inkml:trace>
  <inkml:trace contextRef="#ctx0" brushRef="#br0" timeOffset="1389.28">2518 545 3673,'0'0'16805,"-5"20"-15953,-12 62-476,16-80-367,1 0 1,0-1-1,0 1 0,0 0 1,0-1-1,0 1 0,0 0 1,0 0-1,0-1 0,1 1 1,-1 0-1,2 2 0,-2-4-7,0 1-1,1-1 1,-1 1 0,0-1-1,1 1 1,-1-1-1,1 1 1,-1-1 0,1 1-1,-1-1 1,1 0 0,0 1-1,-1-1 1,1 0-1,-1 1 1,1-1 0,0 0-1,-1 0 1,1 0-1,0 1 1,2-1-28,-1 0 1,0 0-1,1-1 0,-1 1 1,0 0-1,1-1 1,-1 0-1,0 1 0,4-3 1,-3 1-67,1 0 1,-1 0 0,0-1 0,0 1-1,0-1 1,0 0 0,-1 0 0,1 0 0,-1 0-1,0 0 1,2-4 0,22-45-295,-16 32 380,-7 14-48,1-2-113,0-1 0,1 1 0,8-11 0,-8 35-7502,-3 9 1834,0 1 671</inkml:trace>
  <inkml:trace contextRef="#ctx0" brushRef="#br0" timeOffset="1774.93">2517 545 5193,'136'90'12363,"-136"-104"-7906,5-8-1777,6-2-391,9 0-577,6 4-664,8 6-688,2 10-360,-1 4-168,-4 2-128,-6 16-968,-18 10-1152,-7-6-4890,0-8-3960</inkml:trace>
  <inkml:trace contextRef="#ctx0" brushRef="#br0" timeOffset="1775.93">2573 220 15019,'0'0'13483</inkml:trace>
  <inkml:trace contextRef="#ctx0" brushRef="#br0" timeOffset="2205.61">3034 38 2601,'0'0'23866,"18"21"-21427,60 76-612,-67-81-1542,0 2 0,-1-1-1,0 1 1,-2 0 0,0 1-1,9 31 1,-11-29-244,0-5-231,-3-7-327,0 0 0,0 0 1,-1 1-1,0-1 0,0 16 0,-13-58-9069,9 29 9365,0-1 0,-1 1 0,0 0 1,1 0-1,-5-4 0,6 7 281,-1-1 1,1 1-1,-1-1 0,0 1 1,1 0-1,-1-1 0,0 1 1,0 0-1,0 0 0,0 0 1,0 1-1,0-1 0,0 0 1,0 1-1,0-1 0,0 1 1,-1 0-1,1 0 0,0 0 0,0 0 1,0 0-1,0 0 0,-1 0 1,1 1-1,0-1 0,0 1 1,0-1-1,0 1 0,0 0 1,-2 1-1,0 1 96,0-1-1,1 1 0,-1 0 1,1 0-1,-1 0 1,1 1-1,0-1 1,0 1-1,1-1 1,-1 1-1,1 0 1,0 0-1,0 0 1,0 0-1,0 1 1,1-1-1,0 0 1,0 1-1,0-1 1,0 1-1,1 4 1,0-7-157,0-1 1,0 1 0,1-1-1,-1 1 1,1-1 0,0 1-1,-1-1 1,1 1 0,0-1-1,0 0 1,0 1 0,0-1-1,0 0 1,0 0 0,0 0-1,0 1 1,0-1 0,1 0-1,-1-1 1,0 1 0,1 0-1,-1 0 1,1 0 0,-1-1-1,1 1 1,-1-1 0,1 1-1,-1-1 1,1 0 0,-1 0-1,4 1 1,9 0-548,0 0 0,25-1 0,-22 0-231,6-1 167,-1 0 0,0-1 0,0-1 0,0-1 0,0-1 0,-1-1 0,0-1 0,0-1 0,0 0 0,-1-2 0,19-12 0,-36 20 732,0 0 1,1-1 0,-1 0 0,0 1-1,0-1 1,0-1 0,-1 1 0,1 0-1,-1-1 1,0 1 0,0-1 0,3-6 0,-3 3 974,0 0 0,-1 0 0,0 0 0,0-1 0,0 1 0,-1-9 0,-1 15-1057,0 1-1,0-1 1,0 1 0,0 0 0,0-1-1,0 1 1,0 0 0,0 0-1,0 0 1,0 0 0,0 0 0,0 0-1,-1 0 1,1 0 0,0 1 0,0-1-1,0 0 1,0 0 0,0 1-1,-1 0 1,-1 2 29,-1 0 1,1 1-1,0 0 0,0-1 1,0 1-1,1 0 0,-1 0 0,1 1 1,0-1-1,0 0 0,1 1 1,-1-1-1,1 1 0,0-1 0,0 1 1,1 0-1,-1 0 0,1-1 0,0 7 1,0-10-78,0-1 1,0 1-1,0-1 0,0 0 1,0 1-1,0-1 1,0 0-1,1 1 0,-1-1 1,0 1-1,0-1 0,0 0 1,0 1-1,0-1 1,1 0-1,-1 0 0,0 1 1,0-1-1,1 0 1,-1 1-1,0-1 0,1 0 1,-1 0-1,0 1 1,0-1-1,1 0 0,-1 0 1,1 0-1,-1 0 0,0 0 1,1 1-1,-1-1 1,1 0-1,10 1-1148,0 0 0,1-1 0,22-2 0,1-5-6387</inkml:trace>
  <inkml:trace contextRef="#ctx0" brushRef="#br0" timeOffset="2594.59">3965 0 15955,'0'0'16012,"83"127"-15700,-83-103-312,0-4-552,0-6-1537,-5 0-895,1-6-2962</inkml:trace>
  <inkml:trace contextRef="#ctx0" brushRef="#br0" timeOffset="2595.59">4130 480 16612,'0'0'16155</inkml:trace>
</inkml:ink>
</file>

<file path=word/ink/ink1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3:05.41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71 18980,'0'0'11146,"121"-26"-10297,-48 4-393,7-6-264,-2-3-192,-18 3-712,-31 6-1641,-20 8-4272</inkml:trace>
  <inkml:trace contextRef="#ctx0" brushRef="#br0" timeOffset="385.66">153 169 7682,'0'0'19562,"3"10"-18872,-1 2-514,-1-7-83,0 0 1,0 0 0,1 0-1,-1-1 1,1 1-1,0 0 1,3 4-1,-3-8 98,-1 0 1,1-1-1,0 1 0,-1-1 1,1 1-1,0-1 0,0 0 1,-1 0-1,1 0 0,0 0 1,0 0-1,-1 0 0,1 0 1,3-1-1,-1 0-17,45-3 54,82-5-112,-108 9-120,0 1 0,1 0 1,34 8-1,-51-7 9,1 0 0,-1 1 0,0-1 0,0 2 0,0-1 0,0 1 0,0 0 0,-1 0 0,1 1 0,-1-1 0,9 11 0,-12-12 2,-1 0-1,1 0 1,-1 1-1,1-1 1,-1 1-1,0 0 0,0 0 1,-1 0-1,1 0 1,-1 0-1,0 0 0,0 0 1,0 0-1,-1 0 1,1 0-1,-1 1 0,0-1 1,0 0-1,-1 0 1,1 1-1,-1-1 1,-1 7-1,-1-5-7,0 1-1,-1-1 1,1 0-1,-1 0 1,0 0 0,-1-1-1,1 1 1,-1-1 0,0 0-1,-1 0 1,1-1 0,-1 1-1,0-1 1,0 0-1,-11 5 1,4-3-37,1-1 0,-1 0-1,0 0 1,-1-1 0,1-1-1,-1 0 1,-16 1 0,28-4-33,1 0 0,-1 0 0,1 0 0,-1 0 0,0 0 0,1 0 0,-1 0 0,1 0-1,-1-1 1,1 1 0,-1-1 0,1 1 0,-1-1 0,1 0 0,-1 1 0,1-1 0,0 0 0,-1 0 0,1 0 0,0 0 0,0 0 0,0 0 0,0-1 0,0 1 0,0 0 0,0 0 0,0-1 0,-1-1 0,1-2-874,-1-1-1,0 0 1,1 0 0,0 0 0,1 0 0,-1-8-1,0-26-9005</inkml:trace>
</inkml:ink>
</file>

<file path=word/ink/ink1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2:59.46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908 1608,'0'0'26182,"196"-8"-24414,18-48-952,46-12-527,7 1-169,-33 15-120,-76 20-433,-49 10-1855,-49 12-2145,-42 4-2833</inkml:trace>
  <inkml:trace contextRef="#ctx0" brushRef="#br0" timeOffset="1302.99">333 163 11666,'0'0'14630,"11"-17"-12800,4-7-1353,20-24 1,-31 44-400,-1 0 0,1 1 0,0-1 0,1 1 0,-1-1 0,1 1 0,-1 1 0,1-1 0,0 1 0,0-1 0,0 2 0,0-1 1,0 0-1,1 1 0,-1 0 0,0 0 0,1 1 0,-1-1 0,1 1 0,5 1 0,-9-1-55,0 0 0,0 1 0,0-1-1,0 1 1,0 0 0,-1 0 0,1 0 0,0 0 0,0 0 0,-1 0-1,1 0 1,-1 0 0,1 0 0,-1 1 0,0-1 0,1 1 0,-1-1 0,0 1-1,0 0 1,0-1 0,0 1 0,0 0 0,0 0 0,-1 0 0,1-1-1,0 1 1,-1 0 0,1 2 0,2 11 84,0 0-1,2 26 1,-3-26-42,4 64 77,-6-51-92,3 0 0,0-1 0,12 49 0,-14-75-39,-1 1 0,0-1 0,0 0 0,1 0 0,-1 0 0,0 0 0,1 1 0,-1-1 0,1 0 0,-1 0 0,1 0 0,0 0 0,-1 0 0,1 0 0,0 0 0,0 0 0,0-1 0,0 1 0,0 0 0,0 0 0,0-1 0,1 2 0,-2-3-44,1 1 0,-1 0 0,0-1 0,1 1 0,-1 0-1,0-1 1,0 1 0,1 0 0,-1-1 0,0 1 0,0-1 0,1 1 0,-1 0 0,0-1 0,0 1 0,0-1 0,0 1-1,0-1 1,0 1 0,0-1 0,0 1 0,0-1 0,0 1 0,0-1 0,0-1-292,2-11-1774,2-19-6753,4 11-3222</inkml:trace>
  <inkml:trace contextRef="#ctx0" brushRef="#br0" timeOffset="1656.47">884 255 8058,'0'0'24365,"2"-22"-24557,5 4-1088,-5 4-3433,3-4-4777</inkml:trace>
  <inkml:trace contextRef="#ctx0" brushRef="#br0" timeOffset="2438.99">513 472 7634,'0'0'18604,"174"-58"-17940,-96 22-664,-18 7-5241,-15 5-8258</inkml:trace>
</inkml:ink>
</file>

<file path=word/ink/ink1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2:50.52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1 305 16772,'0'0'14259,"-40"50"-13027,109-84-728,65-30-504,46-30-2312,-17 8-3562,-27 10-372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06:13.25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42 405 656,'0'0'20028,"32"142"-18203,-19 22 71,-6 33 73,-7-1-529,0-25-472,0-59-128,0-38-392,0-30-304,0-20-136,0-6-8,4-10-1032,-4-20-8018,0-14-3128</inkml:trace>
  <inkml:trace contextRef="#ctx0" brushRef="#br0" timeOffset="643.59">145 474 13515,'0'0'7928,"29"-6"-5482,3-1-1914,154-28 981,-150 29-1487,242-33 125,8 21-2792,-299 40 2944,9-13-222,1 1 1,0 0-1,1 1 0,0-1 1,1 0-1,-1 21 0,1-14-3,-4 293 859,6-233-686,2 52 405,20 129-1,-9-168-538,4-1-1,39 115 1,-19-104-11,-75-109-837,-10-3 500,-1 2 0,-1 2 0,0 2 0,0 3 0,-64 3-1,99 1-168,0 1 0,0 0-1,0 1 1,-22 8 0,25-7-738,0 1 1,1 0 0,-13 9 0,10-4-3863</inkml:trace>
  <inkml:trace contextRef="#ctx0" brushRef="#br0" timeOffset="1057.36">576 289 11987,'0'0'8161,"4"175"-6432,21 3 143,8 39 0,5 11-423,-7-21-481,-13-37-136,-18-21-608,0-33-224,-16-28-1896,-19-8-2465,3-30-2145,3-11-7697</inkml:trace>
  <inkml:trace contextRef="#ctx0" brushRef="#br0" timeOffset="1486.37">1 121 10594,'0'0'9482,"234"-44"-7577,-36 24-993,38-2-568,0 4-344,-37 8-16,-77 6-1248,-46 2-5290</inkml:trace>
  <inkml:trace contextRef="#ctx0" brushRef="#br0" timeOffset="1941.15">522 1998 584,'0'0'0</inkml:trace>
  <inkml:trace contextRef="#ctx0" brushRef="#br0" timeOffset="2703.87">274 2116 8434,'0'0'6169,"262"-8"-2088,-32-6-1777,4 2-607,-56 6-1697,-75-2-3825</inkml:trace>
</inkml:ink>
</file>

<file path=word/ink/ink1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3:00.00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353 184,'0'0'27158,"26"-16"-25364,86-52-822,-107 65-876,0 1 0,1-1-1,-1 1 1,1 0 0,-1 0 0,1 1 0,9-2 0,-14 3-73,1 0 0,-1 0-1,0 0 1,1 0 0,-1 0 0,0 0 0,1 1 0,-1-1 0,0 0 0,0 1 0,1-1 0,-1 1-1,0-1 1,0 1 0,0 0 0,0-1 0,1 1 0,-1 0 0,0 0 0,1 2 0,0 1 20,0 0 1,0 1 0,0-1 0,-1 1 0,0 0 0,0-1 0,-1 1 0,1 0-1,-1 0 1,0-1 0,-1 9 0,1-5 6,-2 22 65,-1 0 0,-1-1 0,-2 1 0,-11 30 0,7-24 15,-8 60 0,17-94-130,1 0 0,-1 0 0,1 0 0,0 0 0,0 0 0,0 0 0,0 0 0,0 0 0,0 0 0,0 0 0,1 0 0,-1 0 0,1 0 0,0 0 0,-1-1 0,1 1 0,0 0 0,0 0 0,2 1 0,-1-1 0,0-1 0,0 0 0,1 0 0,-1 0 0,1-1 0,-1 1 0,0 0 0,1-1 0,-1 0 0,1 1 0,-1-1 0,1 0 0,3-1 0,7 0-374,0 0 1,0-1-1,-1 0 1,1-1-1,-1 0 1,0-1-1,19-9 0,1-3-3580,44-28-1,-53 29-7584</inkml:trace>
  <inkml:trace contextRef="#ctx0" brushRef="#br0" timeOffset="1">565 576 1456,'0'0'25326</inkml:trace>
  <inkml:trace contextRef="#ctx0" brushRef="#br0" timeOffset="396.54">894 339 12979,'0'0'19788,"154"24"-19788,-112 0 0,-13 0 0,-11 1 0,-9-7 0,-9-2 0,0-6 0,-11-2 0,-14-6 0,-1-2-1144,-21-16-1857,7-10-3312,9-11-2361</inkml:trace>
  <inkml:trace contextRef="#ctx0" brushRef="#br0" timeOffset="397.54">894 187 6345,'0'-20'8234,"20"-8"-1384,7-2-4914,18-12-1936,-7 7-64,-5 3-5913</inkml:trace>
</inkml:ink>
</file>

<file path=word/ink/ink1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2:51.21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345 12547,'0'0'20220,"285"-106"-20220,-87 12-224,-33 11-2353,-49 21-3448</inkml:trace>
</inkml:ink>
</file>

<file path=word/ink/ink1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3:18.22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709 0 13259,'0'0'2672,"-154"168"241,31-33-208,-13 15-1625,23-30-136,33-33-368,35-45-376,21-20-200,3-8-368,13-14-2048,3-26-10931</inkml:trace>
  <inkml:trace contextRef="#ctx0" brushRef="#br0" timeOffset="1">2 4 15075,'0'0'10146,"199"166"-8921,-77-29 47,3 15-816,-23-9-456,-39-19-1536,-36-42-3889,-21-18-8402</inkml:trace>
</inkml:ink>
</file>

<file path=word/ink/ink1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3:36.28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50 217 432,'0'0'24719,"23"-9"-22788,78-29-752,-98 37-1094,1 0 0,0 0 1,0 0-1,0 0 0,-1 1 1,1-1-1,0 1 0,0 0 1,0 0-1,0 1 0,0-1 1,6 2-1,-8-1-40,0 0 0,0 0-1,0 0 1,0 0 0,0 1 0,0-1-1,-1 0 1,1 1 0,0-1 0,-1 1 0,1 0-1,-1-1 1,0 1 0,0 0 0,1 0-1,0 2 1,1 4 68,-1 0 0,0 0 0,0-1 0,-1 1 0,0 0 0,0 1 0,-1-1 0,-1 13 0,-1-5 59,-1 0-1,0 0 1,-1 0 0,-1 0 0,0-1-1,-1 0 1,-15 28 0,-7 17 73,27-58-245,-9 32 0,9-33 0,1 0 0,0 0 0,0 0 0,0 0 0,0 0 0,0 0 0,0 0 0,0-1 0,0 1 0,1 0 0,-1 0 0,0 0 0,1 0 0,-1 0 0,0 0 0,1 0 0,-1 0 0,1 0 0,0 0 0,-1-1 0,1 1 0,0 0 0,-1 0 0,1-1 0,0 1 0,0-1 0,-1 1 0,1 0 0,0-1 0,0 0 0,2 2 0,9 0-4,1 0 0,0 0 1,0-1-1,0 0 0,1-2 0,12-1 1,-1 1-124,41-5-1880,-22-6-2952,-2-7-4430</inkml:trace>
  <inkml:trace contextRef="#ctx0" brushRef="#br0" timeOffset="402.54">1058 1 15011,'0'0'11683,"-27"150"-8923,-4-76-1095,-5 2-17,1-8-1648,1-7 0,10-15 0,6-14 0,7-14 0,11-12-1480</inkml:trace>
  <inkml:trace contextRef="#ctx0" brushRef="#br0" timeOffset="403.54">1314 247 3809,'0'0'25181,"-151"74"-23468,99-48-729,12-4-624,16 1-224,17-5-136,7 0-120,29-4 112,20-2-240,11-4-616,16-2-1257,-16-4-4232,-20-2-2457</inkml:trace>
  <inkml:trace contextRef="#ctx0" brushRef="#br0" timeOffset="824.66">1375 303 8426,'0'0'21884,"5"127"-21107,-7-57-497,-12 2-280,-10 24-672,1-18-3929,-1-15-4921</inkml:trace>
  <inkml:trace contextRef="#ctx0" brushRef="#br0" timeOffset="825.66">1 951 21733,'167'0'6489,"60"-10"-3808,63 0-817,15 4-1864,-22 6-64,-74 0-1344,-50 0-6322</inkml:trace>
  <inkml:trace contextRef="#ctx0" brushRef="#br0" timeOffset="2925.85">1370 871 15211,'0'0'7426,"234"-139"-5738,-107 75-1688,29-12-232,-38 22-4705,-47 18-7682</inkml:trace>
</inkml:ink>
</file>

<file path=word/ink/ink1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3:28.95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291 16291,'0'0'12811,"15"154"-11186,-8-88-569,-3 3-408,3-7-312,-2-12-336,1-12 0,-4-14 0,-2-12-1832,-6-38-13516,-3-6 6514</inkml:trace>
  <inkml:trace contextRef="#ctx0" brushRef="#br0" timeOffset="1">101 389 7258,'0'0'9025,"26"-12"-2696,90-38-2029,-107 47-3991,0 0-1,1 0 0,-1 1 0,1 1 0,12-1 0,-18 2-134,0 0-1,0 0 1,0 0-1,0 1 1,-1 0-1,1 0 1,0 0-1,0 0 1,-1 1-1,7 2 1,-6-1-74,-1 0 0,1 0-1,-1 0 1,0 0 0,0 1 0,-1-1 0,1 1 0,-1 0 0,1 0 0,-1-1-1,0 2 1,-1-1 0,1 0 0,-1 0 0,0 0 0,0 1 0,0-1-1,0 1 1,-1-1 0,0 6 0,1 1-106,-1 0 1,-1-1-1,0 1 0,0 0 1,-1-1-1,0 1 1,-1-1-1,-1 0 0,1 1 1,-1-2-1,-1 1 0,0 0 1,0-1-1,-1 0 0,-1 0 1,1-1-1,-1 1 1,0-2-1,-1 1 0,0-1 1,0 0-1,-1 0 0,0-1 1,0 0-1,0-1 0,-1 0 1,1-1-1,-1 0 0,0 0 1,-1-1-1,1 0 1,-1-1-1,1 0 0,-14 0 1,6-1-533,11-1-2340</inkml:trace>
  <inkml:trace contextRef="#ctx0" brushRef="#br0" timeOffset="2">863 0 13155,'0'0'17452,"113"171"-15292,-97-61-2160,-14-4 0,-2-10 0,-13-16 0,-16-23 0,-7-3 0,-2-2 0,-6-18-736,10-14-4641,10-12-4305</inkml:trace>
  <inkml:trace contextRef="#ctx0" brushRef="#br0" timeOffset="426.46">1423 315 13771,'0'0'17780,"120"-2"-16564,-46-2-1216,4 0 0,-5 0 0,-12 4-176,-10 0-1336,-18 2-3946,-13 6-5616</inkml:trace>
  <inkml:trace contextRef="#ctx0" brushRef="#br0" timeOffset="426.61">1374 664 13355,'0'0'19412,"154"-26"-19412,-47 12 0,-16 2-2224,-6 0-6810</inkml:trace>
</inkml:ink>
</file>

<file path=word/ink/ink1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3:26.48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227 9794,'0'0'10650,"69"152"-7601,-40-76-472,-4 2-1201,-9-5-896,-5-11-304,-7-8-160,-4-8-16,0-10-120,-7-10-864,-13-10-985,-17-12-1015,3-4-1473,3 0-2425</inkml:trace>
  <inkml:trace contextRef="#ctx0" brushRef="#br0" timeOffset="382.51">267 106 15107,'0'0'4609,"162"2"-1560,-126 28-233,-16 15-767,-18 9-793,-4 4-880,-43 0-256,-17-10 0,-7-14 584,0-10 273,9-12-449,13-10-360,16-2-168,13 0-448</inkml:trace>
  <inkml:trace contextRef="#ctx0" brushRef="#br0" timeOffset="383.51">886 0 19996,'0'0'9666,"-71"171"-8353,66-69-657,5-4-472,47 18-184,9-21-2177,-1-41-6649</inkml:trace>
  <inkml:trace contextRef="#ctx0" brushRef="#br0" timeOffset="1628.02">1449 93 12443,'0'0'14379,"-83"115"-12899,68-51-416,10 6-424,5-2-376,0-8-168,25-10-88,10-9-8,10-15-8,39-16-1696,-10-8-2681,-7-2-3088</inkml:trace>
  <inkml:trace contextRef="#ctx0" brushRef="#br0" timeOffset="2053.87">2146 12 17140,'0'0'9306,"-9"122"-7002,-7-61-736,-1 7-439,-3 2-513,2 2-464,0-6-144,5-8-8,8 1-848,3-17-3017,2-14-3065</inkml:trace>
</inkml:ink>
</file>

<file path=word/ink/ink1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3:30.36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3 210 8330,'0'0'16523,"0"110"-14234,0-40-753,0 4-288,0 1-575,2-9-289,1-6-248,-1-10-88,-2-12-48,0-10-208,0-12-1193,0-8-1423,-16-8-1969,-8-16-72,-3-10-3777</inkml:trace>
  <inkml:trace contextRef="#ctx0" brushRef="#br0" timeOffset="406.88">1 129 9234,'0'0'13083,"113"-48"-9202,-70 48-2321,-8 22-616,-8 27-184,-11 9-344,-12 4-8,-4 0-23,0-8-265,-11-10-16,2-12-104,7-12-881,2-10-687,22-10-4489,0-8-1561</inkml:trace>
  <inkml:trace contextRef="#ctx0" brushRef="#br0" timeOffset="407.88">1115 19 9498,'0'0'17500,"-127"20"-15756,84 30-352,10 19-447,13 25-393,11-4-368,9 4-184,13-8-672,56-17-1081,-4-11-2432,2-22-3304</inkml:trace>
  <inkml:trace contextRef="#ctx0" brushRef="#br0" timeOffset="811.44">1734 165 10746,'0'0'17068,"-114"92"-15452,97-40-632,12 2-511,5-4-281,5-10-184,24-10-8,28-8-1521,-5-10-3984,-6-6-5417</inkml:trace>
  <inkml:trace contextRef="#ctx0" brushRef="#br0" timeOffset="1243.65">1989 567 14563,'0'0'15739,"-2"-113"-14914,31 77-825,11-2-216,7 10 40,-1 10 112,-1 18 64,-5 10-120,-2 32 24,-7 14 88,-4 4-81,-5-3-151,-6-5-2712,-7-16-3562,0-18-2271</inkml:trace>
  <inkml:trace contextRef="#ctx0" brushRef="#br0" timeOffset="1673.45">2650 261 2897,'0'0'24665,"9"23"-23150,2 5-1116,-2-7-127,0 0 0,-2 1 0,-1 0 0,5 31 0,-5-16-650,4 67 0,-10-104 208,0 1-1,0-1 1,0 1 0,0-1 0,0 1-1,0-1 1,0 1 0,-1-1 0,1 1-1,0-1 1,0 1 0,0-1 0,0 1-1,-1-1 1,1 1 0,0-1-1,0 0 1,-1 1 0,1-1 0,0 1-1,-1-1 1,1 0 0,-1 0 0,1 1-1,0-1 1,-1 0 0,1 1 0,-1-1-1,1 0 1,-1 0 0,1 0 0,-1 0-1,1 1 1,0-1 0,-1 0 0,1 0-1,-1 0 1,1 0 0,-1 0 0,1 0-1,-1 0 1,1 0 0,-1 0 0,1 0-1,-1-1 1,1 1 0,-1 0 0,1 0-1,-1 0 1,1-1 0,-1 1 0,1 0-1,0 0 1,-1-1 0,1 1 0,0 0-1,-1-1 1,1 1 0,0 0 0,-1-1-1,0 0 1,0-4-86,-1 1-1,1-1 0,0 0 1,0 1-1,0-1 0,0 0 1,1 0-1,0 0 0,1-8 1,-1 4 143,1-4 287,0 1 1,1 0-1,0 0 0,1 0 1,1 0-1,0 0 0,0 1 1,1-1-1,1 1 0,0 0 1,0 1-1,9-11 1,-9 13 369,0 0 1,1 0 0,0 1 0,0-1 0,0 2-1,1-1 1,0 1 0,1 0 0,-1 1 0,1 0 0,0 0-1,0 1 1,1 0 0,-1 1 0,14-3 0,-21 5-481,1 1 0,-1 0 1,1 0-1,-1 0 1,1 0-1,-1 0 0,1 0 1,-1 0-1,1 1 1,-1 0-1,1-1 0,-1 1 1,0 0-1,1 0 1,-1 0-1,0 0 0,0 1 1,0-1-1,0 1 1,0-1-1,0 1 0,0-1 1,0 1-1,-1 0 1,1 0-1,-1 0 0,1 0 1,-1 0-1,0 1 1,0-1-1,0 0 0,0 0 1,0 1-1,0-1 1,-1 1-1,1 4 1,1 6 95,0-1 1,-1 1 0,-1 0 0,0 0-1,-3 23 1,2-30-120,0 1-1,-1-1 1,0 0 0,0 0-1,0 0 1,-1 0 0,0 0-1,0 0 1,-7 9 0,8-12-83,-1 0 0,1 0 1,-1-1-1,1 1 0,-1-1 1,0 1-1,0-1 0,0 0 1,0 0-1,0-1 0,0 1 1,0-1-1,-1 1 0,1-1 1,-1 0-1,1 0 0,-1-1 1,1 1-1,-5-1 0,7 1-117,0-1 0,0 0-1,-1 0 1,1 0 0,0-1-1,0 1 1,0 0-1,0 0 1,0 0 0,0-1-1,0 1 1,0-1 0,0 1-1,0-1 1,0 1 0,0-1-1,0 0 1,0 1 0,0-1-1,1 0 1,-1 0 0,0 1-1,0-1 1,1 0 0,-1 0-1,1 0 1,-1 0 0,1 0-1,-1 0 1,0-2 0,-4-17-6519</inkml:trace>
  <inkml:trace contextRef="#ctx0" brushRef="#br0" timeOffset="1674.45">3407 0 20380,'0'0'12387,"103"114"-12387,-90-57 0,-13 3 0,0 6 0,-40 6 0,-60 24-568,4-17-6082,0-15-7233</inkml:trace>
  <inkml:trace contextRef="#ctx0" brushRef="#br0" timeOffset="2124.06">153 1020 7466,'0'0'16259,"181"14"-10906,93-14-3184,114 0-1049,84-14-720,22 0-400,-43 6 0,-46 2-128,-122 0-4673,-85 0-9890</inkml:trace>
  <inkml:trace contextRef="#ctx0" brushRef="#br0" timeOffset="3507.95">1068 1205 16524,'0'0'7441,"49"143"-4936,-31-71-1137,-5 6-336,-4-4-480,0-4-256,0-10-112,-5-11-184,1-13-640,-5-16-1736,0-14-1681,-18-6-7282</inkml:trace>
  <inkml:trace contextRef="#ctx0" brushRef="#br0" timeOffset="3942.87">1361 1263 15075,'0'0'12411,"91"121"-11595,-118-79-192,-4-6-192,2-8 8,5-10-248,6-8-176,4-6-16,14-22-15331</inkml:trace>
  <inkml:trace contextRef="#ctx0" brushRef="#br0" timeOffset="3943.87">2038 1123 8450,'0'0'19572,"-123"120"-17700,117-54-679,6 3-761,9-5-432,22-12-592,31-16-1721,-8-16-5649,-3-16-9113</inkml:trace>
  <inkml:trace contextRef="#ctx0" brushRef="#br0" timeOffset="4414.41">2372 1352 15307,'0'0'12470,"4"17"-10850,-1-1-1421,4 17 111,-1 1 0,1 47 1,-9-69-1117,2-11 510,0-1 0,0 1 1,0-1-1,-1 1 0,1-1 1,0 0-1,0 1 1,-1-1-1,1 0 0,0 1 1,-2 1-1479,1-2 1478,1 0 1,0 0-1,-1 0 0,1 1 1,-1-1-1,0 0 0,1 0-7,-1 0 1,1 0-1,-1 0 0,1 0 0,-1 0 0,1 0 0,0-1 0,-1 1 0,1 0 0,-1 0 0,1 0 0,0-1 0,-1 1 0,1 0 0,-1-1 0,0-1-1514,0 2 1514,1-1 0,-5-12-816,4 7 834,0 0 0,1-1 0,0 1 0,0-1 0,0 1 0,2-12 0,0 11 612,-1 1 1,1 0-1,0 0 1,1 0-1,0 0 0,0 1 1,0-1-1,0 1 1,1 0-1,5-7 1,-1 5 391,-1 0 1,1 0-1,0 1 0,1 0 1,-1 0-1,1 1 1,0 0-1,1 1 1,-1 0-1,1 0 0,13-3 1,-11 4 42,1 1 0,0 0 0,-1 1 1,1 1-1,18 1 0,-29-1-729,0 0 0,0 1-1,1-1 1,-1 1 0,0 0 0,0 0 0,0 0 0,0 0-1,0 0 1,0 1 0,0-1 0,0 0 0,-1 1 0,1-1-1,0 1 1,-1 0 0,1 0 0,-1 0 0,0-1 0,0 1-1,1 0 1,-1 1 0,-1-1 0,1 0 0,0 0 0,0 0-1,-1 0 1,1 1 0,-1-1 0,0 0 0,0 0 0,0 1-1,0-1 1,0 0 0,0 1 0,0-1 0,-1 0 0,1 0 0,-1 1-1,0-1 1,0 0 0,1 0 0,-1 0 0,-3 4 0,1-2 9,1 0 0,-1 0 0,0 0 1,-1-1-1,1 1 0,0-1 0,-1 0 1,0 0-1,0 0 0,0-1 0,-8 5 1,-5 0-335,-33 10 1,23-8-3495,2 0-3499</inkml:trace>
  <inkml:trace contextRef="#ctx0" brushRef="#br0" timeOffset="4415.41">3119 1203 19244,'0'0'13523,"51"110"-13523,-51-53 0,-18 3 0,-11 0 0,-9-6 0,-8 0-2817,10-16-5000,9-16-6818</inkml:trace>
  <inkml:trace contextRef="#ctx0" brushRef="#br0" timeOffset="4893.95">3986 753 16756,'0'0'16011,"163"0"-16011,-96 0 0,-2 0 0,-10 0 0,-8 0-2032,-18 0-5962</inkml:trace>
  <inkml:trace contextRef="#ctx0" brushRef="#br0" timeOffset="4894.95">3949 1036 10098,'0'0'20941,"138"-18"-19837,-51 6-1104,-14 2-1056,-11 4-6874</inkml:trace>
</inkml:ink>
</file>

<file path=word/ink/ink1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3:18.86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 99 15459,'0'22'4512,"-2"163"2692,2-176-7119,1 0 1,0 1-1,1-1 0,-1 0 0,2 0 0,-1 0 1,1 0-1,1-1 0,0 1 0,0-1 0,0 0 1,1 0-1,0 0 0,1-1 0,0 0 0,0 0 1,0 0-1,1-1 0,0 0 0,0 0 1,1 0-1,0-1 0,0 0 0,0-1 0,0 0 1,1 0-1,-1-1 0,1 0 0,0 0 0,0-1 1,0-1-1,0 1 0,1-1 0,-1-1 0,0 0 1,14-1-1,-19 1-77,-1-1-1,1 0 1,0 0 0,0 0 0,0 0 0,-1-1-1,1 1 1,-1-1 0,1 0 0,-1 0 0,1 0 0,-1-1-1,0 1 1,5-6 0,-5 3 2,1 1 0,-1-1 0,1-1 0,-1 1-1,-1 0 1,1-1 0,-1 0 0,3-10 0,0-6 83,-2-1 0,0 0 1,-2 0-1,-1-24 0,0 35-1,0-10 76,-1 1 0,-6-36 0,5 47-139,-1 0-1,0 0 0,0 0 0,-1 1 0,-1-1 0,1 1 0,-10-14 0,12 20-41,0 1 0,0-1 0,0 0 0,-1 1 0,1-1 0,-1 1 0,0 0 0,0 0 0,0 0 0,0 0 0,0 1-1,0-1 1,0 1 0,0 0 0,0-1 0,-1 1 0,1 1 0,-1-1 0,1 1 0,-1-1 0,1 1 0,-4 0 0,0 1-450,1 0 1,-1 0 0,1 1 0,-1-1 0,1 2 0,-1-1 0,1 1 0,0 0 0,0 0 0,-8 6 0,-34 29-8260</inkml:trace>
  <inkml:trace contextRef="#ctx0" brushRef="#br0" timeOffset="469.85">262 614 19684,'0'0'13083,"87"-44"-25086</inkml:trace>
  <inkml:trace contextRef="#ctx0" brushRef="#br0" timeOffset="470.85">649 1 11666,'0'0'11596,"-5"26"-9545,-16 87-428,20-105-1528,0 0-1,0 0 1,1 0-1,0 0 1,0 0-1,1 0 1,0-1-1,1 1 1,0 0-1,0 0 1,0 0-1,1-1 1,0 0-1,0 1 0,1-1 1,0 0-1,1-1 1,-1 1-1,1-1 1,0 0-1,1 0 1,7 6-1,-6-6-64,0-1 0,0-1 0,1 1-1,0-1 1,0 0 0,0-1 0,0 0 0,0-1 0,1 1-1,-1-1 1,1-1 0,-1 0 0,1 0 0,0-1-1,0 0 1,-1 0 0,1-1 0,11-2 0,-15 2-23,-1 0 0,1-1 0,-1 1 0,0-1 1,0 0-1,1 0 0,-1-1 0,-1 1 0,1-1 1,0 0-1,-1 0 0,1 0 0,-1 0 0,0 0 1,0-1-1,3-4 0,-2 1 1,0 0 0,-1 0 1,0 0-1,0-1 0,0 1 0,-1-1 1,0 0-1,-1 1 0,1-10 0,-1 7-6,0 0 0,-1-1-1,0 1 1,-1 0 0,0 0 0,-1 0-1,0 0 1,0 0 0,-1 0-1,-1 0 1,0 1 0,0 0 0,0-1-1,-1 2 1,-7-10 0,9 15-42,0-1 1,-1 1 0,0 0-1,0 0 1,0 0 0,0 0-1,0 1 1,0-1 0,-1 1-1,1 1 1,-1-1 0,0 0-1,1 1 1,-1 0 0,0 0-1,0 1 1,0-1 0,0 1-1,-9 0 1,2 2-635,-1 0 1,1 0-1,-1 1 1,1 1 0,0 0-1,-17 9 1,-43 26-6242</inkml:trace>
  <inkml:trace contextRef="#ctx0" brushRef="#br0" timeOffset="876.95">8 1115 15211,'0'0'14243,"216"-87"-10930,29 11-3313,38 2 0,-14 16 0,-68 26 0,-101 26-2296,-51 6-6130</inkml:trace>
  <inkml:trace contextRef="#ctx0" brushRef="#br0" timeOffset="1297.41">434 1534 16684,'0'0'13698,"29"-12"-11601,96-38-1809,-110 45-288,0 1 0,32-6 0,-42 10 0,1-1 0,0 1 0,0 0 0,0 1 0,0-1 0,-1 1 0,10 3 0,-12-3 0,-1 0 0,1 0 0,-1 1 0,1-1 0,-1 1 0,0 0 0,1-1 0,-1 1 0,0 0 0,0 0 0,0 0 0,-1 1 0,1-1 0,0 0 0,-1 1 0,0-1 0,1 1 0,-1 0 0,0-1 0,0 1 0,-1 0 0,1-1 0,-1 1 0,1 5 0,1 6 0,-2 0 0,0-1 0,-2 25 0,-3-12 0,0-1 0,-2 0 0,-1 0 0,-19 41 0,16-38 0,8-21 0,0 1 0,0 0 0,1 0 0,0 1 0,0-1 0,1 0 0,-1 9 0,2-16 0,1 0 0,-1-1 0,0 1 0,0-1 0,0 1 0,0 0 0,0-1 0,0 1 0,1-1 0,-1 1 0,0-1 0,1 1 0,-1-1 0,0 1 0,1-1 0,-1 1 0,0-1 0,1 0 0,-1 1 0,1-1 0,-1 1 0,1-1 0,-1 0 0,1 0 0,0 1 0,20 3 0,22-8 0,-42 4 0,14-3-225,0 0-1,0-2 1,-1 1-1,1-2 1,15-8-1,65-42-5149,-56 29-4525</inkml:trace>
  <inkml:trace contextRef="#ctx0" brushRef="#br0" timeOffset="1298.41">1203 1584 15955,'0'0'16812,"0"-12"-16812,6 10 0,3-2-4081</inkml:trace>
  <inkml:trace contextRef="#ctx0" brushRef="#br0" timeOffset="1682.56">1497 1361 13779,'0'0'13443,"118"54"-11283,-82-18-527,-5 5 119,-9-1-1752,-11-4 0,-6-4 0,-5-6 0,0-8 0,-5-6 0,-13-6 0,-6-6-1384,-12-20-1297,7-10-2008,3-6-2792</inkml:trace>
  <inkml:trace contextRef="#ctx0" brushRef="#br0" timeOffset="1683.56">1508 1249 15443,'0'0'14931,"89"-104"-14474,-33 78-457,-12 6-5386,-1 2-9561</inkml:trace>
</inkml:ink>
</file>

<file path=word/ink/ink1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3:17.39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936 1 11570,'0'0'6826,"-149"142"-3857,19-16 2008,-14 17-2209,19-21-895,31-34-89,38-34-1784,12-9 0,2-1 0,-1-4 0,3-2 0,7-20-704,10-12-3345,10-6-3537</inkml:trace>
  <inkml:trace contextRef="#ctx0" brushRef="#br0" timeOffset="444.33">109 249 15491,'0'0'4625,"63"105"-2016,-19-39-9,12 6-1751,29 20-849,-16-22-897,-7-14-5080</inkml:trace>
</inkml:ink>
</file>

<file path=word/ink/ink1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3:47.07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359 11827,'0'0'20940,"296"4"-20940,-22-92 0,23-20-112,-61 18-5201,-82 13-781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06:07.73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78 1636 3025,'0'0'22300,"-2"118"-20211,2-41-737,7 7-208,4 2-343,0-6-425,-2-10-272,-3-11-104,-6-13-504,0-12-1497,-13-12-1928,-7-8-2464,-2-10-4777</inkml:trace>
  <inkml:trace contextRef="#ctx0" brushRef="#br0" timeOffset="594.33">333 1602 15387,'0'0'2674,"24"0"43,260-13 921,-102-11-3362,-149 18-292,0-1 1,-1-2 0,47-20 0,-67 22 20,-11 6-14,1 0 0,-1 0-1,1 0 1,0 0 0,0 0 0,-1 0 0,1 1 0,0-1 0,3 0 0,-4 7-169,-5 121 975,1-65-288,2 0 1,11 94-1,26 169 1929,-37-326-2440,1-1 0,0 1 0,-1-1 1,1 1-1,-1 0 0,0-1 0,1 1 0,-1 0 0,0 0 0,0 0 0,0-1 0,0 1 0,0 0 0,0 0 0,0 0 0,0 1 0,0-1 0,0 0 1,-1 0-1,1 0 0,0 1 0,-1-1 0,1 1 0,0-1 0,-3 1 0,-42-12-159,36 10 151,-46-6-168,1 2 1,-109 4 0,154 2 125,-13 0-183,0 1 0,-44 8 0,60-8-78,0 1 1,0 1-1,1-1 0,-1 1 1,-11 7-1,15-8-201,0 0 0,0 1 0,0-1 1,0 1-1,0 0 0,0 0 0,1 0 0,-1 0 0,1 0 0,0 0 0,-3 6 1,2 9-7222</inkml:trace>
  <inkml:trace contextRef="#ctx0" brushRef="#br0" timeOffset="951.89">576 1224 15891,'0'0'11051,"54"211"-9515,-32-59-216,-4 16-167,-16 1-281,-2-15-424,0-15-232,-9-9-120,3-8-96,6-24-504,0-19-984,0-3-2153,0-24-1512,0-12-3569</inkml:trace>
  <inkml:trace contextRef="#ctx0" brushRef="#br0" timeOffset="1320.83">0 1140 1088,'0'0'18572,"156"14"-14683,-2-8-2129,64-6-583,18 0-521,-28 0-656,-70 0-968,-71 0-5410</inkml:trace>
  <inkml:trace contextRef="#ctx0" brushRef="#br0" timeOffset="1735.42">159 2559 10354,'0'0'15652,"130"20"-13532,12-26-1152,45-14-784,9 2-184,-48 8-2648,-39 2-6330</inkml:trace>
  <inkml:trace contextRef="#ctx0" brushRef="#br0" timeOffset="3107.93">2156 874 7362,'0'0'12826,"33"231"-9057,-19-43-1008,-3 17-481,-4-17-1040,-3-37-151,0-51-537,1-24-384,-1-26-168,1-14-312,-5-4-1177,0-6-2239,0-10-3754</inkml:trace>
  <inkml:trace contextRef="#ctx0" brushRef="#br0" timeOffset="3491.38">1830 844 10970,'0'0'5610,"193"4"-3202,-39-4-952,42-4-775,7-14-569,-29 0-112,-61 8-1561,-57 8-4448</inkml:trace>
  <inkml:trace contextRef="#ctx0" brushRef="#br0" timeOffset="3880.1">2531 759 6265,'0'0'14595,"76"204"-11826,-27-41-504,0 15-529,-6-3-824,-23-13-152,-20-26-184,-5-1-384,-33-5-192,0-26-304,5-27-1400,8-27-681,10-6-1479,4-12-257,6-8-2785</inkml:trace>
  <inkml:trace contextRef="#ctx0" brushRef="#br0" timeOffset="4256.68">2037 2030 13835,'0'0'7906,"234"-2"-5466,-70-18-1696,-8 0-744,-20-4-480,-56 8-3689,-44 4-6529</inkml:trace>
  <inkml:trace contextRef="#ctx0" brushRef="#br0" timeOffset="4616.24">2353 922 8770,'0'0'8938,"16"119"-6570,-3 3 185,5 52-817,6 29-448,1 5-519,2-9-313,-7-29-192,-14-17-264,-6-45-2409,0-34-4880</inkml:trace>
  <inkml:trace contextRef="#ctx0" brushRef="#br0" timeOffset="5035.65">2343 1 15987,'16'196'2353,"-1"57"400,-8 14 295,-7 18-423,0-9-1033,-13-9-1072,-12-16-376,3-31-144,0-11-1272,10-21-1569,8-54-4608,4-29-4346</inkml:trace>
</inkml:ink>
</file>

<file path=word/ink/ink1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3:40.00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29 16628,'0'0'16139,"118"-18"-16139,-102 44 0,-11 14 0,-5 8 0,-14 2 0,-13-2 0,3-8 0,6-10 0,14-8 0,4-10 0,20-6 0,38-6-1424,-5-6-4226,-2-10-5184</inkml:trace>
  <inkml:trace contextRef="#ctx0" brushRef="#br0" timeOffset="1">965 0 12779,'0'0'19988,"-56"147"-19988,18-81 0,1 0 0,-1-2 0,7-6 0,4-10 0,0-1 0,5-15-1936,8-10-7602</inkml:trace>
  <inkml:trace contextRef="#ctx0" brushRef="#br0" timeOffset="416.42">1226 308 3881,'0'0'22965,"0"0"-22854,0-1 0,0 1 1,0 0-1,0-1 1,0 1-1,1 0 0,-1-1 1,0 1-1,0 0 0,0 0 1,1-1-1,-1 1 1,0 0-1,0 0 0,1-1 1,-1 1-1,0 0 0,1 0 1,-1 0-1,0-1 1,1 1-1,-1 0 0,0 0 1,1 0-1,-1 0 0,0 0 1,1 0-1,-1 0 1,0 0-1,1 0 0,-1 0 1,0 0-1,1 0 1,0 0-1,30-1 836,33 1-577,-59 0-341,0 1 1,-1-1-1,1 1 1,0 0-1,-1 1 1,1-1-1,-1 1 1,1 0 0,-1 0-1,6 3 1,-10-4-30,1-1 1,-1 0-1,1 1 1,0-1 0,-1 1-1,1-1 1,-1 1 0,1-1-1,-1 1 1,1-1-1,-1 1 1,0-1 0,1 1-1,-1 0 1,1-1 0,-1 1-1,0-1 1,0 1-1,1 0 1,-1 0 0,0-1-1,0 1 1,0 0 0,0-1-1,0 1 1,0 0-1,0-1 1,0 1 0,0 0-1,0 0 1,0-1 0,-1 1-1,1 0 1,0-1-1,0 1 1,-1 0 0,1-1-1,0 1 1,-1-1 0,1 1-1,0 0 1,-1-1-1,1 1 1,-1-1 0,1 1-1,-1-1 1,0 1-1,-3 2-6,0 0-1,0-1 0,0 1 0,0-1 1,-6 2-1,-63 24-16,72-28 23,1 1 1,0-1-1,-1 0 0,1 0 1,-1 1-1,1-1 0,0 0 0,-1 0 1,1 1-1,0-1 0,-1 0 0,1 1 1,0-1-1,0 0 0,-1 1 0,1-1 1,0 1-1,0-1 0,0 1 0,0-1 1,-1 0-1,1 1 0,0-1 0,0 1 1,0-1-1,0 1 0,0-1 0,0 1 1,0-1-1,0 0 0,0 1 0,0-1 1,0 1-1,1-1 0,-1 1 0,0-1 1,0 1-1,0-1 0,0 0 0,1 1 1,-1-1-1,0 0 0,1 1 0,-1-1 1,1 1-1,16 14 44,-8-8-10,3 0-15,-1 2 0,0-1 0,0 1 0,10 12 0,-19-18-10,0-1-1,0 1 1,0-1-1,0 1 1,-1 0-1,1 0 1,-1 0-1,0 0 1,1 0-1,-1 0 1,0 0-1,-1 0 1,1 0-1,-1 1 1,1-1 0,-1 0-1,0 1 1,0-1-1,0 0 1,-1 0-1,1 1 1,-1-1-1,-2 5 1,1-4-8,0 0 1,-1 0 0,1 0-1,-1-1 1,0 1 0,-1-1 0,1 0-1,0 0 1,-1 0 0,0-1-1,1 1 1,-1-1 0,0 0-1,0 0 1,0 0 0,-1 0 0,1-1-1,-8 2 1,-3 1-14,0-1-1,0 0 1,-1-2 0,-18 1-1,33-2-54,0 0 0,0 0 0,0 0 0,0 0 0,0 0-1,0 0 1,0 0 0,0 0 0,0 0 0,0-1 0,0 1-1,0 0 1,0-1 0,0 1 0,0-1 0,1 1 0,-1-1-1,0 1 1,0-1 0,-1-1 0,1 0-867,1 1-1,-1-1 1,1 0 0,-1 0 0,1 0 0,0 1-1,0-1 1,0 0 0,0-4 0,0 5 273</inkml:trace>
</inkml:ink>
</file>

<file path=word/ink/ink1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3:37.87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71 12683,'0'0'17291,"9"0"-16378,43-3-190,41-1-118,-84 4-565,1 1-1,0 0 1,-1 0-1,0 1 1,1 0-1,-1 0 1,10 5-1,-17-6-41,1 0 1,-1 1-1,1-1 0,-1 1 1,0 0-1,0-1 0,1 1 0,-1 0 1,-1 0-1,1 1 0,0-1 1,0 0-1,-1 1 0,1-1 1,-1 1-1,0-1 0,0 1 1,1 3-1,-1-4-8,-1 0-1,0 0 1,1 0 0,-1 1-1,0-1 1,0 0-1,-1 0 1,1 0 0,0 0-1,-1 0 1,1 0 0,-1 0-1,0 0 1,1 0 0,-1 0-1,0 0 1,0 0 0,-1-1-1,1 1 1,0 0 0,0 0-1,-1-1 1,1 1 0,-4 2-1,-32 16-83,31-17-2,0 0-1,0 0 1,0 1-1,-8 5 1,14-8 91,0-1 1,-1 0-1,1 0 0,0 0 1,0 0-1,0 1 0,0-1 1,-1 0-1,1 0 0,0 1 1,0-1-1,0 0 0,0 0 0,0 1 1,0-1-1,0 0 0,0 0 1,0 1-1,0-1 0,0 0 1,0 0-1,0 1 0,0-1 1,0 0-1,0 1 0,0-1 1,0 0-1,0 0 0,0 1 1,0-1-1,0 0 0,1 0 0,-1 0 1,0 1-1,0-1 0,0 0 1,0 0-1,1 0 0,-1 1 1,0-1-1,1 0 0,10 8 50,-8-7-57,0 1 27,-1 0-1,1-1 1,-1 1 0,1 0-1,-1 0 1,0 1-1,1-1 1,-1 0 0,0 1-1,0-1 1,-1 1-1,1 0 1,-1-1 0,1 1-1,-1 0 1,0 0-1,0 0 1,0 0 0,0 0-1,-1 0 1,1 0 0,-1 1-1,0-1 1,0 0-1,0 0 1,0 0 0,0 0-1,-1 0 1,1 1-1,-1-1 1,0 0 0,0 0-1,0 0 1,-1-1 0,1 1-1,-1 0 1,1 0-1,-1-1 1,0 1 0,0-1-1,0 1 1,0-1-1,0 0 1,-1 0 0,1 0-1,-6 3 1,-1 0-9,0 0 0,0-1 0,-1 0 1,0 0-1,0-1 0,0 0 0,-18 2 0,21-5-610,0 1 1,0-1-1,0 0 0,-8-2 0,13 2 69,1-1-1,-1 1 1,1-1 0,-1 1-1,1-1 1,-1 0 0,1 1-1,-1-1 1,1 0-1,-1 0 1,1 0 0,0 0-1,0 0 1,0 0 0,-1 0-1,1 0 1,0-1 0,0-1-1,-5-10-8763</inkml:trace>
  <inkml:trace contextRef="#ctx0" brushRef="#br0" timeOffset="422.45">849 1 21253,'0'0'10186,"-45"106"-9258,16-52-528,-2 2-400,0 3 0,-1-9 0,8-6 0,6-12-784,9-14-3977</inkml:trace>
  <inkml:trace contextRef="#ctx0" brushRef="#br0" timeOffset="843.76">1065 159 16684,'0'0'11563,"-20"13"-11119,-58 39-227,75-51-208,0 1 1,1 0-1,-1 0 1,1 0-1,0 0 1,0 0-1,0 0 1,0 1-1,0-1 1,0 1-1,-1 3 1,3-6 0,-1 1 1,1-1 0,0 1 0,0 0-1,0-1 1,0 1 0,0-1 0,0 1-1,0-1 1,1 1 0,-1-1 0,0 1-1,0-1 1,0 1 0,0-1 0,1 1-1,-1-1 1,0 0 0,0 1-1,1-1 1,-1 1 0,0-1 0,1 0-1,-1 1 1,0-1 0,1 1 0,-1-1-1,1 0 1,-1 0 0,1 1 0,-1-1-1,0 0 1,1 0 0,-1 0 0,1 1-1,6 0 74,-1 1 0,0-1-1,0 0 1,1-1 0,-1 1-1,7-1 1,-10-1-101,14 2 33,-2-1-616,-1 0-1,0 0 1,1-2-1,17-3 1,-29 4-116,1 0 0,-1 0 0,0 0 0,0-1 0,1 1 1,-1-1-1,0 0 0,0 0 0,4-4 0,-5 4-150,-1 0 1,1 0-1,-1 0 1,1 0-1,-1 0 0,0 0 1,0 0-1,0 0 1,0-1-1,0 1 0,-1 0 1,1-1-1,-1 1 1,1-1-1,-1-2 1,0 1 307,0-18 1004,0 22-236,0-1 0,0 1 0,0 0 0,0-1 0,0 1 0,0 0 0,0-1 0,0 1 0,-1-1 1,1 1-1,0 0 0,0-1 0,0 1 0,-1 0 0,1-1 0,0 1 0,0 0 0,-1 0 0,1-1 0,0 1 0,-1 0 1,1 0-1,0-1 0,-1 1 0,1 0 0,0 0 0,-1 0 0,1 0 0,0-1 0,-1 1 0,1 0 0,0 0 1,-1 0-1,1 0 0,-1 0 0,1 0 0,0 0 0,-1 0 0,1 0 0,-1 0 0,1 0 0,0 0 0,-1 1 0,1-1 1,0 0-1,-1 0 0,0 1 198,-1 0 1,1 0 0,0 0 0,0 0-1,0 0 1,0 0 0,0 0-1,0 1 1,1-1 0,-1 0 0,0 0-1,1 1 1,-1-1 0,1 1-1,-1-1 1,0 3 0,-6 30 2194,5-23-1399,-20 122 2804,11-56-4262,-1-10-2682,1-8-4906</inkml:trace>
  <inkml:trace contextRef="#ctx0" brushRef="#br0" timeOffset="844.76">488 747 19828,'0'0'12939,"158"-131"-12939,-71 65 0,11-8 0,4-8 0,41-55 0,-27 21-3777,-16 6-4088</inkml:trace>
</inkml:ink>
</file>

<file path=word/ink/ink1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3:39.59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89 8810,'0'0'21733,"192"-28"-20509,-34 6-864,-2 2-360,-27 6-152,-33 10-2681,-49 4-4384,-11 0-5722</inkml:trace>
  <inkml:trace contextRef="#ctx0" brushRef="#br0" timeOffset="1">199 440 17876,'0'0'11178,"131"-18"-9009,12-14-2169,-16 5-120,0-1-7570</inkml:trace>
</inkml:ink>
</file>

<file path=word/ink/ink1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3:45.89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446 18796,'0'0'10466,"225"-100"-9466,-4 24-687,40-11-313,-3 3-353,-73 26-3727,-71 18-4738</inkml:trace>
</inkml:ink>
</file>

<file path=word/ink/ink1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3:49.61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589 17412,'0'0'11586,"188"-65"-9393,-10-7-1329,29-6-576,-4 6-288,-61 26-2129,-57 20-6800</inkml:trace>
  <inkml:trace contextRef="#ctx0" brushRef="#br0" timeOffset="417.23">721 620 10458,'0'0'20802,"22"0"-20173,3 0-467,42 5-1,-64-5-143,-1 1-1,1 0 1,-1-1-1,0 1 1,1 0-1,-1 0 1,0 0-1,1 0 0,-1 1 1,0-1-1,0 0 1,0 1-1,0 0 1,0-1-1,-1 1 1,1 0-1,0 0 1,-1 0-1,2 3 1,-1 0 7,0-1 0,-1 1 0,1 0 0,-1 0 0,0-1 0,0 11 0,0-12-22,0 11 2,-1 0 0,0 0 0,0 0-1,-1 0 1,-1 0 0,-6 23 0,-2-8-8,0-1 1,-15 28 0,21-47 2,-2 3 0,0 2 0,-5 15 0,11-28 0,0-1 0,0 0 0,0 0 0,0 1 0,0-1 0,-1 0 0,1 1 0,0-1 0,0 0 0,0 1 0,0-1 0,0 0 0,0 1 0,0-1 0,0 0 0,0 1 0,0-1 0,0 0 0,0 1 0,0-1 0,1 0 0,-1 0 0,0 1 0,0-1 0,0 0 0,0 1 0,0-1 0,1 0 0,-1 0 0,0 1 0,0-1 0,1 0 0,-1 0 0,0 0 0,0 1 0,1-1 0,4 1 2,0 0 1,-1 0-1,1 0 0,0-1 0,0 0 1,0 0-1,0 0 0,0 0 0,0-1 1,0 0-1,0 0 0,-1 0 1,1-1-1,5-2 0,13-6-152,32-18 1,-48 25 78,68-42-4207,-29 14-2045,-30 20 3150,27-18-9547</inkml:trace>
  <inkml:trace contextRef="#ctx0" brushRef="#br0" timeOffset="866.87">1437 572 17612,'0'0'11880,"19"20"-9084,57 67-2317,-73-84-479,0 0 0,-1 0 0,0 1 0,0-1 0,0 1 0,0 0 0,-1 0 0,1 0 0,-1-1 0,0 1 0,0 0 0,-1 1 0,1-1 0,-1 0 0,0 0 0,0 0 0,-1 7 0,0 4 0,2-1 0,-1 20 0,0-32 0,0-1 0,-1 1 0,1-1 0,0 1 0,-1-1 0,1 1 0,-1-1 0,1 1 0,-1-1 0,0 0 0,1 1 0,-1-1 0,0 0 0,0 1 0,0-1 0,-2 2 0,2-2-7,-1-1 0,1 1 0,0-1 0,0 0 1,0 1-1,-1-1 0,1 0 0,0 0 0,0 1 0,-1-1 0,1 0 0,0 0 0,0-1 0,-1 1 1,1 0-1,0 0 0,0 0 0,-1-1 0,1 1 0,0-1 0,0 1 0,0-1 0,0 1 0,0-1 1,0 0-1,0 0 0,0 1 0,-2-3 0,-26-27-1268,27 28 1015,-113-137-17561,77 93 8931</inkml:trace>
  <inkml:trace contextRef="#ctx0" brushRef="#br0" timeOffset="867.87">1270 485 7786,'0'0'10266,"69"-128"-8842,-24 78-520,2 4-376,-12 16-528,-10 8-2096</inkml:trace>
  <inkml:trace contextRef="#ctx0" brushRef="#br0" timeOffset="1272.16">366 74 17012,'0'0'15755,"15"-18"-15755,12 2 0,2-2 0,0 6 0,-4 2-4545</inkml:trace>
</inkml:ink>
</file>

<file path=word/ink/ink1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3:48.78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473 3569,'0'0'22249,"17"-22"-19664,57-71-1131,-70 89-1360,0 0 0,1 0 0,-1 0 0,1 0 1,0 1-1,0-1 0,0 1 0,0 1 0,1-1 0,-1 1 0,1 0 0,0 0 0,-1 0 0,1 1 0,0 0 0,0 0 1,0 1-1,10 0 0,-9-1-12,-2 1-30,1 0 0,-1 0 1,1 0-1,-1 1 0,1 0 1,-1 0-1,0 0 0,1 1 1,-1-1-1,0 1 0,0 0 1,0 1-1,7 4 0,-7-3-26,1 1-1,-1-1 0,-1 1 1,1 0-1,-1 1 1,1-1-1,-2 1 1,1 0-1,-1 0 1,5 11-1,-1-1-20,-2 1 0,0 0 0,-1 0 0,-1 1 0,0-1 0,0 20 0,-3-9-7,0-1 1,-2 1-1,-6 32 0,5-44 2,-2 0 0,-7 18 0,-4 15 0,16-49 0,0 1 0,-1-1 0,1 1 0,0-1 0,0 1 0,0-1 0,0 1 0,0-1 0,0 1 0,0-1 0,0 1 0,0-1 0,0 1 0,0-1 0,0 1 0,0-1 0,0 1 0,1-1 0,-1 1 0,0-1 0,0 1 0,0-1 0,1 1 0,-1-1 0,0 0 0,1 1 0,-1-1 0,0 1 0,1-1 0,-1 0 0,0 1 0,1-1 0,-1 0 0,1 0 0,-1 1 0,1-1 0,-1 0 0,1 0 0,-1 0 0,1 1 0,-1-1 0,1 0 0,0 0 0,26-2 0,-19 1 0,2 0-240,1-1 0,-1-1 0,0 0 1,1 0-1,-1-1 0,-1 0 0,12-6 0,-7 2-1098,-1-1 0,0-1 0,0 0 0,11-11 0,1-8-10377</inkml:trace>
  <inkml:trace contextRef="#ctx0" brushRef="#br0" timeOffset="441.84">593 628 16019,'0'0'13651,"0"-6"-14995,0-4-5153</inkml:trace>
  <inkml:trace contextRef="#ctx0" brushRef="#br0" timeOffset="442.84">831 416 10778,'0'0'17444,"127"30"-15484,-91-12-759,-5 0-545,-8 0-200,-8-2-184,-8 0-272,-7-4-80,0 0-1072,-11-6-1065,-12-2-591,-17-4-1545,5-16-1224,1-8-4050</inkml:trace>
  <inkml:trace contextRef="#ctx0" brushRef="#br0" timeOffset="443.84">961 133 10354,'0'0'2457,"122"-68"-1297,-55 36-1160,2-1-4001</inkml:trace>
</inkml:ink>
</file>

<file path=word/ink/ink1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35:40.65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 7274,'0'0'16255,"12"17"-11926,-4-5-3720,6 6 72,-1 1-1,-2 0 1,0 1 0,15 37 0,-11-18-532,-3 1 1,0 0-1,-3 0 0,-2 1 1,5 79-1,-12-119-149,0 0 0,-1 1 0,1-1 0,-1 0 0,1 0 0,-1 1 0,1-1 0,-1 0 0,0 0 0,1 0 0,-1 0 0,0 0 0,0 0 0,0 0 0,0 0 0,0 0 0,0 0 0,0 0 0,0-1 0,0 1 0,-2 0 0,-33 16 0,15-8 0,15-5 0,14-6 0,13-7 0,26-19 0,-18 11-275,0 0 0,1 2 0,40-14 0,-19 14-2497,6-1-3472,-8 4-2364</inkml:trace>
  <inkml:trace contextRef="#ctx0" brushRef="#br0" timeOffset="381.82">584 93 18188,'0'0'10718,"-5"23"-8941,-18 75-521,22-91-1225,0-1 1,0 0-1,1 1 1,0-1-1,0 1 1,0-1-1,1 1 1,0-1-1,0 0 1,0 1-1,1-1 1,4 11-1,-3-12-11,0-1-1,0 1 1,0 0-1,1-1 1,-1 0-1,1 0 1,0 0-1,0 0 1,1-1-1,-1 1 1,1-1-1,5 3 1,3 0-4,1-1 1,0 0-1,-1-1 1,2 0-1,-1-1 1,0 0-1,1-2 1,-1 0 0,16 0-1,-15-2-16,-1 1 0,0-2 0,0 0 0,0-1 0,0 0 0,0-1 0,0-1 0,-1 0 0,16-9 0,-23 11 0,1-1 0,-1 0 0,1-1 0,-1 1 0,0-1 0,-1 0 0,1-1 0,-1 1 0,0-1 0,-1 0 0,1 0 0,-1-1 0,0 1 0,-1-1 0,0 0 0,0 0 0,0 0 0,3-15 0,-5 15-12,0 1 0,0-1 1,-1 0-1,0 1 0,0-1 0,-1 0 1,1 0-1,-2 1 0,1-1 0,-1 1 0,0-1 1,0 1-1,0 0 0,-1-1 0,0 1 1,0 0-1,-1 1 0,0-1 0,0 1 1,0 0-1,0 0 0,-1 0 0,0 0 0,0 1 1,-1 0-1,1 0 0,-1 0 0,1 0 1,-1 1-1,0 0 0,-1 1 0,1-1 0,0 1 1,-12-2-1,-39-2-3216,16 6-4565,1 0-10092</inkml:trace>
</inkml:ink>
</file>

<file path=word/ink/ink1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35:39.88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5 1 13355,'0'0'14826,"10"20"-12915,0 1-1423,54 123 1552,-48-101-1948,17 78 0,-29-99-98,0 1-1,-2-1 1,-1 1 0,0-1 0,-5 36 0,4-55 6,-1-1 0,1 0 0,-1 0 0,0 0 0,0 0 0,0 0 0,0 0 0,0-1 0,0 1 0,0 0 0,-1 0 0,1-1 0,-1 1 0,1-1 0,-1 1 0,0-1 0,0 0 0,1 0 0,-1 1 0,0-1 0,0-1 0,0 1 0,0 0 0,0 0 0,0-1 0,0 1 0,-4 0 0,-7 1 0,1-1 0,-1 0 0,-20-2 0,17 1 0,8 0 0,-12 0 0,20 0 0,0 0 0,-1 0 0,1 0 0,0 0 0,-1 0 0,1-1 0,0 1 0,0 0 0,-1 0 0,1 0 0,0 0 0,-1-1 0,1 1 0,0 0 0,0 0 0,-1-1 0,1 1 0,0 0 0,0 0 0,0-1 0,-1 1 0,1 0 0,0-1 0,0 1 0,0 0 0,0-1 0,0 1 0,0 0 0,0-1 0,0 1 0,-1 0 0,1-1 0,0 1 0,0 0 0,1-1 0,-1 1 0,0 0 0,0-1 0,0 1 0,0 0 0,0-1 0,0 1 0,0 0 0,0-1 0,1 1 0,0-2 0,0 0 0,1 0 0,-1 1 0,1-1 0,-1 0 0,1 1 0,-1 0 0,1-1 0,0 1 0,0 0 0,0 0 0,0 0 0,0 0 0,0 0 0,0 0 0,0 1 0,2-1 0,6-3 0,130-38-1262,-102 33 41,0-2 1,-1-1-1,52-25 1,40-46-10078,-74 41 4943</inkml:trace>
  <inkml:trace contextRef="#ctx0" brushRef="#br0" timeOffset="359.05">661 131 7498,'0'0'18069,"-18"19"-17133,-55 64-74,71-79-821,-1 0 0,1 0 0,0 0 0,0 0 1,0 0-1,0 0 0,1 0 0,0 0 1,0 1-1,0-1 0,0 1 0,1-1 1,0 0-1,-1 1 0,2-1 0,-1 1 1,2 7-1,-1-1-1,0-7-32,-1-1 0,1 0 0,0 0 0,0 0 0,0 0 0,0 0 0,0 0 0,1 0 0,-1 0-1,1 0 1,0 0 0,0-1 0,0 1 0,0-1 0,0 1 0,1-1 0,-1 0 0,1 0 0,-1 0 0,1 0 0,0-1-1,0 1 1,0-1 0,0 1 0,0-1 0,0 0 0,7 1 0,-3 0 16,1-1 1,-1 0-1,1-1 0,0 1 1,0-2-1,-1 1 0,1-1 0,0 0 1,-1 0-1,1-1 0,9-3 1,-10 1 6,0 1 0,0-1 0,-1 0 1,1-1-1,-1 0 0,0 0 0,0 0 0,-1-1 1,1 0-1,-1 0 0,0 0 0,-1-1 0,1 1 1,-2-1-1,1 0 0,-1 0 0,0-1 0,0 1 1,0-1-1,-1 1 0,1-14 0,-1 14 2,-1 0 0,0-1 0,-1 1 0,0 0 0,0-1 0,-1 1 0,1 0 0,-2 0-1,1-1 1,-1 1 0,0 0 0,0 1 0,-1-1 0,0 0 0,0 1 0,-1-1 0,0 1 0,0 0 0,0 0-1,-1 0 1,0 1 0,0 0 0,-9-8 0,9 9-120,0 1 0,-1 1-1,1-1 1,0 1 0,-1 0-1,0 0 1,1 0 0,-1 1 0,0 0-1,0 0 1,1 0 0,-11 1-1,6 1-647,0 0 0,0 0-1,0 1 1,0 0-1,0 1 1,-14 6-1,-28 17-6650</inkml:trace>
</inkml:ink>
</file>

<file path=word/ink/ink1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35:35.47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618 8514,'0'0'15979,"0"109"-12250,2-89-1641,3-8 369,2-6-2457,4-4 0,9-2 0,18 0 0,37-30 0,77-33 0,95-39 0,52-30 0,10-15 0,-39 11 0,-112 44 0,-53 28-7098</inkml:trace>
</inkml:ink>
</file>

<file path=word/ink/ink1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35:08.33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441 15307,'0'0'14283,"16"93"-12442,-14-67-505,5-14-1336,11-12 0,35-22 0,63-55 0,56-27 0,26-16 0,-2 2 0,-65 39-2745,-42 27-7985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06:01.47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9 688 2737,'0'0'29138,"22"14"-28391,6 3-675,34 28 1,-57-40-73,0 1 0,0-1 0,0 1 0,-1 0 0,0 0 0,0 0 0,0 0 0,-1 1 0,0 0 0,0-1 0,-1 1 0,3 12 0,3 5 0,-4-13 0,5 11 0,-1 1 0,-1 1 0,-1-1 0,-1 1 0,2 27 0,-7-48 0,0 0 0,0 0 0,0 0 0,-1-1 0,1 1 0,-1 0 0,0 0 0,0 0 0,0-1 0,0 1 0,0-1 0,0 1 0,-1-1 0,1 1 0,-1-1 0,0 0 0,0 0 0,0 0 0,0 0 0,0 0 0,0 0 0,0 0 0,-1-1 0,-3 3 0,-5 2 0,-1-2 0,1 1 0,-1-2 0,-18 4 0,26-5 0,-20 3 0,0 0 0,0-1 0,-1-2 0,-28 1 0,87-6 0,0-1 0,0-2 0,38-10 0,-26 5 0,117-23-798,51-13-4659,-135 25-4700</inkml:trace>
  <inkml:trace contextRef="#ctx0" brushRef="#br0" timeOffset="360.9">1081 295 10898,'0'0'17199,"4"28"-14207,41 318-1314,-43-141-1678,-2-135 0,1-39 0,-1-30 0,0-1 0,0 1 0,0-1 0,0 0 0,0 1 0,0-1 0,0 1 0,0-1 0,0 0 0,0 1 0,0-1 0,1 1 0,-1-1 0,0 0 0,0 1 0,0-1 0,1 0 0,-1 1 0,0-1 0,0 0 0,1 1 0,-1-1 0,0 0 0,1 0 0,-1 1 0,0-1 0,1 0 0,-1 0 0,1 0 0,-1 0 0,0 1 0,1-1 0,-1 0 0,0 0 0,1 0 0,-1 0 0,1 0 0,-1 0 0,1 0 0,0 0 0,16-8 0,45-39 0,-37 26 0,35-21 0,-44 33 0,31-14 0,-43 21 0,0 1 0,0-1 0,0 1 0,1 0 0,-1 0 0,0 0 0,1 0 0,-1 1 0,0 0 0,1 0 0,-1 0 0,1 1 0,5 0 0,-10 0 0,0-1 0,1 0 0,-1 0 0,0 0 0,1 0 0,-1 1 0,0-1 0,0 0 0,1 0 0,-1 1 0,0-1 0,0 0 0,0 1 0,1-1 0,-1 0 0,0 1 0,0-1 0,0 0 0,0 1 0,0-1 0,0 0 0,1 1 0,-1-1 0,0 0 0,0 1 0,0-1 0,0 0 0,0 1 0,0-1 0,-1 0 0,1 1 0,0-1 0,0 0 0,0 1 0,0-1 0,-1 1 0,0 3 0,0 0 0,-1 0 0,1 0 0,-1 0 0,0-1 0,-1 1 0,1 0 0,0-1 0,-1 0 0,0 1 0,0-1 0,0-1 0,0 1 0,0 0 0,-6 3 0,-8 5 0,-35 17 0,51-28 0,-17 9-17,-1-1-1,0-1 1,0-1-1,-1 0 1,0-2-1,0 0 1,0-1-1,-24 0 1,32-6-1132,11-4-1138,2 5 1566,0 1 0,0-1 0,1 1 0,-1-1 0,0 1 0,0 0 0,1 0 0,-1-1 0,1 1 0,2-1 0,20-10-10320</inkml:trace>
  <inkml:trace contextRef="#ctx0" brushRef="#br0" timeOffset="721.17">1759 775 17092,'0'0'8750,"-7"17"-6311,-21 62-812,26-74-1575,1 1-1,0-1 1,0 0 0,1 0 0,0 0 0,-1 0-1,2 0 1,-1 1 0,1-1 0,-1 0 0,1 0 0,1 0-1,-1 0 1,1 0 0,0 0 0,0-1 0,0 1-1,1 0 1,-1-1 0,1 0 0,0 1 0,0-1 0,1 0-1,-1-1 1,1 1 0,5 3 0,-2-1-93,1-1 1,0 0-1,1-1 0,-1 1 1,1-2-1,-1 1 0,1-1 1,0-1-1,1 1 0,-1-1 1,0-1-1,14 1 1,-18-2-16,-1 0 0,0 0 1,1 0-1,-1-1 1,1 0-1,-1 0 0,0 0 1,0 0-1,1-1 1,-1 1-1,0-1 0,0 0 1,-1 0-1,5-4 0,-3 2 40,-1 0 0,1-1 0,-1 0 0,0 0-1,0 0 1,-1 0 0,0-1 0,0 1 0,4-10-1,-2-2 18,0-1-1,0 0 0,-2 0 0,0 0 0,-1 0 0,-1 0 1,-2-30-1,1 41-136,1-5-2693,5 5-3186</inkml:trace>
  <inkml:trace contextRef="#ctx0" brushRef="#br0" timeOffset="722.17">2690 546 15387,'0'0'17380,"-118"150"-17380,81-85 0,1-3 0,5-4-320,-3-18-3345,12-18-2952,4-18-7314</inkml:trace>
  <inkml:trace contextRef="#ctx0" brushRef="#br0" timeOffset="723.17">2452 670 17188,'0'0'12698,"129"28"-11145,-84-6-825,2 0-728,4 5-272,-11-9-3649,-2-10-6393</inkml:trace>
  <inkml:trace contextRef="#ctx0" brushRef="#br0" timeOffset="1086.51">3092 630 17108,'0'0'15659,"45"117"-15659,-5-55 0,2 0 0,1-2 0,-8-8 0,-8-12 0,-11-18 0,-12-8-488,-4-10-2417,-6-22-1792,-19-18-2376,5-12-5082</inkml:trace>
  <inkml:trace contextRef="#ctx0" brushRef="#br0" timeOffset="1087.51">3211 460 7258,'0'0'21396,"144"46"-18715,-112-6-1249,-15 4-1432,-14-4 0,-3-4 0,-7-14 0,-9-4 0,1-14 0,6-4 0,7 0-728</inkml:trace>
  <inkml:trace contextRef="#ctx0" brushRef="#br0" timeOffset="1505.08">3845 161 16067,'0'0'13245,"7"24"-10302,-6-22-2877,15 47 157,16 90 0,-31-133-224,2 17-141,2 0 1,0-1-1,12 33 0,-15-51 34,0 1-1,0-1 0,0 1 1,0-1-1,1 0 1,0 0-1,-1 0 0,2 0 1,-1 0-1,0-1 0,1 1 1,-1-1-1,1 0 1,0 0-1,0 0 0,1-1 1,-1 1-1,0-1 0,1 0 1,-1-1-1,1 1 1,9 1-1,-4-2-986,-1-1 0,1 0 0,0-1 0,-1 0 0,1-1 0,0 0 0,-1 0 0,0-1 1,0 0-1,1-1 0,-2 0 0,1 0 0,0-1 0,-1 0 0,9-7 0,1-2-312,29-28 0,14-21 11527,-62 72-7441,-9 19-1684,9-26-388,-5 11-172,2-1 1,0 1-1,0 0 1,1 0-1,1 1 0,0-1 1,1 0-1,0 1 0,1-1 1,2 22-1,-2-34-418,1 1 0,-1 0 0,1-1-1,-1 1 1,1 0 0,-1 0 0,1-1 0,0 1 0,0-1-1,0 1 1,0-1 0,0 1 0,0-1 0,0 0 0,0 1-1,1-1 1,-1 0 0,0 0 0,1 0 0,-1 0 0,1 0-1,-1 0 1,1 0 0,0-1 0,-1 1 0,1 0 0,0-1-1,2 1 1,-2-1-11,1 0 0,-1 0 0,1 0 1,-1 0-1,1-1 0,-1 1 0,1-1 0,-1 1 0,1-1 0,-1 0 0,0 0 0,1 0 0,-1 0 1,0 0-1,0-1 0,0 1 0,0-1 0,0 1 0,0-1 0,2-2 0,4-7 10,0 0 0,0 0 0,-1-1 0,-1 1 0,11-26 0,15-67 86,-30 90-1118,-2 14 882,-1 0 0,1 0 1,0 0-1,0-1 0,0 1 0,0 0 0,0 0 1,0 0-1,-1 0 0,1-1 0,0 1 1,0 0-1,0 0 0,0 0 0,-1 0 1,1 0-1,0 0 0,0-1 0,0 1 0,-1 0 1,1 0-1,0 0 0,0 0 0,0 0 1,-1 0-1,1 0 0,0 0 0,0 0 0,-1 0 1,1 0-1,0 0 0,0 0 0,0 0 1,-1 0-1,1 0 0,0 1 0,0-1 1,0 0-1,-1 0 0,1 0 0,0 0 0,0 0 1,0 0-1,0 1 0,-1-1 0,1 0 1,0 0-1,0 0 0,0 1 0</inkml:trace>
  <inkml:trace contextRef="#ctx0" brushRef="#br0" timeOffset="1893.61">5024 1 17540,'0'0'15227,"16"178"-15227,2-66 0,-3-1 0,3-15 0,-5-18 0,-8-24 0,-5-4 0,-18-6-5313,-4-17-6010</inkml:trace>
  <inkml:trace contextRef="#ctx0" brushRef="#br0" timeOffset="1894.61">4830 478 15019,'0'0'8042,"192"-54"-3777,-25 28-2041,13 6-2176,-39 14-48,-41 6-7481</inkml:trace>
</inkml:ink>
</file>

<file path=word/ink/ink1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34:54.74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478 11162,'0'0'14573,"0"20"-13238,0 11-877,1 80 1032,-1-108-1373,0 0-1,0 0 0,1 0 1,-1 1-1,1-1 1,0-1-1,-1 1 1,1 0-1,0 0 0,1 0 1,-1 0-1,1-1 1,-1 1-1,1 0 1,0-1-1,3 4 0,-2-4-38,0 0-1,0-1 1,0 1-1,0-1 1,0 1-1,0-1 0,0 0 1,0-1-1,1 1 1,-1 0-1,0-1 1,0 0-1,1 0 0,-1 0 1,5-1-1,10-1-12,-1-1 1,0-1-1,0-1 0,0 0 0,-1-1 0,1-1 0,24-14 1,-14 8-57,349-204-557,-244 136-11,152-79-3300,-268 152 3105,1 0 0,0 1 1,22-6-1,-28 11-1204,0 0-1,0 1 1,16 0 0,-12 1-4433</inkml:trace>
  <inkml:trace contextRef="#ctx0" brushRef="#br0" timeOffset="479.21">765 0 4241,'0'0'19348,"58"163"-17131,-23-81-721,5 8-776,3 0-520,1-1-200,17 19-1040,-12-24-2777,-9-18-3665</inkml:trace>
</inkml:ink>
</file>

<file path=word/ink/ink1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34:50.55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36 23 8706,'0'0'15838,"18"-6"-13934,-8 2-1516,-3 2-212,-1 0 0,0 0 0,0 0 0,1 0 0,-1 1-1,9 0 1,-13 1-128,-1 0 1,0 0-1,0 0 0,1 0 0,-1 1 0,0-1 0,0 0 0,0 1 1,0-1-1,0 1 0,1-1 0,-1 1 0,0 0 0,0-1 0,0 1 1,0 0-1,1 1 0,-1 0 31,0-1 0,0 1 0,-1-1 1,1 1-1,0 0 0,-1 0 0,1-1 0,-1 1 1,1 0-1,-1 0 0,0 0 0,0-1 1,0 1-1,0 0 0,0 3 0,-6 39 349,-2 0-1,-1 0 1,-3-1 0,-1 0-1,-25 54 1,31-80-653,-2 0-1,0-1 1,-1 0-1,-21 27 1,26-37 39,0-1 0,-1 1 0,1-1 0,-1-1 0,0 1 0,0-1 0,-1 0 0,1 0 0,-1 0 0,0-1 0,0 0 0,0-1 0,0 0 0,-13 3 0,18-5-306,0 1 0,0-1 0,0 0 0,1 0 0,-1 0 0,0 0 0,0 0 0,0-1 0,0 1 0,1 0 0,-1-1 0,0 1 0,0-1 0,1 0-1,-1 0 1,0 1 0,1-1 0,-1 0 0,1-1 0,-1 1 0,-1-1 0,-9-18-9331</inkml:trace>
  <inkml:trace contextRef="#ctx0" brushRef="#br0" timeOffset="412.43">0 54 14803,'0'0'13347,"165"92"-11571,-96-34-951,7 8-825,31 34-80,-18-15-2681,-11-15-6001</inkml:trace>
</inkml:ink>
</file>

<file path=word/ink/ink1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34:41.60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45 9282,'0'0'15597,"24"-8"-13449,3 0-1622,-10 2-231,0 0 1,0 1-1,1 2 1,-1-1-1,1 2 1,31 0-1,-41 2-185,-1 0 0,1 0 0,-1 1 0,1 0-1,-1 1 1,0-1 0,11 5 0,-15-4-78,0-1-1,0 1 0,0-1 1,-1 1-1,1 0 1,-1 0-1,1 1 0,-1-1 1,0 0-1,1 1 0,-1 0 1,-1-1-1,1 1 1,0 0-1,-1 0 0,1 0 1,-1 0-1,0 0 1,1 5-1,1 1 34,-2 0 0,1 0 0,-1 1 0,0-1-1,-1 1 1,0-1 0,-1 1 0,0-1 0,0 0 0,-4 12 0,-3 4 136,-1 0-1,-15 30 1,8-21-23,13-26-736,11-20-8806,1-5-1750</inkml:trace>
  <inkml:trace contextRef="#ctx0" brushRef="#br0" timeOffset="374.79">152 478 17532,'0'0'14523,"63"-48"-41537</inkml:trace>
</inkml:ink>
</file>

<file path=word/ink/ink1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32:58.81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266 16564,'0'0'9370,"130"8"-8842,-75-8-360,-1 0-112,-7-12-56,-12 0-288,-13 8-1441,-8 4-2368</inkml:trace>
  <inkml:trace contextRef="#ctx0" brushRef="#br0" timeOffset="418.91">151 491 12459,'0'0'13403,"125"-26"-12435,-67 6-648,-3 0-320,8-7-976,-14 5-3169,-9 6-2873</inkml:trace>
  <inkml:trace contextRef="#ctx0" brushRef="#br0" timeOffset="419.91">610 246 10578,'0'0'6330,"-9"22"-4305,-29 76-718,36-91-1226,0 0-1,0 0 0,1 0 0,-1 1 1,2-1-1,-1 0 0,1 1 1,0-1-1,0 0 0,1 0 0,0 1 1,1-1-1,-1 0 0,1 0 0,1 0 1,5 12-1,-6-15-68,1 0-1,0-1 1,-1 1 0,1-1-1,1 1 1,-1-1 0,0 0-1,1-1 1,0 1 0,-1-1-1,1 1 1,0-1 0,0 0-1,1 0 1,-1-1 0,0 0-1,1 1 1,-1-1 0,0 0-1,1-1 1,-1 1 0,1-1-1,-1 0 1,7-1 0,-8 1-2,0 0 1,0-1-1,0 1 0,-1-1 1,1 0-1,0 0 1,0 0-1,0 0 1,-1 0-1,1-1 0,-1 1 1,1-1-1,-1 0 1,0 0-1,1 0 1,-1 0-1,2-2 0,0-1 89,-1 0 0,0 0 0,0 0 0,-1 0 0,1 0 0,-1 0 0,0-1 0,1-7 0,1-9 372,0 0-1,-2 0 0,-1-34 0,-1 52-429,0-5-18,0-20 214,0 29-266,0-1 0,1 0-1,-1 1 1,0-1 0,0 0 0,0 1 0,-1-1 0,1 0-1,0 1 1,0-1 0,0 0 0,0 1 0,-1-1 0,1 1-1,0-1 1,0 0 0,-1 1 0,1-1 0,-1 1-1,1-1 1,0 1 0,-1-1 0,1 1 0,-1-1 0,1 1-1,-1-1 1</inkml:trace>
  <inkml:trace contextRef="#ctx0" brushRef="#br0" timeOffset="823.63">1040 585 16596,'0'0'12250,"69"-102"-15939,-54 98-920,-1 0-1648</inkml:trace>
  <inkml:trace contextRef="#ctx0" brushRef="#br0" timeOffset="1213.79">1284 165 7058,'0'0'17974,"-21"-1"-16675,-3 0-671,-39 3 0,60-2-552,0 1-1,0-1 1,0 1 0,0 0-1,0 0 1,0 1 0,0-1-1,1 0 1,-1 1-1,0 0 1,1 0 0,-1 0-1,1 0 1,0 0-1,0 0 1,0 0 0,0 1-1,-2 3 1,0 0 61,1 1 0,-1 0 0,2 0 0,-5 15 0,6-18-110,1-4-26,-9 42 182,9-41-179,0 0 1,0 0-1,-1 0 0,1 0 1,0 0-1,0 1 1,0-1-1,0 0 0,0 0 1,1 0-1,-1 0 1,0 0-1,0 0 0,1 0 1,-1 0-1,1 0 0,-1 0 1,1 0-1,-1 0 1,1 0-1,0 0 0,-1 0 1,1 0-1,0-1 1,0 1-1,-1 0 0,1-1 1,0 1-1,0 0 1,0-1-1,0 1 0,0-1 1,1 1-1,4 0 6,0-1 1,0 0-1,0 0 1,-1-1-1,1 0 0,0 0 1,0 0-1,-1 0 0,11-5 1,-7 3-29,0 0 1,-1 1-1,12-2 0,-18 4 13,0 0 0,0 0-1,0 0 1,-1 0 0,1 0-1,0 1 1,0-1 0,0 1-1,-1-1 1,1 1 0,0 0-1,-1 0 1,1-1 0,-1 1-1,1 0 1,-1 0 0,1 1-1,-1-1 1,0 0 0,1 0-1,-1 1 1,0-1 0,0 1-1,0-1 1,0 1 0,0-1-1,0 1 1,-1 0 0,1-1-1,1 4 1,1 6 9,0 0-1,-1 0 1,2 22-1,-2-18-10,2 13-432,12 45 0,-16-71 248,0-1-1,0 0 1,1 0-1,-1 0 0,1 0 1,-1 0-1,1 0 1,-1 0-1,1 0 1,-1 0-1,1 0 1,0 0-1,0 0 1,-1 0-1,1-1 0,0 1 1,0 0-1,1 0 1,14 2-8352</inkml:trace>
  <inkml:trace contextRef="#ctx0" brushRef="#br0" timeOffset="1214.79">1547 65 15419,'0'0'14571,"120"90"-13106,-96-52-505,-4 4-608,-4-2-352,-5-2 0,-4-6 0,-5-6-872,-2-6-1217,0-10-1911</inkml:trace>
  <inkml:trace contextRef="#ctx0" brushRef="#br0" timeOffset="1635.62">1509 282 14771,'0'0'15980,"127"-50"-14732,-56 38-800,5 0-448,19 0-1504,-19 4-4626,-11 0-8225</inkml:trace>
  <inkml:trace contextRef="#ctx0" brushRef="#br0" timeOffset="3684.89">2146 4 280,'0'0'25181,"22"149"-22828,-11-95-857,-2-6-824,2-8-392,0-12-208,-4-8-72,-2-8-416,-3-8-1368</inkml:trace>
  <inkml:trace contextRef="#ctx0" brushRef="#br0" timeOffset="4119.76">2498 0 15579,'0'0'14933,"13"12"-13031,-4-4-1690,-4-5-180,-1 1 1,1 1-1,-1-1 0,1 1 0,-1 0 1,4 7-1,-7-10-36,1 0 1,-1 0-1,-1 1 1,1-1-1,0 0 1,-1 1-1,1-1 1,-1 0-1,1 1 0,-1-1 1,0 1-1,0-1 1,-1 1-1,1-1 1,0 0-1,-1 1 1,1-1-1,-1 0 1,0 1-1,0-1 1,0 0-1,0 0 0,-2 4 1,-22 32 3,18-28 0,0 0 0,0 1 0,1-1 0,0 2 0,-8 22 0,14-34 0,0 1 0,0-1 0,-1 0 0,1 1 0,0-1 0,0 1 0,0-1 0,0 1 0,0-1 0,0 1 0,0-1 0,0 1 0,0-1 0,0 1 0,0-1 0,0 0 0,1 1 0,-1-1 0,0 1 0,0-1 0,0 1 0,1-1 0,-1 0 0,0 1 0,0-1 0,1 1 0,-1-1 0,0 0 0,1 1 0,-1-1 0,0 0 0,1 0 0,-1 1 0,1-1 0,-1 0 0,0 0 0,1 1 0,19-1 0,-11 0 0,29-1-31,-1-1 0,45-9-1,-58 6-255,-1 0 0,0-2 0,0-1 0,34-16-1,-34 11-4150,-10 1-2973</inkml:trace>
</inkml:ink>
</file>

<file path=word/ink/ink1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32:35.24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9 16932,'0'0'12122,"7"116"-10633,17-92-489,30-12-160,62-12-456,69-30-384,40-20 0,-34 4-1576,-41 2-6754</inkml:trace>
</inkml:ink>
</file>

<file path=word/ink/ink1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32:25.15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72 277 8730,'0'0'7674,"-40"113"-2921,24-65-449,7-6-1975,3-14-241,6-12 801,44-20-2889,81-52 0,82-44 0,36-19 0,7 1 0,-72 36-1744,-76 38-8587</inkml:trace>
</inkml:ink>
</file>

<file path=word/ink/ink1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4:43.27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9630 8329 19300,'0'0'11443,"-179"154"-9419,95-82-2024,-1-3 0,5-5 0,6-6 0,12-8 0,13-6 0,9-8 0,15-10 0,10-8-392,15-8-3809</inkml:trace>
  <inkml:trace contextRef="#ctx0" brushRef="#br0" timeOffset="374.59">8986 8598 10354,'0'0'21477,"125"-4"-39929</inkml:trace>
  <inkml:trace contextRef="#ctx0" brushRef="#br0" timeOffset="375.58">9329 8995 16484,'0'0'16283,"129"-4"-16283,-120-14 0,-7 0 0,-2 2 0,0 2 0,-2 4 0,-7 10 0,5 0 0,4 14 0,0 12-5985,6 2-9859</inkml:trace>
  <inkml:trace contextRef="#ctx0" brushRef="#br0" timeOffset="-29516.22">6681 2896 17860,'0'0'5301,"-9"18"-939,3-7-3778,0-1-256,1 0 0,0 0 0,0 1 0,1-1 0,0 1 0,1 0 0,1 0 0,-1 0 0,2 1 0,-1 17 0,2-23-272,0 0 0,1 0 0,0 0 1,0 0-1,0 1 0,1-2 0,0 1 0,0 0 1,1 0-1,0-1 0,-1 1 0,2-1 1,-1 0-1,5 5 0,-2-3-33,1 0 0,1 0 1,-1-1-1,1 0 0,1 0 0,-1-1 1,1 0-1,10 4 0,-5-4-23,0 0 0,0-1 0,0 0 0,1-1 0,0-1 0,-1 0 0,24 0 0,-33-2 0,1 0 0,0 0 0,0-1 0,0 0 0,0 0 0,-1 0 0,1 0 0,0-1 0,-1 0 0,1 0 0,5-4 0,-7 3 0,0 0 0,0 0 0,0 0 0,-1-1 0,0 1 0,1-1 0,-1 0 0,0 0 0,-1-1 0,1 1 0,-1 0 0,0-1 0,2-6 0,2-7 0,-2 0 0,-1 0 0,0-1 0,-1 1 0,-1-1 0,-2-18 0,2 34-147,-1 0 1,0-1-1,0 1 1,-1 0-1,1 0 1,-1 0-1,1 0 1,-1 0-1,-2-5 1,2 7-101,0 0 0,0 0 0,0 0 1,0 1-1,0-1 0,0 0 0,0 0 0,0 1 1,-1-1-1,1 0 0,0 1 0,0-1 0,-1 1 1,1 0-1,0-1 0,-1 1 0,1 0 0,0 0 1,-1 0-1,1 0 0,0 0 0,-3 0 0,-16 0-10231</inkml:trace>
  <inkml:trace contextRef="#ctx0" brushRef="#br0" timeOffset="-29060.3">7366 3338 12523,'0'0'10698,"0"-110"-5825,2 72-2448,23 8-1113,13 8-1312,17 16-864,-8 6-4145,-7 0-5386</inkml:trace>
  <inkml:trace contextRef="#ctx0" brushRef="#br0" timeOffset="-30317.66">6831 1441 5009,'0'0'19986,"2"22"-15776,0 2-3403,1 14 469,12 56 0,8 36-1073,-23-141-203,-1 1 0,2-1 0,-1 0 0,5-21 0,-3 29 0,0-1 0,0 1 0,0-1 0,1 1 0,-1 0 0,1 0 0,0 0 0,0 0 0,0 0 0,0 1 0,1-1 0,-1 1 0,1 0 0,-1 0 0,1 0 0,0 1 0,-1-1 0,1 1 0,8-2 0,5-1 0,0 1 0,0 1 0,23 0 0,-21 1 0,0 1 0,0 0 0,0 2 0,38 8 0,-52-9 0,0 1 0,1-1 0,-1 1 0,0 1 0,0-1 0,-1 1 0,1-1 0,0 1 0,-1 1 0,0-1 0,0 0 0,0 1 0,0 0 0,0 0 0,-1 0 0,1 1 0,-1-1 0,-1 1 0,1 0 0,0 0 0,-1 0 0,2 6 0,-2 1 0,3 3 0,-4-15 0,-1 1 0,1-1 0,0 0 0,-1 0 0,1 0 0,0 0 0,-1 0 0,1 0 0,0 0 0,0 0 0,-1 0 0,1 0 0,0 0 0,-1 0 0,1-1 0,0 1 0,-1 0 0,1-1 0,0 1 0,-1 0 0,1-1 0,-1 1 0,1 0 0,-1-1 0,1 1 0,0-2 0,25-16 0,-5 2 0,41-21 0,-55 33 0,0 1 0,0 0 0,1 0 0,-1 1 0,1 0 0,-1 0 0,1 1 0,0 0 0,-1 1 0,14 0 0,-20 0-13,1 0 0,0 1 0,-1 0 1,1-1-1,-1 1 0,1 0 0,-1 0 0,1 0 0,-1 0 0,1 0 0,-1 0 1,0 0-1,0 1 0,0-1 0,1 0 0,-1 1 0,0-1 0,-1 0 0,1 1 1,0 0-1,0-1 0,0 3 0,14 44-1511,-11-31 153,6 12-5073,5-11-4093</inkml:trace>
  <inkml:trace contextRef="#ctx0" brushRef="#br0" timeOffset="-29918.84">7878 1566 5881,'0'0'19431,"-14"19"-16949,-40 64-1067,52-80-1344,0 0-1,0 1 1,0-1-1,1 1 1,-1-1 0,1 1-1,0 0 1,0-1 0,-1 6-1,2-8-61,0 0 0,0-1-1,0 1 1,0-1-1,0 1 1,0 0 0,1-1-1,-1 1 1,0-1 0,0 1-1,0-1 1,1 1 0,-1 0-1,0-1 1,1 1 0,-1-1-1,0 1 1,1-1 0,-1 0-1,1 1 1,-1-1-1,1 1 1,-1-1 0,1 0-1,-1 1 1,1-1 0,-1 0-1,1 1 1,-1-1 0,1 0-1,0 0 1,3 1-7,0-1-1,-1 0 1,1-1 0,0 1 0,0-1-1,-1 1 1,1-1 0,0 0 0,-1 0 0,1-1-1,4-2 1,4-3-28,1-1-1,-1 0 0,14-14 1,-11 10 77,0 0-1,21-12 1,-32 21-167,0 1 1,0 0 0,1 0-1,-1 1 1,1-1 0,-1 1-1,1 0 1,-1 0-1,1 0 1,0 1 0,0 0-1,-1 0 1,10 1-1,-12-1-65,0 1-1,0 0 0,0 0 0,0 0 0,0 0 0,0 0 1,0 0-1,-1 0 0,1 0 0,0 1 0,-1-1 0,1 1 0,1 1 1,18 28-1815,-4-7-5,-14-20 1870,1-1 0,-1 0 1,0 0-1,1 0 0,0 0 1,0-1-1,0 1 0,0-1 0,0 0 1,8 3-1,-1-3 853,-1 0 0,1 0 1,13 0-1,2 0 2388,-24-2-2923,0 0 0,0 0 0,-1 1 1,1-1-1,0 0 0,0 1 0,-1-1 0,1 1 1,0 0-1,0 0 0,-1-1 0,1 1 0,-1 0 1,1 0-1,-1 1 0,1-1 0,-1 0 0,0 0 1,2 3-1,-2-1-128,1-1 1,-1 1 0,0 0-1,-1 0 1,1 0-1,-1 0 1,1 0 0,-1 0-1,0 0 1,0 5-1,0-8-48,0 1-1,0-1 0,0 0 1,0 1-1,0-1 0,0 0 1,0 0-1,0 1 0,0-1 1,0 0-1,0 1 1,0-1-1,0 0 0,-1 1 1,1-1-1,0 0 0,0 0 1,0 1-1,0-1 0,-1 0 1,1 0-1,0 1 0,0-1 1,0 0-1,-1 0 1,1 1-1,0-1 0,0 0 1,-1 0-1,1 0 0,0 0 1,-1 0-1,1 1 0,0-1 1,-1 0-1,1 0 0,0 0 1,0 0-1,-1 0 1,1 0-1,0 0 0,-1 0 1,1 0-1,0 0 0,-1 0 1,1 0-1,0 0 0,-1-1 1,-2 1 129,3 0-97,-1-1-1,1 0 1,0 1-1,-1-1 1,1 0-1,0 0 1,-1 1-1,1-1 1,0 0-1,0 0 1,0 0-1,0 1 1,-1-1-1,1 0 1,0 0-1,1 0 1,-1 1-1,0-1 1,0-1-1,0-1 62,1-6-97,0 0 0,0-1 0,0 1 0,1 0 0,1 0-1,-1 1 1,2-1 0,-1 0 0,1 1 0,0 0 0,1 0 0,0 0 0,0 1 0,1-1 0,0 1 0,0 0 0,0 1 0,1 0-1,15-11 1,-16 13-290,1 0-1,1 0 0,-1 0 0,0 1 1,1 0-1,0 1 0,-1 0 1,15-3-1,18 4-8311</inkml:trace>
  <inkml:trace contextRef="#ctx0" brushRef="#br0" timeOffset="-18670">10013 4050 16700,'0'0'12778</inkml:trace>
  <inkml:trace contextRef="#ctx0" brushRef="#br0" timeOffset="-19873.15">8074 2508 6265,'0'0'21692,"7"21"-19252,9 28-1709,-2 0 0,12 91 0,-12-2-643,-5 206 1,-12-313-89,-7 39 0,10-88-108,0-1 1,-4-18-1,3 30-27,0 1 0,-1-1-1,0 1 1,-1 0 0,1 0 0,-1 0-1,0 0 1,-1 1 0,1-1 0,-1 1-1,0 0 1,-1 0 0,-9-9 0,11 11 126,0 1 1,0 0-1,0 0 0,0 0 1,0 1-1,-1-1 1,1 1-1,0-1 1,-1 1-1,1 0 1,-1 0-1,0 1 1,1-1-1,-1 1 0,0 0 1,1 0-1,-1 0 1,0 0-1,1 1 1,-1-1-1,1 1 1,-1 0-1,0 0 0,1 0 1,0 1-1,-7 2 1,4 1 26,-1-1 1,1 1-1,0 0 1,0 1-1,0-1 0,0 1 1,1 0-1,0 1 1,1-1-1,0 1 1,-1 0-1,2 0 0,-1 0 1,1 1-1,1-1 1,-1 1-1,1 0 1,0-1-1,1 1 0,0 0 1,0 11-1,1-17-11,0 0 0,0 1 0,1-1-1,-1 1 1,1-1 0,0 0 0,0 1-1,0-1 1,0 0 0,0 0 0,0 0-1,0 0 1,1 0 0,-1 0 0,1 0-1,3 3 1,-1-2-4,0 0 1,1 0-1,-1 0 0,1 0 1,0-1-1,0 1 0,7 1 1,8 1-127,0 0 1,1-1-1,21 1 1,-38-5 73,239 6-6134,-162-7 1961,-68 1 3718,0 1-321,0-1 0,0-1 0,0 0 0,0-1 0,17-4 1,-27 5 818,0 0 1,1-1-1,-1 1 1,0-1 0,0 0-1,0 0 1,0 0-1,-1 0 1,1 0-1,3-4 1,-4 3 357,0 0 0,0 0 1,0 0-1,0 0 0,-1-1 0,1 1 0,-1 0 0,0-1 1,0 1-1,0-1 0,0-5 0,7-38 2981,-4 29-2285,-1-1-1,0-23 1,-3 42-975,0-1 1,-1 0-1,1 1 1,-1-1-1,1 1 1,-1-1-1,1 1 0,-1-1 1,1 1-1,-1-1 1,0 1-1,1 0 0,-1-1 1,0 1-1,1 0 1,-1-1-1,0 1 0,1 0 1,-1 0-1,0 0 1,0-1-1,1 1 1,-1 0-1,0 0 0,1 0 1,-1 0-1,0 0 1,0 1-1,-1-1 0,-25 3 606,23-2-621,0 1 1,0-1-1,0 1 1,0 0-1,0 0 1,0 0-1,1 1 1,-1-1-1,1 1 1,0 0-1,-1 0 1,1 0-1,1 0 1,-1 1-1,0-1 1,1 1 0,0 0-1,0-1 1,0 1-1,0 0 1,1 0-1,-2 5 1,2-6-70,0 1 1,0 0-1,0 0 1,1 0 0,0 0-1,0 0 1,0 0-1,0 0 1,0 0-1,1 0 1,0 0 0,0-1-1,0 1 1,0 0-1,0 0 1,1-1 0,0 1-1,0-1 1,0 1-1,0-1 1,0 0-1,1 0 1,-1 0 0,5 4-1,4 2-906,1-1-1,0 0 0,0-1 0,1 0 1,0-1-1,21 7 0,0-3-4908,50 10 0,-75-18 5345,18 2-1516,-15-7 3538,-4-6 3773,21-43 1512,-20 38-5101,21-22-1,-23 28-1442,0 1-1,1 0 1,0 0-1,0 1 1,1 0-1,0 1 0,0-1 1,0 2-1,20-8 1,-26 11-266,1 0 0,-1 0 1,1 0-1,-1 1 0,1-1 0,0 1 1,-1 0-1,1 0 0,0 0 0,-1 1 1,1-1-1,3 2 0,-4-1-160,-1 0 0,1 0 0,-1 0 0,0 1 0,1-1 0,-1 1 0,0 0 0,0-1-1,0 1 1,0 0 0,0 0 0,-1 0 0,1 1 0,2 4 0,12 20-4820,-2-4-2764</inkml:trace>
  <inkml:trace contextRef="#ctx0" brushRef="#br0" timeOffset="-19472.93">9267 3295 1064,'0'0'20711,"-21"1"-18139,-67 7-799,85-8-1696,0 1 0,0 0 1,0 0-1,-1 0 0,1 1 0,0-1 0,0 1 0,1-1 0,-1 1 0,0 0 0,0 0 0,1 0 0,-1 0 1,1 1-1,0-1 0,-3 4 0,4-4-89,0 0 0,0-1 0,0 1 0,0 0 0,0 0 0,0 0 0,1 0 0,-1 0 0,1 0 0,-1 0 0,1 0 0,0 0 0,0 0 0,0 0 0,0 0 0,0 0 0,0 0 0,0 0 0,2 4 0,-1-5-118,-1 0 0,1 0 0,0 0-1,0 0 1,0-1 0,0 1 0,0 0 0,0-1 0,0 1-1,0-1 1,0 1 0,0-1 0,1 1 0,-1-1 0,0 0-1,0 0 1,0 0 0,1 1 0,-1-1 0,0 0-1,0 0 1,0-1 0,0 1 0,3 0 0,1-1-433,6 1-53,-1-1 0,0 0 0,1-1-1,-1-1 1,16-5 0,0 0 1553,-24 8-778,0-1 0,0 1 0,0-1 1,0 1-1,-1-1 0,1 1 0,0 0 0,0 0 1,0 0-1,0 0 0,0 1 0,0-1 0,0 0 0,0 1 1,0 0-1,0-1 0,0 1 0,-1 0 0,4 1 1,-2 1-97,0 0 1,0 0-1,-1 0 1,1 0-1,-1 1 1,1-1-1,1 5 1,-1-3-1109,0 0 1,0-1-1,1 1 0,6 6 1</inkml:trace>
  <inkml:trace contextRef="#ctx0" brushRef="#br0" timeOffset="-19083.08">9653 2968 1200,'0'0'25218,"0"20"-23071,-1-8-1792,-7 137 2501,-32 108-1904,40-257-1013,0 0-1,0 1 0,-1-1 0,1 1 0,0-1 1,0 0-1,0 1 0,-1-1 0,1 0 1,0 1-1,0-1 0,-1 0 0,1 0 0,0 1 1,-1-1-1,1 0 0,0 0 0,-1 1 1,1-1-1,0 0 0,-1 0 0,1 0 0,-1 0 1,1 0-1,0 0 0,-1 0 0,1 1 1,-1-1-1,1 0 0,0 0 0,-1-1 0,1 1 1,-1 0-1,1 0 0,-1 0 0,-20-6 21,6 2-41,7 4 103,-1 0-1,1 0 1,0 0 0,-1 1-1,1 1 1,0 0-1,-11 3 1,16-4 17,1-1 1,-1 1-1,1 0 0,0 0 1,-1 0-1,1 1 0,0-1 1,-1 1-1,1-1 1,0 1-1,0 0 0,0-1 1,1 1-1,-1 0 0,0 0 1,1 1-1,-1-1 0,1 0 1,0 0-1,0 1 1,0-1-1,0 1 0,0-1 1,0 1-1,1-1 0,-1 1 1,0 3-1,2-5-28,-1 0 0,0-1 0,0 1 0,0 0 0,1 0 0,-1 0 0,0 0 0,1-1 0,-1 1 0,1 0 0,-1 0 0,1-1 0,-1 1 0,1 0 0,0-1 0,-1 1 0,1-1 0,0 1 0,-1 0 0,1-1 0,0 0-1,0 1 1,-1-1 0,1 1 0,0-1 0,0 0 0,0 0 0,0 1 0,0-1 0,-1 0 0,2 0 0,34 2-25,-28-2-21,62-1-1357,-51-1-1094,30-7 0,-36 6 1117,-1-1 1,0 0 0,0 0-1,0-2 1,-1 1-1,0-2 1,0 1 0,19-16-1,-21 13 962,-2 4 4228,-7 5-3720,-5 10 990,0 0-229,1 0-1,0-1 0,1 1 0,0 1 0,0-1 1,1 0-1,0 1 0,1-1 0,0 22 0,1-31-807,0 1 0,0-1 0,1 0-1,-1 1 1,1-1 0,-1 1 0,1-1-1,-1 0 1,1 1 0,0-1 0,0 0-1,0 0 1,0 0 0,0 0 0,0 0-1,0 0 1,0 0 0,0 0 0,0 0-1,2 1 1,1 0 13,-1-1 0,1 1 1,-1-1-1,1 0 0,0 0 0,0 0 0,-1-1 0,5 1 1,-2 0-24,0-1 1,0 0 0,0-1 0,0 1 0,0-1 0,0 0 0,0 0 0,-1-1-1,1 0 1,10-5 0,-12 5-29,-1-1 0,0 0 0,0 0 0,0 0 0,0 0-1,0 0 1,-1-1 0,1 1 0,-1-1 0,0 1 0,0-1 0,0 0 0,2-7-1,-2 1 92,1 1 0,-2 0-1,1-1 1,-1 1-1,-1-12 1,0 20-104,0 0 0,0 0 0,0-1-1,0 1 1,0 0 0,0 0 0,0-1 0,-1 1 0,1 0 0,0 0 0,-1-1 0,1 1 0,-1 0 0,1 0 0,-1 0 0,0 0 0,0 0 0,1 0 0,-1 0 0,0 0 0,0 0 0,0 0 0,0 0 0,0 1 0,0-1 0,0 0 0,0 1 0,-2-2 0,-2 1-238,1 0 0,-1 0 0,0 1 0,0-1 0,0 1-1,-6 0 1,2 0-502,-29 0-4831</inkml:trace>
  <inkml:trace contextRef="#ctx0" brushRef="#br0" timeOffset="-8861.69">2248 1362 8026,'-32'4'1474,"0"1"0,0 2 0,-47 16 0,46-11-782,1 2 1,-61 36-1,54-24-347,1 1-1,2 2 0,1 2 1,1 2-1,-48 58 0,-13 38 1365,-100 180-1,194-307-1692,-219 389 2459,155-260-1381,-52 149 1,92-206-936,3 2 1,4 1 0,3 0-1,4 1 1,3 0 0,3 1-1,4-1 1,3 1 0,3 0 0,4-1-1,22 89 1,5-38-25,5-1 1,60 125-1,136 237 427,-134-286-267,-53-101-191,132 252 64,-125-254-171,99 131 1,-124-191-183,2-1 0,2-2 1,2-2-1,81 62 1,-79-71-782,1-2 1,1-2 0,46 19 0,67 14-6161,-115-46 998</inkml:trace>
  <inkml:trace contextRef="#ctx0" brushRef="#br0" timeOffset="-8449">2934 5977 11482,'0'0'17556,"35"118"-16852,-53-96-376,-15-6-136,-5-4 49,-2-4-241,4-4-89,16 0-1639,11-2-2961</inkml:trace>
  <inkml:trace contextRef="#ctx0" brushRef="#br0" timeOffset="-8088.45">2662 6725 10682,'-5'19'7518,"-5"25"-4303,-6 62 1,15-91-2868,0 1 0,0-1-1,2 0 1,0 0 0,0 0 0,2 0 0,0 0 0,0 0 0,10 24 0,-8-30-322,1 0-1,-1 0 1,1-1 0,1 0-1,-1 0 1,1 0 0,1-1-1,0 0 1,0 0 0,0-1 0,0 0-1,1-1 1,0 0 0,0 0-1,1-1 1,-1 0 0,1-1-1,0 0 1,0 0 0,0-1-1,0 0 1,1-1 0,-1 0-1,0-1 1,1 0 0,12-2-1,-19 1-14,1 0 0,0 0-1,-1 0 1,1 0-1,-1-1 1,0 0-1,1 0 1,-1 0 0,0-1-1,0 1 1,0-1-1,0 0 1,-1 0-1,1 0 1,-1-1 0,0 1-1,0-1 1,0 1-1,0-1 1,-1 0-1,1-1 1,-1 1-1,0 0 1,2-7 0,0-5 101,0 0 0,-1 0 0,-1 0 0,0-1 0,-1-29 0,-1 27-45,-1 1 0,-1-1 0,-1 0 1,0 0-1,-1 1 0,-1-1 0,-1 1 0,-1 0 1,-12-23-1,17 36-126,-1 0 0,0 1 1,1-1-1,-2 1 0,1 0 1,0 0-1,-1 0 0,0 1 1,0-1-1,0 1 0,0 0 1,-1 0-1,-8-5 0,6 6-728,1 0 0,-1 0 0,0 0 0,0 1 0,0 0 0,-9-1 0,-22 2-7315</inkml:trace>
  <inkml:trace contextRef="#ctx0" brushRef="#br0" timeOffset="-7720.38">3232 7087 12707,'0'0'13491,"47"118"-9283,-31-54-1847,-7 8-2361,-7-2 0,-2-7 0,0-11 0,-20-14 0,-5-16 0,-4-12 0,0-10 0,0-4-1624,5-20-1065,13-28-1856,6 8-1184,5-2-2713</inkml:trace>
  <inkml:trace contextRef="#ctx0" brushRef="#br0" timeOffset="-7719.38">3270 6844 15755,'0'0'10099,"118"-76"-12388,-64 76-3544,-5 0-3601</inkml:trace>
  <inkml:trace contextRef="#ctx0" brushRef="#br0" timeOffset="-7276.82">3599 7018 7634,'0'0'7753,"4"137"-6240,14-85-297,11-12-248,4-20 64,1-20 785,-8-10 55,-8-34 225,-9-18 231,-9-8-856,0-5-607,-15 9-593,-1 16-272,0 18-801,8 18-2863</inkml:trace>
  <inkml:trace contextRef="#ctx0" brushRef="#br0" timeOffset="-6832.48">4981 6376 4641,'-19'1'13487,"1"1"-12061,0 0 1,0 1-1,0 1 1,1 1-1,0 0 1,-17 8-1,27-10-1157,1 1-1,-1-1 0,1 1 0,0 1 0,0-1 1,0 1-1,1 0 0,-10 11 0,12-12-230,0 1 0,1-1-1,-1 0 1,1 1-1,0 0 1,0-1-1,1 1 1,-1 0-1,1 0 1,0 0-1,0 0 1,1 0 0,0 0-1,0 10 1,1-8-23,0 0 0,1 0 0,0 0 0,0 0 1,0 0-1,1-1 0,0 1 0,0-1 0,1 0 0,-1 0 1,2 0-1,-1 0 0,0-1 0,7 6 0,8 7 20,0-1-1,34 21 1,-48-35-29,66 42 369,117 55 0,-110-61 109,-76-38-476,1 0 1,0 0 0,-1 1 0,1-1 0,-1 1-1,0-1 1,0 1 0,1 0 0,-1 0-1,0 0 1,-1 0 0,1 0 0,0 1 0,2 3-1,-4-6-8,0 1-1,0 0 1,0-1-1,0 1 1,0-1-1,0 1 1,0-1-1,0 1 1,0-1-1,0 1 1,0 0-1,0-1 0,-1 1 1,1-1-1,0 1 1,0-1-1,-1 1 1,1-1-1,0 1 1,0-1-1,-1 1 1,1-1-1,-1 0 1,0 1-1,0 1 0,-1-1-1,0 0 1,0 1-1,0-1 1,-1 0-1,1 0 1,0-1-1,-4 2 1,-30 5 1,1-2 0,-1-2 0,-72-2 0,17 0 0,143-4 0,90-15 0,-95 7-257,78-30 1,-101 31 146,-1-1 1,0-1 0,0-1 0,39-30 0,-54 36 119,-1 0 1,1-1-1,-1 1 1,9-14-1,-14 18 45,0 0 0,0 0 1,0-1-1,0 1 0,-1 0 0,0-1 0,1 1 0,-1-1 1,-1 1-1,1-1 0,0 1 0,-1-1 0,0 0 1,0 1-1,0-7 0,0 10-51,0-1 0,0 1 0,-1-1-1,1 1 1,0-1 0,0 1 0,0-1 0,0 1 0,-1 0 0,1-1 0,0 1-1,0-1 1,-1 1 0,1 0 0,0-1 0,0 1 0,-1 0 0,1-1 0,-1 1-1,1 0 1,0 0 0,-1-1 0,1 1 0,-1 0 0,1 0 0,0 0 0,-1-1-1,1 1 1,-1 0 0,1 0 0,-1 0 0,-2 0-4,0-1 0,1 1 0,-1 0 0,1 1 0,-1-1 0,1 0 0,-1 1 0,1-1 0,-1 1 0,1 0 0,-1 0 0,1 0 0,-1 0 0,1 0 0,0 0 0,0 1 0,0-1 0,0 1 0,0-1 0,0 1 0,0 0 0,0 0 0,0 0 0,1 0 0,-1 0 0,1 0 0,0 1 0,0-1 0,-2 5 0,-1 1 0,1 0 0,0 0 0,1 1 0,0-1 0,0 1 0,1-1 0,0 1 0,0 11 0,1-15-18,1 0 0,0 0 1,0 0-1,0 0 0,0 0 0,1 0 1,0 0-1,0-1 0,0 1 0,0 0 1,1-1-1,0 0 0,0 1 0,0-1 1,0-1-1,1 1 0,0 0 0,0-1 1,0 0-1,0 1 0,0-2 0,0 1 1,1 0-1,-1-1 0,7 2 0,8 4-570,0-2-1,0 0 0,1-2 0,0 0 1,26 2-1,33-4-7700</inkml:trace>
  <inkml:trace contextRef="#ctx0" brushRef="#br0" timeOffset="-6429.98">6192 6590 15251,'0'0'12371,"58"103"-7226,-45-43-5145,-4 6 0,-4 2 0,-3-4 0,0-4 0,-2-7 0,0-11 0,0-12 0,0-12 0,-2-10-1256,-3-8-1481,-6-18-1672,2-14-744,0-6-1224</inkml:trace>
  <inkml:trace contextRef="#ctx0" brushRef="#br0" timeOffset="-6428.98">6290 6653 15563,'0'0'10875,"160"-22"-7115,-113 22-2175,-22 14-601,-23 16-984,-2 6 0,-27 2 0,-4-4 0,0-6 0,9-6 0,15-4 0,7-4-3649</inkml:trace>
  <inkml:trace contextRef="#ctx0" brushRef="#br0" timeOffset="-6002.68">6777 6800 14507,'0'0'8522,"17"-22"-6183,54-71-779,-67 88-1337,-1 0-1,0 0 1,0 0-1,-1 0 1,1-1-1,2-10 1,-5 13 27,1 0 1,-1 0 0,0 0-1,0 1 1,0-1-1,0 0 1,-1 0 0,-1-5-1,2 7-207,-1-1-1,1 1 1,-1-1-1,0 1 1,0 0 0,0-1-1,0 1 1,0 0-1,0 0 1,0 0-1,0 0 1,0 0-1,0 0 1,0 0 0,-1 0-1,1 0 1,0 0-1,-1 1 1,1-1-1,-1 0 1,1 1-1,-1 0 1,1-1 0,-1 1-1,1 0 1,-1 0-1,1-1 1,-1 1-1,1 0 1,-1 1-1,0-1 1,1 0 0,-1 0-1,1 1 1,-2 0-1,-1-1-4,0 1 0,0 0 0,0 1 0,0-1 0,0 1 0,0-1 0,1 1 0,-1 0 0,1 1 0,-1-1 0,1 0 0,-5 6 0,5-3-35,-1-1 0,1 1 0,0 1-1,1-1 1,-1 0 0,1 1 0,0-1 0,0 1 0,1 0 0,0-1 0,0 1-1,0 0 1,0 0 0,1 0 0,0 0 0,1 0 0,-1 0 0,1 0-1,2 7 1,-2-8-14,1-1 0,0 1 0,0-1 0,0 0 0,0 0 0,1 0 0,-1 0 0,1 0 0,0-1 0,0 1 0,0-1 0,1 1 0,-1-1 0,1 0 0,0-1 0,0 1 0,0-1 0,0 0 0,0 0 0,0 0 0,1 0 0,-1-1 0,1 1 0,-1-1 0,9 1 0,2-1-739,0 0 1,19-1-1,13-7-3942,0-12-2637</inkml:trace>
  <inkml:trace contextRef="#ctx0" brushRef="#br0" timeOffset="-6001.68">7458 6162 16235,'0'0'15354,"9"28"-14384,-3-9-841,4 10-113,-2 1 0,-1 1-1,-1-1 1,3 56 0,-6 279-16,-3-314 0,0-50 0,0 0-1,0-1 1,0 1-1,0 0 1,0 0-1,0-1 1,0 1 0,0 0-1,0 0 1,-1-1-1,1 1 1,0 0 0,-1-1-1,1 1 1,-1 0-1,1-1 1,0 1-1,-1 0 1,1-1 0,-1 1-1,0-1 1,1 1-1,-1-1 1,-1 1-1,1 0 0,-1-1-1,1 1 0,-1-1 0,0 1 1,1-1-1,-1 0 0,0 0 0,1 0 0,-1 0 1,0 0-1,-1 0 0,-8-3-2,1 1 0,0-1 0,-12-5 1,12 4 19,2 1-11,-1 1 1,1 0-1,0 0 0,-1 1 0,-14 0 0,22 1-5,1 0 0,0 0 0,-1 1 0,1-1 0,0 0 0,-1 0 0,1 0 0,0 1 0,-1-1 0,1 0 0,0 1 0,-1-1 0,1 0 0,0 0 0,0 1 0,0-1 0,-1 0 0,1 1 0,0-1 0,0 1 0,0-1 0,0 0 0,-1 1 0,1-1 0,0 1 0,0-1 0,0 0 0,0 1 0,0-1 0,0 1 0,0-1 0,0 0 0,0 1 0,0-1 0,1 0 0,-1 1 0,0-1 0,0 1 0,0-1 0,0 0 0,1 1 0,-1-1 0,0 0 0,0 1 0,1-1 0,-1 0 0,0 1 0,0-1 0,1 0 0,-1 0 0,0 1 0,1-1 0,-1 0 0,0 0 0,1 0 0,0 1 0,4 2-95,0 0 0,1-1 0,-1 1 0,1-1 0,0 0 0,-1-1 0,1 1 0,0-1 0,11 0 0,62 1-2946,-60-2 1627,35-1-6210,-8-2-4192</inkml:trace>
  <inkml:trace contextRef="#ctx0" brushRef="#br0" timeOffset="-5642.6">7689 6803 12843,'0'0'15083,"47"-46"-16291,-40 20-97,2-8 657,2-4 416,4-5 200,3 5 32,0 6 72,-2 10-72,-3 14-416,-4 8-2416</inkml:trace>
  <inkml:trace contextRef="#ctx0" brushRef="#br0" timeOffset="-5264.78">8258 6509 15131,'0'0'11203,"-20"16"-7592,-66 52-1640,82-65-1893,1 0-1,-1 1 1,1-1-1,0 1 1,0 0 0,0 0-1,0 0 1,-1 5-1,3-7-60,0 1 0,0-1 0,1 1-1,-1 0 1,1-1 0,0 1 0,0 0-1,0 4 1,0 0-15,0-6-19,0 1-1,0-1 1,1 1 0,-1-1-1,0 1 1,0-1 0,1 1-1,-1-1 1,1 0 0,0 1 0,-1-1-1,1 0 1,0 1 0,0-1-1,0 0 1,0 0 0,0 0-1,0 0 1,0 0 0,0 0-1,0 0 1,0 0 0,0 0-1,1-1 1,-1 1 0,0 0-1,1-1 1,-1 1 0,1-1-1,-1 1 1,0-1 0,3 0 0,2 1-113,-1 0 0,0-1 0,0 0 1,0 0-1,0-1 0,0 1 0,1-1 1,8-3-1,-7 1-33,0 0-1,-1 0 1,1-1-1,-1 1 1,0-2 0,0 1-1,0 0 1,5-7 0,41-48-108,-13 15 821,-39 43-477,1 0-1,0 0 0,0 0 1,0 0-1,0 1 1,0-1-1,0 0 1,0 0-1,0 1 1,1-1-1,-1 1 1,0-1-1,0 1 1,0-1-1,3 1 1,-4 0-51,1 0 0,-1 0 1,1 0-1,0 0 1,-1 1-1,1-1 0,-1 0 1,1 0-1,-1 1 0,1-1 1,-1 0-1,1 0 1,-1 1-1,1-1 0,-1 1 1,0-1-1,1 1 0,-1-1 1,0 0-1,1 1 1,-1-1-1,0 1 0,1 0 1,1 5-11,0-1 0,-1 1 1,1 0-1,-1-1 0,0 9 1,0-3-48,0-6-275,5 17-747,3-11-5919</inkml:trace>
  <inkml:trace contextRef="#ctx0" brushRef="#br0" timeOffset="-5263.78">9012 6036 17188,'0'0'15579,"93"148"-15579,-82-67 0,-4 1 0,-5-4 0,3-8 0,-1-14 0,5-14 0,0-18-760,9-13-3217,-5-9-2176,3-2-2705</inkml:trace>
  <inkml:trace contextRef="#ctx0" brushRef="#br0" timeOffset="-4891.29">9420 6413 13379,'0'0'15099,"-23"16"-13849,-73 52-478,92-65-730,1 0 0,0 0 0,0 0 0,-1 0 0,2 1 0,-1-1 0,0 1 0,-3 7 0,5-9-26,0 1 0,1-1 1,-1 1-1,1-1 1,-1 1-1,1-1 0,0 0 1,0 1-1,1 3 1,-1-3-14,0-2-8,0 0-1,0-1 0,0 1 0,1 0 1,-1-1-1,0 1 0,0 0 0,1-1 1,-1 1-1,0-1 0,1 1 1,-1 0-1,0-1 0,1 1 0,-1-1 1,1 1-1,-1-1 0,1 0 0,-1 1 1,1-1-1,-1 1 0,1-1 1,0 0-1,0 1 0,22 3-269,-15-4 151,-1 0 1,0-1 0,1 0 0,9-3-1,-9 1 80,-1 0-1,1 0 1,-1-1-1,0 0 1,0-1-1,0 0 1,-1 0-1,8-6 1,43-51 1404,-55 59-1247,-1 3-39,-1-1 0,1 0 0,0 0 1,-1 1-1,1-1 0,0 0 1,0 1-1,-1-1 0,1 0 0,0 1 1,0-1-1,0 1 0,0 0 1,2-1-1,-3 1-55,0 0-1,1 0 1,-1 0 0,0 0 0,1 0-1,-1 0 1,1 0 0,-1 0 0,0 1-1,1-1 1,-1 0 0,0 0 0,0 0 0,1 1-1,-1-1 1,0 0 0,1 0 0,-1 1-1,0-1 1,0 0 0,1 1 0,-1-1-1,0 0 1,0 1 0,0-1 0,1 1-1,5 31-79,1 77-4687,-5-58-4046</inkml:trace>
  <inkml:trace contextRef="#ctx0" brushRef="#br0" timeOffset="-4361.24">2368 8204 11426,'0'0'19247,"12"26"-17422,-4-10-1664,0 0-151,0 1 1,-1-1 0,-1 1 0,-1 1 0,0-1 0,-1 1-1,-1 0 1,0 0 0,-1 18 0,-2-6-11,-1 59 0,4-1 0,20 124 0,-21-195-518,-5-14-873,-12-19-3039,10 9 3057,-24-32-5905,-2-11-3594</inkml:trace>
  <inkml:trace contextRef="#ctx0" brushRef="#br0" timeOffset="-3926.67">2676 8165 13851,'0'0'6305,"130"-14"-1104,-117 14-1128,-13 28-2648,0 13-305,-22 9-328,-18 4-792,-7 2 0,0-12 0,5-8 0,4-8 0,11-12 0,9-2-1136,9-10-1625,27-4-9369,7-4 1751</inkml:trace>
  <inkml:trace contextRef="#ctx0" brushRef="#br0" timeOffset="-3559.56">2902 8407 12827,'0'0'15322,"1"-20"-12787,3-68-793,-4 79-1742,1 1 0,0 0 0,0 0 0,1 0 0,0 0 0,0 0 1,1 0-1,0 0 0,1 1 0,-1 0 0,1-1 0,1 1 0,-1 0 0,1 1 1,1-1-1,-1 1 0,1 0 0,0 1 0,0-1 0,1 1 0,-1 0 1,1 1-1,0 0 0,1 0 0,-1 0 0,1 1 0,9-3 0,2 0-752,0 1 0,0 1-1,39-3 1,56 4-5769,-93 3 4641,-7 0 1229,-10-1 547,0 1 0,0 0 0,0 0 1,1 0-1,-1 0 0,0 0 0,0 1 0,1 0 0,-1 0 0,0 0 0,0 1 0,7 3 0,-10-4 292,-1 0 0,0 0 0,1 0-1,-1 0 1,0 0 0,0 0-1,0-1 1,0 1 0,0 0 0,0 0-1,0 0 1,0 0 0,0 0-1,-1 0 1,1 0 0,0 0 0,-1 0-1,1 0 1,0 0 0,-1 0-1,1 0 1,-1-1 0,0 1 0,1 0-1,-1 0 1,1-1 0,-1 1-1,-1 0 1,1 1 48,-6 8 649,0 0-1,0 0 1,1 1-1,0 0 1,-4 15-1,8-20-730,0 0 0,0 0-1,1 0 1,0 0 0,0 0 0,1 0-1,-1 0 1,1 0 0,1 0 0,-1 1-1,1-1 1,3 10 0,-3-13-133,0-1 0,0 0 0,0 0 0,0 0 0,1 0 0,-1 0 0,0 0 0,1 0 0,0 0 0,-1 0 0,1-1 0,0 1 0,0-1 0,0 1 0,0-1 0,0 0 0,0 0 0,0 0 0,1 0 0,-1 0 0,0 0 0,4 0 0,5 1 49,0-1-1,-1 0 1,20 0-1,-24-1-66,8 0-128,1-1 1,0-1-1,-1 0 1,1 0-1,-1-2 1,0 0-1,0 0 1,16-8-1,-22 8 25,-1 0 0,0 0 1,1-1-1,-2 0 0,1 0 0,0 0 0,-1-1 1,0 0-1,-1-1 0,1 1 0,-1-1 0,0 0 1,-1 0-1,0-1 0,7-14 0,-7 7-345,0 0-1,0 0 0,-2-1 1,2-29-1,-4 28-2215,0 1 0,-4-22 0,-1 19-2982</inkml:trace>
  <inkml:trace contextRef="#ctx0" brushRef="#br0" timeOffset="-3157.99">3821 7798 14899,'0'0'14786,"11"26"-12718,30 86-1185,-37-100-862,-1 0 0,-1 0 0,0 1-1,-1-1 1,0 1 0,-2 21 0,0-6-36,-3 59 15,3-86 0,1 0 0,0 1 0,-1-1 0,1 0 0,0 0 0,0 0 0,0 1 0,0-1 0,0 0 0,0 0 0,0 1 0,1-1 0,-1 0 0,0 0 0,1 0 0,-1 1 0,1 0 0,7-7 0,-6 3 0,17-12 0,0 1 0,1 0 0,36-16 0,-42 23 0,0 1 0,0 1 0,0 0 0,1 1 0,-1 0 0,1 1 0,19 0 0,-32 2 0,0 0 0,0 0 0,0 0 0,0 0 0,0 0 0,0 1 0,0-1 0,-1 1 0,1-1 0,0 1 0,0-1 0,0 1 0,-1 0 0,1 0 0,0 0 0,-1 0 0,1 0 0,-1 1 0,2 0 0,-2 0 0,0-1 0,-1 1 0,1 0 0,-1-1 0,1 1 0,-1-1 0,1 1 0,-1 0 0,0 0 0,0-1 0,0 1 0,0 0 0,0-1 0,0 1 0,-1 0 0,1 0 0,0-1 0,-1 1 0,1 0 0,-1-1 0,0 1 0,-1 1 0,-1 3 0,-1 0 0,0 0 0,0-1 0,0 1 0,-1-1 0,0 0 0,0 0 0,0-1 0,-1 0 0,1 1 0,-1-2 0,-8 5 0,1-1 0,-1 0 0,0-1 0,0-1 0,-26 7 0,25-10-54,-1 0-1,1 0 1,-16-1 0,30-1-29,1 0 0,0 0 1,-1 0-1,1 0 0,0 0 0,-1-1 1,1 1-1,0 0 0,0 0 1,-1 0-1,1 0 0,0 0 1,0 0-1,-1 0 0,1-1 1,0 1-1,0 0 0,-1 0 1,1 0-1,0-1 0,0 1 1,0 0-1,0 0 0,-1 0 0,1-1 1,0 1-1,0 0 0,0 0 1,0-1-1,0 1 0,0 0 1,-1-1-1,1 1 0,0 0 1,0 0-1,0-1 0,0 1 1,0 0-1,0-1 0,0 1 0,0 0 1,0 0-1,1-1 0,-1 1 1,0 0-1,0-1 0,0 1 1,0 0-1,0 0 0,0-1 1,0 1-1,1 0 0,-1 0 1,0-1-1,12-13-6596,6 5-1793</inkml:trace>
  <inkml:trace contextRef="#ctx0" brushRef="#br0" timeOffset="-3156.99">4459 8063 12411,'0'0'12652,"-21"7"-10651,-65 26-452,83-32-1466,0 1 1,0-1-1,0 1 1,0 0 0,1-1-1,-1 1 1,0 1-1,1-1 1,0 0-1,-1 0 1,1 1-1,0-1 1,0 1-1,1 0 1,-1 0-1,-1 3 1,2-5-92,1 0 1,0 0-1,-1 0 0,1 0 0,0 0 1,0 0-1,0 0 0,0 0 0,0 0 1,0 1-1,0-1 0,0 0 0,0 0 1,0 0-1,1 0 0,-1 0 0,0 0 1,1 0-1,-1 0 0,1 0 0,-1 0 1,1 0-1,-1 0 0,1-1 0,0 1 1,-1 0-1,1 0 0,0 0 1,0-1-1,0 1 0,0 0 0,-1-1 1,1 1-1,0-1 0,2 1 0,5 2-187,-1-1 0,1 0 0,0-1-1,0 0 1,0 0 0,0 0 0,-1-1 0,1-1-1,0 1 1,8-2 0,-2-1 163,-1 0 0,0-1 1,0 0-1,0 0 0,14-9 1,-19 9 230,1-1 83,-1 1 0,1-1 1,0 1-1,0 1 1,1 0-1,-1 0 1,0 1-1,1 0 0,13-1 1,38 8 25,-21 3-3293,-22-5-3204,-6-3-2806</inkml:trace>
  <inkml:trace contextRef="#ctx0" brushRef="#br0" timeOffset="-2749.64">4854 7607 1568,'0'0'26074,"11"21"-23515,0-2-1813,-2-2-486,0 0 0,0 1 0,-2 0 0,0 1 0,-1 0 0,5 26 0,-4 17-260,-2 101 0,-5-161 0,0 3 0,2 21 0,-1-25 0,-1 0 0,1-1 0,-1 1 0,1 0 0,-1-1 0,1 1 0,0-1 0,-1 1 0,1 0 0,0-1 0,0 1 0,-1-1 0,1 0 0,0 1 0,0-1 0,0 0 0,-1 1 0,1-1 0,0 0 0,0 0 0,0 0 0,0 0 0,0 0 0,-1 0 0,1 0 0,1 0 0,102 0 0,-104 0 0,1 0 0,0 0 0,-1 0 0,1 0 0,-1 0 0,1 0 0,-1 0 0,1 0 0,-1 0 0,1 1 0,-1-1 0,1 0 0,-1 0 0,1 0 0,-1 1 0,1-1 0,-1 0 0,1 1 0,-1-1 0,1 0 0,-1 1 0,0-1 0,1 0 0,-1 1 0,0-1 0,1 1 0,-1-1 0,0 1 0,0-1 0,1 1 0,-1-1 0,0 1 0,0-1 0,0 1 0,0-1 0,1 1 0,-1-1 0,0 1 0,0-1 0,0 1 0,0 0 0,0-1 0,-1 1 0,1-1 0,0 1 0,0-1 0,0 1 0,0-1 0,0 1 0,-1 0 0,0 1 0,1-1 0,-1 1 0,0 0 0,0 0 0,0-1 0,0 1 0,0-1 0,-1 1 0,1-1 0,0 1 0,-1-1 0,1 0 0,-1 0 0,-2 2 0,-2 0-128,1-1 0,-1 0 1,-1 0-1,1-1 0,0 1 0,0-1 1,-1-1-1,-6 1 0,11-1 3,1 0 1,-1 0-1,0 0 0,0 0 0,0-1 0,0 1 1,0 0-1,1-1 0,-1 1 0,0-1 0,0 0 1,1 0-1,-1 0 0,0 0 0,1 0 0,-1 0 1,1 0-1,-1 0 0,1 0 0,0-1 0,-1 1 1,1-1-1,0 1 0,0-1 0,0 1 1,0-1-1,0 0 0,0 1 0,1-1 0,-2-3 1,1-15-6436</inkml:trace>
  <inkml:trace contextRef="#ctx0" brushRef="#br0" timeOffset="-2336.13">5446 8135 15419,'0'0'17348,"11"-76"-17620,-11 74 48,0-2 104,0 2-40,0 0 16,-2 0-584,-1 0-1017</inkml:trace>
  <inkml:trace contextRef="#ctx0" brushRef="#br0" timeOffset="-2335.13">5597 7586 20268,'0'0'12499,"85"138"-12499,-61-76 0,-6 3 0,-2-5 0,-7-6 0,0-2 0,-5-14-2745,3-14-5960</inkml:trace>
  <inkml:trace contextRef="#ctx0" brushRef="#br0" timeOffset="-1902.14">6065 8089 13867,'0'0'17020,"4"40"-23222,-4-60 713,3-18 2336,8 4 513,2 2-2913</inkml:trace>
  <inkml:trace contextRef="#ctx0" brushRef="#br0" timeOffset="-1901.14">6488 7542 11963,'0'0'12862,"1"25"-8431,6 163-920,-6-148-3511,2 0 0,1 0 0,20 76 0,-26-116 0,0 0 0,0-1 0,0 1 0,0-1 0,-1 1 0,1-1 0,0 0 0,1 0 0,-1 0 0,0 0 0,-2-1 0,-24-10 0,19 10 0,0 0 0,-1 1 0,1 0 0,0 1 0,-1 0 0,-13 1 0,20 0 0,0-1 0,1 1 0,-1-1 0,0 1 0,1 0 0,-1 0 0,1 0 0,-1 1 0,1-1 0,0 0 0,-4 4 0,5-4 0,0 0 0,0 0 0,0 1 0,0-1 0,0 0 0,0 1 0,1-1 0,-1 1 0,0-1 0,1 1 0,-1-1 0,1 1 0,0-1 0,-1 1 0,1 0 0,0-1 0,0 1 0,0-1 0,0 1 0,0 0 0,1 1 0,-1-2-3,1 1 1,0-1-1,-1 1 1,1-1-1,0 0 0,0 0 1,0 1-1,0-1 0,0 0 1,0 0-1,0 0 1,0 0-1,0 0 0,1 0 1,-1-1-1,0 1 1,1 0-1,-1 0 0,0-1 1,1 1-1,-1-1 1,1 0-1,-1 1 0,3-1 1,42 7-1528,14-5-2838,8-5-3816,-8-9-2666</inkml:trace>
  <inkml:trace contextRef="#ctx0" brushRef="#br0" timeOffset="-1504.26">6872 7918 8330,'0'0'15602,"-21"10"-12940,-64 36-689,81-44-1836,-1 1 0,1 0-1,0 0 1,1 0 0,-1 0-1,0 1 1,1 0-1,-5 5 1,7-7-118,0 0 0,0 0 0,0 0-1,1 0 1,-1 0 0,0 0 0,1 1 0,0-1 0,-1 0 0,1 0-1,0 0 1,0 1 0,0 2 0,1-4-60,-1 0 1,0 0-1,0-1 0,1 1 0,-1 0 1,1 0-1,-1-1 0,1 1 0,-1 0 1,1-1-1,-1 1 0,1-1 0,-1 1 1,1-1-1,0 1 0,-1-1 0,1 1 1,0-1-1,-1 1 0,1-1 1,0 0-1,0 1 0,0-1 0,-1 0 1,1 0-1,0 0 0,0 0 0,0 0 1,0 0-1,30 1-826,-23-1 550,13-1 352,-1 0-1,0-2 0,38-9 1,-49 10 168,0 0 0,0 1 0,11 1 0,5-2-2111,0-3-5201,-7-2-4581</inkml:trace>
  <inkml:trace contextRef="#ctx0" brushRef="#br0" timeOffset="-1503.26">7475 7477 11979,'0'0'11821,"0"22"-8847,1 1-2212,-1 25 1590,-7 61 0,-29 107-1825,36-215-527,0 1 0,0-1 0,-1 0 0,1 0 0,0 1 0,-1-1 0,1 0 0,-1 0 0,0 1 0,1-1 0,-1 0 0,0 0 0,0 0 0,0 0 0,0 0 0,0 0 0,0 0 0,0-1 0,0 1 0,0 0 0,0 0 0,0-1 0,-2 1 0,0 0 0,-1 0 0,1-1 0,-1 1 0,1-1 0,-1 0 0,-7-1 0,1 0 0,-5 0 0,7 1 0,-1-1 0,1 1 0,0 0 0,-11 2 0,17-2 0,0 1 0,1-1 0,-1 0 0,0 1 0,1 0 0,-1-1 0,1 1 0,-1 0 0,1 0 0,0-1 0,-1 1 0,1 0 0,0 1 0,-1-1 0,1 0 0,0 0 0,0 0 0,0 1 0,0-1 0,0 1 0,0-1 0,1 1 0,-1-1 0,0 1 0,1-1 0,-1 1 0,0 1 0,1-2 0,0 0 0,0 0 0,0-1 0,0 1 0,0 0 0,0 0 0,0 0 0,0 0 0,0 0 0,0-1 0,0 1 0,0 0 0,1 0 0,-1 0 0,0-1 0,1 1 0,-1 0 0,0 0 0,1-1 0,-1 1 0,1 0 0,-1-1 0,1 1 0,-1 0 0,1-1 0,0 1 0,-1-1 0,1 1 0,0-1 0,0 1 0,-1-1 0,1 0 0,0 1 0,1-1 0,3 2 0,0-1 0,0 0 0,0-1 0,10 1 0,-10-1 0,125 2-1780,-1-12-4330,-37-5-4484</inkml:trace>
  <inkml:trace contextRef="#ctx0" brushRef="#br0" timeOffset="-1089.39">8009 7822 15931,'0'0'16836,"67"-139"-16836,-9 107 0,2 4 0,-2 12 0,-11 14 0,-12 2 0,-12 22 0,-10 14 0,-6 4 0,-1 2 0,19-2-2465,-3-9-4568,7-13-2185</inkml:trace>
  <inkml:trace contextRef="#ctx0" brushRef="#br0" timeOffset="-1088.39">8704 7669 8978,'0'0'17217,"-12"17"-15767,-35 55-206,45-68-1162,0 0-1,0 0 1,0 0 0,1 1 0,-1-1-1,1 0 1,1 1 0,-1-1 0,1 1 0,-1-1-1,1 1 1,0 0 0,1-1 0,-1 1-1,2 5 1,-1-8-66,-1-1-1,0 1 1,1-1-1,0 0 1,-1 1-1,1-1 1,0 0 0,-1 1-1,1-1 1,0 0-1,0 0 1,0 0-1,0 0 1,0 0-1,1 0 1,-1 0-1,0 0 1,0 0 0,1 0-1,-1-1 1,0 1-1,1 0 1,-1-1-1,1 1 1,-1-1-1,1 0 1,-1 1 0,1-1-1,-1 0 1,1 0-1,1 0 1,1 0 32,0 0 0,0-1 0,-1 1 0,1-1 0,0 0 0,0 0 0,-1 0 0,1 0 0,-1-1 0,1 1 0,6-5 0,-4 0 144,1-1 1,-1 1 0,0-1-1,0 0 1,-1-1 0,0 1-1,0-1 1,-1 0 0,4-10-1,20-31-1061,-25 44 59,1 1 1,-1 0 0,1 0-1,0 0 1,0 0-1,0 1 1,0-1-1,7-3 1,7 1-7975</inkml:trace>
  <inkml:trace contextRef="#ctx0" brushRef="#br0" timeOffset="-636.23">9282 7762 14323,'0'0'9770,"123"-52"-8626,-92 20 369,-20 0-169,-11 6-184,0 10-208,-22 14-591,-5 2-233,5 18-8,2 14 40,11 0-32,9 2-128,0-6-168,20-6-1441,7-10-2136,1-6-4032</inkml:trace>
  <inkml:trace contextRef="#ctx0" brushRef="#br0" timeOffset="-635.23">9759 7373 13659,'0'0'15267,"69"165"-15187,-69-77-80,-18-16-2136,0-10-4274</inkml:trace>
  <inkml:trace contextRef="#ctx0" brushRef="#br0">9630 8329 19300,'0'0'11443,"-179"154"-9419,95-82-2024,-1-3 0,5-5 0,6-6 0,12-8 0,13-6 0,9-8 0,15-10 0,10-8-392,15-8-3809</inkml:trace>
  <inkml:trace contextRef="#ctx0" brushRef="#br0" timeOffset="374.59">8986 8598 10354,'0'0'21477,"125"-4"-39929</inkml:trace>
  <inkml:trace contextRef="#ctx0" brushRef="#br0" timeOffset="375.58">9329 8995 16484,'0'0'16283,"129"-4"-16283,-120-14 0,-7 0 0,-2 2 0,0 2 0,-2 4 0,-7 10 0,5 0 0,4 14 0,0 12-5985,6 2-9859</inkml:trace>
  <inkml:trace contextRef="#ctx0" brushRef="#br0" timeOffset="450346.88">1606 1069 18076,'0'0'11378,"143"0"-11042,-70-12-240,3 0-96,-3 0-416,1 12-1192,-23 0-2097,-18 0-2896</inkml:trace>
  <inkml:trace contextRef="#ctx0" brushRef="#br0" timeOffset="450724.02">1643 1185 7482,'0'0'25285,"118"2"-25285,-47-2 0,34-2-1960,-18 2-5186,-7 0-10458</inkml:trace>
  <inkml:trace contextRef="#ctx0" brushRef="#br0" timeOffset="451112.25">4110 665 15539,'0'0'13523,"-65"130"-9818,45-72-3705,12-6 0,8-14 0,24-18 0,30-18 0,19-6 0,30-44 0,-3-4 0,47-28 0,-25 12-1736,-26 12-8395</inkml:trace>
  <inkml:trace contextRef="#ctx0" brushRef="#br0" timeOffset="452434.82">25 275 9818,'0'0'12515,"-18"168"-7066,12-94-2760,6-10-393,0-19-2296,15-25 0,43-20 0,54-42 0,59-51 0,32-25 0,4-4 0,-20 13 0,-33 31 0,-43 28-2513,-26 16-7401</inkml:trace>
</inkml:ink>
</file>

<file path=word/ink/ink1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4:12.18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57 3 9210,'0'0'12115,"-24"-1"-10647,-72-1-468,95 2-981,-1 0 0,1 0 1,-1 1-1,0-1 0,1 0 0,-1 0 0,1 1 0,-1-1 0,1 1 1,-1-1-1,1 1 0,0 0 0,-1-1 0,1 1 0,0 0 0,-1 0 1,1 0-1,0 0 0,0 0 0,0 0 0,0 1 0,0-1 0,0 0 1,0 0-1,-1 4 0,1-3 0,1 1 0,0 0 0,-1 0 0,1-1 1,0 1-1,1 0 0,-1 0 0,0-1 0,2 6 0,-1-4 4,1 3 48,0 1-1,1 0 1,0-1-1,1 1 1,-1-1-1,1 0 1,1 0-1,-1-1 1,1 1-1,10 8 0,6 6 654,37 27 0,-36-31-179,27 21 704,44 37 1592,-86-69-2558,-1 0-1,0 1 1,8 10 0,-13-15-264,1 0 1,-1 1-1,1-1 1,-1 0-1,0 1 1,0 0-1,-1-1 1,1 1-1,0 0 1,-1-1-1,1 1 1,-1 0 0,0 5-1,0-7-19,-1 1 0,1-1 0,0 1 0,0-1 0,-1 1 0,1-1 0,-1 1 0,0-1 0,1 0 0,-1 1 0,0-1 0,0 0 0,0 1 0,0-1 0,0 0 0,0 0 0,0 0 0,0 0 0,0 0 0,-2 1 0,-29 11 0,26-11 0,-23 5 0,0-1 0,0-1 0,-1-2 0,-57 0 0,87-3 1,0 1-1,-1-1 1,1 0-1,-1 0 1,1 0-1,0 0 1,-1 0 0,1 0-1,-1 0 1,1 0-1,-1 0 1,1 0-1,0 0 1,-1-1 0,1 1-1,-1 0 1,1 0-1,0 0 1,-1 0-1,1-1 1,0 1 0,-1 0-1,1 0 1,0-1-1,-1 1 1,1 0 0,0 0-1,0-1 1,-1 1-1,1 0 1,0-1-1,0 1 1,0-1 0,-1 1-1,1 0 1,0-1-1,0 1 1,0-1-1,0 1 1,0 0 0,0-1-1,0 1 1,0-1-1,0 1 1,0 0-1,0-1 1,0 1 0,0-1-1,0 1 1,0 0-1,0-1 1,0 1-1,1-1 1,-1 1 0,0 0-1,0-1 1,1 1-1,0-2-16,0 0-1,0 0 0,0 0 1,1 0-1,-1 1 0,1-1 1,-1 0-1,1 1 0,3-3 1,19-7-1210,0 1 1,0 1 0,1 1 0,50-8-1,-30 6 252,48-10 29,72-18 882,-132 28 583,0-1 0,54-26 1,-79 32-300,0 1 0,0-1 1,0-1-1,-1 1 1,8-8-1,-13 11-86,0 0 1,0 1-1,-1-1 1,1 0-1,-1 0 1,0 0-1,1 0 1,-1 0-1,0-1 1,0 1-1,0 0 1,0 0-1,-1-1 0,1 1 1,-1-1-1,1 1 1,-1 0-1,0-1 1,0 1-1,0-1 1,0 1-1,0-1 1,-2-3-1,2 5-83,-1 0 0,0 0 0,0 0 0,0 0 0,0 0 0,0 0 0,0 0-1,0 1 1,0-1 0,0 0 0,0 1 0,-1-1 0,1 0 0,0 1 0,0 0 0,-1-1-1,1 1 1,0 0 0,-1 0 0,1-1 0,0 1 0,-1 0 0,1 0 0,0 1 0,-1-1 0,1 0-1,-2 1 1,-2-1-4,-1 1-1,1 0 1,-1 0-1,1 1 0,-8 2 1,8 0-31,-1 0-1,1 0 1,-1 0 0,1 0 0,0 1-1,1 0 1,-1 0 0,1 0-1,0 1 1,0-1 0,1 1 0,0 0-1,0 0 1,0 0 0,0 1 0,1-1-1,0 1 1,1-1 0,-2 11 0,2-11-17,0-1 0,1 1 1,-1 0-1,1 0 0,0 0 1,1 0-1,0 0 0,0-1 1,0 1-1,0 0 0,1-1 1,0 1-1,0 0 0,0-1 1,1 0-1,0 0 1,0 0-1,0 0 0,1 0 1,0-1-1,0 1 0,7 6 1,-2-5-100,0-1 1,1 1-1,-1-1 0,1-1 1,0 0-1,0 0 1,20 4-1,-9-5-1091,1 0-1,41 0 1,-61-2 1113,1-1 0,-1 0 0,0 0 0,1 0 0,-1 0-1,0-1 1,1 1 0,-1-1 0,0 1 0,0-1 0,1 0 0,-1 0 0,0 0 0,0 0 0,0 0 0,0 0-1,0-1 1,0 1 0,-1-1 0,1 1 0,0-1 0,-1 0 0,1 1 0,-1-1 0,0 0 0,1 0-1,-1 0 1,0 0 0,0 0 0,0 0 0,0-1 0,-1 1 0,1 0 0,-1 0 0,1-1 0,-1-2-1,4-13 353,1 1 0,0 0 0,1 1 0,1-1 0,9-16 0,-11 25-209,1 0-1,-1 0 0,1 0 1,1 0-1,0 1 0,0 0 1,0 1-1,1-1 0,0 2 1,14-9-1,20-4-569,-11 10-2647,0 4-5005</inkml:trace>
</inkml:ink>
</file>

<file path=word/ink/ink1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4:06.10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906 6617,'0'0'19341,"23"-7"-17393,104-25-649,87 0-754,799-77-335,-415 47-636,-588 61 344,124-15-1276,-47 1-2424,-79 14 2721,10-4-610,-11-3-5783</inkml:trace>
  <inkml:trace contextRef="#ctx0" brushRef="#br0" timeOffset="382.76">2110 524 4945,'0'0'19748,"85"103"-19140,-85-83-208,0-6-159,0-4-153,0-8-88,2-10-5946,7-8-3000</inkml:trace>
</inkml:ink>
</file>

<file path=word/ink/ink1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4:00.59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402 5601,'0'0'24854,"169"-14"-23142,61-22-1112,79-12-600,61-12 0,13-1 0,-44 7 0,-58 4 0,-88 12-1096,-86 12-3889,-62 12-5289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06:00.71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88 170 8242,'0'0'18989,"-3"5"-17983,-2 14-342,9-12-276,9-10 72,-9 1-420,-1 0-1,1 0 1,-1-1 0,0 0 0,0 0-1,0 0 1,0 0 0,0 0-1,-1-1 1,1 1 0,-1-1-1,0 1 1,0-1 0,0 0-1,-1 0 1,3-7 0,-1 1-19,-1 1 1,0-1-1,-1 0 1,0 0-1,0 0 1,-1-11 0,0 19-5,-1-1 0,1 1 1,-1-1-1,1 1 1,-1-1-1,0 1 0,0 0 1,0-1-1,0 1 1,0 0-1,0 0 0,0 0 1,-1 0-1,0 0 1,1 0-1,-1 0 0,0 0 1,0 0-1,0 1 1,0-1-1,0 1 0,0 0 1,0-1-1,0 1 1,0 0-1,-1 0 0,1 0 1,-1 1-1,1-1 1,0 1-1,-1-1 0,-3 1 1,0-1 54,-1 1 0,1 0-1,-1 0 1,1 1 0,-1-1 0,1 2 0,-1-1 0,1 1-1,0 0 1,0 0 0,0 0 0,-8 5 0,6-1-22,0 0 0,0 0-1,0 1 1,1 0 0,0 0 0,0 1 0,1 0-1,0 0 1,0 0 0,1 1 0,0 0 0,1 0 0,0 0-1,-3 12 1,4-13-70,1-1 0,0 1 0,0 0 0,1 0-1,0 0 1,0 0 0,1 0 0,0 0 0,1 0 0,-1 0-1,2 0 1,-1 0 0,1 0 0,0-1 0,1 1-1,0-1 1,0 1 0,8 12 0,-4-10-323,1-1 0,0 0 1,1-1-1,0 0 0,0 0 1,1-1-1,0 0 0,0-1 0,12 6 1,8 2-2228,59 19 0,4-8-2975,-7-11-1572</inkml:trace>
  <inkml:trace contextRef="#ctx0" brushRef="#br0" timeOffset="376.07">602 356 5393,'0'0'23669,"134"-95"-22885,-90 95-416,-6 0-344,-18 6-24,-11 20-704,-9 23-1408,-2-9-3369,-5-8-9258</inkml:trace>
</inkml:ink>
</file>

<file path=word/ink/ink1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35:45.73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35 1 18700,'69'300'4489,"-7"77"816,-31 26-3072,-31-34-985,-29-8-752,-35-14-496,-8-26-216,8-14-1248,19-85-3137,23-55-4481</inkml:trace>
</inkml:ink>
</file>

<file path=word/ink/ink1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36:53.59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286 9250,'0'0'17532,"127"-50"-16420,17 1-616,48-7-496,8 0-208,-23 16-2305,-68 16-2344,-54 14-1984</inkml:trace>
  <inkml:trace contextRef="#ctx0" brushRef="#br0" timeOffset="384.04">65 714 13235,'0'0'11962,"219"-40"-10041,-66-2-1561,5-5-360,-37 13-3897,-43 10-4361</inkml:trace>
</inkml:ink>
</file>

<file path=word/ink/ink1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36:54.33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54 239 14243,'0'0'4097,"207"-93"-3361,-38 35-616,-15 6-120,-34 16-5841</inkml:trace>
  <inkml:trace contextRef="#ctx0" brushRef="#br0" timeOffset="1">0 896 16564,'0'0'9506,"183"-32"-7266,-2-30-1096,35-20-1144,-40 12-792,-36 8-6089</inkml:trace>
</inkml:ink>
</file>

<file path=word/ink/ink1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36:49.61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341 17972,'153'-46'6457,"68"-12"-1864,53-4-2240,16 8-961,-32 12-1392,-40 6-328,-66 12-4145,-61 6-7474</inkml:trace>
  <inkml:trace contextRef="#ctx0" brushRef="#br0" timeOffset="1">535 596 17940,'0'0'9887,"3"25"-7099,-1-9-2257,4 41 279,14 57 1,12 58-811,-28-135 0,-1-1 0,-5 68 0,2-99 0,-1 0 0,0 0 0,-1-1 0,1 1 0,-1 0 0,0 0 0,0-1 0,0 1 0,-1-1 0,0 1 0,0-1 0,0 0 0,-4 4 0,5-6 0,0 0 0,0 0 0,0 0 0,0-1 0,0 1 0,-1 0 0,1-1 0,0 0 0,-1 0 0,0 0 0,1 0 0,-1 0 0,1 0 0,-1 0 0,0-1 0,0 0 0,1 1 0,-1-1 0,0 0 0,0 0 0,1 0 0,-1-1 0,0 1 0,0-1 0,-4-1 0,6 2 0,1-1 0,0 1 0,-1 0 0,1 0 0,0 0 0,-1-1 0,1 1 0,0 0 0,-1 0 0,1-1 0,0 1 0,0 0 0,-1-1 0,1 1 0,0 0 0,0-1 0,-1 1 0,1-1 0,0 1 0,0 0 0,0-1 0,0 1 0,0-1 0,0 1 0,0 0 0,0-1 0,0 1 0,0-1 0,0 1 0,0 0 0,0-1 0,0 1 0,0-1 0,0 1 0,0 0 0,0-1 0,1 1 0,-1-1 0,1-1 0,-1 1 0,1 0 0,0-1 0,0 1 0,0 0 0,0 0 0,0 0 0,0 0 0,0 0 0,0 0 0,2-2 0,13-4 0,0 0 0,1 1 0,-1 0 0,1 1 0,29-4 0,1-1 0,157-51-2531,-9-19-5732,-110 37-5812</inkml:trace>
  <inkml:trace contextRef="#ctx0" brushRef="#br0" timeOffset="372.26">1119 814 10162,'0'0'5253,"-1"20"-466,-2 69-1096,4-81-3535,-1-1 0,2 1-1,-1-1 1,1 0 0,0 1 0,0-1 0,1 0-1,0 0 1,0 0 0,0 0 0,1-1 0,0 0-1,1 1 1,-1-1 0,1-1 0,1 1 0,-1-1-1,1 0 1,-1 0 0,2 0 0,-1-1 0,9 5-1,0-1-121,0-1-1,1 0 0,0-1 1,1-1-1,0 0 1,-1-2-1,1 0 0,20 1 1,-25-2-60,0-2 0,0 0-1,1-1 1,-1 0 0,0 0 0,0-1 0,0-1 0,0 0 0,15-7 0,-21 8 12,-1-1 0,0 0-1,0 0 1,0-1 0,0 1-1,0-1 1,-1 0 0,0-1-1,0 1 1,0-1 0,0 1-1,-1-1 1,1 0 0,-1-1-1,-1 1 1,1 0 0,-1-1-1,0 0 1,0 1-1,2-12 1,-2 5 172,0 1-1,-1-1 0,-1 0 1,0 0-1,0 0 0,-1 0 1,0 0-1,-1 0 0,-1 0 1,-5-16-1,6 22-114,-1 1 1,1-1-1,-1 1 0,0 0 0,0 0 0,0 1 0,-1-1 1,0 0-1,0 1 0,0 0 0,0 0 0,-1 0 0,0 1 1,1 0-1,-1-1 0,0 2 0,-1-1 0,1 0 0,0 1 1,-1 0-1,0 1 0,1-1 0,-12-1 0,7 2-281,-1 1 0,1 0-1,-1 0 1,1 1-1,-18 4 1,-27 12-3858,-6 9-5149</inkml:trace>
</inkml:ink>
</file>

<file path=word/ink/ink1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36:48.83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 14995,'0'0'4394,"5"17"-1630,55 229 4423,-21-107-5277,7 30-393,-42-155-1517,-1 1 0,0 0 0,-1 1 0,-1-1 0,-1 0 0,-1 20 0,1-33 0,-1 0 0,1-1 0,-1 1 0,0 0 0,1 0 0,-1 0 0,0 0 0,0-1 0,0 1 0,0 0 0,0-1 0,-1 1 0,1-1 0,0 1 0,-1-1 0,1 0 0,-1 1 0,0-1 0,1 0 0,-1 0 0,0 0 0,-3 1 0,-3 1 0,-1 0 0,0-1 0,-17 3 0,-5 1 0,132-41-1229,127-62 0,-168 66-2847,-1-3-1,-1-2 1,84-71-1,-54 32-3085</inkml:trace>
  <inkml:trace contextRef="#ctx0" brushRef="#br0" timeOffset="389.84">906 105 8826,'0'0'12125,"-21"9"-10187,4-2-1294,-1 2-1,-30 20 1,45-27-539,1 0 0,-1 0 0,1 1 0,0-1-1,0 1 1,0-1 0,0 1 0,0 0 0,1 0 0,-1 0 0,1 0 0,0 0 0,0 0 0,-1 4 0,1 1 155,0 0 0,0 0 0,1 0 1,1 8-1,-1 0 127,0-10-335,0 0 0,0 0 0,0 0 0,1 0 1,0 0-1,0-1 0,0 1 0,1 0 0,0 0 0,0-1 0,0 1 0,1-1 1,0 0-1,0 0 0,0 0 0,1 0 0,0 0 0,-1-1 0,2 1 0,-1-1 0,0 0 1,1-1-1,0 1 0,8 4 0,-4-3-38,0-1 1,0-1-1,0 0 0,0 0 1,1 0-1,-1-1 0,1-1 1,0 0-1,-1 0 1,1-1-1,0 0 0,0 0 1,-1-1-1,1-1 0,0 0 1,-1 0-1,0-1 0,1 0 1,-1 0-1,0-1 0,0 0 1,-1-1-1,1 0 1,-1 0-1,0-1 0,-1 0 1,1 0-1,-1-1 0,11-14 1,-12 12 12,0-1 0,-1 0-1,0 0 1,-1-1 0,0 1 0,-1-1 0,0 0 0,0 0 0,-2 0 0,1 0 0,-1-1 0,-1 1 0,0 0 0,0 0 0,-1 0 0,-1-1-1,0 1 1,0 0 0,-1 1 0,-5-14 0,6 21-33,0 0 0,0-1 0,0 1 1,0 0-1,0 0 0,-1 0 0,1 0 0,-1 1 0,0-1 0,0 1 0,0-1 0,0 1 0,0 0 0,0 0 1,0 1-1,-6-3 0,4 2-85,-1 1-1,1 0 1,-1 0 0,1 1 0,-1-1 0,0 1-1,1 0 1,-1 1 0,1-1 0,-7 2-1,-6 3-1342,-1 1-1,1 0 1,0 2-1,1 0 0,-25 15 1,-40 28-11714</inkml:trace>
</inkml:ink>
</file>

<file path=word/ink/ink1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36:48.02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420 3513,'0'0'25413,"196"-26"-24509,85-55-632,49-13-272,2-4-1640,-98 26-2249,-94 24-3336</inkml:trace>
</inkml:ink>
</file>

<file path=word/ink/ink1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36:46.86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54 303 19372,'0'0'9986,"-54"139"-6577,54-107-3409,23-24 0,86-26 0,69-53 0,29-19 0,7-10 0,-29 10-856,-69 28-5193,-22 11-10483</inkml:trace>
</inkml:ink>
</file>

<file path=word/ink/ink1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36:37.48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34 13947,'0'0'6801,"149"-16"-4872,-77 8-1257,-5 4-480,-10 0-192,-16 2 0,-24 2-1096</inkml:trace>
  <inkml:trace contextRef="#ctx0" brushRef="#br0" timeOffset="495.6">45 151 14363,'0'0'12011,"149"0"-11763,-96 0-248,-1-4-1625,19-10-3016,-15 0-1736,-5 2-2593</inkml:trace>
  <inkml:trace contextRef="#ctx0" brushRef="#br0" timeOffset="496.6">711 0 10522,'0'0'8677,"-10"23"-7196,-28 73-626,36-91-822,0 0-1,0 0 1,1 0-1,0 1 1,0-1 0,1 0-1,0 1 1,-1-1-1,2 0 1,-1 1-1,1-1 1,0 0-1,0 1 1,0-1-1,0 0 1,1 0-1,0 0 1,0 0 0,1 0-1,-1-1 1,1 1-1,6 8 1,-5-10 81,0 1-1,0 0 1,0-1 0,0 0 0,1 0 0,-1 0-1,1 0 1,0-1 0,0 0 0,0 0 0,0 0-1,0-1 1,0 1 0,0-1 0,0-1 0,1 1-1,-1-1 1,0 1 0,8-2 0,-10 0-26,-1 1 1,0-1-1,1 0 1,-1 1-1,0-1 1,0-1-1,0 1 1,0 0-1,0 0 1,0-1-1,0 1 1,0-1-1,0 0 1,-1 1-1,1-1 1,-1 0-1,1 0 1,-1 0-1,0 0 0,0 0 1,0 0-1,0 0 1,0-1-1,0 1 1,0 0-1,-1-1 1,1-2-1,2-8 447,-1-1-1,-1 0 0,0-20 1,-1 26-372,1-110 620,-1 90-6467,0 45-1445</inkml:trace>
  <inkml:trace contextRef="#ctx0" brushRef="#br0" timeOffset="877.37">998 280 14603,'0'0'16724,"62"-72"-25534,-30 64-152</inkml:trace>
  <inkml:trace contextRef="#ctx0" brushRef="#br0" timeOffset="878.37">1386 11 6313,'0'0'17882,"-20"14"-16548,-61 46-471,78-57-836,0 0 0,0-1-1,1 1 1,-1 1 0,1-1-1,-1 0 1,1 1 0,0-1-1,1 1 1,-1-1 0,1 1-1,-1 0 1,1 0 0,0 0-1,0 0 1,1-1 0,-1 1-1,1 0 1,0 0 0,0 7-1,0 0 14,0-4-25,0 0-1,0 0 1,1 1-1,0-1 1,0 0-1,0 0 1,5 13-1,-5-17-3,1-1 0,-1 1-1,1 0 1,0-1 0,0 1-1,0-1 1,0 0 0,0 1-1,1-1 1,-1 0 0,0 0-1,1 0 1,0-1 0,-1 1-1,1-1 1,0 1 0,0-1-1,0 0 1,0 0 0,3 0-1,-1 1 15,-1-1-1,1-1 1,0 1-1,-1-1 0,9 0 1,-12 0-17,0 0 0,0 0 0,0 0 0,-1 0 0,1 0 0,0 0 0,0 0 0,0-1 0,-1 1 0,1 0 0,0-1 0,0 1 0,-1-1 0,1 1 0,0-1 0,-1 1 0,1-1 0,-1 1 0,1-1 0,0 1 0,-1-1 0,1 0 0,-1 1 0,1-1 0,-1 0 0,0 0 0,1 1 0,-1-1 0,0 0 0,0 0 0,1 0 0,-1 1 0,0-1 0,0 0 0,0-1 0,0 1 24,0 0-1,-1 0 0,1 0 1,0 0-1,-1 0 0,1 0 1,-1 0-1,1 0 0,-1 0 0,1 1 1,-1-1-1,0 0 0,1 0 1,-1 1-1,0-1 0,0 0 1,1 1-1,-1-1 0,0 1 1,0-1-1,0 1 0,0-1 1,0 1-1,0 0 0,0-1 1,0 1-1,0 0 0,0 0 1,0 0-1,-2 0 0,-36-2 315,32 2-322,5 0-57,0 0 1,0 0-1,0 0 1,0 0 0,1 0-1,-1 0 1,0 1-1,0-1 1,0 1 0,1-1-1,-1 1 1,0 0-1,1 0 1,-1-1 0,1 1-1,-1 0 1,1 1-1,-1-1 1,1 0-1,0 0 1,-3 3 0,3-2-516,0 0 0,0 0-1,0 1 1,1-1 0,-1 0 0,0 0 0,1 1 0,0-1 0,-1 0 0,1 0 0,0 3 0,0 8-6795</inkml:trace>
  <inkml:trace contextRef="#ctx0" brushRef="#br0" timeOffset="1275.06">1737 116 11739,'0'0'16739,"-121"20"-16115,110 2-336,11 4-152,0-2-64,27 2 0,11-6-16,6-4-40,1-6-16,-7-4-560,-7-6-2024,-11 0-3410,-9-14-3432</inkml:trace>
  <inkml:trace contextRef="#ctx0" brushRef="#br0" timeOffset="1276.06">1737 116 13651,'122'42'8418,"-122"-34"-2697,0 14-744,0 4-4977,0 4 0,0 0 0,0 2 0,0 0 0,0-4 0,0-4-160,5-10-5721</inkml:trace>
  <inkml:trace contextRef="#ctx0" brushRef="#br0" timeOffset="1693">2207 67 11827,'0'0'16068,"-4"0"-15096,-9 0-97,26 0 436,32 0 403,-40 0-1714,68 4 0,-68-3 0,1-1 0,-1 2 0,1-1 0,-1 0 0,1 1 0,-1 0 0,0 1 0,0-1 0,0 1 0,7 5 0,-11-8 0,0 1 0,0 0 0,0 0 0,0-1 0,-1 1 0,1 0 0,0 0 0,0 0 0,-1 0 0,1 0 0,-1 0 0,1 0 0,-1 0 0,1 0 0,-1 0 0,1 0 0,-1 0 0,0 0 0,0 0 0,1 1 0,-1-1 0,0 0 0,0 0 0,0 0 0,0 0 0,-1 1 0,1-1 0,0 0 0,0 0 0,-1 0 0,1 0 0,-1 0 0,1 0 0,-1 0 0,1 0 0,-1 0 0,1 0 0,-1 0 0,0 0 0,0 0 0,0 0 0,1-1 0,-2 2 0,-3 2 0,0 0 0,-1 0 0,1 0 0,-1-1 0,-11 5 0,-19 5 0,27-10 0,-1 1 0,1 0 0,-1 0 0,-14 9 0,23-12-11,1-1 1,-1 1-1,0-1 0,0 1 0,0 0 1,1 0-1,-1-1 0,0 1 0,1 0 1,-1 0-1,1 0 0,-1 0 0,1 0 1,-1 0-1,1 0 0,0 0 1,-1 0-1,1 0 0,0 0 0,0 0 1,0 0-1,0 0 0,0 0 0,0 0 1,0 1-1,11 25-601,0 0 4,-11-25 597,0-1 1,0 0-1,0 0 0,0 0 1,0 0-1,0 0 0,-1 0 1,1 0-1,0 0 0,0 0 1,-1 0-1,1 0 0,-1 0 1,1 0-1,-1 0 0,1 0 1,-1 0-1,0 0 0,1 0 1,-1 0-1,0-1 0,0 1 1,1 0-1,-2 0 0,-3 2 31,0-1-1,1 0 1,-1-1-1,0 1 1,0-1-1,0 0 1,0 0-1,0-1 1,-1 1 0,1-1-1,-8-1 1,9 1-4,4 0-37,-1 0 0,0 0 1,1 0-1,-1 0 0,1 0 0,-1 0 1,0 0-1,1 0 0,-1-1 0,1 1 1,-1 0-1,0 0 0,1-1 0,-1 1 0,1 0 1,-1-1-1,1 1 0,-1-1 0,1 1 1,-1 0-1,1-1 0,0 1 0,-1-1 1,1 1-1,-1-1 0,1 1 0,0-1 0,0 0 1,-1 1-1,1-1 0,0 1 0,0-1 1,0 0-1,0 1 0,-1-2 0,4-23-4978,2 8-2422</inkml:trace>
  <inkml:trace contextRef="#ctx0" brushRef="#br0" timeOffset="2920.39">1768 266 6873,'0'0'16652,"142"0"-16652,-93 0-1840,0 0-10019</inkml:trace>
</inkml:ink>
</file>

<file path=word/ink/ink1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36:34.55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79 8266,'0'0'21364,"169"2"-20283,-50-32-681,37-26-400,-34 6-2081,-44 6-4272</inkml:trace>
</inkml:ink>
</file>

<file path=word/ink/ink1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36:24.02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449 4505,'0'0'20428,"7"-14"-18371,26 12 143,12-2-471,8 0-601,3-2-408,-5 0-720,-6 0-16,-14 4-1352,-11 2-3001,-11 0-2601</inkml:trace>
  <inkml:trace contextRef="#ctx0" brushRef="#br0" timeOffset="380.13">113 538 15251,'0'0'17516,"138"-12"-17516,-75 6 0,39-4-2433,-17 4-5248,-7-2-4954</inkml:trace>
  <inkml:trace contextRef="#ctx0" brushRef="#br0" timeOffset="746.29">866 205 13235,'0'0'11136,"-14"20"-9539,-45 68-191,55-82-1280,1 1 1,0 0 0,1-1-1,-1 1 1,1 0-1,1 1 1,-1-1 0,1 0-1,1 0 1,-1 0-1,1 1 1,0-1-1,2 9 1,-1-5 19,0-4-78,0-1 1,0 0 0,0 0 0,1 0 0,0 0 0,1 0-1,-1 0 1,1 0 0,0-1 0,0 1 0,1-1 0,0 0-1,0 0 1,0 0 0,0-1 0,1 1 0,0-1 0,0 0-1,0-1 1,6 4 0,-5-3 22,1 0-1,0-1 1,1 1 0,-1-2 0,1 1-1,-1-1 1,1 0 0,0-1-1,-1 1 1,1-2 0,0 1-1,0-1 1,0 0 0,0-1 0,15-2-1,-20 2-75,0-1-1,0 1 0,0 0 1,0-1-1,0 0 0,0 1 1,0-1-1,-1 0 0,1-1 1,-1 1-1,1 0 1,-1-1-1,0 1 0,0-1 1,0 0-1,0 0 0,0 0 1,-1 0-1,1 0 0,-1 0 1,0 0-1,0 0 0,1-7 1,1-5 43,-1-1 0,0 1 0,-1-28 0,-1 36-56,0 0-152,0 1-1,-1-1 1,1 1 0,-1-1-1,-1 1 1,-3-12-1,4 16 22,1 0 0,-1 0 0,0 0 0,0 1 0,-1-1 0,1 0 0,0 1 0,-1-1 0,1 1 0,-1 0 0,1-1-1,-1 1 1,1 0 0,-1 0 0,0 0 0,0 0 0,0 0 0,1 0 0,-1 1 0,0-1 0,0 1 0,0-1 0,0 1 0,-4-1-1,-17 1-5976,3 0-3232</inkml:trace>
  <inkml:trace contextRef="#ctx0" brushRef="#br0" timeOffset="1151.69">1241 591 10818,'0'0'20330,"4"0"-18980,6 2-3920,3 0-4685,0-2-3031</inkml:trace>
  <inkml:trace contextRef="#ctx0" brushRef="#br0" timeOffset="1545.75">1673 292 12883,'0'0'19884,"118"88"-19884,-109-34 0,0 0 0,2 0 0,0-8 0,0-10 0,-4-7 0,-5-19-80</inkml:trace>
  <inkml:trace contextRef="#ctx0" brushRef="#br0" timeOffset="1546.75">2116 187 13067,'0'0'17646,"21"11"-15903,1 0-1587,40 28-1,-60-37-155,1 0 0,-1 1 0,0-1 0,0 1 0,0 0 0,0 0 0,0 0 0,0 0 0,-1 0 0,0 0 0,1 0 0,-1 0 0,0 0 0,-1 1 0,1-1 0,0 0 0,-1 1 0,0-1 0,0 0 0,0 1 0,0-1 0,-1 0 0,0 4 0,0 8 0,2 10 0,-2-1 0,-6 35 0,6-56 0,0 15 0,1-18 0,0 1 0,0-1 0,0 1 0,0-1 0,0 1 0,0-1 0,0 0 0,0 1 0,1-1 0,-1 1 0,0-1 0,0 0 0,0 1 0,1-1 0,-1 1 0,0-1 0,1 0 0,-1 1 0,0-1 0,1 0 0,-1 0 0,0 1 0,1-1 0,-1 0 0,1 0 0,-1 0 0,0 1 0,1-1 0,-1 0 0,1 0 0,-1 0 0,1 0 0,-1 0 0,1 0 0,0 0 0,27-1-757,0-1 1,-1-1-1,1-1 0,-1-2 0,0 0 1,34-14-1,-17 2-6573</inkml:trace>
  <inkml:trace contextRef="#ctx0" brushRef="#br0" timeOffset="1917.21">2715 151 11843,'0'0'18700,"14"19"-16869,-14-19-1812,113 146 355,-70-99-374,-21-22 0,0 0 0,30 46 0,-51-70 1,-1 0-1,1 0 1,-1 0-1,1 0 1,-1 0 0,1 0-1,-1 1 1,0-1-1,0 0 1,1 0-1,-1 0 1,0 0 0,0 0-1,0 2 1,0-2-1,0-1 1,-1 1-1,1-1 0,0 0 1,0 1-1,-1-1 0,1 1 1,0-1-1,0 1 1,-1-1-1,1 0 0,0 1 1,-1-1-1,1 0 0,-1 1 1,1-1-1,0 0 0,-1 0 1,1 1-1,-1-1 1,1 0-1,-1 0 0,0 0 1,-2 1-9,1-1 0,-1 0 0,0 0 0,0 0 0,0 0-1,0 0 1,0 0 0,0-1 0,1 0 0,-5 0 0,2-2-348,-1 0 0,1 0 0,0-1 0,-1 1 0,2-1 0,-1 0-1,0 0 1,1-1 0,0 1 0,-6-9 0,7 9-101,-27-36-5427,5 0-1751</inkml:trace>
  <inkml:trace contextRef="#ctx0" brushRef="#br0" timeOffset="1918.21">2849 181 120,'0'0'19644,"143"-74"-14891,-74 42-3352,13 0-1113,-17 8-288,-16 6-521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05:10.62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404 1691 8106,'0'0'15622,"19"-12"-14402,59-40-780,-75 50-435,-1 0 0,1 0 0,-1 0-1,0 0 1,0 0 0,0 0 0,0-1 0,0 1-1,0-1 1,-1 1 0,1-1 0,-1 0 0,0 0-1,1 0 1,-2 1 0,1-1 0,0 0 0,0 0-1,0-5 1,-1 6 6,-1 1 0,1 0 0,0-1 0,0 1 0,-1-1 0,1 1 0,0 0 0,-1-1 0,1 1 0,-1 0 0,0-1 0,1 1 0,-1 0 0,0 0 0,0 0 0,0-1 0,0 1 0,0 0 0,0 0 0,0 0 0,0 1 0,-1-1 0,1 0 0,0 0 0,0 1 0,-1-1 0,1 1 0,0-1 0,-3 0 0,-2 0 122,0 1-1,0-1 1,1 1 0,-1 0 0,0 1 0,0-1 0,0 1 0,1 0 0,-1 1 0,0-1 0,1 1 0,-1 0 0,1 1 0,0-1 0,0 1 0,0 0 0,0 0 0,0 1 0,1-1 0,-1 1 0,1 0 0,0 0 0,0 1 0,0-1 0,1 1 0,-4 6 0,2-3 54,1-1 0,0 1 0,0 0 0,1 0-1,0 0 1,0 1 0,1-1 0,0 1 0,0-1-1,1 1 1,0 0 0,1-1 0,0 1 0,0 0 0,1 0-1,0-1 1,3 13 0,-3-18-192,1 0 0,-1-1-1,0 1 1,1 0 0,-1 0 0,1-1-1,0 1 1,0-1 0,0 1 0,0-1-1,1 0 1,-1 0 0,0 0 0,1 0-1,0 0 1,-1 0 0,1-1 0,0 1-1,0-1 1,0 0 0,0 0 0,3 1 0,6 0-306,0 0 1,-1 0 0,1-1-1,15-1 1,-27 0 294,59-2-4684,-7-6-3043</inkml:trace>
  <inkml:trace contextRef="#ctx0" brushRef="#br0" timeOffset="1">3970 1166 5705,'0'0'24101,"58"138"-22436,-36-57-857,1 3-808,6 32-936,-7-22-3425,0-19-2553</inkml:trace>
  <inkml:trace contextRef="#ctx0" brushRef="#br0" timeOffset="-1298.35">934 2242 12547,'0'0'11968,"21"-2"-10783,-4 1-1026,-5 1-102,1 0-1,-1-2 1,0 1-1,1-2 1,-1 1-1,0-2 0,0 0 1,0 0-1,-1-1 1,13-7-1,-14 6-41,0-1 1,-1 0-1,0-1 0,-1 0 0,0 0 0,9-12 0,-14 17 39,0-1 0,-1 1 0,0-1 0,0 0-1,0 0 1,0 0 0,0 0 0,-1 0-1,0 0 1,1 0 0,-2 0 0,1 0 0,0-1-1,-1 1 1,0 0 0,0 0 0,0-1-1,-1 1 1,-1-9 0,1 11 24,0 1 1,0-1-1,0 0 1,0 0-1,0 1 0,-1-1 1,1 1-1,-1-1 1,1 1-1,-1-1 0,1 1 1,-1 0-1,0 0 1,0 0-1,0 0 0,1 0 1,-1 0-1,0 0 1,0 1-1,0-1 0,0 1 1,0-1-1,-1 1 1,1 0-1,-2 0 0,-2 0 109,1-1-1,-1 2 0,0-1 0,1 0 0,-1 1 0,1 0 1,-1 1-1,-8 2 0,7 0-122,0 0 1,0 1-1,1-1 1,-1 1-1,1 0 0,0 1 1,1 0-1,-1 0 1,1 0-1,1 0 1,-1 1-1,1 0 0,0 0 1,0 0-1,-2 8 1,2-6-40,1-1 1,0 1 0,0 0 0,1 0-1,0 1 1,1-1 0,0 0 0,1 0-1,0 1 1,0-1 0,1 0 0,0 1-1,2 8 1,-1-14-170,-1 1-1,1-1 1,0 0-1,0 0 0,0-1 1,1 1-1,-1 0 1,1-1-1,0 1 1,0-1-1,0 0 1,1 0-1,-1 0 1,1-1-1,-1 1 1,1-1-1,0 0 1,0 0-1,0 0 1,0 0-1,6 1 1,6 1-1516,0-1-1,0 0 1,1-1-1,22 0 1,11-1-10792</inkml:trace>
  <inkml:trace contextRef="#ctx0" brushRef="#br0" timeOffset="-880.53">1467 1973 2497,'0'0'16235,"0"-3"-16178,0-5-85,1 1-1,-1-1 1,1 0-1,1 0 1,3-14-1,-4 21 123,-1-1 1,1 1-1,-1 0 1,1 0-1,-1-1 0,1 1 1,0 0-1,0 0 1,-1 0-1,1 0 0,0 0 1,0 0-1,0 0 1,0 0-1,0 0 1,1 0-1,-1 1 0,0-1 1,0 0-1,0 1 1,1-1-1,-1 1 0,0-1 1,1 1-1,-1 0 1,0-1-1,1 1 0,-1 0 1,0 0-1,1 0 1,-1 0-1,1 0 1,-1 0-1,0 1 0,1-1 1,-1 0-1,0 1 1,1-1-1,-1 1 0,0-1 1,0 1-1,0-1 1,1 1-1,-1 0 0,2 1 1,6 4 454,0 0 0,-1 1 0,1-1 0,-1 2 0,0-1 0,11 16 0,-12-13-355,0 0 0,0 0-1,-1 1 1,0 0 0,-1 1 0,-1-1-1,0 1 1,0 0 0,-1 0-1,0 0 1,-1 1 0,-1-1 0,0 1-1,-1-1 1,-2 24 0,2-33-108,0-1 1,-1 1 0,0 0 0,0 0-1,0-1 1,0 1 0,0 0-1,0-1 1,-1 1 0,0-1-1,1 1 1,-1-1 0,0 0 0,0 0-1,0 0 1,0 0 0,-5 4-1,3-4 23,1 0-1,-1 0 1,0-1 0,0 1-1,0-1 1,-1 1-1,1-1 1,0-1-1,0 1 1,-1-1-1,-5 1 1,9-1-199,0-1 0,-1 1 1,1 0-1,0 0 0,0-1 0,0 1 0,0-1 1,0 1-1,0-1 0,0 1 0,0-1 0,1 1 0,-1-1 1,0 0-1,0 0 0,0 0 0,1 1 0,-1-1 1,0 0-1,1 0 0,-1 0 0,1 0 0,-1 0 1,1 0-1,-1 0 0,1 0 0,0 0 0,-1 0 0,1 0 1,0 0-1,0-2 0,-1-1-593,1 0 0,0 1 0,-1-1 0,1 0 0,1 0 0,-1 0 0,1 0 0,1-4 0,7-10-6860</inkml:trace>
  <inkml:trace contextRef="#ctx0" brushRef="#br0" timeOffset="-426.57">1984 1551 16780,'0'0'14275,"71"102"-12563,-48-39-1712,-5 3 0,-1-2 0,-3-8 0,-3-10 0,-7-10 0,-1-14-4065,-3-12-4049</inkml:trace>
  <inkml:trace contextRef="#ctx0" brushRef="#br0" timeOffset="-425.57">2087 1940 936,'0'0'18663,"26"-11"-14914,-4 2-3112,37-17 884,65-16 1,-83 29-981,95-29 523,-108 32-996,-1-2 0,45-25 0,-68 35-73,1-1 1,-1 0 0,0 0-1,0 0 1,0 0-1,0-1 1,0 1 0,-1-1-1,1 0 1,-1 0-1,0 0 1,4-9-1,-7 13 20,0 0-1,0-1 1,0 1-1,1 0 0,-1-1 1,0 1-1,0 0 1,0-1-1,0 1 0,0-1 1,0 1-1,0 0 0,0-1 1,0 1-1,0-1 1,0 1-1,0 0 0,0-1 1,0 1-1,-1 0 0,1-1 1,0 1-1,0 0 1,0-1-1,0 1 0,-1 0 1,1-1-1,0 1 0,0 0 1,-1-1-1,1 1 1,-1 0-1,-13-3 613,-18 9 421,27-3-974,0 0-1,0 0 1,1 1-1,-1-1 1,1 1-1,0 0 1,0 0-1,0 1 1,1-1-1,0 1 1,-1-1-1,2 1 1,-1 0-1,0 0 1,1 1-1,0-1 1,0 0-1,1 1 1,0-1-1,-1 1 1,2 0-1,-1-1 1,1 1 0,0 9-1,0-13-158,1 1 0,-1 0 0,1-1 0,-1 1 0,1-1 0,0 1 0,0-1 0,0 1 1,1-1-1,-1 0 0,0 1 0,1-1 0,0 0 0,-1 0 0,1 0 0,0 0 0,0 0 0,0-1 0,0 1 0,0-1 0,1 1 0,-1-1 0,0 0 0,1 0 0,-1 0 0,1 0 1,4 1-1,7 2-1726,1-1 0,-1-1 0,28 2 1,-38-4 1242,49 1-12480</inkml:trace>
  <inkml:trace contextRef="#ctx0" brushRef="#br0" timeOffset="-2995.77">3023 276 10122,'0'0'14827,"34"146"-11770,-21-68-897,-2 5-719,-4-7-697,-3-14-504,-1-14-168,-3-16-72,0-16-640,0-14-872,-3-24-4874,-8-6-1119</inkml:trace>
  <inkml:trace contextRef="#ctx0" brushRef="#br0" timeOffset="-2589.62">3092 424 13139,'0'0'10719,"22"15"-9049,72 47-646,-46-25-369,-43-32-598,0-1 0,1 1 0,-1-1 0,1 0 0,0 0 0,0-1 0,1 0 0,-1 0 0,1 0-1,-1-1 1,1 0 0,13 2 0,-19-4-45,0 0-1,1 0 0,-1 0 0,1 0 1,-1 0-1,1 0 0,-1 0 0,1-1 1,-1 1-1,0-1 0,1 1 0,-1-1 1,0 1-1,1-1 0,-1 0 0,0 0 1,0 1-1,1-1 0,-1 0 0,0 0 1,0 0-1,0-1 0,0 1 0,0 0 1,-1 0-1,1 0 0,0-1 0,0 1 1,0-3-1,1-3 173,0 0-1,0 0 1,0 0 0,0-13 0,-1 13 57,2-116 2580,-3 82-2457,0 41-376,0 0 1,-1-1 0,1 1 0,0 0 0,0 0 0,0 0-1,0-1 1,0 1 0,0 0 0,0 0 0,0 0-1,0-1 1,1 1 0,-1 0 0,0 0 0,0 0-1,0 0 1,0-1 0,0 1 0,0 0 0,0 0-1,0 0 1,0-1 0,1 1 0,-1 0 0,0 0 0,0 0-1,0 0 1,0 0 0,0 0 0,1-1 0,-1 1-1,0 0 1,0 0 0,1 0 0,9 4-1035,30 28-3406,-16-13 425,15 8-3920</inkml:trace>
  <inkml:trace contextRef="#ctx0" brushRef="#br0" timeOffset="-2588.62">3821 354 6665,'0'0'8842,"-10"18"-4853,1-1-3040,1-6-485,2 1 1,0 0 0,0 0 0,1 0 0,0 1-1,1-1 1,1 1 0,-2 14 0,4-23-309,0 8 243,0-1 0,0 1 1,2 11-1,-1-20-360,0-1 0,1 0-1,-1 0 1,0 1 0,1-1 0,0 0 0,-1 0 0,1 0-1,0 1 1,0-1 0,0 0 0,1 0 0,-1-1-1,0 1 1,1 0 0,-1 0 0,1-1 0,0 1 0,-1 0-1,1-1 1,2 2 0,0-1-20,-1-1 0,1 1 0,0-1 0,-1 1 0,1-1-1,0 0 1,0-1 0,0 1 0,0-1 0,0 1 0,0-1 0,0-1-1,0 1 1,-1 0 0,1-1 0,5-1 0,-4 0 54,0 0 0,0 0 0,0-1 0,0 0 0,0 0 1,-1 0-1,1 0 0,-1-1 0,0 0 0,5-5 0,1-3 209,-2 0 0,1-1 1,-2 1-1,0-2 0,0 1 0,-1-1 0,7-23 0,-8 18-210,-1 0-1,-1 0 1,-1 0-1,1-29 1,-3 47-167,0 1 1,0 0-1,0 0 1,0 0 0,0-1-1,0 1 1,0 0-1,0 0 1,0-1 0,0 1-1,0 0 1,0 0 0,0 0-1,0-1 1,0 1-1,0 0 1,0 0 0,0-1-1,0 1 1,0 0-1,0 0 1,-1 0 0,1-1-1,0 1 1,0 0-1,0 0 1,0 0 0,0 0-1,-1-1 1,1 1-1,0 0 1,0 0 0,0 0-1,-1 0 1,1 0 0,0 0-1,0 0 1,-1-1-1,1 1 1,0 0 0,0 0-1,0 0 1,-1 0-1,1 0 1,0 0 0,0 0-1,-1 0 1,1 0-1,0 0 1,0 0 0,0 0-1,-1 0 1,1 1-1,0-1 1,0 0 0,-1 0-1,1 0 1,0 0 0,0 0-1,-2 1-1400,-13 4-7718</inkml:trace>
  <inkml:trace contextRef="#ctx0" brushRef="#br0" timeOffset="-5126.5">428 516 5065,'0'0'11719,"-19"11"-9912,0 0-1321,0 0-1,-21 18 1,37-25-401,-1-1-1,1 1 1,1 0-1,-1 0 0,0 0 1,1 0-1,0 0 1,0 1-1,0-1 1,1 1-1,-1-1 1,1 1-1,0 0 0,0-1 1,1 1-1,-1 0 1,1 0-1,0 0 1,1-1-1,0 8 1,0 8 231,-1-9-173,0 1 0,1 0 0,1 0 0,0-1 0,0 1 0,1-1 1,1 0-1,0 0 0,0 0 0,1 0 0,1-1 0,0 1 0,0-1 0,1-1 0,0 1 0,0-1 0,13 11 0,-10-11-83,-1-1-1,1 0 0,0 0 0,1-1 1,0 0-1,0-1 0,0 0 0,1-1 1,0 0-1,0-1 0,0-1 0,1 0 1,24 3-1,-34-5-50,0-1 0,0 0 0,0 0 0,1 0 0,-1 0 0,0 0 0,0-1 0,0 1 0,0-1 0,0 0 0,0 0 0,0 0 0,0-1 0,0 1 0,-1 0 0,1-1-1,0 0 1,-1 0 0,3-2 0,-2 0 23,0 1-1,-1-1 1,1 0-1,-1 0 1,0 0-1,0-1 0,-1 1 1,1 0-1,-1-1 1,0 1-1,0-1 0,0-6 1,2-12 187,-1 0-1,-1 0 1,-2 0-1,0 0 1,-1 0 0,-8-34-1,8 47-150,-1 0 0,0 0 0,0 0 0,-1 1 1,0-1-1,-1 1 0,0 0 0,-1 0 0,0 1 0,0-1 0,-1 1 0,0 1 0,0-1 0,0 1 0,-1 0 0,-16-9 0,17 12-111,0 1-1,0 0 1,-1 0 0,1 1-1,-1-1 1,0 2 0,1-1-1,-1 1 1,0 1 0,-11-1-1,4 2-935,1 1 0,0 0-1,1 1 1,-26 8 0,-14 10-6951</inkml:trace>
  <inkml:trace contextRef="#ctx0" brushRef="#br0" timeOffset="-4728.83">889 819 16179,'0'0'8042,"49"171"-3857,-31-81-2513,-9 2-703,-9-4-329,0-9-304,-16-13-216,-8-16-112,-1-18-8,3-14-312,2-16-1032,-2-16-1129,4-18-3248,4-12-3753</inkml:trace>
  <inkml:trace contextRef="#ctx0" brushRef="#br0" timeOffset="-4220.18">750 414 11570,'0'0'19061,"169"-78"-24367,-93 86-2679</inkml:trace>
  <inkml:trace contextRef="#ctx0" brushRef="#br0" timeOffset="-4219.18">1547 426 3593,'0'0'8871,"-10"19"-4261,-1 0-4019,-39 76 2166,40-74-2061,1 1 1,1 0-1,-7 27 1,12-36-443,1 1-1,0 0 1,1-1 0,0 1 0,3 27 0,-2-38-219,1 1 0,-1-1 0,1 1 0,0-1 0,0 1 0,0-1 0,0 0 0,1 0 0,0 1 0,-1-1 0,1 0-1,0 0 1,0-1 0,1 1 0,-1 0 0,1-1 0,-1 1 0,1-1 0,0 0 0,0 0 0,0 0 0,0 0 0,0-1 0,0 1 0,0-1 0,1 1 0,4 0-1,-3-1-8,1 0-1,-1 0 1,0 0-1,1-1 1,-1 0-1,0 0 1,1 0-1,-1-1 1,0 1-1,0-1 1,1-1-1,-1 1 1,0-1-1,0 0 1,0 0-1,9-5 0,-8 2-13,0 0 0,-1 0 0,1 0 0,-1-1-1,0 1 1,0-1 0,-1 0 0,0-1 0,0 1-1,5-13 1,-1-2 1,-1 0-1,-1 0 1,0 0-1,-2-1 1,-1 0-1,0 0 1,-1-26-1,-2 44-23,0 1-1,0 0 1,0 0-1,0 0 1,-1-1-1,1 1 1,-1 0-1,0 0 1,0 0-1,0 0 1,0 0 0,-3-5-1,3 7-193,-1-1 0,0 1 0,0 0 0,0-1 1,1 1-1,-1 0 0,0 0 0,-1 0 0,1 1 0,0-1 0,0 0 0,0 1 0,0-1 1,0 1-1,-1 0 0,1 0 0,0-1 0,-4 2 0,-25-2-6914</inkml:trace>
  <inkml:trace contextRef="#ctx0" brushRef="#br0" timeOffset="-4218.18">2142 338 11498,'0'0'16732,"34"126"-18396,-30-112-5186</inkml:trace>
  <inkml:trace contextRef="#ctx0" brushRef="#br0" timeOffset="-3792.83">2324 387 4889,'0'0'12539</inkml:trace>
  <inkml:trace contextRef="#ctx0" brushRef="#br0" timeOffset="-3414.41">0 171 13019,'0'0'14037,"9"19"-12224,40 89-1012,-49-108-890,0 1 0,1-1 0,-1 1 0,0-1-1,0 1 1,1-1 0,-1 1 0,0-1 0,1 0-1,-1 1 1,1-1 0,-1 1 0,0-1 0,1 0-1,-1 1 1,1-1 0,-1 0 0,1 0 0,-1 1-1,1-1 1,-1 0 0,1 0 0,0 0 0,-1 0 0,1 1-1,-1-1 1,1 0 0,-1 0 0,1 0 0,-1 0-1,1 0 1,0-1 0,-1 1 0,1 0 0,-1 0-1,1 0 1,-1 0 0,1-1 0,-1 1 0,1 0-1,-1 0 1,1-1 0,-1 1 0,1 0 0,0-1-1,18-18-3747,1-10 748,16-20 1292,-33 46 1853,0-1 1,0 1-1,0 1 0,0-1 1,0 0-1,1 1 0,-1 0 1,1-1-1,0 1 0,0 1 0,4-3 1,-6 4-29,0 0 1,0-1-1,0 1 1,0 0 0,0 0-1,0 1 1,0-1-1,0 0 1,-1 1-1,1-1 1,0 1 0,0-1-1,0 1 1,-1 0-1,1 0 1,0 0 0,0 0-1,-1 0 1,1 0-1,1 2 1,27 31-674,-23-26 108,21 27-4462</inkml:trace>
  <inkml:trace contextRef="#ctx0" brushRef="#br0" timeOffset="-2995.77">3023 277 10122,'0'0'14827,"34"146"-11770,-21-68-897,-2 5-719,-4-7-697,-3-14-504,-1-14-168,-3-16-72,0-16-640,0-14-872,-3-24-4874,-8-6-1119</inkml:trace>
  <inkml:trace contextRef="#ctx0" brushRef="#br0" timeOffset="-2589.62">3092 425 13139,'0'0'10719,"22"15"-9049,72 47-646,-46-25-369,-43-32-598,0-1 0,1 1 0,-1-1 0,1 0 0,0 0 0,0-1 0,1 0 0,-1 0 0,1 0-1,-1-1 1,1 0 0,13 2 0,-19-4-45,0 0-1,1 0 0,-1 0 0,1 0 1,-1 0-1,1 0 0,-1 0 0,1-1 1,-1 1-1,0-1 0,1 1 0,-1-1 1,0 1-1,1-1 0,-1 0 0,0 0 1,0 1-1,1-1 0,-1 0 0,0 0 1,0 0-1,0-1 0,0 1 0,0 0 1,-1 0-1,1 0 0,0-1 0,0 1 1,0-3-1,1-3 173,0 0-1,0 0 1,0 0 0,0-13 0,-1 13 57,2-116 2580,-3 82-2457,0 41-376,0 0 1,-1-1 0,1 1 0,0 0 0,0 0 0,0 0-1,0-1 1,0 1 0,0 0 0,0 0 0,0 0-1,0-1 1,1 1 0,-1 0 0,0 0 0,0 0-1,0 0 1,0-1 0,0 1 0,0 0 0,0 0-1,0 0 1,0-1 0,1 1 0,-1 0 0,0 0 0,0 0-1,0 0 1,0 0 0,0 0 0,1-1 0,-1 1-1,0 0 1,0 0 0,1 0 0,9 4-1035,30 28-3406,-16-13 425,15 8-3920</inkml:trace>
  <inkml:trace contextRef="#ctx0" brushRef="#br0" timeOffset="-2588.62">3821 355 6665,'0'0'8842,"-10"18"-4853,1-1-3040,1-6-485,2 1 1,0 0 0,0 0 0,1 0 0,0 1-1,1-1 1,1 1 0,-2 14 0,4-23-309,0 8 243,0-1 0,0 1 1,2 11-1,-1-20-360,0-1 0,1 0-1,-1 0 1,0 1 0,1-1 0,0 0 0,-1 0 0,1 0-1,0 1 1,0-1 0,0 0 0,1 0 0,-1-1-1,0 1 1,1 0 0,-1 0 0,1-1 0,0 1 0,-1 0-1,1-1 1,2 2 0,0-1-20,-1-1 0,1 1 0,0-1 0,-1 1 0,1-1-1,0 0 1,0-1 0,0 1 0,0-1 0,0 1 0,0-1 0,0-1-1,0 1 1,-1 0 0,1-1 0,5-1 0,-4 0 54,0 0 0,0 0 0,0-1 0,0 0 0,0 0 1,-1 0-1,1 0 0,-1-1 0,0 0 0,5-5 0,1-3 209,-2 0 0,1-1 1,-2 1-1,0-2 0,0 1 0,-1-1 0,7-23 0,-8 18-210,-1 0-1,-1 0 1,-1 0-1,1-29 1,-3 47-167,0 1 1,0 0-1,0 0 1,0 0 0,0-1-1,0 1 1,0 0-1,0 0 1,0-1 0,0 1-1,0 0 1,0 0 0,0 0-1,0-1 1,0 1-1,0 0 1,0 0 0,0-1-1,0 1 1,0 0-1,0 0 1,-1 0 0,1-1-1,0 1 1,0 0-1,0 0 1,0 0 0,0 0-1,-1-1 1,1 1-1,0 0 1,0 0 0,0 0-1,-1 0 1,1 0 0,0 0-1,0 0 1,-1-1-1,1 1 1,0 0 0,0 0-1,0 0 1,-1 0-1,1 0 1,0 0 0,0 0-1,-1 0 1,1 0-1,0 0 1,0 0 0,0 0-1,-1 0 1,1 1-1,0-1 1,0 0 0,-1 0-1,1 0 1,0 0 0,0 0-1,-2 1-1400,-13 4-7718</inkml:trace>
  <inkml:trace contextRef="#ctx0" brushRef="#br0" timeOffset="-2177.19">4552 378 13275,'0'0'13597,"26"-9"-12018,87-30-920,-106 36-636,0 0 0,0 0 0,0-1 0,0 0-1,-1 0 1,0-1 0,1 1 0,-1-1 0,6-7 0,-9 8-41,-1 0 0,1 0 1,-1-1-1,1 1 0,-1 0 0,-1-1 1,1 1-1,0-1 0,-1 0 1,0 1-1,0-9 0,0 11 15,-1 0 0,0-1 0,0 1-1,0-1 1,0 1 0,0 0 0,0-1 0,-1 1 0,1-1-1,-1 1 1,1 0 0,-1-1 0,0 1 0,0 0-1,0 0 1,-1 0 0,1 0 0,0 0 0,-1 0 0,-2-3-1,1 3 14,0-1 0,0 1 0,0 1-1,-1-1 1,1 0 0,0 1-1,-1 0 1,1-1 0,-1 1 0,0 1-1,1-1 1,-6 0 0,0 0 85,1 1 0,-1 0 1,1 1-1,-1 0 0,1 0 0,-1 1 1,1 0-1,0 0 0,-1 1 1,1 0-1,-9 5 0,9-3 25,1 1 1,1 0-1,-1 0 0,1 0 1,0 1-1,1 0 0,-1 0 1,1 0-1,1 1 1,-1-1-1,2 1 0,-1 0 1,1 1-1,0-1 0,0 0 1,-1 10-1,3-13-124,0-1 0,1 0 0,-1 1 0,1-1 0,0 1 0,0-1 0,1 0 0,-1 1 0,1-1 0,0 0-1,0 1 1,0-1 0,1 0 0,-1 0 0,1 0 0,0 0 0,0 0 0,1-1 0,-1 1 0,1 0 0,-1-1 0,1 0 0,0 0 0,1 0 0,-1 0 0,0 0 0,1-1 0,0 1 0,0-1 0,-1 0 0,1 0 0,0 0 0,1-1 0,5 2 0,15 2-1444,0-1 1,0-1 0,42 0-1,-3-3-5392</inkml:trace>
  <inkml:trace contextRef="#ctx0" brushRef="#br0" timeOffset="-1799.61">5248 169 3729,'0'0'25068,"13"18"-22670,39 61-1070,-49-75-1311,0 0 0,0 1-1,0 0 1,-1 0 0,1 0 0,-1 0-1,0 0 1,-1 0 0,1 1 0,-1-1 0,0 0-1,-1 1 1,1-1 0,-1 9 0,-1-4-25,1-10 9,0 1-1,-1-1 1,1 0 0,-1 1 0,1-1-1,-1 0 1,1 1 0,-1-1 0,1 0-1,-1 0 1,1 1 0,-1-1-1,0 0 1,1 0 0,-1 0 0,1 0-1,-1 0 1,1 0 0,-1 0 0,0 0-1,1 0 1,-1 0 0,1 0-1,-1 0 1,1 0 0,-1 0 0,-1-1-1,-17-4-101,14 1-202,0 0 0,1 0 0,0 0 0,-1 0 0,2-1 0,-1 0 0,0 1 0,1-1 0,0-1 0,-4-7 0,-21-60-7367,26 67 6754,-1 0-467,-3-11-2842,1 0 0,-6-34 0,10 46 3991,1-1 0,0 1 0,0 0 0,0 0 0,1-1 1,1-6-1,-1 9 554,-1 1 0,1 0 0,0-1-1,0 1 1,0 0 0,1 0 0,-1 0 0,0-1 0,1 1 0,-1 1 0,1-1-1,0 0 1,0 0 0,2-1 0,11-6 180,0 2 0,0-1-1,24-6 1,4-1-3927</inkml:trace>
  <inkml:trace contextRef="#ctx0" brushRef="#br0" timeOffset="-1298.35">934 2242 12547,'0'0'11968,"21"-2"-10783,-4 1-1026,-5 1-102,1 0-1,-1-2 1,0 1-1,1-2 1,-1 1-1,0-2 0,0 0 1,0 0-1,-1-1 1,13-7-1,-14 6-41,0-1 1,-1 0-1,0-1 0,-1 0 0,0 0 0,9-12 0,-14 17 39,0-1 0,-1 1 0,0-1 0,0 0-1,0 0 1,0 0 0,0 0 0,-1 0-1,0 0 1,1 0 0,-2 0 0,1 0 0,0-1-1,-1 1 1,0 0 0,0 0 0,0-1-1,-1 1 1,-1-9 0,1 11 24,0 1 1,0-1-1,0 0 1,0 0-1,0 1 0,-1-1 1,1 1-1,-1-1 1,1 1-1,-1-1 0,1 1 1,-1 0-1,0 0 1,0 0-1,0 0 0,1 0 1,-1 0-1,0 0 1,0 1-1,0-1 0,0 1 1,0-1-1,-1 1 1,1 0-1,-2 0 0,-2 0 109,1-1-1,-1 2 0,0-1 0,1 0 0,-1 1 0,1 0 1,-1 1-1,-8 2 0,7 0-122,0 0 1,0 1-1,1-1 1,-1 1-1,1 0 0,0 1 1,1 0-1,-1 0 1,1 0-1,1 0 1,-1 1-1,1 0 0,0 0 1,0 0-1,-2 8 1,2-6-40,1-1 1,0 1 0,0 0 0,1 0-1,0 1 1,1-1 0,0 0 0,1 0-1,0 1 1,0-1 0,1 0 0,0 1-1,2 8 1,-1-14-170,-1 1-1,1-1 1,0 0-1,0 0 0,0-1 1,1 1-1,-1 0 1,1-1-1,0 1 1,0-1-1,0 0 1,1 0-1,-1 0 1,1-1-1,-1 1 1,1-1-1,0 0 1,0 0-1,0 0 1,0 0-1,6 1 1,6 1-1516,0-1-1,0 0 1,1-1-1,22 0 1,11-1-10792</inkml:trace>
  <inkml:trace contextRef="#ctx0" brushRef="#br0" timeOffset="-880.53">1468 1973 2497,'0'0'16235,"0"-3"-16178,0-5-85,1 1-1,-1-1 1,1 0-1,1 0 1,3-14-1,-4 21 123,-1-1 1,1 1-1,-1 0 1,1 0-1,-1-1 0,1 1 1,0 0-1,0 0 1,-1 0-1,1 0 0,0 0 1,0 0-1,0 0 1,0 0-1,0 0 1,1 0-1,-1 1 0,0-1 1,0 0-1,0 1 1,1-1-1,-1 1 0,0-1 1,1 1-1,-1 0 1,0-1-1,1 1 0,-1 0 1,0 0-1,1 0 1,-1 0-1,1 0 1,-1 0-1,0 1 0,1-1 1,-1 0-1,0 1 1,1-1-1,-1 1 0,0-1 1,0 1-1,0-1 1,1 1-1,-1 0 0,2 1 1,6 4 454,0 0 0,-1 1 0,1-1 0,-1 2 0,0-1 0,11 16 0,-12-13-355,0 0 0,0 0-1,-1 1 1,0 0 0,-1 1 0,-1-1-1,0 1 1,0 0 0,-1 0-1,0 0 1,-1 1 0,-1-1 0,0 1-1,-1-1 1,-2 24 0,2-33-108,0-1 1,-1 1 0,0 0 0,0 0-1,0-1 1,0 1 0,0 0-1,0-1 1,-1 1 0,0-1-1,1 1 1,-1-1 0,0 0 0,0 0-1,0 0 1,0 0 0,-5 4-1,3-4 23,1 0-1,-1 0 1,0-1 0,0 1-1,0-1 1,-1 1-1,1-1 1,0-1-1,0 1 1,-1-1-1,-5 1 1,9-1-199,0-1 0,-1 1 1,1 0-1,0 0 0,0-1 0,0 1 0,0-1 1,0 1-1,0-1 0,0 1 0,0-1 0,1 1 0,-1-1 1,0 0-1,0 0 0,0 0 0,1 1 0,-1-1 1,0 0-1,1 0 0,-1 0 0,1 0 0,-1 0 1,1 0-1,-1 0 0,1 0 0,0 0 0,-1 0 0,1 0 1,0 0-1,0-2 0,-1-1-593,1 0 0,0 1 0,-1-1 0,1 0 0,1 0 0,-1 0 0,1 0 0,1-4 0,7-10-6860</inkml:trace>
  <inkml:trace contextRef="#ctx0" brushRef="#br0" timeOffset="-426.57">1984 1550 16780,'0'0'14275,"71"102"-12563,-48-39-1712,-5 3 0,-1-2 0,-3-8 0,-3-10 0,-7-10 0,-1-14-4065,-3-12-4049</inkml:trace>
  <inkml:trace contextRef="#ctx0" brushRef="#br0" timeOffset="-425.57">2087 1939 936,'0'0'18663,"26"-11"-14914,-4 2-3112,37-17 884,65-16 1,-83 29-981,95-29 523,-108 32-996,-1-2 0,45-25 0,-68 35-73,1-1 1,-1 0 0,0 0-1,0 0 1,0 0-1,0-1 1,0 1 0,-1-1-1,1 0 1,-1 0-1,0 0 1,4-9-1,-7 13 20,0 0-1,0-1 1,0 1-1,1 0 0,-1-1 1,0 1-1,0 0 1,0-1-1,0 1 0,0-1 1,0 1-1,0 0 0,0-1 1,0 1-1,0-1 1,0 1-1,0 0 0,0-1 1,0 1-1,-1 0 0,1-1 1,0 1-1,0 0 1,0-1-1,0 1 0,-1 0 1,1-1-1,0 1 0,0 0 1,-1-1-1,1 1 1,-1 0-1,-13-3 613,-18 9 421,27-3-974,0 0-1,0 0 1,1 1-1,-1-1 1,1 1-1,0 0 1,0 0-1,0 1 1,1-1-1,0 1 1,-1-1-1,2 1 1,-1 0-1,0 0 1,1 1-1,0-1 1,0 0-1,1 1 1,0-1-1,-1 1 1,2 0-1,-1-1 1,1 1 0,0 9-1,0-13-158,1 1 0,-1 0 0,1-1 0,-1 1 0,1-1 0,0 1 0,0-1 0,0 1 1,1-1-1,-1 0 0,0 1 0,1-1 0,0 0 0,-1 0 0,1 0 0,0 0 0,0 0 0,0-1 0,0 1 0,0-1 0,1 1 0,-1-1 0,0 0 0,1 0 0,-1 0 0,1 0 1,4 1-1,7 2-1726,1-1 0,-1-1 0,28 2 1,-38-4 1242,49 1-12480</inkml:trace>
  <inkml:trace contextRef="#ctx0" brushRef="#br0">3404 1691 8106,'0'0'15622,"19"-12"-14402,59-40-780,-75 50-435,-1 0 0,1 0 0,-1 0-1,0 0 1,0 0 0,0 0 0,0-1 0,0 1-1,0-1 1,-1 1 0,1-1 0,-1 0 0,0 0-1,1 0 1,-2 1 0,1-1 0,0 0 0,0 0-1,0-5 1,-1 6 6,-1 1 0,1 0 0,0-1 0,0 1 0,-1-1 0,1 1 0,0 0 0,-1-1 0,1 1 0,-1 0 0,0-1 0,1 1 0,-1 0 0,0 0 0,0 0 0,0-1 0,0 1 0,0 0 0,0 0 0,0 0 0,0 1 0,-1-1 0,1 0 0,0 0 0,0 1 0,-1-1 0,1 1 0,0-1 0,-3 0 0,-2 0 122,0 1-1,0-1 1,1 1 0,-1 0 0,0 1 0,0-1 0,0 1 0,1 0 0,-1 1 0,0-1 0,1 1 0,-1 0 0,1 1 0,0-1 0,0 1 0,0 0 0,0 0 0,0 1 0,1-1 0,-1 1 0,1 0 0,0 0 0,0 1 0,0-1 0,1 1 0,-4 6 0,2-3 54,1-1 0,0 1 0,0 0 0,1 0-1,0 0 1,0 1 0,1-1 0,0 1 0,0-1-1,1 1 1,0 0 0,1-1 0,0 1 0,0 0 0,1 0-1,0-1 1,3 13 0,-3-18-192,1 0 0,-1-1-1,0 1 1,1 0 0,-1 0 0,1-1-1,0 1 1,0-1 0,0 1 0,0-1-1,1 0 1,-1 0 0,0 0 0,1 0-1,0 0 1,-1 0 0,1-1 0,0 1-1,0-1 1,0 0 0,0 0 0,3 1 0,6 0-306,0 0 1,-1 0 0,1-1-1,15-1 1,-27 0 294,59-2-4684,-7-6-3043</inkml:trace>
  <inkml:trace contextRef="#ctx0" brushRef="#br0" timeOffset="1">3970 1166 5705,'0'0'24101,"58"138"-22436,-36-57-857,1 3-808,6 32-936,-7-22-3425,0-19-2553</inkml:trace>
  <inkml:trace contextRef="#ctx0" brushRef="#br0" timeOffset="1010.36">5077 1834 1120,'0'0'10114</inkml:trace>
  <inkml:trace contextRef="#ctx0" brushRef="#br0" timeOffset="6982.21">4400 2758 9674,'0'0'21301,"-89"132"-20533,89-105-768,13-9-496,14-8-1641,11-10-2768,-7 0-1856,-4 0-5338</inkml:trace>
  <inkml:trace contextRef="#ctx0" brushRef="#br0" timeOffset="6983.21">4545 2822 4889,'0'0'17126,"2"15"-16755,-1-2-348,2 0 0,4 19 0,-6-31-18,0 0-1,0 1 0,-1-1 0,1 0 0,0 0 0,0 0 0,0 1 0,0-1 0,0 0 0,0-1 0,1 1 0,-1 0 0,0 0 0,0 0 0,1-1 0,-1 1 0,0 0 0,1-1 0,-1 0 0,1 1 0,-1-1 0,1 0 0,-1 1 0,1-1 0,-1 0 0,1 0 1,-1 0-1,3-1 0,0 1 2,0-1 0,0 0 0,-1 0 0,1 0 0,0 0 0,-1 0 0,1-1 0,5-3 1,-5 2 28,0-1 0,0 1 0,0-1 0,-1 0 0,1 0 0,-1 0 0,0-1 0,-1 1 0,1-1 0,-1 1 0,4-10 0,0-5 854,7-37-1,-10 39-599,1 1-1,8-21 1,-12 35-349,1 1 1,0-1-1,0 1 1,-1 0-1,1-1 1,0 1-1,0 0 1,0-1-1,1 1 1,-1 0-1,0 0 1,0 0-1,1 0 1,-1 0-1,0 0 1,1 1-1,-1-1 1,1 0-1,2 0 1,2 0-1121,-1 0 1,0 0 0,1 1 0,8 0 0,-5 0-1296,25 0-8342</inkml:trace>
  <inkml:trace contextRef="#ctx0" brushRef="#br0" timeOffset="7382.47">5719 2271 8770,'0'0'14694,"-22"25"-12190,22-25-2504,-94 110 2298,90-105-2157,-1 0 1,1 1-1,1-1 0,-1 1 1,1 0-1,0 0 0,1 0 0,-1 1 1,1-1-1,0 0 0,1 1 1,0 0-1,0-1 0,0 1 0,1 11 1,0-8-26,-1-8-97,1 1 1,0-1 0,0 1 0,0-1 0,0 1 0,1-1 0,-1 1 0,1-1 0,-1 0 0,1 1 0,0-1-1,0 0 1,0 1 0,0-1 0,0 0 0,0 0 0,1 0 0,2 3 0,-2-3-8,1-1 0,0 1 0,0-1 0,0 1 0,0-1 1,0 0-1,0 0 0,0-1 0,1 1 0,-1 0 0,0-1 0,0 0 1,4 0-1,2 0-11,0 0 0,0-1 0,-1 0 1,1-1-1,-1 0 0,1 0 0,-1-1 0,0 0 1,0 0-1,0-1 0,0 0 0,-1-1 1,1 1-1,7-8 0,9-9-10,0 0 1,31-39-1,-33 35 63,-19 22-50,0 0-1,-1 0 1,1 1-1,0-1 1,0 1-1,5-3 1,-8 5-9,1-1 1,0 1-1,0 0 1,0-1-1,-1 1 1,1 0-1,0 0 1,0 0-1,0-1 1,0 1-1,0 0 1,-1 0-1,1 0 1,0 0-1,0 1 1,0-1-1,0 0 1,0 0-1,-1 0 1,1 1-1,0-1 1,0 0-1,-1 1 1,1-1-1,0 1 1,0-1-1,-1 1 1,1-1-1,0 1 1,-1-1-1,1 1 1,-1 0-1,1-1 1,-1 1-1,2 1 1,4 11-3,0 1 0,-1-1 0,-1 1-1,0 0 1,-1 0 0,2 17 0,2 5 33,3 10-367,22 92 471,-9-72-3427,-16-50-914,17 28-1,-6-20-6091</inkml:trace>
  <inkml:trace contextRef="#ctx0" brushRef="#br0" timeOffset="7780.55">5693 2787 18636,'0'0'6273,"114"-36"-4072,-29 16-641,48-10-1560,-23 8-4225,-28 2-8513</inkml:trace>
  <inkml:trace contextRef="#ctx0" brushRef="#br0" timeOffset="5316.07">1738 3369 5129,'0'0'15045,"-25"7"-11330,-79 27-1261,99-31-2292,-1 0 1,0 0-1,1 1 1,-1-1-1,1 1 1,0 0 0,1 1-1,-1-1 1,1 1-1,-1 0 1,1 0-1,-4 8 1,3-4 27,0 1 0,1 0 1,0 0-1,1 0 1,-2 12-1,3-11-113,0 0 0,1 0 1,0-1-1,1 21 0,0-30-73,0 0 1,1 1-1,-1-1 1,0 1-1,1-1 1,-1 0-1,1 1 1,0-1-1,-1 0 1,1 0-1,0 1 1,0-1-1,0 0 1,0 0 0,-1 0-1,2 0 1,-1 0-1,0 0 1,0 0-1,0 0 1,0-1-1,1 1 1,-1 0-1,0-1 1,0 1-1,1-1 1,-1 1-1,1-1 1,-1 0-1,0 1 1,1-1-1,1 0 1,0 0 1,1 0 0,0 0 1,-1 0-1,1 0 0,-1-1 0,1 0 1,-1 1-1,1-1 0,-1-1 1,1 1-1,-1 0 0,6-4 0,-4 1-71,0-1 0,0 1 0,0-1-1,0 0 1,-1 0 0,0-1-1,0 1 1,0-1 0,-1 0-1,1 0 1,-2 0 0,1-1 0,3-10-1,1-12-13,8-56 0,-7 34 558,-6 39-169,0 1-1,1 0 1,0-1 0,1 1-1,10-20 1,-13 29-267,0 0 1,1 0-1,-1 1 0,1-1 0,-1 0 1,1 1-1,-1-1 0,1 1 0,0-1 1,0 1-1,0 0 0,0 0 0,0 0 1,0 0-1,3-1 0,-2 1-42,0 1 1,0 0-1,0 0 0,-1 0 0,1 0 0,0 0 0,0 1 0,0-1 1,-1 1-1,1 0 0,0 0 0,-1 0 0,1 0 0,-1 0 0,5 4 1,13 9-17,-1 0 0,-1 1 0,-1 2 0,23 26 0,-10-11 12,-16-17 4,15 14-2,-1 1-1,24 37 0,-46-58 4,0 0 0,0 0 0,-1 1 0,-1-1 0,1 1 0,-2 0 0,1 0 0,-1 1-1,-1-1 1,0 1 0,0-1 0,-1 1 0,-1 13 0,0-20 7,-1 0 0,1 1 0,-1-1 0,-1 0 1,1 0-1,0-1 0,-1 1 0,0 0 0,0 0 0,0-1 1,0 1-1,-5 5 0,1-3 22,1-1-1,-1 0 1,1 0 0,-2-1 0,1 0-1,-11 6 1,1-2 19,0-2-1,0 0 1,-1-1 0,0 0-1,-26 3 1,30-7-50,-1 0 0,-21 0 0,35-1-28,-1 0-1,0 0 1,1 0-1,-1-1 1,1 1-1,-1 0 1,0 0 0,1 0-1,-1 0 1,1 0-1,-1-1 1,1 1 0,-1 0-1,1-1 1,-1 1-1,1 0 1,-1-1-1,1 1 1,-1 0 0,1-1-1,0 1 1,-1-1-1,1 1 1,0-1 0,-1 1-1,1-1 1,0 1-1,-1-1 1,1 1-1,0-1 1,0 0 0,0 1-1,0-1 1,0 1-1,-1-1 1,1 1 0,0-1-1,0 0 1,0 1-1,1-1 1,-1 1-1,0-1 1,0 0 0,0 1-1,0-1 1,1 0-1,-1-1-376,1 0 0,0 0 0,0 0-1,0 0 1,0 1 0,0-1 0,0 0-1,0 0 1,0 1 0,1-1-1,-1 1 1,3-3 0,14-7-9354</inkml:trace>
  <inkml:trace contextRef="#ctx0" brushRef="#br0" timeOffset="5848.73">2373 3562 7074,'0'0'12310,"-2"-17"-8808,-5-134 3012,7 144-6155,0 0 0,0 0-1,1 0 1,0 0 0,0 0 0,1 0 0,0 0 0,3-7 0,-3 9-357,0 1-1,1 0 1,0 0-1,0 0 1,0 1-1,0-1 1,1 1-1,-1 0 1,1 0-1,0 0 1,0 0-1,9-4 1,32-12-1166,-29 14-1473,-1 2 1,27-4 0,83 4-10388,-79 6 18146,-46-3-4976,0 0 0,0 0-1,0 0 1,0 0 0,0 1 0,0-1-1,0 0 1,0 0 0,0 1-1,-5 8 2493,-12 8-650,-2 0-364,-44 40 1664,56-51-2950,0 1 0,1 1 0,0 0 0,1-1 0,-1 2 0,-5 11 0,11-19-308,-1-1 1,1 1 0,0 0-1,-1 0 1,1 0 0,0-1 0,-1 1-1,1 0 1,0 0 0,0 0-1,0 0 1,0 0 0,0 0 0,0-1-1,0 1 1,0 0 0,0 0-1,0 0 1,1 0 0,-1 0 0,0 0-1,0-1 1,1 1 0,-1 0-1,1 0 1,0 1 0,0-1-19,0-1 1,0 1-1,1-1 1,-1 1-1,0 0 1,0-1-1,1 0 1,-1 1-1,0-1 1,1 0-1,-1 0 1,0 0-1,1 1 1,-1-1-1,3-1 1,3 0-63,0 0-1,0 0 1,0-1 0,0 0 0,13-6 0,-6 0-196,0-1 0,0-1 0,-1-1 0,0 0 1,0 0-1,10-14 0,-7 8 262,0 1 1,27-20 0,-41 34 40,1 1 0,-1-1 0,0 1 0,1 0 0,-1 0 0,1 0 1,0 0-1,-1 1 0,1-1 0,0 1 0,-1-1 0,1 1 0,0 0 1,-1 0-1,1 0 0,0 1 0,0-1 0,-1 0 0,1 1 0,0 0 0,-1 0 1,1 0-1,-1 0 0,1 0 0,3 3 0,5 3-317,0 1-1,-1 0 1,0 1 0,11 12-1,10 8-3179,-4-9-3040</inkml:trace>
  <inkml:trace contextRef="#ctx0" brushRef="#br0" timeOffset="6246.18">2560 2883 6329,'0'0'22685,"160"41"-22685,-106-23-2320,-12-6-5290</inkml:trace>
  <inkml:trace contextRef="#ctx0" brushRef="#br0" timeOffset="6615.36">3194 2649 15011,'0'0'13547,"-5"134"-11338,17-66-209,12 5-2000,3-7 0,2-6 0,2-14 0,2-12-472,-6-14-1537,-9-6-2071,-9-6-1978</inkml:trace>
  <inkml:trace contextRef="#ctx0" brushRef="#br0" timeOffset="6616.36">3406 3086 5673,'0'0'13227,"120"-46"-8754,-67 40-1968,-1 6-625,-10 6-712,-11 16-560,-11 2-360,-11-2-248,-4-4 0,-5-4-488,0-10-2000,2-26-13060,-2 2 7307</inkml:trace>
  <inkml:trace contextRef="#ctx0" brushRef="#br0" timeOffset="6617.36">3740 2958 6305,'0'0'18108,"158"-101"-31351</inkml:trace>
  <inkml:trace contextRef="#ctx0" brushRef="#br0" timeOffset="8444.77">1010 5062 960,'0'0'12832,"-23"9"-6229,-71 32-3052,91-40-3412,0 1-1,0 0 0,1 0 1,-1 0-1,0 0 0,1 0 1,-4 4-1,6-5-102,-1-1 0,1 1 0,-1 0 0,1 0 0,-1 0 0,1-1 0,-1 1 0,1 0 0,0 0-1,0 0 1,-1 0 0,1 0 0,0 0 0,0 0 0,0 0 0,0 0 0,0 0 0,0 1 0,1 0 19,0 0 0,0 0-1,1 0 1,-1 0 0,0 0 0,1 0-1,-1 0 1,1-1 0,0 1 0,-1 0-1,1-1 1,0 1 0,0-1 0,0 0-1,0 0 1,3 2 0,18 8 374,0 0-1,42 12 0,66 14 423,-59-18-449,-45-12-177,-19-6-89,0 1 0,-1 0-1,1 0 1,-1 0 0,1 1 0,-1 0-1,0 1 1,0 0 0,0 0-1,-1 0 1,1 1 0,5 5 0,-10-8-105,-1-1 1,0 0-1,0 1 1,0-1-1,0 0 1,0 1 0,0 0-1,0-1 1,0 1-1,0-1 1,-1 1-1,1 0 1,-1 0-1,1-1 1,-1 1 0,0 0-1,0 0 1,0 0-1,0-1 1,0 1-1,0 0 1,0 0-1,-1 0 1,1-1-1,0 1 1,-1 0 0,0-1-1,1 1 1,-1 0-1,0-1 1,0 1-1,-1 1 1,-2 1 27,0 0 0,0 0 0,0 0 0,0 0 0,-1-1 0,0 0 0,0 0 0,-7 4 0,-24 10-59,-2-1 0,0-2 0,0-2 0,-58 11 0,84-21-27,9-5-161,9-1-339,-1 0 0,1 0 1,0 1-1,1-1 0,-1 1 0,1 0 0,12-3 0,-8 2-317,124-42-5501,4 5 3996,76-25 4136,-174 52-819,101-37 2309,-121 42-2616,0-1 0,0-1-1,-1-1 1,24-19-1,-40 28-503,-1 0 1,1-1-1,-1 0 0,0 1 0,0-1 1,0-1-1,-1 1 0,5-8 0,-7 11-97,1 0 0,-1 0-1,1 0 1,-1 0 0,0 0-1,0 0 1,1 0-1,-1 0 1,0-1 0,0 1-1,0 0 1,0 0-1,0 0 1,0 0 0,0-1-1,0 1 1,-1 0 0,1 0-1,0 0 1,-1 0-1,1 0 1,-1 0 0,1 0-1,-1 0 1,0 0 0,1 0-1,-1 0 1,0 0-1,0 0 1,0 0 0,1 1-1,-1-1 1,0 0 0,0 0-1,0 1 1,0-1-1,0 1 1,0-1 0,0 1-1,-1-1 1,-1 1 0,-3-2-34,0 0 1,0 1 0,-1 0 0,1 0 0,0 1 0,-1 0 0,1 0 0,-1 1 0,1-1 0,0 1 0,-1 1 0,1-1 0,0 1 0,0 0 0,0 0 0,0 1 0,0 0 0,1 0 0,-1 0-1,1 1 1,0 0 0,-7 6 0,7-5-22,-1 0 0,2 0-1,-1 1 1,0 0 0,1 0-1,0 0 1,1 1 0,0-1-1,0 1 1,0 0 0,0 0 0,1 0-1,0 0 1,1 1 0,0-1-1,0 0 1,0 0 0,1 1-1,1 12 1,0-17-13,-1 1-1,1-1 1,0 1-1,0-1 1,0 0-1,0 1 1,0-1-1,1 0 1,0 0 0,-1 0-1,1 0 1,0 0-1,1 0 1,-1 0-1,0-1 1,1 1-1,0-1 1,-1 0 0,5 3-1,-1-2-55,0 0 0,1 0 0,-1-1-1,1 0 1,0 0 0,-1 0 0,1-1 0,0 0-1,9 1 1,5-2-522,0-1 0,0-1 0,0 0 1,0-2-1,29-8 0,-26 4-3153,28-13 0,15-13-7830</inkml:trace>
  <inkml:trace contextRef="#ctx0" brushRef="#br0" timeOffset="8964.53">2535 4801 624,'0'0'22517,"54"115"-18004,-30-53-2041,-1 0-991,-5-4-321,-5-8-1160,-6-10 0,-3-12 0,-2-8 0,-2-6-1016,0-4-1249,0-4-639</inkml:trace>
  <inkml:trace contextRef="#ctx0" brushRef="#br0" timeOffset="9333.68">2768 4734 1640,'0'0'31127,"94"116"-31127,-114-73 0,-5-5 0,3-12 0,4-8 0,9-8 0,9-6-2673,7-2-2592,15-2-2520</inkml:trace>
  <inkml:trace contextRef="#ctx0" brushRef="#br0" timeOffset="9733.53">3204 4942 2697,'0'0'14121,"23"-15"-11205,76-48-773,-94 59-1963,1 0 1,-1 0 0,0 0 0,0-1 0,0 0-1,-1 0 1,1 0 0,-1-1 0,0 0 0,-1 1-1,0-1 1,3-7 0,-4 7 48,0 1 1,-1-1-1,0 1 1,-1-1-1,1 1 1,-1-1-1,0 1 1,0-1-1,-1 1 1,1-1-1,-3-7 0,2 11-119,0-1-1,0 1 0,0 0 0,0-1 0,0 1 1,-1 0-1,1 0 0,-1 0 0,0 0 0,1 0 0,-1 0 1,0 1-1,0-1 0,0 1 0,0-1 0,0 1 0,0 0 1,-1-1-1,1 1 0,0 0 0,-1 0 0,1 1 1,-1-1-1,1 1 0,-1-1 0,1 1 0,-1 0 0,1 0 1,-1 0-1,1 0 0,-1 0 0,1 0 0,-1 1 1,1-1-1,-1 1 0,1 0 0,-1 0 0,1 0 0,0 0 1,0 0-1,-1 0 0,1 1 0,0-1 0,0 1 1,0-1-1,0 1 0,1 0 0,-1 0 0,0 0 0,1 0 1,-1 0-1,-1 3 0,1 1-109,-1 0 1,2 0-1,-1 0 0,0 1 0,1-1 1,0 0-1,1 1 0,0-1 1,0 0-1,0 1 0,0-1 0,1 0 1,0 1-1,3 7 0,-2-9-1,-1-1 0,2 1 0,-1-1 0,0 1 0,1-1-1,0 0 1,0 0 0,0 0 0,0 0 0,1-1 0,0 1 0,0-1-1,-1 0 1,2 0 0,-1 0 0,0-1 0,1 1 0,5 1 0,1 0-241,-1-1 0,1 0 0,0-1-1,0-1 1,18 2 0,54-5-4074,-74 1 3711,8 0-2438,32-7 0,10-10-5316</inkml:trace>
  <inkml:trace contextRef="#ctx0" brushRef="#br0" timeOffset="10135.13">3955 4052 12707,'0'0'17149,"0"23"-14747,0 62-2148,22 160 1,-12-201-255,16 51 0,-22-82 0,2 1 0,-1-1 0,2 0 0,0 0 0,0-1 0,1 0 0,18 21 0,-39-40 0,0 0 0,-19-6 0,16 8 0,-1 0 0,0 1 0,0 1 0,0 0 0,0 2 0,0 0 0,-23 1 0,38 0 0,1 0 0,-1 0 0,0 0 0,0 0 0,1 1 0,-1-1 0,0 0 0,1 1 0,-1-1 0,1 1 0,-1 0 0,0-1 0,1 1 0,0 0 0,-1 0 0,1 0 0,-1 0 0,1 0 0,0 1 0,0-1 0,0 0 0,0 0 0,-1 1 0,2-1 0,-1 1 0,0-1 0,0 1 0,0-1 0,1 1 0,-1 0 0,1-1 0,-1 1 0,1 0 0,0-1 0,0 1 0,-1 0 0,1-1 0,0 1 0,1 0 0,-1-1 0,0 1 0,0 0 0,1 0 0,-1-1 0,2 4 0,-1-3-4,1 0 0,-1 0 1,1-1-1,-1 1 0,1 0 0,-1 0 1,1-1-1,0 1 0,0-1 0,0 0 1,0 1-1,0-1 0,0 0 0,0 0 1,1 0-1,-1-1 0,0 1 0,4 0 1,6 2-396,0-1 1,19 0-1,70-1-6181,-67-1 2306,31 0-7218</inkml:trace>
  <inkml:trace contextRef="#ctx0" brushRef="#br0" timeOffset="10136.13">4391 4574 2633,'0'0'0</inkml:trace>
  <inkml:trace contextRef="#ctx0" brushRef="#br0" timeOffset="10564.36">4390 4575 10538,'92'-139'12147,"-92"151"-5530,4 6-3152,3 8-3465,4 7 0,2 3 0,7 0 0,7-2 0,0-8 0,0-10 0,-14-10-1448</inkml:trace>
  <inkml:trace contextRef="#ctx0" brushRef="#br0" timeOffset="10565.41">4393 4292 15811,'0'0'15828,"14"-18"-14849,-4 5-927,-6 5-62,2 1 0,-1 0 0,1 0 0,0 0 0,0 1 0,1 0 0,0 0 0,0 1 0,0 0 0,1 0 0,0 0 0,-1 1 0,2 0 0,-1 1 0,14-4 0,18-1-2057,0 3 1,46-2-1,83 8-8703,-149-1 9402,123 9-8534,-64-3 8105,-1-3 6579,-49-2 454,-29-1-5114,0 0 1,0 0 0,0 0 0,1 0-1,-1 0 1,0 0 0,0 0-1,1 0 1,-1 0 0,0 0 0,0 0-1,0 0 1,1 0 0,-1 0 0,0 0-1,0 1 1,0-1 0,1 0-1,-1 0 1,0 0 0,0 0 0,0 0-1,0 1 1,0-1 0,1 0 0,-1 0-1,0 0 1,0 1 0,0-1-1,0 0 1,0 0 0,0 0 0,0 1-1,0-1 1,0 0 0,0 0-1,0 1 1,0-1 0,0 0 0,0 0-1,0 0 1,0 1 0,0-1 0,0 0-1,0 0 1,0 0 0,0 1-1,0-1 1,0 0 0,0 0 0,-1 1-1,-9 10 2672,-45 28 1819,-37 31-1524,-4 24-1032,85-82-1902,1 1-1,0 0 1,1 1-1,0 0 1,-13 29-1,21-42-153,1 0-1,-1 0 0,1 0 1,0 1-1,-1-1 0,1 0 1,0 0-1,0 0 0,0 1 0,0-1 1,0 0-1,0 0 0,0 1 1,1 1-1,-1-3-5,0 1 0,1-1-1,-1 1 1,0-1 0,1 1 0,-1-1-1,0 1 1,1-1 0,-1 0 0,1 1-1,-1-1 1,1 0 0,-1 1 0,1-1-1,-1 0 1,1 0 0,-1 1 0,1-1-1,-1 0 1,1 0 0,-1 0 0,2 0-1,1 1-38,1-2-1,0 1 1,-1 0-1,1-1 1,-1 1 0,1-1-1,0 0 1,4-2-1,23-12-342,-2-1 0,0-1 0,-1-2-1,28-24 1,-24 19 296,9-7 56,-25 17 164,0 2 1,1-1-1,1 2 1,30-14-1,-45 23-85,0 1-1,0 0 1,0 0 0,1 0-1,-1 0 1,0 0-1,1 1 1,-1 0 0,0-1-1,1 1 1,3 1-1,-5-1-44,0 1 0,0 0 0,0 0 0,0 0 0,0 0 0,0 0 0,0 0 0,0 1 0,-1-1 0,1 0 0,-1 1 0,1 0 0,-1-1 0,1 1 0,-1 0 0,0 0 0,0 0 0,0-1 0,1 4 0,31 74-2122,-19-42-937,9 18-4757</inkml:trace>
  <inkml:trace contextRef="#ctx0" brushRef="#br0" timeOffset="11959.89">5648 4422 10322,'0'0'22445,"-22"0"-25406</inkml:trace>
  <inkml:trace contextRef="#ctx0" brushRef="#br0" timeOffset="12750.26">880 6713 328,'0'0'29334,"156"-18"-28798,-62-10-536,-1-8-992,-30-2-1264,-14 4-3017,-32 8-4714</inkml:trace>
  <inkml:trace contextRef="#ctx0" brushRef="#br0" timeOffset="13131.34">1016 6828 5009,'0'0'18128,"-4"17"-13312,-12 56-1806,15-68-2929,0 0 0,1 0 0,-1 0 1,1 0-1,1 0 0,-1 0 1,1 0-1,-1 0 0,2 0 1,-1 0-1,0 0 0,1-1 0,0 1 1,0 0-1,0-1 0,1 0 1,4 7-1,1-1-13,1-1 0,0 0 1,0 0-1,21 13 0,-19-14-119,1 0 0,-1-1 0,2-1 0,-1 0 0,1-1 0,0 0 0,0-1 0,0 0 0,0-1 0,23 2 0,-17-4-164,0 0 0,0-2 0,1 0 0,-1-2 1,0 0-1,34-10 0,-17 0-379,0-1 0,-2-2 1,0-2-1,-1-1 0,0-1 1,-2-2-1,29-25 0,1-9-6283,-18 3-3420</inkml:trace>
  <inkml:trace contextRef="#ctx0" brushRef="#br0" timeOffset="13528.92">1237 6868 9738,'0'0'20436,"124"-60"-20436,-32 36-824,32 6-3833,-21 8-3208,-21 10-2962</inkml:trace>
  <inkml:trace contextRef="#ctx0" brushRef="#br0" timeOffset="13529.92">1916 6812 3833,'0'0'25975,"-14"-19"-24288,-45-67-611,56 81-1076,1-1 0,-1 1 0,1-1 0,0 1 0,0-1 0,1 0 0,0 0 0,0 0 0,0 0 0,1 0 0,-1 0 0,1 0 0,1 0 1,-1 0-1,1 1 0,0-1 0,1 0 0,-1 0 0,1 0 0,1 1 0,-1-1 0,1 1 0,-1-1 0,1 1 0,1 0 0,-1 0 0,1 1 0,0-1 0,0 1 0,0 0 0,1 0 0,-1 0 0,7-4 0,-2 2-600,1 1 1,-1 0-1,1 0 0,0 1 0,0 0 0,1 1 1,-1 0-1,1 1 0,0 0 0,-1 0 0,1 1 1,19 1-1,8 3-3823,0 1 0,50 13 0,26 3-3011,-45-16 7485,-43-3 15718,-38 3-15008,1 1 1,0 0-1,0 1 0,0 0 0,1 0 0,0 2 0,0-1 1,-10 11-1,6-4-266,1 0 1,0 1 0,1 0-1,-17 28 1,26-37-420,0 0 0,0 1 1,0-1-1,1 1 0,0 0 1,0-1-1,0 1 0,1 0 0,0 8 1,1-14-72,0 0 0,0-1 0,0 1 0,0 0 0,0 0 0,0 0 0,0 0 0,0-1 0,1 1 0,-1 0-1,0 0 1,1-1 0,-1 1 0,0 0 0,1 0 0,-1-1 0,1 1 0,-1 0 0,1-1 0,-1 1 0,1-1 0,0 1 0,-1-1 0,1 1 0,0-1 0,-1 1 0,1-1 0,0 1 0,0-1 0,-1 0 0,1 1 0,0-1 0,0 0 0,0 0 0,-1 0 0,1 0 0,0 0 0,0 0 0,0 0 0,0 0 0,-1 0 0,1 0 0,0 0 0,0 0 0,1-1 0,4 0-1,0-1 1,-1 1 0,1-1 0,0 0-1,8-5 1,0-2-18,-1-1 1,-1 0-1,1 0 0,-2-1 0,17-20 0,25-22 716,-51 51-628,0 0 1,0 1 0,0 0 0,0-1 0,0 1 0,0 0 0,0 0-1,0 0 1,1 0 0,-1 0 0,0 1 0,1-1 0,-1 1 0,1 0-1,-1-1 1,1 1 0,-1 0 0,0 0 0,1 1 0,-1-1 0,1 0-1,-1 1 1,0 0 0,1-1 0,-1 1 0,4 2 0,4 3-189,-1 0 0,1 0 0,-1 1-1,14 14 1,-16-14-1808,0-1-1,0 0 0,1 0 1,13 7-1,-3-7-9713</inkml:trace>
  <inkml:trace contextRef="#ctx0" brushRef="#br0" timeOffset="13890.16">3177 6281 13987,'0'0'18180,"74"102"-17580,-48-50-600,6 7 0,-1 1 0,-2-4 0,-3-10 0,-8-12 0,-4-10 0,-10-12-2336,-17-8-9003,-10-4 3561</inkml:trace>
  <inkml:trace contextRef="#ctx0" brushRef="#br0" timeOffset="14272.76">3299 6179 9602,'0'0'18932,"153"-18"-14699,-99 20-4233,-16 28 0,-20 10 0,-16 6 0,-2-2 0,-7-6 0,-6-10 0,4-12 0,7-14 0,4-18-6017,11-2-3425</inkml:trace>
  <inkml:trace contextRef="#ctx0" brushRef="#br0" timeOffset="14273.76">3949 6113 6601,'0'0'17556,"-17"21"-16409,-50 71-219,64-87-867,1 0 0,-1 0-1,1 0 1,0 0 0,0 1 0,0-1-1,1 1 1,0-1 0,0 1 0,0 0-1,1-1 1,0 1 0,0 0-1,0-1 1,2 8 0,-1-2 21,-1-8-49,0-1 1,1 1-1,0 0 0,-1-1 1,1 1-1,0 0 0,0-1 1,0 1-1,1-1 0,-1 1 1,1-1-1,-1 0 0,1 0 1,0 1-1,0-1 0,0 0 1,0-1-1,0 1 0,0 0 1,0-1-1,1 1 0,-1-1 1,1 1-1,-1-1 0,1 0 1,-1 0-1,1 0 0,0-1 1,0 1-1,-1-1 0,1 1 1,0-1-1,0 0 0,-1 0 1,1 0-1,0 0 0,0-1 1,-1 1-1,1-1 0,0 0 1,0 0-1,-1 0 0,6-2 1,-4 0 90,0 0 1,1-1-1,-1 1 1,0-1-1,-1 0 1,1 0-1,-1 0 1,1-1-1,-1 1 1,-1-1-1,1 0 1,2-5 0,5-13 573,8-29 1,21-106 196,-38 156-978,-1 1 0,1-1 0,-1 0 0,1 1 0,0-1 0,0 1 0,0-1 0,0 1 0,0-1 0,0 1 1,0-1-1,0 1 0,0 0 0,1 0 0,-1-1 0,1 1 0,-1 0 0,1 0 0,-1 1 0,1-1 0,2-1 0,-1 2-544,-1-1 0,1 1 0,-1 0 0,1 0 0,0 0 0,-1 0 0,1 0 0,-1 1 0,1-1 0,0 1 0,-1 0 0,1 0 0,-1 0 0,4 2 0,23 18-11261</inkml:trace>
  <inkml:trace contextRef="#ctx0" brushRef="#br0" timeOffset="14646.18">4330 6290 4641,'0'0'17852,"58"-128"-15700,-22 84-975,6-1-393,7 13-784,-11 14-1921,-9 6-5272</inkml:trace>
  <inkml:trace contextRef="#ctx0" brushRef="#br0" timeOffset="14647.18">5185 5370 7034,'0'0'22596,"74"154"-19459,-47-66-3137,2 9 0,-7-15 0,2 4 0,1-12 0,-3-14 0,-6-18 0,-3-7-2152,-4-15-4506</inkml:trace>
  <inkml:trace contextRef="#ctx0" brushRef="#br0" timeOffset="15031.2">5247 5914 3937,'0'0'16227,"151"-66"-13370,-88 56-345,-1 10-143,-4 0-689,-7 8-815,-8 18-393,-12 6-200,-11 2-184,-7-4-88,-6-6-808,-7-10-1601</inkml:trace>
  <inkml:trace contextRef="#ctx0" brushRef="#br0" timeOffset="15032.2">5704 5788 4305,'0'0'13211</inkml:trace>
  <inkml:trace contextRef="#ctx0" brushRef="#br0" timeOffset="15564.13">6003 5786 5513,'0'0'18301,"19"-3"-17371,57-12-529,-74 15-390,-1 0-1,1-1 0,-1 1 0,1-1 1,-1 0-1,1 1 0,-1-1 0,0 0 1,1 0-1,-1 0 0,0 0 0,2-2 1,-3 3-8,1 0 0,-1-1 0,0 1 0,1-1 1,-1 1-1,0-1 0,0 0 0,0 1 0,1-1 1,-1 1-1,0-1 0,0 1 0,0-1 0,0 0 1,0 1-1,0-1 0,0 1 0,0-1 0,0 1 1,-1-1-1,1 0 0,-1-1 17,1 1 1,-1-1-1,0 1 1,0-1 0,0 1-1,0 0 1,0-1-1,-1 1 1,1 0-1,0 0 1,0 0-1,-1 0 1,-1-1-1,1 1 109,-1-1 0,0 1-1,0 0 1,0 0 0,0 0 0,0 0-1,0 1 1,0-1 0,0 1-1,0-1 1,-1 1 0,1 0 0,0 1-1,0-1 1,0 0 0,0 1 0,0 0-1,-5 1 1,5 0-61,1-1 1,0 0-1,0 1 1,0 0-1,0 0 0,0-1 1,0 1-1,0 0 0,1 1 1,-1-1-1,1 0 0,-1 0 1,1 1-1,0-1 0,0 1 1,0-1-1,0 1 1,1-1-1,-1 1 0,0-1 1,1 1-1,0 4 0,-1 0-31,0 1-1,1-1 0,0 1 1,0-1-1,1 1 1,0-1-1,1 1 0,2 10 1,-2-14-108,1 1 0,-1-1 0,1 1 0,-1-1 0,1 0 0,0 0 0,1 0 0,-1-1 0,1 1 0,0-1 0,0 1 0,0-1 0,7 4 0,0-1-213,1 0 1,-1-1 0,1-1 0,0 1 0,0-2 0,0 0 0,15 2 0,7-1-790,47-2-1,-79-2 1074,0 0 0,0 0 0,0 0 0,0 0 0,0-1 1,0 1-1,0-1 0,0 0 0,0 1 0,0-1 0,0 0 0,0 0 0,-1 0 0,1 0 0,0-1 1,-1 1-1,1 0 0,-1-1 0,1 1 0,-1-1 0,1 1 0,-1-1 0,2-3 0,0-2 316,1-1-1,-1 0 1,-1 0-1,4-15 1,-4 14-51,0 0-1,0 1 1,1-1 0,5-8-1,-5 12-165,0-1 0,0 1 0,1 0 0,-1 0 1,1 1-1,1-1 0,-1 1 0,1 0 0,-1 0 0,1 0 0,0 1 0,1-1 0,-1 1 0,0 0 0,1 1 0,0 0 0,0-1 0,0 2 1,0-1-1,0 1 0,0 0 0,0 0 0,0 1 0,0-1 0,0 1 0,0 1 0,8 0 0,-11 0-54,0 1 0,0-1 0,0 1 0,0 0 0,0-1 0,0 1 0,0 0 0,-1 1 0,1-1 0,0 0 0,-1 1 0,0 0 0,0-1 0,0 1 0,0 0 0,0 0 0,-1 0 0,1 0-1,-1 0 1,0 1 0,1-1 0,-1 4 0,2 2-45,-1-1-1,0 2 0,0-1 1,0 13-1,0-35-104,0 1-1,1 0 1,0-1-1,1 1 1,1 0-1,0 1 1,0-1 0,1 1-1,0 0 1,1 1-1,1-1 1,0 1-1,0 1 1,0-1 0,2 2-1,10-10 1,-18 16 17,1 1 0,-1 0 1,0-1-1,0 1 1,1 0-1,-1 0 1,1 1-1,-1-1 0,0 0 1,1 1-1,0-1 1,-1 1-1,1 0 1,-1 0-1,4 0 0,-4 1 52,0-1 0,-1 1-1,1-1 1,0 1 0,-1 0-1,1 0 1,-1-1 0,1 1-1,-1 0 1,1 1 0,-1-1-1,0 0 1,1 0 0,-1 0-1,0 1 1,0-1 0,0 1-1,0-1 1,0 1 0,0-1-1,0 3 1,2 3-47,0 0 0,1 0 0,-1 0 0,1-1 0,1 1 0,6 7 0,-8-11-247,0-1 0,-1 0 0,1 0 0,0 0-1,1 0 1,-1-1 0,0 1 0,0-1-1,1 0 1,-1 0 0,1 0 0,-1 0-1,1 0 1,-1-1 0,1 0 0,3 0 0,1 0-936,-1 0 0,0-1 0,1 0 0,-1 0 0,0 0 0,0-1 0,0-1 0,12-4 0,26-17-1834,-14 7 5005,3 2 4494,-33 15-6060,-1-1 0,1 1 0,0 0 0,-1 0 0,1-1 0,0 1 0,0 0 0,-1 0 0,1 0 0,0 0 0,0 0 0,-1 0 0,1 0 0,0 0 0,0 1 0,-1-1 0,1 0 0,0 0 0,0 0 0,-1 1 0,1-1 0,0 1 0,0 0-91,0 0-1,0 0 1,0 0 0,-1 0 0,1 0 0,-1 0 0,1 0 0,0 0-1,-1 0 1,0 0 0,1 0 0,-1 0 0,1 2 0,0 5 80,-1 0 1,1 0-1,-2 14 0,0-10 550,3 29-189,-1-25-635,0-1-1,-1 1 0,-1-1 1,-4 21-1,5-33-178,-1-1 0,0 1 0,0-1 0,-1 0 0,1 1 0,0-1 0,-1 0 0,0 0 0,1 0 0,-1 0 0,0 0 0,0 0 0,0-1 0,-3 3 0,-19 11-4680,4-5-1721</inkml:trace>
  <inkml:trace contextRef="#ctx0" brushRef="#br0" timeOffset="15962.27">7103 5584 6329,'0'0'19068,"51"107"-18908,-76-83-128,5-12-32,11-12-1056</inkml:trace>
  <inkml:trace contextRef="#ctx0" brushRef="#br0" timeOffset="16377.63">7370 5510 1608,'0'0'23727,"-16"17"-22574,-50 54-419,64-69-696,0 0 0,1 1 0,-1-1 0,0 1 0,1-1 0,-1 1 0,1 0 0,0-1 0,-1 5 0,2-7-29,0 0-1,-1 1 1,1-1-1,0 1 1,0-1-1,0 0 1,0 1-1,0-1 1,1 1-1,-1-1 1,0 0-1,0 1 0,0-1 1,0 1-1,0-1 1,0 0-1,1 1 1,-1-1-1,0 0 1,0 1-1,1-1 1,-1 0-1,0 1 1,0-1-1,1 0 1,-1 1-1,0-1 0,1 0 1,-1 0-1,1 0 1,-1 1-1,0-1 1,1 0-1,2 1 18,-1-1 0,1 0 0,-1 0-1,1 0 1,-1 0 0,1 0 0,-1 0 0,1-1-1,-1 1 1,5-2 0,-3 0-31,-1 0 0,1 0-1,-1-1 1,1 1 0,-1-1 0,0 0 0,0 0-1,0 0 1,0 0 0,-1 0 0,1-1 0,-1 1-1,4-8 1,3-7-52,10-29 0,-15 38 28,1-8-310,9-22-654,-13 38 638,0-1-1,0 0 0,0 1 1,0-1-1,0 1 0,0-1 1,1 1-1,-1 0 0,0-1 1,3 0-1,-4 2-57,1-1-1,0 1 1,0 0-1,-1 0 1,1-1-1,0 1 1,0 0 0,-1 0-1,1 0 1,0 0-1,0 0 1,-1 0-1,1 0 1,0 1-1,0-1 1,-1 0-1,1 0 1,0 1-1,-1-1 1,1 0 0,0 1-1,-1-1 1,1 0-1,0 1 1,-1-1-1,1 1 1,-1-1-1,1 1 1,0-1-1,-1 2 1,18 21-4815,-14-17 4484,28 34 320,2-1 4361,8 8 5603,-40-45-8730,0 0-130,-1-1 0,0 0 0,0 1 1,0-1-1,0 1 0,0-1 0,0 1 0,0 0 0,0-1 0,-1 1 0,1 0 1,-1-1-1,1 4 0,-5-5 181,-18 0-1246,4 0-2793,0 0-5923</inkml:trace>
</inkml:ink>
</file>

<file path=word/ink/ink1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36:21.96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632 12643,'0'0'12594,"123"0"-10505,-57-8-881,1-6-712,-7-2-496,-2-2-816,-18 2-2881,-13 6-4088</inkml:trace>
  <inkml:trace contextRef="#ctx0" brushRef="#br0" timeOffset="419.57">69 827 11947,'0'0'17907,"163"-8"-17379,-92-12-528,36-16-760,-20 4-3977,-7-1-4625</inkml:trace>
  <inkml:trace contextRef="#ctx0" brushRef="#br0" timeOffset="420.57">1056 452 10594,'0'0'12316,"-18"19"-10521,18-19-1795,-75 84 1070,72-81-1026,1 0 1,-1 0 0,1 0-1,0 0 1,0 0 0,1 0-1,-1 1 1,1-1-1,-1 0 1,1 1 0,0 0-1,0-1 1,1 1-1,-1 0 1,1-1 0,0 1-1,0 0 1,0-1 0,0 1-1,1 0 1,-1-1-1,2 5 1,-2-7-36,1 2 5,0-1 0,1 1 0,-1 0 0,0-1 0,1 1 0,-1-1 0,1 0 0,0 1 0,0-1 0,0 0 0,0 0 0,0 0-1,0-1 1,0 1 0,1 0 0,-1-1 0,1 1 0,-1-1 0,1 0 0,-1 0 0,1 0 0,0 0 0,0 0 0,-1-1 0,1 1 0,0-1 0,0 0 0,3 0 0,-1 1-1,0-1 0,0 0 0,0-1 0,0 1-1,1-1 1,-1 0 0,0 0 0,0 0 0,-1-1 0,1 0-1,0 0 1,0 0 0,-1 0 0,1-1 0,4-3 0,-5 1 19,1 1 1,-1-1-1,0-1 1,0 1-1,-1-1 1,1 1-1,-1-1 1,-1 0 0,1 0-1,-1 0 1,0 0-1,2-12 1,-1 1 62,-1 0 1,-1 0-1,-2-28 1,1 43-121,0 1 1,0 0-1,0 0 0,0 0 1,0 0-1,-1 0 0,1 0 0,0 0 1,-1 0-1,1 0 0,-1 0 1,1 0-1,-1 0 0,0 0 1,1 0-1,-1 0 0,0 0 0,0 1 1,0-1-1,1 0 0,-1 0 1,0 1-1,0-1 0,0 1 1,0-1-1,0 1 0,0-1 1,0 1-1,-2-1 0,-3 0-587,0 0 0,1 1 0,-1-1 0,-10 2 0,4-1-1133,-21 0-5140</inkml:trace>
  <inkml:trace contextRef="#ctx0" brushRef="#br0" timeOffset="819.82">1102 630 15363,'0'0'12387,"122"-34"-27798</inkml:trace>
  <inkml:trace contextRef="#ctx0" brushRef="#br0" timeOffset="1172.81">1423 291 12619,'0'0'16043,"19"-7"-14816,63-21-452,-80 27-749,0 1 1,0-1-1,1 0 1,-1 0-1,0 1 1,0-1-1,0 1 1,1 0-1,-1 0 1,0 0-1,0 0 1,1 0-1,-1 0 1,4 2-1,-5-2-18,-1 1-1,1-1 1,-1 1-1,1 0 0,-1-1 1,0 1-1,1 0 0,-1 0 1,0-1-1,0 1 0,1 0 1,-1 0-1,0-1 1,0 1-1,0 0 0,0 0 1,0 0-1,0-1 0,0 1 1,0 0-1,0 1 0,-1 5 1,1-3-8,0 0 0,-1 0 0,0 0 0,0 0 0,0 0 0,-1-1 0,1 1 0,-1 0 0,0 0 0,0-1 0,0 1 0,0-1 0,0 0 0,-6 6 0,4-4 0,0 0 0,0 1 0,0-1 0,-4 10 0,8-14 1,-1-1-1,1 1 1,0 0 0,0-1 0,-1 1 0,1-1 0,0 1 0,0 0 0,0-1 0,-1 1 0,1-1 0,0 1-1,0 0 1,0-1 0,0 1 0,0 0 0,0-1 0,1 1 0,-1-1 0,0 1 0,0 0 0,0-1-1,1 1 1,-1-1 0,0 1 0,0 0 0,1-1 0,-1 1 0,1-1 0,-1 1 0,0-1 0,1 1 0,-1-1-1,1 0 1,0 1 0,24 5 81,-18-5-52,4 0-3,8 1-10,0 1-1,-1 0 1,0 1-1,0 1 1,32 14-1,-47-18-16,0 1-1,0 0 1,-1 0-1,1 0 0,0 0 1,-1 1-1,0-1 0,1 1 1,-1 0-1,0-1 1,2 5-1,-3-5 12,0-1 0,-1 1 0,1 0-1,0-1 1,-1 1 0,1 0 0,-1 0 0,0-1 0,0 1 0,1 0 0,-1 0-1,0-1 1,-1 1 0,1 0 0,0 0 0,0-1 0,-1 1 0,1 0-1,-1 0 1,1-1 0,-1 1 0,0 0 0,-1 2 0,-2 0 45,-1 1 0,1-1 1,-1 0-1,1 0 0,-1 0 0,0-1 1,-1 0-1,1 0 0,0 0 1,-11 3-1,0 0 75,0-1 0,-30 6 0,41-10-156,-26 2-1039,30-3 990,1 1 0,-1-1 0,0 0 0,1 0 0,-1 0-1,1 0 1,-1 0 0,0-1 0,1 1 0,-1 0 0,1 0-1,-1 0 1,0 0 0,1-1 0,-1 1 0,1 0 0,-1-1-1,1 1 1,-1 0 0,1-1 0,-1 1 0,1 0 0,-1-1-1,1 1 1,-1-1 0,1 1 0,0-1 0,-1 1 0,1-1-1,0 1 1,0-1 0,-1 0 0,1 1 0,0-1 0,0 1-1,0-2 1,0-13-5186,0-3-2171</inkml:trace>
  <inkml:trace contextRef="#ctx0" brushRef="#br0" timeOffset="1173.81">2109 306 14051,'0'0'14310,"16"12"-10609,-2-2-3525,-1 1 0,-1 0 1,12 14-1,-23-23-176,0 0 0,0 0 0,0 0 0,0 0 0,0 0 0,-1 1 0,1-1 0,-1 0 0,1 0 0,-1 1 0,0-1 0,0 0 0,0 0 0,0 1 0,0-1 0,-1 0 0,1 0 0,-1 1 0,1-1 0,-1 0 0,0 0 0,0 0 0,0 0 0,0 0 0,0 0 0,-2 2 0,-3 10 0,5-12 0,-7 32 0,8-33 0,0 0 0,0 0 0,0-1 0,0 1 0,0 0 0,0 0 0,0 0 0,0-1 0,0 1 0,1 0 0,-1 0 0,0 0 0,0-1 0,1 1 0,-1 0 0,0-1 0,1 1 0,-1 0 0,1-1 0,-1 1 0,1 0 0,0-1 0,-1 1 0,1-1 0,-1 1 0,1-1 0,0 1 0,-1-1 0,1 0 0,0 1 0,0-1 0,-1 0 0,1 1 0,0-1 0,0 0 0,0 0 0,-1 0 0,2 0 0,12 1-369,-1-1 1,1 0-1,-1-1 0,1-1 1,20-5-1,68-27-7206,-44 10-5635</inkml:trace>
  <inkml:trace contextRef="#ctx0" brushRef="#br0" timeOffset="1593.47">2639 255 12019,'0'0'20748,"89"103"-20748,-66-79 0,-8-4 0,-8-4 0,-7-2 0,0-6 0,-9-2 0,-11-4-584,-2-2-2257,-7-12-2624,6-12-1664,6-6-5370</inkml:trace>
  <inkml:trace contextRef="#ctx0" brushRef="#br0" timeOffset="1594.47">2639 255 11378,'11'-154'7954,"16"128"-2105,6 0-2016,8 2-2609,-4 8-687,12 10-537,-11 4-1633,-4 2-5472</inkml:trace>
</inkml:ink>
</file>

<file path=word/ink/ink1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36:19.48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9 193 16396,'0'0'15459,"-38"104"-14547,38-94-912,31-10 0,47-10 0,7-20 0,15-14 0,5-6 0,4-15 0,-13 7-4545,-21 8-5817</inkml:trace>
</inkml:ink>
</file>

<file path=word/ink/ink1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36:15.58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629 12979,'0'0'15708,"2"10"-14962,0 0-736,5 18 1331,-7-28-1324,0 0-1,0 0 1,0 0-1,0 0 0,0 0 1,0 0-1,0 0 1,0 0-1,0 0 0,0 0 1,0-1-1,0 1 1,0 0-1,0 0 0,0 0 1,0 0-1,0 0 1,1 0-1,-1 0 0,0 0 1,0 0-1,0 0 1,0 0-1,0 0 0,0 0 1,0 0-1,0 0 1,0 0-1,0 0 0,0 0 1,0 0-1,0 0 1,1 0-1,-1 0 0,0 0 1,0 0-1,0 0 1,0 0-1,0 0 0,0 0 1,0 1-1,0-1 1,0 0-1,0 0 0,0 0 1,0 0-1,0 0 1,0 0-1,0 0 0,0 0 1,0 0-1,0 0 1,0 0-1,1 0 0,-1 0 1,0 0-1,0 1 1,2-21 851,-2 12-863,1 0-1,0 1 0,1-1 1,-1 0-1,2 1 1,-1-1-1,1 1 0,0 0 1,0 0-1,1 0 1,0 1-1,0-1 0,1 1 1,0 0-1,0 0 1,0 0-1,1 1 0,0 0 1,0 0-1,0 0 1,0 1-1,1 0 0,0 0 1,0 0-1,0 1 1,0 0-1,1 1 0,-1 0 1,1 0-1,-1 0 1,1 1-1,0 0 0,-1 1 1,1-1-1,0 2 1,11 0-1,-12 0-2,0 1 1,0 0-1,1 0 0,-2 0 0,1 1 1,0 0-1,0 0 0,-1 1 1,0 0-1,0 0 0,0 0 1,0 1-1,0 0 0,-1 0 0,0 0 1,0 1-1,-1 0 0,1 0 1,-1 0-1,6 13 0,4 10-52,-2 0 0,-1 1 0,11 46 0,-18-64 9,13 47-1705,-4-22-2419,3-10-3366</inkml:trace>
  <inkml:trace contextRef="#ctx0" brushRef="#br0" timeOffset="382.69">726 542 16347,'0'0'14292,"94"118"-13412,-79-82-464,-4-4-296,-4-6-120,-5-10-608,-2-8-1697</inkml:trace>
  <inkml:trace contextRef="#ctx0" brushRef="#br0" timeOffset="788.16">672 435 9634,'0'0'18597,"10"-9"-17112,35-30-266,-41 36-1093,1 0 0,0 0 0,0 0 0,0 1 0,1-1 0,-1 1 0,1 0 0,-1 1 0,1 0 1,0-1-1,-1 2 0,1-1 0,7 1 0,0-1-59,0-1-67,-5 1 0,0 0 0,1 1 0,-1-1 0,0 2 0,1-1 0,10 3 0,-18-3 0,0 1 0,0 0 0,0-1 0,-1 1 0,1 0 0,0-1 0,0 1 0,-1 0 0,1 0 0,0 0 0,-1 0 0,1-1 0,-1 1 0,1 0 0,-1 0 0,0 0 0,1 0 0,-1 0 0,0 0 0,0 0 0,1 0 0,-1 0 0,0 0 0,0 0 0,0 2 0,-4 28 0,-13 0-111,-1-1-143,17-28 231,1-1 1,-1 0 0,0 1-1,1-1 1,0 1-1,-1-1 1,1 1-1,0 0 1,-1-1-1,1 1 1,0-1-1,0 1 1,1-1 0,-1 1-1,0 0 1,1 1-1,-1-2-19,1 0 0,-1 0 0,1 0 0,0 0 0,-1 0 0,1-1 0,0 1 0,0 0 0,0 0 0,-1-1 0,1 1 0,0 0 0,0-1 0,0 1-1,0-1 1,2 1 0,16 7-429,30 8 0,-36-13 421,-1 0 0,1 2 0,-1-1-1,0 1 1,0 1 0,-1 0 0,0 1 0,14 11 0,-22-16 90,-1 0 1,1 0-1,-1 1 1,0-1-1,0 1 1,0-1-1,0 1 1,-1 0-1,1 0 1,-1 0-1,0 0 1,0 0-1,0 0 1,0 0-1,0 0 1,0 1-1,-1-1 1,0 0-1,0 0 1,0 1-1,0-1 1,0 0-1,0 0 1,-1 1-1,0-1 1,0 0-1,0 0 1,0 0-1,0 0 1,0 0-1,-1 0 1,1 0-1,-1 0 1,0-1-1,0 1 1,0-1-1,0 1 1,-1-1-1,1 0 1,-5 4-1,-3-1 44,1 1 0,-1-2 0,0 0 1,-1 0-1,1 0 0,0-1 0,-1-1 0,0 0 0,0 0 0,-18-1 1,28-1-208,0 0-1,-1 0 1,1 0 0,0 0 0,-1 0 0,1 0 0,0 0 0,0-1 0,-1 1 0,1-1 0,0 1 0,0-1 0,0 1 0,-1-1 0,1 0-1,0 1 1,0-1 0,0 0 0,0 0 0,0 0 0,1 0 0,-1 0 0,0 0 0,0 0 0,1 0 0,-1 0 0,0 0 0,1-1 0,-1 0-1,0-2-829,0 1-1,1-1 1,-1 1-1,1-1 0,0 1 1,0-1-1,1 1 1,-1-1-1,1 1 1,1-6-1,7-13-9232</inkml:trace>
  <inkml:trace contextRef="#ctx0" brushRef="#br0" timeOffset="1179.4">1515 189 5217,'0'0'27550,"-87"136"-27550,100-102 0,18-10-440,21-20-1657,-8-4-3696,-4 0-5705</inkml:trace>
  <inkml:trace contextRef="#ctx0" brushRef="#br0" timeOffset="1180.4">1929 0 1640,'0'0'31127,"138"125"-31127,-120-47 0,-18 10 0,0 6 0,-38 3 0,-13-1 0,-32 8 0,14-24-512,14-22-8994</inkml:trace>
</inkml:ink>
</file>

<file path=word/ink/ink1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36:12.83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335 7826,'0'0'11970,"29"143"-8153,-7-69-1472,2 0-729,-1 0-656,-3-6-408,-2-7-296,-5-5-200,-2-6 8,-2-6-64,-2-6-8,-3-10-664,-4-10-1064,0-10-1969,-11-20-6033,-5-10 3064</inkml:trace>
  <inkml:trace contextRef="#ctx0" brushRef="#br0" timeOffset="403.57">203 376 13355,'0'0'4443,"21"-13"-2053,70-40 88,-87 51-2316,0 0 0,1 0 0,-1 0 0,1 0 0,-1 1 0,1-1 0,0 1 0,0 0 0,-1 1 0,1-1 0,0 1-1,0 0 1,6 1 0,-9 0-88,1-1 0,-1 1 0,0 0 0,0 0 0,0 0 0,0 0 0,0 0 0,0 1 0,0-1 0,0 1 0,-1-1 0,1 1-1,0 0 1,-1-1 0,1 1 0,-1 0 0,0 0 0,0 0 0,2 3 0,0 5 105,0 1 0,0-1 0,-1 1 0,0 0 0,-1-1 0,0 1 0,-1 0 0,-1 14 0,0-14-34,-1 0 0,0-1-1,0 1 1,-1-1 0,0 0 0,0 0-1,-2 0 1,1 0 0,-1-1-1,0 1 1,-13 15 0,10-15-22,0 0 0,-2 0 0,1-1 0,-1 0 0,0-1 0,-1 0-1,0 0 1,0-1 0,-15 7 0,23-13-145,1 0 0,-1 0 0,0 0 0,1 0 0,-1 0 0,0-1 0,0 1 0,1-1 0,-1 0 0,0 1 0,0-1 0,-5-1 0,7-4-1573,1 2 713,0-1 0,0 1 1,1 0-1,0 0 0,-1-1 1,1 1-1,0 0 0,0 0 1,1 0-1,1-4 0,11-13-10053</inkml:trace>
  <inkml:trace contextRef="#ctx0" brushRef="#br0" timeOffset="817.98">718 199 15547,'0'0'11147,"-33"108"-9227,33-46-392,0 7-831,15 1-425,21-4-272,6-2-384,27-6-2361,-9-16-3960,-6-18-6018</inkml:trace>
  <inkml:trace contextRef="#ctx0" brushRef="#br0" timeOffset="1231.71">1237 311 16844,'0'0'12074,"-8"26"-9799,2-3-1723,-51 143 470,-44 78-1022,98-237-236,-1 1-1736,6-22-894,5-11-430,1 0 0,21-45 0,-7 19 2172,-13 29 889,25-59 2714,-29 70-1006,2-1 0,-1 1 0,1 1 0,14-17 0,-18 24-1356,0 1 0,-1-1 0,1 1 1,0-1-1,0 1 0,0 0 0,1 0 1,-1 1-1,0-1 0,1 1 0,-1-1 1,1 1-1,0 0 0,-1 0 0,1 1 1,0-1-1,-1 1 0,1 0 1,0 0-1,0 0 0,-1 0 0,1 1 1,0-1-1,-1 1 0,1 0 0,0 0 1,-1 1-1,1-1 0,-1 1 0,0-1 1,4 4-1,10 5 413,-1 2-1,0 0 1,-1 0-1,22 25 1,-24-24-453,12 11-77,44 47 0,-69-71 0,0 0 0,1 0 0,-1 0 0,0 0 0,0 0 0,0 1 0,0-1 0,0 0 0,0 0 0,1 0 0,-1 0 0,0 0 0,0 0 0,0 0 0,0 0 0,0 1 0,0-1 0,0 0 0,0 0 0,0 0 0,0 0 0,0 0 0,0 1 0,0-1 0,0 0 0,0 0 0,1 0 0,-1 0 0,0 0 0,-1 1 0,1-1 0,0 0 0,0 0 0,0 0 0,0 0 0,0 0 0,0 1 0,0-1 0,0 0 0,0 0 0,0 0 0,0 0 0,0 0 0,0 1 0,0-1 0,0 0 0,-1 0 0,1 0 0,0 0 0,0 0 0,0 0 0,0 0 0,0 0 0,0 0 0,-1 0 0,1 1 0,0-1 0,0 0 0,0 0 0,-10 0 0,9 0 0,-73-6-45,35 3-237,1 0 1,-72 7-1,74 5-1541,34-8 1182,0 0 0,1 0 0,-1 0 0,0 0 0,1 0 0,-1 0 0,1 1 0,0-1 1,-1 0-1,-1 3 0</inkml:trace>
  <inkml:trace contextRef="#ctx0" brushRef="#br0" timeOffset="1232.71">1645 1 19908,'0'0'11795,"-69"106"-10731,69-50-1064,13-2 0,27-6 0,38-12-920,-11-14-4657,-2-16-5146</inkml:trace>
</inkml:ink>
</file>

<file path=word/ink/ink1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36:11.62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71 223 1744,'0'0'25086,"-55"120"-22782,39-72-583,16-6-441,0-14-648,53-20-632,57-18 0,57-52 0,24-20 0,3-16 0,-29 2-632,-65 31-3481,-31 9-4361</inkml:trace>
</inkml:ink>
</file>

<file path=word/ink/ink1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4:50.47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29 0 8450,'0'0'10946,"0"179"-6417,-9-9-496,-8 35-1136,-6-9-985,3-25-1912,5-61 0,1-30 0,5-26-640,0-4-960,3-14-4330,-1-1-6336</inkml:trace>
</inkml:ink>
</file>

<file path=word/ink/ink1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4:48.18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489 1 11923,'0'0'5514,"-6"46"-3894,-25 192-913,-4 92 1008,1 79 51,5 7-246,-58 626 2133,-58-46-1658,-31-1-915,136-775-925,-354 1842 698,96-526-1781,203-1021-893,27-121-2460,18-90-1778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04:45.48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333 1 15443,'0'0'2825,"-123"106"-1569,3-4 2905,-45 31-2257,-13 7-623,6-10-17,14-21-352,40-33-528,29-24-232,31-18-144,20-12-8,5-2-8,4-4-584,2-12-1120,11-4-1249,7-8-3752</inkml:trace>
  <inkml:trace contextRef="#ctx0" brushRef="#br0" timeOffset="361.5">132 176 16235,'49'117'4834,"18"21"31,26 16-2017,14-21-1648,-9-43-623,-11-20-337,-20-18-240,0 20-1081,-14-9-3200,1-3-5481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06:53.29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3 1 15171,'0'0'10357,"8"34"-8026,89 271 1645,117 163-3044,-197-438-932,-15-49-69,-2 4-52,-1 0 1,-1 0 0,-1 1 0,0-1 0,0 1 0,-2-1-1,0 1 1,0 1 0,-1-1 0,-1 1 0,0 0-1,-1 0 1,-1 1 0,0 0 0,0 1 0,-14-13 0,20 21 120,0 0 0,-1 1 1,1-1-1,-1 1 1,0 0-1,0 0 1,1 1-1,-1-1 1,0 1-1,0 0 0,-1 0 1,1 0-1,0 1 1,0-1-1,0 1 1,-1 0-1,1 0 1,0 0-1,0 1 0,-1 0 1,1-1-1,-5 3 1,3-1 20,0 1 1,1 0 0,-1 0-1,1 0 1,0 0 0,0 1-1,0 0 1,0 0-1,1 0 1,-1 1 0,1-1-1,0 1 1,1 0 0,-5 7-1,4-5 43,1 0 0,0 1-1,0 0 1,0-1-1,1 1 1,0 0 0,0 0-1,0 14 1,1-18-51,1 0 0,0 0-1,0 0 1,1-1 0,-1 1 0,1 0 0,0 0 0,0-1 0,0 1 0,0 0-1,1-1 1,0 1 0,-1-1 0,1 1 0,0-1 0,1 0 0,-1 0 0,1 0-1,-1 0 1,5 3 0,1-1-70,0 0 1,0-1-1,0 1 0,0-2 1,1 1-1,0-1 0,-1-1 1,1 0-1,17 2 0,9 0-898,44-3 0,-55-1 373,2 0-286,0-1 0,0 0 1,0-3-1,0 0 0,28-8 0,-50 10 656,0 0-1,0 1 0,0-2 0,0 1 0,0 0 0,0-1 0,-1 0 1,1 0-1,-1 0 0,0 0 0,4-4 0,2-5-545,-1-1-1,8-14 1,-12 19-553,1-1 0,0 1 1,0 0-1,1 1 0,0-1 1,0 1-1,10-8 0,-7 8 2575,-1 0-1,0-1 1,0 0 0,-1 0-1,0-1 1,6-9-1,-8 11-811,0-1 0,-1-1 0,0 1-1,-1 0 1,1-1 0,-2 0-1,1 0 1,-1 0 0,0 0 0,-1 0-1,0 0 1,-1-11 0,0 19-378,0-1 0,0 1 1,0 0-1,0 0 0,-1-1 1,1 1-1,0 0 0,-1 0 1,1 0-1,-1-1 0,1 1 0,-1 0 1,0 0-1,0 0 0,1 0 1,-1 0-1,0 0 0,0 0 0,0 0 1,0 1-1,0-1 0,0 0 1,0 0-1,0 1 0,0-1 1,0 1-1,0-1 0,-1 1 0,1-1 1,0 1-1,0 0 0,-1 0 1,1-1-1,0 1 0,0 0 0,-1 0 1,1 0-1,0 0 0,0 1 1,-3-1-1,0 1 3,-1 0 0,1 0 1,-1 0-1,1 1 0,0-1 0,-1 1 0,1 0 1,0 0-1,0 1 0,-7 5 0,4-1 50,0 0 0,0 0 0,1 1 0,0 0-1,0 1 1,1-1 0,0 1 0,1 0 0,-7 17 0,6-11 51,1 1 1,0 0-1,1 0 1,1 1-1,0 20 1,2-30-148,0-1 0,0 1 0,1 0 1,-1-1-1,2 1 0,-1-1 1,1 1-1,4 11 0,-4-15-45,0 0 0,0 0 0,0 0 0,0 0-1,0 0 1,1-1 0,-1 1 0,1-1 0,0 1 0,0-1-1,0 0 1,0 0 0,0 0 0,0-1 0,0 1 0,1-1-1,6 2 1,4 0-898,1-1-1,-1 0 1,0-1 0,1-1-1,16-1 1,10-4-6336</inkml:trace>
  <inkml:trace contextRef="#ctx0" brushRef="#br0" timeOffset="395.49">1018 116 13587,'0'0'12053,"11"27"-7875,67 183-1229,-11 25-2949,-66-233 0,-1 1 0,1-1 0,-1 0 0,1 0 0,0 1 0,0-1 0,0 0 0,2 3 0,-3-5 0,1 1 0,-1-1 0,1 0 0,-1 1 0,1-1 0,0 1 0,-1-1 0,1 0 0,0 1 0,-1-1 0,1 0 0,0 0 0,-1 0 0,1 0 0,0 1 0,0-1 0,-1 0 0,1 0 0,0 0 0,-1 0 0,1-1 0,0 1 0,0 0 0,-1 0 0,1 0 0,0-1 0,-1 1 0,1 0 0,0 0 0,-1-1 0,1 1 0,0-1 0,52-34 0,-41 26 0,0 0 0,1 1 0,18-8 0,-19 11 0,-1 1 0,1 0 0,1 1 0,-1 0 0,20-1 0,-31 4 0,0-1 0,0 1 0,0 0 0,0 0 0,1 0 0,-1 0 0,0 0 0,0 0 0,0 1 0,0-1 0,0 0 0,0 0 0,0 1 0,0-1 0,-1 1 0,1-1 0,0 1 0,0-1 0,0 1 0,0 0 0,0-1 0,-1 1 0,1 0 0,0-1 0,-1 1 0,1 0 0,0 0 0,-1 0 0,1 0 0,-1 0 0,1 1 0,-1 0 0,1 0 0,-1-1 0,0 1 0,0 0 0,0 0 0,0 0 0,-1 0 0,1 0 0,-1 0 0,1 0 0,-1 0 0,1 0 0,-1 0 0,0 0 0,0-1 0,-2 4 0,-1 0-8,0 1-1,-1-1 1,0 0-1,0 0 1,-1-1 0,1 1-1,-1-1 1,0 0 0,0-1-1,0 1 1,-1-1-1,-7 2 1,-1 1-110,1-2 0,-1 0-1,-1 0 1,-27 2 0,-56-5-4779,67-1-1733</inkml:trace>
  <inkml:trace contextRef="#ctx0" brushRef="#br0" timeOffset="774.61">1696 594 15971,'0'0'9983,"21"-21"-8048,70-74-922,-83 86-957,0 0 0,-1 0 0,-1 0 0,1-1 0,-1 0 0,6-16 0,-9 17-42,-1 0-1,0 0 0,0 0 1,-1 0-1,1-18 0,-2 25 3,0 0 0,0 0-1,0 0 1,0 0 0,0 0-1,-1 1 1,1-1-1,-1 0 1,1 0 0,-1 0-1,1 0 1,-1 1 0,0-1-1,0 0 1,0 0 0,0 1-1,0-1 1,0 1 0,-1-1-1,1 1 1,0 0 0,-1-1-1,1 1 1,-1 0 0,1 0-1,-1 0 1,0 0 0,0 0-1,1 0 1,-1 1-1,0-1 1,0 1 0,0-1-1,0 1 1,1-1 0,-5 1-1,1 0 70,0 0 0,0 0 0,0 1 0,0 0 0,0 0 0,1 0 0,-1 0-1,0 1 1,0-1 0,1 1 0,-1 1 0,1-1 0,0 1 0,-6 3 0,4 0-4,0 1 0,0 0 0,0 0 0,1 0 0,0 0 0,0 1 0,1 0 0,0 0 0,0 0 0,1 1 0,0-1 1,0 1-1,1 0 0,0 0 0,1-1 0,0 1 0,1 0 0,0 10 0,-1-14-81,2-1 0,-1 0 1,0 0-1,1 1 0,0-1 0,0 0 0,0 0 1,0 0-1,1 0 0,-1 0 0,1 0 0,0 0 1,0-1-1,1 1 0,4 6 0,-3-7-1,0 1 0,0-1 0,1 0 0,-1 0-1,1-1 1,-1 1 0,1-1 0,0 0 0,0 0-1,0-1 1,0 0 0,0 1 0,6-1 0,6 1-451,32 1 0,-3-8-3672,-36 2 859,-1 0 1,18-8-1</inkml:trace>
  <inkml:trace contextRef="#ctx0" brushRef="#br0" timeOffset="1186.16">88 2017 10474,'0'0'20469,"49"102"-18645,-37-74-1824,-4-6 0,1-8 0,-2-8 0</inkml:trace>
  <inkml:trace contextRef="#ctx0" brushRef="#br0" timeOffset="1665.52">0 1720 14163,'0'0'4089</inkml:trace>
  <inkml:trace contextRef="#ctx0" brushRef="#br0" timeOffset="1666.52">457 1965 12947,'0'0'14675,"65"-133"-13059,-1 99-231,12 12-545,-2 16-280,-10 6-328,-15 18-232,-18 14-192,-20 21-936,-8-9-1833,-3-10-3912</inkml:trace>
  <inkml:trace contextRef="#ctx0" brushRef="#br0" timeOffset="1667.52">1137 1213 21445,'0'0'8385,"51"104"-6248,-24-24-1337,-1 13-800,1 1 0,0-6 0,-5-10 0,-4-14 0,-16-11-2104,-2-17-2946,0-20-5024</inkml:trace>
  <inkml:trace contextRef="#ctx0" brushRef="#br0" timeOffset="2091.69">1121 1713 14163,'0'0'8505,"25"-5"-6581,167-32-361,-151 29-1401,6 1-38,1-3 1,-2-1 0,78-31-1,-119 40-316,0-1-1,0 0 1,0 1 0,8-8-1,-11 9 78,-1-1-1,0 1 1,0 0 0,0-1-1,0 1 1,0-1 0,0 1-1,0-1 1,0 1 0,0-1-1,-1 0 1,1 1 0,-1-1-1,1 0 1,-1 0 0,0 1-1,0-5 1,0 6 102,0-1 0,-1 1 0,1-1 0,-1 1 0,1 0 0,-1-1 0,1 1 0,-1 0 0,1-1 0,-1 1 0,1 0 1,-1-1-1,0 1 0,1 0 0,-1 0 0,1 0 0,-1 0 0,0-1 0,1 1 0,-1 0 0,1 0 0,-1 0 0,0 0 0,1 1 0,-1-1 0,0 0 0,0 0 0,-21 4 72,18-2 10,-1 1-1,1 0 1,0 0 0,0 0 0,0 0-1,1 0 1,-1 1 0,1 0 0,0 0-1,0 0 1,0 0 0,0 0-1,1 0 1,-3 7 0,1-3 20,1 0 0,0 1-1,1-1 1,0 0 0,0 1 0,1 0 0,-1 13 0,2-20-130,0 0 1,0 0 0,1 0-1,-1 0 1,0 0 0,1-1 0,0 1-1,-1 0 1,1 0 0,0 0-1,0-1 1,0 1 0,0 0-1,0-1 1,1 1 0,-1-1-1,0 0 1,1 1 0,-1-1-1,1 0 1,-1 0 0,1 0 0,-1 0-1,1 0 1,0 0 0,0 0-1,0 0 1,-1-1 0,1 1-1,0-1 1,4 1 0,7 1-762,0 0 0,0-2 1,25 0-1,-15-1-200,143-5-5054,-124 1 5379,79-18-1,-119 23 714,6-2 316,-1 0 0,0-1 0,1 0 0,6-3 0,-13 5-216,0 1 0,0 0 0,0-1 0,0 1 0,-1-1-1,1 0 1,0 1 0,0-1 0,0 0 0,-1 1 0,1-1 0,0 0 0,-1 0 0,1 0 0,-1 0 0,1 0 0,-1 1 0,1-1 0,-1 0 0,1 0 0,-1 0 0,0 0 0,0 0 0,0 0-1,1-1 1,-1 1 0,0 0 0,0 0 0,0 0 0,0 0 0,-1 0 0,1 0 0,0 0 0,0 0 0,-1 0 0,1 0 0,-1-1 0,-3-3 516,1 0 1,-1 0-1,0 1 1,-1-1-1,1 1 0,-6-4 1,-10-10 765,14 12-903,0-2 1,0 1-1,1-1 0,0 0 0,1 0 1,0 0-1,0-1 0,0 1 0,1-1 1,0 0-1,1 0 0,-2-14 0,3 19-513,1 0 0,0 0 0,-1 0 0,2-1 0,-1 1 0,0 0 0,1 0 0,-1 0 0,1 1 0,1-1 0,-1 0 0,0 0 0,1 0 0,0 1 0,-1-1 0,2 1 0,-1-1 0,0 1 0,1 0 0,-1 0 0,1 0 0,0 0 0,0 0 0,0 1 0,0-1 0,1 1 0,-1 0 0,1 0 0,-1 0 0,1 0-1,3 0 1,6-1-925,0 0 0,0 1-1,0 1 1,0 0 0,16 1-1,-28 0 759,38 0-6451</inkml:trace>
  <inkml:trace contextRef="#ctx0" brushRef="#br0" timeOffset="2452.93">2422 1322 17164,'0'0'11506,"27"124"-8513,-9-59-1889,-1-1-1104,-1-8 0,-5-6 0,-4-14 0,-7-12-920,-9-12-3153,-16-6-1784,3-6-3097</inkml:trace>
  <inkml:trace contextRef="#ctx0" brushRef="#br0" timeOffset="2453.19">2576 1216 15659,'0'0'10523,"87"132"-9619,-87-58-288,-11-1-368,-18-15 56,2-18-136,5-18-88,10-20-32,12-22-1704,12-4-4970</inkml:trace>
  <inkml:trace contextRef="#ctx0" brushRef="#br0" timeOffset="2854.05">3103 1463 10722,'0'0'14867,"-40"-102"-13858,40 58-521,0-6-216,0-4-32,2 2 0,11 14-200,-2 16-40,9 22-1920,-2 14-3746,-2 12-4760</inkml:trace>
  <inkml:trace contextRef="#ctx0" brushRef="#br0" timeOffset="2855.05">3270 1249 12763,'0'0'10447,"20"-10"-7809,68-33-823,-79 39-1636,-1 0-1,1-1 0,-1-1 1,0 0-1,-1 0 1,13-13-1,-18 17-173,0 0 0,0 0 0,-1-1 0,1 1 0,-1-1 0,0 1 1,0-1-1,0 1 0,0-1 0,0 0 0,0 0 0,-1 1 0,1-1 0,-1 0 0,0 0 0,0 0 0,0 0 0,0 1 0,0-1 0,-1 0 0,-1-4 1,2 5-7,-1 0 0,0 1 1,0-1-1,0 1 1,0-1-1,0 1 1,0-1-1,-1 1 1,1 0-1,0 0 1,-1 0-1,1 0 1,-1 0-1,1 0 1,-1 0-1,1 0 1,-1 0-1,0 1 1,1-1-1,-1 0 0,0 1 1,0 0-1,0-1 1,1 1-1,-4 0 1,-1 0 43,0-1 0,0 1 1,0 1-1,-1-1 0,1 1 1,-10 3-1,10-2 52,0 1 0,0 0 0,0 0 0,0 1 0,0 0 0,1 0 0,0 0 0,0 0 0,0 1 0,0 0 0,0 0 0,1 0 0,0 1 0,0-1 0,1 1 0,0 0 0,0 0 0,-3 7 0,2-3 22,0 1 0,1 0-1,0 0 1,1 0-1,0 0 1,0 0-1,1 0 1,1 1-1,0-1 1,2 14-1,-2-22-132,1 0-1,-1 0 1,1 0 0,0 0-1,0 0 1,1 0-1,-1-1 1,0 1 0,1 0-1,0-1 1,0 1-1,0-1 1,0 1-1,0-1 1,0 0 0,0 0-1,1 0 1,2 2-1,0-1-491,1 0-1,-1-1 0,1 1 0,0-1 0,0 0 1,0-1-1,12 3 0,14-3-6352</inkml:trace>
  <inkml:trace contextRef="#ctx0" brushRef="#br0" timeOffset="3251.79">3737 712 17220,'0'0'13699,"57"134"-11851,-28-64-1848,0 2 0,-4-4 0,-10-5 0,-12-11 0,-12-6-2240,-20-16-4202,-2-12-4816</inkml:trace>
  <inkml:trace contextRef="#ctx0" brushRef="#br0" timeOffset="3687.13">3776 1101 12899,'0'0'8479,"23"-15"-6476,-4 3-1735,2-2-167,0 1 0,0 1-1,2 1 1,-1 1 0,39-11-1,209-45-1648,-265 64 1565,-4 2 12,1 0 1,-1 0 0,0 0 0,0 0-1,1-1 1,-1 1 0,0-1-1,0 1 1,0-1 0,0 1 0,0-1-1,0 1 1,0-1 0,0 0-1,0 0 1,0 1 0,0-1 0,1-1-1,-7 1 846,0 2-691,0 0 0,-1 0 0,1 1 0,0-1 0,0 1 0,0 0 0,1 1 0,-1-1 0,0 1 0,1 0 0,0 0 0,0 0 0,-1 1 0,2-1 0,-1 1 0,-4 6 0,4-6-138,1 0 1,0 0 0,0 0 0,0 0 0,1 1 0,-1-1 0,1 1 0,0-1 0,0 1-1,1 0 1,0 0 0,0 0 0,0-1 0,0 1 0,0 1 0,1-1 0,0 0-1,1 7 1,0-10-100,-1-1 0,1 1-1,-1-1 1,1 1 0,0-1-1,0 1 1,0-1-1,0 0 1,0 1 0,0-1-1,0 0 1,0 0 0,0 0-1,0 1 1,1-1 0,-1-1-1,0 1 1,1 0 0,-1 0-1,1 0 1,-1-1-1,1 1 1,0-1 0,2 1-1,4 1-508,0-1 1,0-1-1,15 1 0,-15-1 104,5-2 250,-1 0 0,1 0 0,-1-1 0,1 0 0,-1-1 0,0-1 0,0 0 1,-1 0-1,18-12 0,-18 10 509,0 0 0,1 1 0,0 1 1,0 0-1,0 1 0,1 0 1,-1 1-1,1 0 0,21-2 0,-2 5-191,-32-11 103,-1 8-93,-1-7 579,0-1 1,1 1-1,1-1 1,-1 0 0,3-15-1,-1 22-633,0 0 0,0 1 0,0-1 0,1 0 0,-1 0 0,1 1 0,0-1 0,0 1 0,0-1 0,1 1 0,-1 0 0,1 0 0,0 0 0,0 0 0,0 1 0,0-1 0,0 1 0,6-3 0,-1 0-394,0 1 1,1 0-1,11-4 1,16-2-4506,4 4-6084</inkml:trace>
  <inkml:trace contextRef="#ctx0" brushRef="#br0" timeOffset="3688.13">5210 319 12883,'0'0'18380,"78"136"-16876,-46-62-1504,-3-2 0,-3-8 0,-6-13 0,-2-17 0,-2-16-1528,4-6-1041,-5-8-3224,5-2-4537</inkml:trace>
  <inkml:trace contextRef="#ctx0" brushRef="#br0" timeOffset="4126.23">5832 475 9538,'0'0'11089,"-20"1"-8116,-69 5-710,81-5-2045,0 1 0,1 0 1,-1 1-1,1-1 0,0 2 0,-1-1 1,1 1-1,1 0 0,-1 0 0,0 0 1,1 1-1,0 0 0,0 1 0,1-1 1,0 1-1,-7 9 0,10-13-205,1-1 1,0 1-1,-1 0 0,1 0 0,0-1 1,0 1-1,0 0 0,0 0 1,1 0-1,-1 0 0,0 0 0,1 0 1,-1 0-1,1 0 0,0 1 1,0-1-1,0 0 0,0 0 0,0 0 1,0 0-1,0 0 0,1 0 1,-1 0-1,2 4 0,0-4-29,-1 0-1,1 0 1,0 0-1,-1 0 0,1 0 1,0-1-1,0 1 1,0-1-1,1 0 1,-1 1-1,0-1 1,0 0-1,1 0 1,-1 0-1,1 0 0,-1-1 1,1 1-1,-1-1 1,6 1-1,6 0-41,0 1-1,0-2 0,0 0 0,0-1 0,0 0 1,0-1-1,0 0 0,-1-2 0,1 1 0,-1-2 1,26-11-1,-18 4 453,-15 8-115,1-1 0,0 1 0,0 1 0,1-1 0,-1 1 0,1 1 0,-1-1 0,1 1 0,0 1 0,9-2 0,-17 3-280,1 0-1,0 0 1,-1 0-1,1 0 1,-1 1-1,1-1 1,-1 0-1,1 0 1,-1 0-1,1 1 1,-1-1-1,1 0 1,-1 0-1,1 1 1,-1-1-1,0 0 1,1 1-1,-1-1 1,1 0-1,-1 1 1,0-1-1,1 1 1,-1-1-1,0 1 1,0-1-1,1 1 0,-1-1 1,0 1-1,0-1 1,0 1-1,0-1 1,0 1-1,1 0 1,-2 21-426,1-15 162,-6 33-3034,-8-2-3722</inkml:trace>
  <inkml:trace contextRef="#ctx0" brushRef="#br0" timeOffset="4665.04">250 2849 13531,'0'0'8283,"16"21"-3363,2 6-3813,5 6 172,2-1 0,29 30-1,-50-57-1145,11 10 261,22 19-1,-33-31-379,0 0 0,0 0 1,0 0-1,1-1 0,-1 0 0,1 1 0,-1-2 0,1 1 1,0 0-1,-1-1 0,9 1 0,-12-2-14,0 0 0,0 0 0,0 0 0,0 0 0,0 0 0,0 0 0,0-1 0,0 1 0,0 0 0,0-1 0,0 1 0,0-1 0,0 1 0,0-1 0,0 1 0,-1-1 0,1 0 0,0 1 0,0-1 0,-1 0 0,1 0 0,0 0 0,-1 0 0,1 1 0,-1-1 0,1-1 0,9-28 0,-9 25 0,7-43 0,4-60 0,-9 63 0,15-73 0,-17 116 11,-1-1 1,1 1-1,0 0 0,0-1 0,0 1 1,0 0-1,0-1 0,0 1 1,1 0-1,-1 0 0,1 0 1,-1 0-1,1 0 0,2-2 0,-2 3-52,-1 1 1,0-1-1,1 1 0,-1-1 0,0 1 0,1-1 0,-1 1 0,1 0 0,-1 0 0,1 0 0,-1 0 0,1 0 0,-1 0 1,0 0-1,1 0 0,-1 0 0,1 1 0,-1-1 0,0 1 0,1-1 0,-1 1 0,0-1 0,1 1 0,1 1 0,27 23-4366,1 3-2735</inkml:trace>
  <inkml:trace contextRef="#ctx0" brushRef="#br0" timeOffset="5099.29">984 2751 13379,'0'0'12264,"-19"22"-10073,-57 75-495,72-92-1582,0 0 0,1 1 0,0-1 0,0 1-1,0-1 1,1 1 0,-1 0 0,1 0 0,1 0-1,-1 0 1,1 0 0,0 1 0,0 7 0,1-6-22,-1-6-78,1-1-1,0 0 1,0 1 0,0-1-1,0 0 1,0 1 0,0-1-1,0 1 1,0-1 0,1 0-1,-1 1 1,0-1 0,1 0-1,-1 0 1,1 1 0,0-1-1,-1 0 1,1 0 0,0 0-1,0 0 1,0 1 0,0-1-1,-1 0 1,3 0 0,-1 0-18,0 0 1,0 0 0,0-1 0,0 1 0,0-1 0,0 0-1,1 0 1,-1 0 0,0 0 0,0 0 0,0 0-1,0 0 1,0-1 0,0 1 0,3-2 0,2 0-142,1-1 1,-1-1-1,0 1 0,0-1 1,0 0-1,-1-1 1,1 0-1,-1 0 1,0 0-1,0-1 1,-1 0-1,0 0 0,8-11 1,-4 3-64,1-1 1,-2 0-1,0 0 1,-1-1 0,7-21-1,-14 36 190,3-6-78,-1 1 1,0-1-1,-1 1 1,0-1 0,1-13-1,1 43-428,1-1 0,0-1 0,10 25 0,-11-39 469,-1 1-1,2-2 0,-1 1 0,1 0 0,0-1 0,1 1 0,-1-1 0,1 0 1,1-1-1,-1 1 0,1-1 0,0 0 0,7 4 0,-11-7 170,0-1 0,0 0 0,0 0 0,0 0 0,0 0 0,1 0 0,-1 0-1,1-1 1,-1 1 0,4-1 0,-6 0-41,1 0 0,0 0-1,0 0 1,-1 0 0,1 0 0,0-1-1,-1 1 1,1 0 0,0 0 0,-1-1-1,1 1 1,0-1 0,-1 1 0,1 0-1,-1-1 1,1 1 0,0-1-1,-1 1 1,1-1 0,-1 0 0,0 1-1,1-1 1,-1 1 0,0-1 0,1 0-1,-1 1 1,0-1 0,1 0 0,-1 0-1,0 1 1,0-1 0,0 0 0,0 0-1,0 1 1,0-2 0,2-66 1992,-2 39-1501,5-33-1,-4 53-559,0 0 0,1 1 1,1-1-1,-1 1 0,1 0 0,1-1 0,0 1 1,5-8-1,-6 12-164,0 0-1,0 0 1,0 1 0,0-1-1,1 1 1,0 0 0,0 0 0,0 0-1,0 1 1,0-1 0,0 1-1,6-2 1,3 0-1302,-1 0 0,1 1 1,16-3-1,16 1-4938</inkml:trace>
  <inkml:trace contextRef="#ctx0" brushRef="#br0" timeOffset="5564.37">1603 2693 13835,'0'0'12948,"1"17"-13365,2 52-2207,-1-57-4368,0-14 5657,-1-14 1706,-2-31 663,-1 29 53,2-1 0,0 1 0,1-1 0,5-29 0,-5 46-1128,-1 0-1,1 1 1,0-1-1,0 0 0,0 0 1,0 1-1,0-1 1,0 1-1,0-1 0,1 1 1,-1-1-1,0 1 1,1 0-1,-1 0 0,1 0 1,0 0-1,-1 0 1,1 0-1,0 0 0,0 0 1,0 0-1,-1 1 1,1-1-1,0 1 0,0 0 1,0-1-1,0 1 1,0 0-1,0 0 0,3 1 1,20-2-5338</inkml:trace>
  <inkml:trace contextRef="#ctx0" brushRef="#br0" timeOffset="5984.02">2184 2512 11090,'0'0'10944,"-24"19"-7867,-77 64-622,93-76-2097,-1 1-1,2 0 1,-1 1-1,1 0 1,-12 19 0,16-21-245,0-1 0,1 1 1,0-1-1,0 1 0,0 0 1,1 0-1,-1 11 1,2-17-138,0 0 1,0 0-1,0 1 1,0-1-1,0 0 1,0 0-1,0 0 1,0 0-1,1 0 1,-1 0-1,0 0 1,1 0-1,-1-1 1,1 1-1,-1 0 1,1 0-1,0 0 1,-1 0-1,1-1 1,0 1-1,-1 0 1,1 0-1,0-1 1,0 1-1,0-1 1,0 1-1,-1 0 1,1-1-1,0 0 1,0 1-1,0-1 1,0 0-1,0 1 1,0-1-1,0 0 1,2 0-1,1 1-265,0-1 0,0 0 0,0 0 0,0-1 0,0 1 0,0-1-1,0 0 1,7-2 0,-4 0-51,0 0 0,0-1 0,-1 1 0,0-1 0,1-1 0,-2 1 0,1-1 0,0 0 0,6-9 0,6-8 93,18-30 0,3-4 1410,-37 54-1036,-1 0 0,0 1-1,1-1 1,-1 0 0,1 0 0,0 1 0,0-1 0,0 1-1,-1 0 1,1-1 0,1 1 0,-1 0 0,0 0 0,0 0-1,0 1 1,0-1 0,1 0 0,-1 1 0,0-1 0,1 1-1,-1 0 1,0 0 0,1 0 0,-1 0 0,0 0 0,1 1-1,-1-1 1,0 0 0,0 1 0,1 0 0,-1 0 0,0 0-1,0 0 1,0 0 0,0 0 0,0 0 0,0 0 0,0 1-1,3 3 1,0-1-240,-1 1-1,1-1 0,-1 1 1,0 0-1,0 1 0,2 5 1,-2-5-1070,-1 0 1,-1 0-1,1 0 0,-1 0 1,2 9-1</inkml:trace>
  <inkml:trace contextRef="#ctx0" brushRef="#br0" timeOffset="5985.02">2638 2061 18340,'0'0'10097,"3"23"-7267,-1-8-2375,5 37 67,-1 63 1,-6-95-523,1 7 0,-2 1 0,0-1 0,-11 50 0,10-69-39,-5 21-366,7-29 392,0 0-1,0 1 1,0-1 0,0 1-1,0-1 1,0 1 0,0-1-1,0 1 1,0-1-1,0 1 1,0-1 0,0 1-1,0-1 1,1 1 0,-1-1-1,0 0 1,0 1 0,0-1-1,1 1 1,-1-1 0,0 0-1,1 1 1,-1-1 0,0 0-1,1 1 1,-1-1 0,0 0-1,1 0 1,-1 1 0,1-1-1,-1 0 1,0 0 0,1 1-1,-1-1 1,1 0 0,-1 0-1,1 0 1,-1 0 0,1 0-1,-1 0 1,1 0 0,-1 0-1,0 0 1,1 0 0,-1 0-1,1 0 1,-1 0 0,2-1-1,21-5-219,0-1-1,0-1 0,22-11 0,-19 7 580,0 2 0,31-8 0,-44 15-147,-1 0 0,1 1 0,0 1 0,15 0 0,-28 1-199,1 0 0,-1 0 0,1 0 0,-1 0 0,1 0 0,-1 0 0,1 0 0,-1 0 0,1 0 0,-1 1 0,1-1 0,-1 0 0,1 0 0,-1 0 0,1 1 0,-1-1 0,0 0 0,1 1 0,-1-1 0,1 0 0,-1 1 0,0-1 0,1 0 0,-1 1 0,0-1 0,1 1 0,-1-1 0,0 0 0,0 1 0,0-1 0,1 1 0,-1-1 0,0 1 0,0-1 0,0 1 0,0-1 0,0 1 0,0-1 0,0 1 0,0-1 0,0 1 0,0-1 0,0 1 0,0-1 0,0 1 0,0-1 0,0 1 0,-1-1 0,1 1 0,0-1 0,0 1 0,-1-1 0,1 1 0,-1 0 0,0 2 0,-1 0 0,0-1 0,0 1 0,0 0 0,0-1 0,0 1 0,-3 2 0,-3 0-31,0 0-1,0 0 1,0-1-1,-1 0 1,1 0 0,-1-1-1,0 0 1,-13 2-1,8-2-176,-1-1-1,0-1 1,0 0-1,-26-3 0,18-2-2719,9-3-2641,2 1-4716</inkml:trace>
  <inkml:trace contextRef="#ctx0" brushRef="#br0" timeOffset="6374.62">3156 2064 13275,'0'0'12014,"4"19"-8925,23 132 421,-20-116-3250,11 40-1,-14-63-1125,0 1 0,1-1-1,11 18 1,-14-28 53,-1 1-1,0-1 0,1 0 1,-1 0-1,1 0 1,0 0-1,0 0 0,-1-1 1,1 1-1,1-1 1,-1 1-1,0-1 1,0 1-1,0-1 0,1 0 1,-1 0-1,1 0 1,2 0-1,-2-1 136,0 1-1,-1-1 1,1 0 0,-1 0 0,1-1-1,0 1 1,-1-1 0,1 1 0,3-2-1,0-1 495,0 1-1,0-2 1,-1 1-1,9-6 1,3-4 4018,-1-1 3529,-15 13-6551,23-18 1661,-10 8-1559,-1 0-1,20-22 1,-30 29-842,0 0-1,0 0 1,0 0 0,-1 0-1,1 0 1,-1-1-1,0 1 1,0-1-1,-1 0 1,0 1 0,1-1-1,-2 0 1,1 0-1,0-6 1,-1 9 55,-1 0 1,1 1 0,-1-1-1,1 0 1,-1 0-1,1 1 1,-1-1-1,0 0 1,0 1-1,0-1 1,0 1 0,0-1-1,0 1 1,-1-1-1,1 1 1,0 0-1,-1 0 1,1 0 0,-1 0-1,1 0 1,-1 0-1,0 0 1,1 0-1,-1 0 1,0 1 0,1-1-1,-1 1 1,0-1-1,-4 1 1,4-1 23,0 0 0,-1 1 1,1 0-1,-1 0 1,1 0-1,-1 0 0,1 0 1,-1 0-1,1 1 0,-1-1 1,1 1-1,0-1 0,-1 1 1,1 0-1,0 0 1,-1 0-1,1 1 0,0-1 1,0 0-1,0 1 0,0-1 1,-3 4-1,3-2-126,1-1 0,-1 0-1,1 1 1,0-1 0,0 1 0,0-1 0,0 1 0,1 0-1,-1-1 1,1 1 0,-1 0 0,1-1 0,0 1-1,0 0 1,0 0 0,0-1 0,1 1 0,-1 0 0,1-1-1,0 1 1,0 0 0,0-1 0,0 1 0,0-1-1,0 0 1,0 1 0,1-1 0,-1 0 0,1 0 0,0 0-1,0 0 1,0 0 0,0 0 0,0 0 0,0 0-1,0-1 1,1 1 0,-1-1 0,0 0 0,4 2 0,42 10-1869,-13-8-2262,2-4-3950</inkml:trace>
  <inkml:trace contextRef="#ctx0" brushRef="#br0" timeOffset="7628.21">2831 2673 6737,'0'0'17357,"0"18"-13173,3 54-2663,14 82 1,28 93-76,-41-229-1446,1 12 0,2 0 0,1 0 0,1 0 0,21 44 0,-29-73 0,-1 0 0,1 0 0,-1 0 0,1 0 0,-1 0 0,1 0 0,0 0 0,0 0 0,0 0 0,-1-1 0,1 1 0,0 0 0,0 0 0,0-1 0,0 1 0,0 0 0,0-1 0,0 1 0,1-1 0,-1 0 0,0 1 0,2-1 0,-3 0 0,1 0 0,0 0 0,0-1 0,-1 1 0,1 0 0,0-1 0,-1 1 0,1-1 0,-1 1 0,1-1 0,-1 1 0,1-1 0,-1 1 0,1-1 0,-1 1 0,1-1 0,-1 0 0,1 1 0,-1-1 0,0 0 0,0 1 0,1-1 0,-1 0 0,0 0 0,0 1 0,0-1 0,0 0 0,1 1 0,-1-1 0,0 0 0,-1 0 0,1 0 0,1-5 0,-1-1 0,0 1 0,0 0 0,-1 0 0,0 0 0,0 0 0,0 0 0,-1 0 0,0 0 0,0 0 0,-3-5 0,3 8 0,0 0 0,0 0 0,0 1 0,0-1 0,-1 1 0,1-1 0,-1 1 0,0 0 0,0 0 0,0 0 0,0 0 0,0 0 0,0 1 0,0 0 0,0-1 0,-1 1 0,1 0 0,0 1 0,-1-1 0,-6 0 0,2 0 0,1 1 0,0 0 0,0 1 0,0 0 0,-1 0 0,1 0 0,0 1 0,0 0 0,0 0 0,1 0 0,-13 7 0,15-6 0,0-1 0,1 0 0,-1 1 0,1 0 0,-1 0 0,1 0 0,0 0 0,0 0 0,1 1 0,-1 0 0,1-1 0,-1 1 0,1 0 0,0 0 0,1 0 0,-1 0 0,1 0 0,-1 1 0,1-1 0,0 8 0,0-10-12,1 0 0,0 0-1,0 0 1,0 0 0,1 1 0,-1-1 0,0 0-1,1 0 1,0 0 0,-1 0 0,1 0 0,0 0-1,0 0 1,0 0 0,0 0 0,0 0 0,3 2-1,-1-1-40,-1-1-1,1 0 0,0 0 1,0 0-1,0 0 0,0 0 1,0-1-1,1 1 0,-1-1 1,4 1-1,8 2-323,1-2 0,-1 0 0,1-1 0,15 0 0,-22-1 113,20 1-1094,0-1 0,-1-1 1,1-2-1,50-11 1,-24-2 244,90-40 1,-117 43 451,0-2 1,-1-1-1,-1-1 0,42-35 1,-58 43 256,0-1 0,0 0 1,12-19-1,-20 27 494,0-1-1,0 0 1,0 0-1,-1 0 1,1 0-1,-1 0 1,0 0-1,0-1 1,0 1-1,0 0 1,0-1 0,-1 1-1,0-1 1,1 1-1,-1 0 1,0-1-1,-1 1 1,1-1-1,-2-4 1,2 7 101,-1 0 0,0 0 0,1 0 0,-1-1 0,0 1 0,0 1 0,0-1 0,1 0 0,-1 0 0,0 0 0,0 0 0,0 1 0,0-1 1,-1 0-1,1 1 0,0-1 0,0 1 0,0-1 0,0 1 0,-1-1 0,1 1 0,0 0 0,0 0 0,-3 0 0,-31 2 2520,34-2-2607,-6 2 168,-1 0 0,1 0 0,0 0 1,-1 1-1,1 0 0,0 1 0,1 0 0,-1 0 1,1 0-1,-1 1 0,1-1 0,1 2 0,-1-1 1,1 1-1,0-1 0,0 1 0,0 1 0,1-1 1,0 1-1,0 0 0,1 0 0,0 0 0,0 0 1,1 0-1,-1 1 0,-1 13 0,4-18-265,0 0-1,-1 0 1,1 1-1,1-1 1,-1 0-1,0 0 1,1 0-1,0 0 1,-1 0-1,1 0 1,1 0 0,-1 0-1,0 0 1,1 0-1,-1 0 1,1-1-1,0 1 1,0-1-1,0 1 1,0-1-1,0 0 1,1 1-1,-1-1 1,0 0-1,1-1 1,0 1-1,0 0 1,-1-1-1,1 0 1,0 1-1,4 0 1,9 3-687,0-1 0,-1-1 1,1 0-1,29 1 0,11-3-5669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06:46.09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515 1273 16003,'0'0'6322,"-16"23"-3992,3-6-1861,5-8-293,1 1 0,0-1 0,1 1 0,-1 1-1,2-1 1,0 1 0,0 0 0,1 0 0,0 0 0,1 1-1,0-1 1,1 1 0,-1 19 0,3-22-129,0 1 0,0-1 0,1 0 0,0 0 0,1 0 0,-1 0 0,2 0 0,0 0 0,0-1 0,0 1 0,1-1 0,0 0 0,1 0 0,0 0 0,0 0 0,1-1 0,-1 0 0,2 0 0,-1-1 0,1 0 0,0 0 0,9 6 0,-2-3-24,0-1 0,0 0 0,1-1 0,1-1 0,-1 0 0,1-1 0,0-1-1,18 3 1,-10-3-36,0-2-1,0 0 0,1-2 1,44-5-1,-62 4-31,1 0 0,-1-1 0,0 0 0,1 0 0,-1 0 0,0-1 0,0 0 0,-1-1-1,12-7 1,-15 8 33,1 0 1,0 0-1,-1 0 0,0-1 0,0 0 0,0 1 0,0-1 0,-1 0 0,0 0 0,1-1 0,-1 1 0,-1 0 0,1-1 0,-1 0 0,0 1 0,1-7 0,0-3 47,-1 0 0,-1 0 1,-1 0-1,0 0 0,-1 0 0,0 0 0,-1 0 0,0 1 0,-1-1 0,-7-13 0,2 5 192,-2 2-1,0-1 1,-1 1 0,-1 1-1,-20-23 1,29 37-209,0 1 0,0-1-1,0 1 1,-1 0 0,1 1 0,-1-1-1,0 1 1,0 0 0,-9-4 0,11 6-82,0 0-1,0 1 1,0-1 0,-1 0 0,1 1 0,0 0 0,0 0 0,-1 0 0,1 0 0,0 0 0,0 1-1,0 0 1,-1-1 0,1 1 0,0 0 0,0 0 0,0 1 0,-3 1 0,-1 1-583,0 1 1,1 0-1,-1 0 1,-6 7-1,-21 23-5685</inkml:trace>
  <inkml:trace contextRef="#ctx0" brushRef="#br0" timeOffset="417.01">1428 1454 13571,'0'0'8706,"96"142"-5714,-60-72-847,-7 2-857,-14-1-712,-13-9-352,-2-10-224,-17-14-168,-17-14-1200,-30-24-800,8 0-2249,5-26-2081</inkml:trace>
  <inkml:trace contextRef="#ctx0" brushRef="#br0" timeOffset="418.01">1319 1217 14995,'0'0'7682,"18"-130"-6114,0 80-1568,44 2-144,-2 13-3665,11 5-3208</inkml:trace>
  <inkml:trace contextRef="#ctx0" brushRef="#br0" timeOffset="815.56">1943 903 4217,'0'0'12793,"-8"21"-9985,-3 5-2025,4-11-353,0 1-1,2 0 0,0 1 0,0-1 1,-3 31-1,6-36-326,1-1 0,1 0 0,0 1 0,0-1 0,1 0 0,3 15 0,-3-22-95,0 1 0,0-1 0,1 0 0,-1 1 0,1-1-1,-1 0 1,1 0 0,0 0 0,0 0 0,1 0-1,-1-1 1,1 1 0,-1-1 0,1 1 0,0-1 0,0 0-1,0 0 1,0 0 0,0-1 0,0 1 0,5 1-1,-4-1-16,1-1-1,-1 0 0,1 0 0,-1 0 0,1 0 1,-1-1-1,1 0 0,-1 0 0,7 0 0,-9-1 0,0 1 0,0-1-1,1 0 1,-1 1 0,0-1-1,0 0 1,0 0 0,0 0 0,0-1-1,0 1 1,0 0 0,-1-1-1,1 1 1,0-1 0,-1 0 0,1 1-1,-1-1 1,1 0 0,1-4-1,2-4 17,-1 0-1,0 0 1,-1-1-1,0 1 1,-1-1-1,2-21 1,-1-69 298,-3 78-216,0 18-82,0 0 1,0 0-1,0 0 0,-1 0 1,0-1-1,0 1 0,-3-9 1,3 12-176,0 0 1,0 1 0,0-1 0,-1 1 0,1-1-1,-1 1 1,1 0 0,-1-1 0,1 1 0,-1 0 0,0 0-1,1 0 1,-1 0 0,0 0 0,0 1 0,0-1-1,1 1 1,-1-1 0,0 1 0,0-1 0,0 1-1,0 0 1,-4 0 0,-27-1-7296</inkml:trace>
  <inkml:trace contextRef="#ctx0" brushRef="#br0" timeOffset="816.56">2382 779 11827,'0'0'16635,"40"96"-25341</inkml:trace>
  <inkml:trace contextRef="#ctx0" brushRef="#br0" timeOffset="817.56">2382 779 16051,'35'-44'5170,"-32"50"-3546,-3 16-1624,0 0-656,0-2-6258</inkml:trace>
  <inkml:trace contextRef="#ctx0" brushRef="#br0" timeOffset="1198.72">0 1116 11306,'0'0'19485,"120"72"-19485,-95-72-841,-3 0-3143,5-2-2050,-5-16-1327,-2 2-1825</inkml:trace>
  <inkml:trace contextRef="#ctx0" brushRef="#br0" timeOffset="1602.88">281 1137 6569,'0'0'6354,"122"118"-10851</inkml:trace>
  <inkml:trace contextRef="#ctx0" brushRef="#br0" timeOffset="2137.16">3427 545 12643,'0'0'2650,"-30"3"36,4-2-2064,4 0-182,0 0 1,0 1-1,0 2 0,1 0 1,-1 1-1,1 1 0,-29 13 0,38-13-206,0 0-1,1 1 0,0 0 0,1 0 1,-12 11-1,19-15-185,0-1 0,1 1 1,-1 0-1,1-1 0,0 1 0,0 0 0,0 0 1,0 1-1,1-1 0,-1 0 0,1 1 0,0-1 1,-1 1-1,2-1 0,-1 1 0,0-1 1,1 1-1,0 0 0,0-1 0,0 1 0,0 0 1,1 6-1,1-4 3,0-1 0,0 0 0,1 0 0,0 0 0,0 0 0,0-1 0,0 1 0,0-1 0,1 0 0,0 0 0,0 0 0,0 0 0,1-1 0,-1 1 0,1-1 0,0 0 0,6 3 0,11 4 230,0-1 1,39 10-1,-56-17-227,140 32 2747,-137-32-2479,20 6 497,-27-8-765,0 1-1,0-1 0,1 1 1,-1 0-1,0-1 1,0 1-1,-1 0 1,1 0-1,0 0 0,0 0 1,0-1-1,0 1 1,-1 0-1,1 0 1,0 1-1,-1-1 0,1 0 1,-1 0-1,0 0 1,1 2-1,0-1-25,-1-1-1,0 0 1,0 0-1,0 0 1,-1 1 0,1-1-1,0 0 1,0 0-1,-1 0 1,1 0 0,0 1-1,-1-1 1,1 0-1,-1 0 1,1 0-1,-1 0 1,0 0 0,0 0-1,1 0 1,-1 0-1,0-1 1,0 1 0,0 0-1,-1 1 1,-29 14 332,24-13-284,-28 12-166,0-1 0,-2-2 0,1-1 0,-54 7 0,88-17-887,19-3-3596,-3-2 3016,0 0 0,19-9 0,63-35 563,-50 23 829,47-22 149,107-57 486,-138 69 90,60-46 0,-115 76-379,0 0 0,-1 0 0,1-1 0,-1 1 0,0-2 0,-1 1 0,1-1 0,-1 0 0,0 0 0,5-11 0,-10 17-135,1 1 0,-1-1 0,0 0 0,1 1 0,-1-1 0,0 0-1,1 1 1,-1-1 0,0 0 0,0 1 0,0-1 0,0 0 0,0 0 0,0 1 0,0-1 0,0 0-1,0 0 1,0 1 0,0-1 0,0 0 0,-1 1 0,1-1 0,0 0 0,-1 1 0,1-1-1,0 0 1,-1 1 0,1-1 0,0 1 0,-2-2 0,0 1 35,1 1 1,-1-1-1,0 1 1,0-1-1,0 1 1,0 0-1,0-1 1,0 1-1,0 0 1,0 0-1,-2 1 1,-3 0-13,0 0 1,0 0 0,0 1 0,0 0 0,0 0-1,1 0 1,-1 1 0,1 0 0,-1 1-1,1-1 1,0 1 0,1 0 0,-1 1 0,1-1-1,-1 1 1,1 0 0,1 1 0,-8 9-1,6-6-67,1 0 0,-1 0 0,1 1 1,1 0-1,0 0 0,0 0 0,1 0 0,0 0 0,1 1 0,0 0 0,1-1 0,0 13 0,1-20-135,0 1 1,0 0-1,1 0 1,-1 0-1,1-1 0,0 1 1,0 0-1,0-1 0,0 1 1,1-1-1,0 1 1,-1-1-1,1 1 0,1-1 1,-1 0-1,0 0 0,5 4 1,-2-3-594,0-1 1,0 1-1,0-1 0,0 0 1,1 0-1,0 0 1,0-1-1,-1 0 0,1 0 1,7 1-1,30 1-8549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38:59.36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8 302 3745,'0'0'11063,"-3"4"-8943,-22 17 12502,29-22-13936,85-13-342,-48 7-250,59-3-1,-87 9-93,-8 1 0,-1-1 0,1 1 0,0 1 0,0-1 0,-1 0 0,1 1 0,8 2 0,-12-2 0,1 0 0,-1 0 0,0 0 0,0 0 0,1 0 0,-1 0 0,0 0 0,0 1 0,0-1 0,0 0 0,0 1 0,-1-1 0,1 0 0,0 1 0,-1-1 0,1 1 0,-1-1 0,1 1 0,-1 0 0,0-1 0,1 1 0,-1-1 0,0 1 0,0 0 0,0-1 0,-1 3 0,1 2 0,-1-1 0,0 1 0,-1-1 0,1 0 0,-1 0 0,0 0 0,0 1 0,-1-2 0,1 1 0,-1 0 0,0 0 0,-1-1 0,1 0 0,-1 0 0,0 0 0,-5 5 0,3-3 0,-1 1 0,1 1 0,1-1 0,-7 11 0,12-18 0,-1 1 0,1 0 0,0-1 0,0 1 0,-1 0 0,1-1 0,0 1 0,0 0 0,0-1 0,0 1 0,0 0 0,0-1 0,0 1 0,0 0 0,0 0 0,0-1 0,0 1 0,0 0 0,0-1 0,1 1 0,-1 0 0,0-1 0,1 1 0,-1 0 0,0-1 0,1 1 0,-1-1 0,1 1 0,-1-1 0,0 1 0,1-1 0,0 1 0,-1-1 0,1 1 0,-1-1 0,1 0 0,1 1 0,28 10 0,-21-9 0,6 3 0,1 0 0,-1 1 0,0 1 0,-1 1 0,1 0 0,-1 1 0,-1 0 0,0 1 0,0 0 0,12 14 0,-19-17 0,-1 0 0,1 0 0,-1 0 0,0 0 0,-1 1 0,0 0 0,0 0 0,-1 0 0,0 0 0,-1 1 0,1-1 0,-1 1 0,-1 0 0,0-1 0,0 1 0,-1 0 0,0 0 0,0 0 0,-1-1 0,-3 16 0,0-13 0,1 0 0,-1 0 0,-1-1 0,0 1 0,0-1 0,-1 0 0,-1-1 0,1 0 0,-2 0 0,1 0 0,-1-1 0,0 0 0,-1 0 0,-15 10 0,12-10 0,0 0 0,0-1 0,0-1 0,-1 0 0,0-1 0,0 0 0,0-1 0,-1 0 0,1-2 0,-1 1 0,-25 0 0,37-3-137,0 0 0,0 0 0,0 0 0,0 0 0,0-1 0,0 1-1,0 0 1,0-1 0,0 0 0,0 0 0,1 1 0,-1-1 0,0 0 0,0 0 0,1-1 0,-1 1 0,0 0 0,1-1 0,-1 1 0,1 0-1,0-1 1,-2-2 0,1 0-641,0 0 0,0-1 0,0 1 1,1-1-1,0 1 0,0-1 0,0 1 0,-1-10 0,2-10-8344</inkml:trace>
  <inkml:trace contextRef="#ctx0" brushRef="#br0" timeOffset="382.1">1027 239 1016,'0'0'28094,"147"-78"-26870,-75 52-943,-1-4-281,-6 0-1073,-12 4-1023,-19 6-665,-34 4-1808,-3 8-1008,-21 4-2777</inkml:trace>
  <inkml:trace contextRef="#ctx0" brushRef="#br0" timeOffset="775.68">1039 110 4689,'0'0'25435,"-8"20"-23221,-20 63-1785,27-78-429,-1-1 0,1 1 0,0 0 0,0 0 0,0 0 0,1 0 0,0 0 0,0 0 0,0 0 0,0 0 0,1 0 0,0 0 0,0 0 0,0 0 0,1-1 0,-1 1 0,1 0 0,1-1 0,-1 1 0,4 5 0,-1-2 0,-2-4 0,-1 0 0,2 0 0,-1 0 0,0-1 0,1 1 0,0-1 0,0 0 0,0 0 0,0 0 0,9 4 0,50 19 0,-44-19 0,76 25 0,-60-22 0,-2 2 0,0 1 0,0 1 0,42 26 0,-69-35 0,1-1 0,-1 2 0,0-1 0,-1 1 0,1 0 0,-1 0 0,0 0 0,-1 1 0,1 0 0,3 8 0,-6-10 0,0-1 0,0 1 0,-1-1 0,1 1 0,-1 0 0,0 0 0,-1 0 0,1-1 0,-1 1 0,0 0 0,0 0 0,0 0 0,-1 0 0,0-1 0,0 1 0,0 0 0,0 0 0,-3 5 0,-1-3 0,1-1 0,-1 1 0,1-1 0,-2 0 0,1 0 0,-1-1 0,0 0 0,0 0 0,0 0 0,-1-1 0,1 0 0,-1 0 0,-11 4 0,-1 1 0,-1-2 0,-1 0 0,-38 7 0,29-10 0,-1-1 0,-38-2 0,52-1 0,14 0-13,0 0 1,0-1-1,0 1 1,0-1-1,0 1 0,1-1 1,-1 0-1,-3-1 1,6 2-35,-1 0 1,1-1-1,-1 1 1,1 0-1,-1-1 1,1 1-1,0 0 1,-1-1-1,1 1 1,-1 0-1,1-1 1,0 1 0,-1-1-1,1 1 1,0-1-1,0 1 1,-1-1-1,1 1 1,0-1-1,0 1 1,0-1-1,-1 0 1,1 1-1,0-1 1,0 1-1,0-1 1,0 1-1,0-1 1,0 1-1,0-1 1,1 0 0,-1 1-1,0-1 1,0 1-1,0-1 1,0 1-1,1-1 1,-1 1-1,0-1 1,1 1-1,-1-1 1,0 1-1,1-1 1,-1 1-1,1-1 1,12-7-6934,8 0-5434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07:04.80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656 1921 18148,'0'0'12000,"11"23"-9781,131 249-1819,-97-177-400,47 143 0,-92-238 0,0 0 0,0-1 0,0 1 0,0 0 0,0 0 0,-1 0 0,1 0 0,0 0 0,0 0 0,0 0 0,0 0 0,0 0 0,-1 0 0,1 0 0,0 0 0,0 0 0,0 0 0,0 0 0,-1 0 0,1 0 0,0 0 0,0 0 0,0 0 0,0 0 0,0 1 0,-1-1 0,1 0 0,0 0 0,0 0 0,0 0 0,0 0 0,0 0 0,0 0 0,-1 0 0,1 1 0,0-1 0,0 0 0,0 0 0,0 0 0,0 0 0,0 0 0,0 1 0,0-1 0,0 0 0,0 0 0,0 0 0,0 0 0,0 0 0,0 1 0,0-1 0,0 0 0,0 0 0,0 1 0,-1-2 0,-10-7 0,0 0 0,-1 1 0,1 0 0,-2 1 0,1 0 0,-1 1 0,1 1 0,-1 0 0,-26-4 0,26 6 0,1 2 0,0 0 0,-1 0 0,1 1 0,0 0 0,-1 1 0,1 1 0,-21 7 0,26-7 0,0 0 0,0 1 0,1 0 0,0 0 0,-1 0 0,2 1 0,-1-1 0,0 1 0,1 1 0,0-1 0,0 1 0,1 0 0,-1 0 0,1 1 0,-5 11 0,7-15 0,1 0 0,0 0 0,-1 0 0,1 0 0,0 1 0,1-1 0,-1 0 0,1 1 0,-1-1 0,1 0 0,0 1 0,0 4 0,1-7 0,0 1 0,-1 0 0,1-1 0,0 1 0,0-1 0,0 1 0,0-1 0,0 1 0,0-1 0,0 0 0,0 0 0,0 1 0,1-1 0,-1 0 0,1 0 0,-1 0 0,1 0 0,-1 0 0,1-1 0,-1 1 0,1 0 0,0-1 0,-1 1 0,3-1 0,12 4-155,1-1 0,-1-1 1,0 0-1,1-1 0,30-3 0,-22 0-364,1-2 0,-1-1-1,26-8 1,-15 1-694,0-2 0,34-18 0,-43 18 1126,-1-1 1,0-2-1,-1-1 1,-1 0 0,-1-2-1,0-1 1,-2-1-1,0-1 1,26-37-1,-41 52-28,-1 0-1,0 0 0,-1 0 0,0-1 0,0 0 0,-1 0 1,0 0-1,0 0 0,-1 0 0,0 0 0,-1-1 1,1-13-1,-2 22 166,0 0 1,0 0 0,0 1-1,0-1 1,0 0-1,0 0 1,0 1 0,0-1-1,0 0 1,0 0-1,0 1 1,-1-1 0,1 0-1,0 1 1,-1-1-1,1 0 1,-1 1 0,1-1-1,0 0 1,-1 1 0,1-1-1,-1 1 1,0-1-1,1 1 1,-1-1 0,1 1-1,-1-1 1,0 1-1,1 0 1,-1-1 0,0 1-1,1 0 1,-1 0-1,0-1 1,0 1 0,1 0-1,-1 0 1,0 0-1,0 0 1,1 0 0,-1 0-1,-1 0 1,-1 1 144,0-1 0,0 1 0,0 0 1,1 0-1,-1 0 0,0 1 0,1-1 0,-1 0 0,1 1 1,-1 0-1,-2 2 0,-1 2 54,1 0 0,0 1 0,0 0 1,0-1-1,1 1 0,0 1 0,0-1 0,1 1 0,0-1 0,-3 16 1,3-13-55,1 1 0,0-1 0,1 1 0,0 0 0,1-1 1,0 1-1,1-1 0,2 14 0,-2-19-294,1-1 0,-1 1 0,1-1 1,0 0-1,0 0 0,0 1 0,1-1 0,0-1 0,0 1 0,0 0 0,0-1 1,0 1-1,1-1 0,-1 0 0,1 0 0,0-1 0,0 1 0,0-1 0,0 0 1,1 0-1,6 3 0,6 0-1308,-1-1 1,0 0 0,1-1-1,29 2 1,11-4-10848</inkml:trace>
  <inkml:trace contextRef="#ctx0" brushRef="#br0" timeOffset="420.2">3845 2116 10266,'0'0'17879,"0"20"-13934,0-17-3811,5 169 409,-3-134-543,-2-65-47,2 0 0,0 1 0,2-1 0,1 1 1,9-27-1,-12 44-122,1-1 0,1 1 0,0 0 0,0 0 0,0 1 0,1-1 0,1 1 0,-1 0 0,1 1 0,1-1 0,0 1 0,0 0 0,0 1 0,0 0 0,1 0 0,0 0 0,11-5 0,10 3-7550</inkml:trace>
  <inkml:trace contextRef="#ctx0" brushRef="#br0" timeOffset="801.88">4282 2091 11426,'0'0'14150,"13"-19"-13658,41-61-218,-42 55 351,-12 25-584,0 0 0,0-1 1,0 1-1,1-1 0,-1 1 1,0 0-1,0-1 0,0 1 1,0-1-1,0 1 0,0 0 1,0-1-1,0 1 0,0-1 1,-1 1-1,1 0 0,0-1 1,0 1-1,0 0 0,0-1 1,0 1-1,-1-1 0,1 1 1,0 0-1,-1-1 0,0 1 75,0-1 0,0 1 0,0 0 0,-1 0 0,1 0 0,0 0 0,0 0 0,0 0 0,-1 0 0,1 0 0,0 0 0,0 1 0,0-1 0,0 0 0,-1 1 0,-1 0-17,-3 1 8,1 0 0,0 0 0,0 1-1,1 0 1,-1 0 0,0 0 0,1 0 0,0 1 0,0 0 0,0 0 0,0 0 0,1 0 0,-1 0 0,1 1 0,0 0 0,-3 7-1,1-3 0,1-1 0,0 1 0,1 0 0,0 1 0,1-1 0,-1 0 0,2 1 0,-2 16 0,3-24-104,1 0 0,-1 0 0,0 0 0,1-1 0,-1 1 0,1 0 0,-1 0 0,1 0 1,0-1-1,0 1 0,0 0 0,0-1 0,0 1 0,0-1 0,0 1 0,1-1 0,-1 0 0,0 1 0,1-1 0,-1 0 0,1 0 0,0 0 0,-1 0 0,1 0 1,0 0-1,-1-1 0,1 1 0,0 0 0,0-1 0,0 0 0,3 1 0,3 0-182,0 0 1,-1 0-1,1-1 0,0 0 0,0-1 1,12-2-1,-14 2-743,0-1 1,0 1 0,-1-1-1,10-5 1,13-11-6445</inkml:trace>
  <inkml:trace contextRef="#ctx0" brushRef="#br0" timeOffset="802.88">4596 1806 1304,'0'0'20413,"-5"10"-20363,1-4-13,2-3-23,0 0 1,0 1-1,1-1 1,-1 1-1,1-1 1,0 1-1,-1 3 1,1-6 13,1 1 0,0-1 1,0 1-1,0-1 0,1 0 1,-1 1-1,0-1 0,0 1 1,1-1-1,-1 0 0,1 1 1,-1-1-1,1 0 0,-1 0 1,1 1-1,0-1 1,0 0-1,0 0 0,0 0 1,0 0-1,0 0 0,0 0 1,0 0-1,0 0 0,0 0 1,2 0-1,126 72 6252,-128-73-6165,1 1 1,-1 0-1,1 0 1,-1 1-1,0-1 1,1 0-1,-1 0 1,0 1-1,0-1 1,0 0-1,0 1 1,0 0-1,0-1 1,0 1-1,-1-1 1,1 1-1,0 0 1,-1-1 0,1 5-1,-1-5-71,0 0 0,0 0 0,-1 0 0,1 0-1,0 0 1,0 0 0,-1 0 0,1 0 0,-1-1 0,1 1 0,-1 0 0,1 0-1,-1 0 1,0 0 0,1-1 0,-1 1 0,0 0 0,0 0 0,0-1 0,1 1 0,-1-1-1,0 1 1,0-1 0,0 1 0,0-1 0,0 0 0,0 1 0,0-1 0,0 0-1,0 0 1,0 1 0,0-1 0,-1 0 0,-42 1-303</inkml:trace>
  <inkml:trace contextRef="#ctx0" brushRef="#br0" timeOffset="1221.99">5064 1763 15427,'0'0'15308,"9"106"-13276,2-62-2032,5 3 0,6-7 0,-2-8 0,0-4 0,-4-8 0,-10-8-1208,-6-4-2769,-13-4-864,-7-4-2113</inkml:trace>
  <inkml:trace contextRef="#ctx0" brushRef="#br0" timeOffset="1222.99">5151 1518 16259,'0'0'16508,"56"103"-16508,-56-65 0,-14-4 0,-4-10 0,1-10 0,8-6 0,9-6-376,0 2-1536,20-4-1961,4 0-3937</inkml:trace>
  <inkml:trace contextRef="#ctx0" brushRef="#br0" timeOffset="1580.85">5672 1593 1528,'0'0'31239,"-17"108"-31239,14-86 0,1-12 0,2-2 0,0-4 0,2 0-2561</inkml:trace>
  <inkml:trace contextRef="#ctx0" brushRef="#br0" timeOffset="1581.85">5610 1400 4625,'0'0'16972</inkml:trace>
  <inkml:trace contextRef="#ctx0" brushRef="#br0" timeOffset="1992.18">5972 1736 6513,'0'0'24070,"0"-132"-23230,0 96 504,4 2-1344,16 3 0,7 7 0,9 10-608,4 8-2161,29 6-2952,-9 0-1216,-2 0-2657</inkml:trace>
  <inkml:trace contextRef="#ctx0" brushRef="#br0" timeOffset="1993.18">6460 1423 7818,'0'0'19768,"-25"10"-18006,-78 38-390,96-44-1304,1 0-1,-1 0 1,1 1-1,1 0 1,-1 0 0,1 0-1,-1 1 1,2 0-1,-1 0 1,1 0 0,0 0-1,0 1 1,0 0-1,1 0 1,0 0 0,1 0-1,-1 0 1,1 1-1,1-1 1,-1 0 0,1 1-1,0 13 1,1-20-123,0 0-1,0-1 1,0 1 0,0 0 0,1 0 0,-1 0-1,0 0 1,0 0 0,0 0 0,1-1 0,-1 1-1,0 0 1,1 0 0,-1 0 0,1-1-1,-1 1 1,1 0 0,-1-1 0,1 1 0,0 0-1,-1-1 1,1 1 0,0-1 0,-1 1 0,1-1-1,1 2 1,0-2-53,0 1 1,0-1-1,0 1 0,1-1 0,-1 0 1,0 0-1,0 0 0,0 0 0,0 0 1,0 0-1,3-1 0,3-1-140,-1 0 1,1-1-1,0 1 0,-1-2 0,12-5 1,-1-4 9,32-28 0,-32 25 995,38-26 0,-50 38-566,0 1 0,0 0 0,0 0 0,1 0 0,-1 1 0,1 0 0,0 0 0,-1 0 0,1 1 0,13-1 0,-15 2-260,29 0-916,-10 0-3856,-9 0-1924</inkml:trace>
  <inkml:trace contextRef="#ctx0" brushRef="#br0" timeOffset="2420.81">7029 1195 13051,'0'0'16411,"-82"132"-15266,82-88-641,18-10-504,24-10-184,9-10-1641,16-14-2920,-11 0-1248,-14 0-1713</inkml:trace>
  <inkml:trace contextRef="#ctx0" brushRef="#br0" timeOffset="2833.14">7321 1388 6329,'0'0'21176,"13"-7"-20415,37-21-700,-49 27-186,1 1 1,-1-1-1,0 0 0,0 0 0,0 0 0,0 1 0,0-1 0,0 0 0,0 0 0,0 0 1,0 0-1,0-2 0,-2-5-1259,0 5 947,-9-38 95,7 34 818,1 0 0,0 0 0,1-1-1,-2-11 1,2 7 181,1 0-1,0 1 1,1-1-1,0 1 1,1-1-1,3-11 1,-4 20-770,0-1 0,1 1 0,-1 0 0,1 0 0,0 0 0,0 0 1,0 0-1,0 0 0,0 0 0,1 1 0,-1-1 0,1 1 0,0 0 1,0 0-1,0 0 0,0 0 0,0 0 0,0 0 0,0 1 0,0 0 1,1-1-1,-1 1 0,1 1 0,4-2 0,42-4-8055,-29 4 2714,30-7 0,26-16-1569,-56 17 7967,1 1 1,0 1 0,0 1-1,26-3 1,-47 8-815,0-1 0,1 1 0,-1 0 0,0 0 0,1 0 0,-1 0 0,0 0 0,1 0 0,-1 0 0,0 1 0,1-1 0,-1 0 0,0 1 0,0-1 0,1 1 1,-1-1-1,0 1 0,0 0 0,0-1 0,0 1 0,0 0 0,2 1 0,-2 1 134,0-1 1,0 1-1,0 0 1,-1-1-1,1 1 0,-1-1 1,0 1-1,0 0 1,0-1-1,0 5 0,-1 2 572,0 1 0,-1 0 0,0-1-1,0 1 1,-1-1 0,0 1 0,-1-1-1,0 0 1,-1-1 0,-9 16 0,-6 10 1788,19-31-2430,-10 24 1548,11-26-1709,0 0-1,0-1 1,0 1 0,0 0 0,0-1 0,0 1 0,0 0 0,0-1 0,0 1 0,0 0 0,1-1 0,-1 1 0,0 0 0,0-1 0,1 1-1,-1-1 1,0 1 0,1 0 0,-1-1 0,1 1 0,-1-1 0,1 1 0,-1-1 0,1 1 0,-1-1 0,1 0 0,-1 1 0,1-1 0,0 0 0,-1 1-1,1-1 1,-1 0 0,1 0 0,0 0 0,-1 1 0,1-1 0,0 0 0,-1 0 0,1 0 0,1 0 0,5 1-20,0-1 0,0 0 0,0 0 0,0-1 0,0 1 0,0-1 0,-1-1 0,1 1 0,0-1 0,0-1 0,-1 1 0,1-1 0,-1 0 0,0-1 0,0 1 1,0-1-1,0 0 0,-1-1 0,0 1 0,0-1 0,0 0 0,0-1 0,-1 1 0,0-1 0,0 0 0,0 0 0,5-12 0,1-6 1061,14-50-1,1-4 85,-25 75-1195,1 1 1,0-1-1,1 1 1,-1-1-1,0 1 0,1 0 1,-1-1-1,1 1 1,0 0-1,0 0 1,0 0-1,0 0 1,0 1-1,0-1 0,0 0 1,1 1-1,-1 0 1,3-2-1,-3 3-251,1-1-1,-1 1 0,1 0 1,-1 0-1,1 0 1,-1 0-1,1 0 0,-1 0 1,1 1-1,-1-1 1,1 1-1,-1 0 0,0 0 1,1 0-1,-1 0 1,0 0-1,0 0 0,0 1 1,4 2-1,23 24-5924,0 5-1960</inkml:trace>
  <inkml:trace contextRef="#ctx0" brushRef="#br0" timeOffset="2834.14">8181 1111 6513,'0'0'20557,"107"-108"-18725,-67 100 305,2 8-409,-6 0-1728,-7 8 0,-7 10 0,-11 4 0,-11 10-1304,-17-6-3545,-6-8-4417</inkml:trace>
  <inkml:trace contextRef="#ctx0" brushRef="#br0" timeOffset="2835.14">8190 580 12755,'0'0'5665,"-165"80"-5665,116-38-1208</inkml:trace>
  <inkml:trace contextRef="#ctx0" brushRef="#br0" timeOffset="-1665.22">0 2774 1776,'0'0'29215,"127"140"-27439,-67-62-1776,0 6 0,-2-7 0,-7-3 0,-8-10 0,-8-8 0,-6-10 0,-9-10 0,-15-6-2801,-5-12-4312</inkml:trace>
  <inkml:trace contextRef="#ctx0" brushRef="#br0" timeOffset="-1253.57">45 3353 5753,'0'0'20269,"158"-98"-19293,-69 54-976,9 2-1601,0 0-3216,31-5-664,-26 11 456,-19 10 392</inkml:trace>
  <inkml:trace contextRef="#ctx0" brushRef="#br0" timeOffset="-841.83">968 2961 1632,'0'0'23201,"-21"21"-20943,-67 72-651,82-85-1454,0 0 1,0 1-1,1 0 0,1 0 1,0 0-1,0 0 0,0 1 1,1 0-1,1 0 0,0-1 0,0 1 1,1 1-1,0-1 0,1 0 1,1 17-1,-1-13 5,0-11-115,-1 1 0,2-1-1,-1 1 1,0 0-1,1-1 1,-1 1 0,1-1-1,0 1 1,0-1-1,1 1 1,2 4 0,-3-6-33,0-1 0,1 0 0,-1 0 0,0 0 0,1 0 0,-1 0 0,0 0 1,1 0-1,0 0 0,-1-1 0,1 1 0,-1-1 0,1 1 0,0-1 0,-1 1 0,1-1 1,0 0-1,-1 0 0,1 0 0,0 0 0,-1 0 0,1 0 0,0-1 0,2 0 1,1 0-21,-1 0 1,1-1 0,0 0 0,-1 0 0,0 0 0,1-1 0,-1 1 0,0-1 0,0 0 0,0 0 0,-1-1 0,1 1 0,-1-1 0,0 0-1,0 1 1,0-2 0,3-5 0,5-8-47,-2-1-1,12-32 0,-11 17 40,-9 28 5,1 0 0,0-1-1,0 1 1,0 0 0,1 0-1,-1 0 1,2 0-1,3-6 1,-6 12 2,-1-1-1,0 1 0,1-1 1,-1 1-1,1 0 1,-1-1-1,0 1 1,1 0-1,-1-1 1,1 1-1,-1 0 0,1 0 1,-1-1-1,1 1 1,-1 0-1,1 0 1,-1 0-1,1 0 1,0 0-1,-1 0 0,1 0 1,-1 0-1,1 0 1,-1 0-1,1 0 1,-1 0-1,1 0 1,-1 0-1,1 0 0,0 0 1,-1 1-1,1-1 1,-1 0-1,1 1 1,-1-1-1,0 0 1,1 0-1,0 1 0,13 17-126,-14-17 141,36 60-1575,-20-32-1926,0-2-4378</inkml:trace>
  <inkml:trace contextRef="#ctx0" brushRef="#br0" timeOffset="-840.83">1264 2827 17804,'0'0'13084,"-3"17"-12949,1-9-133,0 0 1,1 1-1,1-1 1,-1 0-1,1 1 0,2 15 1,-1-21-3,0 0 1,1 1-1,-1-1 0,1 0 1,0 0-1,0 0 0,0-1 1,0 1-1,1 0 0,-1-1 1,1 0-1,3 4 1,40 23 9,-25-16 7,-8-5 8,-9-6 48,1 1 0,0 0 1,-1 0-1,0 0 0,1 1 0,-2-1 1,1 1-1,0 0 0,-1 0 1,5 6-1,-8-9-55,1 0 0,-1 0 0,0 0 0,0 1 0,1-1 0,-1 0 0,0 0 0,0 0 0,0 0 0,0 0 1,0 1-1,0-1 0,-1 0 0,1 0 0,0 0 0,0 0 0,-1 0 0,1 0 0,-1 0 0,1 0 0,-1 1 0,1-2 0,-1 1 0,0 0 0,0 0 0,1 0 0,-1 0 1,0 0-1,0-1 0,0 1 0,0 0 0,0 0 0,0-1 0,-2 2 0,-2 1 28,-1 0 1,0-1-1,0 0 1,-8 3-1,-2-1-46,-1-1 0,-17 1 0,20-5 20,11-4 5,11-4-187,-8 8 98,10-7-916,1 0 1,0 1 0,0-1 0,1 2 0,0 0 0,0 0-1,13-3 1,-4 0-1704,16-6-3975</inkml:trace>
  <inkml:trace contextRef="#ctx0" brushRef="#br0" timeOffset="-470.85">1851 2823 6313,'0'0'16455,"-19"8"-12697,-6 3-2789,-29 17 1,51-26-882,0 0 1,0 0-1,1 0 0,0 1 1,-1-1-1,1 1 1,0-1-1,0 1 1,0 0-1,0 0 1,1 0-1,-1 0 0,1 0 1,0 0-1,-1 0 1,1 0-1,0 7 1,0-3 6,0-1 0,1 1 1,0 0-1,1 0 1,2 11-1,-3-16-97,0 0 0,1 0 0,0 0 0,-1 0 0,1 0 0,0-1 0,0 1 0,0 0 0,0-1 0,0 1 1,0 0-1,1-1 0,-1 0 0,0 1 0,1-1 0,-1 0 0,1 1 0,0-1 0,-1 0 0,1 0 0,0-1 0,0 1 0,-1 0 0,1 0 0,0-1 0,0 1 0,0-1 0,0 0 0,2 1 0,0-1-33,-1 0 1,1 0-1,-1 0 1,1 0-1,0-1 1,-1 0-1,1 1 1,-1-1-1,1-1 0,-1 1 1,0 0-1,1-1 1,-1 1-1,0-1 1,5-4-1,1-3-6,-1-1-1,0 0 1,0 0 0,-1-1-1,-1 1 1,0-2-1,0 1 1,-1-1 0,4-13-1,0 4 935,17-32 0,-25 51-838,1 0 1,-1 1-1,0-1 0,1 1 0,-1 0 0,1-1 0,0 1 0,-1 0 0,1 0 0,0 0 0,0 0 0,0 0 0,0 1 0,-1-1 1,1 0-1,0 1 0,0 0 0,0-1 0,1 1 0,-1 0 0,0 0 0,0 0 0,0 0 0,0 0 0,0 1 0,0-1 0,0 1 1,3 0-1,-1 1-223,1-1 0,0 1 0,-1 0 1,1 0-1,-1 0 0,1 1 0,-1-1 1,0 1-1,0 0 0,4 5 0,6 9-4123,-4-5-2723</inkml:trace>
  <inkml:trace contextRef="#ctx0" brushRef="#br0">2656 1921 18148,'0'0'12000,"11"23"-9781,131 249-1819,-97-177-400,47 143 0,-92-238 0,0 0 0,0-1 0,0 1 0,0 0 0,0 0 0,-1 0 0,1 0 0,0 0 0,0 0 0,0 0 0,0 0 0,0 0 0,-1 0 0,1 0 0,0 0 0,0 0 0,0 0 0,0 0 0,-1 0 0,1 0 0,0 0 0,0 0 0,0 0 0,0 0 0,0 1 0,-1-1 0,1 0 0,0 0 0,0 0 0,0 0 0,0 0 0,0 0 0,0 0 0,-1 0 0,1 1 0,0-1 0,0 0 0,0 0 0,0 0 0,0 0 0,0 0 0,0 1 0,0-1 0,0 0 0,0 0 0,0 0 0,0 0 0,0 0 0,0 1 0,0-1 0,0 0 0,0 0 0,0 1 0,-1-2 0,-10-7 0,0 0 0,-1 1 0,1 0 0,-2 1 0,1 0 0,-1 1 0,1 1 0,-1 0 0,-26-4 0,26 6 0,1 2 0,0 0 0,-1 0 0,1 1 0,0 0 0,-1 1 0,1 1 0,-21 7 0,26-7 0,0 0 0,0 1 0,1 0 0,0 0 0,-1 0 0,2 1 0,-1-1 0,0 1 0,1 1 0,0-1 0,0 1 0,1 0 0,-1 0 0,1 1 0,-5 11 0,7-15 0,1 0 0,0 0 0,-1 0 0,1 0 0,0 1 0,1-1 0,-1 0 0,1 1 0,-1-1 0,1 0 0,0 1 0,0 4 0,1-7 0,0 1 0,-1 0 0,1-1 0,0 1 0,0-1 0,0 1 0,0-1 0,0 1 0,0-1 0,0 0 0,0 0 0,0 1 0,1-1 0,-1 0 0,1 0 0,-1 0 0,1 0 0,-1 0 0,1-1 0,-1 1 0,1 0 0,0-1 0,-1 1 0,3-1 0,12 4-155,1-1 0,-1-1 1,0 0-1,1-1 0,30-3 0,-22 0-364,1-2 0,-1-1-1,26-8 1,-15 1-694,0-2 0,34-18 0,-43 18 1126,-1-1 1,0-2-1,-1-1 1,-1 0 0,-1-2-1,0-1 1,-2-1-1,0-1 1,26-37-1,-41 52-28,-1 0-1,0 0 0,-1 0 0,0-1 0,0 0 0,-1 0 1,0 0-1,0 0 0,-1 0 0,0 0 0,-1-1 1,1-13-1,-2 22 166,0 0 1,0 0 0,0 1-1,0-1 1,0 0-1,0 0 1,0 1 0,0-1-1,0 0 1,0 0-1,0 1 1,-1-1 0,1 0-1,0 1 1,-1-1-1,1 0 1,-1 1 0,1-1-1,0 0 1,-1 1 0,1-1-1,-1 1 1,0-1-1,1 1 1,-1-1 0,1 1-1,-1-1 1,0 1-1,1 0 1,-1-1 0,0 1-1,1 0 1,-1 0-1,0-1 1,0 1 0,1 0-1,-1 0 1,0 0-1,0 0 1,1 0 0,-1 0-1,-1 0 1,-1 1 144,0-1 0,0 1 0,0 0 1,1 0-1,-1 0 0,0 1 0,1-1 0,-1 0 0,1 1 1,-1 0-1,-2 2 0,-1 2 54,1 0 0,0 1 0,0 0 1,0-1-1,1 1 0,0 1 0,0-1 0,1 1 0,0-1 0,-3 16 1,3-13-55,1 1 0,0-1 0,1 1 0,0 0 0,1-1 1,0 1-1,1-1 0,2 14 0,-2-19-294,1-1 0,-1 1 0,1-1 1,0 0-1,0 0 0,0 1 0,1-1 0,0-1 0,0 1 0,0 0 0,0-1 1,0 1-1,1-1 0,-1 0 0,1 0 0,0-1 0,0 1 0,0-1 0,0 0 1,1 0-1,6 3 0,6 0-1308,-1-1 1,0 0 0,1-1-1,29 2 1,11-4-10848</inkml:trace>
  <inkml:trace contextRef="#ctx0" brushRef="#br0" timeOffset="420.2">3845 2116 10266,'0'0'17879,"0"20"-13934,0-17-3811,5 169 409,-3-134-543,-2-65-47,2 0 0,0 1 0,2-1 0,1 1 1,9-27-1,-12 44-122,1-1 0,1 1 0,0 0 0,0 0 0,0 1 0,1-1 0,1 1 0,-1 0 0,1 1 0,1-1 0,0 1 0,0 0 0,0 1 0,0 0 0,1 0 0,0 0 0,11-5 0,10 3-7550</inkml:trace>
  <inkml:trace contextRef="#ctx0" brushRef="#br0" timeOffset="801.88">4282 2091 11426,'0'0'14150,"13"-19"-13658,41-61-218,-42 55 351,-12 25-584,0 0 0,0-1 1,0 1-1,1-1 0,-1 1 1,0 0-1,0-1 0,0 1 1,0-1-1,0 1 0,0 0 1,0-1-1,0 1 0,0-1 1,-1 1-1,1 0 0,0-1 1,0 1-1,0 0 0,0-1 1,0 1-1,-1-1 0,1 1 1,0 0-1,-1-1 0,0 1 75,0-1 0,0 1 0,0 0 0,-1 0 0,1 0 0,0 0 0,0 0 0,0 0 0,-1 0 0,1 0 0,0 0 0,0 1 0,0-1 0,0 0 0,-1 1 0,-1 0-17,-3 1 8,1 0 0,0 0 0,0 1-1,1 0 1,-1 0 0,0 0 0,1 0 0,0 1 0,0 0 0,0 0 0,0 0 0,1 0 0,-1 0 0,1 1 0,0 0 0,-3 7-1,1-3 0,1-1 0,0 1 0,1 0 0,0 1 0,1-1 0,-1 0 0,2 1 0,-2 16 0,3-24-104,1 0 0,-1 0 0,0 0 0,1-1 0,-1 1 0,1 0 0,-1 0 0,1 0 1,0-1-1,0 1 0,0 0 0,0-1 0,0 1 0,0-1 0,0 1 0,1-1 0,-1 0 0,0 1 0,1-1 0,-1 0 0,1 0 0,0 0 0,-1 0 0,1 0 1,0 0-1,-1-1 0,1 1 0,0 0 0,0-1 0,0 0 0,3 1 0,3 0-182,0 0 1,-1 0-1,1-1 0,0 0 0,0-1 1,12-2-1,-14 2-743,0-1 1,0 1 0,-1-1-1,10-5 1,13-11-6445</inkml:trace>
  <inkml:trace contextRef="#ctx0" brushRef="#br0" timeOffset="802.88">4596 1806 1304,'0'0'20413,"-5"10"-20363,1-4-13,2-3-23,0 0 1,0 1-1,1-1 1,-1 1-1,1-1 1,0 1-1,-1 3 1,1-6 13,1 1 0,0-1 1,0 1-1,0-1 0,1 0 1,-1 1-1,0-1 0,0 1 1,1-1-1,-1 0 0,1 1 1,-1-1-1,1 0 0,-1 0 1,1 1-1,0-1 1,0 0-1,0 0 0,0 0 1,0 0-1,0 0 0,0 0 1,0 0-1,0 0 0,0 0 1,2 0-1,126 72 6252,-128-73-6165,1 1 1,-1 0-1,1 0 1,-1 1-1,0-1 1,1 0-1,-1 0 1,0 1-1,0-1 1,0 0-1,0 1 1,0 0-1,0-1 1,0 1-1,-1-1 1,1 1-1,0 0 1,-1-1 0,1 5-1,-1-5-71,0 0 0,0 0 0,-1 0 0,1 0-1,0 0 1,0 0 0,-1 0 0,1 0 0,-1-1 0,1 1 0,-1 0 0,1 0-1,-1 0 1,0 0 0,1-1 0,-1 1 0,0 0 0,0 0 0,0-1 0,1 1 0,-1-1-1,0 1 1,0-1 0,0 1 0,0-1 0,0 0 0,0 1 0,0-1 0,0 0-1,0 0 1,0 1 0,0-1 0,-1 0 0,-42 1-303</inkml:trace>
  <inkml:trace contextRef="#ctx0" brushRef="#br0" timeOffset="1221.99">5064 1763 15427,'0'0'15308,"9"106"-13276,2-62-2032,5 3 0,6-7 0,-2-8 0,0-4 0,-4-8 0,-10-8-1208,-6-4-2769,-13-4-864,-7-4-2113</inkml:trace>
  <inkml:trace contextRef="#ctx0" brushRef="#br0" timeOffset="1222.99">5151 1518 16259,'0'0'16508,"56"103"-16508,-56-65 0,-14-4 0,-4-10 0,1-10 0,8-6 0,9-6-376,0 2-1536,20-4-1961,4 0-3937</inkml:trace>
  <inkml:trace contextRef="#ctx0" brushRef="#br0" timeOffset="1580.85">5672 1593 1528,'0'0'31239,"-17"108"-31239,14-86 0,1-12 0,2-2 0,0-4 0,2 0-2561</inkml:trace>
  <inkml:trace contextRef="#ctx0" brushRef="#br0" timeOffset="1581.85">5610 1400 4625,'0'0'16972</inkml:trace>
  <inkml:trace contextRef="#ctx0" brushRef="#br0" timeOffset="1992.18">5972 1736 6513,'0'0'24070,"0"-132"-23230,0 96 504,4 2-1344,16 3 0,7 7 0,9 10-608,4 8-2161,29 6-2952,-9 0-1216,-2 0-2657</inkml:trace>
  <inkml:trace contextRef="#ctx0" brushRef="#br0" timeOffset="1993.18">6460 1423 7818,'0'0'19768,"-25"10"-18006,-78 38-390,96-44-1304,1 0-1,-1 0 1,1 1-1,1 0 1,-1 0 0,1 0-1,-1 1 1,2 0-1,-1 0 1,1 0 0,0 0-1,0 1 1,0 0-1,1 0 1,0 0 0,1 0-1,-1 0 1,1 1-1,1-1 1,-1 0 0,1 1-1,0 13 1,1-20-123,0 0-1,0-1 1,0 1 0,0 0 0,1 0 0,-1 0-1,0 0 1,0 0 0,0 0 0,1-1 0,-1 1-1,0 0 1,1 0 0,-1 0 0,1-1-1,-1 1 1,1 0 0,-1-1 0,1 1 0,0 0-1,-1-1 1,1 1 0,0-1 0,-1 1 0,1-1-1,1 2 1,0-2-53,0 1 1,0-1-1,0 1 0,1-1 0,-1 0 1,0 0-1,0 0 0,0 0 0,0 0 1,0 0-1,3-1 0,3-1-140,-1 0 1,1-1-1,0 1 0,-1-2 0,12-5 1,-1-4 9,32-28 0,-32 25 995,38-26 0,-50 38-566,0 1 0,0 0 0,0 0 0,1 0 0,-1 1 0,1 0 0,0 0 0,-1 0 0,1 1 0,13-1 0,-15 2-260,29 0-916,-10 0-3856,-9 0-1924</inkml:trace>
  <inkml:trace contextRef="#ctx0" brushRef="#br0" timeOffset="2420.81">7029 1195 13051,'0'0'16411,"-82"132"-15266,82-88-641,18-10-504,24-10-184,9-10-1641,16-14-2920,-11 0-1248,-14 0-1713</inkml:trace>
  <inkml:trace contextRef="#ctx0" brushRef="#br0" timeOffset="2833.14">7321 1388 6329,'0'0'21176,"13"-7"-20415,37-21-700,-49 27-186,1 1 1,-1-1-1,0 0 0,0 0 0,0 0 0,0 1 0,0-1 0,0 0 0,0 0 0,0 0 1,0 0-1,0-2 0,-2-5-1259,0 5 947,-9-38 95,7 34 818,1 0 0,0 0 0,1-1-1,-2-11 1,2 7 181,1 0-1,0 1 1,1-1-1,0 1 1,1-1-1,3-11 1,-4 20-770,0-1 0,1 1 0,-1 0 0,1 0 0,0 0 0,0 0 1,0 0-1,0 0 0,0 0 0,1 1 0,-1-1 0,1 1 0,0 0 1,0 0-1,0 0 0,0 0 0,0 0 0,0 0 0,0 1 0,0 0 1,1-1-1,-1 1 0,1 1 0,4-2 0,42-4-8055,-29 4 2714,30-7 0,26-16-1569,-56 17 7967,1 1 1,0 1 0,0 1-1,26-3 1,-47 8-815,0-1 0,1 1 0,-1 0 0,0 0 0,1 0 0,-1 0 0,0 0 0,1 0 0,-1 0 0,0 1 0,1-1 0,-1 0 0,0 1 0,0-1 0,1 1 1,-1-1-1,0 1 0,0 0 0,0-1 0,0 1 0,0 0 0,2 1 0,-2 1 134,0-1 1,0 1-1,0 0 1,-1-1-1,1 1 0,-1-1 1,0 1-1,0 0 1,0-1-1,0 5 0,-1 2 572,0 1 0,-1 0 0,0-1-1,0 1 1,-1-1 0,0 1 0,-1-1-1,0 0 1,-1-1 0,-9 16 0,-6 10 1788,19-31-2430,-10 24 1548,11-26-1709,0 0-1,0-1 1,0 1 0,0 0 0,0-1 0,0 1 0,0 0 0,0-1 0,0 1 0,0 0 0,1-1 0,-1 1 0,0 0 0,0-1 0,1 1-1,-1-1 1,0 1 0,1 0 0,-1-1 0,1 1 0,-1-1 0,1 1 0,-1-1 0,1 1 0,-1-1 0,1 0 0,-1 1 0,1-1 0,0 0 0,-1 1-1,1-1 1,-1 0 0,1 0 0,0 0 0,-1 1 0,1-1 0,0 0 0,-1 0 0,1 0 0,1 0 0,5 1-20,0-1 0,0 0 0,0 0 0,0-1 0,0 1 0,0-1 0,-1-1 0,1 1 0,0-1 0,0-1 0,-1 1 0,1-1 0,-1 0 0,0-1 0,0 1 1,0-1-1,0 0 0,-1-1 0,0 1 0,0-1 0,0 0 0,0-1 0,-1 1 0,0-1 0,0 0 0,0 0 0,5-12 0,1-6 1061,14-50-1,1-4 85,-25 75-1195,1 1 1,0-1-1,1 1 1,-1-1-1,0 1 0,1 0 1,-1-1-1,1 1 1,0 0-1,0 0 1,0 0-1,0 0 1,0 1-1,0-1 0,0 0 1,1 1-1,-1 0 1,3-2-1,-3 3-251,1-1-1,-1 1 0,1 0 1,-1 0-1,1 0 1,-1 0-1,1 0 0,-1 0 1,1 1-1,-1-1 1,1 1-1,-1 0 0,0 0 1,1 0-1,-1 0 1,0 0-1,0 0 0,0 1 1,4 2-1,23 24-5924,0 5-1960</inkml:trace>
  <inkml:trace contextRef="#ctx0" brushRef="#br0" timeOffset="2834.14">8181 1111 6513,'0'0'20557,"107"-108"-18725,-67 100 305,2 8-409,-6 0-1728,-7 8 0,-7 10 0,-11 4 0,-11 10-1304,-17-6-3545,-6-8-4417</inkml:trace>
  <inkml:trace contextRef="#ctx0" brushRef="#br0" timeOffset="2835.14">8190 580 12755,'0'0'5665,"-165"80"-5665,116-38-1208</inkml:trace>
  <inkml:trace contextRef="#ctx0" brushRef="#br0" timeOffset="5489.77">8912 957 15875,'0'0'7383,"24"-14"-7036,79-49-187,-97 59-51,-1 0 0,1 0 0,-1-1 0,0 1 0,0-1 0,0 0 0,-1-1 0,1 1 0,3-7 0,-7 9 290,0 0-1,0 1 1,0-1 0,0 0 0,0 0-1,0 0 1,-1 0 0,1 1 0,-1-1-1,0 0 1,0 0 0,0 0-1,-1 0 1,1 0 0,-2-5 0,2 7-370,0 1 0,0 0 0,-1-1 0,1 1 0,0 0 0,0-1 0,0 1 0,-1 0 0,1 0 0,0-1-1,0 1 1,-1 0 0,1 0 0,0-1 0,-1 1 0,1 0 0,0 0 0,-1 0 0,1 0 0,0-1 0,-1 1 0,1 0 0,0 0 0,-1 0 0,1 0 0,0 0 0,-1 0 0,1 0 0,-1 0 0,1 0 0,0 0 0,-1 0 0,1 0 0,0 1 0,-1-1 0,1 0 0,0 0 0,-1 0 0,1 0 0,0 0 0,-1 1 0,1-1 0,-1 0 0,-12 12 228,11-6-257,1-1 0,-1 1 0,1-1 0,0 1 0,1 0 0,-1 0 0,1-1 0,1 1 0,-1 0 0,1 0 0,0-1 0,0 1 0,0-1 0,1 1 0,0-1 0,0 1 0,0-1 0,1 0 0,-1 0 0,1 0 0,1 0 0,-1-1 0,1 1 0,0-1 0,0 0 0,6 5 0,18 12-2191,-21-17 517,1 0-1,0 0 1,0 0 0,1-1 0,-1 0 0,1-1 0,-1 0 0,1 0-1,11 0 1,-14-2 791,1 0 0,0 0 0,0-1 0,7-2 0,-11 2 667,1 0 0,-1 0 1,0-1-1,-1 1 0,1-1 0,0 0 0,0 0 0,-1 0 0,1 0 0,-1 0 0,1 0 0,-1-1 0,3-3 0,25-42 2614,-17 25 453,-6 11-479,2 0 0,0 0-1,0 0 1,17-14 0,-24 24-2056,1-1 0,0 1 0,-1 0 0,1-1 0,0 1 0,1 1 0,-1-1 0,0 0 0,0 1 0,1-1 0,-1 1 0,1 0 1,-1 1-1,1-1 0,0 0 0,-1 1 0,1 0 0,0 0 0,-1 0 0,1 0 0,-1 1 0,1-1 0,6 3 0,-9-3-341,1 1 0,-1 0-1,0 0 1,0 0-1,0 0 1,1 0 0,-1 0-1,0 0 1,0 1-1,0-1 1,-1 0 0,1 1-1,0-1 1,0 0-1,-1 1 1,1-1 0,-1 1-1,1-1 1,-1 1 0,1 2-1,2 34-3442,-3-31 1865,1 20-5486</inkml:trace>
  <inkml:trace contextRef="#ctx0" brushRef="#br0" timeOffset="5877.56">9930 656 13251,'0'0'7537,"23"-22"-5810,72-73-788,-87 87-730,-1 0 0,-1 0 0,10-14 0,-15 19 4,1 0 0,-1-1 0,0 1-1,0 0 1,0-1 0,0 1 0,-1-4 0,1 5-134,-1 2 34,0-1 0,0 0-1,0 0 1,0 0 0,1 0-1,-1 1 1,-1-1 0,1 0 0,0 0-1,0 0 1,0 0 0,0 1-1,0-1 1,-1 0 0,1 0-1,0 0 1,-1 1 0,1-1 0,-1 0-1,1 0 1,-1 1 0,1-1-1,-1 0 1,1 1 0,-1-1-1,1 1 1,-2-2 0,1 2-10,-1 0-1,1-1 1,0 1 0,0 0 0,0 0-1,0 0 1,0 0 0,0 0 0,-1 0-1,1 0 1,0 0 0,0 0 0,0 0-1,0 1 1,0-1 0,0 0-1,0 1 1,0-1 0,-2 2 0,0 0-41,0 0 0,1 0 0,-1 1 0,1-1 1,-1 1-1,1-1 0,0 1 0,0 0 0,0 0 0,1 0 1,-1 0-1,1 0 0,-1 0 0,1 0 0,0 0 1,0 1-1,0 3 0,-2 8 60,1 0-1,1 23 1,0-31-178,1 1-1,0-1 1,1 0-1,0 0 1,0 1-1,0-1 1,1 0-1,0 0 1,1 0-1,-1-1 1,1 1 0,0 0-1,1-1 1,0 0-1,0 0 1,0 0-1,1 0 1,0-1-1,0 0 1,0 0-1,1 0 1,-1 0-1,1-1 1,0 0 0,1 0-1,-1-1 1,1 0-1,-1 0 1,9 3-1,11 0-4962,-8-5-2783</inkml:trace>
  <inkml:trace contextRef="#ctx0" brushRef="#br0" timeOffset="6228.66">10393 1 9914,'0'0'16844,"83"128"-15524,-68 6-72,-1 13-496,-3-27-752,-4-6-912,-5-38-2793,2-21-3976</inkml:trace>
  <inkml:trace contextRef="#ctx0" brushRef="#br0" timeOffset="6598.91">4930 2127 15603,'0'0'17164,"107"110"-17164,-62 17 0,-5 1 0,-9-24 0,-11-34 0,-2-30 0,2 1 0,5-1 0,1 0 0,1-4 0,-9-10-2769,-5-12-5952</inkml:trace>
  <inkml:trace contextRef="#ctx0" brushRef="#br0" timeOffset="7021.13">5010 2675 14579,'0'0'11763,"118"-78"-9163,-54 54-1440,3 10-735,-4 14-361,-6 0-64,-10 24-80,-4 12-81,-8 6-199,1-2-408,-7-3-320,-16 1-480,-11-10-3465,-2-10-2649</inkml:trace>
  <inkml:trace contextRef="#ctx0" brushRef="#br0" timeOffset="7022.13">5549 2709 5521,'0'0'11931,"-9"-116"-9699,9 72-799,0 4-537,4 10-896,10 14-1729,4 4-3544</inkml:trace>
  <inkml:trace contextRef="#ctx0" brushRef="#br0" timeOffset="7427.79">6142 2617 12507,'0'0'13544,"9"-18"-12280,24-62-737,-31 75-408,-1 0 0,1 0 0,0 0 0,-1 0 0,0 0 0,-1 0 0,1 0 0,-1-1 0,0-8 0,-1 7 253,1 6-312,0 0 1,0 0 0,0 0 0,0 0 0,0 0-1,0 1 1,0-1 0,0 0 0,-1 0-1,1 0 1,0 0 0,-1 1 0,1-1 0,-1 0-1,1 0 1,-1 0 0,1 1 0,-1-1 0,1 0-1,-1 1 1,0-1 0,1 1 0,-1-1 0,0 1-1,1-1 1,-1 1 0,0-1 0,0 1-1,0-1 1,1 1 0,-1 0 0,0 0 0,0-1-1,0 1 1,0 0 0,0 0 0,0 0 0,1 0-1,-3 0 1,2 0-23,-1 1 0,1-1 0,-1 1 1,1-1-1,-1 1 0,1-1 0,-1 1 0,1 0 0,0 0 0,-1 0 0,1 0 0,0 0 0,0 0 0,-1 0 0,1 0 0,0 0 1,0 0-1,0 1 0,0-1 0,1 0 0,-1 1 0,-1 1 0,0 6-23,-1 0 0,1 0 0,1 0 0,-1 0 0,2 0 0,-1 0 1,1 0-1,0 1 0,3 12 0,-2-17-175,0 0 0,0-1 0,0 1 0,0 0 1,1-1-1,0 1 0,0-1 0,0 0 0,0 0 0,1 0 1,-1 0-1,1 0 0,0 0 0,1-1 0,-1 1 0,0-1 1,1 0-1,0 0 0,7 4 0,-4-4-437,0 0 0,0-1 0,1 0 0,-1-1 0,1 1 0,0-1-1,-1-1 1,1 0 0,0 0 0,-1 0 0,1-1 0,8-2 0,1 0 199,0-1 0,-1-1 0,0-1-1,19-9 1,-21 8 557,-1-1-1,0-1 0,0 0 0,-1 0 1,0-2-1,-1 1 0,0-1 1,-1-1-1,14-20 0,-19 26 571,0 0-1,1 0 1,0 0-1,0 0 1,0 1-1,0 0 1,12-6-1,-14 8-379,1 1-1,-1 0 1,1 0-1,-1 1 1,1-1-1,0 1 0,0 0 1,-1 1-1,1-1 1,0 1-1,0 0 1,0 0-1,9 1 1,-12 0-319,0-1 1,0 1 0,0 0 0,0-1 0,0 1-1,0 0 1,0 0 0,0 1 0,0-1 0,-1 0-1,1 1 1,0-1 0,-1 1 0,1-1 0,-1 1-1,1 0 1,-1 0 0,0-1 0,0 1 0,0 0 0,0 0-1,0 0 1,0 0 0,-1 0 0,2 4 0,0 4-456,-1 1 0,0 0 1,0-1-1,-1 12 1,0-16-256,12-22-2872,7-7 3194,1 0 0,1 1 0,1 1 0,42-31 0,-51 43 625,0 0 0,0 1-1,1 1 1,0 0 0,0 1 0,0 1 0,1 0 0,0 0 0,0 2 0,0 0 0,19-1 0,-32 4-268,0-1 1,0 1 0,-1 0 0,1 0 0,0 0 0,0 1-1,-1-1 1,1 0 0,0 1 0,0-1 0,-1 1 0,1-1-1,-1 1 1,1 0 0,0 0 0,-1 0 0,1 0 0,-1 0-1,0 0 1,1 0 0,-1 0 0,0 1 0,0-1-1,0 0 1,0 1 0,0-1 0,0 1 0,1 1 0,-1 2-420,1 0 1,-1 1 0,0-1 0,-1 0 0,1 1 0,-1-1 0,-1 9 0,-2 10-3988,-9-6-1814</inkml:trace>
  <inkml:trace contextRef="#ctx0" brushRef="#br0" timeOffset="7428.79">7201 2357 7330,'0'0'17779,"147"-45"-14898,-118 45-432,-11 23-1145,-10 17-280,-3 4-1024,-3 6 0,3-2 0,-1-6-704,-4-4-1025,-11-10-3320,-7-18-3344</inkml:trace>
  <inkml:trace contextRef="#ctx0" brushRef="#br0" timeOffset="7808.67">7475 2271 5569,'0'0'15612,"127"-88"-10411,-94 76-2625,-15 12-1432,-16 12-495,-2 18-169,-11 2-136,-7-2-152,0-8-104,3-8-88,4-4-96,-3-8-1369,3-2-2927</inkml:trace>
  <inkml:trace contextRef="#ctx0" brushRef="#br0" timeOffset="7809.67">8032 2033 14211,'0'0'9862,"0"19"-8184,3 66-499,-2-79-1120,0 0 1,1 0-1,0 0 0,0 0 1,0 0-1,1 0 1,0-1-1,0 1 0,0-1 1,1 0-1,0 0 1,0 0-1,0 0 0,0-1 1,1 1-1,0-1 1,0 0-1,0-1 0,0 1 1,1-1-1,-1 0 1,1 0-1,0-1 0,0 0 1,0 0-1,0 0 1,0-1-1,0 0 0,0 0 1,1 0-1,-1-1 1,0 0-1,1 0 0,-1 0 1,0-1-1,8-2 1,-9 2 10,-1-1 0,0 1 0,0-1 0,0 0 0,0 0 0,0-1 0,0 1 0,0-1 0,-1 0 0,1 0 0,-1 0 0,0 0 0,0 0 0,0-1 0,0 0 0,-1 1 0,0-1 0,1 0 0,-1 0 0,-1 0 0,1-1 0,0 1 0,-1 0 0,1-7 0,2-10 390,-1-1 0,-1 1 0,-1-40 1,-1 44-413,0-7-48,-1-30 0,1 54-13,0 0 1,0-1-1,0 1 0,0 0 1,0 0-1,0-1 0,0 1 0,-1 0 1,1 0-1,0-1 0,0 1 1,0 0-1,0 0 0,0-1 1,-1 1-1,1 0 0,0 0 0,0 0 1,0-1-1,-1 1 0,1 0 1,0 0-1,0 0 0,-1 0 1,1 0-1,0 0 0,0-1 0,-1 1 1,1 0-1,0 0 0,0 0 1,-1 0-1,1 0 0,0 0 1,0 0-1,-1 0 0,-4 2-3210</inkml:trace>
  <inkml:trace contextRef="#ctx0" brushRef="#br0" timeOffset="8296.03">8626 2426 19028,'0'0'13739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06:43.55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832 8994,'0'0'10426,"3"-1"-8341,28-14-963,46-32 0,-63 29 65,-11 17-1281,0 0-1,0-1 1,0 1 0,0 0-1,0 0 1,0 0 0,0 1-1,0-1 1,0 1-1,6 0 1,11-3-2427,14-4-4637</inkml:trace>
  <inkml:trace contextRef="#ctx0" brushRef="#br0" timeOffset="497.93">737 1585 5217,'0'0'19255,"6"-21"-17827,-1 1-1194,1 2-1,1-1 0,15-27 1,-8 25-105,1 0 0,1 1 0,1 1 0,20-19 0,129-117 313,565-445-613,-226 235-2943,-211 178-340,-283 181 3076,22-13-168,-26 12-277,-13 5-1072,-34 4-602,-17 8-1656</inkml:trace>
  <inkml:trace contextRef="#ctx0" brushRef="#br0" timeOffset="916.98">1626 122 16660,'0'0'6761,"35"104"-4328,1 19-473,17 45-448,12 12-464,4-11-511,-2-27-537,-18-43-336,2-5-2073,-15-30-3688,-7-26-4025</inkml:trace>
  <inkml:trace contextRef="#ctx0" brushRef="#br0" timeOffset="1621.94">3692 1215 4977,'0'0'11340,"1"25"-6950,-1-8-3867,0 34 1867,13 84 1,-7-95-1645,1 3-348,0 0-1,28 80 1,-30-114-1873,-3-13-152,-2-22-852,0 18 2213,0-13-224,4-121-479,-2 121 1413,1 0 0,1 0-1,0 0 1,13-32-1,-15 47-194,0 1-1,1 0 1,-1 0-1,1 0 1,0 1-1,1-1 0,4-5 1,-7 9-154,1 0 1,-1 0-1,0 0 1,1 0-1,-1 0 1,1 0-1,-1 0 1,1 0-1,-1 0 1,1 1-1,0-1 1,0 1-1,-1-1 1,1 1-1,0 0 1,0 0-1,-1 0 1,1-1-1,0 2 1,0-1 0,-1 0-1,1 0 1,0 1-1,0-1 1,-1 0-1,3 2 1,2 2 23,0-1 1,0 2 0,0-1 0,0 1-1,-1-1 1,0 1 0,0 1 0,-1-1-1,8 11 1,-3-4 24,30 41 314,-20-26-374,1-1 0,1-1 1,41 38-1,-56-59-104,0 0 1,-1 0-1,2 0 0,-1-1 1,0 0-1,1 0 0,-1 0 0,11 2 1,-15-5 1,0 1 1,0-1 0,-1 0-1,1 0 1,0 1 0,0-1-1,0 0 1,0 0 0,0-1-1,0 1 1,0 0 0,-1-1-1,1 1 1,0-1 0,0 1-1,0-1 1,-1 0 0,1 0-1,0 0 1,-1 0 0,1 0-1,-1 0 1,1 0 0,-1-1-1,0 1 1,1 0 0,-1-1-1,0 1 1,0-1 0,0 0-1,0 1 1,0-1 0,0 0-1,-1 1 1,2-3-1,0-8 18,1-1-1,-2 1 0,1 0 1,-2-24-1,0 27-1,0 9-2,0 0 0,0-1 0,0 1 0,0 0 1,0-1-1,0 1 0,0 0 0,1-1 0,-1 1 0,0 0 0,0 0 0,0-1 0,0 1 0,1 0 0,-1 0 0,0-1 0,0 1 1,1 0-1,-1 0 0,0 0 0,0 0 0,1-1 0,-1 1 0,0 0 0,1 0 0,-1 0 0,0 0 0,0 0 0,1 0 0,-1 0 1,0 0-1,1 0 0,-1 0 0,0 0 0,1 0 0,-1 0 0,0 0 0,1 0 0,14 3-110,85 50-680,-71-43 368,1-1 1,0-2 0,0-1 0,0-1-1,1-1 1,0-2 0,46-3 0,-70 1 416,0-1 0,0 1 0,0-1 0,0-1 1,0 1-1,0-1 0,6-3 0,-10 4 41,-1-1 1,1 1-1,-1-1 0,0 1 0,1-1 0,-1 0 0,0 0 0,0 0 0,0 0 1,0 0-1,0 0 0,-1-1 0,1 1 0,-1-1 0,0 1 0,1-1 0,-1 1 0,0-1 1,1-5-1,-1 2 170,0 0 0,-1 1 0,1-1 1,-1 0-1,-1 0 0,1 0 0,-1 0 1,0 0-1,0 0 0,-1 0 0,0 1 1,0-1-1,0 1 0,0-1 1,-1 1-1,-4-7 0,0 3 40,0-1 1,0 2-1,-1-1 0,0 1 1,0 0-1,-1 1 0,-15-11 1,-6 4-183,29 14-332,-1-1 0,1 1 0,0 0 1,-1 0-1,1-1 0,-1 1 0,1 0 0,0 0 0,-1 0 0,1 0 0,0 1 1,-1-1-1,1 0 0,0 1 0,-1-1 0,1 1 0,0-1 0,-1 1 0,1-1 0,-2 2 1,-5 12-8321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06:36.55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595 357 8282,'0'0'9666,"-2"19"-7926,0 1-1072,1 41 0,2-57-580,0 0-1,0-1 1,0 1-1,0-1 1,0 1-1,1-1 1,0 1-1,-1-1 1,1 0-1,0 0 1,1 0-1,-1 0 1,1 0-1,-1-1 1,1 1-1,0-1 1,0 1-1,0-1 0,0 0 1,0 0-1,0 0 1,1-1-1,4 3 1,-1-1 80,12 6 157,-1-1 0,1-1 1,1-1-1,-1-1 0,1-1 1,26 3-1,127 3 643,-101-9-821,105 11-79,78 0-181,-249-11 109,0-2 0,0 1 0,1-1 0,-1 1 0,0-2 0,0 1 0,0-1 0,0 0 0,9-4 0,-11 3 3,0 0-1,0 0 1,0 0 0,0 0 0,0-1 0,-1 1 0,0-1 0,0 0 0,0 0 0,0 0 0,0-1-1,2-4 1,1-6 2,0 0 0,-1 0 0,0 0 0,-2-1 0,0 1 0,3-32 0,-5 13 1,-1 0 0,-6-43-1,5 65-10,-1 0 0,0 0-1,-1 0 1,-1 1 0,0-1 0,0 1-1,-1 0 1,0 0 0,-1 0-1,-1 0 1,1 1 0,-1 0 0,-1 1-1,0 0 1,-1 0 0,1 0-1,-2 1 1,1 1 0,-1-1 0,0 2-1,-1-1 1,1 1 0,-1 1-1,0 0 1,-1 0 0,1 2 0,-1-1-1,-20-2 1,-6 1-12,-1 2-1,-46 2 1,-11 5-92,-1 5 0,-173 38 0,125-9-719,-157 63 0,248-80 246,-58 31 1,92-41-188,1 1-1,0 1 1,1 1 0,1 0 0,-22 24-1,8 2-5744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07:33.89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17412,'0'0'9642,"125"10"-9162,-90 31-96,-10 7-168,-16 8 8,-9 4-16,-16-2-16,-13-4-144,5-10-48,13-12-64,13-8-1520,22-10-2097,3-7-5185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07:23.15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1 778 13299,'0'0'8914,"24"-10"-7105,80-32-938,-95 38-808,-1 0-1,0 0 0,0 0 0,0-1 1,12-11-1,-17 14-52,-1-1 0,0 1 0,-1-1 0,1 1 0,0-1 0,-1 0 0,1 1 0,-1-1 0,0 0 0,0 0 0,0 0 0,0 0 0,-1 0 0,1-4 0,-1 6 15,1-1-1,-1 1 1,0-1-1,0 1 0,0-1 1,-1 1-1,1 0 0,0-1 1,0 1-1,-1-1 0,1 1 1,-1 0-1,1-1 0,-1 1 1,0 0-1,1 0 0,-1-1 1,0 1-1,0 0 1,0 0-1,-2-2 0,0 1 79,1 0-1,-1 1 1,0-1 0,0 0-1,0 1 1,0 0-1,0 0 1,-1 0 0,-3-1-1,-6 0 439,-1 1-1,1 0 0,-25 2 1,33-1-490,0 0 1,0 1-1,0-1 0,0 1 1,0 1-1,0-1 0,0 1 1,0 0-1,0 0 1,1 0-1,-1 1 0,1-1 1,0 1-1,0 0 0,0 0 1,0 1-1,0-1 0,0 1 1,1 0-1,0 0 0,0 0 1,0 0-1,0 1 1,1-1-1,0 1 0,0-1 1,0 1-1,0 0 0,1 0 1,0 0-1,0 0 0,0 0 1,0 0-1,1 0 0,0 0 1,0 0-1,0 1 1,1-1-1,0 0 0,1 5 1,-1-6-241,1 0 0,0 0 1,0-1-1,0 1 0,0 0 1,0-1-1,1 1 0,0-1 1,0 0-1,0 0 0,0 0 1,0 0-1,0-1 0,1 1 0,6 3 1,-1-2-1680,0 0 0,0 0 0,0-1 0,0 0 0,19 3 0,1-3-9351</inkml:trace>
  <inkml:trace contextRef="#ctx0" brushRef="#br0" timeOffset="417.6">464 451 7682,'0'0'16071,"-15"8"-15237,5-3-650,-1 1 0,1 0 1,-14 11-1,23-17-163,0 1 0,1 0 0,-1 0 0,1 0 0,-1-1 0,1 1 0,-1 0 0,1 0 0,-1 0 0,1 0 0,0 0 0,0 0 0,-1 0 0,1 0 0,0 0 0,0 0 0,0 0 0,0 0 0,0 0 0,0 0 0,0 0 0,0 0 0,1 0 0,-1 0 0,0-1 0,1 1 0,-1 0 0,0 0 0,1 0 0,-1 0 0,1 0 0,0 0 0,-1-1 0,1 1 0,-1 0 0,2 1 0,3 3 118,1 0 0,-1-1 0,12 8 0,-11-7 10,28 17 460,-15-10-103,29 24 0,-44-33-422,0 0 1,-1 1-1,1-1 1,-1 1-1,0 0 0,0 0 1,0 1-1,-1-1 0,1 0 1,-1 1-1,0 0 0,3 9 1,-5-13-49,0 1 1,0 0 0,0 0-1,0 0 1,0 0 0,0 0-1,-1-1 1,1 1-1,-1 0 1,1 0 0,-1-1-1,0 1 1,1 0 0,-1 0-1,0-1 1,0 1 0,0-1-1,0 1 1,-1-1 0,1 1-1,0-1 1,-1 0 0,1 0-1,0 0 1,-1 0 0,0 0-1,1 0 1,-3 1-1,-6 3 142,0-1 0,0 0-1,-18 5 1,19-7-78,-17 5-298,0-1-1,0-1 1,-1-2 0,-27 1-1,54-4 83,-1 0 0,1 0 0,0 0-1,0 0 1,0 1 0,-1-1 0,1 0 0,0 0 0,0 0-1,0 0 1,-1 0 0,1 0 0,0 0 0,0 0-1,-1 0 1,1 0 0,0-1 0,0 1 0,0 0 0,-1 0-1,1 0 1,0 0 0,0 0 0,0 0 0,-1 0-1,1-1 1,0 1 0,0 0 0,0 0 0,0 0 0,-1 0-1,1 0 1,0-1 0,0 1 0,0 0 0,0 0 0,0 0-1,0-1 1,0 1 0,0 0 0,0 0 0,-1-1-1,1 1 1,0 0 0,0 0 0,0 0 0,0-1 0,0 1-1,0 0 1,0 0 0,1-1 0,-1 1 0,0-3-1460,0-10-5733</inkml:trace>
  <inkml:trace contextRef="#ctx0" brushRef="#br0" timeOffset="418.6">1110 0 2985,'0'0'24805,"29"116"-22717,-16-43-335,3 5-617,2 0-1136,2-6 0,0-8 0,-5-12 0,-3-13-1576,-12-13-2433,0-10-2617</inkml:trace>
  <inkml:trace contextRef="#ctx0" brushRef="#br0" timeOffset="793.97">1228 424 5753,'0'0'9576,"20"-11"-7829,60-33-428,-50 29-10,-21 14-342,-1 2-504,-6-1-452,0 1 0,0-1 1,-1 1-1,1-1 0,-1 1 0,1-1 1,0 1-1,-1 0 0,1 0 0,-1 0 1,0 0-1,1 0 0,-1 0 0,0 1 1,0-1-1,1 0 0,-1 0 0,0 1 1,0-1-1,0 1 0,-1-1 0,1 1 1,0-1-1,0 3 0,4 8 9,-1 0 0,4 17 0,-2-8 66,-5-16-77,1-1 1,0 1 0,0 0-1,1-1 1,-1 1-1,1-1 1,0 0 0,0 1-1,5 3 1,-7-7 11,0 0 0,1 0 0,-1 0 0,0 0-1,0-1 1,1 1 0,-1-1 0,1 1 0,-1-1 0,0 1 0,1-1 0,-1 0 0,1 1 0,-1-1 0,1 0-1,-1 0 1,1 0 0,-1 0 0,1-1 0,-1 1 0,0 0 0,1 0 0,-1-1 0,1 1 0,-1-1 0,0 0-1,1 1 1,-1-1 0,0 0 0,0 0 0,1 0 0,-1 1 0,0-1 0,0 0 0,0-1 0,0 1 0,1-2-1,6-6 341,0-2-1,-1 1 0,-1-1 0,0 0 0,0 0 0,-1-1 0,0 0 0,-1 0 0,0 0 0,-1 0 0,-1 0 0,0-1 0,0 0 1,-1-21-1,-1 31-239,0 0 0,0 0 0,0 1 1,0-1-1,-1 0 0,1 0 0,-1 1 0,0-1 1,0 0-1,0 1 0,-2-5 0,2 5-88,0 1-1,-1 0 1,1 0-1,0-1 1,-1 1-1,1 0 0,-1 0 1,0 1-1,1-1 1,-1 0-1,0 0 1,1 1-1,-1-1 1,0 1-1,0-1 0,1 1 1,-1 0-1,-2 0 1,-5-1-306,0 1 0,0 0 0,1 0 0,-1 1 0,0 1 0,1-1 0,-1 1 0,1 1 0,0-1 0,-1 1 0,1 1 0,1 0 0,-11 5 0,-19 14-5769</inkml:trace>
  <inkml:trace contextRef="#ctx0" brushRef="#br0" timeOffset="1135.54">1989 34 16396,'0'0'13522,"138"4"-10673,-93 18-2849,-16 6 0,-16 4 0,-13 5 0,0-1 0,-20 2 0,-18 12-64,7-10-5625,6-8-6482</inkml:trace>
  <inkml:trace contextRef="#ctx0" brushRef="#br0" timeOffset="1136.54">2236 610 18148,'0'0'14619</inkml:trace>
  <inkml:trace contextRef="#ctx0" brushRef="#br0" timeOffset="1599.65">945 507 7770,'0'0'15403,"181"-90"-14355,-52 60-1048,25 0-744,-25 8-4065,-33 6-6617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07:21.18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88 5 16396,'0'0'3202,"-24"-1"714,11 0-3376,5-1-304,-1 2 1,0-1-1,1 1 0,-1 1 0,0-1 0,-14 4 1,19-2-163,1-1 0,-1 0 1,1 1-1,0-1 0,0 1 1,0 0-1,0 0 1,0 0-1,0 1 0,0-1 1,1 1-1,-1-1 0,1 1 1,0 0-1,-1 0 1,2 0-1,-1 0 0,0 1 1,0-1-1,1 0 0,0 1 1,0-1-1,-2 8 1,-3 22 338,2-1 1,0 1 0,3 1-1,1-1 1,1 0 0,1 0 0,2 0-1,10 36 1,-8-52-373,0-1 0,2 0 0,-1 0 1,2 0-1,0-1 0,1-1 0,1 0 0,0 0 0,1-1 0,25 22 1,-18-19-35,0-1-1,1-1 1,0-1 0,1-1 0,1-1 0,0-1 0,29 10 0,-37-15-50,-1-2 0,1 0 1,0-1-1,-1 0 0,1-1 0,0 0 0,20-2 0,-30 0-2,0 1-1,-1-1 1,1 0-1,-1 0 0,1 0 1,-1-1-1,0 1 0,1-1 1,-1 0-1,0 0 1,0 0-1,0 0 0,0-1 1,0 1-1,-1-1 0,1 0 1,-1 1-1,0-1 1,0 0-1,0-1 0,0 1 1,0 0-1,-1 0 0,1-1 1,-1 1-1,0-1 1,0 1-1,1-6 0,1-9-9,-1-1-1,-1 0 1,0 1 0,-3-27-1,1 22 76,-1 1-10,0 1 0,-1 0 0,-1 0 1,-7-22-1,10 39-84,-1-1 0,1 1 0,-1-1 0,0 1 1,0-1-1,0 1 0,-1 0 0,0 0 0,1 0 0,-2 1 1,1-1-1,0 1 0,-1-1 0,1 1 0,-7-4 1,5 5-450,0-1 0,-1 1 1,1 0-1,-1 0 1,1 1-1,-1-1 1,0 1-1,-6 0 1,-32 0-5458</inkml:trace>
  <inkml:trace contextRef="#ctx0" brushRef="#br0" timeOffset="361.59">217 601 15715,'0'0'11179,"140"90"-8371,-79-50-1519,-10-2-1097,-9-6-192,-4 10-1793,-13-10-3768,-8-8-5745</inkml:trace>
  <inkml:trace contextRef="#ctx0" brushRef="#br0" timeOffset="741.3">884 574 11202,'0'0'11723,"145"83"-11715,-114-113 128,-8-11 24,-8-3 824,-10-2-136,-5 4-584,-3 12-264,-19 12-2256,4 12-6714</inkml:trace>
  <inkml:trace contextRef="#ctx0" brushRef="#br0" timeOffset="742.3">1285 560 10562,'0'0'4561,"20"-9"-1311,63-33-841,-75 38-2207,-1-1 1,1 1-1,-1-1 0,-1-1 1,13-11-1,-17 15-139,-1 0 0,1 0 0,-1-1 0,1 1 0,-1 0-1,0-1 1,0 0 0,0 1 0,0-1 0,0 1 0,0-1 0,-1 0-1,0 0 1,1 1 0,-1-1 0,0 0 0,-1-3 0,1 4 55,-1 0 0,1 0 1,-1 1-1,1-1 1,-1 0-1,0 1 0,0-1 1,0 1-1,0-1 1,0 1-1,0-1 0,-1 1 1,1 0-1,0-1 1,-1 1-1,1 0 0,-1 0 1,1 0-1,-1 0 0,0 0 1,1 1-1,-1-1 1,0 0-1,1 1 0,-1-1 1,0 1-1,0 0 1,0-1-1,1 1 0,-1 0 1,0 0-1,-2 0 1,-1 0 114,0 0 0,1 0 0,-1 1 0,0-1 0,1 1 0,-1 0 0,0 0 0,1 1 0,-1 0 0,1-1 0,0 1 0,-6 4 0,6-3-167,1 1 1,-1-1-1,1 1 0,0 0 1,0 0-1,0 1 1,1-1-1,-1 0 0,1 1 1,0 0-1,1-1 1,-1 1-1,1 0 1,0 0-1,0 0 0,0 0 1,1 0-1,-1 0 1,1 0-1,0 0 0,1 0 1,0 0-1,-1 0 1,1 0-1,1 0 1,-1 0-1,1-1 0,0 1 1,0 0-1,0-1 1,1 1-1,0-1 0,-1 0 1,1 0-1,1 0 1,-1 0-1,1-1 1,-1 1-1,6 3 0,-2-4-391,0 1 1,0-1-1,0-1 0,1 1 0,-1-1 0,0 0 0,1-1 0,10 1 1,35 0-8670,-22-2-4215</inkml:trace>
  <inkml:trace contextRef="#ctx0" brushRef="#br0" timeOffset="1148.55">1174 127 16492,'0'0'14059,"176"-94"-16588,-103 84-8761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07:19.55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4 15507,'0'0'9030,"22"-3"-7852,-13 1-1079,4-1 12,0 1 0,0 0 0,1 1 0,-1 1 0,0 0 0,1 0 0,-1 2 0,0-1 0,1 2 0,-1 0 0,15 5 0,-15-2-55,0 0 1,0 0-1,-1 1 1,0 1-1,0 0 1,0 1 0,-1 0-1,-1 0 1,18 21-1,-24-24-21,1 0 1,-1 0-1,-1 1 0,1 0 0,-1 0 1,0 0-1,-1 0 0,0 0 0,0 0 1,0 1-1,-1-1 0,0 0 0,-1 1 1,1 0-1,-2-1 0,1 1 0,-1-1 1,0 1-1,0-1 0,-5 13 0,-1-1 42,-2-1 1,0 0-1,-1 0 0,-1-1 0,0 0 0,-22 23 0,17-21-55,1 1 0,1 0-1,-20 39 1,32-57-69,1 1 0,0-1 0,0 1-1,0-1 1,1 1 0,-1-1 0,0 1 0,1 0-1,0-1 1,0 1 0,0-1 0,0 1 0,0 0-1,0-1 1,1 1 0,-1 0 0,1-1 0,0 1-1,-1-1 1,1 1 0,1-1 0,-1 1 0,0-1-1,0 0 1,4 4 0,-1-2-742,0 0 1,1 0-1,0-1 1,0 1-1,-1-1 0,2 0 1,-1-1-1,0 1 0,1-1 1,7 2-1,48 10-16731</inkml:trace>
  <inkml:trace contextRef="#ctx0" brushRef="#br0" timeOffset="527.38">728 1045 17148,'0'0'11506</inkml:trace>
  <inkml:trace contextRef="#ctx0" brushRef="#br0" timeOffset="528.38">3686 217 18052,'0'0'10618,"138"-66"-8922,-120 76-1111,-11 36-305,-7 16-104,0 10-40,-9 2 8,-2-4-48,4-9-96,7 1-472,0-18-3321,0-14-4745</inkml:trace>
  <inkml:trace contextRef="#ctx0" brushRef="#br0" timeOffset="928.52">3937 978 15131,'0'0'17636,"11"-32"-27902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07:22.74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229 120,'0'0'24615,"18"-16"-24545,57-49-54,-67 58-58,20-19 194,-28 25-93,1 0 0,-1 1-1,0-1 1,1 0 0,-1 0 0,0 0-1,1 1 1,-1-1 0,0 0-1,0 0 1,0 0 0,0 0 0,0 0-1,0 0 1,0 1 0,0-1 0,0-1-1,-1-9 697,1 10-720,0 1-1,0 0 1,0-1 0,0 1-1,-1 0 1,1-1 0,0 1-1,0 0 1,0 0 0,-1-1-1,1 1 1,0 0 0,0 0-1,-1-1 1,1 1 0,0 0 0,-1 0-1,1 0 1,0 0 0,-1-1-1,1 1 1,0 0 0,-1 0-1,1 0 1,0 0 0,-1 0-1,1 0 1,0 0 0,-1 0-1,1 0 1,-1 0 0,1 0-1,-1 0 1,-15 2 225,16-2-260,-5 2 49,0 0 0,-1 0 0,1 0 0,0 1 0,0-1 0,0 1 0,0 1 0,1-1 0,-1 1 0,1-1 0,0 1 0,0 0 0,0 1 0,1-1 0,-1 1 0,-4 9 0,4-9-18,1 0 0,1 1 0,-1 0 0,1 0-1,-1-1 1,2 1 0,-1 1 0,1-1 0,0 0 0,0 0 0,0 0-1,1 1 1,0-1 0,1 0 0,1 9 0,-1-12-74,0 1 0,1-1 0,0 0 0,0 0 0,0 0 0,0 0 0,0 0 0,0 0 0,1-1 0,-1 1 0,1-1 0,0 0 0,0 0 0,0 0 0,0 0 0,0 0 0,0 0 0,1-1 0,-1 0 0,0 1 0,1-1 0,-1-1 0,6 2 0,9 1-1294,0-1-1,0 0 1,22-1 0,-38-1 1030,27 0-4467,-4 0-2223</inkml:trace>
  <inkml:trace contextRef="#ctx0" brushRef="#br0" timeOffset="1">458 83 9914,'0'0'15509,"19"10"-13933,59 36-617,-74-44-898,0 1 0,-1-1 0,0 1-1,1 0 1,-1 0 0,0 0 0,-1 1 0,1-1 0,0 1 0,2 4 0,-5-6-32,1 0 1,0 0 0,0 0 0,-1 0 0,1 0-1,-1 0 1,0 0 0,0 0 0,1 0 0,-1 0-1,-1 0 1,1 0 0,0 0 0,0 0 0,-2 3-1,1-2-9,-1 1-1,1-1 0,-1 0 0,0-1 0,0 1 1,0 0-1,0 0 0,-1-1 0,1 1 0,-1-1 0,0 0 1,1 0-1,-1 0 0,0 0 0,0 0 0,0-1 1,-1 1-1,-4 0 0,-7 3-53,0-2 1,-1 0-1,0-1 1,1 0-1,-20-2 1,33 1 26,1-1 0,0 0 1,-1-1-1,1 1 0,0 0 1,-1 0-1,1 0 0,0-1 1,-1 1-1,1-1 0,0 1 0,0-1 1,0 1-1,-1-1 0,1 0 1,0 0-1,0 1 0,0-1 1,0 0-1,0 0 0,0 0 1,0 0-1,1 0 0,-2-2 1,1 0 3,0 1 0,0-1 0,0 1 0,1-1 0,-1 0 0,1 0 0,0 1 0,0-1 0,0 0 0,0 1 0,1-6 0,0-1-1,2 0-1,-1 0 1,1 0 0,0 0 0,1 0 0,7-11 0,-2 6-248,1 1 1,0 0 0,1 1 0,1 0 0,0 1 0,0 0-1,1 1 1,24-15 0,11 0-4671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07:33.21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557 1388 3809,'0'0'13692,"19"9"-10997,64 30-380,-77-36-2087,1-1-1,-1 0 0,1 0 0,-1-1 1,1 0-1,0 0 0,0-1 0,0 0 1,-1 0-1,1 0 0,0-1 0,9-2 1,-7 2-51,21-6 73,-2-1 0,1-2-1,-1-1 1,34-18 0,-29 14-214,188-98-328,-195 97-11,-1-2 0,-1 0 0,-1-1 0,0-1 1,-2-1-1,26-32 0,-28 26-117,-1-1 0,-1-1 0,-1 0 0,-2-1 1,-1-1-1,11-37 0,-11 19 3,-1-1 1,-3 0-1,3-65 1,-10 97 363,-1 1 0,-1-1 0,-1 1 0,0-1 0,-2 1 0,0-1-1,-5-17 1,5 27 56,0 1 0,-1-1 0,0 1 0,0-1 0,-1 1 0,1 0 0,-2 1 0,1-1 0,-1 1 0,0 0 0,0 1 0,0-1 0,-1 1 0,0 0 0,0 1 0,-9-5 1,0 2 103,-1 1 0,0 0 1,-1 1-1,1 1 0,-1 0 1,0 1-1,-19 0 0,-13 1 454,0 2 0,0 2 0,0 3 0,1 1-1,-1 3 1,-91 29 0,56-7-147,1 3 1,-153 88-1,176-86-378,3 2-1,0 3 0,-81 76 1,122-101-30,1 2 0,0 0 1,1 1-1,-16 26 0,28-40-140,0 1 0,0 0 0,0 0 0,1-1 1,0 2-1,0-1 0,0 0 0,1 0 0,0 0 0,0 1 0,1-1 0,0 1 0,0-1 0,0 0 0,1 1 0,0-1 0,0 0 0,0 1 1,4 8-1,-2-8-520,1 0 0,0 0 0,1-1 0,-1 1 0,1-1 0,9 9 1,35 32-6268</inkml:trace>
  <inkml:trace contextRef="#ctx0" brushRef="#br0" timeOffset="1043.92">1602 64 16836,'0'0'15931,"3"-50"-18916,28 44-4232,-7-2-3169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09:53.98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04 61 14123,'0'0'13819,"62"158"-11058,-31-72-697,-4 5-2064,-7-11 0,-4-12 0,-10-20 0,-6-14 0,0-14-920,-20-6-1993,-7-4-2952,1-6-4697</inkml:trace>
  <inkml:trace contextRef="#ctx0" brushRef="#br0" timeOffset="488.69">1 528 15779,'0'0'11786,"24"-19"-9359,-8 6-2151,7-5-51,1 0 0,0 1 0,1 2 0,1 1 0,48-20-1,352-90-795,-212 67-3356,-202 52 3488,-19 4 655,-23 2 172,19 1-315,0 1-1,0 0 0,1 1 0,-1 0 0,1 0 1,-1 1-1,1 0 0,1 1 0,-1 0 0,1 1 1,-16 14-1,18-15-18,0 1 0,0 1 0,0-1 0,1 1 0,0 0-1,1 1 1,0-1 0,0 1 0,1 0 0,0 1 0,0-1 0,1 0 0,-3 17 0,5-22-48,1-1 0,-1 1 0,1 0 1,0 0-1,1 0 0,-1-1 0,0 1 0,1 0 0,0 0 0,0-1 0,0 1 0,4 6 0,-4-8-13,1 0 0,0 1 0,-1-1 0,1 0 0,0 0 0,0 0-1,1-1 1,-1 1 0,0 0 0,1-1 0,-1 1 0,0-1 0,1 0-1,0 0 1,-1 0 0,1 0 0,4 0 0,0 1-111,-1-1 0,1 0 0,0 0 0,-1-1 0,1 0 0,0 0 0,-1-1 0,1 1-1,0-2 1,-1 1 0,1-1 0,-1 0 0,0 0 0,0 0 0,0-1 0,9-5 0,-2-2 70,0 0-1,0-1 1,-1 0-1,-1-1 1,17-22-1,2-6 481,-21 26 11,1 0-1,1 1 1,0 0 0,21-18 0,-31 30-420,-1 1-1,0 0 1,0 0 0,0-1 0,1 1-1,-1 0 1,0 0 0,0 0 0,1 0-1,-1 0 1,0-1 0,1 1-1,-1 0 1,0 0 0,0 0 0,1 0-1,-1 0 1,0 0 0,1 0 0,-1 0-1,0 0 1,1 0 0,-1 0-1,0 0 1,0 0 0,1 0 0,-1 0-1,0 0 1,1 1 0,-1-1 0,0 0-1,0 0 1,1 0 0,-1 0 0,0 1-1,1-1 1,3 14 264,-4 25-355,0-30 143,-1-1-461,1 18 807,3-15-2476,15-6-9189</inkml:trace>
  <inkml:trace contextRef="#ctx0" brushRef="#br0" timeOffset="948.95">1379 13 3849,'0'0'15630,"-22"-4"-12846,-4 0-1849,-38-1 0,63 5-901,0 0 0,-1 0 1,1 0-1,-1 0 0,1 0 0,0 1 0,-1-1 1,1 0-1,0 1 0,0-1 0,-1 1 0,1-1 0,0 1 1,0-1-1,0 1 0,-1 0 0,1 0 0,0 0 0,0 0 1,0-1-1,0 1 0,1 1 0,-1-1 0,0 0 0,-1 2 1,1-1 11,1 1 1,-1 0-1,1-1 1,-1 1 0,1 0-1,0 0 1,0-1 0,1 6-1,0 0 72,-1-2-31,0 0 1,1-1-1,0 1 0,1-1 1,-1 1-1,1-1 0,0 0 1,0 0-1,1 0 0,3 7 1,4 2 209,1 0 0,12 12 0,-15-17 22,0 0 1,0 0-1,-1 1 0,0 0 1,-1 0-1,7 15 0,-12-23-244,0 0-1,0 0 1,-1-1 0,1 1-1,0 0 1,-1 0-1,1 0 1,-1 0-1,0 0 1,0 0 0,0 0-1,0 0 1,0 0-1,0 0 1,0 0-1,-1 0 1,1 0 0,-1 0-1,1 0 1,-1 0-1,0 0 1,0 0-1,0-1 1,0 1 0,0 0-1,0-1 1,0 1-1,-1 0 1,1-1-1,-1 0 1,1 1 0,-1-1-1,1 0 1,-1 0-1,0 0 1,-2 1-1,-3 1-159,0 0-1,0-1 0,-1 0 0,1 0 1,0-1-1,-1 0 0,0-1 0,-8 0 0,15 0-36,1 0-1,-1 0 0,1 0 0,-1 0 1,1-1-1,-1 1 0,1 0 1,0 0-1,-1-1 0,1 1 0,-1 0 1,1-1-1,0 1 0,-1-1 0,1 1 1,0 0-1,-1-1 0,1 1 0,0-1 1,0 1-1,-1-1 0,1 1 0,0-1 1,0 1-1,0-1 0,0 1 0,0-1 1,0 1-1,0-1 0,-1 1 1,2-1-1,-1 1 0,0-1 0,0 1 1,0-1-1,0 1 0,0-1 0,0-1-306,1 1 0,-1-1 0,0 1 0,0-1 0,1 1 0,-1 0 0,1-1 0,-1 1 0,1 0 0,0 0 0,0-1 0,-1 1 0,1 0 0,2-2 0,15-5-4936,4 1-1426</inkml:trace>
  <inkml:trace contextRef="#ctx0" brushRef="#br0" timeOffset="1401.89">1876 7 4153,'0'0'8864,"-19"0"-4032,9-1-4348,-7 1 453,1 0-1,-27 5 0,37-4-740,0 0 0,1 0-1,-1 1 1,0 0 0,1 0 0,0 0-1,-1 1 1,1 0 0,0 0-1,0 0 1,1 0 0,-1 1 0,-6 6-1,9-7-162,0 0-1,0 0 0,0 0 0,0 0 1,0 0-1,1 0 0,-1 1 1,1-1-1,0 1 0,0-1 0,0 1 1,1-1-1,-1 6 0,1-7-59,0-1 0,0 1 1,0-1-1,0 1 0,0-1 0,1 1 0,-1-1 0,0 1 0,1-1 0,-1 1 1,1-1-1,0 0 0,0 1 0,-1-1 0,1 0 0,0 1 0,0-1 1,0 0-1,0 0 0,0 0 0,1 0 0,-1 0 0,0 0 0,0 0 0,1 0 1,-1-1-1,1 1 0,-1 0 0,0-1 0,1 1 0,2 0 0,6 1-112,1-1-1,-1 1 0,0-2 0,1 1 0,0-2 0,-1 1 1,1-1-1,16-4 0,-2-2 701,0-1 0,31-15-1,-48 20-244,43-17 1695,-48 19-1906,0 0 0,0 1 0,0-1 0,1 1 0,-1-1 0,0 1 0,0 0 0,0 0 1,0 1-1,0-1 0,0 1 0,0-1 0,1 1 0,3 1 0,-6-1-105,0 0 0,0 0 0,0-1 0,0 1 0,0 0 1,-1 0-1,1 0 0,0 0 0,0 0 0,-1 0 0,1 0 1,0 1-1,-1-1 0,1 0 0,-1 0 0,1 0 0,-1 1 0,1 1 1,0 25-512,0-20 173,-1 33-3792,0-2-4148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37:14.03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30 594 7402,'0'0'20708,"-130"91"-17755,130-79-1249,72-12-1704,104-12 0,140-55 0,90-15 0,48-16 0,-11-6 0,-77 7 0,-54 13 0,-83 6-1144,-91 30-5698,-69 22-8993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09:51.68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831 11827,'0'0'15245,"20"-17"-14331,66-60-786,-82 74-128,0-1 0,0 1 0,-1-1 1,1 0-1,-1 0 0,0-1 0,0 1 0,0-1 0,-1 1 0,1-1 1,-1 0-1,0 0 0,-1 0 0,1 0 0,-1 0 0,0-1 1,0-8-1,0 12 12,-1 1 1,0 0 0,1-1 0,-1 1-1,0-1 1,0 1 0,0 0 0,-1-1 0,1 1-1,0-1 1,0 1 0,-1 0 0,1-1-1,-1 1 1,1 0 0,-1-1 0,1 1-1,-1 0 1,0 0 0,0 0 0,1-1-1,-1 1 1,0 0 0,0 0 0,0 0 0,0 1-1,-1-1 1,1 0 0,0 0 0,0 0-1,0 1 1,-1-1 0,1 1 0,0-1-1,-1 1 1,1-1 0,0 1 0,-1 0-1,1 0 1,-2-1 0,-1 2 14,1-1 1,0 0 0,0 1-1,-1-1 1,1 1-1,0 0 1,0 0-1,0 0 1,0 0-1,0 1 1,0-1-1,1 1 1,-1 0-1,0 0 1,1 0-1,-1 0 1,-2 3 0,1 1 22,0-1 0,0 1 0,1-1 1,-1 1-1,1 0 0,1 0 1,-1 1-1,1-1 0,0 0 1,1 1-1,0-1 0,0 1 0,0 0 1,0-1-1,1 1 0,0 0 1,2 6-1,-2-7-72,1 0 0,0-1 0,1 0 0,-1 1 0,1-1 0,0 0 0,1 0 0,-1 0 0,1 0 0,0 0 0,0 0 0,0-1 0,1 1 0,0-1-1,-1 0 1,2 0 0,-1-1 0,0 1 0,1-1 0,8 5 0,-4-4-327,1 0 0,0 0 0,1-1 0,-1-1 0,1 0-1,-1 0 1,18 0 0,-6-2-2321,0-1 1,36-5-1,0-10-7736</inkml:trace>
  <inkml:trace contextRef="#ctx0" brushRef="#br0" timeOffset="396.03">649 206 2481,'0'0'22628,"47"168"-19691,-25-94-1145,3-2-1183,-5-7-593,-9-15-16,-9-10-1121,-2-14-751,0-8-1049,-9-6-1968,-2-6-3929</inkml:trace>
  <inkml:trace contextRef="#ctx0" brushRef="#br0" timeOffset="397.03">625 550 9882,'0'0'12203,"136"-22"-10483,-58 22-560,2 0-55,-13 14 575,-23 4-672,-19 3-208,-19-5-184,-6 0-472,0-6-144,-11-2-1104,0-2-1072,4-4-305</inkml:trace>
  <inkml:trace contextRef="#ctx0" brushRef="#br0" timeOffset="834.98">1008 193 5553,'0'0'23925,"27"8"-31462,-10 2-3794</inkml:trace>
  <inkml:trace contextRef="#ctx0" brushRef="#br0" timeOffset="835.98">1293 0 16892,'0'0'11138,"69"164"-7425,-38-83-2689,0-3-1024,-6-10 0,-7-10 0,-7-16 0,-2-14-1000,4-10-4193,1-10-2257,-1-8-4072</inkml:trace>
  <inkml:trace contextRef="#ctx0" brushRef="#br0" timeOffset="1321.42">1768 399 6545,'0'0'18768,"8"-17"-16334,25-54-928,-31 68-1353,-1 0-1,1 0 1,-1 0 0,0 0 0,1 0-1,-2 0 1,1-1 0,0 1 0,-1 0-1,1 0 1,-1-1 0,0-5 0,0 7 11,0 2-132,-1-1 1,1 0 0,0 1-1,0-1 1,0 1-1,-1-1 1,1 1 0,0 0-1,0-1 1,-1 1-1,1-1 1,0 1 0,-1-1-1,1 1 1,-1 0 0,1-1-1,0 1 1,-1 0-1,1-1 1,-1 1 0,1 0-1,-1 0 1,1 0 0,-1-1-1,1 1 1,-1 0-1,1 0 1,-1 0 0,1 0-1,-1 0 1,1 0-1,-1 0 1,0 0 0,1 0-1,-1 0 1,0 0 0,-1 0-31,0 1 1,1-1 0,-1 0 0,0 1 0,0-1-1,0 1 1,1 0 0,-1 0 0,0-1 0,-2 3-1,1 0-5,1 0 0,-1 0 0,1 0 0,0 0-1,0 0 1,0 1 0,0-1 0,0 1 0,1-1 0,-1 1-1,1 0 1,0 0 0,-1 7 0,1-3-199,0 0 0,0 1 0,1-1 0,0 0 0,3 16 0,-2-21-35,0 0 1,0-1-1,0 1 0,0 0 0,1-1 1,-1 1-1,1-1 0,0 1 0,0-1 1,0 0-1,0 0 0,0 0 0,0 0 1,0 0-1,1 0 0,-1-1 0,1 1 1,-1-1-1,1 0 0,0 1 0,0-1 1,-1 0-1,1-1 0,0 1 0,0 0 1,0-1-1,3 0 0,9 2-1228,-1-1 0,1-1 0,29-2 0,-37 1 1263,1 0-1,-1-1 1,0 0 0,0 0 0,0-1 0,13-6 0,35-27 2295,-46 29-1277,0 0 0,0 1 0,1 0 0,0 1 0,0 0 0,0 0 0,1 1 0,0 0 0,16-3 0,-22 6-728,0 0 0,0 1 0,1-1 0,-1 1 0,0 0 0,0 0 0,0 1 0,1-1 0,-1 1 0,0 0 1,0 1-1,0-1 0,0 1 0,-1 0 0,1 0 0,0 1 0,-1-1 0,1 1 0,4 4 0,15 18-3438,-7-7-2183,-1-4-3452</inkml:trace>
  <inkml:trace contextRef="#ctx0" brushRef="#br0" timeOffset="1322.42">2480 166 1304,'0'0'23309,"-17"19"-21796,-55 59-369,70-74-1096,-1 0 1,1-1 0,0 1-1,0 0 1,0 0 0,0 1-1,1-1 1,0 0 0,-2 6-1,3-7-28,0-1-1,0 0 0,0 1 1,0-1-1,0 0 1,0 1-1,1-1 1,-1 0-1,1 1 0,0-1 1,-1 0-1,1 0 1,2 4-1,-1-4-3,-1-1 0,0 1 0,1 0-1,0-1 1,-1 1 0,1-1 0,0 1 0,0-1 0,0 0-1,0 1 1,0-1 0,0 0 0,0-1 0,0 1 0,0 0 0,0-1-1,1 1 1,-1-1 0,0 1 0,0-1 0,1 0 0,-1 0-1,0 0 1,0 0 0,1-1 0,-1 1 0,0-1 0,4 0-1,-3-1 62,0 0 0,0 1-1,0-1 1,0 0-1,0-1 1,0 1 0,-1 0-1,1-1 1,-1 0-1,0 1 1,0-1 0,0 0-1,0 0 1,0 0-1,0 0 1,-1-1 0,0 1-1,1 0 1,-1-1-1,-1 1 1,2-4-1,2-12 239,-1-1 0,1-26 0,-4 43-349,1-8-130,-1 8-149,0-1 0,0 1-1,0 0 1,1 0 0,-1-1-1,1 1 1,0 0 0,2-4-1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09:49.14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833 14507,'0'0'7980,"19"20"-2140,4 4-3974,87 95 708,-86-90-2574,-15-17 0,1 0 0,12 11 0,-22-22 0,1-1 0,-1 0 0,0 0 0,0 1 0,0-1 0,1 0 0,-1 0 0,0 0 0,0 1 0,1-1 0,-1 0 0,0 0 0,1 0 0,-1 0 0,0 0 0,0 1 0,1-1 0,-1 0 0,0 0 0,1 0 0,-1 0 0,0 0 0,1 0 0,-1 0 0,0 0 0,1 0 0,-1 0 0,0 0 0,1 0 0,-1-1 0,0 1 0,0 0 0,1 0 0,-1 0 0,0 0 0,1 0 0,-1-1 0,0 1 0,0 0 0,1 0 0,-1 0 0,0-1 0,0 1 0,0 0 0,1 0 0,-1-1 0,0 1 0,0 0 0,0-1 0,0 1 0,0 0 0,1 0 0,-1-1 0,0 1 0,0 0 0,0-1 0,0 1 0,0-1 0,3-23 0,-3 18 0,10-199 0,-9 125 0,-1 78-50,0 0 1,0 0-1,0 0 1,1 0-1,-1 0 1,0 0-1,1 0 1,-1 0-1,1 0 1,0 0-1,-1 0 1,1 0-1,0 1 0,0-1 1,1 0-1,1-2 1,-2 3-83,1 0 0,-1 1 0,0-1 0,1 1 0,-1-1 0,1 1 0,-1 0 0,0-1 0,1 1 0,-1 0 0,1 0 0,-1 0 1,1 0-1,-1 0 0,1 1 0,-1-1 0,0 0 0,1 1 0,-1-1 0,1 1 0,-1-1 0,0 1 0,2 1 0,33 20-5842,-1 2-3007</inkml:trace>
  <inkml:trace contextRef="#ctx0" brushRef="#br0" timeOffset="389.07">647 714 12339,'0'0'9459,"-20"24"-6864,-61 77-948,77-96-1544,0 1 0,1-1 0,0 1 0,0 0 0,0 0 0,-1 7 0,3-12-78,1 1 0,-1 0 0,1 0 0,0-1 0,0 1 0,0 0-1,0-1 1,0 1 0,0 0 0,0 0 0,1-1 0,-1 1 0,0 0 0,1-1 0,1 4 0,-1-4-19,0 1 0,1-1 0,-1 0 1,1 1-1,-1-1 0,1 0 0,0 0 0,-1 0 0,1 0 0,0 0 1,0 0-1,0-1 0,0 1 0,-1-1 0,1 1 0,0-1 0,0 0 1,0 1-1,0-1 0,0 0 0,0 0 0,0-1 0,0 1 0,0 0 1,0-1-1,2 0 0,3-1-10,-1 0 0,1 0 1,-1-1-1,0 1 0,0-2 0,0 1 1,0-1-1,0 0 0,-1 0 0,0 0 0,0-1 1,6-6-1,7-10 10,26-39 1,-33 44-1,1-3 15,-3 4-1,21-23 0,-28 35-29,0 1 0,1-1 0,-1 1 0,1 0 0,-1 0 1,1 0-1,0 0 0,-1 0 0,1 1 0,0-1 0,0 1 1,1 0-1,-1 0 0,0 0 0,5-1 0,-6 2-3,0 0-1,-1 0 0,1 0 1,-1 1-1,1-1 1,-1 0-1,1 1 0,-1-1 1,1 1-1,-1-1 1,0 1-1,1 0 1,-1 0-1,0-1 0,1 1 1,-1 0-1,0 0 1,2 2-1,-1 0 0,0 0 1,1 0-1,-1 0 0,-1 0 0,1 0 0,0 1 1,1 5-1,0 1 1,-1 0-1,0 0 1,0 1 0,-1 18-1,-1-1 158,0-22 830,1-24-265,0 10-595,0 0-1,0 0 1,1 1 0,0-1-1,1 0 1,-1 1 0,8-13-1,0 3-127,0 0 0,13-15 0,-18 26-316,-1 1 1,2-1-1,-1 1 1,1 1-1,-1-1 1,1 1-1,0 0 1,1 0-1,-1 1 1,12-5-1,41-10-6017,-10 11-1716</inkml:trace>
  <inkml:trace contextRef="#ctx0" brushRef="#br0" timeOffset="756.42">1360 607 8010,'0'0'19229,"12"19"-24892,-12-19 5658,0 0 0,0 0 0,0 0 0,0 0 0,1 0-1,-1 0 1,0 0 0,0 0 0,0 0 0,0 0 0,0 0 0,0 0 0,0 1 0,0-1 0,0 0 0,1 0 0,-1 0 0,0 0 0,0 0 0,0 0 0,0 0 0,0 0 0,0 0 0,0 0 0,0 0 0,1 0 0,-1 0 0,0 0 0,0 0 0,0 0 0,0 0 0,0 0 0,0 0 0,0 0 0,0 0 0,1-1 0,-1 1 0,0 0-1,0 0 1,0 0 0,0 0 0,0 0 0,0 0 0,0 0 0,0 0 0,0 0 0,0 0 0,0 0 0,1-1 0,-1 1 0,0 0 0,0 0 0,0 0 0,0 0 0,1-29 10,-2 19 127,1 0-1,1 1 1,1-15-1,-1 21-135,1-1 0,-1 1 0,0 0 0,1 0-1,-1-1 1,1 1 0,0 0 0,0 1 0,0-1 0,1 0 0,-1 1 0,0-1 0,1 1-1,0 0 1,0-1 0,0 1 0,-1 1 0,2-1 0,4-2 0,4-1-837,1 1 1,-1 1-1,1 0 1,14-1-1,19-3-4877</inkml:trace>
  <inkml:trace contextRef="#ctx0" brushRef="#br0" timeOffset="1172.96">1779 403 6177,'0'0'9496,"-21"8"-3698,0 0-4547,7-4-631,-1 2 1,1 0-1,0 0 1,0 1-1,1 1 1,0 0-1,-13 11 1,19-13-180,1 0-1,-1 1 1,-8 11 0,13-16-401,1 1 0,-1-1 1,1 0-1,0 0 1,0 0-1,0 1 1,0-1-1,0 1 0,0-1 1,1 1-1,-1-1 1,1 1-1,0-1 0,0 1 1,0-1-1,0 6 1,1-7-77,-1 0-1,1-1 1,-1 1 0,1 0 0,0 0-1,0 0 1,-1 0 0,1-1 0,0 1 0,0 0-1,0-1 1,0 1 0,0 0 0,0-1 0,0 0-1,0 1 1,0-1 0,0 1 0,0-1-1,0 0 1,0 0 0,0 0 0,0 1 0,0-1-1,0 0 1,0 0 0,0-1 0,1 1 0,-1 0-1,0 0 1,0 0 0,2-1 0,2 0-264,1 0 12,0 1 1,0-1-1,-1-1 0,1 1 1,-1-1-1,1 0 0,-1-1 1,1 1-1,-1-1 1,6-4-1,5-5-427,26-24 1,-29 24 745,1 0 0,23-16 0,-32 25 75,-1 1 0,1-1-1,0 1 1,0 0 0,0 1-1,0-1 1,0 1-1,0 0 1,0 0 0,1 0-1,-1 1 1,0 0 0,6 0-1,-10 0-99,1 0-1,-1 0 1,1 1 0,-1-1-1,0 0 1,0 1 0,1-1-1,-1 1 1,0-1 0,0 1-1,1-1 1,-1 1 0,0 0-1,0 0 1,0 0 0,0 0-1,0 0 1,0-1 0,0 2-1,0-1 1,-1 0 0,1 0-1,0 0 1,-1 0 0,1 0-1,-1 1 1,1 0 0,1 4-475,-1-1 1,-1 0-1,1 0 1,-1 1-1,0 7 0,-1-3-1835,1 6-4124</inkml:trace>
  <inkml:trace contextRef="#ctx0" brushRef="#br0" timeOffset="1173.96">1999 0 18980,'0'0'6216,"20"21"-1694,63 72-1934,-74-83-2569,-1 1-1,-1 1 1,1-1 0,-2 1 0,0 0 0,0 1 0,-1-1 0,-1 1 0,0 0 0,0 0 0,-1 1 0,-1-1 0,-1 0 0,0 1 0,0 0 0,-1-1 0,-1 1 0,-3 15 0,4-28-68,0 0-1,0 0 1,0 0 0,0 0 0,0-1 0,0 1 0,0 0 0,-1 0-1,1 0 1,0-1 0,-1 1 0,1 0 0,0 0 0,-1-1 0,1 1-1,-1 0 1,1-1 0,-1 1 0,1 0 0,-1-1 0,0 1 0,1-1 0,-1 1-1,0-1 1,1 1 0,-1-1 0,0 0 0,0 1 0,1-1 0,-1 0-1,-1 1 1,1-1 33,1-1 0,-1 1 0,1 0 0,-1 0 0,1-1 0,-1 1 0,1-1-1,-1 1 1,1 0 0,0-1 0,-1 1 0,1-1 0,0 1 0,-1-1 0,1 1 0,0-1-1,0 1 1,-1-1 0,1 1 0,0-1 0,0 1 0,0-1 0,0 1 0,0-1 0,0 1-1,0-1 1,0 0 0,0 1 0,0-2 0,0-21 426,0 20-297,0-1 52,-1 2-98,1 1-1,0-1 1,0 1 0,0-1 0,0 1-1,0-1 1,0 0 0,0 1 0,1-1 0,-1 1-1,0-1 1,1 1 0,-1-1 0,1 1 0,0 0-1,-1-1 1,1 1 0,0 0 0,0-1-1,0 1 1,2-2 0,-3 3-67,1 0 0,-1 0 0,0 0 0,0 0 0,0 0 0,0 0 0,1 0 0,-1 1 0,0-1 0,0 0 0,0 0 0,0 0 0,0 0 0,1 0 0,-1 1 0,0-1 0,0 0 0,0 0 0,0 0 0,0 0 0,0 1 0,0-1 0,0 0 0,0 0 0,0 0 0,0 1 0,0-1 0,0 0 0,0 0 0,0 0 0,0 1 0,0-1 0,0 0 0,0 0 0,0 0 0,0 1 0,0-1 0,0 0 0,0 0 0,0 0 0,0 1 0,-3 9 0,2-7-365,-2 0 0,1 0 0,0 0 0,-1 0 0,1-1 0,-1 1-1,0-1 1,0 0 0,0 0 0,0 0 0,0 0 0,0 0 0,-1-1 0,1 1 0,-7 1 0</inkml:trace>
  <inkml:trace contextRef="#ctx0" brushRef="#br0" timeOffset="1595.71">2574 5 20236,'0'0'5499,"12"20"-898,4 4-3297,1 2-928,-2 0-1,18 40 1,1 22-1530,-33-87 816,0 0-1,0 0 1,-1 0 0,1-1-1,0 1 1,0 0-1,0 0 1,0 0-1,0-1 1,0 1-1,0 0 1,0-1-1,1 1 1,-1-1-1,0 1 1,0-1-1,0 0 1,1 1-1,-1-1 1,0 0 0,0 0-1,1 0 1,-1 0-1,0 0 1,1 0-1,-1 0 1,1-1-1,4 0-227,0 0 0,0-1 0,0 1 0,8-5-1,-3 1 488,-1 0 0,0-1-1,0 0 1,0-1-1,-1 0 1,0-1 0,14-14-1,-19 18 357,0-1 0,-1 1 0,1-1 0,-1 0 0,0 0 0,0 0 0,-1-1 0,0 1 0,0 0 0,0-1 0,0 0 0,-1 1 0,0-1 0,0 0 0,0 0 0,-1 1 0,0-8 0,0 12-186,0 0 1,0 1-1,0-1 0,0 0 1,-1 1-1,1-1 0,0 0 1,0 1-1,-1-1 1,1 0-1,0 1 0,-1-1 1,1 1-1,-1-1 1,1 1-1,-1-1 0,1 1 1,-1-1-1,1 1 1,-1-1-1,1 1 0,-1 0 1,0-1-1,1 1 1,-1 0-1,1-1 0,-1 1 1,0 0-1,1 0 1,-1 0-1,0 0 0,1-1 1,-1 1-1,0 0 1,0 0-1,1 0 0,-1 1 1,0-1-1,1 0 0,-1 0 1,0 0-1,1 0 1,-1 1-1,0-1 0,0 1 1,-2 0 98,-1 0 1,1 1-1,0-1 1,-1 1-1,1 0 1,0 0-1,-5 4 1,4-1-78,0 1 1,1-1 0,-1 1 0,1-1 0,0 1 0,0 0-1,1 0 1,0 0 0,0 0 0,0 1 0,1-1 0,0 0-1,0 1 1,0-1 0,1 1 0,0 8 0,0-12-155,0-1 0,1 0 0,-1 1 1,0-1-1,1 1 0,0-1 0,-1 0 0,1 1 1,0-1-1,0 0 0,0 0 0,0 0 1,1 0-1,-1 0 0,0 0 0,1 0 0,0 0 1,-1 0-1,1-1 0,0 1 0,0 0 1,0-1-1,3 2 0,2 1-966,1-1 0,0 0 0,0 0 0,0-1 0,16 3 1,28 1-7338</inkml:trace>
  <inkml:trace contextRef="#ctx0" brushRef="#br0" timeOffset="2048.89">2285 236 1432,'0'0'20485,"118"0"-18357,-103 0-319,-15 8-489,0 2-504,-31 4 240,-11 2-432,-7-2-336,2 0-184,7-4-104,11-2-352,16-2-1328,24-2-2441,22 0-2392,12-4-9451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09:47.22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79 14475,'0'0'10362,"12"151"-6289,1-77-2176,3-2-593,-3-8-648,-2-12-656,-2-13 0,-2-13 0,-5-12 0,0-12-400,-2-30-7162,0 4 921,0-5-5994</inkml:trace>
  <inkml:trace contextRef="#ctx0" brushRef="#br0" timeOffset="412.52">245 123 15715,'0'0'15508,"14"115"-14612,-50-75-608,1-4-32,3-8-168,10-12-88,13-6-360,9-6-680,20-4-2865,38 0-656,-7 0-704,1 0-3817</inkml:trace>
  <inkml:trace contextRef="#ctx0" brushRef="#br0" timeOffset="862.7">800 93 13499,'0'0'9062,"-22"7"-6492,-72 26-411,88-30-1960,0 0 1,0 0-1,0 0 0,1 1 1,-1-1-1,1 1 1,0 1-1,-6 5 0,9-7-137,-1 0 0,1 1-1,0-1 1,0 1 0,0-1-1,1 1 1,-1-1-1,1 1 1,0 0 0,-1 6-1,1-9-61,1-1 0,0 1-1,0 0 1,0-1-1,0 1 1,0 0-1,0 0 1,0-1 0,0 1-1,0 0 1,1-1-1,-1 1 1,0 0 0,0-1-1,1 1 1,-1 0-1,0-1 1,1 1-1,-1 0 1,1-1 0,-1 1-1,1-1 1,-1 1-1,1-1 1,-1 1 0,1-1-1,-1 1 1,1-1-1,0 0 1,-1 1 0,1-1-1,-1 0 1,1 1-1,0-1 1,0 0-1,-1 0 1,2 0 0,31 2-244,-24-2 110,10-2-288,1 0 1,0-1-1,-1-1 0,20-6 0,-22 5 328,0 0-1,0 1 0,0 2 1,1-1-1,-1 2 0,24 0 1,-37 2 97,1 0 0,-1 0 0,1 1 0,-1-1 1,1 1-1,-1 0 0,0 0 0,0 0 0,0 0 1,0 1-1,0 0 0,0 0 0,-1 0 0,1 0 0,-1 0 1,0 1-1,0 0 0,0-1 0,0 1 0,-1 0 1,0 0-1,0 1 0,0-1 0,0 0 0,0 1 0,-1-1 1,0 1-1,0-1 0,0 1 0,0 8 0,-1-12 13,0-1 0,-1 0 0,1 1 0,0-1-1,0 1 1,0-1 0,0 0 0,0 1 0,0-1-1,0 0 1,-1 1 0,1-1 0,0 0-1,0 0 1,0 1 0,-1-1 0,1 0 0,0 0-1,0 1 1,-1-1 0,1 0 0,0 0 0,-1 1-1,1-1 1,0 0 0,-1 0 0,1 0 0,0 0-1,-1 0 1,1 0 0,0 0 0,-1 1 0,1-1-1,0 0 1,-1 0 0,1 0 0,-1-1-1,-13-3 858,11 1-726,1 0 0,0 0 0,0 0 0,0 0 0,1-1 0,-1 1 0,1-1 0,0 1 0,0-1 0,0 1 1,0-1-1,0 0 0,1 0 0,0 1 0,0-5 0,-1-6 163,2-1 1,2-24-1,-1 32-409,-1 0-1,1 0 1,0 0-1,1 0 0,0 0 1,0 1-1,0-1 0,1 1 1,0 0-1,0 0 1,0 0-1,1 1 0,0-1 1,0 1-1,1 0 1,-1 1-1,1-1 0,0 1 1,0 0-1,0 0 0,1 1 1,8-3-1,6 1-2385,1 0-1,0 2 1,39-1-1,3 3-4379</inkml:trace>
  <inkml:trace contextRef="#ctx0" brushRef="#br0" timeOffset="863.7">1451 3 9194,'0'0'5880,"-22"0"-920,1-1-3779,3 0-312,-1 0 1,0 2 0,0 0-1,1 1 1,-1 1-1,-20 5 1,24-3-188,0 1-1,0 0 1,0 1 0,-26 16 0,36-19-554,0-1 1,0 1-1,0 0 1,0 1-1,1-1 1,0 1-1,0 0 1,0 0-1,0 0 1,1 0-1,0 1 1,0 0-1,0-1 1,1 1-1,-3 8 1,5-12-158,-1 1-1,1-1 1,0 0-1,-1 0 1,1 0 0,0 0-1,0 0 1,1 0-1,-1 1 1,0-1 0,1 0-1,-1 0 1,1 0 0,-1 0-1,1 0 1,0 0-1,0 0 1,0 0 0,0-1-1,0 1 1,1 0-1,-1-1 1,0 1 0,1 0-1,0-1 1,-1 0-1,1 1 1,0-1 0,-1 0-1,1 0 1,0 0 0,0 0-1,0 0 1,0 0-1,0 0 1,2 0 0,8 1-286,0 1 0,0-1 0,0-1 0,0 0 0,12-1 0,-23 0 287,9-1-101,0 1-1,-1-1 1,1-1 0,0 1-1,-1-2 1,0 1-1,1-1 1,-1-1-1,0 0 1,-1 0-1,1-1 1,-1 1-1,14-12 1,-1 0-67,-9 6-430,1 1 1,-1 1-1,1 0 1,23-10-1,-33 16 447,1 1-1,-1 0 0,1 0 0,-1 0 1,1 1-1,-1-1 0,1 1 0,-1 0 0,1 0 1,-1 0-1,1 0 0,-1 1 0,1-1 1,-1 1-1,1 0 0,-1 0 0,1 0 1,-1 1-1,0-1 0,0 1 0,0 0 1,0 0-1,0 0 0,5 4 0,16 19-4805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09:45.04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10 844 1072,'0'0'14911,"-11"-5"-14434,-33-18-567,32 17-666,25 4-1792,-7 1 4848,-5-12 2020,0 13-4097,-1-1 1,0 0 0,0 0 0,0 0-1,0 0 1,0 1 0,0-1 0,-1 0-1,1 0 1,0 0 0,0 1-1,0-1 1,-1 0 0,1 0 0,-1 1-1,1-1 1,0 0 0,-1 1 0,1-1-1,-1 0 1,1 1 0,-1-1 0,0 1-1,0-2 1,-20 1 1114,7 1-1543,11 1 197,0 0 1,-1 0-1,1 0 0,0 0 0,0 1 0,0-1 0,0 1 0,0 0 1,1-1-1,-1 1 0,0 1 0,1-1 0,-1 0 0,1 1 0,0-1 1,0 1-1,0 0 0,0-1 0,0 1 0,1 0 0,-1 0 0,1 0 0,0 0 1,0 1-1,0-1 0,0 0 0,1 0 0,-1 6 0,1-9 75,-9 2-56,0-1 0,0 1-1,0 0 1,0 1 0,0 0 0,1 1 0,-1 0-1,1 0 1,0 0 0,0 1 0,1 0 0,0 1 0,-1 0-1,2 0 1,-1 0 0,1 1 0,-8 11 0,13-16-3,0-2-13,0 1 1,1 0-1,-1 0 0,0-1 0,1 1 0,-1 0 1,1 0-1,0 0 0,-1 0 0,1 0 0,0 0 1,-1 0-1,1 0 0,0 0 0,0 1 1,0-1 7,1-1 1,0 1-1,0-1 1,0 1-1,-1-1 1,1 1-1,0-1 1,0 1-1,0-1 1,0 1-1,0-1 1,0 0 0,0 0-1,0 0 1,0 1-1,0-1 1,0 0-1,0 0 1,0 0-1,0-1 1,0 1-1,1 0 1,45-4 484,-1-1 1,57-14-1,39-5-293,-116 21-56,0 1-1,1 2 0,41 4 1,-66-4-115,0 0 0,1 1 0,-1-1 0,0 1 1,0 0-1,1 0 0,-1-1 0,0 2 0,0-1 0,0 0 1,0 0-1,0 1 0,0-1 0,-1 1 0,1-1 0,0 1 1,-1 0-1,1 0 0,-1-1 0,0 1 0,1 0 0,-1 1 0,1 3 1,-1-4-6,0 1-1,-1 0 1,0 0 0,1 0 0,-1 0 0,0 0 0,-1 0 0,1 0 0,0 0 0,-1 0-1,0 0 1,1 0 0,-1-1 0,-1 1 0,1 0 0,0 0 0,0-1 0,-4 5 0,-2 2 32,0-1 0,-1 0 0,0 0 0,0 0 0,-1-1 0,0-1 0,-17 10 1,-74 35 257,77-40-458,-1-1-1,-1-1 1,0-1-1,0-1 1,-48 7-1,67-15-2506,12-16-12238</inkml:trace>
  <inkml:trace contextRef="#ctx0" brushRef="#br0" timeOffset="436.34">980 1003 5065,'0'0'23694,"-2"-22"-22460,1-8-972,-3-80 298,4 107-529,0 1 1,0 0 0,0-1-1,0 1 1,-1 0 0,1-1-1,-1 1 1,1 0 0,-1-1-1,0 1 1,0 0 0,0 0 0,0 0-1,0 0 1,-1 0 0,1 0-1,0 0 1,-1 0 0,-2-1-1,2 1 36,0 1-1,0 0 0,-1 0 1,1 0-1,-1 0 1,1 0-1,-1 0 0,1 1 1,-1-1-1,1 1 0,-1 0 1,0 0-1,1 0 0,-1 0 1,1 0-1,-1 1 1,-4 0-1,3 0-60,0 1 1,1-1-1,-1 1 1,1 0-1,0 0 1,-1 0-1,1 0 1,0 0-1,0 1 1,0-1-1,1 1 0,-1 0 1,1 0-1,-1 0 1,1 0-1,0 0 1,0 1-1,0-1 1,1 1-1,-1-1 1,1 1-1,0 0 1,-2 6-1,2-5-8,0 0 1,0 0-1,0 0 0,1 0 1,0 0-1,0 0 1,0 0-1,0 0 0,1 0 1,0 0-1,0 0 0,1 0 1,-1 0-1,1 0 1,0 0-1,0-1 0,0 1 1,4 4-1,-1-4-68,-1 0-1,1-1 1,1 0-1,-1 0 1,1 0 0,0 0-1,-1-1 1,2 0-1,-1 0 1,0-1-1,0 1 1,1-1 0,-1-1-1,11 2 1,4 0-758,1-1-1,0-1 1,24-2 0,-33 0-1364,0 0 1,19-4-1,16-13-8989</inkml:trace>
  <inkml:trace contextRef="#ctx0" brushRef="#br0" timeOffset="931.7">1527 533 8058,'0'0'17387,"13"126"-12818,-6-60-1816,2 4-2753,0-2 0,-1-3 0,-1-11 0,0-14 0,-5-18 0,0-14 0,-2-22-2721,0-10-1752,0-2-2208</inkml:trace>
  <inkml:trace contextRef="#ctx0" brushRef="#br0" timeOffset="932.7">1513 434 9658,'0'0'19196,"134"37"-17507,-121 9-489,-10 4-176,-3 0-1024,-12-4 0,-5-12 0,1-10 0,7-10 0,7-10 0,11-4-1000,11 0-4209,2 0-3145</inkml:trace>
  <inkml:trace contextRef="#ctx0" brushRef="#br0" timeOffset="1412.87">2017 630 3305,'0'0'21798,"6"-17"-19622,22-56-1032,-24 62-960,-1 1 0,4-22 0,-6 28-132,-1 1 0,0-1 0,0 0 0,0 1 0,-1-1 0,1 0 0,-1 1-1,-1-6 1,1 8 1,1 0 0,-1 0 0,0 0 0,1 0 0,-1 0 0,0 0 0,0 1-1,0-1 1,1 0 0,-1 0 0,0 1 0,0-1 0,0 0 0,0 1 0,0-1 0,0 1-1,-1 0 1,1-1 0,0 1 0,0 0 0,0-1 0,0 1 0,0 0 0,-1 0-1,1 0 1,0 0 0,-1 0 0,-1 0 60,0 1-1,1-1 1,-1 0-1,0 1 1,0-1 0,1 1-1,-1 0 1,1 0-1,-1 0 1,-4 3 0,4-1-83,-1 1 1,1-1 0,0 1 0,1 0 0,-1 0-1,1 0 1,-1 0 0,1 0 0,0 1 0,1-1-1,-1 1 1,1-1 0,0 1 0,0 0 0,0 8-1,-1-1-11,2 0 0,-1 0 0,2 0-1,0 0 1,3 16 0,-3-24-207,0 1 0,0-1 1,1 0-1,0 1 0,-1-1 0,1 0 1,1 0-1,-1 0 0,1 0 0,-1-1 1,1 1-1,0-1 0,1 0 0,-1 1 0,0-1 1,1-1-1,0 1 0,0 0 0,0-1 1,0 0-1,0 0 0,0 0 0,0-1 0,1 1 1,5 0-1,-1 0-544,-1-1 0,1 0 0,0-1 0,0 0 0,0 0-1,-1-1 1,1 0 0,0-1 0,-1 0 0,1 0 0,-1-1 0,11-4 0,34-21-10643</inkml:trace>
  <inkml:trace contextRef="#ctx0" brushRef="#br0" timeOffset="1413.87">2514 0 16844,'0'0'9094,"7"25"-6427,68 272 1495,4 14-4162,-82-318-23,-1 1-1,0 0 1,0 0 0,0 0-1,-1 0 1,0 1 0,0 0-1,-1 0 1,1 0 0,-8-4-1,8 5-2,0 1 0,-1 0-1,1 0 1,-1 0 0,0 0-1,-10-2 1,13 4 20,1 1-1,-1-1 1,0 1 0,0 0 0,0-1-1,0 1 1,0 1 0,1-1-1,-1 0 1,0 1 0,0-1 0,0 1-1,1 0 1,-1 0 0,-4 2 0,4-1 7,1 0 1,-1 1 0,1-1 0,0 1-1,-1-1 1,1 1 0,0 0 0,1 0-1,-1 0 1,0 0 0,1 0 0,0 0-1,0 0 1,0 1 0,0-1 0,-1 4-1,1-2-4,0 0 0,1 0 0,-1 1 0,1-1-1,0 0 1,0 0 0,0 0 0,1 0 0,0 0-1,2 8 1,-2-11-36,-1-1 0,1 0 0,0 0 0,0 1 1,0-1-1,0 0 0,0 0 0,0 0 0,0 0 0,0 0 0,0 0 0,0 0 0,0-1 0,0 1 0,1 0 0,-1 0 0,0-1 0,1 1 1,-1-1-1,3 1 0,30 1-1555,-26-2 1007,38 0-4292,-2 0-1860</inkml:trace>
  <inkml:trace contextRef="#ctx0" brushRef="#br0" timeOffset="1414.87">2854 580 208,'0'0'25007,"2"-4"-23822,0-3-1024,0 0-1,0-1 0,-1 1 0,0 0 0,-1-1 0,1 0 1,-2 1-1,0-9 0,0 4-120,1-1 0,3-21-1,-3 31-100,1-1-1,0 1 0,0-1 1,0 1-1,0-1 0,1 1 1,-1 0-1,1 0 0,0-1 1,0 1-1,0 1 0,0-1 1,6-5-1,-5 6-476,1 0 0,0 0-1,-1 1 1,1-1 0,0 1 0,0 0 0,1 0 0,-1 0 0,0 1 0,0-1 0,0 1 0,0 0-1,1 0 1,-1 0 0,7 2 0,12-1-3450,20-1-4975</inkml:trace>
  <inkml:trace contextRef="#ctx0" brushRef="#br0" timeOffset="1788.49">3276 291 10234,'0'0'11295,"-28"9"-7657,-93 33-1190,108-37-2125,1 0-1,0 1 1,0 0 0,1 1-1,-1 0 1,1 1-1,1 0 1,-15 15 0,21-20-285,0 1 0,1-1 0,-1 1 1,1 0-1,0 0 0,0 0 0,0 1 1,1-1-1,-1 1 0,1 0 0,0-1 1,-1 8-1,2-11-68,1 0 0,0 0 0,0 0 0,0 0 0,1-1-1,-1 1 1,0 0 0,0 0 0,0 0 0,1 0 0,-1 0 0,0 0 0,1 0 0,-1-1 0,1 1 0,-1 0-1,1 0 1,-1 0 0,1-1 0,-1 1 0,1 0 0,0-1 0,-1 1 0,1-1 0,0 1 0,0 0 0,0-1-1,-1 0 1,1 1 0,0-1 0,0 0 0,0 1 0,0-1 0,0 0 0,0 0 0,0 0 0,0 1 0,1-1-1,7 1-246,0-1 0,0 0-1,11-1 1,-12 1 43,7-2-104,1 0 1,-1-1-1,0-1 0,0 0 0,-1-1 0,16-8 0,28-8 211,-52 19 141,-1 0-1,0 1 1,1 0 0,-1 0 0,1 1-1,-1-1 1,1 1 0,-1 0 0,7 1-1,-8 0-227,-1 0 0,0 0 0,-1 0-1,1 0 1,0 1 0,0-1 0,0 1-1,-1-1 1,1 1 0,-1 0 0,1 0-1,-1 0 1,0 0 0,0 1 0,0-1-1,3 6 1,9 12-5716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09:53.41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278 3425,'0'0'25581,"103"-119"-22924,-39 101-1553,1 14-1104,-7 4 0,-14 6 0,-17 20 0,-11 2 0,-10 0 0,-3-1-464,8-5-3345,0-8-3536,7-8-4842</inkml:trace>
  <inkml:trace contextRef="#ctx0" brushRef="#br0" timeOffset="1">637 9 7618,'0'0'19657,"-1"22"-18466,0 3-723,3 44 0,-1-65-417,0 0-1,0 1 0,0-1 0,0 0 1,1 0-1,-1-1 0,1 1 1,0 0-1,1-1 0,-1 1 0,1-1 1,-1 1-1,1-1 0,0 0 1,0 0-1,0-1 0,5 4 0,-3-2 3,1-1 0,0 0-1,1 0 1,-1 0-1,1 0 1,-1-1-1,13 2 1,-13-3-23,-1 0-1,1 0 1,-1-1 0,1 0 0,-1 0 0,1 0-1,8-3 1,-12 3-21,0-1 0,0 1 0,0-1 0,0 0-1,0 0 1,0 0 0,0 0 0,-1-1 0,1 1 0,0 0 0,-1-1-1,1 1 1,-1-1 0,1 1 0,-1-1 0,0 0 0,0 0-1,1 1 1,-1-1 0,1-4 0,1-3 5,-1 0 1,0 0-1,0-1 0,-1 1 1,0 0-1,0-1 0,-1 1 0,-1-1 1,1 1-1,-2-1 0,1 1 1,-1 0-1,-1 0 0,-6-16 1,8 23-64,0-1 0,0 2 0,-1-1 0,1 0 0,-1 0 0,0 0 0,0 1 1,1-1-1,-1 1 0,0-1 0,0 1 0,0 0 0,-1 0 0,1 0 0,0 0 0,0 0 1,0 0-1,-5-1 0,2 2-682,0-1 0,0 1 0,0 0 0,0 0 0,0 0 0,0 1 0,0 0-1,-8 2 1,-23 14-8972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09:48.53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 13811,'0'0'10346,"60"112"-6673,-34-42-1577,-1 3-895,-5-7-817,-2-14-384,-7-16-576,0-14-817,0-14-871,14-8-729,-1 0-3896,3 0-4986</inkml:trace>
  <inkml:trace contextRef="#ctx0" brushRef="#br0" timeOffset="1">580 244 6513,'0'0'12699,"-27"1"-8977,-90 10-1107,110-10-2385,0 0-1,1 0 1,-1 1-1,0 0 1,0 1-1,1-1 0,-1 1 1,1 0-1,0 1 1,0 0-1,0 0 0,1 0 1,-10 9-1,14-13-217,-1 3 73,-1-1 0,1 1-1,-1 0 1,1 0 0,0 0 0,0 0 0,1 0 0,-3 3 0,4-5-91,0 0 1,-1 0-1,1 0 1,0-1 0,0 1-1,0 0 1,-1 0-1,1 0 1,0-1-1,0 1 1,0 0 0,0 0-1,0 0 1,1-1-1,-1 1 1,0 0 0,0 0-1,0 0 1,1-1-1,-1 1 1,0 0-1,1 0 1,-1-1 0,1 1-1,-1 0 1,1-1-1,-1 1 1,1 0-1,0-1 1,-1 1 0,1-1-1,-1 1 1,1-1-1,0 1 1,0-1 0,-1 0-1,1 1 1,0-1-1,0 0 1,-1 0-1,1 1 1,1-1 0,7 2-275,0 0 0,1-1 0,-1 0 0,0 0 0,1-1 0,-1 0 0,0-1 0,1 0 0,13-4 0,-8 2 254,-1-2 0,0 0 0,0 0 0,0-1 0,17-11 0,-26 14 232,28-14 1932,-32 16-2079,0 1 1,0 0-1,0-1 0,0 1 0,0 0 0,0 0 0,0 0 1,1 0-1,-1 0 0,0 0 0,0 0 0,0 0 1,0 0-1,0 0 0,0 1 0,0-1 0,0 0 1,0 1-1,0-1 0,0 1 0,0-1 0,0 1 1,0-1-1,0 1 0,-1 0 0,1-1 0,0 1 0,0 0 1,1 1-1,0 3-60,0-1 1,0 0-1,0 1 1,-1 0 0,1-1-1,-1 1 1,0 0-1,0 7 1,1 42-1200,-3-39 385,0 37-4872,-7-9-5521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09:35.24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52 349 11090,'0'0'10427,"-17"25"-7643,-53 85-599,67-104-2071,-1 0 1,1 0-1,0 1 1,1 0 0,-1-1-1,1 1 1,1 0-1,-1 0 1,1 0 0,0 0-1,1 1 1,0-1-1,0 0 1,2 11-1,-2-10-55,1-4-41,0 1-1,0 0 1,0 0-1,0 0 1,1 0-1,-1-1 1,1 1-1,0-1 1,1 1-1,-1-1 1,1 0-1,0 0 1,0 0-1,0 0 1,0-1-1,1 1 1,0-1-1,0 0 1,5 4-1,-2-3 20,0-1-1,0 1 1,0-1 0,0-1-1,0 1 1,1-1 0,-1 0-1,1-1 1,0 0 0,-1 0-1,14-1 1,-18 0-8,0 0 1,-1-1-1,1 1 0,0-1 1,0 1-1,0-1 0,-1 0 1,1 0-1,0 0 0,-1-1 1,1 1-1,-1-1 0,1 1 1,-1-1-1,0 0 0,0 0 1,1 0-1,1-3 0,0 0 41,-2 1 1,1 0-1,-1-1 0,1 0 0,-1 0 0,-1 1 1,1-1-1,-1 0 0,2-10 0,-2 5 22,0 1-1,0-1 0,-1 1 1,-1-1-1,0 1 1,0-1-1,-1 1 1,0 0-1,0-1 1,-1 1-1,-6-12 0,6 15-72,-1 0-1,0 0 1,0 0-1,-1 1 1,1-1-1,-1 1 0,0 0 1,-1 1-1,1-1 1,-1 1-1,0 0 1,0 1-1,0 0 0,-1-1 1,1 2-1,-1-1 1,1 1-1,-1 0 1,0 1-1,-9-2 0,10 3-390,0-1-1,0 1 0,0 1 1,-1-1-1,1 1 0,-7 2 1,7-1-512,0 0 0,0 0 0,1 0 0,-1 1 1,1 0-1,-9 6 0,-14 14-9354</inkml:trace>
  <inkml:trace contextRef="#ctx0" brushRef="#br0" timeOffset="376.87">421 620 10594,'4'22'8474,"8"14"-3705,3 14-384,5 16-1408,-2 7-1409,-5 3-1568,-6-2 0,-7-2 0,0-8 0,-18-10 0,-4-11 0,2-15 0,2-18 0,2-10 0,5-16 0,2-69-1640,3 7-4458,1-14-5640</inkml:trace>
  <inkml:trace contextRef="#ctx0" brushRef="#br0" timeOffset="813.45">129 145 13235,'0'-26'10938,"2"-4"-7921,21 2-193,12-1-1759,14 9-1065,5 8-416,30 12-2177,-15 16-3048,-6 2-3209</inkml:trace>
  <inkml:trace contextRef="#ctx0" brushRef="#br0" timeOffset="814.45">742 181 11867,'0'0'5445,"-10"18"-1639,0 1-2991,-1 1-129,1 1 1,0 0 0,2 0 0,-7 25 0,12-35-350,1 1 0,0 0 0,1-1 1,0 1-1,2 20 0,-1-29-266,0 1-1,1-1 1,-1 0-1,1 1 1,0-1-1,0 0 1,0 0-1,0 1 1,1-1 0,-1 0-1,1-1 1,0 1-1,0 0 1,0 0-1,0-1 1,0 1 0,1-1-1,-1 0 1,1 1-1,0-1 1,-1 0-1,1-1 1,5 3 0,-4-2-30,0 0 0,0-1 0,0 1 0,0-1 0,0 0 1,1 0-1,-1-1 0,0 1 0,1-1 0,-1 0 0,0 0 1,1 0-1,-1-1 0,0 1 0,1-1 0,-1 0 0,0-1 1,0 1-1,0-1 0,0 0 0,0 0 0,0 0 0,-1 0 1,1 0-1,0-1 0,-1 0 0,0 0 0,4-3 1,-2-1-11,1-1 1,-1 1 0,0-1-1,-1 0 1,0 0 0,0 0-1,-1-1 1,0 0 0,0 1-1,-1-1 1,0 0 0,1-14-1,-2 1-40,-1-37 0,0 58-35,0 0 0,0 0 1,0 0-1,0 0 1,-1 0-1,1-1 1,0 1-1,-1 0 1,1 0-1,0 0 1,-1 0-1,1 0 1,-1 0-1,0 0 1,1 0-1,-1 0 1,0 0-1,1 0 0,-1 1 1,0-1-1,0 0 1,0 0-1,-1 0 1,-1 0-951,0 0 1,0 0-1,0 1 0,0-1 1,0 1-1,0 0 0,-6 0 1,8 0 295,-17 0-9951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09:36.80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 3993,'0'0'26389,"34"112"-26389,-30-100-2232</inkml:trace>
  <inkml:trace contextRef="#ctx0" brushRef="#br0" timeOffset="1">0 1 9074,'96'2'7642,"-80"2"-5450,22 28-528,0-4-1664,0 0-3664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09:36.42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1192,'0'0'27534,"16"86"-26534,-5-48-424,2-1-335,1-9-161,-1-6-80,-2-10-305,3 2-1335,-5-4-2721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0:00.96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85 576,'0'0'24581,"118"2"-24045,-62-2-343,4-10-193,2-6-56,25-8-1913,-16 4-4064,-13 4-9827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37:14.55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49 15 13363,'0'0'15589,"-1"17"-12375,1-6-3168,-1 0 0,0 1 0,0-1 1,-2 0-1,1 0 0,-1 0 0,-1-1 1,0 1-1,0-1 0,-1 0 0,0 0 1,-8 11-1,-22 21-46,-2-2 0,-71 60 0,5-5 0,86-74 0,16-21 0,1 0 0,0 0 0,0 1 0,0-1 0,0 0 0,0 0 0,0 0 0,-1 1 0,1-1 0,0 0 0,0 0 0,0 0 0,0 1 0,0-1 0,0 0 0,0 0 0,0 1 0,0-1 0,0 0 0,0 0 0,0 1 0,0-1 0,0 0 0,0 0 0,0 1 0,0-1 0,1 0 0,-1 0 0,0 0 0,0 1 0,0-1 0,0 0 0,0 0 0,1 0 0,-1 1 0,0-1 0,0 0 0,0 0 0,0 0 0,1 0 0,-1 0 0,0 1 0,0-1 0,0 0 0,1 0 0,-1 0 0,0 0 0,0 0 0,1 0 0,-1 0 0,18 1 0,-12-1 0,45-2 0,0-2 0,53-12 0,103-30 0,-183 40-43,63-19-1054,-77 22 616,0-1 1,-1 0 0,0-1 0,1 0 0,-1 0 0,9-8 0,-7 0-7139</inkml:trace>
  <inkml:trace contextRef="#ctx0" brushRef="#br0" timeOffset="368.62">299 1 21277,'0'0'9818,"29"126"-8146,9-28-1672,20 28 0,11 19 0,-3-15 0,-10-30 0,-20-33 0,-9-29 0,-1-2 0,1-8 0,13-14-1232,-9-14-5874,-4 0-6369</inkml:trace>
  <inkml:trace contextRef="#ctx0" brushRef="#br0" timeOffset="750">1154 29 18132,'0'0'10350,"-13"21"-8663,1-2-1297,3-7-188,1 0 0,1 0 0,0 1 0,1 0 0,0 0 0,1 1 0,0 0 0,1 0 0,-3 22 0,5-19-168,0 0-1,2-1 1,0 1-1,0 0 1,2 0-1,3 19 1,-3-29-37,0 0 0,1 0 1,0 0-1,0 0 0,0 0 0,1 0 1,0-1-1,0 0 0,1 0 0,-1 0 1,1 0-1,1-1 0,-1 0 0,1 0 1,0 0-1,7 4 0,-3-3 3,1-1 0,0 1 0,0-2 0,0 1 0,1-2 0,-1 1 0,1-2 0,0 0 0,0 0 0,0-1 0,0 0 0,0-1 0,0-1 0,21-2 0,-22 1 0,0-1 0,0 0 0,-1 0 0,1-1 0,-1 0 0,0-1 0,0 0 0,0-1 0,0 0 0,-1 0 0,0-1 0,-1 0 0,1-1 0,-1 0 0,12-16 0,-14 15 0,0-1 0,0 0 0,-1-1 0,-1 1 0,1-1 0,-2 0 0,0 0 0,3-15 0,-3 3 0,-1 0 0,-1-1 0,-2-23 0,1 37 0,-1 0 0,0 0 0,-1 0 0,0 0 0,0 0 0,-8-17 0,8 22 0,0 1 0,-1 0 0,1 0 0,-1 0 0,0 0 0,0 0 0,-1 0 0,1 1 0,-1 0 0,0 0 0,1 0 0,-1 0 0,-1 0 0,1 1 0,0 0 0,-6-3 0,1 2-27,0 1 0,1 0 0,-1 0 0,0 1 0,0 0 0,-1 1 0,-8 0 0,-7 2-1057,-27 5-1,20 0-2211,-31 11 0,-25 10-8723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0:11.64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59 1736,'0'0'28667,"15"0"-28502,-2-1-106,0-1 0,0 0 0,0-1 0,0-1 0,-1 0 0,1 0 0,12-8 0,36-11-1717,-34 20-5318,-18 3 245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0:24.87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4 171 6585,'0'0'25854,"-13"20"-25526,46-20-328,23-16 0,13-12 0,47-26-320,-18 6-2129,-11 3-5384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1:12.90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 17076,'0'0'11106,"89"234"-9234,-29-75-15,5 1-1001,-14-41-856,-20-45 0,-13-22 0,-9-18 0,-9-2 0,0-4-1144,-25-12-4185,-6-10-2489,0-6-5097</inkml:trace>
  <inkml:trace contextRef="#ctx0" brushRef="#br0" timeOffset="362.02">55 652 11322,'0'0'5246,"20"-6"-1990,228-53 1159,-171 48-3921,113-3 0,-189 14-497,-1 0-1,1 0 1,-1 0 0,1 1 0,0-1-1,-1 0 1,1 0 0,-1 0 0,1 0-1,-1 1 1,1-1 0,-1 0 0,1 1 0,-1-1-1,1 0 1,-1 1 0,0-1 0,1 0-1,-1 1 1,1-1 0,-1 1 0,0-1 0,1 1-1,-1-1 1,0 1 0,0-1 0,0 1-1,1-1 1,-1 1 0,0-1 0,0 1 0,0 0-1,1 22-129,-2-15 114,-5 59-106,3-51 89,1 1-1,0 27 0,3-42 39,-1-1 0,0 0 0,1 0 0,-1 1 0,1-1-1,0 0 1,-1 0 0,1 0 0,0 0 0,0 0 0,-1 0-1,1 0 1,0 0 0,0 0 0,0 0 0,0 0 0,0 0 0,0-1-1,1 1 1,-1 0 0,0-1 0,0 1 0,0-1 0,1 0 0,-1 1-1,0-1 1,0 0 0,1 0 0,-1 1 0,2-1 0,7 1 22,0-1 1,19 0 0,-20-1-21,-6 1-6,1 0 0,0-1 0,-1 1 0,1-1 0,-1 0 0,1-1 0,-1 1 0,0 0 0,1-1-1,-1 0 1,0 0 0,0 0 0,0 0 0,0 0 0,-1 0 0,1-1 0,0 0 0,-1 1 0,0-1 0,0 0 0,0 0-1,0 0 1,0 0 0,0-1 0,-1 1 0,0 0 0,2-8 0,0 1 7,0 0 1,-2-1-1,1 1 1,-1-1-1,-1 0 1,0 1-1,0-1 1,-4-17-1,4 26-61,-1 0 0,1-1 0,-1 1 0,0 0 0,0-1 0,0 1 0,0 0 0,-1 0 0,1 0 0,-1 0 0,1 0 0,-1 0 0,1 1 0,-1-1 0,0 0 0,-2-1 0,-22-11-3562,10 5-1613</inkml:trace>
  <inkml:trace contextRef="#ctx0" brushRef="#br0" timeOffset="779.1">1030 24 12707,'0'0'13487,"10"24"-12390,-10-23-1085,23 57 1423,22 91 0,-28-72-1057,-3 1 0,-4 0-1,0 96 1,-10-173-424,0-1-1,0 0 0,0 0 1,0 0-1,0 1 1,-1-1-1,1 0 1,0 0-1,0 0 1,0 0-1,0 1 0,-1-1 1,1 0-1,0 0 1,0 0-1,0 0 1,0 0-1,-1 0 1,1 0-1,0 0 0,0 1 1,-1-1-1,1 0 1,0 0-1,0 0 1,0 0-1,-1 0 1,1 0-1,0 0 1,0 0-1,0 0 0,-1-1 1,1 1-1,0 0 1,0 0-1,-1 0 1,1 0-1,0 0 1,0 0-1,0 0 0,0 0 1,-1-1-1,1 1 1,0 0-1,0 0 1,0 0-1,0 0 1,-1 0-1,1-1 0,0 1 1,0 0-1,-12-9 2,8 5 27,-8-7-6,-1 0-1,1 1 1,-27-15-1,35 22 24,-1 1 0,0 0 0,0 0 0,0 1 0,0-1 0,0 1 0,0 0-1,0 1 1,0-1 0,-1 1 0,1 0 0,0 0 0,0 0 0,-1 1 0,1 0 0,-8 2 0,10-1 18,0-1 0,-1 1 0,1 0 0,1 0 0,-1 0 0,0 1 0,0-1 0,1 1 1,-1-1-1,1 1 0,0 0 0,0 0 0,0 0 0,0 0 0,1 0 0,-3 5 0,3-6-5,0 0-1,1 0 0,-1 0 0,0-1 0,1 1 0,-1 0 0,1 0 0,0 0 0,0 0 1,0 0-1,0 0 0,0 0 0,0 0 0,0 0 0,0 0 0,1 0 0,-1-1 0,1 1 1,0 0-1,-1 0 0,1 0 0,0-1 0,0 1 0,0 0 0,0-1 0,0 1 0,1-1 0,-1 1 1,0-1-1,1 0 0,-1 1 0,3 1 0,3-1-160,0 1 0,-1-1-1,1 0 1,0 0 0,0-1 0,0 0 0,0 0 0,1-1-1,-1 0 1,12-1 0,1 1-800,51-1-5116,2 0-3323</inkml:trace>
  <inkml:trace contextRef="#ctx0" brushRef="#br0" timeOffset="780.1">1456 437 9962,'0'0'13259,"-72"122"-11771,72-94-496,11-6-543,21-10 95,5-10-192,-5-2-328,-6-10-24,-12-14-104,-12-2 104,-2 0 8,-2 4 64,-38 16-72,2 6-1377,-2 0-4768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1:11.59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 16948,'18'27'5443,"236"380"4569,-199-305-9830,40 109 0,-94-221-182,1 1 0,0-1 0,1 0 0,0 1 0,0 0 0,5-10 0,-6 16 0,-1 1 0,0 0 0,1 0 0,0 0 0,-1 0 0,1 0 0,0 0 0,0 0 0,0 0 0,0 1 0,1-1 0,-1 1 0,0-1 0,0 1 0,1 0 0,-1 0 0,1 0 0,-1 0 0,1 1 0,0-1 0,-1 1 0,1-1 0,0 1 0,-1 0 0,1 0 0,0 0 0,-1 0 0,1 1 0,0-1 0,-1 1 0,1 0 0,-1-1 0,1 1 0,2 2 0,1 3 0,0 0 0,-1 0 0,0 1 0,0-1 0,-1 1 0,0 1 0,0-1 0,4 10 0,-3-6 0,-4-10-173,-1 1 0,1 0 0,0 0 0,0-1 0,1 1-1,-1 0 1,0-1 0,1 1 0,-1-1 0,0 0 0,1 1 0,0-1 0,-1 0 0,1 0-1,2 1 1,0-1-822,0 0 1,0 0-1,0 0 0,0-1 0,0 1 0,7-1 0,14 0-8795</inkml:trace>
  <inkml:trace contextRef="#ctx0" brushRef="#br0" timeOffset="425.56">950 292 7706,'0'0'6977,"-21"14"-1980,-1-1-3737,-5 5 196,0 0 0,1 2-1,-25 24 1,42-36-752,1 1 0,-15 19 0,21-25-644,0 0-1,1 0 1,-1 0-1,1 0 1,-1 0-1,1 0 0,0 0 1,0 0-1,1 1 1,-1-1-1,1 0 1,-1 1-1,1-1 1,0 0-1,1 4 0,-1-5-57,0-1-1,1 1 0,-1-1 1,1 1-1,0-1 0,-1 0 1,1 1-1,0-1 0,0 0 1,0 0-1,0 0 0,0 0 1,0 1-1,0-1 0,0-1 1,0 1-1,1 0 0,-1 0 1,0 0-1,1-1 0,-1 1 1,0 0-1,1-1 0,-1 0 1,1 1-1,-1-1 0,3 1 1,5 0-72,0 0 0,0 0 0,12-2 1,-10 1-63,-3 0 102,0 0 1,0-1-1,0 0 0,0-1 1,0 0-1,0 0 0,0 0 1,0-1-1,0 0 0,-1-1 1,0 0-1,0 0 0,0 0 1,0-1-1,0 0 1,11-12-1,6-2 690,-23 19-655,0-1 0,-1 1 0,1 0 0,0-1 0,0 1 0,-1 0 0,1 0 0,0-1 0,0 1 0,-1 0 0,1 0 0,0 0 0,0 0 0,0 0 0,-1 0 0,1 0 0,0 0 0,0 1 0,-1-1 0,1 0 0,0 0 0,0 1 0,-1-1 0,1 0 0,0 1 0,-1-1-1,1 0 1,0 1 0,-1-1 0,1 1 0,-1 0 0,1-1 0,-1 1 0,1-1 0,-1 1 0,1 0 0,0 0 0,1 5-22,0 1 0,0-1-1,0 0 1,-1 1-1,0-1 1,0 1 0,0 9-1,2 17-1996,-3-33 1878,0 1 1,0-1 0,0 1 0,0-1-1,0 1 1,1-1 0,-1 0 0,0 1-1,0-1 1,1 1 0,-1-1 0,0 1-1,1-1 1,-1 0 0,0 1 0,1-1-1,-1 0 1,1 1 0,-1-1 0,1 0-1,-1 0 1,0 1 0,1-1 0,-1 0 0,1 0-1,-1 0 1,1 0 0,-1 0 0,1 1-1,-1-1 1,1 0 0,-1 0 0,1 0-1,0 0 1,16-4-2202,-13 1 1243,0 1 0,0 0 0,-1-1 0,1 0 0,4-4 0,21-20-9955</inkml:trace>
  <inkml:trace contextRef="#ctx0" brushRef="#br0" timeOffset="426.56">1246 155 8370,'0'0'13099,"-64"118"-9355,53-67-1359,11-7-1345,0-6-584,26-10-248,14-10-128,7-12-80,9-6-1376,4 0-1097,14-26-2056,-14-2-512,-13-4-1616</inkml:trace>
  <inkml:trace contextRef="#ctx0" brushRef="#br0" timeOffset="873.92">1589 260 8106,'0'0'15179,"-111"123"-14755,111-93-424,40-8-2024,2-8-4234,7-8-951</inkml:trace>
  <inkml:trace contextRef="#ctx0" brushRef="#br0" timeOffset="874.92">1794 345 9754,'0'0'10842,"52"-159"-8545,-26 95-473,3 14-848,0 20-559,14 30-417,-8 16-2145,-1 14-5408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1:09.18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963 14979,'0'0'12580,"3"14"-12422,0 1-349,5 18 1315,-7-33-685,0-5-2,1-26 301,-3 16-481,1 9-26,0-1 0,0 0 1,0 1-1,1-1 0,2-6 1,-3 11-197,1 1 1,-1-1 0,1 0 0,0 1-1,0-1 1,-1 1 0,1-1 0,0 1 0,0-1-1,1 1 1,-1 0 0,0 0 0,0 0-1,1-1 1,-1 1 0,1 0 0,-1 0-1,1 1 1,-1-1 0,1 0 0,-1 0-1,1 1 1,3-1 0,3-1-183,0 1 0,-1 0 0,1 0 0,0 1 0,0 0 1,0 1-1,0 0 0,0 0 0,0 1 0,0 0 0,0 0 0,-1 0 0,1 1 0,9 6 0,8 4-1729,-1 3 1,38 31-1,-10-8-1801,-13-14-7484</inkml:trace>
  <inkml:trace contextRef="#ctx0" brushRef="#br0" timeOffset="390.77">636 920 10322,'0'0'10710,"9"-21"-9106,26-68-158,-33 86-1206,-1 0 0,0-1 0,0 1 0,0-1 0,-1 1 0,1-1 0,-1 1 0,0-1 0,0 1 0,0-1 0,-1-4 0,1 7-152,0 0 0,0 0 0,-1 1 0,1-1 0,0 0 0,-1 0 0,1 0 0,-1 1 1,1-1-1,-1 0 0,0 1 0,1-1 0,-1 0 0,0 1 0,1-1 0,-1 1 0,0-1 0,1 1 0,-1-1 0,0 1 0,0 0 0,0-1 0,0 1 0,1 0 0,-1 0 0,-2-1 0,0 1 5,0 1 0,-1-1-1,1 1 1,0-1 0,-1 1 0,1 0 0,0 0-1,0 0 1,0 1 0,0-1 0,0 1 0,0-1 0,0 1-1,0 0 1,-4 4 0,3-2-57,0 1 0,1-1 0,-1 1-1,1 0 1,0 0 0,0 0 0,1 0 0,-1 0 0,1 0 0,0 1-1,1-1 1,-1 1 0,1 0 0,0-1 0,1 1 0,-1 8 0,1-10-86,1-1 0,-1 0 0,1 0 0,-1 0 0,1 0 0,0 0 0,0 0 0,0 0 0,1-1 0,-1 1 0,1 0 0,0 0 0,-1-1 0,1 1 0,0-1 0,1 0 0,-1 0 0,0 1 0,1-2 0,-1 1 0,1 0 1,-1 0-1,1-1 0,0 1 0,0-1 0,0 0 0,0 0 0,0 0 0,0 0 0,0 0 0,0-1 0,5 1 0,52 2-3603,5-6-4307,-10-7-3699</inkml:trace>
  <inkml:trace contextRef="#ctx0" brushRef="#br0" timeOffset="779.32">1105 490 12635,'0'0'11447,"-11"25"-8587,-34 85-701,42-101-1976,0-1 1,1 1-1,0-1 1,0 1-1,1 0 1,0-1-1,1 1 1,0 0-1,1 10 1,0-8-85,-1-9-81,0 0 0,0 1-1,0-1 1,1 0 0,-1 1 0,1-1 0,-1 0 0,1 0 0,0 1 0,0-1 0,0 0 0,0 0 0,1 0 0,-1 0 0,0 0 0,1 0 0,0-1 0,-1 1 0,4 2-1,-2-2-38,0-1-1,0 1 1,0-1-1,-1 0 1,1 0-1,0-1 1,0 1-1,1 0 0,-1-1 1,0 0-1,0 0 1,0 0-1,4 0 1,2-2-604,0 1 1,0-1 0,0-1-1,0 0 1,0 0-1,-1-1 1,1 0 0,-1 0-1,9-7 1,14-11-6336,1 1 1,60-29-1,-85 47 8890,-1-1 0,0 1 1,0-1-1,0-1 0,0 1 0,-1-1 0,6-5 1,-7 6-1538,-1 0 0,1 0-1,-1 0 1,0-1 0,-1 0 0,1 1 0,-1-1 0,0 0 0,0 0 0,0 0 0,0 0 0,-1-1 0,0 1 0,0 0 0,-1-8-1,0 13-349,0-1-1,-1 1 1,1-1 0,0 1-1,-1 0 1,1-1-1,-1 1 1,1-1-1,-1 1 1,1 0-1,-1-1 1,1 1-1,-1 0 1,1 0-1,-1 0 1,0-1-1,1 1 1,-1 0-1,1 0 1,-1 0-1,1 0 1,-1 0-1,0 0 1,1 0-1,-1 0 1,1 0-1,-1 0 1,0 0-1,1 0 1,-1 1-1,1-1 1,-1 0-1,0 1 1,-23 5-10,18-1-35,-1 0 0,2-1 0,-1 2-1,1-1 1,-1 1 0,1 0 0,1 0-1,-1 0 1,1 0 0,1 1 0,-1 0-1,1 0 1,0 0 0,0 0-1,1 0 1,0 1 0,0-1 0,1 1-1,-1 12 1,2-18-38,0-1-1,0 0 1,1 0-1,-1 0 0,0 0 1,0 1-1,1-1 1,-1 0-1,1 0 1,-1 0-1,1 0 1,0 0-1,-1 0 1,1 0-1,0 0 1,-1 0-1,1-1 0,0 1 1,0 0-1,0 0 1,0-1-1,0 1 1,0 0-1,0-1 1,0 1-1,0-1 1,0 1-1,0-1 1,0 0-1,1 0 1,1 1-1,5 0-889,0 0 0,0 0 0,15-1 1,-12 0-919,33 0-6040</inkml:trace>
  <inkml:trace contextRef="#ctx0" brushRef="#br0" timeOffset="1195.64">1692 352 9458,'0'0'7370,"-20"16"-6537,-61 53 102,78-66-805,1-1-1,-1 1 1,1-1 0,0 1-1,0 0 1,0 0 0,0 0 0,0 0-1,1 0 1,-2 4 0,3-6-52,-1 1 1,1-1 0,0 1 0,0-1-1,0 0 1,0 1 0,0-1 0,0 1-1,0-1 1,0 0 0,1 1 0,-1-1 0,0 0-1,1 1 1,-1-1 0,1 0 0,0 2-1,2 0 145,0 0 0,0 0 1,0 0-1,0 0 0,0 0 0,0-1 0,1 0 0,-1 1 0,1-1 0,4 1 0,-5-1-69,60 25 2508,-41-18-1631,34 19 1,-55-28-1016,0 1-1,1-1 1,-1 1 0,0 0 0,0-1-1,0 1 1,0 0 0,0 0 0,-1 0-1,1 0 1,0 0 0,0 0 0,-1 0-1,1 0 1,0 0 0,-1 0 0,1 1-1,0 0 1,-1-1 7,0 0 0,0-1 0,0 1-1,-1 0 1,1 0 0,0 0 0,0-1 0,0 1 0,-1 0 0,1-1-1,0 1 1,-1 0 0,1 0 0,-1-1 0,1 1 0,-1-1-1,1 1 1,-1 0 0,1-1 0,-1 1 0,0 0 0,-3 1 66,0 1 0,0-1 1,0 0-1,0 0 1,0-1-1,-1 1 1,1-1-1,-6 1 1,10-2-104,-9 2 144,0-1 0,0 0 0,-14 0 1,21-1-212,1 0 1,0 0 0,0 0-1,0 0 1,0 0 0,0 0-1,0 0 1,0 0 0,0-1-1,0 1 1,0 0 0,0-1-1,0 1 1,0 0 0,0-1-1,0 0 1,0 1 0,1-1-1,-1 1 1,0-1 0,0 0-1,0 0 1,1 1 0,-1-1-1,0 0 1,1 0 0,-1 0-1,1 0 1,-1 0 0,1 0-1,0 0 1,-1 0 0,1 0-1,0 0 1,-1 0 0,1 0-1,0 0 1,0 0 0,0 0-1,0 0 1,0-1 0,0 1-249,1 0 1,-1 0-1,0 0 1,0 0-1,0 0 1,1 0 0,-1 1-1,1-1 1,-1 0-1,0 0 1,1 0-1,0 1 1,-1-1 0,2-1-1,17-9-6774</inkml:trace>
  <inkml:trace contextRef="#ctx0" brushRef="#br0" timeOffset="1636.97">2194 254 7098,'0'0'11934,"-18"22"-9453,-55 70-552,67-85-1698,1 1 0,0 0 0,0 0 0,1 0-1,-6 16 1,8-17-123,1 0 0,0-1 0,0 1-1,1 0 1,0 8 0,0-14-98,0 0-9,0 0-1,0 0 1,0 0-1,0 0 1,0 0-1,1 0 1,-1 0-1,0 0 1,1 0-1,-1 0 1,1 0-1,-1 0 1,1-1-1,-1 1 1,1 0-1,-1 0 1,1 0-1,0-1 1,0 1-1,-1 0 1,1-1-1,0 1 1,0-1-1,0 1 1,-1-1-1,1 1 1,0-1-1,0 0 1,0 1-1,0-1 1,0 0-1,0 0 1,0 0-1,0 1 1,0-1-1,2-1 1,1 2-60,0-2 0,0 1 0,0 0-1,0-1 1,0 0 0,0 0 0,-1 0 0,8-4 0,-3 1-111,0-1 0,-1 0 0,0 0 0,0-1 0,0 0 0,11-14 0,34-48-256,-39 51 392,3-7 36,-9 13 284,1 0 0,0 1 0,0-1 0,13-10 0,-20 20-276,-1 0-1,1 1 0,0-1 1,0 0-1,0 1 1,-1-1-1,1 1 0,0-1 1,0 1-1,0-1 1,0 1-1,0 0 0,0-1 1,0 1-1,0 0 1,0 0-1,0 0 0,0 0 1,0 0-1,0 0 1,0 0-1,0 0 0,0 0 1,0 0-1,0 1 1,0-1-1,0 0 0,0 1 1,0-1-1,0 1 1,-1-1-1,1 1 0,0-1 1,0 1-1,0-1 0,-1 1 1,1 0-1,0 0 1,-1-1-1,1 1 0,0 1 1,3 4-60,-1-1 1,1 1-1,-1 0 1,-1 0-1,3 7 1,-2-4 67,8 22-69,-8-19 328,2 1 0,7 15 1077,-12-34 1938,0-9-2830,0 11-165,0 0-214,0-3-96,0 0 0,0 1 0,1-1-1,2-11 1,-2 16-66,0 0 0,-1 0-1,1 0 1,0 0 0,0 1 0,0-1-1,1 0 1,-1 0 0,0 1 0,1-1-1,-1 1 1,1-1 0,-1 1-1,1-1 1,0 1 0,0 0 0,-1 0-1,1 0 1,4-1 0,2-1-752,1 1 0,0 1 0,0-1 0,0 2 0,17-1 0,9 1-5412</inkml:trace>
  <inkml:trace contextRef="#ctx0" brushRef="#br0" timeOffset="1637.97">2778 335 9330,'0'0'16013,"1"3"-16335,5 8-395,-3-15-1199,-4-24-2918,1 9 3042,0 8 773,0-9 381,0 0-1,6-34 0,-5 49 614,0-1 1,0 1-1,1 0 0,0 0 1,0 0-1,0 1 0,0-1 1,1 0-1,0 1 0,0-1 0,0 1 1,0 0-1,1 0 0,0 0 1,6-5-1,7-1-2565</inkml:trace>
  <inkml:trace contextRef="#ctx0" brushRef="#br0" timeOffset="1992.35">3190 1 10402,'0'0'10042,"-56"126"-7561,50-86-1129,6-6-776,0-10-424,9-12-104,11-12-48,-2-4-312,-1-22 312,-3-8 344,-5-4 112,-5 0-191,1 2-265,-5 14-24,2 8-2945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1:07.89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8 454 17180,'0'0'7651,"21"-19"-5534,64-61-947,-79 74-1109,-1 1-1,0-1 1,0 0-1,-1 0 1,0 0 0,0 0-1,5-12 1,-7 12-40,-1 0 0,0 1 1,0-1-1,0 0 0,-1 0 0,0-9 0,0 10-5,0 3 0,0 0 0,0 1-1,0-1 1,0 0-1,0 1 1,0-1-1,0 0 1,-1 1 0,1-1-1,-1 1 1,0-1-1,1 1 1,-1-1-1,0 1 1,0-1-1,0 1 1,1-1 0,-3-1-1,1 2 51,0 0-1,0 0 1,0 0 0,0 0-1,0 1 1,0-1 0,0 1-1,0-1 1,-1 1 0,1-1-1,0 1 1,0 0 0,-4 1-1,3-1-11,-1 1-1,0-1 0,0 1 0,1 0 1,-1 1-1,0-1 0,1 1 0,-1-1 1,1 1-1,0 0 0,0 0 0,0 1 1,0-1-1,0 1 0,0-1 1,0 1-1,1 0 0,-1 0 0,1 0 1,-3 6-1,-2 2 115,0 1 1,1 0 0,1 1-1,-7 21 1,9-24-110,0 1 0,1-1 0,0 1 1,0-1-1,1 1 0,1 0 0,0 0 0,1-1 0,3 22 0,-3-28-255,0 0 0,0 0 0,1 0 0,0 0 0,0 0 0,0 0 0,0-1-1,0 1 1,1-1 0,0 0 0,-1 1 0,1-1 0,0 0 0,1-1 0,-1 1 0,0 0 0,1-1-1,0 0 1,-1 0 0,1 0 0,0 0 0,0-1 0,0 0 0,0 1 0,0-1 0,0-1 0,8 2-1,-3-1-1418,1-1 0,-1 0-1,0 0 1,0 0 0,0-1-1,1-1 1,9-2 0,13-11-7154</inkml:trace>
  <inkml:trace contextRef="#ctx0" brushRef="#br0" timeOffset="1">269 408 1376,'0'0'16380,"38"-54"-16380,-29 50-168,2 2-904,2 0-353,12 0-727,-3 2-441,-2-2-4744</inkml:trace>
  <inkml:trace contextRef="#ctx0" brushRef="#br0" timeOffset="422.52">514 340 7818,'0'0'20013,"0"-3"-18607,-10-100 592,10 93-2001,0-1-1,1 1 1,0-1 0,0 1-1,1-1 1,1 1-1,6-18 1,-8 25-98,1-1 1,0 1-1,0 0 1,0 0-1,0 0 1,0 0-1,1 0 1,0 1-1,-1-1 1,1 1-1,0-1 1,0 1-1,0 0 1,0 0-1,6-2 1,1 1-1459,0-1-1,0 2 1,1 0 0,13-1-1,20-2-6240</inkml:trace>
  <inkml:trace contextRef="#ctx0" brushRef="#br0" timeOffset="880.65">1047 0 10610,'0'0'11189,"-21"10"-7520,1 0-2837,2-2-171,0 1 0,1 1-1,1 0 1,-1 1 0,-23 22 0,40-33-648,-14 13 555,1 0 0,-14 17-1,24-26-506,0 1-1,0-1 1,0 0-1,1 1 0,0-1 1,0 1-1,0 0 1,0 0-1,1 0 1,0 0-1,0 0 1,-1 9-1,2-13-68,0 0 1,0-1-1,0 1 0,0 0 1,0 0-1,0-1 0,1 1 0,-1 0 1,0-1-1,0 1 0,1 0 1,-1-1-1,0 1 0,0 0 1,1-1-1,-1 1 0,1-1 1,-1 1-1,1-1 0,-1 1 1,1-1-1,-1 1 0,1-1 0,-1 1 1,1-1-1,1 1 0,-1-1-31,1 1-1,0-1 0,-1 0 0,1 1 1,-1-1-1,1 0 0,0 0 0,-1 0 1,1 0-1,0-1 0,2 0 0,0 0-49,1 0 0,-1-1 1,0 1-1,0-1 0,0 0 0,0 0 0,0-1 0,-1 1 0,5-4 0,3-8 122,-1 0-1,0-1 1,-1 0-1,-1 0 1,0-1-1,-1 0 1,7-26-1,4-5 1099,-17 46-1123,-1-1-1,1 1 0,-1-1 0,1 1 1,0-1-1,0 1 0,0 0 1,-1-1-1,1 1 0,0 0 0,0 0 1,1 0-1,-1 0 0,0 0 1,0 0-1,0 0 0,1 0 0,-1 0 1,1 1-1,-1-1 0,0 0 1,1 1-1,-1-1 0,1 1 0,-1 0 1,1-1-1,3 1 0,-3 0-11,0 1 0,1 0-1,-1-1 1,0 1-1,0 0 1,1 0 0,-1 0-1,0 1 1,0-1 0,0 0-1,0 1 1,-1 0 0,1-1-1,0 1 1,-1 0 0,1 0-1,-1 0 1,2 2 0,33 54-2224,-22-35-885,6 12-4648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1:06.74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3 41 15443,'0'0'4401,"46"109"-1504,-19-31-233,0 10-1023,-3-2-881,-1-6-472,-5-9-200,-5-13-88,-6-12-968,-7-18-1417,0-12-2368</inkml:trace>
  <inkml:trace contextRef="#ctx0" brushRef="#br0" timeOffset="411.77">0 118 2713,'0'0'11154,"29"13"-6592,193 96 1021,5 22-3974,-225-130-1596,-1 1-1,1-1 0,0 1 0,1-1 1,-1 0-1,0 0 0,0 0 0,0 0 1,1 0-1,-1 0 0,1-1 0,2 1 1,-5-1 6,1 0 1,-1-1 0,1 1-1,-1 0 1,0 0 0,1 0-1,-1-1 1,0 1 0,1 0-1,-1-1 1,0 1 0,0 0-1,1 0 1,-1-1 0,0 1-1,0-1 1,1 1 0,-1 0-1,0-1 1,0 1 0,0-1-1,0 1 1,0-1 0,2-20 587,-3-135 2866,0-4-3449,13 159-6772,6 1-45,6 0-3574</inkml:trace>
  <inkml:trace contextRef="#ctx0" brushRef="#br0" timeOffset="776.91">829 31 12083,'0'0'6828,"0"23"-4252,-1 74-1053,1-87-1409,0 0-1,1-1 1,0 1 0,0 0-1,1-1 1,1 1 0,6 17-1,-7-22-99,0-1 1,1 0-1,-1 0 0,1 0 0,0-1 1,0 1-1,0 0 0,1-1 1,-1 0-1,1 0 0,0 0 0,0 0 1,0-1-1,8 4 0,-10-4 45,0-1 0,0 0 0,0 0 0,1 0 0,-1-1 0,1 1 0,-1-1 1,0 1-1,1-1 0,-1 0 0,1 1 0,-1-1 0,1-1 0,-1 1 0,1 0 0,-1-1 0,0 1 0,1-1 0,-1 1 0,0-1 0,1 0 0,-1 0 0,0 0 0,0-1 0,0 1 0,0 0 0,0-1 1,0 0-1,0 1 0,0-1 0,0 0 0,-1 0 0,1 0 0,-1 0 0,0 0 0,1 0 0,-1 0 0,0 0 0,1-5 0,3-6 208,-1 0 0,-1 0 0,0 0 0,-1 0 0,0-1-1,0-13 1,-1 6-41,0 8-145,0-1 1,-1 1-1,0-1 1,-1 1-1,-1 0 1,-3-14 0,5 25-121,-1 0 1,0 1-1,0-1 1,1 0 0,-1 0-1,-1 1 1,1-1-1,0 1 1,0-1-1,-1 1 1,1 0 0,0-1-1,-1 1 1,0 0-1,1 0 1,-1 0 0,0 0-1,1 0 1,-1 0-1,0 1 1,0-1 0,-2 0-1,-4-1-1137,0 1-1,0 0 1,1 1 0,-11 0-1,8 0-1278,-24 0-8466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1:14.37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7 879 11779,'0'0'4268,"24"-6"-1504,-1 0-2104,2 1 32,1-2-1,-1-1 1,0-1-1,34-18 1,-48 21-523,0-1 0,-1 1 0,17-15 0,-24 19-136,0-1 0,-1 0 0,1 0 1,-1 0-1,0 0 0,1-1 1,-1 1-1,-1 0 0,1-1 0,0 0 1,-1 1-1,0-1 0,0 0 1,0 0-1,1-6 0,-2 8 27,0 0 1,0 0-1,-1 0 0,1 0 0,0 0 0,-1 0 0,1 0 1,-1 0-1,0 0 0,1 0 0,-1 0 0,0 1 0,0-1 1,0 0-1,0 1 0,-1-1 0,1 0 0,0 1 0,-1-1 1,1 1-1,-1 0 0,0 0 0,1-1 0,-1 1 1,0 0-1,0 0 0,1 1 0,-1-1 0,0 0 0,-3 0 1,-6-2 248,-1 0 1,1 1-1,0 1 0,-14-1 1,10 1 7,0 1 0,0 1 0,0 0 0,0 1 0,1 0 0,-1 1 0,1 1 0,0 1 0,-28 11 0,37-13-243,-1 0-1,1 0 0,0 1 0,0-1 1,0 1-1,0 0 0,1 1 1,-1-1-1,1 1 0,0 0 0,0 0 1,1 0-1,0 0 0,0 1 1,0-1-1,0 1 0,1 0 0,0-1 1,0 1-1,1 0 0,-1 1 1,1-1-1,1 0 0,-1 0 0,1 0 1,1 10-1,-1-12-65,1-1 0,-1 1-1,1-1 1,0 0 0,0 1 0,0-1-1,0 0 1,1 0 0,-1 0 0,1 0 0,0 0-1,0 0 1,0 0 0,0-1 0,1 1 0,-1-1-1,1 1 1,-1-1 0,4 2 0,1 0-54,0 0 1,0-1-1,0 0 1,0 0-1,0-1 1,1 0 0,-1 0-1,11 1 1,4-1-1375,1-1 1,-1-1 0,1-1 0,43-7-1,-5-10-6725,-6-2-5474</inkml:trace>
  <inkml:trace contextRef="#ctx0" brushRef="#br0" timeOffset="497.19">784 370 9754,'0'0'10821,"-23"3"-8408,-72 14-240,92-16-2068,0-1-1,0 1 0,1 0 1,-1 0-1,1 0 1,-1 1-1,1-1 0,-1 1 1,1-1-1,0 1 0,0 0 1,0 0-1,0 0 0,-3 3 1,4-3-44,0 0 0,0-1 0,0 1 1,0 0-1,1 0 0,-1 0 0,1 0 0,-1 0 0,1 0 1,0 0-1,-1 0 0,1 0 0,0 0 0,1 1 0,-1 1 1,1 1 36,1 1 1,-1-1 0,1 0 0,0 0 0,1 0 0,-1 0-1,1-1 1,0 1 0,0-1 0,6 7 0,9 7 841,36 25 1,-37-30-418,-1 0 0,0 1 1,20 22-1,-35-34-523,0-1 0,1 0 0,-1 1 0,0-1 0,0 1 0,0-1 0,0 1 0,0 0 0,0-1 0,0 1 0,-1 0 0,1-1 0,-1 1 0,1 0 0,-1 0 0,0 0 0,0 0 0,1-1 0,-1 1 0,0 0 0,-1 0 0,1 0 0,0 0 0,-1-1 0,1 1 0,-1 0 0,1 0 0,-1-1 0,0 1 0,-1 2 0,0-2 0,0 0 0,0 0 0,0 0 0,-1-1 0,1 1 0,-1-1 0,1 1 0,-1-1 0,1 0 0,-1 0 0,0 0 0,1 0 0,-1-1 0,0 1 0,0-1 0,0 1 0,1-1 0,-5 0 0,6 0-59,-1 0-1,1 0 1,0 0-1,-1 0 1,1 0-1,-1-1 1,1 1-1,-1 0 1,1-1-1,0 1 1,-1-1-1,1 1 1,0-1 0,-1 1-1,1-1 1,0 0-1,0 0 1,0 0-1,-2-1 1,2 0-138,1 1 1,-1-1 0,1 1-1,-1 0 1,1-1-1,0 1 1,-1-1 0,1 1-1,0-1 1,0 1-1,0-1 1,0 1 0,0-1-1,0 1 1,1-1-1,-1 1 1,0-1 0,1 1-1,0-3 1,0 2-609,0-1 0,1 1 1,-1 0-1,0-1 0,1 1 0,-1 0 1,1 0-1,2-2 0,19-17-10336</inkml:trace>
  <inkml:trace contextRef="#ctx0" brushRef="#br0" timeOffset="914.69">1120 1 18924,'0'0'10002,"112"150"-8153,-79-74-841,-4 3-432,-7-3-384,-6-10-192,-7-10-80,-7-12-928,-2-16-2777,-4-12-2881,-7-12-2664</inkml:trace>
  <inkml:trace contextRef="#ctx0" brushRef="#br0" timeOffset="915.69">1154 436 8306,'0'0'22319,"21"-18"-21516,74-55-507,-86 67-287,1 0 0,0 1 0,0 1 0,0 0-1,0 0 1,0 1 0,1 0 0,0 1 0,-1 0 0,12 0 0,4-2-10,61-7-86,1 3-1,119 5 1,-205 3 36,0 0 0,1 0 0,-1 0 1,0 0-1,1 1 0,-1-1 0,0 0 1,1 1-1,-1 0 0,0 0 0,0-1 1,1 1-1,-1 0 0,0 1 0,0-1 1,0 0-1,0 1 0,-1-1 0,1 1 1,1 1-1,-1 1-23,-1-1 1,1 1-1,-1 0 0,0-1 0,0 1 1,-1 0-1,1 0 0,-1 0 1,0 0-1,0 6 0,-1 5-77,-1 0-1,-3 15 0,3-20 66,0 0 0,1 0 0,0 1 0,1-1-1,1 19 1,-1-28 95,1 0-1,-1 0 1,1-1 0,-1 1 0,1 0-1,-1-1 1,1 1 0,0 0-1,-1-1 1,1 1 0,0-1-1,-1 1 1,1-1 0,0 1-1,0-1 1,-1 0 0,1 1-1,0-1 1,0 0 0,0 0-1,-1 0 1,1 1 0,0-1-1,0 0 1,0 0 0,0 0-1,0 0 1,-1 0 0,2-1-1,26-4 270,-23 3-257,-1-1 0,1 0 0,-1 0 1,0-1-1,0 1 0,0-1 1,0 0-1,-1 0 0,0 0 0,0 0 1,0-1-1,0 0 0,0 1 1,-1-1-1,0 0 0,2-6 0,0-2 86,0 0-1,-1 0 1,0-1-1,-1 1 0,0-18 1,-1 14 117,0 6-43,0 1 0,-1-1 0,-2-16 0,1 26-175,1-1 0,0 0 0,0 0 0,-1 0 1,1 1-1,-1-1 0,0 0 0,1 0 0,-1 1 1,0-1-1,0 1 0,0-1 0,0 1 0,0-1 0,0 1 1,-1-1-1,1 1 0,0 0 0,-1 0 0,1 0 1,-1 0-1,0 0 0,1 0 0,-1 0 0,1 0 1,-4 0-1,2 0-137,-1 1 0,0-1 0,1 1 0,-1 0 0,1 0 1,-1 1-1,1-1 0,-1 1 0,1 0 0,-6 1 0,-20 13-3990,-1 10-5942</inkml:trace>
  <inkml:trace contextRef="#ctx0" brushRef="#br0" timeOffset="1314.25">2272 573 10698,'0'0'22069,"2"-4"-22069,-2-2 0,0 0 0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3:20.65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157 8874,'0'0'23893,"134"147"-23893,-109-97 0,-3-2 0,-4-8 0,-3-8 0,-1-8 0,-8-6 0,-1-4 0,-3-4 0,-2-4-2248,-13-32-19917</inkml:trace>
  <inkml:trace contextRef="#ctx0" brushRef="#br0" timeOffset="1">201 1031 19108,'0'0'13659,"113"70"-13659,-113-22 0,-4-2 0,-16-7 0,0-11 0,4-8 0,7-10 0,9-8-1496,12-2-1481,17 0-4649,4-2-5176</inkml:trace>
  <inkml:trace contextRef="#ctx0" brushRef="#br0" timeOffset="479.11">728 1152 13899,'0'0'8867,"18"-21"-6688,59-71-798,-68 82-1232,-2 1 0,1-2 0,-1 1 1,6-13-1,-12 18-33,1 0-1,0 0 1,-1 0 0,0-1 0,-1 1 0,1 0-1,-1-1 1,0-5 0,0 10-49,0 0 0,0 0 0,0 0 0,0 0 0,-1 0 0,1 0 0,0 0 0,-1 0 0,1 0 0,-1 0 0,1 0 0,-1 0 0,1 0 0,-1 0 0,1 0 0,-1 0 0,0 1 0,0-1 0,1 0 0,-1 0 0,0 1 0,0-1 0,0 0 0,0 1 0,0-1 0,0 1 0,0 0 0,0-1 0,0 1 0,0-1 0,0 1 0,0 0 0,0 0 0,0 0 0,0 0 0,0 0 0,0 0 0,-1 0 0,1 0 0,0 0 0,0 0 0,0 1 0,-1 0 0,-3-1 41,1 1 1,0 0-1,0 1 1,0-1 0,0 1-1,0 0 1,0 0-1,0 0 1,0 0 0,-5 5-1,5-2-78,-1 1 0,1-1 0,1 1 0,-1-1 0,1 1 1,0 0-1,0 0 0,1 0 0,-1 1 0,1-1 0,1 1 0,-1-1 0,1 1 0,1-1 0,-1 1 0,1 11 0,0-14-118,0-1 1,1 1-1,-1-1 1,1 0-1,-1 1 1,1-1-1,0 0 0,0 0 1,1 0-1,-1 0 1,1 0-1,-1 0 0,1 0 1,0 0-1,0 0 1,0-1-1,1 1 1,-1-1-1,1 1 0,-1-1 1,1 0-1,0 0 1,-1 0-1,1-1 1,0 1-1,0-1 0,1 1 1,-1-1-1,0 0 1,0 0-1,1-1 1,-1 1-1,4 0 0,-1 0-272,1-1 0,-1 0 0,0 0-1,1 0 1,-1 0 0,1-1 0,-1 0-1,0-1 1,0 1 0,1-1 0,-1-1-1,0 1 1,-1-1 0,1 0 0,0 0-1,-1 0 1,6-6 0,20-22-6998</inkml:trace>
  <inkml:trace contextRef="#ctx0" brushRef="#br0" timeOffset="937.9">1260 310 16780,'0'0'8703,"6"22"-6429,69 239 2551,-41-158-4972,27 131 0,-62-239-216,-1 0-1,0-1 0,0 1 1,0 0-1,0 0 0,-6-9 1,3 8 360,1 0 0,-1 0 1,0 0-1,0 1 1,0 0-1,-1 0 1,0 0-1,0 0 1,0 1-1,0 0 1,-1 1-1,1-1 1,-1 1-1,0 1 1,-11-4-1,10 5 25,0 0 1,1 0-1,-1 0 0,0 1 0,1 1 0,-1-1 0,0 1 0,1 0 1,-1 1-1,-12 4 0,17-5 31,0 1 0,0-1-1,0 1 1,0 0 0,0 0 0,0 0 0,1 0 0,-1 0 0,1 0 0,-1 1-1,1 0 1,0-1 0,0 1 0,0 0 0,0 0 0,1 0 0,-1 0 0,1 0-1,-1 0 1,1 1 0,0-1 0,1 0 0,-1 1 0,1-1 0,-1 0 0,1 4-1,0-5-25,0 1 0,0-1 0,1 0 0,-1 0 0,0 0-1,1 0 1,0 0 0,-1 0 0,1 0 0,0 0 0,0-1 0,0 1-1,0 0 1,1 0 0,-1-1 0,0 1 0,1-1 0,-1 1 0,1-1-1,-1 1 1,1-1 0,0 0 0,-1 0 0,1 0 0,0 0 0,0 0-1,0 0 1,2 0 0,7 3-50,1-1 1,-1 0-1,23 1 1,-33-3 14,26 2-1261,1-2 1,-1 0-1,44-5 1,-48 1-1912,-1-1 1,32-11-1,15-11-7644</inkml:trace>
  <inkml:trace contextRef="#ctx0" brushRef="#br0" timeOffset="938.9">1670 820 9162,'0'0'17388,"36"76"-17804,-36-82-1041,0-18-23,0-6 952,0-9 528,0-3 288,0-2-264,20 2-24,0 12-2425,0 10-4216</inkml:trace>
  <inkml:trace contextRef="#ctx0" brushRef="#br0" timeOffset="939.9">2091 631 12883,'0'0'10986,"65"-116"-11850,-38 102-4513,-5 6-6378</inkml:trace>
  <inkml:trace contextRef="#ctx0" brushRef="#br0" timeOffset="1350.28">2631 0 9898,'0'0'17444,"129"153"-15908,-91-83-240,-5-2-599,-2-10-425,-6-10-136,-5-15-136,-7-13-897,-2-16-1543,-2-4-2321</inkml:trace>
  <inkml:trace contextRef="#ctx0" brushRef="#br0" timeOffset="1351.28">3214 225 2617,'0'0'24485,"-22"8"-22406,-72 28-499,90-35-1491,1 1 0,-1 0 0,1-1 0,0 1 0,0 0-1,0 0 1,0 1 0,0-1 0,1 1 0,-1-1 0,1 1 0,-5 5 0,6-5-39,0 0 0,0 0 1,0 0-1,1 0 1,-1 0-1,1 0 0,-1 0 1,1 0-1,0 5 1,0-7-44,0 0-6,0 0-1,1-1 1,-1 1-1,0-1 0,0 1 1,0 0-1,0-1 1,1 1-1,-1-1 1,0 1-1,0-1 1,1 1-1,-1-1 0,1 1 1,-1-1-1,0 1 1,1-1-1,-1 1 1,1-1-1,-1 0 0,1 1 1,-1-1-1,1 0 1,-1 1-1,1-1 1,-1 0-1,1 0 1,0 1-1,0-1 0,26 2-27,-17-3-21,0-1-1,0 1 1,13-5-1,19-12-143,-33 13 163,-1 1 0,1 1 0,0-1 0,0 2 0,0-1 0,1 1 0,-1 0 0,12 0 0,-19 2-35,0 1 1,0-1-1,0 0 1,0 1-1,1-1 1,-1 1-1,0 0 1,0 0-1,0 0 1,0 0-1,0 0 1,0 0-1,-1 1 0,1-1 1,0 0-1,-1 1 1,1-1-1,-1 1 1,1 0-1,-1 0 1,0-1-1,1 1 1,-1 0-1,0 0 1,-1 0-1,1 0 1,0 0-1,1 4 1,1 7-1359,0 0 0,-1 1 0,1 22 0,-2-21-1178,2 36-7539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3:19.40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50 314 10922,'0'0'15350,"-6"21"-14073,1-8-1031,2-4-119,0-1 0,1 1 0,0 0 0,0 0 0,0 10 0,2-15-48,0 0 0,0 0 1,1 0-1,-1 0 0,1-1 0,0 1 0,0 0 0,0-1 0,0 1 0,1 0 0,0-1 0,0 0 0,0 1 0,0-1 0,0 0 1,0 0-1,1 0 0,3 4 0,22 15 808,-22-18-705,0 1 0,0 0 0,0 0 0,0 0 0,-1 1 0,0 0 0,0 0 0,-1 0 0,8 14 0,-11-19-182,-1 0 0,0 0 0,1 1 0,-1-1 0,0 0 0,0 0 0,0 1 0,0-1 0,0 0 0,0 0 0,0 1 0,0-1 0,-1 0 0,1 0 0,0 1 0,-1-1 0,1 0 0,-1 0 0,1 0 0,-1 0 0,0 0 0,1 0 0,-1 0 0,0 0 0,0 0 0,0 0 0,0 0 0,0 0 0,0 0 0,0-1 0,0 1 0,0 0 0,0-1 0,0 1 0,0-1 0,-2 1 0,-5 2 0,0 0 0,-1-1 0,1 0 0,-10 1 0,12-2 0,-6 1-3,0 0-1,0-1 1,-18-1 0,37-1-807,0 0 1,0-1-1,0 1 1,-1-2-1,13-4 1,5-2-2641,22-5-4409</inkml:trace>
  <inkml:trace contextRef="#ctx0" brushRef="#br0" timeOffset="477.62">529 413 11482,'0'0'13755,"8"19"-13104,1 3-430,20 36 0,-27-55-177,0 0 1,1 0 0,-1 0-1,1 0 1,0 0-1,0 0 1,0-1 0,1 0-1,-1 1 1,0-1 0,1 0-1,-1-1 1,1 1 0,0-1-1,6 2 1,-1-1 28,1 0 0,-1-2 0,1 1 1,12-1-1,-18-1-89,-1 1-18,0 0 0,0 0 0,0 0 0,0-1 0,0 0 0,0 0 0,0 1 0,-1-1 0,1-1 0,0 1 0,-1 0 0,1-1-1,-1 1 1,1-1 0,-1 0 0,3-3 0,-2 1-5,0 1-1,0-1 0,0 0 1,-1 0-1,0 0 1,0 0-1,0-1 0,-1 1 1,3-8-1,-1-8 62,0 0 1,-1-1-1,-2-39 1,-1 35 246,1 25-349,0-1 0,0 1 0,0 0 0,0 0 1,0-1-1,0 1 0,0 0 0,0 0 0,0-1 0,0 1 1,0 0-1,0 0 0,0-1 0,-1 1 0,1 0 0,0 0 1,0 0-1,0-1 0,0 1 0,-1 0 0,1 0 0,0 0 1,0-1-1,0 1 0,-1 0 0,1 0 0,0 0 0,0 0 1,-1 0-1,1 0 0,0 0 0,0 0 0,-1-1 0,1 1 1,0 0-1,0 0 0,-1 0 0,1 0 0,0 0 0,-1 0 1,1 0-1,0 1 0,0-1 0,-1 0 0,1 0 0,0 0 1,-3 0-1360,-10 0-5817</inkml:trace>
  <inkml:trace contextRef="#ctx0" brushRef="#br0" timeOffset="478.62">799 0 16436,'0'0'16331,"136"149"-16331,-110-87 0,-3-6 0,-3-8 0,-5-10 0,-1-16 0,12-14-1792,-6-8-4002,5 0-4160</inkml:trace>
  <inkml:trace contextRef="#ctx0" brushRef="#br0" timeOffset="867.08">1375 119 12603,'0'0'17194,"0"18"-16187,4 57-126,-3-72-846,-1 0 0,0 0 0,1 0-1,-1 0 1,1 0 0,0 0-1,0-1 1,0 1 0,0 0-1,4 4 1,-5-6-18,1 0-1,0 0 1,-1-1-1,1 1 1,0 0 0,0-1-1,0 1 1,-1-1-1,1 1 1,0-1-1,0 1 1,0-1 0,0 1-1,0-1 1,0 0-1,0 0 1,0 1 0,0-1-1,0 0 1,2 0-1,-1 0 4,0-1-1,1 0 1,-1 1-1,1-1 1,-1 0 0,0 0-1,0 0 1,0 0-1,1-1 1,-1 1-1,0 0 1,-1-1-1,1 0 1,0 1-1,0-1 1,-1 0-1,3-3 1,3-5-33,-1 0 0,-1-1 0,1 0 0,-2 0 0,1-1 0,-2 1 0,1-1-1,-2 0 1,2-15 0,-3 27-83,-1-1 0,0 0 1,0 0-1,0 1 0,0-1 0,0 0 0,0 0 0,0 1 0,0-1 0,0 0 0,0 0 0,0 1 0,0-1 0,-1 0 0,1 1 0,0-1 0,-1 0 1,1 1-1,0-1 0,-1 0 0,1 1 0,-1-1 0,1 1 0,-1-2 0,-16 1-5514,12 1 4412,-19 2-8109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07:57.50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932 1 1008,'0'0'16308,"-92"142"-12219,30-62-121,-9 11-1223,-9 3-657,-5 0-607,5-6-401,4-11-1080,11-15 0,12-16 0,6-8 0,9-6 0,0-6-112,3 0-1344,-10 20-1241,10-12-2072,6-2-3345</inkml:trace>
  <inkml:trace contextRef="#ctx0" brushRef="#br0" timeOffset="507.97">46 199 13595,'0'0'9242,"43"127"-7226,8-35 2881,45 28-3216,46-2-345,12-25-1336,0-7 0,-14-8 0,-57-28-2264,-30-10-6098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3:01.80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88 17124,'0'0'12362,"42"105"-10993,-11-29 543,3 8-1912,-1 0 0,-4-5 0,-4-15 0,-8-12 0,-8-12 0,-9-12-1688,0-10-3361,-9-10-2129,-6-4-5041</inkml:trace>
  <inkml:trace contextRef="#ctx0" brushRef="#br0" timeOffset="1">175 568 14835,'0'0'5419,"27"-1"-2221,93-1-1082,-100 1-1613,-1 2 0,1 0 0,24 6 0,-32-4-220,1 1-1,-1 0 1,-1 1-1,18 9 1,-10-6-179,-18-9-116,-1 1-1,0-1 1,0 1 0,1-1 0,-1 1 0,0-1 0,0 1 0,0-1 0,0 1 0,0-1 0,0 0 0,0 1 0,0-1-1,0 1 1,0-1 0,0 1 0,0-1 0,0 0 0,0 1 0,0-1 0,-1 0 0,-1-19 69,2 15-114,-1 0 1,1 0-1,0-1 1,0 1-1,0 0 1,1 0-1,0 0 1,0 0-1,0 0 1,1 0-1,0 0 1,0 0 0,0 0-1,0 0 1,1 1-1,-1-1 1,1 1-1,1 0 1,-1 0-1,8-7 1,3 0-1445,2 1 0,0 0 0,0 1 1,30-12-1,5 3-6158</inkml:trace>
  <inkml:trace contextRef="#ctx0" brushRef="#br0" timeOffset="846.55">937 498 13035,'0'0'11494,"13"-18"-11167,42-59 517,-45 57-81,-12 11-237,1 9-482,0-1-1,0 1 1,0 0 0,0 0-1,0-1 1,0 1 0,0 0-1,0 0 1,0 0 0,0 0-1,0 0 1,0 1 0,0-1 0,-2 1-1,-1-1 148,1 0-144,0 0 0,1 1-1,-1-1 1,0 1 0,1-1 0,-1 1-1,1 0 1,-1 0 0,1 0 0,-1 0-1,1 0 1,0 1 0,-1-1-1,1 1 1,0 0 0,0-1 0,-3 4-1,2-1-10,0 0-1,0 0 0,1 1 0,-1-1 0,1 1 0,0-1 1,0 1-1,0 0 0,-1 6 0,1-5-47,1 0-1,0 0 1,0 0 0,1 0-1,-1 0 1,1 1 0,1-1-1,-1 0 1,1 0 0,0 0-1,1 0 1,-1 0 0,1 0-1,0 0 1,1-1-1,4 10 1,-2-10-223,-1 0 0,1 0 0,0-1 0,0 1 0,1-1 0,-1 0 0,1-1 0,0 0 0,0 0 0,0 0 0,0 0 0,0-1 0,1 0 0,8 1-1,7 1-979,0-1-1,0-1 0,23-1 1,-38-1 956,0 0-1,0-1 1,0 0 0,-1 0 0,1 0 0,0-1 0,0 0 0,-1 0 0,11-5-1,-14 5 335,-1 0-1,1 0 1,-1 1-1,1-2 1,-1 1-1,0 0 0,0 0 1,1-1-1,2-4 1,-4 4 335,1 0-1,-1 0 1,0-1 0,0 1 0,0 0 0,0 0 0,0-1 0,-1 1 0,1-1 0,-1-4 0,-2-3 3022,-2 8-1202,-10 15-772,8-7-1762,5-5 341,1 1 1,0-1-1,0 0 0,0 0 1,0 0-1,0 0 0,-1 0 1,1 0-1,0 0 1,0 1-1,0-1 0,0 0 1,0 0-1,-1 0 1,1 0-1,0 0 0,0 0 1,0 0-1,-1 0 1,1 0-1,0 0 0,0 0 1,0 0-1,0 0 1,-1 0-1,1 0 0,0 0 1,0 0-1,0 0 1,-1 0-1,1 0 0,0-1 1,0 1-1,0 0 1,0 0-1,0 0 0,-1 0 1,1 0-1,0 0 1,0 0-1,0-1 0,0 1 1,0 0-1,0 0 1,-1 0-1,1 0 0,0 0 1,0-1-1,0 1 1,0 0-1,0 0 0,0 0 1,0-1-1,-3-17 612,6-27-481,-1 38-166,1 0 0,-1 1 0,1-1 0,0 0 0,1 1 0,-1-1 0,1 1 0,0 0 0,1 0 0,0 1 0,0-1 0,9-7 0,-10 10-3,0-1 0,1 1 0,-1 1 1,1-1-1,-1 1 0,1-1 0,0 1 0,0 0 0,0 1 0,0-1 0,0 1 0,0 0 0,1 1 0,-1-1 0,0 1 0,0 0 0,1 0 0,7 2 0,-10-1-11,1 0 1,-1 1-1,1-1 0,-1 1 0,0 0 0,1 0 0,-1 0 0,0 0 0,0 1 1,-1-1-1,1 1 0,-1 0 0,1 0 0,-1 0 0,0 0 0,4 6 1,2 6-32,-1 1 0,8 21-1,-13-30 33,-2-6 3,0-1 1,0 0 0,0 1-1,0-1 1,1 1 0,-1-1-1,0 0 1,0 1 0,0-1 0,0 1-1,0-1 1,1 0 0,-1 1-1,0-1 1,0 0 0,1 1-1,-1-1 1,0 0 0,0 1-1,1-1 1,-1 0 0,0 1 0,1-1-1,-1 0 1,0 0 0,1 0-1,-1 1 1,1-1 0,-1 0-1,0 0 1,1 0 0,-1 0-1,1 0 1,-1 0 0,1 0 0,-1 0-1,0 0 1,1 0 0,-1 0-1,1 0 1,-1 0 0,0 0-1,1 0 1,-1 0 0,1 0-1,-1 0 1,0-1 0,1 1 0,-1 0-1,1 0 1,-1-1 0,0 1-1,1 0 1,-1 0 0,0-1-1,0 1 1,1 0 0,-1-1 0,18-27-1026,-13 20 684,9-15 153,1 1-1,1 0 0,1 1 0,1 1 1,1 1-1,1 0 0,27-20 1,-43 36 201,0 1 1,0-1-1,1 1 1,-1 0-1,1 0 1,-1 1-1,1-1 1,0 1-1,0 0 1,5 0-1,-8 1-1,0 0-1,-1 0 1,1 0-1,0 0 1,0 0-1,0 1 1,-1-1-1,1 1 1,0-1-1,0 1 1,-1 0-1,1 0 1,0 0-1,-1 0 1,1 0-1,-1 0 1,1 0-1,-1 0 1,0 0-1,1 1 1,-1-1-1,0 1 1,0-1-1,0 1 1,0-1-1,0 1 1,1 3-1,2 7 143,0 1-1,0 0 0,-1 0 0,-1 0 1,0 0-1,-1 23 0,0 14-3178,-1-29-167,13-25-579,18-13 2888,-14 7 1108,32-12 1,-43 19 113,1 1 0,-1 1 1,1-1-1,0 1 0,-1 0 1,1 0-1,0 1 1,13 1-1,-18-1-197,0 1 0,0 0 0,-1 0 0,1-1 0,0 1 0,-1 0 0,1 0 0,-1 1 0,1-1 1,-1 0-1,1 0 0,-1 1 0,0-1 0,0 1 0,0-1 0,0 1 0,0-1 0,0 1 0,0 0 0,0-1 0,-1 1 0,1 0 1,-1 0-1,1 0 0,-1 3 0,2 4 122,0 1 1,-1 0 0,0 14 0,-1-21-462,0 0 0,0 0 1,0 1-1,0-1 0,-1 0 0,1 0 1,-1 0-1,0 0 0,0 0 0,-2 5 0,1-6-365,1 0-1,-1-1 0,0 1 0,0 0 0,0-1 1,1 1-1,-1-1 0,-1 0 0,1 1 1,0-1-1,0 0 0,0 0 0,-1-1 0,-2 2 1,-19 5-8056</inkml:trace>
  <inkml:trace contextRef="#ctx0" brushRef="#br0" timeOffset="1414.44">1997 291 11138,'0'0'6178,"125"-66"-793,-58 42-2417,-7 12-1127,-22 12-1169,-23 6-504,-15 22-160,-9 2 592,-20-4 112,0-6-224,5-8-232,4-8-175,2-4-81,-9-8-465,7-10-2223,7-2-5026</inkml:trace>
  <inkml:trace contextRef="#ctx0" brushRef="#br0" timeOffset="1415.44">2509 22 10322,'0'0'12123,"-8"109"-9939,25-81-1007,15-8-97,8-12-112,2-8-160,-6-2-304,-12-22-96,-10-8 144,-10-3-15,-4-1-281,-2 4-256,-38 14-1105,0 10-3592,-7 8-7273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2:59.77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79 1205 13651,'0'0'17934,"-8"-10"-16928,8 10-997,-38-51 202,33 44-216,1 0-1,0 0 1,1-1-1,0 1 1,0-1-1,0 0 1,-2-14-1,4 14 6,0 0 0,1 0 0,0 0 0,0 0 0,0 0 0,1 0 0,1 0 0,-1 0 0,1 0 0,4-10 0,-4 14 0,0 0 0,0 1 0,0-1 0,1 0 0,-1 1 0,1 0 0,0 0 0,0 0 0,0 0 0,1 0 0,-1 0 0,0 1 0,1 0 0,0-1 0,0 1 0,-1 1 0,1-1 0,0 1 0,0-1 0,1 1 0,3-1 0,-2 1 0,0 0 0,0 1 0,0-1 0,0 1 0,0 0 0,0 0 0,0 1 0,0 0 0,0 0 0,-1 0 0,1 1 0,0 0 0,-1 0 0,1 0 0,-1 1 0,1 0 0,-1 0 0,5 4 0,-2 0 0,0 0 0,-1 0 0,0 1 0,0 1 0,-1-1 0,0 1 0,0 0 0,-1 0 0,5 13 0,-7-17-7,2 4-167,-1 1 0,0 0 0,0 1 1,-1-1-1,0 0 0,-1 1 0,2 17 0,-16-82-132,11 42 384,0 0 1,2 0 0,-1 0 0,2 0-1,-1 0 1,2 0 0,-1 0 0,9-19-1,-9 25-94,1 0 0,0 0 0,1 0 0,-1 1 0,1-1 1,0 1-1,1 0 0,-1 1 0,1-1 0,0 1 0,0 0 0,0 0 0,1 0 0,-1 1 0,1-1 0,0 1 0,11-3 0,29-7-3083,-37 12 1778,0-1 0,0-1 0,-1 1 0,1-2 0,-1 1 0,0-1 1,1 0-1,7-6 0,-15 9 1493,-1 1 0,1-1 0,-1 1 0,1-1 1,-1 1-1,1 0 0,0-1 0,-1 1 0,1 0 0,-1-1 0,1 1 1,0 0-1,-1 0 0,1 0 0,-1-1 0,1 1 0,0 0 0,-1 0 1,1 0-1,0 0 0,-1 0 0,1 0 0,0 0 0,-1 1 0,1-1 1,0 0-1,-1 0 0,1 0 0,-1 1 0,1-1 0,0 0 0,-1 1 1,1-1-1,-1 0 0,1 1 0,-1-1 0,1 1 0,-1-1 0,1 1 0,-1-1 1,0 1-1,1 0 0,2 3 114,-1 1 0,0-1 0,-1 1-1,4 9 1,-2-2 758,3 5-46,-1-1-406,0 0-1,2-1 1,0 1-1,14 22 1,-21-38-581,0 1 0,1 0 0,-1 0 0,1 0 0,-1-1 0,1 1 0,-1 0 0,1 0 0,-1-1 0,1 1 0,0 0 0,-1-1 0,1 1 0,0-1 0,0 1 0,-1-1 0,1 1 0,0-1 0,0 0 0,0 1 0,-1-1 0,1 0 0,0 0 0,0 0 0,0 1 0,0-1 0,0 0 0,0 0 0,0 0 0,-1 0 0,1 0 0,0-1 0,0 1 0,0 0 0,0 0 0,0-1 0,0 1 0,-1 0 0,1-1 0,0 1 0,0-1 0,-1 1 0,1-1 0,0 1 0,-1-1 0,1 0 0,0 1 0,0-2 0,3-3 28,0-1-1,0 0 0,-1 0 0,0 0 0,3-8 1,-3 8-41,57-161 1445,-52 144-1385,-7 20-73,0 0 0,0 0-1,0 0 1,1 0 0,-1 0-1,1 0 1,0 0 0,3-3-1,14-7-3793,-4 9-3307</inkml:trace>
  <inkml:trace contextRef="#ctx0" brushRef="#br0" timeOffset="448.12">1053 654 7434,'0'0'20108,"-69"107"-17988,60-67-1111,9-2-625,2-8-264,27-8-96,16-8-24,4-10-921,2-4-1183,-6-6-2153,-14-16-3200,-13-4-2378</inkml:trace>
  <inkml:trace contextRef="#ctx0" brushRef="#br0" timeOffset="449.12">1497 1 8162,'0'0'19844,"51"134"-16779,-29-58-1369,3 3-1696,-1-3 0,1-6 0,-8-8 0,-3-12 0,-10-8 0,-4-14-2921,0-14-6033</inkml:trace>
  <inkml:trace contextRef="#ctx0" brushRef="#br0" timeOffset="450.12">1474 450 11811,'0'0'11050,"16"-76"-30614</inkml:trace>
  <inkml:trace contextRef="#ctx0" brushRef="#br0" timeOffset="1177.55">1699 477 12779,'0'0'18156,"147"-14"-17724,-105 30-264,-4 0-48,-7 2-16,-8-4-104,-12-2-48,-2-2-144,-7-4-1385,3-4-1159</inkml:trace>
  <inkml:trace contextRef="#ctx0" brushRef="#br0" timeOffset="1555.73">2293 320 7826,'0'0'18844,"-18"102"-18004,38-84-48,9-8-528,5-8-48,-3-2 408,-2-14-336,-9-14-48,-7-2 152,-4-4-183,-7 4-89,-2 6-120,0 14-977,-6 5-3808,-12 5-6513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2:57.57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62 931 4745,'0'0'21069,"65"109"-19549,-56-83-736,-2-6-472,-5-8-216,-2-6-96,-5-6-32,-15 0-440,-6-14-584,-12-24-1481,4 4-3864,8-6-5314</inkml:trace>
  <inkml:trace contextRef="#ctx0" brushRef="#br0" timeOffset="401.48">1 726 14107,'0'0'2849</inkml:trace>
  <inkml:trace contextRef="#ctx0" brushRef="#br0" timeOffset="817.23">488 851 16035,'0'0'12702,"10"-17"-12302,34-57-117,-42 72-198,-1-1 1,1 0-1,-1 0 1,0 0-1,1 1 0,-1-1 1,-1-1-1,1 1 1,0 0-1,-1 0 1,1 0-1,-1-6 1,0 4 371,0 4-429,0 1 1,0 0-1,0 0 0,0 0 1,0 0-1,0-1 0,0 1 1,0 0-1,0 0 0,0 0 1,0-1-1,0 1 0,0 0 0,0 0 1,0 0-1,0 0 0,-1-1 1,1 1-1,0 0 0,0 0 1,0 0-1,0 0 0,0 0 1,0-1-1,0 1 0,0 0 1,-1 0-1,1 0 0,0 0 1,0 0-1,0 0 0,0 0 1,-1-1-1,1 1 0,0 0 1,0 0-1,0 0 0,0 0 1,-1 0-1,1 0 0,-8 5 250,-6 10-315,11-8 39,0 0 1,0 0 0,1 0 0,0 0 0,1 1 0,0-1 0,0 0-1,0 1 1,1-1 0,1 14 0,-1-16-66,1 0 0,-1-1-1,1 1 1,0 0 0,1-1 0,-1 1-1,1 0 1,0-1 0,0 0 0,0 1-1,1-1 1,0 0 0,-1 0 0,1-1-1,0 1 1,1 0 0,5 4 0,-4-5-259,1 1 0,0-1 1,0 0-1,0-1 0,0 0 0,7 2 1,-5-2-580,0 0 1,0-1 0,0-1-1,0 1 1,0-1 0,0-1-1,0 1 1,0-2-1,0 1 1,0-1 0,0 0-1,0 0 1,-1-1-1,0 0 1,1-1 0,12-7-1,-15 7 447,0 0 1,0 0-1,-1 0 0,1 0 0,-1-1 0,0 0 0,0 0 0,3-6 0,-4 6 548,-1 1 0,-1-1 0,1 1 0,-1-1 0,1 0 0,-1 0 0,-1 0 0,1 1 0,-1-1-1,0-5 1,-6-53 6569,1 10-2451,5 49-4233,0 0 0,1 0-1,-1 0 1,1 0 0,0 0-1,0 0 1,0 1 0,0-1-1,1 0 1,0 0 0,0 1-1,0-1 1,0 1 0,4-5-1,0 1-930,1 1 0,0-1 0,1 1 0,-1 1 0,10-6 0,25-12-7009</inkml:trace>
  <inkml:trace contextRef="#ctx0" brushRef="#br0" timeOffset="1213.24">1046 0 11899,'0'0'12086,"5"21"-9715,96 312 4040,-92-312-6411,5 18 0,2-1 0,31 55 0,-46-92-63,0 1 0,0-1 0,0 0 0,0 0-1,0 0 1,0 0 0,0 0 0,0 0 0,1 0 0,-1 0 0,0 0 0,1-1 0,-1 1 0,3 0-1,2-3-920,-7-10-164,0 10 958,1 1 0,-1 0 0,1 1-1,-1-1 1,0 0 0,0 0 0,1 0 0,-1 0 0,0 1 0,0-1 0,0 0 0,0 0 0,0 1 0,0-1 0,0 1 0,0-1 0,0 1 0,0 0 0,0-1 0,0 1 0,-3 0 0,-26-3-972,24 3 1005,-3-1 195,-1 1 0,1 0-1,-1 1 1,1 0 0,-1 1 0,1 0 0,0 0 0,0 1 0,0 0 0,0 0-1,0 1 1,1 0 0,-1 1 0,-13 10 0,10-6 255,1 0-1,1 0 1,-15 16 0,21-20-110,1-1 1,-1 0 0,1 1 0,0 0 0,0 0 0,1 0-1,0 0 1,0 0 0,0 0 0,0 1 0,-1 9 0,3-14-161,0 0 0,0 0 0,0 0 0,0 0 1,0 0-1,0 0 0,1 0 0,-1 0 1,0 0-1,0 0 0,1-1 0,-1 1 0,1 0 1,-1 0-1,1 0 0,-1 0 0,1 0 0,0-1 1,-1 1-1,1 0 0,0 0 0,0-1 0,-1 1 1,1-1-1,0 1 0,0-1 0,0 1 0,0-1 1,0 1-1,0-1 0,0 0 0,0 1 0,0-1 1,0 0-1,1 0 0,6 1-12,-1 0 1,1 0-1,14-2 0,-11 1-19,14-2-559,0-1 0,0-1 0,0-1 1,45-15-1,94-46-6976,-153 61 7372,6-2-1143,0-1-1,0 0 0,26-19 1,-39 23 1167,1 0 0,-1 0 0,0 0 0,-1 0 0,1 0 0,5-10 0,-7 11 463,0-1-1,0 0 0,-1 0 0,1-1 1,-1 1-1,0 0 0,0 0 0,-1 0 1,1-1-1,-1-4 0,0 8-158,0 1 0,0-1 0,0 0-1,0 0 1,0 0 0,0 0 0,0 0 0,0 0 0,0 0 0,-1 0-1,1 0 1,0 1 0,0-1 0,-1 0 0,1 0 0,-1 0 0,1 0-1,-1 1 1,0-2 0,-1 1-48,1 1-1,0 0 1,-1-1 0,1 1-1,0 0 1,-1 0-1,1 0 1,-1 0 0,1 0-1,0 0 1,-1 0 0,1 0-1,0 1 1,-3 0-1,1 0-8,-1 0-1,0 1 0,1 0 0,-1 0 0,1 0 0,0 0 0,0 0 1,-1 1-1,2-1 0,-1 1 0,0 0 0,0 0 0,1 0 1,-5 7-1,0 1 298,1 0 0,0 0 0,-6 18 0,10-22-258,-1 1-1,2 0 1,-1 0 0,1 0 0,0 0 0,1 9 0,0-16-166,-1-1-1,1 1 1,0 0 0,0 0-1,1-1 1,-1 1 0,0 0 0,0 0-1,0 0 1,0-1 0,1 1-1,-1 0 1,0 0 0,1-1 0,-1 1-1,1 0 1,-1-1 0,0 1-1,1 0 1,0-1 0,-1 1 0,1-1-1,-1 1 1,1-1 0,0 1-1,-1-1 1,1 1 0,0-1 0,-1 0-1,1 1 1,0-1 0,0 0-1,1 0 1,2 1-1003,0-1-1,0 0 1,0 0-1,0 0 1,6-2 0,-7 1 41,22-5-13028</inkml:trace>
  <inkml:trace contextRef="#ctx0" brushRef="#br0" timeOffset="1676.96">1626 417 8938,'0'0'21460,"107"104"-20579,-105-86-153,-2-3-296,0-9-104,-11-6-328,-2 0 0,4-16 0,9-15 0,0-11-344,13-6-1080,45-20-1217,-7 12-3280,5 10-4785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2:48.33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106 13971,'0'0'15771,"142"166"-13978,-99-87-561,-5-1-1232,-7-4 0,-4-4 0,-7-10 0,-5-10 0,-6-15 0,-7-13-424,-2-14-1537,-22-34-5616,-7-15 303,2-5-5128</inkml:trace>
  <inkml:trace contextRef="#ctx0" brushRef="#br0" timeOffset="397.95">117 1062 11931,'0'0'8777,"142"-72"-6352,-84 60-689,-9 12-223,-13 14-881,-16 24-360,-13 8 704,-7 2-88,-7-2-352,-13-8-160,0-10-176,4-10-104,3-8-96,4-8-304,-4-2-1336,1-2-4041,4-12-3921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2:46.68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347 7986,'0'0'18541,"6"26"-16140,1-3-1852,35 160 2472,-26-85-3620,-4 1 0,-2 131 0,-14-253-10194,-1-6 3272</inkml:trace>
  <inkml:trace contextRef="#ctx0" brushRef="#br0" timeOffset="397.32">1 322 13827,'0'0'14955,"153"68"-12818,-97-22-1521,-5 4-184,1 0-280,-6-2-80,-5-2-72,-6-8-56,-6-5-448,-9-9-1081,-20-14-2736</inkml:trace>
  <inkml:trace contextRef="#ctx0" brushRef="#br0" timeOffset="398.32">90 654 5401,'0'0'19516,"131"-88"-19516,-73 52-1312,0-2-5593</inkml:trace>
  <inkml:trace contextRef="#ctx0" brushRef="#br0" timeOffset="847.28">612 217 8434,'0'0'4765,"-20"10"-1957,-64 31-590,56-20-1147,27-20-996,0 0 0,1-1 0,-1 1 0,0 0 0,0 1 0,1-1 0,-1 0 0,1 0 0,-1 0 0,1 0 0,-1 0 0,1 1 0,0-1 0,-1 2 0,1-1 8,1-1 0,-1 1-1,1-1 1,-1 0 0,1 1-1,0-1 1,0 1 0,-1-1-1,1 0 1,0 0 0,0 0 0,0 1-1,0-1 1,1 0 0,-1 0-1,0 0 1,0 0 0,1-1 0,-1 1-1,0 0 1,1-1 0,-1 1-1,1 0 1,-1-1 0,4 1-1,30 9 1331,1-1 0,1-2-1,61 3 1,-6 1 1009,-87-11-2238,16 3 462,0 1 1,29 9-1,-48-13-646,0 1 0,-1-1 0,1 1 0,-1 0 0,0 0 0,1-1 0,-1 1 0,0 0 0,1 0 0,-1 0 0,0 0 0,0 1 0,2 1 0,-3-3 0,0 1 0,1-1 0,-1 1 0,0 0 0,0-1 0,1 1 0,-1 0 0,0 0 0,0-1 0,0 1 0,0 0 0,0-1 0,0 1 0,0 0 0,0 0 0,0-1 0,-1 1 0,1 0 0,0-1 0,0 1 0,-1 0 0,0 1 0,0 0 0,-1 0 0,1 0 0,-1 0 0,1-1 0,-1 1 0,0-1 0,0 1 0,1-1 0,-1 0 0,0 0 0,0 0 0,0 0 0,0 0 0,-4 1 0,-12 3-783,0 0 1,-1-2-1,1 0 1,-26 0-1</inkml:trace>
  <inkml:trace contextRef="#ctx0" brushRef="#br0" timeOffset="848.28">1127 324 12483,'0'0'13707,"27"54"-19381</inkml:trace>
  <inkml:trace contextRef="#ctx0" brushRef="#br0" timeOffset="1263.65">1054 85 11466,'0'0'15820,"149"-84"-32008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3:26.49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912 15227,'0'0'6994,"42"149"-3930,-6-69-983,4 4-1073,-2-6-552,-5-7-288,-6-15-72,-7-12-96,-7-10-744,-10-12-1312,-3-10-2281,-14-4-1641,-1-8-3224</inkml:trace>
  <inkml:trace contextRef="#ctx0" brushRef="#br0" timeOffset="377.99">115 1427 14715,'0'0'15003,"24"-19"-13729,81-61-658,-95 73-598,-1 1 0,1 1 0,0-1 1,0 2-1,1-1 0,0 1 0,0 1 0,-1 0 0,20-2 0,-16 2-60,8-1-466,0 1 0,0 1-1,0 1 1,41 4 0,-61-3 458,-1 0-1,1 0 1,-1 0-1,0 0 1,1 1-1,-1-1 1,1 1-1,-1-1 1,0 1-1,1-1 1,-1 1-1,0 0 1,0-1-1,0 1 1,1 0-1,-1 0 1,0 0-1,0 0 1,0 0 0,0 0-1,-1 1 1,1-1-1,0 0 1,0 0-1,-1 0 1,1 1-1,-1-1 1,1 0-1,-1 1 1,1-1-1,-1 1 1,0-1-1,0 1 1,0-1-1,0 0 1,0 1-1,0-1 1,0 1-1,0-1 1,0 1-1,-1 1 1,1-2 69,-1-1 0,1 0 0,0 0 1,0 0-1,0 1 0,0-1 0,0 0 1,0 0-1,0 1 0,0-1 0,-1 0 0,1 0 1,0 0-1,0 0 0,0 1 0,0-1 0,0 0 1,-1 0-1,1 0 0,0 0 0,0 0 1,0 1-1,-1-1 0,1 0 0,0 0 0,0 0 1,-1 0-1,1 0 0,0 0 0,0 0 1,-1 0-1,1 0 0,0 0 0,0 0 0,0 0 1,-1 0-1,1 0 0,0 0 0,0 0 1,-1 0-1,1 0 0,0 0 0,0-1 0,0 1 1,-1 0-1,1 0 0,0 0 0,0 0 0,0 0 1,-1 0-1,1-1 0,0 1 0,0 0 1,0 0-1,0-1 0,0-4-415,0 1 0,1-1-1,0 0 1,0 0 0,0 0 0,0 1-1,1-1 1,0 1 0,0-1 0,0 1-1,0-1 1,1 1 0,0 0-1,0 0 1,6-6 0,17-17-5847</inkml:trace>
  <inkml:trace contextRef="#ctx0" brushRef="#br0" timeOffset="802.74">872 1186 5353,'0'0'25103,"9"-4"-23930,-1 1-942,9-3 24,0-1-1,27-17 1,-40 22-249,-1 0 0,1 0-1,-1 0 1,0-1 0,0 1 0,0-1 0,0 0 0,-1 0 0,1 0 0,-1 0-1,0 0 1,1-1 0,-1 1 0,-1-1 0,1 1 0,-1-1 0,1 0-1,-1 0 1,0 1 0,1-8 0,-2 11-6,0 0 1,0 0-1,0-1 1,0 1-1,0 0 0,0 0 1,0 0-1,-1 0 1,1 0-1,0 0 0,0-1 1,0 1-1,0 0 1,0 0-1,0 0 0,0 0 1,0 0-1,0 0 1,-1 0-1,1-1 0,0 1 1,0 0-1,0 0 1,0 0-1,0 0 0,-1 0 1,1 0-1,0 0 1,0 0-1,0 0 0,0 0 1,0 0-1,-1 0 1,1 0-1,0 0 0,0 0 1,0 0-1,0 0 1,0 0-1,-1 0 1,1 0-1,0 0 0,0 0 1,0 0-1,0 0 1,0 0-1,-1 0 0,1 0 1,0 1-1,0-1 1,0 0-1,0 0 0,0 0 1,0 0-1,0 0 1,-1 0-1,1 0 0,0 1 1,0-1-1,0 0 1,0 0-1,-8 8-5,4 1 4,0 0 0,1 0 0,1 1-1,-1-1 1,1 0 0,1 1 0,0-1 0,0 1 0,1 0 0,0-1 0,1 1-1,2 10 1,-3-19-77,1 1-1,-1-1 0,1 0 0,0 1 0,-1-1 1,1 0-1,0 1 0,0-1 0,0 0 0,0 0 1,0 0-1,0 0 0,0 0 0,0 0 0,1 0 1,-1 0-1,0 0 0,1 0 0,-1-1 0,0 1 1,1-1-1,2 1 0,33 6-7091,-8-7-1709</inkml:trace>
  <inkml:trace contextRef="#ctx0" brushRef="#br0" timeOffset="803.74">1416 933 13835,'0'0'16299,"-18"117"-15498,18-85-353,4-8-352,14-8-96,20-16-1777,-2 0-3704,-7-2-2817</inkml:trace>
  <inkml:trace contextRef="#ctx0" brushRef="#br0" timeOffset="1221.07">1609 988 7466,'0'0'21092,"116"38"-21484,-111-38-328,-1-12 368,1-16 64,-1-9 136,5-7 96,4 0 40,5 2-1281,13 12-1695,-2 10-2513,0 14-3097</inkml:trace>
  <inkml:trace contextRef="#ctx0" brushRef="#br0" timeOffset="1667">2074 819 11690,'0'0'20167,"3"-6"-19400,6-7-713,-5 7-142,0 0 0,0-1 0,0 1 0,0-1 0,-1 0 0,0 0 0,-1 0 0,0 0 0,3-13-1,-19 26-317,11-2 403,0 0 0,0 0 1,0 0-1,1 0 0,-1 0 1,1 0-1,0 1 0,1-1 0,-1 1 1,1 0-1,-1 6 0,-1 3 122,1 1-1,1 22 0,1-34-106,0-1-1,0 1 0,0-1 1,1 1-1,-1-1 0,1 0 1,-1 1-1,1-1 0,0 0 1,0 1-1,0-1 0,0 0 1,0 0-1,1 0 0,-1 0 0,1 0 1,-1 0-1,1 0 0,0 0 1,2 2-1,0-2-18,0 0 0,0 0 0,0 0 0,0 0 0,0-1 0,1 1 1,-1-1-1,0 0 0,1-1 0,7 1 0,-1 0-283,0-1 1,1-1-1,-1 0 1,0-1-1,0 0 1,0-1-1,0 0 0,17-7 1,-17 3-136,0 0 1,0 0-1,0-1 0,-1-1 1,0 0-1,-1 0 0,1-1 1,-2 0-1,0 0 0,0-1 1,10-18-1,-17 27 601,0-1-1,1 2 0,-1-1 1,1 0-1,-1 0 0,1 0 1,0 1-1,0-1 0,0 1 1,0-1-1,0 1 0,0 0 1,0 0-1,0 0 1,1 0-1,2-1 0,1 1 428,1 0-1,0 0 0,-1 1 1,12 0-1,1 1-112,-17-1-467,0-1 0,0 1 0,0-1 1,0 1-1,0-1 0,0 0 0,0 0 0,-1 0 0,1 0 1,0 0-1,-1 0 0,4-3 0,21-21-10,-11 9-2,-8 10 101,0 0-1,0 0 0,15-8 0,3 5-2006,3 8-6529,-17 3 1184</inkml:trace>
  <inkml:trace contextRef="#ctx0" brushRef="#br0" timeOffset="2066.38">2836 481 3713,'0'0'21430,"1"6"-20025,9 91 1124,-10-96-2524,1 1 1,0 0-1,0 0 1,-1 0-1,1 0 0,0-1 1,1 1-1,-1-1 1,0 1-1,0 0 0,1-1 1,-1 0-1,1 1 1,-1-1-1,1 0 0,-1 0 1,1 0-1,0 0 1,0 0-1,-1 0 0,1 0 1,0-1-1,2 1 1,-1 0-121,0 0 1,1-1-1,-1 1 1,0-1-1,0 0 1,0 0 0,0 0-1,1-1 1,-1 1-1,0-1 1,0 0-1,0 1 1,0-1-1,4-2 1,4-5-420,0 1 0,0-1 0,-1-1 0,-1 0 0,15-16 1,17-17-1661,-38 39 2021,5-3-104,-1-1 1,1 1-1,0 0 0,1 1 0,8-4 0,-16-19-4072,-1 3-1725,0 0 4822,0-6 4455,0-14 6992,0 44-10138,1-4 973,10 4-1071,-6 0-114,44 0-2151,11 1-3677,3 0-2368</inkml:trace>
  <inkml:trace contextRef="#ctx0" brushRef="#br0" timeOffset="2067.38">3611 185 10986,'0'0'15078,"-16"17"-13469,-50 59-453,63-72-1119,0 0-1,0 0 1,1 0 0,-1 0-1,1 0 1,0 1 0,0-1-1,0 1 1,1-1 0,0 1-1,0-1 1,0 1 0,0 0-1,1 0 1,0 0 0,0 5-1,0-2-62,0-7-44,0 1-1,0 0 0,0-1 1,0 1-1,0 0 0,0-1 0,0 1 1,1 0-1,-1-1 0,1 1 1,-1 0-1,1-1 0,0 1 1,-1-1-1,1 1 0,0-1 0,0 0 1,2 3-1,-1-3-165,0 0-1,0 0 1,-1-1-1,1 1 1,0 0-1,0-1 1,0 0-1,0 1 1,0-1 0,0 0-1,0 0 1,0 0-1,0 0 1,0 0-1,2-1 1,1 0-49,0 0 0,-1 0 0,1 0 0,-1-1-1,1 1 1,-1-1 0,1-1 0,-1 1 0,0 0 0,0-1 0,0 0 0,4-4 0,7-7-1983,22-28 1,-29 31 1688,2 0-1,-1 1 1,1 0 0,15-11 0,-23 20 590,1-1 0,-1 0 0,1 1 1,0-1-1,-1 1 0,1 0 0,0 0 0,0 0 1,0 0-1,0 1 0,0-1 0,0 1 0,0 0 1,0 0-1,0 0 0,0 0 0,0 0 0,1 1 1,4 1-1,-1 1 23,0 0 0,0 0 1,0 1-1,-1 0 0,0 1 1,9 6-1,-9-6 598,1 0 1,0-1 0,13 5-1,-13-6 669,-1 0 1,0 0-1,0 1 0,9 6 0,-13-8-924,0 0 1,-1-1-1,1 1 0,-1 0 1,1 0-1,-1 0 0,0 0 0,0 0 1,0 0-1,0 0 0,0 0 1,-1 0-1,1 0 0,-1 1 1,1-1-1,-1 0 0,0 0 0,0 4 1,-10-20 1559,8 0-1846,0-1 0,1 1 0,0-1-1,1 1 1,1-1 0,0 1-1,1-1 1,1 1 0,0 0-1,7-20 1,-3 18-116,0 0 1,0 1-1,2 0 0,10-16 1,-13 23-368,0 1 0,0-1 0,1 1 0,0 1 0,0-1 0,1 1 0,0 0 0,15-8 0,7 2-9576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3:22.71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99 17076,'0'0'8834,"78"146"-4930,-34-58-1959,3 9-937,-2-13-1008,6 6 0,-4-6 0,-7-10 0,-7-11 0,-8-13 0,-10-16 0,-10-14-4153</inkml:trace>
  <inkml:trace contextRef="#ctx0" brushRef="#br0" timeOffset="433.23">160 774 13811,'0'0'10225,"29"-14"-7982,-23 11-2163,73-34 319,111-35-1,130-17-5493,-105 42-6736,-156 37 6150,-21 8 12479,-42 9-3091,-11 11 879,-33 29 0,26-28-3027,-20 26 1,37-39-1380,0 1 1,0 0-1,0 0 1,1 0-1,0 1 0,1-1 1,-1 1-1,-2 11 1,6-19-177,-1 1-1,1 0 1,0 0 0,0-1 0,0 1-1,-1 0 1,1 0 0,0-1 0,0 1 0,0 0-1,0 0 1,0 0 0,0-1 0,0 1-1,1 0 1,-1 0 0,0-1 0,0 1-1,1 0 1,-1 0 0,0-1 0,1 1 0,-1 0-1,1-1 1,-1 1 0,0-1 0,1 1-1,0 0 1,-1-1 0,1 1 0,-1-1-1,1 1 1,0-1 0,-1 0 0,1 1-1,0-1 1,-1 0 0,1 1 0,0-1 0,0 0-1,1 1 1,1-1-14,0 0-1,1 0 1,-1 0-1,0 0 1,0-1-1,1 1 1,-1-1-1,5-1 1,-1-1-80,0 1 1,-1-2 0,1 1-1,-1 0 1,0-1-1,0-1 1,9-7 0,35-42-523,-38 40 614,1 0 0,26-22-1,-38 35 17,1 0 0,-1 0 0,0 0 0,0 0 0,1 0-1,-1 0 1,1 0 0,-1 1 0,1-1 0,-1 0 0,1 1 0,-1-1-1,1 1 1,0 0 0,-1 0 0,1-1 0,0 1 0,-1 0 0,1 0-1,0 1 1,-1-1 0,1 0 0,-1 0 0,1 1 0,0-1-1,-1 1 1,1 0 0,-1-1 0,3 2 0,0 2 19,0 0 0,0 0 0,-1 0 0,1 0 0,-1 0 0,0 1 0,3 5 0,8 11-2904,0-6-3388</inkml:trace>
  <inkml:trace contextRef="#ctx0" brushRef="#br0" timeOffset="863.94">1338 74 10898,'0'0'16961,"7"18"-15771,70 224 1258,-69-212-2350,-4-13-84,1 0 1,0 0-1,1 0 0,1-1 1,0 0-1,1-1 0,11 16 0,-18-29 12,1 1 0,0-1 0,0-1 0,0 1 0,0 0-1,0 0 1,0-1 0,0 1 0,0-1 0,1 0 0,-1 1-1,1-1 1,-1 0 0,1 0 0,-1-1 0,1 1 0,0-1-1,-1 1 1,1-1 0,-1 0 0,1 0 0,0 0 0,0 0-1,-1 0 1,1-1 0,-1 1 0,1-1 0,0 0 0,-1 1-1,1-1 1,-1-1 0,0 1 0,1 0 0,2-2 0,-38 17 127,27-11-163,1 0 0,-1-1 0,0 0 0,0 0 0,0-1 0,0 1-1,0-1 1,-7 0 0,12-1-76,1 0-1,-1-1 1,1 1 0,-1 0-1,1 0 1,-1 0-1,0-1 1,1 1-1,-1 0 1,1 0 0,0-1-1,-1 1 1,1-1-1,-1 1 1,1 0-1,-1-1 1,1 1 0,0-1-1,-1 1 1,1-1-1,0 1 1,0-1-1,-1 1 1,1-1 0,0 1-1,0-1 1,0 1-1,0-1 1,-1 1-1,1-1 1,0 1 0,0-1-1,0 0 1,1 0-1,0-25-6718,0 24 5860,4-23-8689</inkml:trace>
  <inkml:trace contextRef="#ctx0" brushRef="#br0" timeOffset="864.94">1841 0 12499,'0'0'20268,"82"137"-20268,-57-77 0,4-2 0,0-4 0,-2-12 0,-3-14-736,5-24-4665,-4-4-2481,-3-6-4345</inkml:trace>
  <inkml:trace contextRef="#ctx0" brushRef="#br0" timeOffset="1271.41">2291 174 4521,'0'0'24548,"-12"13"-23369,-37 44-423,47-56-721,1 1-1,0-1 1,0 1 0,0 0-1,0-1 1,0 1-1,0 0 1,0 0 0,1 0-1,-1 0 1,1-1 0,-1 5-1,1-6-27,0 1 0,0-1 0,0 1 0,0-1 0,0 1-1,1-1 1,-1 1 0,0-1 0,0 1 0,0-1 0,1 0 0,-1 1 0,0-1-1,1 1 1,-1-1 0,0 0 0,1 1 0,-1-1 0,0 0 0,1 0 0,-1 1-1,1-1 1,-1 0 0,1 0 0,-1 1 0,1-1 0,-1 0 0,1 0-1,0 0 1,2 1-14,1-1-1,0 0 1,0 0 0,-1 0-1,1 0 1,0-1-1,-1 0 1,5-1-1,1-1-55,0 0 0,0-1 0,-1-1 0,15-9 0,-16 9-26,1 0 1,0 1-1,-1 0 1,1 0-1,1 1 1,15-5 0,-14 6-482,0 1 0,0 0 1,0 1-1,13 1 0,17 5-4490,-12 2-1951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3:16.83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638 9842,'0'0'16764,"76"140"-14956,-47-96-448,-2-1-103,-3-5-321,-4-8-136,-7-6-800,-4-6 0,-6-6 0,-3-6 0,0-4-320,-9-2-3049,-18 0 745,2 0-2369,5-2-1905</inkml:trace>
  <inkml:trace contextRef="#ctx0" brushRef="#br0" timeOffset="388.46">199 802 2969,'0'0'13908,"21"-2"-6699,68-7-3022,-86 9-3994,1-1 0,0 1 0,0 0 0,-1 1-1,1-1 1,0 1 0,-1 0 0,1-1 0,5 3 0,-8-2-115,1 0-1,-1 0 1,1 0 0,-1 0-1,1 0 1,-1 0-1,1 0 1,-1 0-1,0 1 1,0-1 0,0 1-1,0-1 1,0 1-1,1 1 1,0 2 49,0 1-1,-1-1 1,0 1-1,0-1 1,-1 0 0,1 1-1,-1-1 1,-1 12-1,0-7 43,1-6-164,0 0-1,0-1 1,-1 1 0,0 0 0,1-1 0,-1 1 0,-1 0 0,1-1-1,0 0 1,-1 1 0,0-1 0,0 0 0,0 0 0,0 0 0,0 0-1,-1 0 1,1 0 0,-1 0 0,0-1 0,0 0 0,0 1 0,0-1-1,-5 3 1,0-2-7,0 0-1,-1 0 1,1 0-1,-1-1 0,0 0 1,1-1-1,-1 0 1,-17 0-1,26-1-10,-1 0 0,1 0 0,0 0 0,-1 0 0,1 0 0,-1 0 0,1 0 0,-1 0 0,1 0 0,0 0 0,-1 0-1,1 0 1,-1 0 0,1 0 0,0-1 0,-1 1 0,1 0 0,0 0 0,-1 0 0,1-1 0,-1 1 0,1 0 0,0 0 0,0-1 0,-1 1 0,1 0 0,0-1 0,0 1 0,-1 0 0,1-1 0,0 1 0,0 0 0,0-1 0,-1 1-1,1-1 1,0 1 0,0 0 0,0-1 0,0 1 0,0-1 0,0 1 0,0 0 0,0-1 0,0 1 0,0-1 0,0 1 0,0 0 0,0-1 0,1 0 0,-1 0-188,1-1 0,0 0-1,-1 0 1,1 1 0,0-1 0,0 1 0,0-1 0,1 1 0,-1-1 0,2-1-1,20-11-4389,3 0-2916</inkml:trace>
  <inkml:trace contextRef="#ctx0" brushRef="#br0" timeOffset="750.8">665 697 8634,'0'0'16913,"-6"21"-15502,-20 70-374,24-79-826,-1 0 0,2 0 0,-1 20-1,2-29-179,0 0 0,0 0 0,0 0 0,1 0 0,0 0 0,-1-1 0,1 1 0,0 0 0,0 0-1,0-1 1,1 1 0,-1-1 0,1 1 0,-1-1 0,3 3 0,-3-4-10,0 0 0,0 0 1,0 0-1,1 0 0,-1 0 0,0 0 1,0-1-1,0 1 0,1 0 0,-1-1 1,0 1-1,1-1 0,-1 1 0,1-1 1,-1 0-1,1 1 0,-1-1 0,0 0 1,1 0-1,-1 0 0,1 0 0,-1-1 1,1 1-1,-1 0 0,1 0 0,-1-1 1,0 1-1,1-1 0,-1 1 0,0-1 1,1 0-1,-1 0 0,0 1 0,0-1 1,0 0-1,0 0 0,0 0 0,1-1 0,4-4-5,-1 0 0,0 0 0,-1 0-1,1 0 1,5-12 0,20-54 101,-9 18 927,-21 54-1027,0-1 0,0 1 0,1 0 0,-1-1 0,0 1-1,0 0 1,0-1 0,0 1 0,0 0 0,1-1 0,-1 1-1,0 0 1,0-1 0,1 1 0,-1 0 0,0-1 0,1 1-1,-1 0 1,0 0 0,0 0 0,1-1 0,-1 1 0,1 0-1,-1 0 1,0 0 0,1 0 0,-1-1 0,0 1 0,1 0-1,-1 0 1,1 0 0,-1 0 0,0 0 0,1 0 0,-1 0-1,0 0 1,1 0 0,-1 0 0,1 1 0,-1-1 0,0 0-1,1 0 1,-1 0 0,0 0 0,1 0 0,-1 1 0,0-1-1,1 0 1,-1 0 0,0 1 0,1-1 0,-1 1 0,16 20-184,-11-12 67,13 8-1765,-4-9-2529,0-7-3282</inkml:trace>
  <inkml:trace contextRef="#ctx0" brushRef="#br0" timeOffset="1179.24">998 538 6769,'0'0'22432,"17"20"-21648,52 63 72,-48-52-147,-20-16-7,-2-7-263,-2-7-698,1 0 0,-1-1 0,0 1-1,0-1 1,0 0 0,1 1 0,-1-1 0,0-1 0,0 1 0,0 0 0,0-1-1,-3 0 1,-10-14-5642,9 2-838,1-5-6670</inkml:trace>
  <inkml:trace contextRef="#ctx0" brushRef="#br0" timeOffset="1180.24">1250 0 15899,'0'0'16868,"118"103"-16868,-85-45 0,3 2 0,0 2 0,-7-6 0,-7-10 0,-9-12-1544,-13-14-3913,0-7-1225,-17-13-679</inkml:trace>
  <inkml:trace contextRef="#ctx0" brushRef="#br0" timeOffset="1614.44">1448 377 6409,'0'0'22860,"7"-9"-22021,22-30-887,-25 34-286,1 0 0,0 1 1,0 0-1,0-1 0,0 2 1,1-1-1,0 0 0,-1 1 1,9-3-1,5-4-526,143-72-358,-160 81 2385,-16 20 1327,9-12-2292,1 0-1,0 0 1,0 1-1,1-1 1,0 1 0,0 0-1,0 0 1,1 0-1,1 0 1,0 0-1,0 0 1,0 10 0,1-17-210,-1 0 0,1 0 1,0 0-1,0 0 0,1 0 1,-1 0-1,0 0 1,0 0-1,0 0 0,1 0 1,-1 0-1,0 0 1,1 0-1,-1 0 0,1 0 1,-1 0-1,1 0 0,0 0 1,-1 0-1,1-1 1,0 1-1,-1 0 0,1 0 1,2 0-1,-2 0-51,1-1-1,-1 1 1,1-1 0,-1 0-1,1 0 1,-1 0 0,1 0-1,-1 0 1,1 0 0,-1 0-1,1 0 1,0-1-1,-1 1 1,3-2 0,3 0-182,-1-1 0,0 0-1,1-1 1,-2 1 0,1-1 0,7-7 0,1-3-246,-6 6 435,0 0 0,0 1 0,1 0-1,13-9 1,-20 15 29,0 0 1,0 0-1,0 0 0,0 0 1,0 0-1,0 0 1,0 1-1,0-1 0,1 1 1,-1 0-1,0-1 0,0 1 1,1 0-1,-1 0 1,0 0-1,0 1 0,1-1 1,-1 1-1,0-1 0,0 1 1,0 0-1,0-1 1,0 1-1,0 0 0,0 1 1,0-1-1,3 3 0,9 11-4856,0 0-5432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3:24.48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 18780,'0'0'11173,"24"26"-8822,78 88-1888,-80-86-463,0 1 0,-2 1 0,-2 1 0,-1 0 0,14 36 0,-14-31 0,-12-25 0,0-1 0,-1 1 0,5 18 0,-9-29 0,0 1 0,0-1 0,0 1 0,0-1 0,1 1 0,-1-1 0,0 1 0,0-1 0,0 1 0,0 0 0,0-1 0,0 1 0,0-1 0,0 1 0,-1-1 0,1 1 0,0-1 0,0 1 0,0-1 0,0 1 0,-1-1 0,1 0 0,0 1 0,-1-1 0,1 1 0,0-1 0,-1 1 0,1-1 0,-1 1 0,-7-2 0,7 1 0,-35-1 0,6 1 0,-34 2 0,60-1 0,1-1 0,-1 1 0,1 0 0,0 0 0,0 0 0,-1 0 0,1 0 0,0 1 0,0-1 0,0 1 0,0 0 0,1 0 0,-1 0 0,0 0 0,1 1 0,-1-1 0,1 1 0,0-1 0,0 1 0,0 0 0,0 0 0,1 0 0,-1 0 0,1 0 0,-1 0 0,1 1 0,0-1 0,0 0 0,0 6 0,1-8 0,0 0 0,0 0 0,0 0 0,0 0 0,0 0 0,1 0 0,-1 0 0,0 0 0,1 0 0,-1 0 0,0 0 0,1 0 0,0 0 0,-1 0 0,1 0 0,-1 0 0,1 0 0,0-1 0,0 1 0,-1 0 0,1-1 0,0 1 0,0 0 0,0-1 0,0 1 0,0-1 0,0 1 0,-1-1 0,1 0 0,0 1 0,0-1 0,2 0 0,4 2 0,0-1 0,0-1 0,14 1 0,-13-1 0,35 0-498,-1-1-1,1-3 1,-1-1 0,0-2-1,-1-2 1,1-2 0,-2-2-1,46-20 1,-71 26 187,-1 0 0,0-1-1,-1-1 1,0 0 0,0-1 0,-1 0 0,0-1-1,11-14 1,-17 19 105,-1-1-1,0-1 0,0 1 0,0 0 1,-1-1-1,-1 0 0,1 0 1,-1 0-1,0-1 0,-1 1 1,0-1-1,-1 1 0,1-1 0,-2 0 1,1-17-1,-1 25 254,-1-1-1,1 1 1,0 0-1,0-1 1,0 1-1,-1 0 1,1 0-1,-1-1 0,1 1 1,-1 0-1,0 0 1,1 0-1,-1 0 1,0 0-1,0 0 1,0 0-1,1 0 1,-1 0-1,0 0 1,0 0-1,-1 0 1,1 0-1,0 1 1,0-1-1,0 1 1,0-1-1,-1 1 1,1-1-1,0 1 1,0-1-1,-1 1 1,1 0-1,0 0 1,-1 0-1,1 0 1,0 0-1,-1 0 1,1 0-1,0 0 1,-1 1-1,-1 0 1,-2-1 210,1 2-1,0-1 1,0 0 0,0 1 0,0 0 0,0-1 0,0 2 0,1-1-1,-1 0 1,1 1 0,-1 0 0,-2 3 0,1-1 20,1 1 0,0 0 0,1 1 0,0-1 0,0 1 0,0-1 0,1 1 0,-1 0 0,2 0 1,-2 8-1,2-12-209,1 1 0,-1 0 1,1 0-1,0 0 1,0 0-1,0 0 0,1-1 1,-1 1-1,1 0 0,0 0 1,0 0-1,0-1 1,1 1-1,-1-1 0,1 1 1,0-1-1,0 1 0,0-1 1,1 0-1,4 5 0,-3-4-47,1-1-1,0 0 1,0 1-1,1-2 1,-1 1-1,1-1 1,-1 1-1,1-2 1,0 1-1,0-1 1,8 2-1,9-1-989,39-1 0,-38-1-653,36 0-5928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3:18.94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86 45 10458,'0'0'22309,"-85"124"-22309,85-62 0,18-4 0,20-10 0,11-11 0,9-17 0,22-20-1304,-13 0-4361,-14-18-2729</inkml:trace>
  <inkml:trace contextRef="#ctx0" brushRef="#br0" timeOffset="1">447 97 11562,'0'0'12131,"-7"9"-10564,2-2-1293,2-3-154,0 0 0,1 0 0,-1 0 1,1 1-1,-1-1 0,1 1 0,1-1 0,-1 1 1,1 0-1,-1 0 0,1-1 0,1 1 0,-1 7 0,0 9 291,0-15-382,1 0 0,-1 0 0,2 0 0,-1 0 0,1 1 0,1 5 0,-2-11-59,0-1 0,0 1 1,1-1-1,-1 1 0,0-1 0,1 0 0,-1 1 1,0-1-1,1 0 0,-1 1 0,0-1 0,1 0 0,-1 1 1,1-1-1,-1 0 0,0 1 0,1-1 0,-1 0 1,1 0-1,-1 0 0,1 0 0,-1 1 0,1-1 1,-1 0-1,1 0 0,-1 0 0,1 0 0,-1 0 1,1 0-1,-1 0 0,1 0 0,-1 0 0,1-1 1,-1 1-1,1 0 0,-1 0 0,1 0 0,-1-1 1,1 1-1,-1 0 0,1 0 0,-1-1 0,0 1 1,1-1-1,19-16-379,-10-1 309,0 0 1,12-31-1,9-19 28,-30 66-3,1 0 0,-1 0 0,0 0-1,1 0 1,-1 1 0,1-1-1,0 0 1,0 1 0,-1 0-1,1-1 1,0 1 0,0 0 0,0 0-1,0 0 1,1 0 0,-1 0-1,0 0 1,4 0 0,1 0-786,1 0 0,0 1 0,-1 0 1,12 1-1,-14 0 235,35 4-6576</inkml:trace>
  <inkml:trace contextRef="#ctx0" brushRef="#br0" timeOffset="2">861 147 9274,'0'0'18212,"-27"-104"-15788,41 82-951,19 6-993,7 12-296,2 4-184,-6 8 0,-5 16-56,0 8-1120,-10-6-3401,-4-8-332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08:02.53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59 46 14243,'0'0'7731,"-16"29"-4750,4-8-2440,2-6-273,1 0 0,1 1 1,0 0-1,1 0 0,1 1 1,0 0-1,1 0 0,1 0 1,1 0-1,-2 30 0,4-26 0,2 0 0,0 0 0,2-1 0,0 1 0,10 33 0,-10-43-245,1 0 0,0-1 1,1 0-1,1 0 0,-1 0 0,1-1 1,1 0-1,0 0 0,0 0 0,1-1 1,0 0-1,11 8 0,-10-10-19,0 0 0,0-1-1,0-1 1,0 1 0,1-2-1,0 1 1,-1-1 0,1-1-1,1 1 1,13 0 0,-20-3 2,1 0 1,-1 0 0,1 0-1,0 0 1,-1-1-1,1 0 1,-1 0 0,1 0-1,-1-1 1,1 1-1,3-3 1,-5 2 3,0 0-1,-1 0 1,1 0-1,-1 0 1,1 0 0,-1-1-1,0 1 1,0-1 0,0 1-1,0-1 1,0 0 0,-1 0-1,1 0 1,-1 0 0,0 0-1,0 0 1,1-4 0,1-10 81,0 0 1,-1 0 0,0-1 0,-2 1 0,0 0-1,-1-1 1,-5-25 0,-1 7 346,-2 1 0,-20-53 0,26 79-399,-14-30 6,16 37-46,0 0 0,0 0 0,0 0 0,0 0 0,-1 0-1,1 0 1,-1 1 0,0-1 0,1 0 0,-1 1 0,0-1-1,0 1 1,-2-2 0,3 3-10,0 0 1,0 0-1,0 0 1,0-1-1,0 1 1,0 0-1,0 0 1,1 0-1,-1 0 1,0 1-1,0-1 1,0 0-1,0 0 1,0 0-1,0 1 1,0-1-1,0 1 1,1-1-1,-1 0 1,0 1-1,0-1 1,0 1-1,1 0 1,-1-1-1,0 1 1,1 0-1,-1-1 1,1 1-1,-2 1 1,-13 27-2608,3 13-3659</inkml:trace>
  <inkml:trace contextRef="#ctx0" brushRef="#br0" timeOffset="391.88">628 731 15643,'0'0'17124,"0"-78"-22869,25 74-945,2-2-2848</inkml:trace>
  <inkml:trace contextRef="#ctx0" brushRef="#br0" timeOffset="769.15">1011 182 8090,'0'0'17402,"-15"25"-15588,-49 85-301,60-103-1423,1 0-1,1 0 1,-1 0-1,1 0 1,1 1-1,-1-1 1,1 1-1,0-1 0,1 1 1,0 0-1,0-1 1,1 1-1,0-1 1,3 12-1,-3-15-75,0 0 0,0 0-1,0 0 1,1 0 0,0 0 0,0-1 0,0 1-1,0-1 1,1 1 0,-1-1 0,1 0 0,0 0-1,0 0 1,0 0 0,0 0 0,0-1 0,1 1-1,-1-1 1,1 0 0,0 0 0,-1 0 0,1-1-1,0 1 1,0-1 0,0 0 0,0 0 0,0-1-1,8 1 1,-2 0-2,1 0-1,-1-2 1,1 1 0,-1-1-1,0 0 1,1-1 0,-1-1-1,0 1 1,0-2 0,15-6-1,-10 2-2,-2 0-1,1-1 0,-1 0 0,-1-1 1,0-1-1,0 0 0,-1-1 0,0 0 1,-1 0-1,-1-1 0,0 0 0,11-23 1,-11 19 10,-2 0 0,0-1 0,-1 0 0,-1 0 0,-1-1-1,0 1 1,-1-1 0,-1 0 0,-1 0 0,-2-24 0,1 38 20,0 0-1,-1 0 1,1 0-1,-1 0 1,0 1-1,-1-1 1,1 0-1,-1 0 0,0 1 1,0-1-1,-1 1 1,1 0-1,-1 0 1,-6-8-1,5 9-36,0 0-1,0 1 1,0-1-1,0 1 1,-1-1-1,1 1 1,-1 1-1,1-1 1,-1 0-1,0 1 1,1 0-1,-1 0 1,0 1 0,0 0-1,0-1 1,-5 2-1,-6-1-447,0 2 0,0 0 0,0 1 0,-21 6 0,-31 15-4405,-9 11-5281</inkml:trace>
  <inkml:trace contextRef="#ctx0" brushRef="#br0" timeOffset="770.15">0 1355 17596,'0'0'7729,"223"-48"-3600,82-10-816,94-15-3313,35-5 0,-33 6 0,-104 12 0,-106 16-3593,-82 4-9113</inkml:trace>
  <inkml:trace contextRef="#ctx0" brushRef="#br0" timeOffset="1218.41">761 1765 16019,'0'0'13267,"26"-12"-10289,88-36-2475,-108 45-503,1 1 0,0 0 0,0 0 0,0 1 0,0 0 0,0 0 0,0 1 0,0 0 0,1 0 0,-1 1 0,8 1 0,-12-1 0,0 0 0,0 0 0,0 0 0,-1 0 0,1 1 0,-1-1 0,1 1 0,-1 0 0,1-1 0,-1 1 0,0 0 0,0 1 0,0-1 0,0 0 0,0 1 0,0-1 0,-1 1 0,1-1 0,-1 1 0,0-1 0,0 1 0,2 5 0,-1 3 0,1 0 0,-1 0 0,-1 1 0,0-1 0,-1 1 0,0-1 0,-1 1 0,0-1 0,-4 20 0,-5 4 0,-24 59 0,22-66 0,1 0 0,-12 56 0,22-81 0,1-1 0,-1 0 0,1 1 0,-1-1 0,1 0 0,0 1 0,0-1 0,0 0 0,0 1 0,0-1 0,1 0 0,-1 1 0,1-1 0,0 0 0,-1 0 0,1 1 0,0-1 0,1 2 0,0-2 0,1-1 0,-1 0 0,0 0 0,0 0 0,0 0 0,0 0 0,1-1 0,-1 1 0,0 0 0,1-1 0,-1 0 0,1 0 0,-1 0 0,0 0 0,1 0 0,2 0 0,8-1-53,0-1 0,-1 0 0,1 0 0,-1-1 0,19-7 0,61-31-1883,-16 6-2049,-41 21-7908</inkml:trace>
  <inkml:trace contextRef="#ctx0" brushRef="#br0" timeOffset="1627.93">1468 2122 3505,'0'0'29262,"20"-72"-29262,18 45-4337,-4 1-9434</inkml:trace>
  <inkml:trace contextRef="#ctx0" brushRef="#br0" timeOffset="1998.92">1762 1601 5297,'0'0'25227,"27"-20"-23300,85-67-1778,-98 77-701,0 0 1,0 1-1,1 0 0,21-9 0,-23 12-804,-19 10 527,0 0 0,0-1 1,0 2-1,0-1 0,1 1 1,-7 7-1,6-6 972,1-1 0,0 1 0,1 1 0,-1-1 0,1 0 0,1 1 0,-1 0 0,1 0 0,0 0 0,0 1 0,-1 8 0,3-12 96,1 0 1,0 0-1,0 0 1,0 0 0,1 0-1,-1 0 1,1 0-1,0-1 1,0 1-1,0 0 1,0 0-1,1-1 1,0 1-1,0-1 1,0 1-1,0-1 1,0 0-1,0 0 1,5 4-1,3 2 369,0 0 0,1 0-1,0-1 1,15 7-1,-11-5-355,6 2-52,-6-3-149,0 0 1,23 19 0,-36-26-56,1 0 1,0 1-1,-1-1 1,0 1 0,0-1-1,0 1 1,0 0 0,0 0-1,0 0 1,-1 0-1,1 0 1,-1 0 0,0 0-1,0 0 1,0 1-1,0-1 1,-1 0 0,1 1-1,-1 5 1,0-8 3,0 1 0,-1 0 0,1 0 0,-1 0 0,1-1 0,-1 1 0,0 0 0,0 0 0,0-1 0,0 1 0,0-1 0,0 1 0,0-1 0,0 1 0,-1-1 0,1 0 0,-3 2 0,0 0 0,0 0 0,-1-1 0,0 0 0,1 1 0,-1-1 0,-6 1 0,-5 1 0,0-1 0,-1 0 0,-17 0 0,20-2-58,0 0 1,0-1-1,0-1 0,0 0 1,-15-3-1,26 3-13,0 0-1,0 0 1,-1 0-1,1 0 1,0 0 0,0-1-1,1 0 1,-1 1 0,0-1-1,0 0 1,1 0-1,-1-1 1,1 1 0,0 0-1,0-1 1,0 0 0,0 1-1,0-1 1,0 0-1,1 0 1,-1 0 0,1 0-1,0 0 1,0 0 0,0 0-1,0-1 1,0-2 0,0-14-4582,1 5-2033</inkml:trace>
  <inkml:trace contextRef="#ctx0" brushRef="#br0" timeOffset="1999.92">1932 1453 22445,'0'0'6393,"118"-46"-4088,-34 18-1113,54-10-1192,-22 8-4609,-15 4-5857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4:18.52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095 17164,'0'0'8658,"163"16"-4258,42-16-1855,55-8-2545,32-22 0,-18-9 0,-56 3 0,-66 8 0,-70 6-664,-50 8-2993,-32 4-4593</inkml:trace>
  <inkml:trace contextRef="#ctx0" brushRef="#br0" timeOffset="1314.69">401 305 6993,'0'0'22851,"20"-9"-21651,-3 1-877,1 1 0,28-7 1,-45 14-310,0 0 0,0-1 0,0 1 0,0 0 0,0 0 0,0 1 0,0-1 0,-1 0 0,1 0 0,0 0 0,0 0 0,0 1 0,0-1 0,0 0 0,0 1 0,-1-1 0,1 1 0,0-1 0,0 1 0,-1-1 0,1 1 0,0 0 0,-1-1 0,1 1 0,-1 0 0,1 0 0,-1-1 0,1 1 0,-1 0 0,1 0 0,-1 0 0,0-1 0,1 1 0,-1 0 0,0 0 0,0 0 0,1 1 0,-1 4 28,1 0 0,-1 0-1,0 1 1,-1 8-1,1-5-28,-2 7-13,-1-1 0,0 1 0,-1-1 0,-1 0 0,0 0 0,-1 0 0,-1-1 0,-15 25 0,10-16 0,1 0 0,-11 31 0,21-53 0,0 1 0,0 0 0,1-1 0,-1 1 0,1 0 0,-1-1 0,1 1 0,0 0 0,0 0 0,0-1 0,1 1 0,-1 0 0,1 4 0,0-6 0,0 1 0,0-1 0,0 0 0,1 0 0,-1 1 0,0-1 0,0 0 0,1 0 0,-1 0 0,0 0 0,1-1 0,-1 1 0,1 0 0,-1 0 0,1-1 0,0 1 0,-1-1 0,1 0 0,0 1 0,-1-1 0,4 0 0,21 3-446,0-1 0,0-1 0,51-5 0,-49 0-2087,46-12 1,-35 3-9359</inkml:trace>
  <inkml:trace contextRef="#ctx0" brushRef="#br0" timeOffset="1746.93">869 624 6105,'0'0'26662,"-18"-54"-41465</inkml:trace>
  <inkml:trace contextRef="#ctx0" brushRef="#br0" timeOffset="1747.93">1205 290 15371,'0'0'10731,"114"36"-7011,-72-6-2231,-4 4-33,-11 2-1456,-9-2 0,-14-2 0,-4-2 0,-4-8 0,-23-4 0,-7-6 0,-6-8-376,-2-4-1592,-14-10-2794,12-14-1255,6-6-1937</inkml:trace>
  <inkml:trace contextRef="#ctx0" brushRef="#br0" timeOffset="2205.18">1166 187 12259,'0'0'13474,"136"-96"-10633,-78 62-1425,0 8-983,18 10-433,-16 6-2809,-5 6-10242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4:18.97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266 19532,'0'0'4554,"20"-16"-502,68-52-1649,-83 65-2345,-1 0-1,1 0 1,-1 1-1,1-1 1,0 1-1,0 0 0,0 1 1,0-1-1,1 1 1,-1 0-1,0 1 1,0-1-1,1 1 1,9 0-1,-12 1-17,0 0-1,0 0 0,0 0 1,1 1-1,-1-1 0,0 1 1,-1-1-1,1 1 0,0 0 1,0 0-1,-1 0 0,1 1 1,-1-1-1,0 1 0,0-1 1,0 1-1,3 4 0,0 4 27,1 1-1,-2 0 1,0 0-1,0 0 1,-1 1 0,0-1-1,-1 1 1,-1 0-1,0 14 1,-1 7-66,-2 0 0,-1 0 0,-2 0 0,-1 0 0,-1-1 0,-20 50 0,16-51 0,4-15 0,2 0 0,-7 29 0,12-46 0,0 1 0,0-1 0,0 0 0,0 1 0,0-1 0,0 1 0,0-1 0,0 0 0,0 1 0,1-1 0,-1 0 0,0 1 0,0-1 0,0 0 0,0 1 0,1-1 0,-1 0 0,0 1 0,0-1 0,1 0 0,-1 0 0,0 1 0,1-1 0,-1 0 0,0 0 0,1 1 0,-1-1 0,0 0 0,1 0 0,-1 0 0,1 0 0,-1 0 0,0 0 0,1 0 0,-1 0 0,0 1 0,1-1 0,-1 0 0,1-1 0,-1 1 0,1 0 0,19-2 0,-17 2 0,8-2-289,0-1 0,-1 0 0,1 0 0,18-10-1,38-24-5075,-48 26 2917,11-8-10938</inkml:trace>
  <inkml:trace contextRef="#ctx0" brushRef="#br0" timeOffset="437.26">511 630 6433,'0'0'23149,"35"-40"-41945</inkml:trace>
  <inkml:trace contextRef="#ctx0" brushRef="#br0" timeOffset="438.26">678 139 6737,'0'0'19477,"156"58"-17389,-94-24-240,-8 6-743,-17 5-569,-14-3-112,-17 0-248,-6-2-120,-2-6-56,-20-4-328,-5-12-896,-2-8-1513,-11-10-1856,9-12-1680,2-10-4746</inkml:trace>
  <inkml:trace contextRef="#ctx0" brushRef="#br0" timeOffset="439.26">709 165 5473,'0'0'9930,"131"-98"-8217,-66 62-1713,-9 6-1769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3:41.81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87 0 8042,'-5'29'4543,"-67"440"2423,34-254-3337,-121 384 1,157-591-3612,1-7-13,1 1-1,0-1 0,-1 1 1,0-1-1,1 0 1,-1 1-1,0-1 1,1 1-1,-1-1 0,0 0 1,0 0-1,-2 2 1,4-23 196,2 14-208,-1-1 0,1 1 0,0 0-1,0 0 1,0 0 0,1 0 0,0 0 0,0 1 0,1 0 0,0 0-1,0 0 1,10-8 0,-12 11 2,0-1 0,1 0 0,-1 1 0,1 0 0,-1 0 0,1 0 0,0 0 1,0 1-1,0-1 0,0 1 0,0 0 0,1 0 0,-1 1 0,0-1 0,0 1 0,0 0 0,1 0 0,-1 0 0,0 1 0,0 0 0,0-1 0,8 4 0,-8-2 8,1 1 0,-1 0 0,0 0 0,0 0 0,0 0-1,0 1 1,-1-1 0,1 1 0,-1 0 0,0 0-1,0 1 1,4 8 0,1 5 30,0 0-1,7 23 1,-1 14 401,-1 1 0,-3 0 0,-2 1 0,-3-1 1,-2 1-1,-3 1 0,-12 97 0,0-87-197,-22 71 0,4-19-406,8-11-1531,11-36-2357,5-8-2935</inkml:trace>
</inkml:ink>
</file>

<file path=word/ink/ink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4:15.60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0 369 16291,'0'0'12467,"-20"113"-10827,20-97-343,0-10-513,0-4-496,25-2-288,44-40 0,67-49 0,78-49-920,-16 12-3377,-22 13-3361</inkml:trace>
</inkml:ink>
</file>

<file path=word/ink/ink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5:39.20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1 199 1072,'0'0'31695,"-61"26"-31695,117-26 0,47-22 0,35-30 0,0-2 0,0 6 0,-47 16-2561,-37 16-6232</inkml:trace>
</inkml:ink>
</file>

<file path=word/ink/ink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5:53.72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73 14683,'0'0'16548,"156"32"-15772,-49-56-776,35-10-984,-37 8-3257,-31 6-4657</inkml:trace>
</inkml:ink>
</file>

<file path=word/ink/ink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5:59.85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07 6905,'0'0'25862,"27"0"-25862,17-8 0,21-6 0,11-4 0,35-6-808,-20 3-3049,-6-1-3489</inkml:trace>
</inkml:ink>
</file>

<file path=word/ink/ink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6:03.43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67 7738,'0'0'21716,"174"-42"-21444,-100 24-248,4-4-24,20-8-1376,-18 4-3193,-11-2-4057</inkml:trace>
</inkml:ink>
</file>

<file path=word/ink/ink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6:07.01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05 554 16740,'0'0'14427,"161"-34"-15492,-48 5-2751,-12 5-2050,-10 2-6712</inkml:trace>
  <inkml:trace contextRef="#ctx0" brushRef="#br0" timeOffset="1151.26">410 0 9946,'0'0'17100,"-138"129"-15500,100-91-400,3-2-591,1-6-281,7-4-200,5-8-80,4-4-48,3-4-32,1-2-825,-1 0-1231,-5 6-777,2-2-2424,2-2-2128</inkml:trace>
  <inkml:trace contextRef="#ctx0" brushRef="#br0" timeOffset="1553.21">84 74 14243,'0'0'14715,"116"0"-21444,-90 0-3313</inkml:trace>
  <inkml:trace contextRef="#ctx0" brushRef="#br0" timeOffset="1554.21">507 279 6225,'0'0'26542,"-16"-34"-26542,16 26 0,0 2 0</inkml:trace>
</inkml:ink>
</file>

<file path=word/ink/ink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6:22.85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429 280 14995,'0'0'14715,"156"24"-14715,-91-24-360,10-4-2432,-17 0-3378,-9-4-4952</inkml:trace>
  <inkml:trace contextRef="#ctx0" brushRef="#br0" timeOffset="416.86">2140 179 14523,'0'0'15974,"-15"24"-15078,-5 8-622,-18 39-1,36-67-258,1-1 0,-1 1 1,1 0-1,0 0 0,1 0 0,-1 0 0,0-1 0,1 1 0,0 0 1,0 0-1,0 0 0,1 0 0,-1 0 0,1 0 0,0 0 0,0 0 0,0-1 1,0 1-1,1 0 0,0-1 0,-1 1 0,1-1 0,1 1 0,-1-1 1,0 0-1,1 0 0,4 4 0,-1 1 0,2 2 0,0-1 0,1 1 0,0-1 0,1-1 0,14 11 1,-18-15-9,0-1 1,0 1-1,0-1 1,1-1-1,-1 1 1,1-1-1,0 0 1,-1 0 0,1-1-1,0 0 1,10 0-1,-14-1-4,-1 0 0,1-1-1,-1 1 1,1-1 0,-1 1 0,1-1-1,-1 0 1,1 0 0,-1 0 0,1 0-1,-1 0 1,0-1 0,0 1-1,0-1 1,0 0 0,0 1 0,0-1-1,0 0 1,-1 0 0,1 0 0,0 0-1,-1 0 1,0-1 0,1 1 0,0-5-1,3-5 5,-1 0-1,0 0 0,-1-1 1,1-13-1,-3 20 2,4-40-31,0-82 0,-5 126 20,0 1-54,0 1 1,0-1 0,0 0-1,0 0 1,0 0 0,0 0 0,0 0-1,0 0 1,-1 0 0,1 1-1,0-1 1,0 0 0,-1 0-1,1 0 1,-1 1 0,1-1 0,-1 0-1,1 0 1,-1 1 0,1-1-1,-1 0 1,-1 0 0,1 1-247,0-1 1,0 1-1,0 0 1,0 0-1,0 0 1,0 0 0,0 0-1,0 0 1,0 0-1,0 0 1,0 0-1,0 1 1,0-1-1,0 0 1,0 1-1,0-1 1,0 0-1,1 1 1,-3 1-1,-13 11-7514</inkml:trace>
  <inkml:trace contextRef="#ctx0" brushRef="#br0" timeOffset="828.98">2699 599 14859,'0'0'17908,"-9"-26"-17964,27 18-3961,-3-2-3280</inkml:trace>
  <inkml:trace contextRef="#ctx0" brushRef="#br0" timeOffset="829.98">3298 160 18900,'0'0'11604,"-22"12"-9672,-3 2-1639,-19 10-274,-52 37 0,69-42-19,0 2 0,-44 44 0,69-63 0,-1 1 0,1 0 0,0 0 0,0 0 0,0 0 0,0 1 0,0-1 0,1 0 0,-2 5 0,3-7 0,0 0 0,0 0 0,0 0 0,0 0 0,0 0 0,0 0 0,0 0 0,0 0 0,0 0 0,0 0 0,1 0 0,-1 0 0,0 0 0,1 0 0,-1 0 0,1 0 0,-1-1 0,1 1 0,-1 0 0,1 0 0,0 0 0,-1-1 0,1 1 0,0 0 0,0-1 0,0 1 0,-1 0 0,1-1 0,0 1 0,0-1 0,0 1 0,0-1 0,0 0 0,0 0 0,0 1 0,2-1 0,41 10 0,0-2 0,0-2 0,63 1 0,-21-6-9883</inkml:trace>
  <inkml:trace contextRef="#ctx0" brushRef="#br0" timeOffset="1264.88">3219 296 12363,'0'0'20404,"-11"129"-20404,11-79 0,2-4 0,-2 2 0,0 10-296,0-10-4185,0-11-3593</inkml:trace>
  <inkml:trace contextRef="#ctx0" brushRef="#br0" timeOffset="1265.88">3540 146 20084,'0'0'12683,"151"14"-12683,-95 26 0,-9 16 0,-18 7 0,-18 1 0,-11 6 0,-7-6 0,-17-4 0,-1-10 0,1-14 0,4-10 0,0-18-1544,-3-8-2641,6 0-1640,1-4-2489</inkml:trace>
  <inkml:trace contextRef="#ctx0" brushRef="#br0" timeOffset="1266.88">3520 441 14091,'0'0'12163,"207"-46"-10379,-60 42-1784,-22 4-1056,-12 0-7610</inkml:trace>
  <inkml:trace contextRef="#ctx0" brushRef="#br0" timeOffset="2177.59">308 750 888,'0'0'15752,"23"6"-13967,-3 0-1470,2 1-90,0 0 0,0-2 0,1-1 1,0-1-1,27 0 0,-5-2 157,0-2 0,0-3 0,64-12 0,-90 12-444,-1-1-1,1-1 0,-1-1 1,-1 0-1,1-1 1,-1-1-1,-1 0 1,0-2-1,0 0 1,-1 0-1,15-16 0,-13 9-47,-1-1-1,-2 0 0,0-1 0,-1-1 0,0 0 0,-2-1 0,11-28 0,-11 18 126,-1-1 0,-1 1 0,-2-1 0,6-57 0,-12 82 47,-1 0 0,0 0 0,0-1 0,0 1 0,-1 0-1,0 0 1,-1 1 0,0-1 0,-4-12 0,2 14 34,1 0 0,-1 0 1,0 0-1,0 1 0,0 0 0,-1 0 1,0 0-1,0 0 0,0 1 0,-1 0 1,-10-7-1,-3 1 193,-1 0 1,1 1-1,-1 1 0,-1 0 1,-21-4-1,1 3 212,-74-6 0,64 12-360,-1 2-1,1 2 1,0 3 0,-62 12 0,72-8-153,2 2-1,-1 2 1,2 2 0,-1 1 0,-63 37 0,92-46-84,0 0 0,1 1 0,0 0 1,0 0-1,1 1 0,0 1 0,1-1 0,-1 1 1,-6 12-1,5-4-1185,0 0-1,1 0 1,1 1 0,-7 26-1,-2 29-7558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08:02.08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85 3929,'0'0'15707,"5"86"-15707,19-56-1784</inkml:trace>
  <inkml:trace contextRef="#ctx0" brushRef="#br0" timeOffset="449.68">795 46 14243,'0'0'7731,"-16"29"-4750,4-8-2440,2-6-273,1 0 0,1 1 1,0 0-1,1 0 0,1 1 1,0 0-1,1 0 0,1 0 1,1 0-1,-2 30 0,4-26 0,2 0 0,0 0 0,2-1 0,0 1 0,10 33 0,-10-43-245,1 0 0,0-1 1,1 0-1,1 0 0,-1 0 0,1-1 1,1 0-1,0 0 0,0 0 0,1-1 1,0 0-1,11 8 0,-10-10-19,0 0 0,0-1-1,0-1 1,0 1 0,1-2-1,0 1 1,-1-1 0,1-1-1,1 1 1,13 0 0,-20-3 2,1 0 1,-1 0 0,1 0-1,0 0 1,-1-1-1,1 0 1,-1 0 0,1 0-1,-1-1 1,1 1-1,3-3 1,-5 2 3,0 0-1,-1 0 1,1 0-1,-1 0 1,1 0 0,-1-1-1,0 1 1,0-1 0,0 1-1,0-1 1,0 0 0,-1 0-1,1 0 1,-1 0 0,0 0-1,0 0 1,1-4 0,1-10 81,0 0 1,-1 0 0,0-1 0,-2 1 0,0 0-1,-1-1 1,-5-25 0,-1 7 346,-2 1 0,-20-53 0,26 79-399,-14-30 6,16 37-46,0 0 0,0 0 0,0 0 0,0 0 0,-1 0-1,1 0 1,-1 1 0,0-1 0,1 0 0,-1 1 0,0-1-1,0 1 1,-2-2 0,3 3-10,0 0 1,0 0-1,0 0 1,0-1-1,0 1 1,0 0-1,0 0 1,1 0-1,-1 0 1,0 1-1,0-1 1,0 0-1,0 0 1,0 0-1,0 1 1,0-1-1,0 1 1,1-1-1,-1 0 1,0 1-1,0-1 1,0 1-1,1 0 1,-1-1-1,0 1 1,1 0-1,-1-1 1,1 1-1,-2 1 1,-13 27-2608,3 13-3659</inkml:trace>
  <inkml:trace contextRef="#ctx0" brushRef="#br0" timeOffset="841.56">1164 731 15643,'0'0'17124,"0"-78"-22869,25 74-945,2-2-2848</inkml:trace>
  <inkml:trace contextRef="#ctx0" brushRef="#br0" timeOffset="1218.84">1547 182 8090,'0'0'17402,"-15"25"-15588,-49 85-301,60-103-1423,1 0-1,1 0 1,-1 0-1,1 0 1,1 1-1,-1-1 1,1 1-1,0-1 0,1 1 1,0 0-1,0-1 1,1 1-1,0-1 1,3 12-1,-3-15-75,0 0 0,0 0-1,0 0 1,1 0 0,0 0 0,0-1 0,0 1-1,0-1 1,1 1 0,-1-1 0,1 0 0,0 0-1,0 0 1,0 0 0,0 0 0,0-1 0,1 1-1,-1-1 1,1 0 0,0 0 0,-1 0 0,1-1-1,0 1 1,0-1 0,0 0 0,0 0 0,0-1-1,8 1 1,-2 0-2,1 0-1,-1-2 1,1 1 0,-1-1-1,0 0 1,1-1 0,-1-1-1,0 1 1,0-2 0,15-6-1,-10 2-2,-2 0-1,1-1 0,-1 0 0,-1-1 1,0-1-1,0 0 0,-1-1 0,0 0 1,-1 0-1,-1-1 0,0 0 0,11-23 1,-11 19 10,-2 0 0,0-1 0,-1 0 0,-1 0 0,-1-1-1,0 1 1,-1-1 0,-1 0 0,-1 0 0,-2-24 0,1 38 20,0 0-1,-1 0 1,1 0-1,-1 0 1,0 1-1,-1-1 1,1 0-1,-1 0 0,0 1 1,0-1-1,-1 1 1,1 0-1,-1 0 1,-6-8-1,5 9-36,0 0-1,0 1 1,0-1-1,0 1 1,-1-1-1,1 1 1,-1 1-1,1-1 1,-1 0-1,0 1 1,1 0-1,-1 0 1,0 1 0,0 0-1,0-1 1,-5 2-1,-6-1-447,0 2 0,0 0 0,0 1 0,-21 6 0,-31 15-4405,-9 11-5281</inkml:trace>
  <inkml:trace contextRef="#ctx0" brushRef="#br0" timeOffset="1219.84">536 1355 17596,'0'0'7729,"223"-48"-3600,82-10-816,94-15-3313,35-5 0,-33 6 0,-104 12 0,-106 16-3593,-82 4-9113</inkml:trace>
  <inkml:trace contextRef="#ctx0" brushRef="#br0" timeOffset="1668.09">1297 1765 16019,'0'0'13267,"26"-12"-10289,88-36-2475,-108 45-503,1 1 0,0 0 0,0 0 0,0 1 0,0 0 0,0 0 0,0 1 0,0 0 0,1 0 0,-1 1 0,8 1 0,-12-1 0,0 0 0,0 0 0,0 0 0,-1 0 0,1 1 0,-1-1 0,1 1 0,-1 0 0,1-1 0,-1 1 0,0 0 0,0 1 0,0-1 0,0 0 0,0 1 0,0-1 0,-1 1 0,1-1 0,-1 1 0,0-1 0,0 1 0,2 5 0,-1 3 0,1 0 0,-1 0 0,-1 1 0,0-1 0,-1 1 0,0-1 0,-1 1 0,0-1 0,-4 20 0,-5 4 0,-24 59 0,22-66 0,1 0 0,-12 56 0,22-81 0,1-1 0,-1 0 0,1 1 0,-1-1 0,1 0 0,0 1 0,0-1 0,0 0 0,0 1 0,0-1 0,1 0 0,-1 1 0,1-1 0,0 0 0,-1 0 0,1 1 0,0-1 0,1 2 0,0-2 0,1-1 0,-1 0 0,0 0 0,0 0 0,0 0 0,0 0 0,1-1 0,-1 1 0,0 0 0,1-1 0,-1 0 0,1 0 0,-1 0 0,0 0 0,1 0 0,2 0 0,8-1-53,0-1 0,-1 0 0,1 0 0,-1-1 0,19-7 0,61-31-1883,-16 6-2049,-41 21-7908</inkml:trace>
  <inkml:trace contextRef="#ctx0" brushRef="#br0" timeOffset="2077.61">2004 2122 3505,'0'0'29262,"20"-72"-29262,18 45-4337,-4 1-9434</inkml:trace>
  <inkml:trace contextRef="#ctx0" brushRef="#br0" timeOffset="2448.6">2298 1601 5297,'0'0'25227,"27"-20"-23300,85-67-1778,-98 77-701,0 0 1,0 1-1,1 0 0,21-9 0,-23 12-804,-19 10 527,0 0 0,0-1 1,0 2-1,0-1 0,1 1 1,-7 7-1,6-6 972,1-1 0,0 1 0,1 1 0,-1-1 0,1 0 0,1 1 0,-1 0 0,1 0 0,0 0 0,0 1 0,-1 8 0,3-12 96,1 0 1,0 0-1,0 0 1,0 0 0,1 0-1,-1 0 1,1 0-1,0-1 1,0 1-1,0 0 1,0 0-1,1-1 1,0 1-1,0-1 1,0 1-1,0-1 1,0 0-1,0 0 1,5 4-1,3 2 369,0 0 0,1 0-1,0-1 1,15 7-1,-11-5-355,6 2-52,-6-3-149,0 0 1,23 19 0,-36-26-56,1 0 1,0 1-1,-1-1 1,0 1 0,0-1-1,0 1 1,0 0 0,0 0-1,0 0 1,-1 0-1,1 0 1,-1 0 0,0 0-1,0 0 1,0 1-1,0-1 1,-1 0 0,1 1-1,-1 5 1,0-8 3,0 1 0,-1 0 0,1 0 0,-1 0 0,1-1 0,-1 1 0,0 0 0,0 0 0,0-1 0,0 1 0,0-1 0,0 1 0,0-1 0,0 1 0,-1-1 0,1 0 0,-3 2 0,0 0 0,0 0 0,-1-1 0,0 0 0,1 1 0,-1-1 0,-6 1 0,-5 1 0,0-1 0,-1 0 0,-17 0 0,20-2-58,0 0 1,0-1-1,0-1 0,0 0 1,-15-3-1,26 3-13,0 0-1,0 0 1,-1 0-1,1 0 1,0 0 0,0-1-1,1 0 1,-1 1 0,0-1-1,0 0 1,1 0-1,-1-1 1,1 1 0,0 0-1,0-1 1,0 0 0,0 1-1,0-1 1,0 0-1,1 0 1,-1 0 0,1 0-1,0 0 1,0 0 0,0 0-1,0-1 1,0-2 0,0-14-4582,1 5-2033</inkml:trace>
  <inkml:trace contextRef="#ctx0" brushRef="#br0" timeOffset="2449.6">2468 1453 22445,'0'0'6393,"118"-46"-4088,-34 18-1113,54-10-1192,-22 8-4609,-15 4-5857</inkml:trace>
</inkml:ink>
</file>

<file path=word/ink/ink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6:17.24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13 12 11058,'0'0'13683,"-132"73"-11298,83-29-649,0 4-680,7-6-359,6-2-337,5-10-216,7-10-144,6 0-256,5-10-1057,1 0-1607,6-2-3050</inkml:trace>
  <inkml:trace contextRef="#ctx0" brushRef="#br0" timeOffset="416.5">109 0 2529,'0'0'25981,"44"129"-24613,-10-67-775,4-2-593,22 24-497,-11-14-2559,-9-15-5226</inkml:trace>
</inkml:ink>
</file>

<file path=word/ink/ink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7:25.88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24 3065,'0'0'21736,"25"-11"-17854,83-33-1458,-104 42-2375,0 1 1,1-1-1,-1 1 1,0 0-1,0 1 1,0-1-1,1 1 0,-1-1 1,0 1-1,0 1 1,1-1-1,-1 0 1,0 1-1,0 0 1,8 3-1,-10-3-20,1 1-1,-1-1 1,1 1-1,-1 0 0,0 0 1,0 0-1,0 0 1,0 0-1,0 0 1,-1 1-1,1-1 0,-1 1 1,1-1-1,-1 1 1,0 0-1,0-1 1,1 5-1,0 3 4,0 0 1,-1 0-1,-1-1 1,1 1-1,-2 0 1,1 0-1,-1 0 1,-1 0-1,0-1 1,-4 14-1,2-11-32,-2 0 0,1 0 0,-2 0 0,1 0 0,-11 12 0,-46 52 0,43-55 0,1 2 0,-26 41 0,42-60 0,1 0 0,0-1 0,1 1 0,-1 0 0,1 0 0,-1 0 0,1 1 0,0-1 0,1 0 0,-1 0 0,1 8 0,0-11 0,0 0 0,1 0 0,-1 0 0,0 0 0,1 0 0,-1 0 0,1 0 0,-1 0 0,1 0 0,-1-1 0,1 1 0,0 0 0,-1 0 0,1-1 0,0 1 0,0 0 0,0-1 0,-1 1 0,1-1 0,0 1 0,0-1 0,0 1 0,0-1 0,0 0 0,0 1 0,0-1 0,0 0 0,0 0 0,0 0 0,1 1 0,39-1 0,-29 0 0,5 0-350,0-1 0,-1-1 0,17-4 0,47-17-4533,-36 9-3637</inkml:trace>
  <inkml:trace contextRef="#ctx0" brushRef="#br0" timeOffset="412.21">471 604 13539,'0'0'19228,"-16"0"-19228,34-8-4697,2-4-6849</inkml:trace>
  <inkml:trace contextRef="#ctx0" brushRef="#br0" timeOffset="413.21">812 199 6553,'0'0'21549,"140"-68"-20453,-69 42-800,3-2-296,-7 0-224,-16 4-1184,-26 6-528,-23 12-713,-25 6-1064,-21 8-1616,-5 10-4737</inkml:trace>
  <inkml:trace contextRef="#ctx0" brushRef="#br0" timeOffset="808.19">703 213 12051,'0'0'9302,"26"4"-6322,28 4-1968,205 35 2070,-237-37-2646,0 0 0,-1 1-1,0 2 1,37 19-1,-53-25-316,1 1 0,-1 0 0,0 0 0,0 0 0,0 1 0,-1 0 0,7 8 0,-10-11-104,0 0 1,0-1-1,0 1 0,0 0 0,0 0 0,0 0 0,0 0 1,0 0-1,-1 0 0,1 0 0,-1 0 0,0 0 0,0 1 1,1-1-1,-1 0 0,0 0 0,-1 0 0,1 0 0,0 0 1,-1 0-1,1 0 0,-1 0 0,0 0 0,1 0 0,-1 0 1,-2 3-1,-1-1-12,0 1-1,0-1 1,0-1 0,-1 1 0,1 0-1,-1-1 1,0 0 0,0 0 0,0-1-1,-11 5 1,-2-1 3,0 0-1,-23 3 1,19-5-34,0-2-1,-28 0 1,48-2-64,0 0 0,0 0 0,0 0 0,-1 0 0,1 0 0,0-1 0,0 1 0,0-1 0,0 1 0,0-1 0,-1 0 0,1 0-1,1 0 1,-1 0 0,0 0 0,0-1 0,0 1 0,0 0 0,1-1 0,-3-2 0,2 1-507,1 0 1,-1 1-1,1-1 1,-1 0-1,1 0 1,0-1-1,1 1 1,-2-6-1,0-18-6454</inkml:trace>
</inkml:ink>
</file>

<file path=word/ink/ink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7:27.08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428 21012,'0'0'11755,"190"20"-11755,-12-79 0,29-21 0,9-8 0,-9-8-1408,-66 32-4890,-14 4-14778</inkml:trace>
</inkml:ink>
</file>

<file path=word/ink/ink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6:47.49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57 15 14931,'0'0'10554,"-143"94"-8785,130 32-169,13 33-200,22-7-423,11-30-233,3-41-504,-5-27-160,7 8-80,4 0 0,3-4-320,-7-16-1000,-11-16-1433,-14-20-1744</inkml:trace>
  <inkml:trace contextRef="#ctx0" brushRef="#br0" timeOffset="417.77">35 765 14011,'0'0'9387,"26"-15"-8672,-5 3-654,4-3-56,0 1-1,1 1 1,0 2 0,51-16-1,84-6-2852,-22 4-3110,-131 27 5920,-12 5 389,1-1 0,-1 1 0,1 0 0,0-1 0,0 1 1,0 1-1,0-1 0,0 0 0,-2 6 0,0-3 50,-2 2-233,1 0 0,1 0 0,-1 1-1,1-1 1,0 1 0,1 1-1,0-1 1,1 0 0,0 1-1,0 0 1,-1 16 0,4-25-186,0 0 1,0 0-1,0 0 0,0 0 1,0 0-1,0 0 1,0-1-1,1 1 0,-1 0 1,0 0-1,1 0 0,-1 0 1,1 0-1,-1-1 1,1 1-1,-1 0 0,1 0 1,0-1-1,-1 1 1,1 0-1,0-1 0,-1 1 1,1 0-1,0-1 0,0 1 1,0-1-1,0 0 1,-1 1-1,1-1 0,0 0 1,0 1-1,0-1 0,0 0 1,0 0-1,0 0 1,0 0-1,0 0 0,0 0 1,0 0-1,1 0 0,3-1-31,-1 1 0,1-1 0,-1 0 0,0 0-1,1 0 1,-1 0 0,0-1 0,6-2-1,-3-1 54,0-1-1,0 1 1,0-1-1,10-12 0,-10 11 180,0 0 0,0 1 0,15-12-1,-21 18-143,0-1 0,0 1 0,-1 0-1,1-1 1,0 1 0,0 0 0,0 0-1,0 0 1,0-1 0,0 1-1,0 0 1,0 0 0,0 0 0,0 1-1,0-1 1,0 0 0,0 0-1,0 0 1,0 1 0,0-1 0,0 0-1,0 1 1,0-1 0,-1 1-1,1-1 1,0 1 0,0 0 0,0-1-1,-1 1 1,1 0 0,0-1 0,0 2-1,21 32 63,-13-19-65,-5-9-153,0 0 0,1-1 0,-1 0 0,1 0 0,1 0 0,9 7 0,-12-10-463,1 0 0,-1 0 0,1 0 0,-1-1 0,1 0 0,0 0 1,0 0-1,5 1 0,8-1-4663</inkml:trace>
  <inkml:trace contextRef="#ctx0" brushRef="#br0" timeOffset="826.02">1141 227 17236,'0'0'11298,"58"135"-8537,-38-67-1289,0 4-1472,-6-2 0,-1-6 0,-4-8 0,0-14 0,-2-13-56,-1-15-2833,3-14-2592</inkml:trace>
  <inkml:trace contextRef="#ctx0" brushRef="#br0" timeOffset="1220.85">1527 164 15539,'0'0'13627,"13"118"-11978,1-60-585,6 1-520,0-3-352,2-4-144,-2-10-48,-2-12-144,-7-10-720,-7-10-889,-4-6-1127,-13-2-5714,-5-2 3937,-2 2-1920</inkml:trace>
  <inkml:trace contextRef="#ctx0" brushRef="#br0" timeOffset="1221.85">1533 593 5353,'0'0'18283,"11"-19"-17531,37-60-509,-44 74-277,-1 1 0,1 0 0,0 0 1,0 0-1,0 1 0,0 0 1,1-1-1,0 2 0,-1-1 1,1 0-1,0 1 0,0 0 0,1 0 1,9-2-1,2-1-293,16-7-323,2 1 0,-1 2 0,1 2 0,70-6 0,-104 13 679,-1 0-1,1 0 1,-1 1-1,0-1 0,1 0 1,-1 0-1,1 1 0,-1-1 1,0 0-1,1 1 1,-1-1-1,0 1 0,0-1 1,1 0-1,-1 1 1,0-1-1,0 1 0,1-1 1,-1 1-1,0-1 0,0 1 1,0-1-1,0 1 1,0-1-1,0 1 0,0-1 1,0 1-1,0-1 1,0 1-1,0 21 334,-1-16-230,0 31 159,0-24-270,0-1-1,1 1 1,2 19-1,-1-31-18,-1 0 0,0 0 0,1 0 0,-1 0 0,1 0 0,-1 0 0,1 0 0,0-1 0,-1 1 0,1 0 0,0 0 0,0 0 0,-1-1 0,1 1 0,0 0 0,0-1 0,0 1 0,0-1 0,0 1 0,0-1 0,0 1 0,0-1 0,0 0 0,0 1 0,0-1 0,0 0-1,2 0 1,33 1 131,-27-1-93,-5 0-35,0-1-1,0 1 0,0 0 0,0-1 0,0 0 1,-1 0-1,1 0 0,0-1 0,0 1 1,-1-1-1,1 0 0,-1 0 0,1 0 0,-1 0 1,0-1-1,0 1 0,0-1 0,0 0 0,0 0 1,-1 0-1,1 0 0,-1 0 0,3-7 0,-1 1 108,0 0 1,-1 0-1,0-1 0,-1 1 0,0-1 0,-1 1 0,0-1 0,0-18 0,0 17 110,-1-21 269,0 31-494,0 0-1,0 0 1,-1 0-1,1 0 0,0 0 1,0 0-1,-1 0 1,1 0-1,-1 0 1,1 0-1,-1 0 1,1 1-1,-1-1 1,1 0-1,-1 0 0,0 0 1,1 1-1,-1-1 1,0 0-1,0 1 1,0-1-1,0 1 1,1-1-1,-1 1 1,0-1-1,-1 0 1,-7 0-829,-1 0 1,1 1 0,-11 0 0,3 0-1694,-17 0-4622</inkml:trace>
  <inkml:trace contextRef="#ctx0" brushRef="#br0" timeOffset="1687.24">1794 97 15051,'0'0'8906,"138"-66"-8906,-84 48-1616,-10 6-8906</inkml:trace>
</inkml:ink>
</file>

<file path=word/ink/ink7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6:40.13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95 1 8122,'0'0'12188,"-21"3"-8540,-1 0-2867,0 1-1,-24 7 0,42-9-663,-1 0 0,1 1 0,0-1 0,0 1 0,0 0 0,1 0 0,-1 0 0,1 0 0,-1 1 0,1-1 0,0 1 0,0 0-1,1 0 1,-1 0 0,1 0 0,0 0 0,0 1 0,0-1 0,1 1 0,-1-1 0,0 8 0,0-7-23,-2 15 97,0-1-1,1 2 0,0-1 0,2 0 1,0 0-1,3 24 0,-1-40-179,-1 0-1,0 0 1,1 1-1,0-1 0,0 0 1,0 0-1,1 0 1,-1 0-1,1-1 0,0 1 1,0 0-1,0-1 1,1 1-1,-1-1 0,1 0 1,0 1-1,0-2 1,0 1-1,0 0 0,0 0 1,4 2-1,-1-3-4,-1 1 0,1-1 0,0 0 0,0 0 0,0-1 0,0 0 0,0 0-1,0 0 1,0-1 0,0 0 0,0 0 0,0 0 0,0-1 0,7-1 0,-4-1-40,-1 1 0,1-1 0,-1-1 0,0 0 0,0 0 0,-1 0 0,1-1 0,-1 0 0,0-1 0,0 1 0,0-2 0,-1 1 0,0 0 0,7-11 0,-7 8-3,0 1 0,0-1-1,-1 1 1,-1-1 0,1-1-1,-1 1 1,-1-1 0,0 0-1,0 1 1,-1-1 0,0-1-1,0-12 1,-2 23 10,0 0 0,0-1 0,0 1 0,0 0 0,-1-1 1,1 1-1,0 0 0,0-1 0,0 1 0,0 0 0,-1-1 0,1 1 0,0 0 0,0 0 0,-1-1 0,1 1 1,0 0-1,-1 0 0,1-1 0,0 1 0,-1 0 0,1 0 0,0 0 0,-1 0 0,1 0 0,0 0 0,-1-1 1,1 1-1,0 0 0,-1 0 0,1 0 0,-1 0 0,1 0 0,0 0 0,-1 0 0,1 1 0,-16 1-913,14-2 781,-3 1-258,0 1 0,0 0-1,0 0 1,0 0 0,0 0 0,1 1 0,-1 0 0,1 0 0,-9 7 0,-31 37-4674,28-29 2173,-16 19-4426</inkml:trace>
  <inkml:trace contextRef="#ctx0" brushRef="#br0" timeOffset="409.95">79 376 1072,'0'0'24676,"8"19"-23062,31 61-642,-37-76-906,1 0-1,0 0 1,0-1 0,0 0-1,0 1 1,1-1-1,-1-1 1,1 1 0,0 0-1,0-1 1,0 0 0,0 0-1,0 0 1,1 0-1,-1-1 1,0 1 0,1-1-1,-1 0 1,1-1 0,-1 1-1,1-1 1,0 0-1,7-1 1,-7 2-27,2-1-20,0 0 0,1 0 0,-1 0 1,0-1-1,0 0 0,7-2 0,-11 1-15,0 1 0,0-1-1,1 1 1,-1-1 0,-1 0 0,1 0-1,0-1 1,0 1 0,-1 0 0,1-1-1,-1 0 1,0 1 0,4-7-1,-1 0-110,0 0 0,0-1 0,-1 0-1,0 0 1,-1 0 0,0-1-1,-1 1 1,0-1 0,0 1-1,-1-1 1,-1 0 0,0-12-1</inkml:trace>
  <inkml:trace contextRef="#ctx0" brushRef="#br0" timeOffset="845.32">702 112 14779,'0'0'16514,"-3"0"-15705,30-3-530,42-9 0,11-3-172,-75 15-107,16-4 0,1 2 0,-1 1 0,1 0 0,41 5 0,-62-4 0,0 1 0,1-1 0,-1 0 0,1 1 0,-1 0 0,0-1 0,0 1 0,1 0 0,-1 0 0,0 0 0,0 0 0,0 0 0,0 0 0,0 0 0,0 0 0,0 0 0,0 0 0,0 1 0,-1-1 0,1 0 0,0 1 0,-1-1 0,1 0 0,-1 1 0,0-1 0,1 1 0,-1 2 0,1-1 0,-1 1 0,0-1 0,0 0 0,0 1 0,-1-1 0,1 1 0,-1-1 0,0 0 0,0 1 0,0-1 0,-3 6 0,-1-1 0,0-1 0,-1 1 0,0-1 0,0 0 0,-1-1 0,-13 11 0,-52 35 0,60-44 0,-26 15 0,26-16 0,0 0 0,0 0 0,-19 19 0,31-26 0,0 0 0,0 0 0,-1 0 0,1 0 0,0 1 0,0-1 0,0 0 0,0 0 0,0 0 0,0 0 0,0 0 0,0 1 0,0-1 0,0 0 0,0 0 0,0 0 0,0 0 0,0 1 0,0-1 0,0 0 0,0 0 0,0 0 0,0 0 0,0 0 0,0 1 0,0-1 0,0 0 0,0 0 0,0 0 0,0 0 0,0 0 0,0 1 0,0-1 0,1 0 0,-1 0 0,0 0 0,0 0 0,0 0 0,0 0 0,0 0 0,0 1 0,1-1 0,-1 0 0,0 0 0,0 0 0,0 0 0,0 0 0,0 0 0,1 0 0,-1 0 0,0 0 0,0 0 0,0 0 0,0 0 0,1 0 0,-1 0 0,0 0 0,0 0 0,0 0 0,0 0 0,0 0 0,1 0 0,14 1 0,-14-1 0,18 1 0,7-1 0,34 5 0,-54-4 0,0 0 0,0 0 0,0 1 0,0 0 0,0 0 0,0 0 0,-1 1 0,1 0 0,-1 0 0,1 0 0,5 6 0,-9-9 0,-1 1 0,0 0 0,0 0 0,0 0 0,0 0 0,0 0 0,0 1 0,0-1 0,0 0 0,-1 0 0,1 1 0,0-1 0,-1 0 0,1 1 0,-1-1 0,0 1 0,1-1 0,-1 0 0,0 1 0,0-1 0,0 1 0,1-1 0,-2 1 0,1-1 0,0 1 0,0-1 0,0 1 0,-1-1 0,1 0 0,-1 1 0,1-1 0,-1 1 0,0-1 0,1 0 0,-1 0 0,0 1 0,0-1 0,0 0 0,0 0 0,-2 2 0,-2 1 0,-1 1 0,1-1 0,-1-1 0,0 1 0,0-1 0,-1 0 0,-7 3 0,-2-1-2,0 0-1,0-1 1,-22 2-1,31-5-217,0 0 1,0-1-1,0 0 1,0 0-1,0-1 1,0 0-1,0 0 1,0 0-1,1-1 1,-11-4-1,0-5-6973</inkml:trace>
</inkml:ink>
</file>

<file path=word/ink/ink7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6:29.99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060 8362,'0'0'15254,"5"21"-11651,38 130-433,-35-119-2619,-5-22-416,-1 0 1,1 0 0,0 0-1,1 0 1,7 11-1,-9-42 879,0-20-1014,1-1 0,3 1 0,1 0 0,1 0 0,25-65 0,-31 100 5,1-3 2,0 0 0,1 1 0,6-10 1,-9 16-65,1-1 1,-1 1-1,1 0 1,-1 0-1,1 1 1,0-1-1,0 0 1,0 1-1,0-1 1,0 1-1,0-1 1,1 1-1,-1 0 1,0 0-1,1 0 1,4-1-1,27-1-3504,3 6-4056,-2 7-4363</inkml:trace>
  <inkml:trace contextRef="#ctx0" brushRef="#br0" timeOffset="442.79">686 888 11402,'0'0'11600,"-22"11"-8086,-69 43-1347,86-51-2036,1 1-1,0-1 0,0 1 1,0 0-1,0 0 0,0 0 1,1 1-1,0-1 1,0 1-1,0 0 0,1 0 1,0 0-1,0 0 0,0 0 1,0 0-1,1 1 0,0-1 1,0 0-1,0 1 0,1-1 1,0 1-1,0-1 0,1 8 1,-1-8-86,0-2-26,-1 0 0,2 0-1,-1 0 1,0 0-1,1 0 1,-1 0-1,1 0 1,0 0 0,0 0-1,0 0 1,0 0-1,0 0 1,1-1-1,3 6 1,-4-7-14,1 0 1,0 0-1,-1 0 1,1 0-1,0 0 1,0 0-1,0 0 1,0 0 0,-1-1-1,1 1 1,0-1-1,0 1 1,0-1-1,1 0 1,-1 0-1,0 0 1,0 0-1,0 0 1,0 0-1,0 0 1,0-1-1,0 1 1,2-2-1,1 0 3,-1 1 0,0-1 0,0-1 0,0 1-1,0-1 1,0 1 0,0-1 0,-1 0 0,0-1 0,1 1 0,-1 0-1,0-1 1,-1 0 0,1 0 0,3-6 0,4-9 12,15-39 0,-23 53-12,8-22 9,-5 13 5,0 0 0,11-20 1,-16 34-29,0-1 0,0 1 0,1 0 0,-1-1 0,0 1 1,0 0-1,0-1 0,0 1 0,0 0 0,0-1 1,0 1-1,1 0 0,-1 0 0,0-1 0,0 1 0,1 0 1,-1-1-1,0 1 0,0 0 0,1 0 0,-1 0 0,0-1 1,0 1-1,1 0 0,-1 0 0,0 0 0,1 0 1,-1-1-1,0 1 0,1 0 0,-1 0 0,1 0 0,-1 0 1,0 0-1,1 0 0,-1 0 0,0 0 0,1 0 0,-1 0 1,0 0-1,1 0 0,-1 0 0,0 1 0,1-1 1,-1 0-1,0 0 0,1 0 0,-1 0 0,0 1 0,1-1 1,-1 0-1,0 0 0,0 1 0,1-1 0,-1 0 0,0 0 1,0 1-1,0-1 0,1 0 0,-1 1 0,0-1 1,0 0-1,0 0 0,0 1 0,0-1 0,0 1 0,1-1 1,-1 1-1,6 24-218,-6-23 244,2 15-26,-1-6-17,1 0 0,5 20 0,-7-29 23,1 0 0,0 0 0,-1 0 0,1 0 0,0 0 0,0 0 0,0 0 0,1 0 0,-1-1 0,0 1 0,1 0 0,-1-1 0,1 0 0,-1 1-1,1-1 1,0 0 0,-1 1 0,1-1 0,0 0 0,0 0 0,3 1 0,0-1 22,0-1-1,0 1 1,0-1 0,0 0-1,0 0 1,0 0 0,0 0-1,0-1 1,-1 0 0,1 0-1,0 0 1,0-1 0,0 0-1,-1 0 1,7-4 0,5-4 41,0 0 0,27-25 1,-29 22-28,1 2-1,24-16 1,-28 21-45,0 1-1,0 0 0,1 1 0,-1 0 1,1 1-1,0 0 0,0 1 1,1 1-1,-1 0 0,0 0 0,0 1 1,1 1-1,18 2 0,-28-2-91,1 1 1,-1-1-1,1 0 0,-1 1 0,0-1 0,1 1 0,-1 0 1,0 0-1,0 1 0,0-1 0,-1 0 0,1 1 0,-1 0 1,1 0-1,-1 0 0,0 0 0,0 0 0,0 0 0,0 0 1,-1 1-1,1-1 0,1 6 0,-2-4-438,0 0 0,1 0 0,-2 0-1,1 0 1,-1 0 0,0 10 0,0-11-270,-1 1 0,1-1 0,-1 0 0,0 0 0,-1 0 0,1 0 1,-1 0-1,-2 6 0,-6 3-5895</inkml:trace>
  <inkml:trace contextRef="#ctx0" brushRef="#br0" timeOffset="852.82">1447 748 4977,'0'0'18695,"-20"3"-16308,-60 10-1109,78-12-1259,1-1 0,0 0 0,0 0 1,-1 0-1,1 1 0,0-1 1,0 0-1,-1 1 0,1-1 1,0 1-1,0-1 0,0 1 1,0 0-1,0 0 0,0-1 1,0 1-1,0 0 0,0 0 1,0 0-1,1 0 0,-1 0 1,0 0-1,0 0 0,1 0 1,-1 0-1,1 1 0,-1 1 1,1-3-20,0 1 0,0 0 0,0 0 1,1-1-1,-1 1 0,0 0 0,0-1 1,1 1-1,-1 0 0,0-1 0,1 1 1,-1 0-1,1-1 0,-1 1 0,1-1 1,-1 1-1,1-1 0,0 1 0,-1-1 0,1 1 1,-1-1-1,1 0 0,0 1 0,-1-1 1,1 0-1,0 1 0,0-1 0,1 0 1,5 2-55,-1-2 1,1 1-1,0-1 0,0 1 1,0-2-1,0 1 1,0-1-1,13-3 1,-7 0 152,-1-1 0,0 0 0,22-13 0,-31 16-32,1 0-1,-1 0 1,1 0-1,-1 1 1,1 0-1,0-1 1,-1 1-1,1 0 1,0 1-1,0-1 1,0 1-1,0 0 1,0 0-1,0 0 1,0 0-1,0 0 1,-1 1-1,1 0 1,0 0-1,0 0 1,0 0-1,-1 1 1,1 0-1,-1-1 1,1 1-1,-1 0 1,0 1-1,0-1 1,0 0-1,0 1 1,0 0-1,0 0 1,-1 0-1,1 0 1,-1 0-1,4 6 1,0 1-69,-1 1 0,0-1 0,0 1 0,-1 0 1,0 0-1,-1 1 0,0-1 0,-1 1 0,1 13 1,-2-18 8,-1 1 1,0-1 0,0 1 0,-1-1 0,0 1 0,0-1 0,0 1 0,-1-1 0,0 0 0,-1 0 0,0 0 0,0 0 0,0 0 0,-1-1 0,-5 8 0,0-4 172,0 0 0,0-1 0,-1 0 0,0-1-1,0 0 1,-23 12 0,26-16-85,-1 0 0,0 0 0,0-1 0,0-1 0,0 1 0,-1-1-1,1-1 1,-1 0 0,1 0 0,-1 0 0,-14-2 0,22 1-93,1 0-1,-1-1 1,1 1 0,-1 0 0,1-1-1,-1 1 1,1 0 0,-1-1 0,1 1-1,0-1 1,-1 1 0,1-1 0,-1 1-1,1-1 1,0 1 0,-1-1 0,1 0-1,0 1 1,0-1 0,0 1 0,-1-1-1,1 1 1,0-1 0,0 0 0,0 1-1,0-1 1,0 0 0,0 1 0,0-1-1,0 1 1,0-1 0,1 0 0,-1-1-19,0 0 0,0 1 0,1-1 0,-1 1 0,1-1 0,-1 0 0,1 1 0,-1-1 0,1 1 0,0 0 0,0-1 0,0 1 0,0 0 0,0-1 0,0 1 0,2-1 0,12-8-1770,2 1-1,26-12 1,-29 16-200,36-19-6877</inkml:trace>
  <inkml:trace contextRef="#ctx0" brushRef="#br0" timeOffset="1278.45">1951 690 10642,'0'0'17097,"-15"21"-16085,-48 68-443,61-86-554,1 0 0,-1 0 0,1 0-1,-1 0 1,1 0 0,0 0 0,0 0 0,0 0 0,1 0 0,-1 1 0,1-1 0,0 0 0,0 0 0,0 7 0,1-8-6,-1 0 0,1 0-1,0-1 1,0 1 0,0 0-1,0 0 1,0-1 0,0 1 0,0-1-1,0 1 1,1-1 0,-1 1 0,0-1-1,1 0 1,0 0 0,-1 1-1,4 0 1,2 1 16,1 0 1,-1 0-1,1-1 0,0 0 1,0-1-1,-1 0 0,1 0 1,9-1-1,-10 1-19,-1-1 1,0-1-1,1 1 0,-1-1 0,0 0 1,0 0-1,0-1 0,0 0 1,0 0-1,0-1 0,10-5 0,-11 5 6,-1 0 0,0-1-1,-1 1 1,1-1 0,-1 0-1,1 0 1,-1 0-1,-1 0 1,1-1 0,0 1-1,-1-1 1,0 1 0,0-1-1,0 0 1,1-6-1,1-11 213,-1 0-1,-1 0 0,-1-43 0,-1 47-247,-2 3-1076,-10 13-7459,11 2 7707</inkml:trace>
  <inkml:trace contextRef="#ctx0" brushRef="#br0" timeOffset="1279.45">2653 660 18076,'0'0'12162,"127"-60"-9633,-53 36-2529,30 4-688,-15 6-1977,-17 6-4792</inkml:trace>
  <inkml:trace contextRef="#ctx0" brushRef="#br0" timeOffset="1663.3">2762 810 11202,'0'0'20349,"147"-34"-19133,-67 11-1216,25-7-608,-20 8-5473,-14 2-8274</inkml:trace>
  <inkml:trace contextRef="#ctx0" brushRef="#br0" timeOffset="3060.9">3569 156 16107,'0'0'11157,"21"-1"-8316,-8 0-2502,1 0-121,0 0 1,0 1-1,0 0 1,0 2 0,0-1-1,0 2 1,-1 0-1,1 0 1,20 9 0,-25-8-205,0 1 0,0 0 1,0 1-1,-1 0 0,1 0 0,-1 0 1,-1 1-1,0 1 0,0-1 1,0 1-1,9 14 0,-12-15-16,-1 0 0,0 0 0,0 0 0,0 0 0,-1 0 0,0 1 0,-1-1 0,1 1 0,-1-1 0,-1 1 0,1 0 0,-1-1 0,-1 1 0,0-1 0,0 1 0,-3 12 0,0-8 2,-1 0 0,-1-1 0,0 1 0,-1-1 0,0 0 0,-14 17 0,-16 26 0,36-53 0,0 0 0,1 0 0,-1 0 0,1 0 0,-1 0 0,1 0 0,0 0 0,-1 1 0,1-1 0,0 0 0,0 0 0,0 0 0,0 2 0,0-3 0,0 1 0,0-1 0,0 1 0,1-1 0,-1 1 0,0-1 0,0 0 0,1 1 0,-1-1 0,0 0 0,0 1 0,1-1 0,-1 1 0,0-1 0,1 0 0,-1 0 0,1 1 0,-1-1 0,0 0 0,1 0 0,-1 1 0,1-1 0,3 1 0,0-1 0,0 1 0,-1-1 0,1 0 0,0 0 0,5 0 0,3-1 0,5 1-630,0-2 0,23-4 0,32-11-4756,-20 5-301,-9 3-9868</inkml:trace>
  <inkml:trace contextRef="#ctx0" brushRef="#br0" timeOffset="3489.65">4273 79 15931,'0'0'14006,"25"-1"-12239,87 3-860,-104 0-896,1-1 1,-1 1 0,0 0-1,0 1 1,0 0-1,-1 0 1,1 1-1,-1 0 1,1 0-1,-1 1 1,-1 0-1,1 0 1,6 6-1,-2-1-16,-1-2 5,1 2 0,-2 0 0,1 0 0,-1 0 0,-1 1 0,0 1 0,0-1 0,-1 1 0,8 21 0,-8-16 0,-2 0 0,0 1 0,-2 0 0,0-1 0,0 1 0,-1 35 0,-2 71-4884,-1-110-1514</inkml:trace>
  <inkml:trace contextRef="#ctx0" brushRef="#br0" timeOffset="3490.65">4413 378 19164,'0'0'13603,"114"-73"-13603,-54 51 0,42 2 0,-17 4-2024,-3 6-6938</inkml:trace>
  <inkml:trace contextRef="#ctx0" brushRef="#br0" timeOffset="3896.31">5143 69 18492,'0'0'12283,"22"-12"-10544,71-36-1486,-91 46-253,1 1 0,-1 0 0,1 0 0,-1 0 0,1 1 0,-1-1 0,1 1 0,-1-1 0,1 1 0,0 0 0,-1 0 0,1 0 0,5 1 0,-7-1 0,1 1 0,-1 0 0,0-1 0,1 1 0,-1 0 0,0 0 0,0-1 0,1 1 0,-1 0 0,0 0 0,0 1 0,0-1 0,0 0 0,0 0 0,0 0 0,-1 1 0,2 1 0,1 3 0,-1 1 0,-1-1 0,1 1 0,-1-1 0,0 1 0,0-1 0,-1 10 0,0-8 0,0 40 0,-10 87 0,4-89 0,6-40 0,-1 21 0,1-26 0,0 0 0,0-1 0,1 1 0,-1 0 0,0 0 0,1-1 0,-1 1 0,0 0 0,1 0 0,-1-1 0,1 1 0,-1 0 0,1-1 0,-1 1 0,1-1 0,0 1 0,-1-1 0,1 1 0,0-1 0,-1 1 0,1-1 0,0 1 0,0-1 0,-1 0 0,1 0 0,0 1 0,0-1 0,1 0 0,14 2 7,0 0 0,0-1-1,0-1 1,0-1 0,0 0 0,23-6-1,96-29-1568,-95 23 358,19-5-6759</inkml:trace>
  <inkml:trace contextRef="#ctx0" brushRef="#br0" timeOffset="3897.31">5898 373 20556,'0'0'12211,"4"-26"-25574</inkml:trace>
</inkml:ink>
</file>

<file path=word/ink/ink7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6:12.92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59 328,'0'0'27598,"120"-54"-27110,-35 29-488,13-1-1224,20 0-1825,-38 12-3240,-6 0-857</inkml:trace>
</inkml:ink>
</file>

<file path=word/ink/ink7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5:47.39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2 112 1360,'0'0'28438,"-42"46"-25469,76-46-2969,23-10 0,19-16 0,16-6 0,35-6-152,-23 10-4241,-21 4-6353</inkml:trace>
</inkml:ink>
</file>

<file path=word/ink/ink7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5:44.90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5 46 7522,'0'0'21364,"-25"68"-20156,25-54-231,18-6-89,25-8-80,19 0-808,20-12 0,12-16-656,33-8-1657,-22 4-3320,-18 4-4073</inkml:trace>
</inkml:ink>
</file>

<file path=word/ink/ink7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4:51.84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261 18172,'0'0'12555,"240"6"-10515,3-36-2040,42-12 0,3-8 0,-52 2 0,-89 8-584,-60 9-3137,-41 5-5945</inkml:trace>
  <inkml:trace contextRef="#ctx0" brushRef="#br0" timeOffset="417.21">427 857 7242,'0'0'21320,"19"-12"-18922,-4 3-1849,-7 3-452,1 0 0,0 1-1,0 0 1,0 1 0,0 0 0,1 0-1,-1 1 1,1 0 0,0 1 0,0 0-1,0 0 1,12 0 0,-16 2-97,-1 0 0,0 0 0,1 1 0,-1 0 0,1 0 0,-1 0 0,0 0 0,0 1 0,10 4 0,-12-4 0,-1 0 0,0-1 0,1 1 0,-1 0 0,0 1 0,0-1 0,0 0 0,0 0 0,-1 1 0,1-1 0,-1 1 0,1 0 0,-1-1 0,0 1 0,0 0 0,0 0 0,0 0 0,-1 0 0,1 5 0,0 0 0,0 1 0,-1-1 0,0 1 0,-1-1 0,0 1 0,0-1 0,-1 1 0,0-1 0,-1 0 0,1 0 0,-7 13 0,-4 3 0,-2 0 0,-20 27 0,-1 1 0,34-48 0,0-1 0,-1 1 0,1 0 0,0-1 0,0 1 0,-2 7 0,4-10 0,0-1 0,0 1 0,0 0 0,0-1 0,0 1 0,0 0 0,0-1 0,0 1 0,0 0 0,0-1 0,0 1 0,0 0 0,1-1 0,-1 1 0,0-1 0,0 1 0,1 0 0,-1-1 0,0 1 0,1-1 0,-1 1 0,1-1 0,-1 1 0,1-1 0,-1 1 0,1-1 0,-1 0 0,1 1 0,-1-1 0,1 0 0,-1 1 0,1-1 0,0 0 0,-1 0 0,1 1 0,0-1 0,-1 0 0,1 0 0,0 0 0,-1 0 0,1 0 0,0 0 0,-1 0 0,1 0 0,1 0 0,17 0-197,0-1 1,0 0-1,0-1 0,0-1 1,-1-1-1,22-7 0,111-47-4490,-121 45 3205,-5 4-8160</inkml:trace>
  <inkml:trace contextRef="#ctx0" brushRef="#br0" timeOffset="806.07">969 1104 15699,'0'0'17068,"53"-84"-18852,-24 70-7706</inkml:trace>
  <inkml:trace contextRef="#ctx0" brushRef="#br0" timeOffset="807.07">1390 603 14899,'0'0'16812,"167"-74"-16676,-105 48-136,-11 2-840,-15 6-1025,-23 6-1143,-24 12-1809,-22 0-1849,-9 12-3184</inkml:trace>
  <inkml:trace contextRef="#ctx0" brushRef="#br0" timeOffset="1189.54">1346 663 6673,'0'0'21968,"25"8"-20380,163 53-461,-188-61-1126,17 6 45,0 0-1,-1 1 1,19 11 0,-31-16-47,0 1 1,0-1 0,0 1 0,-1 0 0,0 1-1,1-1 1,4 7 0,-7-8-4,0 0 0,0-1 1,0 1-1,0 0 0,0 0 0,-1 0 0,1 0 0,-1 0 1,1 0-1,-1 0 0,0 1 0,0-1 0,0 0 1,0 0-1,0 0 0,0 0 0,-1 4 0,0-4 0,1 0 0,-1-1 0,0 1 0,0 0 0,0-1 0,0 1 0,0 0 1,0-1-1,0 1 0,0-1 0,-1 1 0,1-1 0,0 0 0,-1 0 0,1 1 0,-1-1 0,-2 1 0,-31 11 10,31-12-3,-22 4 36,-1 0 1,0-1 0,0-2 0,-31-1-1,57-1-70,-3 0 2,0 0 0,0 0 0,0 0 0,-1-1 1,1 0-1,-6-1 0,8 1-194,1 1 0,0-1 0,0 0-1,1 1 1,-1-1 0,0 0 0,0 0 0,0 0 0,0 1 0,1-1 0,-1 0 0,0 0 0,1 0 0,-1 0 0,1 0 0,-1 0 0,1-1 0,-1 1 0,1 0 0,0 0 0,-1 0 0,1 0 0,0 0 0,0-1 0,0 1 0,0 0 0,0-2 0,0-14-6916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06:20.92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819 14987,'0'0'9525,"31"-2"-6659,-9 0-2468,8 1-62,-1-2 0,1-1 0,0-1 1,-1-1-1,50-19 0,-35 6-364,81-46 1,-110 56-30,-2 0 0,1-1 1,-1 0-1,-1-1 0,1 0 0,-2-1 1,0-1-1,0 0 0,10-18 0,-17 25 44,-1-1 0,0 1-1,-1-1 1,0 1-1,0-1 1,0 0 0,1-9-1,-3 14 21,0 0 0,0 0 0,0 1 0,0-1-1,0 0 1,0 0 0,0 1 0,0-1 0,-1 0-1,1 0 1,-1 1 0,1-1 0,-1 0 0,0 1-1,1-1 1,-1 0 0,0 1 0,0-1 0,0 1-1,-1 0 1,1-1 0,0 1 0,0 0 0,-1-1-1,1 1 1,-1 0 0,1 0 0,-1 0 0,1 1-1,-1-1 1,-3-1 0,-1 1 49,1 0 0,-1 0 1,0 1-1,0 0 0,0 0 0,0 0 1,1 1-1,-1 0 0,0 0 0,0 0 1,1 1-1,-1 0 0,1 0 0,0 0 1,-1 0-1,-8 7 0,2 1 103,-1 0 1,2 1-1,0 0 0,0 0 1,1 2-1,0-1 0,1 1 1,-12 24-1,4-3 206,1 0 1,-18 60-1,26-70-365,2 0 0,0 1 0,-2 30 0,7-46 0,1-1 0,0 0 0,0 0 0,1 0 0,0 1 0,0-1 0,1 0 0,0 0 0,1 0 0,0-1 0,0 1 0,0-1 0,1 1 0,5 7 0,-2-6-79,0 0-1,1-1 1,-1 0-1,2 0 1,-1-1-1,1 0 1,0-1-1,0 1 1,1-2-1,0 1 1,0-1-1,0-1 1,22 6-1,-3-3-883,1-2 0,-1-1 0,1-2 0,31 0 0,23-2-8216</inkml:trace>
  <inkml:trace contextRef="#ctx0" brushRef="#br0" timeOffset="395.54">1238 0 19684,'0'0'11811,"16"181"-10539,4-31-1272,9 8 0,2-25 0,-2-41 0,-13-36 0,-7-10 0,-9 2 0,-9 8 0,-18-9-5089,-4-23-6818</inkml:trace>
  <inkml:trace contextRef="#ctx0" brushRef="#br0" timeOffset="838.11">1156 727 17748,'0'0'6775,"23"-10"-3117,-17 7-3469,41-16 1029,0 1 1,86-20 0,234-11-752,0 31-3647,-256 15 36,-40 3-3359,-91 9 5012,11-2 1769,-13 5 969,2 1 0,-1 1-1,-22 21 1,37-29-1051,0 0 0,0-1 0,0 2 0,1-1 0,0 1 0,0-1 0,1 2-1,0-1 1,0 0 0,1 1 0,0-1 0,0 1 0,-3 13 0,6-19-174,0-1 1,0 1-1,0 0 1,0 0-1,1 0 0,-1-1 1,1 1-1,-1 0 1,1 0-1,-1-1 1,1 1-1,0 0 0,0-1 1,0 1-1,0-1 1,0 1-1,0-1 1,0 1-1,0-1 0,0 0 1,1 1-1,-1-1 1,1 0-1,-1 0 1,1 0-1,-1 0 0,1 0 1,0-1-1,-1 1 1,1 0-1,0-1 1,0 1-1,3-1 0,7 3 93,1-1 0,0 0-1,22 0 1,-25-2-81,22 1-129,1-1 0,48-7 0,-67 5-433,0-1 1,0 0-1,-1-1 0,1-1 1,-1 0-1,0-1 1,0-1-1,14-9 1,1-8-4226</inkml:trace>
</inkml:ink>
</file>

<file path=word/ink/ink8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1:09.97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56 424 17068,'-2'17'4678,"-40"296"4888,37-278-8873,0 42 0,5-69-643,0-7-50,-1 0 0,1 0 1,0 0-1,0 0 1,0 0-1,0 0 1,0 0-1,0 1 1,0-1-1,0 0 1,0 0-1,0 0 0,0 0 1,1 0-1,-1 0 1,1 0-1,-1 0 1,0 0-1,1 0 1,0 0-1,-1 0 1,1 0-1,-1-1 0,1 1 1,0 0-1,0 0 1,0-1-1,-1 1 1,1 0-1,0-1 1,0 1-1,0-1 0,0 1 1,0-1-1,0 1 1,0-1-1,0 0 1,0 1-1,0-1 1,0 0-1,0 0 1,2 0-1,6 1 0,-1-1 0,0 0 0,1 0 0,-1-1 0,0 0 0,0-1 0,1 0 0,8-3 0,71-33 0,-61 25 0,863-452-1531,-356 177-571,-503 273 51,-5 2-1273,-7 3-1988,-8 0-4029</inkml:trace>
  <inkml:trace contextRef="#ctx0" brushRef="#br0" timeOffset="397.62">1391 0 7634,'0'0'19724,"84"129"-18132,-46-65-752,0 4-720,7 16-120,-14-16-2720,-5-19-9363</inkml:trace>
</inkml:ink>
</file>

<file path=word/ink/ink8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7:42.34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87 6977,'0'0'24918,"118"22"-24046,51-50-872,21-4 0,-14 8-1096,-65 6-2593,-53 12-3737</inkml:trace>
</inkml:ink>
</file>

<file path=word/ink/ink8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38:25.97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13 132 11426,'0'0'11107,"118"-68"-10027,-62 58-456,9-2-200,4 0-144,-2 0-184,-14 0-96,-17 6-256</inkml:trace>
  <inkml:trace contextRef="#ctx0" brushRef="#br0" timeOffset="457.62">116 204 9826,'0'0'12708,"-9"19"-11569,-3 6-805,3-7 59,1 1-1,-10 35 0,16-36 235,2-18-583,0 0 1,0 1-1,0-1 0,0 1 0,1-1 1,-1 0-1,0 1 0,0-1 0,0 0 1,1 1-1,-1-1 0,0 0 1,0 1-1,1-1 0,-1 0 0,0 1 1,1-1-1,-1 0 0,0 0 0,1 0 1,-1 1-1,0-1 0,1 0 1,2 0 110,0 1 1,0-1 0,0 0-1,0 0 1,0-1 0,0 1-1,0-1 1,3 0 0,0 0-226,38-8 387,0 3 1,0 1 0,0 3-1,53 3 1,-86 0-279,1 1 0,-1 0-1,0 1 1,0 0 0,0 0 0,0 2-1,-1-1 1,11 7 0,-18-9-26,1 0 0,-1 1 1,1-1-1,-1 1 0,0 0 0,0 0 1,0 0-1,0 1 0,-1-1 0,5 7 1,-6-7-9,0 0 0,0 0 0,0-1 0,-1 1 0,1 0 0,-1 0 0,1 0 0,-1 0 0,0-1 0,0 1 0,0 0 0,-1 0 0,1 0 0,-1 0 0,1 0 0,-1-1 0,-2 6 1,1-5 8,0 1 1,0 0 0,-1 0 0,1-1 0,-1 1-1,0-1 1,0 0 0,0 0 0,0 0 0,0 0-1,-8 5 1,0-2 58,0 0 0,-1 0 0,-12 4 0,-7 0 136,-1-2 0,0 0 1,0-2-1,-1-2 0,1-1 0,-1-1 0,-59-5 1,88 3-191,-1-1 1,1 1 0,0-1 0,0 0 0,-1 0 0,1-1-1,0 1 1,0-1 0,0 0 0,0 0 0,0 0 0,1 0-1,-1-1 1,1 0 0,-1 0 0,1 0 0,0 0 0,-3-4-1,2 1-306,1 0-1,-1 0 0,1-1 0,1 1 0,-1-1 0,1 0 0,0 0 0,1 0 0,0 0 1,-1-7-1,0-2-4288</inkml:trace>
</inkml:ink>
</file>

<file path=word/ink/ink8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1:05.00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82 9 13115,'0'0'13256,"10"-3"-12435,-7 1-782,0 1 0,0 1 0,0-1 0,0 0 0,0 1 0,1-1 0,-1 1 0,0 0 0,0 0-1,0 0 1,0 1 0,0-1 0,0 1 0,0-1 0,0 1 0,0 0 0,0 0 0,0 1 0,0-1-1,0 0 1,-1 1 0,1 0 0,-1 0 0,1-1 0,-1 1 0,0 1 0,1-1 0,-1 0-1,3 5 1,4 5 112,0 0 1,0 0-1,-2 1 0,1 0 0,-2 0 0,0 1 0,0 0 0,5 22 0,-9-26-85,0-1 0,-1 0 0,0 0 0,-1 1 0,0-1-1,-1 0 1,0 1 0,0-1 0,0 0 0,-2 0 0,1 0 0,-1 0 0,0 0-1,-1-1 1,-4 9 0,-10 10 120,-1-1-1,-1-1 1,-1-1-1,-2-1 1,-30 25-1,7-5 93,40-37-215,3-4-31,1 0 1,0 0 0,0 0-1,0 0 1,0 1 0,0-1-1,0 1 1,1-1-1,-1 1 1,-1 5 0,3-8-32,0 0 0,0 0 0,0 0 0,0 0 0,-1 0 0,1 0 1,0 0-1,0 1 0,0-1 0,0 0 0,0 0 0,0 0 0,0 0 1,0 0-1,0 0 0,1 0 0,-1 1 0,0-1 0,0 0 0,0 0 0,0 0 1,0 0-1,0 0 0,0 0 0,0 0 0,0 0 0,0 1 0,0-1 1,0 0-1,0 0 0,0 0 0,1 0 0,-1 0 0,0 0 0,0 0 1,0 0-1,0 0 0,0 0 0,0 0 0,0 0 0,1 0 0,-1 0 1,0 0-1,0 0 0,0 0 0,0 0 0,0 0 0,0 0 0,0 0 0,1 0 1,-1 0-1,0 0 0,0 0 0,0 0 0,0 0 0,0 0 0,0 0 1,0 0-1,1 0 0,-1 0 0,32 0-680,1-2 0,0-1 0,59-13 1,34-4-9462,-84 17 302</inkml:trace>
  <inkml:trace contextRef="#ctx0" brushRef="#br0" timeOffset="372.95">512 557 11867,'0'0'20900,"-86"8"-22516,119-16-5314,0 2-7401</inkml:trace>
</inkml:ink>
</file>

<file path=word/ink/ink8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7:56.66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 256 1880,'0'0'27798,"-2"84"-26005,118-116-497,73-34-1296,43-7-896,0-5-1505,-61 22-3160,-64 22-5665</inkml:trace>
</inkml:ink>
</file>

<file path=word/ink/ink8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8:09.21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277 17244,'0'0'15523,"69"6"-15523,87-48 0,85-18-1192,42-14-1705,-49 14-3648,-52 14-5226</inkml:trace>
</inkml:ink>
</file>

<file path=word/ink/ink8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7:33.97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89 45 2481,'0'0'25101,"-89"-26"-23829,140 26-104,74 0 65,91 0-537,47 0-288,16-4-296,-32-4-112,-62 2-104,-49 6-616,-36 0-1073,-42 4-3552,-33 4-5657</inkml:trace>
</inkml:ink>
</file>

<file path=word/ink/ink8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0:12.45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453 15011,'0'0'16353,"3"-18"-16160,0-4 29,3-20 404,-4 30-369,-2 15-152,0-1-105,-1 13 0,1 1 0,0 0 0,2 0 0,4 25 0,-5-37 0,0-1 0,0 1 0,0-1 0,0 0 0,1 1 0,-1-1 0,1 0 0,0 0 0,0 0 0,0 0 0,1 0 0,-1 0 0,0-1 0,1 1 0,0-1 0,0 1 0,0-1 0,0 0 0,0-1 0,0 1 0,0 0 0,1-1 0,-1 1 0,1-1 0,-1 0 0,7 1 0,-5-2-325,1 1-1,-1-1 1,0 0-1,1 0 1,-1 0-1,1-1 1,-1 1-1,10-4 1,-10 2-403,-1 0 0,1 0 0,-1 0 0,1-1 1,-1 1-1,0-1 0,0 0 0,0-1 0,5-5 0,9-12-9116</inkml:trace>
  <inkml:trace contextRef="#ctx0" brushRef="#br0" timeOffset="377.31">352 1292 12307,'0'0'17301,"16"19"-16344,46 60-381,-60-76-549,0 0 0,0 0 1,0-1-1,-1 1 0,0 1 0,1-1 0,-1 0 0,0 0 0,0 0 0,-1 1 0,1-1 0,-1 4 0,0-5-41,0-1 1,0 1-1,0-1 0,-1 1 0,1-1 1,0 0-1,-1 1 0,1-1 0,-1 1 1,0-1-1,1 0 0,-1 0 0,0 1 1,0-1-1,0 0 0,0 0 0,0 0 1,-2 2-1,2-2-34,-1 0 0,0 0 0,0 0-1,1 0 1,-1-1 0,0 1 0,0 0 0,0-1 0,0 1 0,0-1 0,1 0 0,-1 0 0,0 0 0,0 0-1,0 0 1,0 0 0,0 0 0,0 0 0,0-1 0,0 1 0,0-1 0,0 0 0,1 1 0,-1-1-1,0 0 1,0 0 0,1 0 0,-3-2 0,1 0 32,0-1-1,1 1 1,-1-1-1,1 0 1,0 0 0,0 0-1,0 0 1,0 0-1,1-1 1,0 1 0,0 0-1,0-1 1,-1-5-1,0-11 28,1-31-1,1 43-24,0 0-129,0 0 0,0 1 0,1-1 0,0 0-1,1 1 1,-1-1 0,2 1 0,-1 0 0,1 0 0,5-9-1,-3 10-1126,0-1-1,0 0 1,1 1-1,1 0 1,11-10-1,11-8-5966</inkml:trace>
  <inkml:trace contextRef="#ctx0" brushRef="#br0" timeOffset="378.31">698 877 12459,'0'0'18372,"78"137"-16436,-52-91-1936,-1-2 0,-5-10 0,-4-8-664,-5-10-1449,2-12-2632,-2-4-1072,3 0-4297</inkml:trace>
  <inkml:trace contextRef="#ctx0" brushRef="#br0" timeOffset="771.93">1143 983 7562,'0'0'21149,"-16"18"-20078,-49 54-581,54-50-437,11-22-56,0 1 1,0-1-1,-1 1 1,1-1-1,0 1 1,0-1-1,0 1 1,0-1-1,1 1 1,-1-1-1,0 1 1,0-1-1,0 1 0,0-1 1,0 1-1,1-1 1,-1 0-1,0 1 1,0-1-1,1 1 1,-1-1-1,1 1 1,0 0-17,0 0 0,1-1 0,-1 1-1,1 0 1,-1-1 0,1 1 0,0-1 0,-1 1 0,1-1 0,-1 0 0,1 0 0,2 0 0,0 0-32,2 1 2,0 0 0,0-1 0,1 0 0,-1 0 0,0 0 0,0-1 0,0 0 0,0 0 0,0-1 0,0 0 0,-1 0 0,1 0 0,6-4-1,-4 1 330,0-1-1,-1 0 0,1 0 1,-1-1-1,0 0 0,-1 0 1,9-13-1,-14 19-237,-1 0 1,0 1-1,1-1 0,-1 1 1,1-1-1,0 1 0,-1-1 1,1 1-1,-1 0 1,1-1-1,0 1 0,-1 0 1,1-1-1,0 1 0,-1 0 1,1 0-1,0-1 0,-1 1 1,1 0-1,0 0 0,0 0 1,-1 0-1,1 0 0,0 0 1,-1 0-1,1 0 0,1 1 1,23 10-1364,-25-11 1296,17 10-847,22 11-2352,4 0-3297,15 2-6280</inkml:trace>
  <inkml:trace contextRef="#ctx0" brushRef="#br0" timeOffset="1159.9">1156 1771 17412,'0'0'13835,"51"113"-12731,-33-83-688,0-8-416,-1-10 0,-3-10-832,-3-2-1377,-4-10-4192,-5-6-4361</inkml:trace>
  <inkml:trace contextRef="#ctx0" brushRef="#br0" timeOffset="1510.16">1156 1772 12755,'40'-130'6361,"-5"150"-6361,-1 2-3881,1 2-6337</inkml:trace>
  <inkml:trace contextRef="#ctx0" brushRef="#br0" timeOffset="1511.16">1399 1823 11562,'0'0'21205,"115"-103"-21205,-72 103 0,-3 2 0,-7 14-808,-2 14-1177,-6-5-2464,-7-7-3328</inkml:trace>
  <inkml:trace contextRef="#ctx0" brushRef="#br0" timeOffset="1512.16">1820 1125 16347,'0'0'13435,"82"152"-11682,-42-80-521,0 1-1232,-2-9 0,-9-10 0,-9-14-712,-13-12-2905,-7-12-3560</inkml:trace>
  <inkml:trace contextRef="#ctx0" brushRef="#br0" timeOffset="1913.16">1993 1552 11138,'0'0'12434,"23"-10"-8823,146-69-825,-150 70-2590,3-1-57,0-1 1,0-1-1,-1 0 0,37-32 0,-61 48-64,0 1 0,1-1-1,-1 1 1,1 0 0,0 0-1,0-1 1,1 1 0,-2 9-1,1-3-473,0-1-1,0 1 1,2-1-1,0 20 1,0-28 160,1 0 0,-1 0 1,1 0-1,0 0 0,-1-1 1,1 1-1,0 0 1,0 0-1,0-1 0,1 1 1,-1-1-1,0 1 0,1-1 1,-1 1-1,1-1 0,-1 0 1,1 0-1,0 0 1,-1 0-1,1 0 0,0 0 1,0 0-1,0 0 0,-1-1 1,1 1-1,0-1 0,0 1 1,0-1-1,0 0 0,0 0 1,0 0-1,0 0 1,0 0-1,0 0 0,0-1 1,0 1-1,0-1 0,0 1 1,0-1-1,0 0 0,-1 1 1,1-1-1,0 0 1,0 0-1,-1-1 0,1 1 1,-1 0-1,1 0 0,-1-1 1,3-2-1,1-5 366,0 0 0,0-1 0,-1 0-1,-1 0 1,1 0 0,-1 0 0,-1-1 0,2-11-1,-3 10 451,2-1 0,0 1-1,0 0 1,1 0-1,10-20 1,-9 25-701,0 0-1,0 1 1,0 0-1,1 0 1,0 0-1,0 0 1,0 1-1,12-7 1,13-1-4367</inkml:trace>
  <inkml:trace contextRef="#ctx0" brushRef="#br0" timeOffset="2278.57">2872 1230 5009,'0'0'27758,"0"110"-27758,0-92 0,0-8 0,2-6-424</inkml:trace>
  <inkml:trace contextRef="#ctx0" brushRef="#br0" timeOffset="2701.35">2912 1092 12579,'0'0'13755,"127"-72"-11603,-102 72-832,-12 0-583,-13 14-233,-2 14-48,-27 2 32,-9-2-184,0-4-200,7-10-104,9-6-840</inkml:trace>
  <inkml:trace contextRef="#ctx0" brushRef="#br0" timeOffset="2702.35">3304 1136 9274,'0'0'23493,"-53"-90"-23493,53 56 0,4 3 0,16 7 0,23 18-1688,-5 6-4578,2 0-5192</inkml:trace>
  <inkml:trace contextRef="#ctx0" brushRef="#br0" timeOffset="3097.15">3641 977 9338,'0'0'23101,"-100"-86"-22997,91 112 120,9 10-224,0-2 0,26-3-304,8-9-1032,15-18-1305,-7-4-2944,-4 0-1961</inkml:trace>
  <inkml:trace contextRef="#ctx0" brushRef="#br0" timeOffset="3098.15">4002 582 1880,'0'0'9851,"42"-118"6800,-33 134-15075,4 26-511,3 16 15,0 11-416,-1-3-664,-4-8 0,-6-10-424,-5-4-1977,0-14-3824,0-16-2705</inkml:trace>
  <inkml:trace contextRef="#ctx0" brushRef="#br0" timeOffset="3479.74">4118 779 6809,'0'0'19651,"23"-15"-18734,77-45-407,-94 56-482,-1 1-1,1-1 0,0 1 0,0 1 1,0-1-1,0 1 0,13-3 0,-15 4-35,-4 1 6,0 0 1,0 0 0,1 0-1,-1 0 1,0 0-1,0 0 1,1 0 0,-1 0-1,0 0 1,0 0 0,1 0-1,-1 0 1,0 1-1,0-1 1,1 0 0,-1 0-1,0 0 1,0 0 0,0 0-1,1 0 1,-1 0-1,0 1 1,0-1 0,0 0-1,1 0 1,-1 0 0,0 1-1,0-1 1,0 0-1,0 0 1,0 0 0,1 1-1,-1-1 1,0 0 0,0 0-1,0 1 1,0-1-1,0 0 1,0 0 0,0 1-1,0-1 1,0 0 0,0 0-1,0 1 1,0-1 0,0 0-1,0 0 1,0 1-1,0-1 1,0 0 0,-1 1-1,-3 12 119,-9 7 41,11-17-179,-1-1 1,1 1-1,0 0 1,0 1-1,1-1 1,-1 0-1,0 0 1,1 1-1,0-1 1,-1 7-1,4-9-15,0-1 0,0 1 0,0 0 0,0-1 0,0 0-1,0 1 1,1-1 0,-1 0 0,0 0 0,0 0 0,4-1 0,-4 1 25,127-8 1188,-125 8-1608,1-1-1,-1 1 0,0-1 1,0 0-1,0 0 0,1-1 0,-1 1 1,0-1-1,0 0 0,-1 0 0,6-4 1,23-18-6777,-26 20 5340,24-21-9042</inkml:trace>
  <inkml:trace contextRef="#ctx0" brushRef="#br0" timeOffset="3963.83">4681 504 3569,'0'0'24524,"2"4"-22988,4 10-1054,-4-9-390,1 1-1,-1 0 1,1-1 0,0 0-1,4 5 1,-5-8-152,0 0-1,0 0 1,0 0 0,0 0-1,1-1 1,-1 1 0,0-1-1,1 1 1,-1-1 0,1 0-1,-1 0 1,1 0 0,0-1-1,-1 1 1,5 0 0,9 0-582,-1-1 0,1 0 0,-1-2 0,1 1 0,-1-2 0,23-6 1,-18 4 633,-1 1 1,1 1 0,27-2-1,-46 5 72,-2-4 40,-1-5 91,0 0-1,-1-1 1,-7-14-1,-6-16 174,14 31-215,-2-1 85,1-1-1,0 0 1,1 0-1,0-1 0,1 1 1,0 0-1,2-18 0,-1 29-253,0 0-1,0-1 1,1 1-1,-1 0 1,0 0-1,0-1 1,1 1-1,-1 0 1,0 0-1,0 0 1,1-1-1,-1 1 1,0 0-1,1 0 0,-1 0 1,0 0-1,1 0 1,-1-1-1,0 1 1,1 0-1,-1 0 1,0 0-1,1 0 1,-1 0-1,0 0 1,1 0-1,-1 0 1,0 1-1,1-1 1,-1 0-1,0 0 1,1 0-1,98 1-6224,-41 4-357</inkml:trace>
  <inkml:trace contextRef="#ctx0" brushRef="#br0" timeOffset="3965.82">5338 344 6889,'0'0'19178,"-10"7"-19041,-30 19-23,35-21 35,10-4-77,8-4 7,34-23 407,-40 21-270,0 1 0,1-1 0,-1 1 0,1 1 0,0-1 0,1 1 0,12-3-1,-10 5-191,0 0 0,0 0 0,1 1 0,-1 0-1,0 1 1,0 0 0,0 0 0,0 2-1,0-1 1,13 6 0,-14-5 207,0-2-6136,-4-12-3596,-6 10 9049,0 1-1,0-1 1,0 0 0,0 1-1,0-2 1,0-11-3799</inkml:trace>
  <inkml:trace contextRef="#ctx0" brushRef="#br0" timeOffset="4368.65">5238 0 15987,'0'0'13299,"-42"138"-13299,42-92-5969</inkml:trace>
</inkml:ink>
</file>

<file path=word/ink/ink8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8:16.99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5 161 16948,'0'0'12234,"-62"102"-10553,60-88 223,6-14-1904,63 0 0,80-42 0,85-24 0,44-4-80,-44 15-3577,-52 11-4353</inkml:trace>
</inkml:ink>
</file>

<file path=word/ink/ink8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7:34.39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21 12395,'0'0'8644,"22"-4"-3943,77-9-1887,-93 12-2612,0 0-1,1 1 1,-1 0-1,0 0 0,0 1 1,1-1-1,-1 1 1,0 0-1,0 1 1,0 0-1,0 0 1,0 0-1,6 4 1,-8-3-126,-1-1 0,1 1 0,-1 0 0,0 0 0,0 1 0,0-1 0,0 0 0,-1 1 1,0 0-1,1 0 0,-1 0 0,-1 0 0,1 0 0,0 0 0,-1 0 0,1 8 0,0-1-67,0 0-1,-2 0 0,1 0 0,-1 0 0,-1 0 0,0 0 1,0 0-1,-1 0 0,-1 0 0,0-1 0,0 1 1,-1-1-1,0 0 0,-11 18 0,-6 6-15,-2-2-1,-46 53 1,50-62 5,15-19 2,2-2 0,0 0 0,0 0 0,1 0 0,-1 0 0,0 0 0,1 1 0,0-1 0,0 0 0,0 1 0,0-1 0,0 1 0,-1 3 0,2-6 0,0 0 0,0 0 0,0 0 0,0 0 0,0 1 0,0-1 0,0 0 0,0 0 0,0 0 0,0 0 0,0 0 0,0 1 0,0-1 0,0 0 0,0 0 0,0 0 0,0 0 0,0 1 0,1-1 0,-1 0 0,0 0 0,0 0 0,0 0 0,0 0 0,0 0 0,0 0 0,0 1 0,0-1 0,1 0 0,-1 0 0,0 0 0,0 0 0,0 0 0,0 0 0,0 0 0,1 0 0,-1 0 0,0 0 0,0 0 0,0 0 0,0 0 0,0 0 0,1 0 0,-1 0 0,0 0 0,0 0 0,0 0 0,0 0 0,1 0 0,12 2 6,1-2 1,0 0-1,-1 0 0,24-5 0,59-16-382,-33 6-442,-10 5-2366,2 3-3723,-19 6-363</inkml:trace>
  <inkml:trace contextRef="#ctx0" brushRef="#br0" timeOffset="496.1">493 548 11458,'0'0'21309,"-20"20"-21517,42-38-2521,1 0-5520</inkml:trace>
  <inkml:trace contextRef="#ctx0" brushRef="#br0" timeOffset="939.97">967 149 13779,'0'0'16093,"24"-11"-14717,-15 6-1284,168-67 415,-147 62-558,-10 4-479,0-1 0,-1-1 1,22-11-1,-41 19 421,0 0-1,0 0 1,0 0 0,1 0 0,-1 0-1,0-1 1,0 1 0,0 0 0,1 0-1,-1 0 1,0 0 0,0 0 0,0 0-1,0 0 1,1 0 0,-1 0-1,0 0 1,0-1 0,0 1 0,0 0-1,1 0 1,-1 0 0,0 0 0,0 0-1,0-1 1,0 1 0,0 0 0,0 0-1,0 0 1,0-1 0,1 1-1,-1 0 1,0 0 0,0 0 0,0-1-1,0 1 1,0 0 0,0 0 0,0 0-1,0-1 1,0 1 0,0 0 0,0 0-1,0 0 1,0-1 0,-1 1 0,1 0-1,0 0 1,0 0 0,0 0-1,0-1 1,-14-1-3005,-21 4 396,16 2 1496,0 1 0,0 1 0,-22 10 0,-53 29 96,84-39 1269,-46 26 2792,53-30-2452,1 0-1,-1 0 0,0 0 1,1 0-1,0 0 0,-1 1 1,1-1-1,0 1 1,0 0-1,1-1 0,-1 1 1,0 0-1,1 0 0,0 0 1,-2 6-1,3-9-370,0 1-1,-1 0 1,1 0 0,0 0-1,0-1 1,1 1-1,-1 0 1,0 0 0,0 0-1,0-1 1,1 1 0,-1 0-1,0 0 1,0-1 0,1 1-1,-1 0 1,1-1 0,-1 1-1,1 0 1,-1-1 0,1 1-1,-1-1 1,1 1 0,0 0-1,0 0 1,22 8 1075,-14-6-661,57 16 1461,-43-13-1550,-1 0 0,0 2 0,0 0 0,-1 1 0,0 2 0,29 18 0,-47-27-425,1 1 0,-1 0-1,0 0 1,0 0 0,0 0 0,-1 0-1,1 1 1,-1 0 0,0-1 0,0 1-1,0 0 1,0 0 0,-1 0 0,1 0-1,-1 0 1,1 7 0,-2-8-14,0 0 1,0 0-1,0 0 0,0 0 1,0 0-1,-1 0 0,0 0 1,1-1-1,-1 1 0,0 0 1,0 0-1,-1-1 0,1 1 1,-1 0-1,1-1 0,-1 0 1,0 1-1,0-1 0,0 0 1,0 0-1,0 0 0,0 0 1,-4 3-1,-2-1 2,1 1 0,-1-1 0,0 0 0,0-1 0,0 0 0,-1 0 0,1-1 0,-11 2 0,-5-2 0,-42 1 0,62-3-315,1 0-1,-1-1 1,0 1 0,1-1-1,-1 0 1,0 1 0,1-2-1,-1 1 1,1 0-1,0-1 1,-1 1 0,1-1-1,0 0 1,0 0 0,0 0-1,0-1 1,0 1 0,1-1-1,-1 0 1,1 1 0,-1-1-1,1 0 1,0 0 0,0-1-1,1 1 1,-1 0-1,-1-5 1</inkml:trace>
  <inkml:trace contextRef="#ctx0" brushRef="#br0" timeOffset="940.97">613 694 15243,'0'0'17524,"75"-76"-18956,-57 76-12123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06:20.14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73 0 12547,'0'0'18908,"0"102"-17596,0-24-1312,-2 13 0,-2-9 0,4 8 0,0-12 0,24-16 0,16-17 0,18-17 0,11-14 0,11-6 0,1-2 0,-12 2-400,-25 0-5233,-21-4-4994</inkml:trace>
  <inkml:trace contextRef="#ctx0" brushRef="#br0" timeOffset="411.76">1 552 18396,'0'0'11002,"142"-52"-9209,-17 32-1241,31 6-552,7 8-232,-30 6-1089,-26 4-1687,-51 12-2817,-20-4-2641</inkml:trace>
  <inkml:trace contextRef="#ctx0" brushRef="#br0" timeOffset="412.76">1023 605 2481,'0'0'10878,"-10"25"-6821,-36 85-1361,11-19-240,32-80-2236,0 1 0,1 0 1,1 0-1,-1 15 0,2-24-206,0 0 1,0 0-1,0 0 0,0-1 0,0 1 1,1 0-1,-1 0 0,1 0 0,0-1 0,0 1 1,0 0-1,0-1 0,0 1 0,0-1 1,1 1-1,0-1 0,-1 0 0,3 3 1,-1-3-3,-1 0 0,1-1 0,0 1 0,-1-1 1,1 0-1,0 0 0,0 0 0,0 0 0,0-1 0,0 1 1,-1-1-1,1 1 0,0-1 0,1 0 0,-1 0 0,4-1 0,-5 1-10,0 0-1,-1 0 0,1-1 0,-1 1 0,1 0 0,-1-1 0,0 1 0,1-1 0,-1 1 0,1-1 0,-1 0 0,0 0 0,1 1 0,-1-1 0,0 0 0,0 0 0,0 0 0,0-1 0,0 1 0,2-2 0,-2 1 40,0-1 0,0 0 0,0 1 0,0-1 1,-1 0-1,1 1 0,-1-1 0,1 0 0,-1 0 0,0-3 0,0 4 22,0 1 0,0 0 1,0-1-1,-1 1 0,1-1 0,0 1 0,-1 0 1,1-1-1,-1 1 0,1 0 0,-1 0 0,0-1 1,1 1-1,-1 0 0,0 0 0,0 0 0,0 0 1,0 0-1,0 0 0,0 0 0,-2-1 0,0 0 20,0 1-1,0-1 1,-1 1-1,1-1 0,-1 1 1,1 0-1,-1 1 0,-4-2 1,-8 1 160,0 0 0,-31 4 1,46-3-228,-20 3-82,1 1 0,0 1 1,0 0-1,1 2 0,-30 13 1,41-16-36,-73 32-2864,12-3-4277</inkml:trace>
</inkml:ink>
</file>

<file path=word/ink/ink9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0:11.58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 7762,'0'0'10018,"65"102"-5513,-38-52-2529,-5 2-327,-2-1-585,-4-7-464,-3-2-512,-6-8-88,-3-6-832,-4-8-593,0-6-871,0-6-409,-18-8 137,3 0-1505,1 0-3457</inkml:trace>
  <inkml:trace contextRef="#ctx0" brushRef="#br0" timeOffset="432.01">58 147 6481,'0'0'17776,"22"16"-16405,71 51-589,-78-56-648,18 10 186,-31-20-290,0-1 0,0 1 0,0 0-1,0-1 1,0 0 0,1 1 0,-1-1 0,4 0-1,-5-1-3,0 1-1,0 0 0,-1 0 0,1-1 0,0 1 0,-1-1 1,1 1-1,0-1 0,-1 1 0,1-1 0,0 1 0,-1-1 1,1 1-1,-1-1 0,1 0 0,-1 1 0,1-1 0,-1 0 1,0 1-1,1-1 0,-1 0 0,0 0 0,0 1 0,1-1 1,-1 0-1,0 0 0,0 0 0,0 0 0,0 1 0,0-2 1,1-32 823,-1 27-570,0-91 1387,0 97-1843,1 1 0,0 0 0,-1 0 0,1 0 1,0 0-1,0 0 0,-1 0 0,1 0 1,0 0-1,-1 0 0,1 0 0,0 0 1,0 0-1,-1 0 0,1 1 0,0-1 0,-1 0 1,1 0-1,0 1 0,19 14-4844,1 1-2062</inkml:trace>
  <inkml:trace contextRef="#ctx0" brushRef="#br0" timeOffset="433.01">437 131 12427,'0'0'13201,"1"21"-12507,5 63-284,-5-82-392,-1 0-1,0-1 0,1 1 1,-1 0-1,1 0 0,-1-1 1,1 1-1,0 0 0,0-1 1,0 1-1,0-1 0,0 1 1,0-1-1,0 1 0,0-1 1,1 0-1,-1 1 0,1-1 1,-1 0-1,1 0 0,-1 0 1,1 0-1,-1 0 0,1-1 1,3 2-1,-1-1 22,0-1 0,0 1 0,0-1-1,0 0 1,0 0 0,1-1 0,5-1 0,-9 2-36,1 0 20,1-1 1,-1 0-1,0 0 1,1 0-1,-1-1 1,0 1 0,0-1-1,0 1 1,0-1-1,0 0 1,0 1-1,0-1 1,0 0 0,-1 0-1,1 0 1,-1-1-1,1 1 1,-1 0 0,0-1-1,0 1 1,0 0-1,0-1 1,0 1-1,-1-1 1,1 1 0,-1-4-1,3-10 168,-1 1 0,-1-1 0,-1-18 1,0 24-157,0-42-467,0 52 322,0-1 0,0 1-1,0 0 1,0-1 0,0 1 0,0 0 0,0 0 0,0-1 0,0 1 0,0 0 0,0-1 0,0 1-1,0 0 1,0 0 0,-1-1 0,1 1 0,0 0 0,0-1 0,0 1 0,0 0 0,0 0-1,-1 0 1,1-1 0,0 1 0,0 0 0,0 0 0,-1-1 0,1 1 0,0 0 0,0 0 0,-1 0-1,1 0 1,0 0 0,0-1 0,-1 1 0,1 0 0,0 0 0,-1 0 0,1 0 0,0 0-1,0 0 1,-1 0 0,1 0 0,0 0 0,-1 0 0,0 0-373</inkml:trace>
</inkml:ink>
</file>

<file path=word/ink/ink9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0:10.77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0 517 3953,'0'0'13240,"-3"1"-10946,-4 1 2990,29-5-2393,22-9-1720,81-35 0,-47 16-1017,122-43-80,346-136-3407,-538 208 2897,14-7 352,-21 8-99,0 1 0,-1 0 0,1 0 0,0-1 0,0 1 0,-1-1 0,1 1 0,0-1 0,-1 1 0,1-1 0,-1 1 0,1-1 0,0 1 0,-1-1 0,1 0 0,-1 1 0,0-1 0,1-1 0</inkml:trace>
  <inkml:trace contextRef="#ctx0" brushRef="#br0" timeOffset="405.58">1059 10 7770,'0'0'15659,"29"-10"-15155,-23 18-152,-3 0-200,-3-2-144,0 2-8,0 6-1000,0-4-2833</inkml:trace>
</inkml:ink>
</file>

<file path=word/ink/ink9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8:22.59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9 171 10162,'0'0'22077,"-29"78"-21549,36-74-528,51-4 0,73-24 0,94-30 0,58-14-880,-38 12-4177,-40 6-5546</inkml:trace>
</inkml:ink>
</file>

<file path=word/ink/ink9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18:34.48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687 13083,'0'0'16563,"29"16"-16035,9-16-231,13-6-33,16-14-8,31-8-104,31-8-152,-4 2-104,-12 4-1433,19-1-2552,-48 11-1080,-6 2-2616</inkml:trace>
  <inkml:trace contextRef="#ctx0" brushRef="#br0" timeOffset="424.35">1155 1381 12411,'0'0'14099,"0"32"-14467</inkml:trace>
  <inkml:trace contextRef="#ctx0" brushRef="#br0" timeOffset="1336">416 1360 12819,'0'0'14835,"63"130"-13323,-39-71-648,1-1-552,6 12-312,-9-16-1856,1-14-7922</inkml:trace>
  <inkml:trace contextRef="#ctx0" brushRef="#br0" timeOffset="2114.96">1878 991 7866,'0'0'18429,"9"18"-16714,28 60 11,-31-61-1182,0 0-1,5 23 1,-9-33-404,-1 1 0,1-1 0,0 0 0,1 0 0,0-1 0,0 1 0,0 0 0,1-1 0,6 9 0,-29-38-18857,5 0 7956</inkml:trace>
  <inkml:trace contextRef="#ctx0" brushRef="#br0" timeOffset="2559">2061 994 1792,'0'0'11459,"27"-6"-4492,92-17-2465,-106 20-3563,0 0 0,0 1 0,1 0-1,-1 2 1,23 0 0,-36 0-880,1 0 0,0 0-1,-1 0 1,1 1 0,0-1 0,-1 0-1,1 0 1,0 0 0,-1 1 0,1-1-1,-1 0 1,1 1 0,-1-1 0,1 1-1,0-1 1,-1 0 0,1 1 0,-1-1 0,0 1-1,1-1 1,-1 1 0,1 0 0,-1-1-1,0 1 1,0-1 0,1 1 0,-1 0-1,0 1 1,0 17 382,-1-15-320,0 2-109,0 0 0,-1-1 0,0 1 0,0-1 0,0 1 0,-1-1 0,0 0 0,0 0 0,0 0-1,-1 0 1,1 0 0,-1-1 0,0 0 0,-5 4 0,-9 8-17,-1-2-1,-26 15 1,3-1-10,39-25-412,12-1-1616,56-2-8498,-29 0 2972</inkml:trace>
  <inkml:trace contextRef="#ctx0" brushRef="#br0" timeOffset="2931.99">2564 1113 7962,'0'0'17266,"12"-20"-16072,59-99 63,-62 101 159,-9 18-1385,0 0 1,0 0-1,0 0 1,0 0-1,0-1 1,-1 1 0,1 0-1,0 0 1,0 0-1,0 0 1,0 0-1,0 0 1,0 0-1,0 0 1,0 0-1,0 0 1,0-1 0,0 1-1,-1 0 1,1 0-1,0 0 1,0 0-1,0 0 1,0 0-1,0 0 1,0 0 0,0 0-1,0 0 1,-1 0-1,1 0 1,0 0-1,0 0 1,0 0-1,0 0 1,0 0-1,0 0 1,0 0 0,-1 0-1,1 0 1,0 0-1,0 0 1,0 0-1,0 0 1,0 0-1,0 0 1,0 0-1,-1 0 1,1 1 0,0-1-1,0 0 1,0 0-1,0 0 1,0 0-1,0 0 1,0 0-1,0 0 1,0 0-1,0 0 1,0 1 0,0-1-1,-25 24 1160,18-14-1089,0-1 0,1 1 0,-9 19 0,13-24-88,0 0-1,0 0 1,1 1-1,0-1 1,0 0-1,0 1 1,0-1-1,1 0 1,0 1-1,1 7 1,-1-11-47,0-1 1,1 1-1,-1-1 0,1 1 1,-1-1-1,1 0 0,0 1 1,-1-1-1,1 0 0,0 1 1,0-1-1,0 0 0,0 0 1,0 0-1,0 0 0,0 0 0,0 0 1,1 0-1,1 1 0,1 0-179,0 0-1,0-1 1,0 1-1,0-1 1,0 0-1,0 0 1,5 0-1,4 0-1031,0-1-1,0 0 0,21-3 1,-24 1-335,0 0 0,-1-1 0,12-4 0,22-13-6914</inkml:trace>
  <inkml:trace contextRef="#ctx0" brushRef="#br0" timeOffset="2932.99">2967 863 10018,'0'0'13132,"-20"1"-12160,-60 8-355,79-9-595,0 0 0,0 0 0,0 0 0,0 0 0,1 0 0,-1 0 0,0 0 0,0 0 0,0 1 0,0-1 0,0 0-1,1 0 1,-1 1 0,0-1 0,0 1 0,1-1 0,-1 1 0,0-1 0,0 1 0,1-1 0,-1 1 0,1 0 0,-1-1 0,0 1 0,1 0 0,-1 0 0,1-1 0,-1 2 0,7 10 368,-6-12-385,7 5 122,-1 0 1,1-1-1,-1 0 0,1 0 1,13 5-1,16 8 640,-30-13-480,1 0 0,-1 1 1,1 0-1,-1 0 0,-1 0 1,8 9-1,-10-11-103,-1 0-1,0 0 1,-1 0 0,1 1-1,-1-1 1,1 0 0,-1 1 0,0-1-1,0 1 1,-1 0 0,1-1-1,-1 1 1,1 0 0,-1-1 0,-1 8-1,1-10-176,0 0 0,-1 0-1,1 0 1,0 0 0,0 0-1,-1 0 1,1 0 0,-1 0 0,1 0-1,-1 0 1,1 0 0,-1-1-1,0 1 1,1 0 0,-1 0 0,0 0-1,1-1 1,-1 1 0,0 0-1,0-1 1,0 1 0,0-1-1,0 1 1,0-1 0,0 1 0,0-1-1,0 0 1,0 1 0,0-1-1,0 0 1,0 0 0,0 0 0,-2 0-1,3-6-2610,0-22-5581,0 14 1273</inkml:trace>
  <inkml:trace contextRef="#ctx0" brushRef="#br0" timeOffset="3337.26">3230 830 12363,'0'0'17125,"15"19"-15256,47 63-676,-51-68-1056,14 15-5,-24-28-135,0 0 0,0-1 0,0 1 0,0-1 0,0 1 1,0-1-1,1 1 0,-1-1 0,0 0 0,0 1 0,0-1 0,1 0 0,-1 0 1,0 0-1,0 0 0,0 0 0,3 0 0,-3-1 3,1 1 0,-1-1 0,0 1 0,0-1 0,1 0 0,-1 1 0,0-1 0,0 0 0,0 0 0,0 0 0,0 0 0,0 0 0,0 0 0,0 0 0,0 0 0,-1 0 0,2-3 0,12-25 0,-10 21 0,8-19-38,0 0 0,-2-1 0,-1 0-1,5-31 1,-14 57-512,1-6 183</inkml:trace>
  <inkml:trace contextRef="#ctx0" brushRef="#br0" timeOffset="3783.14">3725 933 15723,'0'0'16816,"5"-4"-16797,-2 3-85,-1 0-4,0-1 0,0 1 1,-1 0-1,1 0 0,0-1 1,-1 1-1,1-1 0,-1 1 1,1-1-1,-1 0 0,0 1 0,0-1 1,0 0-1,0 0 0,0 0 1,0 0-1,0 0 0,0 0 1,-1 0-1,1 0 0,-1-3 1,3-32-523,8-62 1558,-11 99-990,0 0 0,0-1-1,0 1 1,0 0-1,0 0 1,0 0-1,0 0 1,0-1 0,0 1-1,0 0 1,0 0-1,1 0 1,-1 0-1,0 0 1,0-1 0,0 1-1,0 0 1,0 0-1,0 0 1,0 0-1,1 0 1,-1 0 0,0 0-1,0 0 1,0-1-1,0 1 1,0 0 0,0 0-1,1 0 1,-1 0-1,0 0 1,0 0-1,0 0 1,0 0 0,1 0-1,-1 0 1,0 0-1,0 0 1,0 0-1,0 0 1,1 0 0,-1 0-1,0 0 1,0 0-1,0 0 1,1 1-386,23 4-10610,-8 0 1090</inkml:trace>
  <inkml:trace contextRef="#ctx0" brushRef="#br0" timeOffset="4177.79">4094 747 12259,'0'0'15001,"-23"11"-13492,-71 37-282,90-46-1150,1 1 1,-1-1 0,0 1-1,1 0 1,0-1 0,-1 2-1,1-1 1,0 0-1,1 1 1,-1-1 0,-3 7-1,4-6-40,1-1 0,0 1 1,0 0-1,1 0 0,-1 0 0,1-1 0,-1 1 0,2 5 0,-1-8-35,0 0-5,0-1 0,0 1 1,0 0-1,0-1 1,0 1-1,0 0 0,0-1 1,1 1-1,-1-1 0,0 1 1,0 0-1,1-1 1,-1 1-1,1-1 0,-1 1 1,0-1-1,1 1 1,-1-1-1,1 1 0,-1-1 1,1 1-1,-1-1 0,1 0 1,0 1-1,0 0 1,22 2-213,-16-3 106,0-1-1,0 0 0,0-1 1,-1 1-1,8-3 0,-3-2 31,0 0 1,0 0-1,0-1 0,11-10 0,-13 10 209,1-1 0,1 2 1,-1-1-1,22-9 1,-7 10 98,-5 2-2264,0-7-3405,26-27-8023,-23 19 9066,17-14 23189,-43 41-18291,0 1-230,1 1 0,0-1 1,0 1-1,1 0 1,0 0-1,1 0 0,1 10 1,-1-19-286,0 0 1,0 1-1,0-1 0,1 0 1,-1 0-1,0 0 1,1 0-1,-1 0 0,1 0 1,-1 0-1,1 0 1,0 0-1,-1 0 1,1 0-1,0 0 0,0 0 1,0 0-1,-1 0 1,1-1-1,0 1 0,2 1 1,0-1-108,0 0-1,0 1 1,0-1 0,0 0 0,1 0-1,-1-1 1,6 2 0,5-2-392,0 1-1,24-4 1,-37 3 513,10-3-2,0 0 0,0 0 0,0-1 0,-1 0 0,1-1 0,-1 0 0,-1-1 0,1 0 0,-1-1 0,0 0 0,0 0 0,9-10-1,-17 15-157,1 0-1,-1 0 0,0-1 0,1 1 0,-1 0 1,0-1-1,0 1 0,-1-1 0,1 1 0,-1-1 0,1 1 1,0-5-1,-2-34 37,0 21 2232,3 19-2142,-1 0 1,1 0 0,-1 0-1,1 0 1,0 0-1,0 0 1,-1 1-1,1-1 1,0 0 0,0 1-1,0 0 1,-1-1-1,1 1 1,0 0-1,2 0 1,2-1-1645,3-1-3629</inkml:trace>
  <inkml:trace contextRef="#ctx0" brushRef="#br0" timeOffset="4532.3">4897 609 15859,'0'0'16340,"33"106"-16028,-29-90-312,3-5-624,-2-11-3241</inkml:trace>
  <inkml:trace contextRef="#ctx0" brushRef="#br0" timeOffset="4533.3">4799 443 8914,'0'0'16387</inkml:trace>
  <inkml:trace contextRef="#ctx0" brushRef="#br0" timeOffset="4915.94">5252 595 10786,'0'0'11091,"-4"18"-9350,-12 55-742,15-72-973,1 0 0,0 1 0,0-1-1,-1 0 1,1 1 0,0-1 0,0 0-1,0 0 1,0 1 0,1-1 0,-1 0 0,0 0-1,1 1 1,-1-1 0,0 0 0,1 0-1,-1 0 1,1 0 0,0 0 0,-1 0 0,1 0-1,1 2 1,-1-3-5,0 1 0,0-1 0,1 1 0,-1-1 0,0 1 1,0-1-1,1 0 0,-1 1 0,0-1 0,0 0 0,1 0 0,1 0 0,2 0 32,-1 0-44,0 0-1,0 0 1,0-1-1,-1 1 0,1-1 1,0 0-1,0 0 0,-1 0 1,1 0-1,-1-1 0,1 1 1,-1-1-1,0 0 1,1 0-1,-1 0 0,0 0 1,0-1-1,-1 1 0,1-1 1,0 0-1,-1 0 0,5-6 1,2-6 42,-1-1 1,0 0 0,11-30 0,-4 9 198,-11 28-692,-10 44-21782</inkml:trace>
  <inkml:trace contextRef="#ctx0" brushRef="#br0" timeOffset="4916.94">5252 595 9570,'131'34'7898,"-117"-46"-3489,10-8-272,10 0-1609,-1 4-439,5 8-793,-2 8-720,-5 0-440,-7 18-136,-8 10-144,-12 2-1048,-4-2-2825,-13-10-3057</inkml:trace>
  <inkml:trace contextRef="#ctx0" brushRef="#br0" timeOffset="4917.94">5404 266 21565,'0'0'10146,"100"105"-24157</inkml:trace>
  <inkml:trace contextRef="#ctx0" brushRef="#br0" timeOffset="5441.63">6368 1 12499,'0'0'16727,"17"26"-15108,0-2-1034,-5-6-418,0 0 0,-1 0 1,0 1-1,-2 1 0,0 0 0,-2 0 0,8 27 0,-14-43-167,10 40 0,-2 1 0,-1-1 0,1 56 0,-9-100 0,0 0 0,0 0-1,0-1 1,0 1 0,0 0 0,0 0-1,0 0 1,0 0 0,0 0 0,0 0-1,0 0 1,0-1 0,0 1 0,0 0-1,0 0 1,0 0 0,0 0 0,-1 0-1,1 0 1,0 0 0,0 0 0,0 0-1,0 0 1,0 0 0,0 0 0,0 0-1,0 0 1,-1 0 0,1-1 0,0 1-1,0 0 1,0 0 0,0 0 0,0 0-1,0 0 1,0 0 0,-1 0 0,1 0-1,0 1 1,0-1 0,0 0 0,0 0-1,0 0 1,0 0 0,0 0 0,0 0-1,-1 0 1,1 0 0,0 0 0,0 0-1,0 0 1,0 0 0,0 0 0,0 0-1,0 0 1,0 1 0,0-1 0,0 0-1,0 0 1,0 0 0,-1 0 0,1 0-1,0 0 1,0 1 0,-7-11-114,7 10 105,-6-10-66,-1 0-1,-1 1 1,0 0-1,0 0 1,0 1-1,-11-8 0,15 13 59,0 0 0,-1 1-1,1-1 1,-1 1-1,0 1 1,0-1-1,1 0 1,-1 1-1,0 0 1,0 0 0,0 1-1,0-1 1,0 1-1,-1 0 1,1 0-1,0 1 1,-6 1-1,4-1 46,1 1-1,-1 0 0,1 1 1,0-1-1,-1 1 0,1 1 1,1-1-1,-1 1 1,0 0-1,1 0 0,0 0 1,0 1-1,0 0 0,1 0 1,-1 0-1,1 0 0,1 1 1,-1 0-1,1 0 0,0 0 1,0 0-1,0 0 0,1 1 1,0-1-1,-2 11 0,4-14-18,0-1-1,0 0 1,0 0-1,1 1 1,-1-1-1,0 0 1,1 0-1,-1 1 1,1-1-1,0 0 1,0 0-1,0 0 1,0 0-1,0 0 0,0 0 1,1 0-1,-1 0 1,1-1-1,-1 1 1,1-1-1,0 1 1,-1-1-1,1 1 1,0-1-1,0 0 1,0 0-1,0 0 1,0 0-1,3 1 1,5 1-90,0 0 1,0 0-1,1-1 1,-1 0 0,13 0-1,13 1-468,1-2 0,0-1 0,0-2 0,-1-2 0,1-1 0,64-18 0,-81 17 371,-1 0 1,0-2-1,-1-1 1,0 0-1,0-1 0,-1-1 1,0 0-1,-1-1 1,0-1-1,-1-1 1,0 0-1,-1-1 0,22-31 1,-33 42 168,0-1 0,0 0 1,-1 1-1,1-1 0,-1 0 1,0 0-1,0 0 0,-1 0 0,0 0 1,1-6-1,-2 10 52,1 1 0,-1 0 1,0-1-1,0 1 0,0 0 0,0-1 1,0 1-1,0 0 0,0-1 1,0 1-1,0 0 0,0-1 0,0 1 1,-1 0-1,1-1 0,0 1 0,0 0 1,0-1-1,0 1 0,0 0 1,-1 0-1,1-1 0,0 1 0,0 0 1,-1-1-1,1 1 0,0 0 0,0 0 1,-1 0-1,1-1 0,0 1 1,-1 0-1,1 0 0,0 0 0,0 0 1,-1 0-1,1-1 0,0 1 0,-1 0 1,1 0-1,-1 0 0,1 0 1,0 0-1,-1 0 0,1 0 0,0 0 1,-1 0-1,1 0 0,0 1 0,-1-1 1,1 0-1,0 0 0,-1 0 1,1 0-1,-1 1 0,-17 10 973,14-8-902,1 1 0,0-1 0,1 1 0,-1 0 0,1 0 0,-1 0 0,1 0 0,1 0 0,-1 0 0,0 1 0,1-1 0,0 0 0,0 1 0,0-1-1,1 1 1,-1 0 0,1 4 0,0-7-108,1-1-1,-1 1 1,0 0-1,1-1 1,-1 1-1,0 0 0,1-1 1,0 1-1,-1-1 1,1 1-1,0-1 1,0 1-1,0-1 0,0 0 1,0 1-1,0-1 1,1 0-1,-1 0 1,0 0-1,0 0 0,1 0 1,-1 0-1,1 0 1,-1 0-1,1-1 1,-1 1-1,3 0 0,6 2-578,-1 0-1,0-1 1,18 1-1,-23-2 197,40 2-6880</inkml:trace>
  <inkml:trace contextRef="#ctx0" brushRef="#br0" timeOffset="6217.07">1103 2097 14307,'0'0'17588,"98"104"-16716,-56-34-872,-2 1 0,-4 1 0,-5-8 0,-7-6 0,-1-14 0,-5-10 0,6-20-1520,-4-12-4954,0-2-5736</inkml:trace>
  <inkml:trace contextRef="#ctx0" brushRef="#br0" timeOffset="6628.54">1784 2398 12515,'0'0'16179,"-17"19"-15423,-52 61-266,66-76-452,0 0-1,0 0 1,0 1 0,1-1 0,-4 7-1,6 6 239,0-15-233,0-2-29,0 0-1,0 0 1,0 0-1,0 1 1,0-1-1,0 0 1,0 0-1,0 0 1,1 0-1,-1 0 1,0 0-1,0 1 1,0-1 0,0 0-1,0 0 1,0 0-1,0 0 1,1 0-1,-1 0 1,0 0-1,0 0 1,0 0-1,0 0 1,0 1-1,1-1 1,-1 0-1,0 0 1,0 0-1,0 0 1,0 0 0,1 0-1,-1 0 1,0 0-1,0 0 1,0 0-1,0 0 1,1-1-1,-1 1 1,0 0-1,0 0 1,0 0-1,4 0 63,0 0 0,0-1 0,0 0 0,0 0 0,0 0 0,0 0 0,0 0 0,-1-1 0,1 0 0,6-3 0,34-30 74,-39 29-112,1 1 0,1 0 0,-1 0-1,0 0 1,1 1 0,0 0 0,0 0 0,1 0-1,-1 1 1,13-4 0,-18 7-40,-1 1-1,1-1 1,-1 0 0,1 0 0,0 0 0,-1 1-1,1-1 1,-1 1 0,1-1 0,-1 1 0,1 0-1,-1 0 1,1-1 0,-1 1 0,0 0-1,1 0 1,-1 0 0,0 0 0,0 1 0,0-1-1,0 0 1,0 0 0,0 1 0,0-1 0,1 3-1,2 5-569,1-1 0,5 19-1,-7-20-555,1 6-4368</inkml:trace>
  <inkml:trace contextRef="#ctx0" brushRef="#br0" timeOffset="7059.73">2188 2353 12459,'0'0'19416,"12"15"-18641,39 47-658,-50-60-117,0-1 0,0 1 0,0-1 0,0 1 0,0-1 0,0 1 0,0-1 0,0 1 0,-1 0 0,1 0 0,-1-1 0,1 1 0,-1 0 0,0 0 0,1 0 0,-1 2 0,0-3 0,-1-1 0,1 1 0,0-1 0,0 1 0,-1-1 0,1 0 0,0 1 0,-1-1 0,1 1 0,0-1 0,-1 0 0,1 0 0,0 1 0,-1-1 0,1 0 0,-1 1 0,1-1 0,0 0 0,-1 0 0,1 0 0,-1 1 0,1-1 0,-1 0 0,1 0 0,-1 0 0,1 0 0,-1 0 0,0 0 0,0-1 0,1 1 0,-1-1 0,1 1 0,-1-1 0,1 1 0,-1-1 0,1 1 0,0-1 0,-1 1 0,1-1 0,0 0 0,-1 1 0,1-1 0,0 0 0,0 1 0,0-1 0,-1 0 0,1 0 0,0 1 0,0-1 0,0 0 0,0 1 0,0-1 0,0 0 0,1 0 0,-1 1 0,0-1 0,0 0 0,1-4 0,-1-2-158,0-1 0,1 1-1,0 0 1,0-1 0,1 1 0,0 0-1,0 0 1,1-1 0,0 2 0,0-1-1,0 0 1,1 1 0,0-1 0,0 1-1,1 0 1,0 1 0,0-1 0,0 1-1,1 0 1,0 0 0,0 1 0,0-1-1,0 1 1,1 1 0,8-5 0,26-7-5603,-5 6-2568</inkml:trace>
  <inkml:trace contextRef="#ctx0" brushRef="#br0" timeOffset="7060.73">2838 2146 13691,'0'0'16455,"-9"21"-15002,-26 69-646,34-87-796,0 0 1,1 0-1,-1 0 1,0 1-1,1-1 1,0 0-1,-1 0 1,1 0 0,1 0-1,-1 0 1,0 1-1,1-1 1,-1 0-1,1 0 1,0 0-1,0 0 1,1 0-1,-1 0 1,0-1 0,1 1-1,0 0 1,-1-1-1,1 1 1,0-1-1,0 1 1,5 3-1,-2-2-6,1-1-1,-1 1 1,1-1-1,0-1 1,-1 1-1,1-1 1,1 0-1,-1 0 1,0 0-1,7 0 1,-9-2-7,0 1 0,-1-1 0,1 0-1,0 0 1,-1 0 0,1-1 0,0 1 0,-1-1 0,1 0 0,-1 0 0,1 0-1,-1-1 1,1 1 0,-1-1 0,0 0 0,0 0 0,3-2 0,-1-1-11,0 1 1,0-1-1,-1 0 1,0 0 0,0 0-1,0-1 1,-1 1-1,6-13 1,-3 2-49,-1 1 0,0-1 0,-1 0 0,-1 0 1,0 0-1,0-33 0,-3 48-136,1 1-1,-1-1 1,0 1 0,0-1-1,0 0 1,0 1 0,-1-1 0,1 1-1,0-1 1,0 0 0,0 1-1,0-1 1,0 1 0,-1-1 0,1 1-1,0-1 1,-1 1 0,1-1-1,0 1 1,-1-1 0,1 1 0,-1-1-1,1 1 1,0-1 0,-1 1-1,1 0 1,-1-1 0,0 1 0,1 0-1,-1-1 1,1 1 0,-1 0-1,1 0 1,-1 0 0,0-1 0,1 1-1,-1 0 1,1 0 0,-1 0-1,0 0 1,1 0 0,-1 0 0,1 0-1,-1 0 1,0 1 0,0-1-1,-2 0-1003,-11 0-8129</inkml:trace>
  <inkml:trace contextRef="#ctx0" brushRef="#br0" timeOffset="7460.57">3284 1850 16123,'0'0'13081,"4"22"-10055,2-1-2576,2 15-406,7 65-1,-12-61-43,3 29 0,-5-68 0,-1 0 0,0 0 0,1 0 0,-1 0 0,1 0 0,-1 0 0,1 0 0,-1 0 0,1 0 0,0 0 0,-1 0 0,1-1 0,0 1 0,0 0 0,0-1 0,0 1 0,0 0 0,-1-1 0,1 1 0,0-1 0,0 0 0,0 1 0,0-1 0,0 0 0,1 1 0,-1-1 0,0 0 0,2 0 0,37-1 0,-28 0 0,118-8 0,-127 9 0,0 0 0,0 0 0,-1 0 0,1 0 0,0 1 0,-1-1 0,1 1 0,0 0 0,-1-1 0,4 3 0,-5-2 0,0 0 0,0 0 0,0 0 0,0 0 0,0 0 0,0 0 0,-1 0 0,1 0 0,0 0 0,-1 0 0,1 1 0,-1-1 0,1 0 0,-1 0 0,0 1 0,1-1 0,-1 0 0,0 1 0,0-1 0,0 0 0,0 0 0,0 2 0,0-1 0,-1 0 0,1-1 0,0 1 0,-1 0 0,1-1 0,0 1 0,-1-1 0,0 1 0,1 0 0,-1-1 0,0 1 0,0-1 0,0 0 0,0 1 0,0-1 0,0 0 0,-2 2 0,-1 0 0,1 0 0,-1-1 0,0 1 0,0-1 0,0 0 0,-6 2 0,-1 0 0,1-1 0,0 0 0,-1-1 0,0 0 0,-11 0 0,12-1-323,-14-2-3272,23 1 3414,0-1 1,1 1-1,-1 0 0,0-1 1,1 1-1,-1 0 1,1-1-1,-1 1 1,1-1-1,-1 1 1,1-1-1,-1 1 1,1-1-1,-1 1 0,1-1 1,0 1-1,-1-1 1,1 0-1,0 1 1,-1-1-1,1 1 1,0-1-1,0 0 0,0 0 1,0 1-1,-1-1 1,1 0-1,0 1 1,0-1-1,1-1 1,-1-10-7381</inkml:trace>
  <inkml:trace contextRef="#ctx0" brushRef="#br0" timeOffset="7826.97">3893 1951 11266,'0'0'17783,"-3"9"-17247,2-6-464,0-1 0,0 1 1,0 0-1,1-1 0,-1 1 1,1 0-1,-1 0 0,1 0 0,0-1 1,0 1-1,0 0 0,1 0 0,-1 0 1,1 0-1,0-1 0,-1 1 0,1 0 1,0-1-1,1 1 0,-1-1 0,0 1 1,1-1-1,-1 1 0,1-1 0,0 0 1,0 0-1,4 4 0,2 2 151,0 1 0,0 0 0,7 11 1,-13-16-207,0-1 1,0 0 0,-1 0 0,1 1-1,-1-1 1,0 1 0,0-1 0,0 1-1,0 0 1,-1-1 0,1 1 0,-1 0-1,0-1 1,-1 5 0,1-6-18,-1 0 0,0-1 0,1 1 0,-1 0 0,0 0 0,0-1 0,0 1 0,-1-1 0,1 1 0,0-1 0,0 1 0,-1-1 0,1 0 0,-1 0 0,1 0 0,-1 0 0,0 0 0,1 0 0,-1 0 0,0 0 0,0-1 0,0 1 0,1-1 0,-1 1 0,0-1 0,0 1 0,0-1 0,0 0 0,0 0 0,0 0 0,-2-1 0,3 0-138,0-1 0,1 1-1,-1-1 1,1 0 0,0 1 0,-1-1 0,1 0-1,0 1 1,0-1 0,0 0 0,0 1 0,1-1-1,-1 1 1,0-1 0,1-2 0,1 1-406,-1 1 1,0 0-1,1-1 1,-1 1-1,1 0 1,0 0-1,0 0 1,0 0-1,0 0 1,0 0-1,0 1 1,0-1-1,1 1 1,-1 0-1,1-1 1,2 0-1,46-16-8196,-45 17 7609,13-5-310,49-14 629,34-13 7261,-5-8 1710,-37 7-5932,-52 29-1629,-1 0 0,0 0 1,12-12-1,-17 15-378,0 0 1,0-1 0,-1 1 0,1-1-1,0 1 1,-1-1 0,0 0-1,1 0 1,-1 1 0,0-1-1,0 0 1,-1 0 0,2-6-1,-2 9-201,0-1-1,0 0 1,0 1-1,0-1 0,0 1 1,0-1-1,0 1 1,0-1-1,-1 1 1,1-1-1,0 0 0,0 1 1,0-1-1,0 1 1,-1-1-1,1 1 0,0-1 1,-1 1-1,1 0 1,0-1-1,-1 1 1,1-1-1,0 1 0,-1 0 1,1-1-1,-1 1 1,1 0-1,-1-1 0,1 1 1,-1 0-1,1 0 1,-1-1-1,1 1 0,-1 0 1,1 0-1,-1 0 1,1 0-1,-1 0 1,0 0-1,1 0 0,-1 0 1,1 0-1,-1 0 1,1 0-1,-1 0 0,1 0 1,-1 0-1,1 1 1,-1-1-1,1 0 1,-1 0-1,0 1 0,-2 0 17,0 0 1,0 0-1,0 1 0,0-1 0,0 1 1,0 0-1,-4 3 0,3 1-41,0-1-1,0 1 1,1 0-1,0 0 1,0 0-1,1 0 1,0 0 0,0 0-1,0 1 1,1-1-1,0 1 1,0-1 0,0 1-1,1 0 1,1 8-1,-1-14-60,-1 0-1,1 0 1,0 0-1,0 0 1,0 0-1,1 0 0,-1 0 1,0 0-1,0 0 1,0 0-1,1 0 1,-1 0-1,0-1 1,1 1-1,-1 0 0,1 0 1,-1 0-1,1 0 1,-1-1-1,1 1 1,0 0-1,-1-1 1,1 1-1,0 0 1,0-1-1,1 1 0,10 2-3257,5-2-3477,-15-1 5829,20 0-15286</inkml:trace>
  <inkml:trace contextRef="#ctx0" brushRef="#br0" timeOffset="8225.75">4538 1929 13099,'0'0'19668,"42"14"-19668,-35-18 0,2-19 0,7-11 0,4-6 0,6-2 0,10 2 0,24 2-2441,-6 12-4064,-3 12-8066</inkml:trace>
  <inkml:trace contextRef="#ctx0" brushRef="#br0" timeOffset="8593.17">4978 1708 13435,'0'0'17713,"10"17"-16362,30 55-1083,-39-70-268,0 0 0,1 0 0,-1 0 0,1 1 0,-1-1 0,1 0 0,0-1 0,0 1 0,0 0 0,0-1 0,0 1 0,1-1 0,2 2 0,-4-2 0,1-1 0,-1 1 0,1-1 0,-1 0 0,1 0 0,-1 0 0,1 0 0,-1 0 0,1 0 0,-1 0 0,1 0 0,0 0 0,-1-1 0,1 1 0,-1-1 0,2 0 0,2-2 0,0 0 0,0 0 0,-1 0 0,1-1 0,-1 1 0,0-1 0,7-9 0,-8 9 0,84-103 0,-85 105-2036</inkml:trace>
  <inkml:trace contextRef="#ctx0" brushRef="#br0" timeOffset="8594.17">5450 1618 15091,'0'0'12784,"-17"20"-11882,-56 66-483,70-82-413,0 1 1,0-1 0,0 1 0,1-1 0,-3 6 0,4-9-19,1 0 1,0-1-1,0 1 0,0-1 0,-1 1 1,1-1-1,0 1 0,0-1 0,0 1 1,0-1-1,0 1 0,0 0 1,0-1-1,0 1 0,0-1 0,0 1 1,0-1-1,1 1 0,-1-1 0,0 1 1,0-1-1,1 1 0,-1-1 1,0 1-1,0-1 0,1 1 0,1 0-37,0 0-1,0-1 0,0 1 1,0-1-1,0 1 0,0-1 0,0 0 1,0 0-1,0 0 0,0 0 1,0 0-1,0 0 0,3-2 0,0 2 35,1-1-28,1-1-1,-1 1 1,1-1 0,-1-1 0,0 1 0,0-1 0,0 0 0,8-5-1,42-36 915,-20 14 1046,-34 28-1803,0 1 1,0-1-1,0 1 0,0 0 1,1 0-1,-1 0 1,0 0-1,0 0 0,1 1 1,-1-1-1,1 1 1,-1-1-1,0 1 0,1 0 1,-1 0-1,1 0 0,-1 0 1,5 1-1,-3 1-141,1-1 0,-1 1 0,0 0-1,0 0 1,0 0 0,0 0 0,0 1-1,5 5 1,-7-7-247,0 1 0,0-1 0,0 0 0,1 1-1,-1-1 1,0 0 0,1 0 0,-1-1 0,1 1-1,-1 0 1,1-1 0,2 1 0,33-3-6738,-37 2 6725,27-5-7055</inkml:trace>
  <inkml:trace contextRef="#ctx0" brushRef="#br0" timeOffset="8982.17">5962 1513 7586,'0'0'20097,"-6"19"-19439,-14 61-554,19-77-143,0 0 0,0 0 0,1 0 0,0 0 0,0 0 0,0 0 0,0 1 0,0-1 0,0 0 0,1 0 0,0 0 1,1 6-1,-1-8-103,0 1 1,0 0 0,0 0 0,1-1-1,-1 1 1,0-1 0,1 1 0,-1-1-1,1 0 1,-1 0 0,1 1 0,-1-1-1,1 0 1,0 0 0,2 0 0,3 2-564,1-2 1,-1 1 0,1-1 0,-1 0 0,1-1-1,0 1 1,10-2 0,-14 1 443,-1-1 111,0 1 1,0 0-1,0-1 0,0 1 0,0-1 0,-1 0 0,1 0 1,0 0-1,0 0 0,-1-1 0,1 1 0,-1-1 0,4-2 0,0-2 126,0 1 0,-1-1 0,7-10 0,8-9 766,-19 24-120,0 0 0,0-1 0,0 1 0,0-1 1,0 1-1,0-1 0,-1 1 0,1-1 0,-1 0 0,1-1 0,2-33 361,-1 0-1612,17-11 261,-9 27-4431</inkml:trace>
  <inkml:trace contextRef="#ctx0" brushRef="#br0" timeOffset="9413.36">6425 1446 10234,'0'0'13227,"-5"19"-11625,-14 61-810,17-74-817,1-1 0,1 0 1,-1 1-1,1-1 0,0 1 1,0-1-1,0 1 0,1-1 0,-1 1 1,1-1-1,2 6 0,-2-10-81,0 1-1,0-1 0,-1 0 1,1 1-1,0-1 1,0 0-1,0 0 0,0 0 1,0 0-1,0 0 1,0 0-1,1 0 0,-1 0 1,0-1-1,0 1 1,1 0-1,-1-1 0,1 1 1,-1-1-1,0 1 1,1-1-1,-1 0 0,1 1 1,-1-1-1,1 0 1,-1 0-1,1 0 0,-1 0 1,1-1-1,-1 1 1,1 0-1,-1-1 0,0 1 1,1 0-1,2-2 1,0-1 221,1 1 1,-1-1 0,1 0 0,-1 0 0,0-1 0,0 1 0,-1-1 0,1 0-1,-1 0 1,1 0 0,3-8 0,6-5 658,2-3 145,-9 11-470,1 0 1,15-15-1,-20 22-441,1 0 0,-1 0 0,1 0 0,-1 0 0,1 1 0,0-1 0,-1 1 0,1 0 0,0-1 0,0 1-1,0 1 1,0-1 0,0 0 0,0 1 0,4-1 0,-6 1-27,0 1 0,0-1 0,-1 0 0,1 0 0,0 0 0,0 1 0,0-1 0,0 0 0,-1 1-1,1-1 1,0 1 0,-1-1 0,1 1 0,0-1 0,-1 1 0,1 0 0,0-1 0,-1 1 0,1 0 0,-1-1 0,1 1 0,-1 0 0,0 0 0,1-1 0,-1 1 0,0 0 0,1 0 0,-1 0 0,0 0 0,0-1 0,0 1-1,0 0 1,0 1 0,1-1 11,-1 0-1,0 0 0,0 0 0,0 1 1,1-1-1,-1 0 0,0 0 1,1 0-1,-1-1 0,1 1 0,-1 0 1,1 0-1,0 0 0,-1 0 0,1 0 1,0-1-1,0 1 0,1 1 0,0-2 179,-1 0 0,1 1 0,-1-2 0,1 1-1,-1 0 1,1 0 0,-1 0 0,1-1-1,-1 1 1,1 0 0,-1-1 0,0 0 0,1 1-1,-1-1 1,0 0 0,1 0 0,-1 0-1,0 1 1,0-1 0,0-1 0,1 1 0,-1 0-1,1-2 1,2-1 110,1 0-126,-1 0 0,1 0 0,0 1 0,1 0-1,-1 0 1,0 0 0,1 1 0,-1 0 0,1 0 0,0 0 0,0 1 0,0-1 0,0 1 0,0 1 0,11-1 0,-15 1-164,0 0 1,-1 1-1,1-1 1,0 0-1,-1 0 0,1 1 1,0-1-1,-1 1 1,1-1-1,-1 1 1,1 0-1,-1 0 0,1 0 1,-1 0-1,0 0 1,1 0-1,-1 0 0,0 0 1,2 2-1,-1 0-95,0 0-1,0 0 1,-1 1-1,1-1 0,-1 0 1,0 1-1,0-1 1,1 7-1,0 5-1516,-1 1 0,0-1 0,-3 22 0,2-31 398,0-5 654,0 0 0,0 0 1,0 0-1,0 0 0,-1-1 0,1 1 1,0 0-1,0 0 0,-1 0 0,1 0 1,0 0-1,-1-1 0,1 1 0,-1 0 1,1 0-1,-1-1 0,0 2 0</inkml:trace>
  <inkml:trace contextRef="#ctx0" brushRef="#br0" timeOffset="9885.06">7170 1511 3121,'0'0'19454,"7"-17"-18524,22-53-222,-28 67-599,0 0 1,0 0-1,0 1 0,0-1 0,-1 0 0,1 0 1,-1 0-1,1 0 0,-1 0 0,0 0 1,-1-3-1,1 6-80,0-1 0,0 0-1,0 1 1,-1-1 0,1 1 0,0-1 0,-1 1 0,1-1 0,0 1 0,-1-1 0,1 1-1,0-1 1,-1 1 0,1 0 0,-1-1 0,1 1 0,-1 0 0,1-1 0,-1 1 0,1 0 0,-1 0-1,1-1 1,-1 1 0,1 0 0,-1 0 0,1 0 0,-1 0 0,0-1 0,1 1 0,-2 0-1,-1 1 1,1-1 0,-1 1 0,0 0 0,0-1 0,1 1-1,-1 0 1,0 1 0,1-1 0,-1 0 0,1 1 0,0-1-1,-1 1 1,-3 4 0,3-3 58,1 0 0,-1 0 0,1 1-1,0 0 1,0-1 0,0 1 0,1 0 0,-1 0 0,1 0-1,0 0 1,0 0 0,0 0 0,1 0 0,-1 8 0,1-9-79,0-1 0,0 0 0,0 1 0,1-1 0,-1 1 0,1-1 0,-1 0 0,1 1 0,0-1 0,0 0 0,0 0 0,0 1 0,0-1 0,0 0 0,1 0 0,-1 0 0,1-1 0,0 1 0,-1 0 0,1 0 0,0-1 0,0 1 0,0-1 0,0 0 0,0 0 0,3 2 0,6 0-472,1 0-1,-1 0 0,1-1 1,0 0-1,0-1 1,17-1-1,1-1-1776,42-8 0,11-10 35,5 0 1737,-75 16 1217,1 2 1,0 0-1,1 1 1,17 1-1,-31-1-654,0 0 0,0 0 1,-1 1-1,1-1 0,0 0 0,0 0 0,0 1 0,0-1 0,0 0 0,-1 1 0,1-1 1,0 1-1,0-1 0,-1 1 0,1 0 0,0-1 0,-1 1 0,1 0 0,0-1 0,-1 1 0,1 0 1,-1 0-1,1 0 0,-1-1 0,0 1 0,1 0 0,-1 0 0,0 0 0,0 0 0,1 0 0,-1 0 1,0 0-1,0-1 0,0 1 0,0 0 0,0 0 0,0 0 0,0 0 0,-1 0 0,1 1 0,-1-1-76,1-1 0,0 0 0,-1 0 0,1 1 0,0-1 0,-1 0 0,1 0 0,-1 0 0,1 1 0,0-1 0,-1 0 0,1 0 0,-1 0 0,1 0 0,-1 0 0,1 0-1,0 0 1,-1 0 0,1 0 0,-1 0 0,1 0 0,-1 0 0,1-1 0,0 1 0,-1 0 0,1 0 0,-1 0 0,1 0 0,-1-1 0,-12-7 129,10 2-111,1-1 0,0 0 0,0 0 0,0 0 0,1 0 0,0 0 0,0 0 0,1 0 0,0 0 0,2-14 0,-2-2-5,2-41-2245,1 43-3422</inkml:trace>
  <inkml:trace contextRef="#ctx0" brushRef="#br0" timeOffset="11206.22">2356 3144 5697,'0'0'26577,"1"13"-26160,1 0-357,2 20-26,-4-32-39,1-5-1,0-27-1,-1 22 8,-1-20 11,7-44 0,-5 64-24,1 0-1,0 0 0,1 0 1,0 0-1,0 1 0,1-1 1,0 1-1,0 0 0,7-9 1,-10 15-140,1 0 0,-1 0 0,0 1 0,1-1 0,0 1 0,-1-1 0,1 1 0,0 0 0,0-1 0,-1 1 0,1 0 0,0 0 0,0 0 0,0 0 0,1 1 1,2-2-1,23 1-7389,-20 1 4384,12 0-10251</inkml:trace>
  <inkml:trace contextRef="#ctx0" brushRef="#br0" timeOffset="11628.58">2790 3077 12843,'0'0'18596,"6"-12"-17492,18-38-880,-24 50-224,0 0 0,0 0 0,0 0 0,0 0 0,0 0 0,0 0 0,0 0 0,0 0 0,0 0 0,0 0 0,0 0 0,0 1 0,0-1 0,0 0 0,0 0 0,0 0 0,0 0 0,0 0 0,0 0 0,0 0 0,1 0 0,-1 0 0,0 0 0,0 0 0,0 0 0,0 0 0,0 0 0,0 0 0,0 0 0,0 0 0,0 0 0,0 0 0,0 0 0,0 0 0,1 0 0,-1 0 0,0 0 0,0 0 0,0 0 0,0 0 0,0 0 0,0 0 0,0 0 0,0 0 0,0 0 0,0 0 0,0 0 0,0 0 0,1 0 0,-1 0 0,0 0 0,0 0 0,0 0 0,0 0 0,0 0 0,0 0 0,0 0 0,0 0 0,0 0 0,2 13 0,-1 18 0,-2-14 20,1-11-13,-1-1 1,1 1-1,0-1 0,1 0 1,1 10-1,-2-14-18,1 1 0,-1-1-1,1 0 1,-1 0 0,1 0-1,-1 0 1,1 0 0,0 0 0,0 0-1,-1 0 1,1 0 0,0 0 0,0-1-1,0 1 1,0 0 0,0-1-1,0 1 1,0 0 0,0-1 0,0 1-1,0-1 1,0 0 0,1 1 0,-1-1-1,0 0 1,0 1 0,0-1-1,1 0 1,-1 0 0,2 0 0,-1-1-196,-1 1 0,1 0 0,-1 0-1,1-1 1,-1 1 0,1-1 0,-1 1 0,0-1 0,1 0 0,-1 1 0,0-1 0,1 0 0,-1 0 0,0 0 0,0 0 0,0 0 0,0 0 0,0 0 0,0 0 0,1-2 0,17-32-6259,-13 20 2103,10-17-6245</inkml:trace>
  <inkml:trace contextRef="#ctx0" brushRef="#br0" timeOffset="12032.27">3053 2870 9578,'0'0'15171,"3"7"-14817,-2-2-211,1-1 1,-1 0-1,1 0 1,1 0-1,-1 0 1,0 0 0,1 0-1,0-1 1,0 1-1,0-1 1,0 1-1,1-1 1,6 4-1,6 4 615,-1 1 0,0 1 0,-1 0-1,0 0 1,-1 2 0,15 19-1,-30-33-742,1-1-1,-1 0 1,0 0 0,0 1-1,1-1 1,-1 0-1,0-1 1,0 1-1,1 0 1,-1 0 0,0-1-1,-1 0 1,-22-11-2282,11 0-6687</inkml:trace>
  <inkml:trace contextRef="#ctx0" brushRef="#br0" timeOffset="12033.27">3488 2866 7330,'0'0'22652,"42"106"-21555,-24-62-393,4 4-328,0-4-224,1-5-104,-8-5-48,-10-12-2041,-5-12-3928,-12-6-712,-5-4-4026</inkml:trace>
  <inkml:trace contextRef="#ctx0" brushRef="#br0" timeOffset="12400.15">3572 2771 10506,'0'0'14771,"123"-10"-13050,-112 26-761,-9 12-440,-2 0 40,0 2-16,-7-4-280,1-4-264,6-4-192,0-8-2840</inkml:trace>
  <inkml:trace contextRef="#ctx0" brushRef="#br0" timeOffset="12845.99">4049 2813 8514,'0'0'18678,"-9"-7"-17395,4 3-1128,2 2-55,0-1-1,0 1 1,0 0 0,0 0 0,-1 0-1,1 1 1,-5-3 0,6 4-61,1 0 0,0 0 1,-1 0-1,1 0 0,0 0 0,-1 0 1,1 0-1,0 0 0,0 0 0,-1 0 1,1 1-1,0-1 0,0 1 0,-1-1 1,1 1-1,0-1 0,0 1 0,0 0 1,0-1-1,0 1 0,0 0 0,0 0 0,0 0 1,0 0-1,0 0 0,0 0 0,0 0 1,1 0-1,-2 2 0,0 1 64,-1 0 1,1-1-1,0 1 0,0 1 0,1-1 0,-1 0 1,1 0-1,0 1 0,0-1 0,0 0 0,1 1 0,0-1 1,-1 1-1,2-1 0,0 9 0,-1-11-121,1 1 1,0-1-1,0 1 0,0-1 0,1 1 0,-1-1 1,0 0-1,1 0 0,-1 0 0,1 0 0,0 0 0,0 0 1,0 0-1,0 0 0,0-1 0,0 1 0,0-1 1,0 1-1,1-1 0,-1 0 0,1 0 0,-1 0 1,1 0-1,-1-1 0,1 1 0,-1-1 0,4 1 0,9 1-953,1-1-1,-1-1 0,0 0 0,0-1 0,1 0 0,-1-1 0,0-1 0,23-8 1,-17 4-639,0-2 1,-1 0-1,0-1 1,0-1-1,20-16 1,-40 27 1606,35-29-1456,-33 27 1670,0 0 0,0 0 0,0 0-1,-1-1 1,1 1 0,-1 0 0,1-1 0,-1 1-1,0-1 1,0 0 0,0 1 0,0-1-1,0-4 1,-1 6 10,0 1-1,0-1 0,0 1 1,0 0-1,0-1 1,0 1-1,0-1 0,0 1 1,0 0-1,0-1 0,-1 1 1,1-1-1,0 1 1,0 0-1,0-1 0,-1 1 1,1 0-1,0-1 1,0 1-1,-1 0 0,1-1 1,0 1-1,-1 0 1,1 0-1,0-1 0,-1 1 1,1 0-1,0 0 1,-1-1-1,-16 0 2461,13 1-2413,1 1 1,-1 0-1,1 0 1,-1 0-1,1 0 0,-1 0 1,-5 4-1,5-2-116,0 1-1,1 0 1,-1 0 0,1 0-1,0 0 1,0 0 0,1 1 0,-1-1-1,1 1 1,0 0 0,0 0-1,0 0 1,1 0 0,0 0-1,0 0 1,0 0 0,1 0 0,-1 0-1,1 1 1,0-1 0,1 0-1,-1 0 1,3 7 0,-3-11-279,1 0 1,0 1 0,0-1-1,1 0 1,-1 0 0,0 0-1,0 0 1,0 0-1,1 0 1,-1 0 0,1 0-1,-1-1 1,1 1 0,-1 0-1,1-1 1,-1 1-1,1-1 1,-1 0 0,1 1-1,0-1 1,-1 0 0,1 0-1,-1 0 1,4 0 0,1-1-838,0 1 1,1-1-1,-1 0 1,11-3-1,-12 2-187,1-1 0,0 0 0,-1 0 0,9-6-1,22-18-5933</inkml:trace>
  <inkml:trace contextRef="#ctx0" brushRef="#br0" timeOffset="12846.99">4726 2448 4657,'0'0'26526,"45"124"-25606,-39-70-256,-1-6-664,-1-8 0,-4-5-1136,0-13-2897,0-6-3161</inkml:trace>
  <inkml:trace contextRef="#ctx0" brushRef="#br0" timeOffset="13332.47">4648 2678 12915,'0'0'12040,"19"-14"-10845,-2 0-956,-9 6-161,1 0-1,0 1 1,0 1-1,1-1 0,0 1 1,0 1-1,1 0 0,-1 0 1,1 1-1,0 1 0,18-4 1,-4 3-53,1 1 1,0 1-1,0 1 0,38 4 1,-61-3-24,1 1 0,-1-1 0,0 1 0,1 0 0,-1 0 0,0 0 0,1 1 0,-1-1 1,0 1-1,0-1 0,0 1 0,0 0 0,0 1 0,-1-1 0,1 0 0,-1 1 0,1-1 1,-1 1-1,0 0 0,0 0 0,0 0 0,0 0 0,-1 0 0,1 0 0,-1 0 1,1 5-1,2 6-344,-2-1 0,0 1 0,0 0-1,-1 0 1,-2 16 0,1-19-312,0-12 630,1 1 0,-1 0 0,0 0 0,0-1 0,0 1 0,0 0 0,0 0 0,1 0 0,-1 0 0,0-1 0,0 1 0,0 0 0,1 0 0,-1 0 0,0 0 0,0 0 0,1-1 0,-1 1 0,0 0 0,0 0 0,0 0 1,1 0-1,-1 0 0,0 0 0,1 0 0,-1 0 0,0 0 0,0 0 0,1 0 0,-1 0 0,0 0 0,0 0 0,0 0 0,1 0 0,-1 1 0,0-1 0,0 0 0,1 0 0,-1 0 0,0 0 0,0 0 0,0 0 0,1 1 0,-1-1 0,0 0 0,0 0 1,0 0-1,0 1 0,1-1 0,-1 0 0,0 0 0,0 0 0,0 1 0,0-1 0,0 0 0,0 0 0,0 1 0,0-1 0,0 1 0,6-13 559,0 1 0,-2-1 0,0 0 0,4-16 1,2-6 482,26-84 1033,-36 117-2052,1 0-1,-1 0 0,0 0 1,1 0-1,-1 0 0,1 0 1,-1 0-1,1 0 0,-1 0 0,1 0 1,0 0-1,-1 1 0,1-1 1,0 0-1,0 0 0,0 1 1,0-1-1,0 0 0,-1 1 1,3-1-1,-2 1-193,0 0 0,0 0 0,0 0-1,0 0 1,0 0 0,1 0 0,-1 1 0,0-1 0,0 0 0,0 1-1,0-1 1,0 1 0,0 0 0,0-1 0,0 1 0,0 0 0,0-1-1,-1 1 1,2 1 0,15 15-7181</inkml:trace>
  <inkml:trace contextRef="#ctx0" brushRef="#br0" timeOffset="13333.47">5834 2400 12699,'0'0'14919,"-22"18"-13401,-63 60-666,82-75-817,0 1 1,0-1 0,0 0-1,1 1 1,-1 0 0,1-1-1,-3 8 1,4-10-30,1 1 0,0 0 0,-1 0 0,1 0 0,0-1 0,0 1-1,0 0 1,0 0 0,1 3 0,-1 1-44,1-5 15,-1 0-1,0 0 0,0 0 0,1-1 0,-1 1 0,0 0 0,1 0 0,-1-1 0,0 1 0,1 0 0,-1-1 1,1 1-1,0 0 0,-1-1 0,1 1 0,-1-1 0,1 1 0,0-1 0,-1 1 0,1-1 0,0 1 0,0-1 1,-1 0-1,1 1 0,0-1 0,0 0 0,0 0 0,-1 0 0,1 0 0,0 0 0,2 0 0,30 0-666,-28-1 546,3-1 107,1 0 0,-1 0 0,0-1 0,0 0 0,0-1 0,0 1-1,-1-2 1,0 1 0,1-1 0,-1 0 0,10-11 0,-6 7 374,1 1 0,-1 0 1,15-8-1,-22 14-218,1 0-1,0 0 1,0 1 0,-1-1 0,1 1-1,0 0 1,1 0 0,-1 1 0,0 0-1,0 0 1,0 0 0,8 1 0,-9 0-81,-1 0 1,1 1 0,-1-1-1,0 1 1,1-1-1,-1 1 1,0 0 0,0 0-1,0 1 1,0-1 0,0 0-1,-1 1 1,1 0 0,-1 0-1,0 0 1,0 0-1,3 4 1,10 28-2351,-9-1-8755</inkml:trace>
  <inkml:trace contextRef="#ctx0" brushRef="#br0" timeOffset="13714.25">6235 1998 17092,'0'0'15675,"53"126"-15675,-35-72 0,2 4 0,0 20 0,-4-17 0,-5-9-8178</inkml:trace>
  <inkml:trace contextRef="#ctx0" brushRef="#br0" timeOffset="14098.18">4293 3622 4761,'0'0'28006,"84"142"-28006,-66-98 0,-4 0 0,-5-4 0,-5-7 0,-2-9 0,0-8 0,-2-2 0,0-6-2128,-24-8-10499,6 0 368</inkml:trace>
  <inkml:trace contextRef="#ctx0" brushRef="#br0" timeOffset="14466.5">4528 3538 16035,'0'0'16732,"45"68"-16732,-70-54 0,5-6 0,11-4 0,7 0 0,9 0-1208,17 2-3297,5-6-3417</inkml:trace>
  <inkml:trace contextRef="#ctx0" brushRef="#br0" timeOffset="14877.65">4861 3664 3713,'0'0'19072,"0"-22"-14483,1-71-2079,0 86-2366,-1 0 0,1 0 0,1-1 0,-1 1 0,1 0 0,0 0 1,1 1-1,0-1 0,0 0 0,0 1 0,6-8 0,-5 8-433,1 1 0,0-1-1,0 1 1,1 0-1,0 0 1,0 0 0,0 1-1,0 0 1,8-4 0,8-1-1969,0 2 0,0 0 1,0 1-1,1 1 0,30-3 0,-33 5 201,11-2 237,9-2 1158,-13 9 6898,-28 109 191,0 5-4825,1-115-1581,0 0 1,0 1 0,0-1 0,0 1 0,0-1-1,1 0 1,-1 1 0,0-1 0,1 0 0,-1 1-1,1-1 1,-1 0 0,1 1 0,0-1 0,-1 0-1,1 0 1,0 0 0,1 2 0,-2-3-4,1 0 1,-1 0-1,0 0 0,1 0 1,-1 0-1,0 1 0,1-1 1,-1 0-1,0 0 0,1 0 1,-1 0-1,1 0 0,-1 0 1,0 0-1,1 0 0,-1 0 1,0 0-1,1-1 1,-1 1-1,0 0 0,1 0 1,-1 0-1,0 0 0,1 0 1,-1-1-1,1 1 0,10-16 677,0-12-272,0 0-1,-2-1 1,7-39 0,-10 38-1154,2 0 1,1 0-1,18-41 1,-18 57-4967</inkml:trace>
  <inkml:trace contextRef="#ctx0" brushRef="#br0" timeOffset="15307.87">5577 3414 992,'0'0'23379,"6"-17"-21464,17-58 253,-21 70-1978,-1 1 0,1-1 1,0 1-1,1 0 0,-1 0 0,1 0 0,-1 0 1,1 0-1,0 1 0,1-1 0,-1 1 0,0 0 0,5-3 1,-4 4-73,-1 0-1,0 1 1,0 0 0,1-1 0,-1 1 0,1 0 0,-1 1 0,1-1 0,-1 1-1,1 0 1,0-1 0,-1 2 0,7 0 0,-8-1-118,1 1 0,-1 0 0,0 0 0,1 0 0,-1 0 0,0 0 0,0 0 0,0 1 0,0-1 0,0 1 0,0-1 0,-1 1 0,1 0 0,0-1 0,-1 1 0,0 0 0,1 0 0,-1 0 0,0 1 0,0-1 0,0 0 0,0 0 0,0 1 0,0 1 0,1 3 0,0 0 0,-1 0 0,1 0 0,-2 0 0,1 0 0,-1 0 0,-1 12 0,3-26 0,0 0 0,1 0 0,-1 1 0,1-1 0,1 1 0,-1-1 0,1 1 0,0 0 0,0 0 0,1 1 0,9-10 0,-3 4 0,2-1 0,-1 2 0,2 0 0,18-11 0,-26 17-2,0 0 1,0 1-1,1-1 0,0 2 0,0-1 1,0 1-1,0 0 0,0 0 0,0 1 1,0 0-1,0 0 0,10 1 0,-15 0-73,-1 1 0,1-1-1,-1 1 1,0-1 0,0 1-1,1 0 1,-1 0 0,0-1-1,0 1 1,0 0 0,1 0-1,-1 0 1,0 0 0,-1 1-1,1-1 1,0 0 0,0 0-1,0 0 1,-1 1 0,1-1-1,-1 0 1,1 1 0,-1-1-1,1 1 1,-1 1 0,6 42-5210,-4-27 2134,3 5-4392,3-8-4151</inkml:trace>
  <inkml:trace contextRef="#ctx0" brushRef="#br0" timeOffset="15308.87">6206 3228 10058,'0'0'11689,"9"-18"-9315,35-72 1335,-51 105-2873,0 0 0,-6 21 0,11-31-795,1 0 0,0 1-1,0-1 1,0 0 0,1 0-1,-1 0 1,1 1 0,1-1-1,-1 0 1,1 0 0,2 9 0,-2-12-149,0-1 0,0 1 0,0-1 1,0 1-1,1-1 0,-1 0 1,1 0-1,-1 1 0,1-1 0,-1 0 1,1 0-1,-1-1 0,1 1 0,0 0 1,0 0-1,-1-1 0,1 1 1,0-1-1,0 0 0,0 1 0,0-1 1,-1 0-1,1 0 0,0 0 0,0 0 1,3-1-1,4 0-1204,0 0 0,-1 0 1,1-1-1,11-4 0,15-12-5252,-4-4-2182</inkml:trace>
  <inkml:trace contextRef="#ctx0" brushRef="#br0" timeOffset="15740.04">6602 2806 11146,'0'0'19103,"9"17"-18176,1 2-432,-3-7-339,0 1 1,-1 0 0,-1 0-1,0 1 1,0-1-1,3 25 1,-2-1-162,2 68-1,-8-104-59,0 1 0,0-1 0,-1 0 0,1 1 0,0-1-1,-1 0 1,1 1 0,-1-1 0,1 0 0,-1 0 0,0 1-1,1-1 1,-1 0 0,0 0 0,0 0 0,0 0 0,0 0 0,0 0-1,0 0 1,0 0 0,0 0 0,0 0 0,0-1 0,-1 1-1,1-1 1,0 1 0,-1-1 0,1 1 0,0-1 0,-1 1-1,1-1 1,0 0 0,-2 0 0,-8 1-19,1 0 0,-1-1 0,-17-1 0,6 0 587,-28 5 702,48-4-1130,-1 1 0,1-1 0,-1 1-1,1 0 1,-1 0 0,1 0 0,-4 3-1,5-3-64,1-1 0,-1 0 0,1 1 0,-1 0-1,1-1 1,-1 1 0,1-1 0,-1 1 0,1 0 0,-1-1-1,1 1 1,0 0 0,-1-1 0,1 1 0,0 0 0,0 0-1,0-1 1,0 1 0,-1 0 0,1 0 0,0-1 0,0 1-1,0 0 1,1 0 0,-1 0 0,0 1-10,1-1-1,0 0 1,0 0 0,-1 1-1,1-1 1,0 0 0,0 0-1,0 0 1,0 0 0,0 0-1,1 0 1,-1 0 0,0 0-1,0-1 1,1 1 0,-1 0-1,0-1 1,1 1 0,-1-1-1,0 1 1,1-1 0,-1 0-1,1 0 1,2 1 0,3 0-25,15 5-973,0-2 1,43 3-1,-23-7-5002,83-8-1,-61-4-1657</inkml:trace>
  <inkml:trace contextRef="#ctx0" brushRef="#br0" timeOffset="15741.04">6923 3125 8106,'0'0'22115,"0"-2"-21692,2-5-308,-2 6-378,0-8-658,0 1-1,1-1 1,0 1 0,2-13-1,-2 18 670,0 0 1,1 0-1,-1 0 0,1 0 0,-1 0 0,1 1 0,0-1 0,0 0 0,0 1 1,0-1-1,0 1 0,1 0 0,-1 0 0,1 0 0,4-3 0,9-4-2730,0 2 0,22-8 0,1 2-4330</inkml:trace>
  <inkml:trace contextRef="#ctx0" brushRef="#br0" timeOffset="16311.57">7194 2943 9690,'0'0'16490,"-1"19"-15295,0 60-609,0-76-567,1 0-1,0 0 1,0 0 0,0 0 0,0 0 0,0 0 0,1 0 0,-1 0-1,1 0 1,0-1 0,0 1 0,0 0 0,0 0 0,1-1 0,-1 1 0,1 0-1,-1-1 1,1 0 0,2 3 0,-1-3-13,0-1 0,0 1-1,0-1 1,0 0 0,0 0-1,0 0 1,0 0 0,1-1 0,-1 1-1,0-1 1,0 0 0,0 0-1,4-1 1,-4 2-36,0-1-1,0-1 1,0 1 0,0 0-1,0-1 1,0 0-1,0 1 1,-1-1 0,1 0-1,0 0 1,0-1-1,-1 1 1,1-1 0,-1 1-1,1-1 1,-1 0-1,0 0 1,1 0 0,-1 0-1,0 0 1,0-1-1,-1 1 1,1 0 0,0-1-1,-1 1 1,0-1-1,1 0 1,-1 0 0,1-4-1,1-6-8,0 0-1,-1-1 1,-1 1 0,0-1-1,-1-15 1,0 28 33,0-1 0,0 1 1,0-1-1,0 1 0,0-1 0,-1 1 1,1-1-1,0 0 0,-1 1 1,1 0-1,-1-1 0,0 1 0,0-1 1,1 1-1,-1 0 0,0-1 0,0 1 1,0 0-1,0 0 0,0 0 0,-1 0 1,1 0-1,0 0 0,0 0 1,-1 0-1,1 0 0,-1 1 0,-1-1 1,-3-1-476,-1 0 1,0 0 0,0 1 0,0 1-1,-9-1 1,12 1 18,-36-1-5614</inkml:trace>
</inkml:ink>
</file>

<file path=word/ink/ink9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0:24.11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209 8146,'0'0'13043,"116"-54"-12451,-63 24-184,0-5-352,23-3-56,-13 10-1977,-8 4-4656</inkml:trace>
</inkml:ink>
</file>

<file path=word/ink/ink9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1:02.99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22 16075,'0'0'7802,"115"-22"-4017,-86 30-2489,-15 28-48,-12 14-215,-2 2-217,-7 1-360,-6-7-344,6-10-112,7-6-1096,16-8-1673,17-6-3872,3-8-4730</inkml:trace>
</inkml:ink>
</file>

<file path=word/ink/ink9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0:25.78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1 199 13355,'0'0'15603,"-41"108"-13610,41-92-177,5-12-1816,33-4 0,40-36 0,38-30 0,2-2 0,35-9 0,-41 25-1816,-34 24-6778</inkml:trace>
</inkml:ink>
</file>

<file path=word/ink/ink9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1:03.44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 14347,'0'0'14491</inkml:trace>
</inkml:ink>
</file>

<file path=word/ink/ink9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1:02.54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415 3785,'0'0'14024,"14"3"-11723,191 34 3281,482 69-4023,-502-77-1543,-149-25-21,-1-3 0,1 0 0,44-7 0,-70 5 7,-1-1 0,1-1-1,0 1 1,-1-2 0,0 1-1,0-2 1,0 1 0,0-1-1,0 0 1,-1-1 0,0 0-1,0 0 1,-1-1 0,0 0-1,0 0 1,-1 0 0,1-1-1,-1 0 1,-1-1 0,0 1-1,0-1 1,-1 0 0,0 0-1,0-1 1,-1 1 0,3-15-1,-2-1-121,-1 0-1,-1 0 1,-2 0-1,0-1 1,-1 1-1,-8-39 0,7 56 65,0-1-1,-1 1 0,0-1 0,-1 1 0,0 0 1,0 0-1,-1 1 0,0-1 0,0 1 1,0 0-1,-13-12 0,9 12 26,0-1 0,-1 1 0,0 1 0,-1 0 0,1 0 0,-1 1 0,-22-8 0,1 5-13,-1 1 0,0 2 1,-1 1-1,1 1 1,-50 3-1,30 2-716,-1 3-1,1 2 1,1 2-1,0 3 0,0 2 1,1 2-1,1 2 1,-90 47-1,117-52 153,0 1 0,1 1 0,0 1-1,1 1 1,1 1 0,-33 38 0,42-42-390,-1 1-1,-12 22 1,-2 22-5625</inkml:trace>
</inkml:ink>
</file>

<file path=word/ink/ink9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7T19:20:57.37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5 0 7098,'0'0'22211,"14"34"-20321,16 45-1106,35 150 0,-53-168-784,39 256 0,-52-309 0,-2-8 0,-3-6 0,5 5 0,-1-1 0,-8-10 0,-1 1 0,0 1 0,-1-1 0,-14-8 0,23 17 0,0 0 0,0 0 0,-1 0 0,1 1 0,-1-1 0,1 1 0,-1 0 0,0 0 0,1 1 0,-6-1 0,7 1 0,-1 0 0,1 0 0,0 0 0,0 1 0,0-1 0,0 1 0,0 0 0,0-1 0,0 1 0,0 0 0,0 0 0,0 0 0,1 1 0,-1-1 0,0 0 0,1 1 0,-1-1 0,1 1 0,-3 2 0,1 0 0,1 0 0,0 0 0,0 0 0,0 0 0,0 0 0,0 1 0,1-1 0,0 0 0,-1 7 0,1-9 0,1 0 0,0 0 0,0 0 0,0 0 0,0 1 0,0-1 0,0 0 0,0 0 0,1 0 0,-1 0 0,1 1 0,-1-1 0,1 0 0,0 0 0,0 0 0,0 0 0,0-1 0,0 1 0,1 0 0,-1 0 0,0-1 0,3 3 0,2 0 5,-1-1 0,1 0-1,0 0 1,0 0 0,0-1 0,0 0 0,0 0-1,11 1 1,58 5-135,-60-7 40,55 3-2680,115-8 1,-170 3 2039,-1-2 0,1 0-1,-1 0 1,0-1 0,0-1 0,-1-1-1,1 0 1,16-10 0,-25 13 602,0 0 1,1-1 0,-1 1-1,-1-1 1,1-1 0,-1 1-1,1-1 1,-1 1 0,0-1-1,-1-1 1,1 1 0,-1 0-1,0-1 1,-1 1 0,1-1-1,-1 0 1,0 0 0,-1 0-1,1 0 1,-1 0-1,1-12 1,-3-2 4045,-2 35-2944,3-12-1439,0 0 0,1 1 1,-1-1-1,1 0 0,0 0 0,0 0 0,0 1 1,0-1-1,1 0 0,-1 0 0,1-1 1,0 1-1,3 3 0,14 12-9124</inkml:trace>
  <inkml:trace contextRef="#ctx0" brushRef="#br0" timeOffset="410.05">1050 99 15971,'0'0'12419,"0"153"-8666,14-85-3129,6-2-624,4-8 0,1-14 0,-1-12 0,3-14 0,-2-10 0,1-8-2649,8 0-3296,-8 0-1728,-1-8-2386</inkml:trace>
  <inkml:trace contextRef="#ctx0" brushRef="#br0" timeOffset="411.05">1387 422 8146,'0'0'21271,"-15"7"-20310,-45 24-740,54-25-179,12-3-37,16-2-45,-19-1 33,7-1-17,0 0 1,0-1-1,0 0 1,0 0-1,0-2 1,17-7-1,-17 7 20,0 0 0,0 0 0,1 1 0,-1 1 0,21-4 0,-30 6-9,1 0 0,-1 0 0,0 0 0,1 0 0,-1 0 0,0 0 0,0 0 0,1 1 0,-1-1 0,0 0 0,1 1 0,-1-1 0,0 1 0,0-1 0,0 1 0,0 0 0,1-1 0,-1 1 0,0 0 0,0 0 0,0 0 0,0 0 0,-1 0 0,1 0 0,0 0 0,0 0 0,0 1 0,1 2-174,-1 0 0,0 0 0,0 0 1,-1 0-1,1 0 0,-1 0 0,0 4 0,1 2-401,1 40-5862,-2-1-5757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0</Pages>
  <Words>1546</Words>
  <Characters>8508</Characters>
  <Application>Microsoft Office Word</Application>
  <DocSecurity>0</DocSecurity>
  <Lines>70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cial 1 parte 2</vt:lpstr>
    </vt:vector>
  </TitlesOfParts>
  <Company>Toshiba</Company>
  <LinksUpToDate>false</LinksUpToDate>
  <CharactersWithSpaces>10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cial 1 parte 2</dc:title>
  <dc:creator>afbeltranr</dc:creator>
  <cp:lastModifiedBy>SELHIM MATIAS DALEL MELO</cp:lastModifiedBy>
  <cp:revision>21</cp:revision>
  <dcterms:created xsi:type="dcterms:W3CDTF">2021-11-25T16:41:00Z</dcterms:created>
  <dcterms:modified xsi:type="dcterms:W3CDTF">2021-11-27T19:40:00Z</dcterms:modified>
</cp:coreProperties>
</file>